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2238" w:type="dxa"/>
        <w:tblCellMar>
          <w:left w:w="70" w:type="dxa"/>
          <w:right w:w="70" w:type="dxa"/>
        </w:tblCellMar>
        <w:tblLook w:val="0000" w:firstRow="0" w:lastRow="0" w:firstColumn="0" w:lastColumn="0" w:noHBand="0" w:noVBand="0"/>
      </w:tblPr>
      <w:tblGrid>
        <w:gridCol w:w="3532"/>
      </w:tblGrid>
      <w:tr w:rsidR="00AC79D7" w14:paraId="5D562862" w14:textId="77777777" w:rsidTr="00CA3D6F">
        <w:trPr>
          <w:trHeight w:val="2062"/>
        </w:trPr>
        <w:tc>
          <w:tcPr>
            <w:tcW w:w="3532" w:type="dxa"/>
            <w:vAlign w:val="center"/>
          </w:tcPr>
          <w:p w14:paraId="71F19E63" w14:textId="11B3D1F1" w:rsidR="00AC79D7" w:rsidRDefault="00AC79D7" w:rsidP="00AC79D7">
            <w:pPr>
              <w:jc w:val="center"/>
              <w:rPr>
                <w:sz w:val="96"/>
              </w:rPr>
            </w:pPr>
            <w:bookmarkStart w:id="0" w:name="_Hlk72839551"/>
            <w:bookmarkStart w:id="1" w:name="_Hlk72839533"/>
            <w:bookmarkStart w:id="2" w:name="_Hlk79654777"/>
            <w:r>
              <w:rPr>
                <w:sz w:val="96"/>
              </w:rPr>
              <w:t>logoC</w:t>
            </w:r>
          </w:p>
        </w:tc>
      </w:tr>
    </w:tbl>
    <w:p w14:paraId="37DB2CCF" w14:textId="2C170020" w:rsidR="000D179A" w:rsidRPr="006220E8" w:rsidRDefault="000D179A" w:rsidP="000D179A">
      <w:pPr>
        <w:pStyle w:val="Default"/>
        <w:rPr>
          <w:rFonts w:asciiTheme="minorHAnsi" w:hAnsiTheme="minorHAnsi" w:cstheme="minorHAnsi"/>
          <w:sz w:val="52"/>
          <w:szCs w:val="52"/>
        </w:rPr>
      </w:pPr>
    </w:p>
    <w:p w14:paraId="1C0E2744" w14:textId="77777777" w:rsidR="00CB79D3" w:rsidRPr="006220E8" w:rsidRDefault="00E76FF8" w:rsidP="000D179A">
      <w:pPr>
        <w:pStyle w:val="Default"/>
        <w:jc w:val="center"/>
        <w:rPr>
          <w:rFonts w:asciiTheme="minorHAnsi" w:hAnsiTheme="minorHAnsi" w:cstheme="minorHAnsi"/>
          <w:b/>
          <w:bCs/>
          <w:color w:val="0A3E5B"/>
          <w:sz w:val="52"/>
          <w:szCs w:val="52"/>
        </w:rPr>
      </w:pPr>
      <w:r w:rsidRPr="006220E8">
        <w:rPr>
          <w:rFonts w:asciiTheme="minorHAnsi" w:hAnsiTheme="minorHAnsi" w:cstheme="minorHAnsi"/>
          <w:b/>
          <w:bCs/>
          <w:color w:val="0A3E5B"/>
          <w:sz w:val="52"/>
          <w:szCs w:val="52"/>
        </w:rPr>
        <w:t xml:space="preserve">Anteproyecto solicitud para </w:t>
      </w:r>
    </w:p>
    <w:p w14:paraId="6E52D916" w14:textId="13A7810A" w:rsidR="000D179A" w:rsidRPr="006220E8" w:rsidRDefault="00E76FF8" w:rsidP="000D179A">
      <w:pPr>
        <w:pStyle w:val="Default"/>
        <w:jc w:val="center"/>
        <w:rPr>
          <w:rFonts w:asciiTheme="minorHAnsi" w:hAnsiTheme="minorHAnsi" w:cstheme="minorHAnsi"/>
          <w:b/>
          <w:bCs/>
          <w:color w:val="0A3E5B"/>
          <w:sz w:val="52"/>
          <w:szCs w:val="52"/>
        </w:rPr>
      </w:pPr>
      <w:r w:rsidRPr="006220E8">
        <w:rPr>
          <w:rFonts w:asciiTheme="minorHAnsi" w:hAnsiTheme="minorHAnsi" w:cstheme="minorHAnsi"/>
          <w:b/>
          <w:bCs/>
          <w:color w:val="0A3E5B"/>
          <w:sz w:val="52"/>
          <w:szCs w:val="52"/>
        </w:rPr>
        <w:t xml:space="preserve">acceso y conexión </w:t>
      </w:r>
    </w:p>
    <w:p w14:paraId="7B5F23AA" w14:textId="77777777" w:rsidR="000D179A" w:rsidRPr="006220E8" w:rsidRDefault="000D179A" w:rsidP="000D179A">
      <w:pPr>
        <w:pStyle w:val="Default"/>
        <w:rPr>
          <w:rFonts w:asciiTheme="minorHAnsi" w:hAnsiTheme="minorHAnsi" w:cstheme="minorHAnsi"/>
          <w:b/>
          <w:bCs/>
          <w:sz w:val="52"/>
          <w:szCs w:val="52"/>
        </w:rPr>
      </w:pPr>
    </w:p>
    <w:p w14:paraId="0BE82892" w14:textId="17986711" w:rsidR="000D179A" w:rsidRPr="006220E8" w:rsidRDefault="000D179A" w:rsidP="002F278A">
      <w:pPr>
        <w:pStyle w:val="CoverBold"/>
      </w:pPr>
      <w:r w:rsidRPr="006220E8">
        <w:t xml:space="preserve">Planta Solar Fotovoltaica </w:t>
      </w:r>
    </w:p>
    <w:p w14:paraId="01C59310" w14:textId="12BA687F" w:rsidR="00CB79D3" w:rsidRPr="006220E8" w:rsidRDefault="00571009" w:rsidP="002F278A">
      <w:pPr>
        <w:pStyle w:val="CoverBold"/>
      </w:pPr>
      <w:bookmarkStart w:id="3" w:name="_Hlk97731040"/>
      <w:r>
        <w:t>nombreProyecto</w:t>
      </w:r>
      <w:r w:rsidR="00A05580">
        <w:t>C</w:t>
      </w:r>
    </w:p>
    <w:bookmarkEnd w:id="3"/>
    <w:p w14:paraId="049FE84E" w14:textId="7528B0CD" w:rsidR="00594F76" w:rsidRPr="006C49EA" w:rsidRDefault="00091D1F" w:rsidP="002F278A">
      <w:pPr>
        <w:pStyle w:val="CoverBold"/>
      </w:pPr>
      <w:r>
        <w:t>potPico</w:t>
      </w:r>
      <w:r w:rsidR="003848DC">
        <w:t>C</w:t>
      </w:r>
      <w:r w:rsidR="00594F76">
        <w:t xml:space="preserve"> </w:t>
      </w:r>
      <w:r w:rsidR="00594F76" w:rsidRPr="006C49EA">
        <w:t>MW</w:t>
      </w:r>
      <w:r w:rsidR="00594F76">
        <w:t>p</w:t>
      </w:r>
      <w:r>
        <w:t xml:space="preserve"> </w:t>
      </w:r>
      <w:r w:rsidR="00594F76">
        <w:t>-</w:t>
      </w:r>
      <w:r>
        <w:t xml:space="preserve"> pot</w:t>
      </w:r>
      <w:r w:rsidR="00A17ED2">
        <w:t>Instalada</w:t>
      </w:r>
      <w:r w:rsidR="003848DC">
        <w:t>C</w:t>
      </w:r>
      <w:r w:rsidR="00594F76">
        <w:t xml:space="preserve"> MWac</w:t>
      </w:r>
    </w:p>
    <w:p w14:paraId="32072824" w14:textId="1A854C98" w:rsidR="000D179A" w:rsidRPr="006220E8" w:rsidRDefault="000D179A" w:rsidP="000D179A">
      <w:pPr>
        <w:pStyle w:val="Default"/>
        <w:rPr>
          <w:color w:val="0A3E5B"/>
          <w:sz w:val="44"/>
          <w:szCs w:val="44"/>
        </w:rPr>
      </w:pPr>
    </w:p>
    <w:p w14:paraId="06D82BFA" w14:textId="228A054F" w:rsidR="00E76FF8" w:rsidRPr="006220E8" w:rsidRDefault="00E76FF8" w:rsidP="002F278A">
      <w:pPr>
        <w:pStyle w:val="CoverLight"/>
      </w:pPr>
      <w:bookmarkStart w:id="4" w:name="_Hlk97731050"/>
      <w:r w:rsidRPr="006220E8">
        <w:t>Término municipal:</w:t>
      </w:r>
      <w:r w:rsidR="0062148D" w:rsidRPr="006220E8">
        <w:t xml:space="preserve"> </w:t>
      </w:r>
      <w:r w:rsidR="00091D1F">
        <w:t>municipioProj</w:t>
      </w:r>
      <w:r w:rsidR="003848DC">
        <w:t>C</w:t>
      </w:r>
    </w:p>
    <w:p w14:paraId="5A452D12" w14:textId="77777777" w:rsidR="00E76FF8" w:rsidRPr="006220E8" w:rsidRDefault="00E76FF8" w:rsidP="002F278A">
      <w:pPr>
        <w:pStyle w:val="CoverLight"/>
      </w:pPr>
    </w:p>
    <w:p w14:paraId="6F48668D" w14:textId="23FA5B40" w:rsidR="00E76FF8" w:rsidRPr="006220E8" w:rsidRDefault="00E76FF8" w:rsidP="002F278A">
      <w:pPr>
        <w:pStyle w:val="CoverLight"/>
      </w:pPr>
      <w:r w:rsidRPr="006220E8">
        <w:t xml:space="preserve">Provincia: </w:t>
      </w:r>
      <w:r w:rsidR="00091D1F">
        <w:t>provinciaProj</w:t>
      </w:r>
      <w:r w:rsidR="003848DC">
        <w:t>C</w:t>
      </w:r>
    </w:p>
    <w:p w14:paraId="70647E94" w14:textId="5A58F05F" w:rsidR="00E76FF8" w:rsidRPr="006220E8" w:rsidRDefault="00E76FF8" w:rsidP="002F278A">
      <w:pPr>
        <w:pStyle w:val="CoverLight"/>
      </w:pPr>
    </w:p>
    <w:p w14:paraId="210A490D" w14:textId="568B7EE4" w:rsidR="00E76FF8" w:rsidRPr="006220E8" w:rsidRDefault="00E76FF8" w:rsidP="002F278A">
      <w:pPr>
        <w:pStyle w:val="CoverLight"/>
      </w:pPr>
      <w:r w:rsidRPr="006220E8">
        <w:t xml:space="preserve">Comunidad Autónoma: </w:t>
      </w:r>
      <w:r w:rsidR="00091D1F">
        <w:t>ccaaProj</w:t>
      </w:r>
      <w:r w:rsidR="003848DC">
        <w:t>C</w:t>
      </w:r>
    </w:p>
    <w:p w14:paraId="579BB396" w14:textId="77777777" w:rsidR="000D179A" w:rsidRPr="006220E8" w:rsidRDefault="000D179A" w:rsidP="002F278A">
      <w:pPr>
        <w:pStyle w:val="CoverLight"/>
      </w:pPr>
    </w:p>
    <w:p w14:paraId="0B45586A" w14:textId="77777777" w:rsidR="000D179A" w:rsidRPr="006220E8" w:rsidRDefault="000D179A" w:rsidP="002F278A">
      <w:pPr>
        <w:pStyle w:val="CoverLight"/>
      </w:pPr>
    </w:p>
    <w:p w14:paraId="2D0A92B0" w14:textId="694CEBD1" w:rsidR="000555B0" w:rsidRPr="006220E8" w:rsidRDefault="00091D1F" w:rsidP="002F278A">
      <w:pPr>
        <w:pStyle w:val="CoverLight"/>
        <w:rPr>
          <w:sz w:val="40"/>
          <w:szCs w:val="40"/>
        </w:rPr>
        <w:sectPr w:rsidR="000555B0" w:rsidRPr="006220E8" w:rsidSect="00A007FB">
          <w:headerReference w:type="even" r:id="rId11"/>
          <w:headerReference w:type="default" r:id="rId12"/>
          <w:footerReference w:type="even" r:id="rId13"/>
          <w:footerReference w:type="default" r:id="rId14"/>
          <w:headerReference w:type="first" r:id="rId15"/>
          <w:footerReference w:type="first" r:id="rId16"/>
          <w:pgSz w:w="11906" w:h="16838"/>
          <w:pgMar w:top="1417" w:right="1701" w:bottom="1417" w:left="1701" w:header="567" w:footer="0" w:gutter="0"/>
          <w:cols w:space="708"/>
          <w:titlePg/>
          <w:docGrid w:linePitch="360"/>
        </w:sectPr>
      </w:pPr>
      <w:r>
        <w:rPr>
          <w:sz w:val="40"/>
          <w:szCs w:val="40"/>
        </w:rPr>
        <w:t>date</w:t>
      </w:r>
      <w:r w:rsidR="00A17ED2">
        <w:rPr>
          <w:sz w:val="40"/>
          <w:szCs w:val="40"/>
        </w:rPr>
        <w:t>Cover</w:t>
      </w:r>
      <w:r w:rsidR="003848DC">
        <w:rPr>
          <w:sz w:val="40"/>
          <w:szCs w:val="40"/>
        </w:rPr>
        <w:t>C</w:t>
      </w:r>
      <w:r w:rsidR="006715EA" w:rsidRPr="006220E8">
        <w:rPr>
          <w:sz w:val="40"/>
          <w:szCs w:val="40"/>
        </w:rPr>
        <w:t xml:space="preserve"> </w:t>
      </w:r>
      <w:bookmarkEnd w:id="4"/>
      <w:r w:rsidR="00A17ED2">
        <w:rPr>
          <w:sz w:val="40"/>
          <w:szCs w:val="40"/>
        </w:rPr>
        <w:t>– Ed.versionDoc</w:t>
      </w:r>
      <w:r w:rsidR="00E95BAD">
        <w:rPr>
          <w:sz w:val="40"/>
          <w:szCs w:val="40"/>
        </w:rPr>
        <w:t>C</w:t>
      </w:r>
    </w:p>
    <w:bookmarkEnd w:id="0"/>
    <w:bookmarkEnd w:id="1"/>
    <w:bookmarkEnd w:id="2"/>
    <w:p w14:paraId="76772329" w14:textId="6F374D01" w:rsidR="00BF35F0" w:rsidRPr="006220E8" w:rsidRDefault="00BF35F0" w:rsidP="00667309"/>
    <w:tbl>
      <w:tblPr>
        <w:tblStyle w:val="TableGrid"/>
        <w:tblpPr w:leftFromText="141" w:rightFromText="141" w:vertAnchor="page" w:horzAnchor="margin" w:tblpY="1931"/>
        <w:tblW w:w="0" w:type="auto"/>
        <w:tblLook w:val="04A0" w:firstRow="1" w:lastRow="0" w:firstColumn="1" w:lastColumn="0" w:noHBand="0" w:noVBand="1"/>
      </w:tblPr>
      <w:tblGrid>
        <w:gridCol w:w="1698"/>
        <w:gridCol w:w="1699"/>
        <w:gridCol w:w="1699"/>
        <w:gridCol w:w="1699"/>
        <w:gridCol w:w="1699"/>
      </w:tblGrid>
      <w:tr w:rsidR="002A6365" w:rsidRPr="006220E8" w14:paraId="7B72E146" w14:textId="77777777" w:rsidTr="002A6365">
        <w:tc>
          <w:tcPr>
            <w:tcW w:w="1698" w:type="dxa"/>
            <w:tcBorders>
              <w:top w:val="single" w:sz="4" w:space="0" w:color="auto"/>
              <w:left w:val="single" w:sz="4" w:space="0" w:color="auto"/>
              <w:bottom w:val="single" w:sz="4" w:space="0" w:color="auto"/>
              <w:right w:val="single" w:sz="4" w:space="0" w:color="auto"/>
            </w:tcBorders>
            <w:hideMark/>
          </w:tcPr>
          <w:p w14:paraId="76496E86" w14:textId="77777777" w:rsidR="002A6365" w:rsidRPr="006220E8" w:rsidRDefault="002A6365" w:rsidP="002A6365">
            <w:pPr>
              <w:jc w:val="center"/>
            </w:pPr>
            <w:bookmarkStart w:id="5" w:name="_Hlk72839617"/>
            <w:r w:rsidRPr="006220E8">
              <w:t>Versión</w:t>
            </w:r>
          </w:p>
        </w:tc>
        <w:tc>
          <w:tcPr>
            <w:tcW w:w="1699" w:type="dxa"/>
            <w:tcBorders>
              <w:top w:val="single" w:sz="4" w:space="0" w:color="auto"/>
              <w:left w:val="single" w:sz="4" w:space="0" w:color="auto"/>
              <w:bottom w:val="single" w:sz="4" w:space="0" w:color="auto"/>
              <w:right w:val="single" w:sz="4" w:space="0" w:color="auto"/>
            </w:tcBorders>
            <w:hideMark/>
          </w:tcPr>
          <w:p w14:paraId="7A220808" w14:textId="77777777" w:rsidR="002A6365" w:rsidRPr="006220E8" w:rsidRDefault="002A6365" w:rsidP="002A6365">
            <w:pPr>
              <w:jc w:val="center"/>
            </w:pPr>
            <w:r w:rsidRPr="006220E8">
              <w:t>Elaborado</w:t>
            </w:r>
          </w:p>
        </w:tc>
        <w:tc>
          <w:tcPr>
            <w:tcW w:w="1699" w:type="dxa"/>
            <w:tcBorders>
              <w:top w:val="single" w:sz="4" w:space="0" w:color="auto"/>
              <w:left w:val="single" w:sz="4" w:space="0" w:color="auto"/>
              <w:bottom w:val="single" w:sz="4" w:space="0" w:color="auto"/>
              <w:right w:val="single" w:sz="4" w:space="0" w:color="auto"/>
            </w:tcBorders>
            <w:hideMark/>
          </w:tcPr>
          <w:p w14:paraId="069B16C4" w14:textId="77777777" w:rsidR="002A6365" w:rsidRPr="006220E8" w:rsidRDefault="002A6365" w:rsidP="002A6365">
            <w:pPr>
              <w:jc w:val="center"/>
            </w:pPr>
            <w:r w:rsidRPr="006220E8">
              <w:t>Revisado</w:t>
            </w:r>
          </w:p>
        </w:tc>
        <w:tc>
          <w:tcPr>
            <w:tcW w:w="1699" w:type="dxa"/>
            <w:tcBorders>
              <w:top w:val="single" w:sz="4" w:space="0" w:color="auto"/>
              <w:left w:val="single" w:sz="4" w:space="0" w:color="auto"/>
              <w:bottom w:val="single" w:sz="4" w:space="0" w:color="auto"/>
              <w:right w:val="single" w:sz="4" w:space="0" w:color="auto"/>
            </w:tcBorders>
            <w:hideMark/>
          </w:tcPr>
          <w:p w14:paraId="06C51A6C" w14:textId="77777777" w:rsidR="002A6365" w:rsidRPr="006220E8" w:rsidRDefault="002A6365" w:rsidP="002A6365">
            <w:pPr>
              <w:jc w:val="center"/>
            </w:pPr>
            <w:r w:rsidRPr="006220E8">
              <w:t>Aprobado</w:t>
            </w:r>
          </w:p>
        </w:tc>
        <w:tc>
          <w:tcPr>
            <w:tcW w:w="1699" w:type="dxa"/>
            <w:tcBorders>
              <w:top w:val="single" w:sz="4" w:space="0" w:color="auto"/>
              <w:left w:val="single" w:sz="4" w:space="0" w:color="auto"/>
              <w:bottom w:val="single" w:sz="4" w:space="0" w:color="auto"/>
              <w:right w:val="single" w:sz="4" w:space="0" w:color="auto"/>
            </w:tcBorders>
            <w:hideMark/>
          </w:tcPr>
          <w:p w14:paraId="52936412" w14:textId="77777777" w:rsidR="002A6365" w:rsidRPr="006220E8" w:rsidRDefault="002A6365" w:rsidP="002A6365">
            <w:pPr>
              <w:jc w:val="center"/>
            </w:pPr>
            <w:r w:rsidRPr="006220E8">
              <w:t>Fecha</w:t>
            </w:r>
          </w:p>
        </w:tc>
      </w:tr>
      <w:tr w:rsidR="006B432B" w:rsidRPr="006220E8" w14:paraId="6031F086" w14:textId="77777777" w:rsidTr="00816097">
        <w:tc>
          <w:tcPr>
            <w:tcW w:w="1698" w:type="dxa"/>
            <w:tcBorders>
              <w:top w:val="single" w:sz="4" w:space="0" w:color="auto"/>
              <w:left w:val="single" w:sz="4" w:space="0" w:color="auto"/>
              <w:bottom w:val="single" w:sz="4" w:space="0" w:color="auto"/>
              <w:right w:val="single" w:sz="4" w:space="0" w:color="auto"/>
            </w:tcBorders>
          </w:tcPr>
          <w:p w14:paraId="0139395D" w14:textId="7ACC2581" w:rsidR="006B432B" w:rsidRPr="006220E8" w:rsidRDefault="006B432B" w:rsidP="006B432B">
            <w:pPr>
              <w:jc w:val="center"/>
            </w:pPr>
            <w:r>
              <w:t>versionDoc</w:t>
            </w:r>
          </w:p>
        </w:tc>
        <w:tc>
          <w:tcPr>
            <w:tcW w:w="1699" w:type="dxa"/>
            <w:tcBorders>
              <w:top w:val="single" w:sz="4" w:space="0" w:color="auto"/>
              <w:left w:val="single" w:sz="4" w:space="0" w:color="auto"/>
              <w:bottom w:val="single" w:sz="4" w:space="0" w:color="auto"/>
              <w:right w:val="single" w:sz="4" w:space="0" w:color="auto"/>
            </w:tcBorders>
          </w:tcPr>
          <w:p w14:paraId="0B5A4CE0" w14:textId="16C6F25F" w:rsidR="006B432B" w:rsidRPr="006220E8" w:rsidRDefault="006B432B" w:rsidP="006B432B">
            <w:pPr>
              <w:jc w:val="center"/>
            </w:pPr>
            <w:r>
              <w:t>elaboradoDoc</w:t>
            </w:r>
          </w:p>
        </w:tc>
        <w:tc>
          <w:tcPr>
            <w:tcW w:w="1699" w:type="dxa"/>
            <w:tcBorders>
              <w:top w:val="single" w:sz="4" w:space="0" w:color="auto"/>
              <w:left w:val="single" w:sz="4" w:space="0" w:color="auto"/>
              <w:bottom w:val="single" w:sz="4" w:space="0" w:color="auto"/>
              <w:right w:val="single" w:sz="4" w:space="0" w:color="auto"/>
            </w:tcBorders>
          </w:tcPr>
          <w:p w14:paraId="2243E7AC" w14:textId="56432E19" w:rsidR="006B432B" w:rsidRPr="006220E8" w:rsidRDefault="006B432B" w:rsidP="006B432B">
            <w:pPr>
              <w:jc w:val="center"/>
            </w:pPr>
            <w:r>
              <w:t>F.S.</w:t>
            </w:r>
          </w:p>
        </w:tc>
        <w:tc>
          <w:tcPr>
            <w:tcW w:w="1699" w:type="dxa"/>
            <w:tcBorders>
              <w:top w:val="single" w:sz="4" w:space="0" w:color="auto"/>
              <w:left w:val="single" w:sz="4" w:space="0" w:color="auto"/>
              <w:bottom w:val="single" w:sz="4" w:space="0" w:color="auto"/>
              <w:right w:val="single" w:sz="4" w:space="0" w:color="auto"/>
            </w:tcBorders>
          </w:tcPr>
          <w:p w14:paraId="221B7C9A" w14:textId="10B3E4E3" w:rsidR="006B432B" w:rsidRPr="006220E8" w:rsidRDefault="006B432B" w:rsidP="006B432B">
            <w:pPr>
              <w:jc w:val="center"/>
            </w:pPr>
            <w:r>
              <w:t>L.B.</w:t>
            </w:r>
          </w:p>
        </w:tc>
        <w:tc>
          <w:tcPr>
            <w:tcW w:w="1699" w:type="dxa"/>
            <w:tcBorders>
              <w:top w:val="single" w:sz="4" w:space="0" w:color="auto"/>
              <w:left w:val="single" w:sz="4" w:space="0" w:color="auto"/>
              <w:bottom w:val="single" w:sz="4" w:space="0" w:color="auto"/>
              <w:right w:val="single" w:sz="4" w:space="0" w:color="auto"/>
            </w:tcBorders>
          </w:tcPr>
          <w:p w14:paraId="1387EA3D" w14:textId="6ADD621C" w:rsidR="006B432B" w:rsidRPr="006220E8" w:rsidRDefault="006B432B" w:rsidP="006B432B">
            <w:pPr>
              <w:jc w:val="center"/>
            </w:pPr>
            <w:r>
              <w:t>date</w:t>
            </w:r>
          </w:p>
        </w:tc>
      </w:tr>
      <w:bookmarkEnd w:id="5"/>
    </w:tbl>
    <w:p w14:paraId="192053DD" w14:textId="77777777" w:rsidR="00FB6049" w:rsidRPr="006220E8" w:rsidRDefault="00FB6049" w:rsidP="008200D4">
      <w:pPr>
        <w:rPr>
          <w:rFonts w:ascii="Times New Roman"/>
          <w:sz w:val="28"/>
        </w:rPr>
      </w:pPr>
    </w:p>
    <w:p w14:paraId="3779FF2E" w14:textId="77777777" w:rsidR="00A62510" w:rsidRPr="006220E8" w:rsidRDefault="00A62510">
      <w:pPr>
        <w:spacing w:line="259" w:lineRule="auto"/>
        <w:jc w:val="left"/>
      </w:pPr>
      <w:r w:rsidRPr="006220E8">
        <w:br w:type="page"/>
      </w:r>
    </w:p>
    <w:sdt>
      <w:sdtPr>
        <w:id w:val="-1779017910"/>
        <w:docPartObj>
          <w:docPartGallery w:val="Table of Contents"/>
          <w:docPartUnique/>
        </w:docPartObj>
      </w:sdtPr>
      <w:sdtEndPr>
        <w:rPr>
          <w:b/>
          <w:bCs/>
        </w:rPr>
      </w:sdtEndPr>
      <w:sdtContent>
        <w:p w14:paraId="476BB725" w14:textId="36D59BBD" w:rsidR="00FB6049" w:rsidRPr="006220E8" w:rsidRDefault="00FB6049" w:rsidP="00957B16">
          <w:pPr>
            <w:rPr>
              <w:rStyle w:val="TitleChar"/>
              <w:color w:val="0A3E5B"/>
              <w:lang w:eastAsia="es-ES"/>
            </w:rPr>
          </w:pPr>
          <w:r w:rsidRPr="006220E8">
            <w:rPr>
              <w:rStyle w:val="TitleChar"/>
              <w:color w:val="0A3E5B"/>
              <w:lang w:eastAsia="es-ES"/>
            </w:rPr>
            <w:t>Contenido</w:t>
          </w:r>
        </w:p>
        <w:p w14:paraId="3CC19119" w14:textId="3A90F467" w:rsidR="00670902" w:rsidRDefault="00FB6049">
          <w:pPr>
            <w:pStyle w:val="TOC1"/>
            <w:rPr>
              <w:rFonts w:eastAsiaTheme="minorEastAsia"/>
              <w:noProof/>
              <w:lang w:eastAsia="es-ES"/>
            </w:rPr>
          </w:pPr>
          <w:r w:rsidRPr="006220E8">
            <w:fldChar w:fldCharType="begin"/>
          </w:r>
          <w:r w:rsidRPr="006220E8">
            <w:instrText xml:space="preserve"> TOC \o "1-3" \h \z \u </w:instrText>
          </w:r>
          <w:r w:rsidRPr="006220E8">
            <w:fldChar w:fldCharType="separate"/>
          </w:r>
          <w:hyperlink w:anchor="_Toc129604067" w:history="1">
            <w:r w:rsidR="00670902" w:rsidRPr="00B313C8">
              <w:rPr>
                <w:rStyle w:val="Hyperlink"/>
                <w:rFonts w:cstheme="majorHAnsi"/>
                <w:noProof/>
              </w:rPr>
              <w:t>1.</w:t>
            </w:r>
            <w:r w:rsidR="00670902">
              <w:rPr>
                <w:rFonts w:eastAsiaTheme="minorEastAsia"/>
                <w:noProof/>
                <w:lang w:eastAsia="es-ES"/>
              </w:rPr>
              <w:tab/>
            </w:r>
            <w:r w:rsidR="00670902" w:rsidRPr="00B313C8">
              <w:rPr>
                <w:rStyle w:val="Hyperlink"/>
                <w:noProof/>
              </w:rPr>
              <w:t>OBJETO</w:t>
            </w:r>
            <w:r w:rsidR="00670902">
              <w:rPr>
                <w:noProof/>
                <w:webHidden/>
              </w:rPr>
              <w:tab/>
            </w:r>
            <w:r w:rsidR="00670902">
              <w:rPr>
                <w:noProof/>
                <w:webHidden/>
              </w:rPr>
              <w:fldChar w:fldCharType="begin"/>
            </w:r>
            <w:r w:rsidR="00670902">
              <w:rPr>
                <w:noProof/>
                <w:webHidden/>
              </w:rPr>
              <w:instrText xml:space="preserve"> PAGEREF _Toc129604067 \h </w:instrText>
            </w:r>
            <w:r w:rsidR="00670902">
              <w:rPr>
                <w:noProof/>
                <w:webHidden/>
              </w:rPr>
            </w:r>
            <w:r w:rsidR="00670902">
              <w:rPr>
                <w:noProof/>
                <w:webHidden/>
              </w:rPr>
              <w:fldChar w:fldCharType="separate"/>
            </w:r>
            <w:r w:rsidR="00670902">
              <w:rPr>
                <w:noProof/>
                <w:webHidden/>
              </w:rPr>
              <w:t>6</w:t>
            </w:r>
            <w:r w:rsidR="00670902">
              <w:rPr>
                <w:noProof/>
                <w:webHidden/>
              </w:rPr>
              <w:fldChar w:fldCharType="end"/>
            </w:r>
          </w:hyperlink>
        </w:p>
        <w:p w14:paraId="68E82E3E" w14:textId="1E7CDDB5" w:rsidR="00670902" w:rsidRDefault="00000000">
          <w:pPr>
            <w:pStyle w:val="TOC1"/>
            <w:rPr>
              <w:rFonts w:eastAsiaTheme="minorEastAsia"/>
              <w:noProof/>
              <w:lang w:eastAsia="es-ES"/>
            </w:rPr>
          </w:pPr>
          <w:hyperlink w:anchor="_Toc129604068" w:history="1">
            <w:r w:rsidR="00670902" w:rsidRPr="00B313C8">
              <w:rPr>
                <w:rStyle w:val="Hyperlink"/>
                <w:rFonts w:cstheme="majorHAnsi"/>
                <w:noProof/>
              </w:rPr>
              <w:t>2.</w:t>
            </w:r>
            <w:r w:rsidR="00670902">
              <w:rPr>
                <w:rFonts w:eastAsiaTheme="minorEastAsia"/>
                <w:noProof/>
                <w:lang w:eastAsia="es-ES"/>
              </w:rPr>
              <w:tab/>
            </w:r>
            <w:r w:rsidR="00670902" w:rsidRPr="00B313C8">
              <w:rPr>
                <w:rStyle w:val="Hyperlink"/>
                <w:noProof/>
              </w:rPr>
              <w:t>ENTIDAD PROMOTORA DEL PROYECTO</w:t>
            </w:r>
            <w:r w:rsidR="00670902">
              <w:rPr>
                <w:noProof/>
                <w:webHidden/>
              </w:rPr>
              <w:tab/>
            </w:r>
            <w:r w:rsidR="00670902">
              <w:rPr>
                <w:noProof/>
                <w:webHidden/>
              </w:rPr>
              <w:fldChar w:fldCharType="begin"/>
            </w:r>
            <w:r w:rsidR="00670902">
              <w:rPr>
                <w:noProof/>
                <w:webHidden/>
              </w:rPr>
              <w:instrText xml:space="preserve"> PAGEREF _Toc129604068 \h </w:instrText>
            </w:r>
            <w:r w:rsidR="00670902">
              <w:rPr>
                <w:noProof/>
                <w:webHidden/>
              </w:rPr>
            </w:r>
            <w:r w:rsidR="00670902">
              <w:rPr>
                <w:noProof/>
                <w:webHidden/>
              </w:rPr>
              <w:fldChar w:fldCharType="separate"/>
            </w:r>
            <w:r w:rsidR="00670902">
              <w:rPr>
                <w:noProof/>
                <w:webHidden/>
              </w:rPr>
              <w:t>7</w:t>
            </w:r>
            <w:r w:rsidR="00670902">
              <w:rPr>
                <w:noProof/>
                <w:webHidden/>
              </w:rPr>
              <w:fldChar w:fldCharType="end"/>
            </w:r>
          </w:hyperlink>
        </w:p>
        <w:p w14:paraId="2E42E946" w14:textId="4A823F3A" w:rsidR="00670902" w:rsidRDefault="00000000">
          <w:pPr>
            <w:pStyle w:val="TOC1"/>
            <w:rPr>
              <w:rFonts w:eastAsiaTheme="minorEastAsia"/>
              <w:noProof/>
              <w:lang w:eastAsia="es-ES"/>
            </w:rPr>
          </w:pPr>
          <w:hyperlink w:anchor="_Toc129604069" w:history="1">
            <w:r w:rsidR="00670902" w:rsidRPr="00B313C8">
              <w:rPr>
                <w:rStyle w:val="Hyperlink"/>
                <w:rFonts w:cstheme="majorHAnsi"/>
                <w:noProof/>
              </w:rPr>
              <w:t>3.</w:t>
            </w:r>
            <w:r w:rsidR="00670902">
              <w:rPr>
                <w:rFonts w:eastAsiaTheme="minorEastAsia"/>
                <w:noProof/>
                <w:lang w:eastAsia="es-ES"/>
              </w:rPr>
              <w:tab/>
            </w:r>
            <w:r w:rsidR="00670902" w:rsidRPr="00B313C8">
              <w:rPr>
                <w:rStyle w:val="Hyperlink"/>
                <w:noProof/>
              </w:rPr>
              <w:t>LEGISLACIÓN DE APLICACIÓN</w:t>
            </w:r>
            <w:r w:rsidR="00670902">
              <w:rPr>
                <w:noProof/>
                <w:webHidden/>
              </w:rPr>
              <w:tab/>
            </w:r>
            <w:r w:rsidR="00670902">
              <w:rPr>
                <w:noProof/>
                <w:webHidden/>
              </w:rPr>
              <w:fldChar w:fldCharType="begin"/>
            </w:r>
            <w:r w:rsidR="00670902">
              <w:rPr>
                <w:noProof/>
                <w:webHidden/>
              </w:rPr>
              <w:instrText xml:space="preserve"> PAGEREF _Toc129604069 \h </w:instrText>
            </w:r>
            <w:r w:rsidR="00670902">
              <w:rPr>
                <w:noProof/>
                <w:webHidden/>
              </w:rPr>
            </w:r>
            <w:r w:rsidR="00670902">
              <w:rPr>
                <w:noProof/>
                <w:webHidden/>
              </w:rPr>
              <w:fldChar w:fldCharType="separate"/>
            </w:r>
            <w:r w:rsidR="00670902">
              <w:rPr>
                <w:noProof/>
                <w:webHidden/>
              </w:rPr>
              <w:t>8</w:t>
            </w:r>
            <w:r w:rsidR="00670902">
              <w:rPr>
                <w:noProof/>
                <w:webHidden/>
              </w:rPr>
              <w:fldChar w:fldCharType="end"/>
            </w:r>
          </w:hyperlink>
        </w:p>
        <w:p w14:paraId="57FBF9B8" w14:textId="09D565EF" w:rsidR="00670902" w:rsidRDefault="00000000">
          <w:pPr>
            <w:pStyle w:val="TOC2"/>
            <w:tabs>
              <w:tab w:val="left" w:pos="880"/>
              <w:tab w:val="right" w:leader="dot" w:pos="8494"/>
            </w:tabs>
            <w:rPr>
              <w:rFonts w:eastAsiaTheme="minorEastAsia"/>
              <w:noProof/>
              <w:lang w:eastAsia="es-ES"/>
            </w:rPr>
          </w:pPr>
          <w:hyperlink w:anchor="_Toc129604070" w:history="1">
            <w:r w:rsidR="00670902" w:rsidRPr="00B313C8">
              <w:rPr>
                <w:rStyle w:val="Hyperlink"/>
                <w:noProof/>
              </w:rPr>
              <w:t>3.1.</w:t>
            </w:r>
            <w:r w:rsidR="00670902">
              <w:rPr>
                <w:rFonts w:eastAsiaTheme="minorEastAsia"/>
                <w:noProof/>
                <w:lang w:eastAsia="es-ES"/>
              </w:rPr>
              <w:tab/>
            </w:r>
            <w:r w:rsidR="00670902" w:rsidRPr="00B313C8">
              <w:rPr>
                <w:rStyle w:val="Hyperlink"/>
                <w:noProof/>
              </w:rPr>
              <w:t>Estatal</w:t>
            </w:r>
            <w:r w:rsidR="00670902">
              <w:rPr>
                <w:noProof/>
                <w:webHidden/>
              </w:rPr>
              <w:tab/>
            </w:r>
            <w:r w:rsidR="00670902">
              <w:rPr>
                <w:noProof/>
                <w:webHidden/>
              </w:rPr>
              <w:fldChar w:fldCharType="begin"/>
            </w:r>
            <w:r w:rsidR="00670902">
              <w:rPr>
                <w:noProof/>
                <w:webHidden/>
              </w:rPr>
              <w:instrText xml:space="preserve"> PAGEREF _Toc129604070 \h </w:instrText>
            </w:r>
            <w:r w:rsidR="00670902">
              <w:rPr>
                <w:noProof/>
                <w:webHidden/>
              </w:rPr>
            </w:r>
            <w:r w:rsidR="00670902">
              <w:rPr>
                <w:noProof/>
                <w:webHidden/>
              </w:rPr>
              <w:fldChar w:fldCharType="separate"/>
            </w:r>
            <w:r w:rsidR="00670902">
              <w:rPr>
                <w:noProof/>
                <w:webHidden/>
              </w:rPr>
              <w:t>8</w:t>
            </w:r>
            <w:r w:rsidR="00670902">
              <w:rPr>
                <w:noProof/>
                <w:webHidden/>
              </w:rPr>
              <w:fldChar w:fldCharType="end"/>
            </w:r>
          </w:hyperlink>
        </w:p>
        <w:p w14:paraId="78A7F922" w14:textId="53C2FF43" w:rsidR="00670902" w:rsidRDefault="00000000">
          <w:pPr>
            <w:pStyle w:val="TOC2"/>
            <w:tabs>
              <w:tab w:val="left" w:pos="880"/>
              <w:tab w:val="right" w:leader="dot" w:pos="8494"/>
            </w:tabs>
            <w:rPr>
              <w:rFonts w:eastAsiaTheme="minorEastAsia"/>
              <w:noProof/>
              <w:lang w:eastAsia="es-ES"/>
            </w:rPr>
          </w:pPr>
          <w:hyperlink w:anchor="_Toc129604071" w:history="1">
            <w:r w:rsidR="00670902" w:rsidRPr="00B313C8">
              <w:rPr>
                <w:rStyle w:val="Hyperlink"/>
                <w:noProof/>
              </w:rPr>
              <w:t>3.2.</w:t>
            </w:r>
            <w:r w:rsidR="00670902">
              <w:rPr>
                <w:rFonts w:eastAsiaTheme="minorEastAsia"/>
                <w:noProof/>
                <w:lang w:eastAsia="es-ES"/>
              </w:rPr>
              <w:tab/>
            </w:r>
            <w:r w:rsidR="00670902" w:rsidRPr="00B313C8">
              <w:rPr>
                <w:rStyle w:val="Hyperlink"/>
                <w:noProof/>
              </w:rPr>
              <w:t>Instalaciones eléctricas</w:t>
            </w:r>
            <w:r w:rsidR="00670902">
              <w:rPr>
                <w:noProof/>
                <w:webHidden/>
              </w:rPr>
              <w:tab/>
            </w:r>
            <w:r w:rsidR="00670902">
              <w:rPr>
                <w:noProof/>
                <w:webHidden/>
              </w:rPr>
              <w:fldChar w:fldCharType="begin"/>
            </w:r>
            <w:r w:rsidR="00670902">
              <w:rPr>
                <w:noProof/>
                <w:webHidden/>
              </w:rPr>
              <w:instrText xml:space="preserve"> PAGEREF _Toc129604071 \h </w:instrText>
            </w:r>
            <w:r w:rsidR="00670902">
              <w:rPr>
                <w:noProof/>
                <w:webHidden/>
              </w:rPr>
            </w:r>
            <w:r w:rsidR="00670902">
              <w:rPr>
                <w:noProof/>
                <w:webHidden/>
              </w:rPr>
              <w:fldChar w:fldCharType="separate"/>
            </w:r>
            <w:r w:rsidR="00670902">
              <w:rPr>
                <w:noProof/>
                <w:webHidden/>
              </w:rPr>
              <w:t>10</w:t>
            </w:r>
            <w:r w:rsidR="00670902">
              <w:rPr>
                <w:noProof/>
                <w:webHidden/>
              </w:rPr>
              <w:fldChar w:fldCharType="end"/>
            </w:r>
          </w:hyperlink>
        </w:p>
        <w:p w14:paraId="5F0D7FC4" w14:textId="3A85B8B6" w:rsidR="00670902" w:rsidRDefault="00000000">
          <w:pPr>
            <w:pStyle w:val="TOC2"/>
            <w:tabs>
              <w:tab w:val="left" w:pos="880"/>
              <w:tab w:val="right" w:leader="dot" w:pos="8494"/>
            </w:tabs>
            <w:rPr>
              <w:rFonts w:eastAsiaTheme="minorEastAsia"/>
              <w:noProof/>
              <w:lang w:eastAsia="es-ES"/>
            </w:rPr>
          </w:pPr>
          <w:hyperlink w:anchor="_Toc129604072" w:history="1">
            <w:r w:rsidR="00670902" w:rsidRPr="00B313C8">
              <w:rPr>
                <w:rStyle w:val="Hyperlink"/>
                <w:noProof/>
              </w:rPr>
              <w:t>3.3.</w:t>
            </w:r>
            <w:r w:rsidR="00670902">
              <w:rPr>
                <w:rFonts w:eastAsiaTheme="minorEastAsia"/>
                <w:noProof/>
                <w:lang w:eastAsia="es-ES"/>
              </w:rPr>
              <w:tab/>
            </w:r>
            <w:r w:rsidR="00670902" w:rsidRPr="00B313C8">
              <w:rPr>
                <w:rStyle w:val="Hyperlink"/>
                <w:noProof/>
              </w:rPr>
              <w:t>Estructuras de acero y hormigón</w:t>
            </w:r>
            <w:r w:rsidR="00670902">
              <w:rPr>
                <w:noProof/>
                <w:webHidden/>
              </w:rPr>
              <w:tab/>
            </w:r>
            <w:r w:rsidR="00670902">
              <w:rPr>
                <w:noProof/>
                <w:webHidden/>
              </w:rPr>
              <w:fldChar w:fldCharType="begin"/>
            </w:r>
            <w:r w:rsidR="00670902">
              <w:rPr>
                <w:noProof/>
                <w:webHidden/>
              </w:rPr>
              <w:instrText xml:space="preserve"> PAGEREF _Toc129604072 \h </w:instrText>
            </w:r>
            <w:r w:rsidR="00670902">
              <w:rPr>
                <w:noProof/>
                <w:webHidden/>
              </w:rPr>
            </w:r>
            <w:r w:rsidR="00670902">
              <w:rPr>
                <w:noProof/>
                <w:webHidden/>
              </w:rPr>
              <w:fldChar w:fldCharType="separate"/>
            </w:r>
            <w:r w:rsidR="00670902">
              <w:rPr>
                <w:noProof/>
                <w:webHidden/>
              </w:rPr>
              <w:t>11</w:t>
            </w:r>
            <w:r w:rsidR="00670902">
              <w:rPr>
                <w:noProof/>
                <w:webHidden/>
              </w:rPr>
              <w:fldChar w:fldCharType="end"/>
            </w:r>
          </w:hyperlink>
        </w:p>
        <w:p w14:paraId="23EB6A21" w14:textId="1381BCA9" w:rsidR="00670902" w:rsidRDefault="00000000">
          <w:pPr>
            <w:pStyle w:val="TOC2"/>
            <w:tabs>
              <w:tab w:val="left" w:pos="880"/>
              <w:tab w:val="right" w:leader="dot" w:pos="8494"/>
            </w:tabs>
            <w:rPr>
              <w:rFonts w:eastAsiaTheme="minorEastAsia"/>
              <w:noProof/>
              <w:lang w:eastAsia="es-ES"/>
            </w:rPr>
          </w:pPr>
          <w:hyperlink w:anchor="_Toc129604073" w:history="1">
            <w:r w:rsidR="00670902" w:rsidRPr="00B313C8">
              <w:rPr>
                <w:rStyle w:val="Hyperlink"/>
                <w:noProof/>
              </w:rPr>
              <w:t>3.4.</w:t>
            </w:r>
            <w:r w:rsidR="00670902">
              <w:rPr>
                <w:rFonts w:eastAsiaTheme="minorEastAsia"/>
                <w:noProof/>
                <w:lang w:eastAsia="es-ES"/>
              </w:rPr>
              <w:tab/>
            </w:r>
            <w:r w:rsidR="00670902" w:rsidRPr="00B313C8">
              <w:rPr>
                <w:rStyle w:val="Hyperlink"/>
                <w:noProof/>
              </w:rPr>
              <w:t>Ruido</w:t>
            </w:r>
            <w:r w:rsidR="00670902">
              <w:rPr>
                <w:noProof/>
                <w:webHidden/>
              </w:rPr>
              <w:tab/>
            </w:r>
            <w:r w:rsidR="00670902">
              <w:rPr>
                <w:noProof/>
                <w:webHidden/>
              </w:rPr>
              <w:fldChar w:fldCharType="begin"/>
            </w:r>
            <w:r w:rsidR="00670902">
              <w:rPr>
                <w:noProof/>
                <w:webHidden/>
              </w:rPr>
              <w:instrText xml:space="preserve"> PAGEREF _Toc129604073 \h </w:instrText>
            </w:r>
            <w:r w:rsidR="00670902">
              <w:rPr>
                <w:noProof/>
                <w:webHidden/>
              </w:rPr>
            </w:r>
            <w:r w:rsidR="00670902">
              <w:rPr>
                <w:noProof/>
                <w:webHidden/>
              </w:rPr>
              <w:fldChar w:fldCharType="separate"/>
            </w:r>
            <w:r w:rsidR="00670902">
              <w:rPr>
                <w:noProof/>
                <w:webHidden/>
              </w:rPr>
              <w:t>14</w:t>
            </w:r>
            <w:r w:rsidR="00670902">
              <w:rPr>
                <w:noProof/>
                <w:webHidden/>
              </w:rPr>
              <w:fldChar w:fldCharType="end"/>
            </w:r>
          </w:hyperlink>
        </w:p>
        <w:p w14:paraId="19534B5B" w14:textId="2DDD0930" w:rsidR="00670902" w:rsidRDefault="00000000">
          <w:pPr>
            <w:pStyle w:val="TOC2"/>
            <w:tabs>
              <w:tab w:val="left" w:pos="880"/>
              <w:tab w:val="right" w:leader="dot" w:pos="8494"/>
            </w:tabs>
            <w:rPr>
              <w:rFonts w:eastAsiaTheme="minorEastAsia"/>
              <w:noProof/>
              <w:lang w:eastAsia="es-ES"/>
            </w:rPr>
          </w:pPr>
          <w:hyperlink w:anchor="_Toc129604074" w:history="1">
            <w:r w:rsidR="00670902" w:rsidRPr="00B313C8">
              <w:rPr>
                <w:rStyle w:val="Hyperlink"/>
                <w:noProof/>
              </w:rPr>
              <w:t>3.5.</w:t>
            </w:r>
            <w:r w:rsidR="00670902">
              <w:rPr>
                <w:rFonts w:eastAsiaTheme="minorEastAsia"/>
                <w:noProof/>
                <w:lang w:eastAsia="es-ES"/>
              </w:rPr>
              <w:tab/>
            </w:r>
            <w:r w:rsidR="00670902" w:rsidRPr="00B313C8">
              <w:rPr>
                <w:rStyle w:val="Hyperlink"/>
                <w:noProof/>
              </w:rPr>
              <w:t>Seguridad y salud</w:t>
            </w:r>
            <w:r w:rsidR="00670902">
              <w:rPr>
                <w:noProof/>
                <w:webHidden/>
              </w:rPr>
              <w:tab/>
            </w:r>
            <w:r w:rsidR="00670902">
              <w:rPr>
                <w:noProof/>
                <w:webHidden/>
              </w:rPr>
              <w:fldChar w:fldCharType="begin"/>
            </w:r>
            <w:r w:rsidR="00670902">
              <w:rPr>
                <w:noProof/>
                <w:webHidden/>
              </w:rPr>
              <w:instrText xml:space="preserve"> PAGEREF _Toc129604074 \h </w:instrText>
            </w:r>
            <w:r w:rsidR="00670902">
              <w:rPr>
                <w:noProof/>
                <w:webHidden/>
              </w:rPr>
            </w:r>
            <w:r w:rsidR="00670902">
              <w:rPr>
                <w:noProof/>
                <w:webHidden/>
              </w:rPr>
              <w:fldChar w:fldCharType="separate"/>
            </w:r>
            <w:r w:rsidR="00670902">
              <w:rPr>
                <w:noProof/>
                <w:webHidden/>
              </w:rPr>
              <w:t>14</w:t>
            </w:r>
            <w:r w:rsidR="00670902">
              <w:rPr>
                <w:noProof/>
                <w:webHidden/>
              </w:rPr>
              <w:fldChar w:fldCharType="end"/>
            </w:r>
          </w:hyperlink>
        </w:p>
        <w:p w14:paraId="2B7EB3F5" w14:textId="3D1CCC6E" w:rsidR="00670902" w:rsidRDefault="00000000">
          <w:pPr>
            <w:pStyle w:val="TOC2"/>
            <w:tabs>
              <w:tab w:val="left" w:pos="880"/>
              <w:tab w:val="right" w:leader="dot" w:pos="8494"/>
            </w:tabs>
            <w:rPr>
              <w:rFonts w:eastAsiaTheme="minorEastAsia"/>
              <w:noProof/>
              <w:lang w:eastAsia="es-ES"/>
            </w:rPr>
          </w:pPr>
          <w:hyperlink w:anchor="_Toc129604075" w:history="1">
            <w:r w:rsidR="00670902" w:rsidRPr="00B313C8">
              <w:rPr>
                <w:rStyle w:val="Hyperlink"/>
                <w:noProof/>
              </w:rPr>
              <w:t>3.6.</w:t>
            </w:r>
            <w:r w:rsidR="00670902">
              <w:rPr>
                <w:rFonts w:eastAsiaTheme="minorEastAsia"/>
                <w:noProof/>
                <w:lang w:eastAsia="es-ES"/>
              </w:rPr>
              <w:tab/>
            </w:r>
            <w:r w:rsidR="00670902" w:rsidRPr="00B313C8">
              <w:rPr>
                <w:rStyle w:val="Hyperlink"/>
                <w:noProof/>
              </w:rPr>
              <w:t>Relación de normas de la ITC-RAT 02</w:t>
            </w:r>
            <w:r w:rsidR="00670902">
              <w:rPr>
                <w:noProof/>
                <w:webHidden/>
              </w:rPr>
              <w:tab/>
            </w:r>
            <w:r w:rsidR="00670902">
              <w:rPr>
                <w:noProof/>
                <w:webHidden/>
              </w:rPr>
              <w:fldChar w:fldCharType="begin"/>
            </w:r>
            <w:r w:rsidR="00670902">
              <w:rPr>
                <w:noProof/>
                <w:webHidden/>
              </w:rPr>
              <w:instrText xml:space="preserve"> PAGEREF _Toc129604075 \h </w:instrText>
            </w:r>
            <w:r w:rsidR="00670902">
              <w:rPr>
                <w:noProof/>
                <w:webHidden/>
              </w:rPr>
            </w:r>
            <w:r w:rsidR="00670902">
              <w:rPr>
                <w:noProof/>
                <w:webHidden/>
              </w:rPr>
              <w:fldChar w:fldCharType="separate"/>
            </w:r>
            <w:r w:rsidR="00670902">
              <w:rPr>
                <w:noProof/>
                <w:webHidden/>
              </w:rPr>
              <w:t>15</w:t>
            </w:r>
            <w:r w:rsidR="00670902">
              <w:rPr>
                <w:noProof/>
                <w:webHidden/>
              </w:rPr>
              <w:fldChar w:fldCharType="end"/>
            </w:r>
          </w:hyperlink>
        </w:p>
        <w:p w14:paraId="36CA85F0" w14:textId="25C6EADB" w:rsidR="00670902" w:rsidRDefault="00000000">
          <w:pPr>
            <w:pStyle w:val="TOC2"/>
            <w:tabs>
              <w:tab w:val="left" w:pos="880"/>
              <w:tab w:val="right" w:leader="dot" w:pos="8494"/>
            </w:tabs>
            <w:rPr>
              <w:rFonts w:eastAsiaTheme="minorEastAsia"/>
              <w:noProof/>
              <w:lang w:eastAsia="es-ES"/>
            </w:rPr>
          </w:pPr>
          <w:hyperlink w:anchor="_Toc129604076" w:history="1">
            <w:r w:rsidR="00670902" w:rsidRPr="00B313C8">
              <w:rPr>
                <w:rStyle w:val="Hyperlink"/>
                <w:noProof/>
              </w:rPr>
              <w:t>3.7.</w:t>
            </w:r>
            <w:r w:rsidR="00670902">
              <w:rPr>
                <w:rFonts w:eastAsiaTheme="minorEastAsia"/>
                <w:noProof/>
                <w:lang w:eastAsia="es-ES"/>
              </w:rPr>
              <w:tab/>
            </w:r>
            <w:r w:rsidR="00670902" w:rsidRPr="00B313C8">
              <w:rPr>
                <w:rStyle w:val="Hyperlink"/>
                <w:noProof/>
              </w:rPr>
              <w:t>Legislación internacional</w:t>
            </w:r>
            <w:r w:rsidR="00670902">
              <w:rPr>
                <w:noProof/>
                <w:webHidden/>
              </w:rPr>
              <w:tab/>
            </w:r>
            <w:r w:rsidR="00670902">
              <w:rPr>
                <w:noProof/>
                <w:webHidden/>
              </w:rPr>
              <w:fldChar w:fldCharType="begin"/>
            </w:r>
            <w:r w:rsidR="00670902">
              <w:rPr>
                <w:noProof/>
                <w:webHidden/>
              </w:rPr>
              <w:instrText xml:space="preserve"> PAGEREF _Toc129604076 \h </w:instrText>
            </w:r>
            <w:r w:rsidR="00670902">
              <w:rPr>
                <w:noProof/>
                <w:webHidden/>
              </w:rPr>
            </w:r>
            <w:r w:rsidR="00670902">
              <w:rPr>
                <w:noProof/>
                <w:webHidden/>
              </w:rPr>
              <w:fldChar w:fldCharType="separate"/>
            </w:r>
            <w:r w:rsidR="00670902">
              <w:rPr>
                <w:noProof/>
                <w:webHidden/>
              </w:rPr>
              <w:t>24</w:t>
            </w:r>
            <w:r w:rsidR="00670902">
              <w:rPr>
                <w:noProof/>
                <w:webHidden/>
              </w:rPr>
              <w:fldChar w:fldCharType="end"/>
            </w:r>
          </w:hyperlink>
        </w:p>
        <w:p w14:paraId="12810A0D" w14:textId="7926A9F8" w:rsidR="00670902" w:rsidRDefault="00000000">
          <w:pPr>
            <w:pStyle w:val="TOC1"/>
            <w:rPr>
              <w:rFonts w:eastAsiaTheme="minorEastAsia"/>
              <w:noProof/>
              <w:lang w:eastAsia="es-ES"/>
            </w:rPr>
          </w:pPr>
          <w:hyperlink w:anchor="_Toc129604077" w:history="1">
            <w:r w:rsidR="00670902" w:rsidRPr="00B313C8">
              <w:rPr>
                <w:rStyle w:val="Hyperlink"/>
                <w:rFonts w:cstheme="majorHAnsi"/>
                <w:noProof/>
              </w:rPr>
              <w:t>4.</w:t>
            </w:r>
            <w:r w:rsidR="00670902">
              <w:rPr>
                <w:rFonts w:eastAsiaTheme="minorEastAsia"/>
                <w:noProof/>
                <w:lang w:eastAsia="es-ES"/>
              </w:rPr>
              <w:tab/>
            </w:r>
            <w:r w:rsidR="00670902" w:rsidRPr="00B313C8">
              <w:rPr>
                <w:rStyle w:val="Hyperlink"/>
                <w:noProof/>
              </w:rPr>
              <w:t>EMPLAZAMIENTO</w:t>
            </w:r>
            <w:r w:rsidR="00670902">
              <w:rPr>
                <w:noProof/>
                <w:webHidden/>
              </w:rPr>
              <w:tab/>
            </w:r>
            <w:r w:rsidR="00670902">
              <w:rPr>
                <w:noProof/>
                <w:webHidden/>
              </w:rPr>
              <w:fldChar w:fldCharType="begin"/>
            </w:r>
            <w:r w:rsidR="00670902">
              <w:rPr>
                <w:noProof/>
                <w:webHidden/>
              </w:rPr>
              <w:instrText xml:space="preserve"> PAGEREF _Toc129604077 \h </w:instrText>
            </w:r>
            <w:r w:rsidR="00670902">
              <w:rPr>
                <w:noProof/>
                <w:webHidden/>
              </w:rPr>
            </w:r>
            <w:r w:rsidR="00670902">
              <w:rPr>
                <w:noProof/>
                <w:webHidden/>
              </w:rPr>
              <w:fldChar w:fldCharType="separate"/>
            </w:r>
            <w:r w:rsidR="00670902">
              <w:rPr>
                <w:noProof/>
                <w:webHidden/>
              </w:rPr>
              <w:t>27</w:t>
            </w:r>
            <w:r w:rsidR="00670902">
              <w:rPr>
                <w:noProof/>
                <w:webHidden/>
              </w:rPr>
              <w:fldChar w:fldCharType="end"/>
            </w:r>
          </w:hyperlink>
        </w:p>
        <w:p w14:paraId="7B6B6199" w14:textId="21140865" w:rsidR="00670902" w:rsidRDefault="00000000">
          <w:pPr>
            <w:pStyle w:val="TOC2"/>
            <w:tabs>
              <w:tab w:val="left" w:pos="880"/>
              <w:tab w:val="right" w:leader="dot" w:pos="8494"/>
            </w:tabs>
            <w:rPr>
              <w:rFonts w:eastAsiaTheme="minorEastAsia"/>
              <w:noProof/>
              <w:lang w:eastAsia="es-ES"/>
            </w:rPr>
          </w:pPr>
          <w:hyperlink w:anchor="_Toc129604078" w:history="1">
            <w:r w:rsidR="00670902" w:rsidRPr="00B313C8">
              <w:rPr>
                <w:rStyle w:val="Hyperlink"/>
                <w:noProof/>
              </w:rPr>
              <w:t>4.1.</w:t>
            </w:r>
            <w:r w:rsidR="00670902">
              <w:rPr>
                <w:rFonts w:eastAsiaTheme="minorEastAsia"/>
                <w:noProof/>
                <w:lang w:eastAsia="es-ES"/>
              </w:rPr>
              <w:tab/>
            </w:r>
            <w:r w:rsidR="00670902" w:rsidRPr="00B313C8">
              <w:rPr>
                <w:rStyle w:val="Hyperlink"/>
                <w:noProof/>
              </w:rPr>
              <w:t>Localización del proyecto</w:t>
            </w:r>
            <w:r w:rsidR="00670902">
              <w:rPr>
                <w:noProof/>
                <w:webHidden/>
              </w:rPr>
              <w:tab/>
            </w:r>
            <w:r w:rsidR="00670902">
              <w:rPr>
                <w:noProof/>
                <w:webHidden/>
              </w:rPr>
              <w:fldChar w:fldCharType="begin"/>
            </w:r>
            <w:r w:rsidR="00670902">
              <w:rPr>
                <w:noProof/>
                <w:webHidden/>
              </w:rPr>
              <w:instrText xml:space="preserve"> PAGEREF _Toc129604078 \h </w:instrText>
            </w:r>
            <w:r w:rsidR="00670902">
              <w:rPr>
                <w:noProof/>
                <w:webHidden/>
              </w:rPr>
            </w:r>
            <w:r w:rsidR="00670902">
              <w:rPr>
                <w:noProof/>
                <w:webHidden/>
              </w:rPr>
              <w:fldChar w:fldCharType="separate"/>
            </w:r>
            <w:r w:rsidR="00670902">
              <w:rPr>
                <w:noProof/>
                <w:webHidden/>
              </w:rPr>
              <w:t>27</w:t>
            </w:r>
            <w:r w:rsidR="00670902">
              <w:rPr>
                <w:noProof/>
                <w:webHidden/>
              </w:rPr>
              <w:fldChar w:fldCharType="end"/>
            </w:r>
          </w:hyperlink>
        </w:p>
        <w:p w14:paraId="618C125B" w14:textId="23E6202F" w:rsidR="00670902" w:rsidRDefault="00000000">
          <w:pPr>
            <w:pStyle w:val="TOC2"/>
            <w:tabs>
              <w:tab w:val="left" w:pos="880"/>
              <w:tab w:val="right" w:leader="dot" w:pos="8494"/>
            </w:tabs>
            <w:rPr>
              <w:rFonts w:eastAsiaTheme="minorEastAsia"/>
              <w:noProof/>
              <w:lang w:eastAsia="es-ES"/>
            </w:rPr>
          </w:pPr>
          <w:hyperlink w:anchor="_Toc129604079" w:history="1">
            <w:r w:rsidR="00670902" w:rsidRPr="00B313C8">
              <w:rPr>
                <w:rStyle w:val="Hyperlink"/>
                <w:noProof/>
              </w:rPr>
              <w:t>4.2.</w:t>
            </w:r>
            <w:r w:rsidR="00670902">
              <w:rPr>
                <w:rFonts w:eastAsiaTheme="minorEastAsia"/>
                <w:noProof/>
                <w:lang w:eastAsia="es-ES"/>
              </w:rPr>
              <w:tab/>
            </w:r>
            <w:r w:rsidR="00670902" w:rsidRPr="00B313C8">
              <w:rPr>
                <w:rStyle w:val="Hyperlink"/>
                <w:noProof/>
              </w:rPr>
              <w:t>Polígonos y parcelas del catastro afectadas.</w:t>
            </w:r>
            <w:r w:rsidR="00670902">
              <w:rPr>
                <w:noProof/>
                <w:webHidden/>
              </w:rPr>
              <w:tab/>
            </w:r>
            <w:r w:rsidR="00670902">
              <w:rPr>
                <w:noProof/>
                <w:webHidden/>
              </w:rPr>
              <w:fldChar w:fldCharType="begin"/>
            </w:r>
            <w:r w:rsidR="00670902">
              <w:rPr>
                <w:noProof/>
                <w:webHidden/>
              </w:rPr>
              <w:instrText xml:space="preserve"> PAGEREF _Toc129604079 \h </w:instrText>
            </w:r>
            <w:r w:rsidR="00670902">
              <w:rPr>
                <w:noProof/>
                <w:webHidden/>
              </w:rPr>
            </w:r>
            <w:r w:rsidR="00670902">
              <w:rPr>
                <w:noProof/>
                <w:webHidden/>
              </w:rPr>
              <w:fldChar w:fldCharType="separate"/>
            </w:r>
            <w:r w:rsidR="00670902">
              <w:rPr>
                <w:noProof/>
                <w:webHidden/>
              </w:rPr>
              <w:t>27</w:t>
            </w:r>
            <w:r w:rsidR="00670902">
              <w:rPr>
                <w:noProof/>
                <w:webHidden/>
              </w:rPr>
              <w:fldChar w:fldCharType="end"/>
            </w:r>
          </w:hyperlink>
        </w:p>
        <w:p w14:paraId="55A91CED" w14:textId="4A750435" w:rsidR="00670902" w:rsidRDefault="00000000">
          <w:pPr>
            <w:pStyle w:val="TOC2"/>
            <w:tabs>
              <w:tab w:val="left" w:pos="880"/>
              <w:tab w:val="right" w:leader="dot" w:pos="8494"/>
            </w:tabs>
            <w:rPr>
              <w:rFonts w:eastAsiaTheme="minorEastAsia"/>
              <w:noProof/>
              <w:lang w:eastAsia="es-ES"/>
            </w:rPr>
          </w:pPr>
          <w:hyperlink w:anchor="_Toc129604080" w:history="1">
            <w:r w:rsidR="00670902" w:rsidRPr="00B313C8">
              <w:rPr>
                <w:rStyle w:val="Hyperlink"/>
                <w:noProof/>
              </w:rPr>
              <w:t>4.3.</w:t>
            </w:r>
            <w:r w:rsidR="00670902">
              <w:rPr>
                <w:rFonts w:eastAsiaTheme="minorEastAsia"/>
                <w:noProof/>
                <w:lang w:eastAsia="es-ES"/>
              </w:rPr>
              <w:tab/>
            </w:r>
            <w:r w:rsidR="00670902" w:rsidRPr="00B313C8">
              <w:rPr>
                <w:rStyle w:val="Hyperlink"/>
                <w:noProof/>
              </w:rPr>
              <w:t>Puntos de conexión</w:t>
            </w:r>
            <w:r w:rsidR="00670902">
              <w:rPr>
                <w:noProof/>
                <w:webHidden/>
              </w:rPr>
              <w:tab/>
            </w:r>
            <w:r w:rsidR="00670902">
              <w:rPr>
                <w:noProof/>
                <w:webHidden/>
              </w:rPr>
              <w:fldChar w:fldCharType="begin"/>
            </w:r>
            <w:r w:rsidR="00670902">
              <w:rPr>
                <w:noProof/>
                <w:webHidden/>
              </w:rPr>
              <w:instrText xml:space="preserve"> PAGEREF _Toc129604080 \h </w:instrText>
            </w:r>
            <w:r w:rsidR="00670902">
              <w:rPr>
                <w:noProof/>
                <w:webHidden/>
              </w:rPr>
            </w:r>
            <w:r w:rsidR="00670902">
              <w:rPr>
                <w:noProof/>
                <w:webHidden/>
              </w:rPr>
              <w:fldChar w:fldCharType="separate"/>
            </w:r>
            <w:r w:rsidR="00670902">
              <w:rPr>
                <w:noProof/>
                <w:webHidden/>
              </w:rPr>
              <w:t>28</w:t>
            </w:r>
            <w:r w:rsidR="00670902">
              <w:rPr>
                <w:noProof/>
                <w:webHidden/>
              </w:rPr>
              <w:fldChar w:fldCharType="end"/>
            </w:r>
          </w:hyperlink>
        </w:p>
        <w:p w14:paraId="53C79134" w14:textId="523939B9" w:rsidR="00670902" w:rsidRDefault="00000000">
          <w:pPr>
            <w:pStyle w:val="TOC1"/>
            <w:rPr>
              <w:rFonts w:eastAsiaTheme="minorEastAsia"/>
              <w:noProof/>
              <w:lang w:eastAsia="es-ES"/>
            </w:rPr>
          </w:pPr>
          <w:hyperlink w:anchor="_Toc129604081" w:history="1">
            <w:r w:rsidR="00670902" w:rsidRPr="00B313C8">
              <w:rPr>
                <w:rStyle w:val="Hyperlink"/>
                <w:rFonts w:cstheme="majorHAnsi"/>
                <w:noProof/>
              </w:rPr>
              <w:t>5.</w:t>
            </w:r>
            <w:r w:rsidR="00670902">
              <w:rPr>
                <w:rFonts w:eastAsiaTheme="minorEastAsia"/>
                <w:noProof/>
                <w:lang w:eastAsia="es-ES"/>
              </w:rPr>
              <w:tab/>
            </w:r>
            <w:r w:rsidR="00670902" w:rsidRPr="00B313C8">
              <w:rPr>
                <w:rStyle w:val="Hyperlink"/>
                <w:noProof/>
              </w:rPr>
              <w:t>CLASIFICACIÓN SEGÚN RD 413/2014</w:t>
            </w:r>
            <w:r w:rsidR="00670902">
              <w:rPr>
                <w:noProof/>
                <w:webHidden/>
              </w:rPr>
              <w:tab/>
            </w:r>
            <w:r w:rsidR="00670902">
              <w:rPr>
                <w:noProof/>
                <w:webHidden/>
              </w:rPr>
              <w:fldChar w:fldCharType="begin"/>
            </w:r>
            <w:r w:rsidR="00670902">
              <w:rPr>
                <w:noProof/>
                <w:webHidden/>
              </w:rPr>
              <w:instrText xml:space="preserve"> PAGEREF _Toc129604081 \h </w:instrText>
            </w:r>
            <w:r w:rsidR="00670902">
              <w:rPr>
                <w:noProof/>
                <w:webHidden/>
              </w:rPr>
            </w:r>
            <w:r w:rsidR="00670902">
              <w:rPr>
                <w:noProof/>
                <w:webHidden/>
              </w:rPr>
              <w:fldChar w:fldCharType="separate"/>
            </w:r>
            <w:r w:rsidR="00670902">
              <w:rPr>
                <w:noProof/>
                <w:webHidden/>
              </w:rPr>
              <w:t>30</w:t>
            </w:r>
            <w:r w:rsidR="00670902">
              <w:rPr>
                <w:noProof/>
                <w:webHidden/>
              </w:rPr>
              <w:fldChar w:fldCharType="end"/>
            </w:r>
          </w:hyperlink>
        </w:p>
        <w:p w14:paraId="2A1A6151" w14:textId="10712C57" w:rsidR="00670902" w:rsidRDefault="00000000">
          <w:pPr>
            <w:pStyle w:val="TOC1"/>
            <w:rPr>
              <w:rFonts w:eastAsiaTheme="minorEastAsia"/>
              <w:noProof/>
              <w:lang w:eastAsia="es-ES"/>
            </w:rPr>
          </w:pPr>
          <w:hyperlink w:anchor="_Toc129604082" w:history="1">
            <w:r w:rsidR="00670902" w:rsidRPr="00B313C8">
              <w:rPr>
                <w:rStyle w:val="Hyperlink"/>
                <w:rFonts w:cstheme="majorHAnsi"/>
                <w:noProof/>
              </w:rPr>
              <w:t>6.</w:t>
            </w:r>
            <w:r w:rsidR="00670902">
              <w:rPr>
                <w:rFonts w:eastAsiaTheme="minorEastAsia"/>
                <w:noProof/>
                <w:lang w:eastAsia="es-ES"/>
              </w:rPr>
              <w:tab/>
            </w:r>
            <w:r w:rsidR="00670902" w:rsidRPr="00B313C8">
              <w:rPr>
                <w:rStyle w:val="Hyperlink"/>
                <w:noProof/>
              </w:rPr>
              <w:t>CARACTERÍSTICAS GENERALES</w:t>
            </w:r>
            <w:r w:rsidR="00670902">
              <w:rPr>
                <w:noProof/>
                <w:webHidden/>
              </w:rPr>
              <w:tab/>
            </w:r>
            <w:r w:rsidR="00670902">
              <w:rPr>
                <w:noProof/>
                <w:webHidden/>
              </w:rPr>
              <w:fldChar w:fldCharType="begin"/>
            </w:r>
            <w:r w:rsidR="00670902">
              <w:rPr>
                <w:noProof/>
                <w:webHidden/>
              </w:rPr>
              <w:instrText xml:space="preserve"> PAGEREF _Toc129604082 \h </w:instrText>
            </w:r>
            <w:r w:rsidR="00670902">
              <w:rPr>
                <w:noProof/>
                <w:webHidden/>
              </w:rPr>
            </w:r>
            <w:r w:rsidR="00670902">
              <w:rPr>
                <w:noProof/>
                <w:webHidden/>
              </w:rPr>
              <w:fldChar w:fldCharType="separate"/>
            </w:r>
            <w:r w:rsidR="00670902">
              <w:rPr>
                <w:noProof/>
                <w:webHidden/>
              </w:rPr>
              <w:t>31</w:t>
            </w:r>
            <w:r w:rsidR="00670902">
              <w:rPr>
                <w:noProof/>
                <w:webHidden/>
              </w:rPr>
              <w:fldChar w:fldCharType="end"/>
            </w:r>
          </w:hyperlink>
        </w:p>
        <w:p w14:paraId="511429B4" w14:textId="4F4E5BE7" w:rsidR="00670902" w:rsidRDefault="00000000">
          <w:pPr>
            <w:pStyle w:val="TOC2"/>
            <w:tabs>
              <w:tab w:val="left" w:pos="880"/>
              <w:tab w:val="right" w:leader="dot" w:pos="8494"/>
            </w:tabs>
            <w:rPr>
              <w:rFonts w:eastAsiaTheme="minorEastAsia"/>
              <w:noProof/>
              <w:lang w:eastAsia="es-ES"/>
            </w:rPr>
          </w:pPr>
          <w:hyperlink w:anchor="_Toc129604083" w:history="1">
            <w:r w:rsidR="00670902" w:rsidRPr="00B313C8">
              <w:rPr>
                <w:rStyle w:val="Hyperlink"/>
                <w:noProof/>
              </w:rPr>
              <w:t>6.1.</w:t>
            </w:r>
            <w:r w:rsidR="00670902">
              <w:rPr>
                <w:rFonts w:eastAsiaTheme="minorEastAsia"/>
                <w:noProof/>
                <w:lang w:eastAsia="es-ES"/>
              </w:rPr>
              <w:tab/>
            </w:r>
            <w:r w:rsidR="00670902" w:rsidRPr="00B313C8">
              <w:rPr>
                <w:rStyle w:val="Hyperlink"/>
                <w:noProof/>
              </w:rPr>
              <w:t>Módulos fotovoltaicos</w:t>
            </w:r>
            <w:r w:rsidR="00670902">
              <w:rPr>
                <w:noProof/>
                <w:webHidden/>
              </w:rPr>
              <w:tab/>
            </w:r>
            <w:r w:rsidR="00670902">
              <w:rPr>
                <w:noProof/>
                <w:webHidden/>
              </w:rPr>
              <w:fldChar w:fldCharType="begin"/>
            </w:r>
            <w:r w:rsidR="00670902">
              <w:rPr>
                <w:noProof/>
                <w:webHidden/>
              </w:rPr>
              <w:instrText xml:space="preserve"> PAGEREF _Toc129604083 \h </w:instrText>
            </w:r>
            <w:r w:rsidR="00670902">
              <w:rPr>
                <w:noProof/>
                <w:webHidden/>
              </w:rPr>
            </w:r>
            <w:r w:rsidR="00670902">
              <w:rPr>
                <w:noProof/>
                <w:webHidden/>
              </w:rPr>
              <w:fldChar w:fldCharType="separate"/>
            </w:r>
            <w:r w:rsidR="00670902">
              <w:rPr>
                <w:noProof/>
                <w:webHidden/>
              </w:rPr>
              <w:t>32</w:t>
            </w:r>
            <w:r w:rsidR="00670902">
              <w:rPr>
                <w:noProof/>
                <w:webHidden/>
              </w:rPr>
              <w:fldChar w:fldCharType="end"/>
            </w:r>
          </w:hyperlink>
        </w:p>
        <w:p w14:paraId="0D90D0F6" w14:textId="01FDF6E5" w:rsidR="00670902" w:rsidRDefault="00000000">
          <w:pPr>
            <w:pStyle w:val="TOC2"/>
            <w:tabs>
              <w:tab w:val="left" w:pos="880"/>
              <w:tab w:val="right" w:leader="dot" w:pos="8494"/>
            </w:tabs>
            <w:rPr>
              <w:rFonts w:eastAsiaTheme="minorEastAsia"/>
              <w:noProof/>
              <w:lang w:eastAsia="es-ES"/>
            </w:rPr>
          </w:pPr>
          <w:hyperlink w:anchor="_Toc129604084" w:history="1">
            <w:r w:rsidR="00670902" w:rsidRPr="00B313C8">
              <w:rPr>
                <w:rStyle w:val="Hyperlink"/>
                <w:noProof/>
              </w:rPr>
              <w:t>6.2.</w:t>
            </w:r>
            <w:r w:rsidR="00670902">
              <w:rPr>
                <w:rFonts w:eastAsiaTheme="minorEastAsia"/>
                <w:noProof/>
                <w:lang w:eastAsia="es-ES"/>
              </w:rPr>
              <w:tab/>
            </w:r>
            <w:r w:rsidR="00670902" w:rsidRPr="00B313C8">
              <w:rPr>
                <w:rStyle w:val="Hyperlink"/>
                <w:noProof/>
              </w:rPr>
              <w:t>Estructura soporte de módulos (Fija)</w:t>
            </w:r>
            <w:r w:rsidR="00670902">
              <w:rPr>
                <w:noProof/>
                <w:webHidden/>
              </w:rPr>
              <w:tab/>
            </w:r>
            <w:r w:rsidR="00670902">
              <w:rPr>
                <w:noProof/>
                <w:webHidden/>
              </w:rPr>
              <w:fldChar w:fldCharType="begin"/>
            </w:r>
            <w:r w:rsidR="00670902">
              <w:rPr>
                <w:noProof/>
                <w:webHidden/>
              </w:rPr>
              <w:instrText xml:space="preserve"> PAGEREF _Toc129604084 \h </w:instrText>
            </w:r>
            <w:r w:rsidR="00670902">
              <w:rPr>
                <w:noProof/>
                <w:webHidden/>
              </w:rPr>
            </w:r>
            <w:r w:rsidR="00670902">
              <w:rPr>
                <w:noProof/>
                <w:webHidden/>
              </w:rPr>
              <w:fldChar w:fldCharType="separate"/>
            </w:r>
            <w:r w:rsidR="00670902">
              <w:rPr>
                <w:noProof/>
                <w:webHidden/>
              </w:rPr>
              <w:t>33</w:t>
            </w:r>
            <w:r w:rsidR="00670902">
              <w:rPr>
                <w:noProof/>
                <w:webHidden/>
              </w:rPr>
              <w:fldChar w:fldCharType="end"/>
            </w:r>
          </w:hyperlink>
        </w:p>
        <w:p w14:paraId="07AD166F" w14:textId="6D309683" w:rsidR="00670902" w:rsidRDefault="00000000">
          <w:pPr>
            <w:pStyle w:val="TOC2"/>
            <w:tabs>
              <w:tab w:val="left" w:pos="880"/>
              <w:tab w:val="right" w:leader="dot" w:pos="8494"/>
            </w:tabs>
            <w:rPr>
              <w:rFonts w:eastAsiaTheme="minorEastAsia"/>
              <w:noProof/>
              <w:lang w:eastAsia="es-ES"/>
            </w:rPr>
          </w:pPr>
          <w:hyperlink w:anchor="_Toc129604085" w:history="1">
            <w:r w:rsidR="00670902" w:rsidRPr="00B313C8">
              <w:rPr>
                <w:rStyle w:val="Hyperlink"/>
                <w:noProof/>
              </w:rPr>
              <w:t>6.3.</w:t>
            </w:r>
            <w:r w:rsidR="00670902">
              <w:rPr>
                <w:rFonts w:eastAsiaTheme="minorEastAsia"/>
                <w:noProof/>
                <w:lang w:eastAsia="es-ES"/>
              </w:rPr>
              <w:tab/>
            </w:r>
            <w:r w:rsidR="00670902" w:rsidRPr="00B313C8">
              <w:rPr>
                <w:rStyle w:val="Hyperlink"/>
                <w:noProof/>
              </w:rPr>
              <w:t>Inversor fotovoltaico</w:t>
            </w:r>
            <w:r w:rsidR="00670902">
              <w:rPr>
                <w:noProof/>
                <w:webHidden/>
              </w:rPr>
              <w:tab/>
            </w:r>
            <w:r w:rsidR="00670902">
              <w:rPr>
                <w:noProof/>
                <w:webHidden/>
              </w:rPr>
              <w:fldChar w:fldCharType="begin"/>
            </w:r>
            <w:r w:rsidR="00670902">
              <w:rPr>
                <w:noProof/>
                <w:webHidden/>
              </w:rPr>
              <w:instrText xml:space="preserve"> PAGEREF _Toc129604085 \h </w:instrText>
            </w:r>
            <w:r w:rsidR="00670902">
              <w:rPr>
                <w:noProof/>
                <w:webHidden/>
              </w:rPr>
            </w:r>
            <w:r w:rsidR="00670902">
              <w:rPr>
                <w:noProof/>
                <w:webHidden/>
              </w:rPr>
              <w:fldChar w:fldCharType="separate"/>
            </w:r>
            <w:r w:rsidR="00670902">
              <w:rPr>
                <w:noProof/>
                <w:webHidden/>
              </w:rPr>
              <w:t>34</w:t>
            </w:r>
            <w:r w:rsidR="00670902">
              <w:rPr>
                <w:noProof/>
                <w:webHidden/>
              </w:rPr>
              <w:fldChar w:fldCharType="end"/>
            </w:r>
          </w:hyperlink>
        </w:p>
        <w:p w14:paraId="1642421F" w14:textId="2AD23358" w:rsidR="00670902" w:rsidRDefault="00000000">
          <w:pPr>
            <w:pStyle w:val="TOC2"/>
            <w:tabs>
              <w:tab w:val="left" w:pos="880"/>
              <w:tab w:val="right" w:leader="dot" w:pos="8494"/>
            </w:tabs>
            <w:rPr>
              <w:rFonts w:eastAsiaTheme="minorEastAsia"/>
              <w:noProof/>
              <w:lang w:eastAsia="es-ES"/>
            </w:rPr>
          </w:pPr>
          <w:hyperlink w:anchor="_Toc129604086" w:history="1">
            <w:r w:rsidR="00670902" w:rsidRPr="00B313C8">
              <w:rPr>
                <w:rStyle w:val="Hyperlink"/>
                <w:noProof/>
              </w:rPr>
              <w:t>6.4.</w:t>
            </w:r>
            <w:r w:rsidR="00670902">
              <w:rPr>
                <w:rFonts w:eastAsiaTheme="minorEastAsia"/>
                <w:noProof/>
                <w:lang w:eastAsia="es-ES"/>
              </w:rPr>
              <w:tab/>
            </w:r>
            <w:r w:rsidR="00670902" w:rsidRPr="00B313C8">
              <w:rPr>
                <w:rStyle w:val="Hyperlink"/>
                <w:noProof/>
              </w:rPr>
              <w:t>Transformador y centro de transformación de potencia</w:t>
            </w:r>
            <w:r w:rsidR="00670902">
              <w:rPr>
                <w:noProof/>
                <w:webHidden/>
              </w:rPr>
              <w:tab/>
            </w:r>
            <w:r w:rsidR="00670902">
              <w:rPr>
                <w:noProof/>
                <w:webHidden/>
              </w:rPr>
              <w:fldChar w:fldCharType="begin"/>
            </w:r>
            <w:r w:rsidR="00670902">
              <w:rPr>
                <w:noProof/>
                <w:webHidden/>
              </w:rPr>
              <w:instrText xml:space="preserve"> PAGEREF _Toc129604086 \h </w:instrText>
            </w:r>
            <w:r w:rsidR="00670902">
              <w:rPr>
                <w:noProof/>
                <w:webHidden/>
              </w:rPr>
            </w:r>
            <w:r w:rsidR="00670902">
              <w:rPr>
                <w:noProof/>
                <w:webHidden/>
              </w:rPr>
              <w:fldChar w:fldCharType="separate"/>
            </w:r>
            <w:r w:rsidR="00670902">
              <w:rPr>
                <w:noProof/>
                <w:webHidden/>
              </w:rPr>
              <w:t>35</w:t>
            </w:r>
            <w:r w:rsidR="00670902">
              <w:rPr>
                <w:noProof/>
                <w:webHidden/>
              </w:rPr>
              <w:fldChar w:fldCharType="end"/>
            </w:r>
          </w:hyperlink>
        </w:p>
        <w:p w14:paraId="06EF4FAB" w14:textId="6F9F7A00" w:rsidR="00670902" w:rsidRDefault="00000000">
          <w:pPr>
            <w:pStyle w:val="TOC2"/>
            <w:tabs>
              <w:tab w:val="left" w:pos="880"/>
              <w:tab w:val="right" w:leader="dot" w:pos="8494"/>
            </w:tabs>
            <w:rPr>
              <w:rFonts w:eastAsiaTheme="minorEastAsia"/>
              <w:noProof/>
              <w:lang w:eastAsia="es-ES"/>
            </w:rPr>
          </w:pPr>
          <w:hyperlink w:anchor="_Toc129604087" w:history="1">
            <w:r w:rsidR="00670902" w:rsidRPr="00B313C8">
              <w:rPr>
                <w:rStyle w:val="Hyperlink"/>
                <w:noProof/>
              </w:rPr>
              <w:t>6.5.</w:t>
            </w:r>
            <w:r w:rsidR="00670902">
              <w:rPr>
                <w:rFonts w:eastAsiaTheme="minorEastAsia"/>
                <w:noProof/>
                <w:lang w:eastAsia="es-ES"/>
              </w:rPr>
              <w:tab/>
            </w:r>
            <w:r w:rsidR="00670902" w:rsidRPr="00B313C8">
              <w:rPr>
                <w:rStyle w:val="Hyperlink"/>
                <w:noProof/>
              </w:rPr>
              <w:t>Centro de transformación de estaciones de potencia</w:t>
            </w:r>
            <w:r w:rsidR="00670902">
              <w:rPr>
                <w:noProof/>
                <w:webHidden/>
              </w:rPr>
              <w:tab/>
            </w:r>
            <w:r w:rsidR="00670902">
              <w:rPr>
                <w:noProof/>
                <w:webHidden/>
              </w:rPr>
              <w:fldChar w:fldCharType="begin"/>
            </w:r>
            <w:r w:rsidR="00670902">
              <w:rPr>
                <w:noProof/>
                <w:webHidden/>
              </w:rPr>
              <w:instrText xml:space="preserve"> PAGEREF _Toc129604087 \h </w:instrText>
            </w:r>
            <w:r w:rsidR="00670902">
              <w:rPr>
                <w:noProof/>
                <w:webHidden/>
              </w:rPr>
            </w:r>
            <w:r w:rsidR="00670902">
              <w:rPr>
                <w:noProof/>
                <w:webHidden/>
              </w:rPr>
              <w:fldChar w:fldCharType="separate"/>
            </w:r>
            <w:r w:rsidR="00670902">
              <w:rPr>
                <w:noProof/>
                <w:webHidden/>
              </w:rPr>
              <w:t>35</w:t>
            </w:r>
            <w:r w:rsidR="00670902">
              <w:rPr>
                <w:noProof/>
                <w:webHidden/>
              </w:rPr>
              <w:fldChar w:fldCharType="end"/>
            </w:r>
          </w:hyperlink>
        </w:p>
        <w:p w14:paraId="25D013A3" w14:textId="3C06D493" w:rsidR="00670902" w:rsidRDefault="00000000">
          <w:pPr>
            <w:pStyle w:val="TOC3"/>
            <w:tabs>
              <w:tab w:val="left" w:pos="1320"/>
              <w:tab w:val="right" w:leader="dot" w:pos="8494"/>
            </w:tabs>
            <w:rPr>
              <w:rFonts w:eastAsiaTheme="minorEastAsia"/>
              <w:noProof/>
              <w:lang w:eastAsia="es-ES"/>
            </w:rPr>
          </w:pPr>
          <w:hyperlink w:anchor="_Toc129604088" w:history="1">
            <w:r w:rsidR="00670902" w:rsidRPr="00B313C8">
              <w:rPr>
                <w:rStyle w:val="Hyperlink"/>
                <w:noProof/>
              </w:rPr>
              <w:t>6.5.1.</w:t>
            </w:r>
            <w:r w:rsidR="00670902">
              <w:rPr>
                <w:rFonts w:eastAsiaTheme="minorEastAsia"/>
                <w:noProof/>
                <w:lang w:eastAsia="es-ES"/>
              </w:rPr>
              <w:tab/>
            </w:r>
            <w:r w:rsidR="00670902" w:rsidRPr="00B313C8">
              <w:rPr>
                <w:rStyle w:val="Hyperlink"/>
                <w:noProof/>
              </w:rPr>
              <w:t>Transformador de potencia</w:t>
            </w:r>
            <w:r w:rsidR="00670902">
              <w:rPr>
                <w:noProof/>
                <w:webHidden/>
              </w:rPr>
              <w:tab/>
            </w:r>
            <w:r w:rsidR="00670902">
              <w:rPr>
                <w:noProof/>
                <w:webHidden/>
              </w:rPr>
              <w:fldChar w:fldCharType="begin"/>
            </w:r>
            <w:r w:rsidR="00670902">
              <w:rPr>
                <w:noProof/>
                <w:webHidden/>
              </w:rPr>
              <w:instrText xml:space="preserve"> PAGEREF _Toc129604088 \h </w:instrText>
            </w:r>
            <w:r w:rsidR="00670902">
              <w:rPr>
                <w:noProof/>
                <w:webHidden/>
              </w:rPr>
            </w:r>
            <w:r w:rsidR="00670902">
              <w:rPr>
                <w:noProof/>
                <w:webHidden/>
              </w:rPr>
              <w:fldChar w:fldCharType="separate"/>
            </w:r>
            <w:r w:rsidR="00670902">
              <w:rPr>
                <w:noProof/>
                <w:webHidden/>
              </w:rPr>
              <w:t>36</w:t>
            </w:r>
            <w:r w:rsidR="00670902">
              <w:rPr>
                <w:noProof/>
                <w:webHidden/>
              </w:rPr>
              <w:fldChar w:fldCharType="end"/>
            </w:r>
          </w:hyperlink>
        </w:p>
        <w:p w14:paraId="3A8E16C0" w14:textId="47C7D087" w:rsidR="00670902" w:rsidRDefault="00000000">
          <w:pPr>
            <w:pStyle w:val="TOC3"/>
            <w:tabs>
              <w:tab w:val="left" w:pos="1320"/>
              <w:tab w:val="right" w:leader="dot" w:pos="8494"/>
            </w:tabs>
            <w:rPr>
              <w:rFonts w:eastAsiaTheme="minorEastAsia"/>
              <w:noProof/>
              <w:lang w:eastAsia="es-ES"/>
            </w:rPr>
          </w:pPr>
          <w:hyperlink w:anchor="_Toc129604089" w:history="1">
            <w:r w:rsidR="00670902" w:rsidRPr="00B313C8">
              <w:rPr>
                <w:rStyle w:val="Hyperlink"/>
                <w:noProof/>
              </w:rPr>
              <w:t>6.5.2.</w:t>
            </w:r>
            <w:r w:rsidR="00670902">
              <w:rPr>
                <w:rFonts w:eastAsiaTheme="minorEastAsia"/>
                <w:noProof/>
                <w:lang w:eastAsia="es-ES"/>
              </w:rPr>
              <w:tab/>
            </w:r>
            <w:r w:rsidR="00670902" w:rsidRPr="00B313C8">
              <w:rPr>
                <w:rStyle w:val="Hyperlink"/>
                <w:noProof/>
              </w:rPr>
              <w:t>Celdas de Media Tensión (MT)</w:t>
            </w:r>
            <w:r w:rsidR="00670902">
              <w:rPr>
                <w:noProof/>
                <w:webHidden/>
              </w:rPr>
              <w:tab/>
            </w:r>
            <w:r w:rsidR="00670902">
              <w:rPr>
                <w:noProof/>
                <w:webHidden/>
              </w:rPr>
              <w:fldChar w:fldCharType="begin"/>
            </w:r>
            <w:r w:rsidR="00670902">
              <w:rPr>
                <w:noProof/>
                <w:webHidden/>
              </w:rPr>
              <w:instrText xml:space="preserve"> PAGEREF _Toc129604089 \h </w:instrText>
            </w:r>
            <w:r w:rsidR="00670902">
              <w:rPr>
                <w:noProof/>
                <w:webHidden/>
              </w:rPr>
            </w:r>
            <w:r w:rsidR="00670902">
              <w:rPr>
                <w:noProof/>
                <w:webHidden/>
              </w:rPr>
              <w:fldChar w:fldCharType="separate"/>
            </w:r>
            <w:r w:rsidR="00670902">
              <w:rPr>
                <w:noProof/>
                <w:webHidden/>
              </w:rPr>
              <w:t>36</w:t>
            </w:r>
            <w:r w:rsidR="00670902">
              <w:rPr>
                <w:noProof/>
                <w:webHidden/>
              </w:rPr>
              <w:fldChar w:fldCharType="end"/>
            </w:r>
          </w:hyperlink>
        </w:p>
        <w:p w14:paraId="780BA8FA" w14:textId="0755E102" w:rsidR="00670902" w:rsidRDefault="00000000">
          <w:pPr>
            <w:pStyle w:val="TOC2"/>
            <w:tabs>
              <w:tab w:val="left" w:pos="880"/>
              <w:tab w:val="right" w:leader="dot" w:pos="8494"/>
            </w:tabs>
            <w:rPr>
              <w:rFonts w:eastAsiaTheme="minorEastAsia"/>
              <w:noProof/>
              <w:lang w:eastAsia="es-ES"/>
            </w:rPr>
          </w:pPr>
          <w:hyperlink w:anchor="_Toc129604090" w:history="1">
            <w:r w:rsidR="00670902" w:rsidRPr="00B313C8">
              <w:rPr>
                <w:rStyle w:val="Hyperlink"/>
                <w:noProof/>
              </w:rPr>
              <w:t>6.6.</w:t>
            </w:r>
            <w:r w:rsidR="00670902">
              <w:rPr>
                <w:rFonts w:eastAsiaTheme="minorEastAsia"/>
                <w:noProof/>
                <w:lang w:eastAsia="es-ES"/>
              </w:rPr>
              <w:tab/>
            </w:r>
            <w:r w:rsidR="00670902" w:rsidRPr="00B313C8">
              <w:rPr>
                <w:rStyle w:val="Hyperlink"/>
                <w:noProof/>
              </w:rPr>
              <w:t>Sistema de conexiones eléctricas</w:t>
            </w:r>
            <w:r w:rsidR="00670902">
              <w:rPr>
                <w:noProof/>
                <w:webHidden/>
              </w:rPr>
              <w:tab/>
            </w:r>
            <w:r w:rsidR="00670902">
              <w:rPr>
                <w:noProof/>
                <w:webHidden/>
              </w:rPr>
              <w:fldChar w:fldCharType="begin"/>
            </w:r>
            <w:r w:rsidR="00670902">
              <w:rPr>
                <w:noProof/>
                <w:webHidden/>
              </w:rPr>
              <w:instrText xml:space="preserve"> PAGEREF _Toc129604090 \h </w:instrText>
            </w:r>
            <w:r w:rsidR="00670902">
              <w:rPr>
                <w:noProof/>
                <w:webHidden/>
              </w:rPr>
            </w:r>
            <w:r w:rsidR="00670902">
              <w:rPr>
                <w:noProof/>
                <w:webHidden/>
              </w:rPr>
              <w:fldChar w:fldCharType="separate"/>
            </w:r>
            <w:r w:rsidR="00670902">
              <w:rPr>
                <w:noProof/>
                <w:webHidden/>
              </w:rPr>
              <w:t>38</w:t>
            </w:r>
            <w:r w:rsidR="00670902">
              <w:rPr>
                <w:noProof/>
                <w:webHidden/>
              </w:rPr>
              <w:fldChar w:fldCharType="end"/>
            </w:r>
          </w:hyperlink>
        </w:p>
        <w:p w14:paraId="725E67DE" w14:textId="6561AAF9" w:rsidR="00670902" w:rsidRDefault="00000000">
          <w:pPr>
            <w:pStyle w:val="TOC3"/>
            <w:tabs>
              <w:tab w:val="left" w:pos="1320"/>
              <w:tab w:val="right" w:leader="dot" w:pos="8494"/>
            </w:tabs>
            <w:rPr>
              <w:rFonts w:eastAsiaTheme="minorEastAsia"/>
              <w:noProof/>
              <w:lang w:eastAsia="es-ES"/>
            </w:rPr>
          </w:pPr>
          <w:hyperlink w:anchor="_Toc129604091" w:history="1">
            <w:r w:rsidR="00670902" w:rsidRPr="00B313C8">
              <w:rPr>
                <w:rStyle w:val="Hyperlink"/>
                <w:noProof/>
              </w:rPr>
              <w:t>6.6.1.</w:t>
            </w:r>
            <w:r w:rsidR="00670902">
              <w:rPr>
                <w:rFonts w:eastAsiaTheme="minorEastAsia"/>
                <w:noProof/>
                <w:lang w:eastAsia="es-ES"/>
              </w:rPr>
              <w:tab/>
            </w:r>
            <w:r w:rsidR="00670902" w:rsidRPr="00B313C8">
              <w:rPr>
                <w:rStyle w:val="Hyperlink"/>
                <w:noProof/>
              </w:rPr>
              <w:t>Sistema de corriente continua (CC)</w:t>
            </w:r>
            <w:r w:rsidR="00670902">
              <w:rPr>
                <w:noProof/>
                <w:webHidden/>
              </w:rPr>
              <w:tab/>
            </w:r>
            <w:r w:rsidR="00670902">
              <w:rPr>
                <w:noProof/>
                <w:webHidden/>
              </w:rPr>
              <w:fldChar w:fldCharType="begin"/>
            </w:r>
            <w:r w:rsidR="00670902">
              <w:rPr>
                <w:noProof/>
                <w:webHidden/>
              </w:rPr>
              <w:instrText xml:space="preserve"> PAGEREF _Toc129604091 \h </w:instrText>
            </w:r>
            <w:r w:rsidR="00670902">
              <w:rPr>
                <w:noProof/>
                <w:webHidden/>
              </w:rPr>
            </w:r>
            <w:r w:rsidR="00670902">
              <w:rPr>
                <w:noProof/>
                <w:webHidden/>
              </w:rPr>
              <w:fldChar w:fldCharType="separate"/>
            </w:r>
            <w:r w:rsidR="00670902">
              <w:rPr>
                <w:noProof/>
                <w:webHidden/>
              </w:rPr>
              <w:t>38</w:t>
            </w:r>
            <w:r w:rsidR="00670902">
              <w:rPr>
                <w:noProof/>
                <w:webHidden/>
              </w:rPr>
              <w:fldChar w:fldCharType="end"/>
            </w:r>
          </w:hyperlink>
        </w:p>
        <w:p w14:paraId="2AC3A2F7" w14:textId="666848FD" w:rsidR="00670902" w:rsidRDefault="00000000">
          <w:pPr>
            <w:pStyle w:val="TOC3"/>
            <w:tabs>
              <w:tab w:val="left" w:pos="1320"/>
              <w:tab w:val="right" w:leader="dot" w:pos="8494"/>
            </w:tabs>
            <w:rPr>
              <w:rFonts w:eastAsiaTheme="minorEastAsia"/>
              <w:noProof/>
              <w:lang w:eastAsia="es-ES"/>
            </w:rPr>
          </w:pPr>
          <w:hyperlink w:anchor="_Toc129604092" w:history="1">
            <w:r w:rsidR="00670902" w:rsidRPr="00B313C8">
              <w:rPr>
                <w:rStyle w:val="Hyperlink"/>
                <w:noProof/>
              </w:rPr>
              <w:t>6.6.2.</w:t>
            </w:r>
            <w:r w:rsidR="00670902">
              <w:rPr>
                <w:rFonts w:eastAsiaTheme="minorEastAsia"/>
                <w:noProof/>
                <w:lang w:eastAsia="es-ES"/>
              </w:rPr>
              <w:tab/>
            </w:r>
            <w:r w:rsidR="00670902" w:rsidRPr="00B313C8">
              <w:rPr>
                <w:rStyle w:val="Hyperlink"/>
                <w:noProof/>
              </w:rPr>
              <w:t>Sistema de corriente alterna (CA)</w:t>
            </w:r>
            <w:r w:rsidR="00670902">
              <w:rPr>
                <w:noProof/>
                <w:webHidden/>
              </w:rPr>
              <w:tab/>
            </w:r>
            <w:r w:rsidR="00670902">
              <w:rPr>
                <w:noProof/>
                <w:webHidden/>
              </w:rPr>
              <w:fldChar w:fldCharType="begin"/>
            </w:r>
            <w:r w:rsidR="00670902">
              <w:rPr>
                <w:noProof/>
                <w:webHidden/>
              </w:rPr>
              <w:instrText xml:space="preserve"> PAGEREF _Toc129604092 \h </w:instrText>
            </w:r>
            <w:r w:rsidR="00670902">
              <w:rPr>
                <w:noProof/>
                <w:webHidden/>
              </w:rPr>
            </w:r>
            <w:r w:rsidR="00670902">
              <w:rPr>
                <w:noProof/>
                <w:webHidden/>
              </w:rPr>
              <w:fldChar w:fldCharType="separate"/>
            </w:r>
            <w:r w:rsidR="00670902">
              <w:rPr>
                <w:noProof/>
                <w:webHidden/>
              </w:rPr>
              <w:t>39</w:t>
            </w:r>
            <w:r w:rsidR="00670902">
              <w:rPr>
                <w:noProof/>
                <w:webHidden/>
              </w:rPr>
              <w:fldChar w:fldCharType="end"/>
            </w:r>
          </w:hyperlink>
        </w:p>
        <w:p w14:paraId="2E4FA630" w14:textId="1602151B" w:rsidR="00670902" w:rsidRDefault="00000000">
          <w:pPr>
            <w:pStyle w:val="TOC2"/>
            <w:tabs>
              <w:tab w:val="left" w:pos="880"/>
              <w:tab w:val="right" w:leader="dot" w:pos="8494"/>
            </w:tabs>
            <w:rPr>
              <w:rFonts w:eastAsiaTheme="minorEastAsia"/>
              <w:noProof/>
              <w:lang w:eastAsia="es-ES"/>
            </w:rPr>
          </w:pPr>
          <w:hyperlink w:anchor="_Toc129604093" w:history="1">
            <w:r w:rsidR="00670902" w:rsidRPr="00B313C8">
              <w:rPr>
                <w:rStyle w:val="Hyperlink"/>
                <w:noProof/>
              </w:rPr>
              <w:t>6.7.</w:t>
            </w:r>
            <w:r w:rsidR="00670902">
              <w:rPr>
                <w:rFonts w:eastAsiaTheme="minorEastAsia"/>
                <w:noProof/>
                <w:lang w:eastAsia="es-ES"/>
              </w:rPr>
              <w:tab/>
            </w:r>
            <w:r w:rsidR="00670902" w:rsidRPr="00B313C8">
              <w:rPr>
                <w:rStyle w:val="Hyperlink"/>
                <w:noProof/>
              </w:rPr>
              <w:t>Protecciones</w:t>
            </w:r>
            <w:r w:rsidR="00670902">
              <w:rPr>
                <w:noProof/>
                <w:webHidden/>
              </w:rPr>
              <w:tab/>
            </w:r>
            <w:r w:rsidR="00670902">
              <w:rPr>
                <w:noProof/>
                <w:webHidden/>
              </w:rPr>
              <w:fldChar w:fldCharType="begin"/>
            </w:r>
            <w:r w:rsidR="00670902">
              <w:rPr>
                <w:noProof/>
                <w:webHidden/>
              </w:rPr>
              <w:instrText xml:space="preserve"> PAGEREF _Toc129604093 \h </w:instrText>
            </w:r>
            <w:r w:rsidR="00670902">
              <w:rPr>
                <w:noProof/>
                <w:webHidden/>
              </w:rPr>
            </w:r>
            <w:r w:rsidR="00670902">
              <w:rPr>
                <w:noProof/>
                <w:webHidden/>
              </w:rPr>
              <w:fldChar w:fldCharType="separate"/>
            </w:r>
            <w:r w:rsidR="00670902">
              <w:rPr>
                <w:noProof/>
                <w:webHidden/>
              </w:rPr>
              <w:t>40</w:t>
            </w:r>
            <w:r w:rsidR="00670902">
              <w:rPr>
                <w:noProof/>
                <w:webHidden/>
              </w:rPr>
              <w:fldChar w:fldCharType="end"/>
            </w:r>
          </w:hyperlink>
        </w:p>
        <w:p w14:paraId="40A74BB7" w14:textId="1E25C67F" w:rsidR="00670902" w:rsidRDefault="00000000">
          <w:pPr>
            <w:pStyle w:val="TOC2"/>
            <w:tabs>
              <w:tab w:val="left" w:pos="880"/>
              <w:tab w:val="right" w:leader="dot" w:pos="8494"/>
            </w:tabs>
            <w:rPr>
              <w:rFonts w:eastAsiaTheme="minorEastAsia"/>
              <w:noProof/>
              <w:lang w:eastAsia="es-ES"/>
            </w:rPr>
          </w:pPr>
          <w:hyperlink w:anchor="_Toc129604094" w:history="1">
            <w:r w:rsidR="00670902" w:rsidRPr="00B313C8">
              <w:rPr>
                <w:rStyle w:val="Hyperlink"/>
                <w:noProof/>
              </w:rPr>
              <w:t>6.8.</w:t>
            </w:r>
            <w:r w:rsidR="00670902">
              <w:rPr>
                <w:rFonts w:eastAsiaTheme="minorEastAsia"/>
                <w:noProof/>
                <w:lang w:eastAsia="es-ES"/>
              </w:rPr>
              <w:tab/>
            </w:r>
            <w:r w:rsidR="00670902" w:rsidRPr="00B313C8">
              <w:rPr>
                <w:rStyle w:val="Hyperlink"/>
                <w:noProof/>
              </w:rPr>
              <w:t>Puesta a tierra</w:t>
            </w:r>
            <w:r w:rsidR="00670902">
              <w:rPr>
                <w:noProof/>
                <w:webHidden/>
              </w:rPr>
              <w:tab/>
            </w:r>
            <w:r w:rsidR="00670902">
              <w:rPr>
                <w:noProof/>
                <w:webHidden/>
              </w:rPr>
              <w:fldChar w:fldCharType="begin"/>
            </w:r>
            <w:r w:rsidR="00670902">
              <w:rPr>
                <w:noProof/>
                <w:webHidden/>
              </w:rPr>
              <w:instrText xml:space="preserve"> PAGEREF _Toc129604094 \h </w:instrText>
            </w:r>
            <w:r w:rsidR="00670902">
              <w:rPr>
                <w:noProof/>
                <w:webHidden/>
              </w:rPr>
            </w:r>
            <w:r w:rsidR="00670902">
              <w:rPr>
                <w:noProof/>
                <w:webHidden/>
              </w:rPr>
              <w:fldChar w:fldCharType="separate"/>
            </w:r>
            <w:r w:rsidR="00670902">
              <w:rPr>
                <w:noProof/>
                <w:webHidden/>
              </w:rPr>
              <w:t>41</w:t>
            </w:r>
            <w:r w:rsidR="00670902">
              <w:rPr>
                <w:noProof/>
                <w:webHidden/>
              </w:rPr>
              <w:fldChar w:fldCharType="end"/>
            </w:r>
          </w:hyperlink>
        </w:p>
        <w:p w14:paraId="6D1081DF" w14:textId="61876596" w:rsidR="00670902" w:rsidRDefault="00000000">
          <w:pPr>
            <w:pStyle w:val="TOC2"/>
            <w:tabs>
              <w:tab w:val="left" w:pos="880"/>
              <w:tab w:val="right" w:leader="dot" w:pos="8494"/>
            </w:tabs>
            <w:rPr>
              <w:rFonts w:eastAsiaTheme="minorEastAsia"/>
              <w:noProof/>
              <w:lang w:eastAsia="es-ES"/>
            </w:rPr>
          </w:pPr>
          <w:hyperlink w:anchor="_Toc129604095" w:history="1">
            <w:r w:rsidR="00670902" w:rsidRPr="00B313C8">
              <w:rPr>
                <w:rStyle w:val="Hyperlink"/>
                <w:noProof/>
              </w:rPr>
              <w:t>6.9.</w:t>
            </w:r>
            <w:r w:rsidR="00670902">
              <w:rPr>
                <w:rFonts w:eastAsiaTheme="minorEastAsia"/>
                <w:noProof/>
                <w:lang w:eastAsia="es-ES"/>
              </w:rPr>
              <w:tab/>
            </w:r>
            <w:r w:rsidR="00670902" w:rsidRPr="00B313C8">
              <w:rPr>
                <w:rStyle w:val="Hyperlink"/>
                <w:noProof/>
              </w:rPr>
              <w:t>Armónicos y compatibilidad electromagnética</w:t>
            </w:r>
            <w:r w:rsidR="00670902">
              <w:rPr>
                <w:noProof/>
                <w:webHidden/>
              </w:rPr>
              <w:tab/>
            </w:r>
            <w:r w:rsidR="00670902">
              <w:rPr>
                <w:noProof/>
                <w:webHidden/>
              </w:rPr>
              <w:fldChar w:fldCharType="begin"/>
            </w:r>
            <w:r w:rsidR="00670902">
              <w:rPr>
                <w:noProof/>
                <w:webHidden/>
              </w:rPr>
              <w:instrText xml:space="preserve"> PAGEREF _Toc129604095 \h </w:instrText>
            </w:r>
            <w:r w:rsidR="00670902">
              <w:rPr>
                <w:noProof/>
                <w:webHidden/>
              </w:rPr>
            </w:r>
            <w:r w:rsidR="00670902">
              <w:rPr>
                <w:noProof/>
                <w:webHidden/>
              </w:rPr>
              <w:fldChar w:fldCharType="separate"/>
            </w:r>
            <w:r w:rsidR="00670902">
              <w:rPr>
                <w:noProof/>
                <w:webHidden/>
              </w:rPr>
              <w:t>42</w:t>
            </w:r>
            <w:r w:rsidR="00670902">
              <w:rPr>
                <w:noProof/>
                <w:webHidden/>
              </w:rPr>
              <w:fldChar w:fldCharType="end"/>
            </w:r>
          </w:hyperlink>
        </w:p>
        <w:p w14:paraId="2D533269" w14:textId="4329D3A7" w:rsidR="00670902" w:rsidRDefault="00000000">
          <w:pPr>
            <w:pStyle w:val="TOC2"/>
            <w:tabs>
              <w:tab w:val="left" w:pos="1100"/>
              <w:tab w:val="right" w:leader="dot" w:pos="8494"/>
            </w:tabs>
            <w:rPr>
              <w:rFonts w:eastAsiaTheme="minorEastAsia"/>
              <w:noProof/>
              <w:lang w:eastAsia="es-ES"/>
            </w:rPr>
          </w:pPr>
          <w:hyperlink w:anchor="_Toc129604096" w:history="1">
            <w:r w:rsidR="00670902" w:rsidRPr="00B313C8">
              <w:rPr>
                <w:rStyle w:val="Hyperlink"/>
                <w:noProof/>
              </w:rPr>
              <w:t>6.10.</w:t>
            </w:r>
            <w:r w:rsidR="00670902">
              <w:rPr>
                <w:rFonts w:eastAsiaTheme="minorEastAsia"/>
                <w:noProof/>
                <w:lang w:eastAsia="es-ES"/>
              </w:rPr>
              <w:tab/>
            </w:r>
            <w:r w:rsidR="00670902" w:rsidRPr="00B313C8">
              <w:rPr>
                <w:rStyle w:val="Hyperlink"/>
                <w:noProof/>
              </w:rPr>
              <w:t>Sistema de monitorización</w:t>
            </w:r>
            <w:r w:rsidR="00670902">
              <w:rPr>
                <w:noProof/>
                <w:webHidden/>
              </w:rPr>
              <w:tab/>
            </w:r>
            <w:r w:rsidR="00670902">
              <w:rPr>
                <w:noProof/>
                <w:webHidden/>
              </w:rPr>
              <w:fldChar w:fldCharType="begin"/>
            </w:r>
            <w:r w:rsidR="00670902">
              <w:rPr>
                <w:noProof/>
                <w:webHidden/>
              </w:rPr>
              <w:instrText xml:space="preserve"> PAGEREF _Toc129604096 \h </w:instrText>
            </w:r>
            <w:r w:rsidR="00670902">
              <w:rPr>
                <w:noProof/>
                <w:webHidden/>
              </w:rPr>
            </w:r>
            <w:r w:rsidR="00670902">
              <w:rPr>
                <w:noProof/>
                <w:webHidden/>
              </w:rPr>
              <w:fldChar w:fldCharType="separate"/>
            </w:r>
            <w:r w:rsidR="00670902">
              <w:rPr>
                <w:noProof/>
                <w:webHidden/>
              </w:rPr>
              <w:t>42</w:t>
            </w:r>
            <w:r w:rsidR="00670902">
              <w:rPr>
                <w:noProof/>
                <w:webHidden/>
              </w:rPr>
              <w:fldChar w:fldCharType="end"/>
            </w:r>
          </w:hyperlink>
        </w:p>
        <w:p w14:paraId="6BC1BD49" w14:textId="5481ED0F" w:rsidR="00670902" w:rsidRDefault="00000000">
          <w:pPr>
            <w:pStyle w:val="TOC2"/>
            <w:tabs>
              <w:tab w:val="left" w:pos="1100"/>
              <w:tab w:val="right" w:leader="dot" w:pos="8494"/>
            </w:tabs>
            <w:rPr>
              <w:rFonts w:eastAsiaTheme="minorEastAsia"/>
              <w:noProof/>
              <w:lang w:eastAsia="es-ES"/>
            </w:rPr>
          </w:pPr>
          <w:hyperlink w:anchor="_Toc129604097" w:history="1">
            <w:r w:rsidR="00670902" w:rsidRPr="00B313C8">
              <w:rPr>
                <w:rStyle w:val="Hyperlink"/>
                <w:noProof/>
              </w:rPr>
              <w:t>6.11.</w:t>
            </w:r>
            <w:r w:rsidR="00670902">
              <w:rPr>
                <w:rFonts w:eastAsiaTheme="minorEastAsia"/>
                <w:noProof/>
                <w:lang w:eastAsia="es-ES"/>
              </w:rPr>
              <w:tab/>
            </w:r>
            <w:r w:rsidR="00670902" w:rsidRPr="00B313C8">
              <w:rPr>
                <w:rStyle w:val="Hyperlink"/>
                <w:noProof/>
              </w:rPr>
              <w:t>Seguridad y vigilancia</w:t>
            </w:r>
            <w:r w:rsidR="00670902">
              <w:rPr>
                <w:noProof/>
                <w:webHidden/>
              </w:rPr>
              <w:tab/>
            </w:r>
            <w:r w:rsidR="00670902">
              <w:rPr>
                <w:noProof/>
                <w:webHidden/>
              </w:rPr>
              <w:fldChar w:fldCharType="begin"/>
            </w:r>
            <w:r w:rsidR="00670902">
              <w:rPr>
                <w:noProof/>
                <w:webHidden/>
              </w:rPr>
              <w:instrText xml:space="preserve"> PAGEREF _Toc129604097 \h </w:instrText>
            </w:r>
            <w:r w:rsidR="00670902">
              <w:rPr>
                <w:noProof/>
                <w:webHidden/>
              </w:rPr>
            </w:r>
            <w:r w:rsidR="00670902">
              <w:rPr>
                <w:noProof/>
                <w:webHidden/>
              </w:rPr>
              <w:fldChar w:fldCharType="separate"/>
            </w:r>
            <w:r w:rsidR="00670902">
              <w:rPr>
                <w:noProof/>
                <w:webHidden/>
              </w:rPr>
              <w:t>42</w:t>
            </w:r>
            <w:r w:rsidR="00670902">
              <w:rPr>
                <w:noProof/>
                <w:webHidden/>
              </w:rPr>
              <w:fldChar w:fldCharType="end"/>
            </w:r>
          </w:hyperlink>
        </w:p>
        <w:p w14:paraId="02877CE1" w14:textId="1879CB7D" w:rsidR="00670902" w:rsidRDefault="00000000">
          <w:pPr>
            <w:pStyle w:val="TOC2"/>
            <w:tabs>
              <w:tab w:val="left" w:pos="1100"/>
              <w:tab w:val="right" w:leader="dot" w:pos="8494"/>
            </w:tabs>
            <w:rPr>
              <w:rFonts w:eastAsiaTheme="minorEastAsia"/>
              <w:noProof/>
              <w:lang w:eastAsia="es-ES"/>
            </w:rPr>
          </w:pPr>
          <w:hyperlink w:anchor="_Toc129604098" w:history="1">
            <w:r w:rsidR="00670902" w:rsidRPr="00B313C8">
              <w:rPr>
                <w:rStyle w:val="Hyperlink"/>
                <w:noProof/>
              </w:rPr>
              <w:t>6.12.</w:t>
            </w:r>
            <w:r w:rsidR="00670902">
              <w:rPr>
                <w:rFonts w:eastAsiaTheme="minorEastAsia"/>
                <w:noProof/>
                <w:lang w:eastAsia="es-ES"/>
              </w:rPr>
              <w:tab/>
            </w:r>
            <w:r w:rsidR="00670902" w:rsidRPr="00B313C8">
              <w:rPr>
                <w:rStyle w:val="Hyperlink"/>
                <w:noProof/>
              </w:rPr>
              <w:t>Obra Civil</w:t>
            </w:r>
            <w:r w:rsidR="00670902">
              <w:rPr>
                <w:noProof/>
                <w:webHidden/>
              </w:rPr>
              <w:tab/>
            </w:r>
            <w:r w:rsidR="00670902">
              <w:rPr>
                <w:noProof/>
                <w:webHidden/>
              </w:rPr>
              <w:fldChar w:fldCharType="begin"/>
            </w:r>
            <w:r w:rsidR="00670902">
              <w:rPr>
                <w:noProof/>
                <w:webHidden/>
              </w:rPr>
              <w:instrText xml:space="preserve"> PAGEREF _Toc129604098 \h </w:instrText>
            </w:r>
            <w:r w:rsidR="00670902">
              <w:rPr>
                <w:noProof/>
                <w:webHidden/>
              </w:rPr>
            </w:r>
            <w:r w:rsidR="00670902">
              <w:rPr>
                <w:noProof/>
                <w:webHidden/>
              </w:rPr>
              <w:fldChar w:fldCharType="separate"/>
            </w:r>
            <w:r w:rsidR="00670902">
              <w:rPr>
                <w:noProof/>
                <w:webHidden/>
              </w:rPr>
              <w:t>43</w:t>
            </w:r>
            <w:r w:rsidR="00670902">
              <w:rPr>
                <w:noProof/>
                <w:webHidden/>
              </w:rPr>
              <w:fldChar w:fldCharType="end"/>
            </w:r>
          </w:hyperlink>
        </w:p>
        <w:p w14:paraId="22CE71D2" w14:textId="60802091" w:rsidR="00670902" w:rsidRDefault="00000000">
          <w:pPr>
            <w:pStyle w:val="TOC3"/>
            <w:tabs>
              <w:tab w:val="left" w:pos="1320"/>
              <w:tab w:val="right" w:leader="dot" w:pos="8494"/>
            </w:tabs>
            <w:rPr>
              <w:rFonts w:eastAsiaTheme="minorEastAsia"/>
              <w:noProof/>
              <w:lang w:eastAsia="es-ES"/>
            </w:rPr>
          </w:pPr>
          <w:hyperlink w:anchor="_Toc129604099" w:history="1">
            <w:r w:rsidR="00670902" w:rsidRPr="00B313C8">
              <w:rPr>
                <w:rStyle w:val="Hyperlink"/>
                <w:noProof/>
                <w:lang w:val="en-US"/>
              </w:rPr>
              <w:t>6.12.1.</w:t>
            </w:r>
            <w:r w:rsidR="00670902">
              <w:rPr>
                <w:rFonts w:eastAsiaTheme="minorEastAsia"/>
                <w:noProof/>
                <w:lang w:eastAsia="es-ES"/>
              </w:rPr>
              <w:tab/>
            </w:r>
            <w:r w:rsidR="00670902" w:rsidRPr="00B313C8">
              <w:rPr>
                <w:rStyle w:val="Hyperlink"/>
                <w:noProof/>
              </w:rPr>
              <w:t>Vallado perimetral</w:t>
            </w:r>
            <w:r w:rsidR="00670902">
              <w:rPr>
                <w:noProof/>
                <w:webHidden/>
              </w:rPr>
              <w:tab/>
            </w:r>
            <w:r w:rsidR="00670902">
              <w:rPr>
                <w:noProof/>
                <w:webHidden/>
              </w:rPr>
              <w:fldChar w:fldCharType="begin"/>
            </w:r>
            <w:r w:rsidR="00670902">
              <w:rPr>
                <w:noProof/>
                <w:webHidden/>
              </w:rPr>
              <w:instrText xml:space="preserve"> PAGEREF _Toc129604099 \h </w:instrText>
            </w:r>
            <w:r w:rsidR="00670902">
              <w:rPr>
                <w:noProof/>
                <w:webHidden/>
              </w:rPr>
            </w:r>
            <w:r w:rsidR="00670902">
              <w:rPr>
                <w:noProof/>
                <w:webHidden/>
              </w:rPr>
              <w:fldChar w:fldCharType="separate"/>
            </w:r>
            <w:r w:rsidR="00670902">
              <w:rPr>
                <w:noProof/>
                <w:webHidden/>
              </w:rPr>
              <w:t>43</w:t>
            </w:r>
            <w:r w:rsidR="00670902">
              <w:rPr>
                <w:noProof/>
                <w:webHidden/>
              </w:rPr>
              <w:fldChar w:fldCharType="end"/>
            </w:r>
          </w:hyperlink>
        </w:p>
        <w:p w14:paraId="64F153F7" w14:textId="30455ABD" w:rsidR="00670902" w:rsidRDefault="00000000">
          <w:pPr>
            <w:pStyle w:val="TOC3"/>
            <w:tabs>
              <w:tab w:val="left" w:pos="1320"/>
              <w:tab w:val="right" w:leader="dot" w:pos="8494"/>
            </w:tabs>
            <w:rPr>
              <w:rFonts w:eastAsiaTheme="minorEastAsia"/>
              <w:noProof/>
              <w:lang w:eastAsia="es-ES"/>
            </w:rPr>
          </w:pPr>
          <w:hyperlink w:anchor="_Toc129604100" w:history="1">
            <w:r w:rsidR="00670902" w:rsidRPr="00B313C8">
              <w:rPr>
                <w:rStyle w:val="Hyperlink"/>
                <w:noProof/>
              </w:rPr>
              <w:t>6.12.2.</w:t>
            </w:r>
            <w:r w:rsidR="00670902">
              <w:rPr>
                <w:rFonts w:eastAsiaTheme="minorEastAsia"/>
                <w:noProof/>
                <w:lang w:eastAsia="es-ES"/>
              </w:rPr>
              <w:tab/>
            </w:r>
            <w:r w:rsidR="00670902" w:rsidRPr="00B313C8">
              <w:rPr>
                <w:rStyle w:val="Hyperlink"/>
                <w:noProof/>
              </w:rPr>
              <w:t>Viales y acceso a la planta</w:t>
            </w:r>
            <w:r w:rsidR="00670902">
              <w:rPr>
                <w:noProof/>
                <w:webHidden/>
              </w:rPr>
              <w:tab/>
            </w:r>
            <w:r w:rsidR="00670902">
              <w:rPr>
                <w:noProof/>
                <w:webHidden/>
              </w:rPr>
              <w:fldChar w:fldCharType="begin"/>
            </w:r>
            <w:r w:rsidR="00670902">
              <w:rPr>
                <w:noProof/>
                <w:webHidden/>
              </w:rPr>
              <w:instrText xml:space="preserve"> PAGEREF _Toc129604100 \h </w:instrText>
            </w:r>
            <w:r w:rsidR="00670902">
              <w:rPr>
                <w:noProof/>
                <w:webHidden/>
              </w:rPr>
            </w:r>
            <w:r w:rsidR="00670902">
              <w:rPr>
                <w:noProof/>
                <w:webHidden/>
              </w:rPr>
              <w:fldChar w:fldCharType="separate"/>
            </w:r>
            <w:r w:rsidR="00670902">
              <w:rPr>
                <w:noProof/>
                <w:webHidden/>
              </w:rPr>
              <w:t>44</w:t>
            </w:r>
            <w:r w:rsidR="00670902">
              <w:rPr>
                <w:noProof/>
                <w:webHidden/>
              </w:rPr>
              <w:fldChar w:fldCharType="end"/>
            </w:r>
          </w:hyperlink>
        </w:p>
        <w:p w14:paraId="192F10EF" w14:textId="2000717F" w:rsidR="00670902" w:rsidRDefault="00000000">
          <w:pPr>
            <w:pStyle w:val="TOC3"/>
            <w:tabs>
              <w:tab w:val="left" w:pos="1320"/>
              <w:tab w:val="right" w:leader="dot" w:pos="8494"/>
            </w:tabs>
            <w:rPr>
              <w:rFonts w:eastAsiaTheme="minorEastAsia"/>
              <w:noProof/>
              <w:lang w:eastAsia="es-ES"/>
            </w:rPr>
          </w:pPr>
          <w:hyperlink w:anchor="_Toc129604101" w:history="1">
            <w:r w:rsidR="00670902" w:rsidRPr="00B313C8">
              <w:rPr>
                <w:rStyle w:val="Hyperlink"/>
                <w:noProof/>
              </w:rPr>
              <w:t>6.12.3.</w:t>
            </w:r>
            <w:r w:rsidR="00670902">
              <w:rPr>
                <w:rFonts w:eastAsiaTheme="minorEastAsia"/>
                <w:noProof/>
                <w:lang w:eastAsia="es-ES"/>
              </w:rPr>
              <w:tab/>
            </w:r>
            <w:r w:rsidR="00670902" w:rsidRPr="00B313C8">
              <w:rPr>
                <w:rStyle w:val="Hyperlink"/>
                <w:noProof/>
              </w:rPr>
              <w:t>Cimentaciones</w:t>
            </w:r>
            <w:r w:rsidR="00670902">
              <w:rPr>
                <w:noProof/>
                <w:webHidden/>
              </w:rPr>
              <w:tab/>
            </w:r>
            <w:r w:rsidR="00670902">
              <w:rPr>
                <w:noProof/>
                <w:webHidden/>
              </w:rPr>
              <w:fldChar w:fldCharType="begin"/>
            </w:r>
            <w:r w:rsidR="00670902">
              <w:rPr>
                <w:noProof/>
                <w:webHidden/>
              </w:rPr>
              <w:instrText xml:space="preserve"> PAGEREF _Toc129604101 \h </w:instrText>
            </w:r>
            <w:r w:rsidR="00670902">
              <w:rPr>
                <w:noProof/>
                <w:webHidden/>
              </w:rPr>
            </w:r>
            <w:r w:rsidR="00670902">
              <w:rPr>
                <w:noProof/>
                <w:webHidden/>
              </w:rPr>
              <w:fldChar w:fldCharType="separate"/>
            </w:r>
            <w:r w:rsidR="00670902">
              <w:rPr>
                <w:noProof/>
                <w:webHidden/>
              </w:rPr>
              <w:t>44</w:t>
            </w:r>
            <w:r w:rsidR="00670902">
              <w:rPr>
                <w:noProof/>
                <w:webHidden/>
              </w:rPr>
              <w:fldChar w:fldCharType="end"/>
            </w:r>
          </w:hyperlink>
        </w:p>
        <w:p w14:paraId="3DA9715F" w14:textId="5C92962B" w:rsidR="00670902" w:rsidRDefault="00000000">
          <w:pPr>
            <w:pStyle w:val="TOC3"/>
            <w:tabs>
              <w:tab w:val="left" w:pos="1320"/>
              <w:tab w:val="right" w:leader="dot" w:pos="8494"/>
            </w:tabs>
            <w:rPr>
              <w:rFonts w:eastAsiaTheme="minorEastAsia"/>
              <w:noProof/>
              <w:lang w:eastAsia="es-ES"/>
            </w:rPr>
          </w:pPr>
          <w:hyperlink w:anchor="_Toc129604102" w:history="1">
            <w:r w:rsidR="00670902" w:rsidRPr="00B313C8">
              <w:rPr>
                <w:rStyle w:val="Hyperlink"/>
                <w:noProof/>
              </w:rPr>
              <w:t>6.12.4.</w:t>
            </w:r>
            <w:r w:rsidR="00670902">
              <w:rPr>
                <w:rFonts w:eastAsiaTheme="minorEastAsia"/>
                <w:noProof/>
                <w:lang w:eastAsia="es-ES"/>
              </w:rPr>
              <w:tab/>
            </w:r>
            <w:r w:rsidR="00670902" w:rsidRPr="00B313C8">
              <w:rPr>
                <w:rStyle w:val="Hyperlink"/>
                <w:noProof/>
              </w:rPr>
              <w:t>Zanjas</w:t>
            </w:r>
            <w:r w:rsidR="00670902">
              <w:rPr>
                <w:noProof/>
                <w:webHidden/>
              </w:rPr>
              <w:tab/>
            </w:r>
            <w:r w:rsidR="00670902">
              <w:rPr>
                <w:noProof/>
                <w:webHidden/>
              </w:rPr>
              <w:fldChar w:fldCharType="begin"/>
            </w:r>
            <w:r w:rsidR="00670902">
              <w:rPr>
                <w:noProof/>
                <w:webHidden/>
              </w:rPr>
              <w:instrText xml:space="preserve"> PAGEREF _Toc129604102 \h </w:instrText>
            </w:r>
            <w:r w:rsidR="00670902">
              <w:rPr>
                <w:noProof/>
                <w:webHidden/>
              </w:rPr>
            </w:r>
            <w:r w:rsidR="00670902">
              <w:rPr>
                <w:noProof/>
                <w:webHidden/>
              </w:rPr>
              <w:fldChar w:fldCharType="separate"/>
            </w:r>
            <w:r w:rsidR="00670902">
              <w:rPr>
                <w:noProof/>
                <w:webHidden/>
              </w:rPr>
              <w:t>44</w:t>
            </w:r>
            <w:r w:rsidR="00670902">
              <w:rPr>
                <w:noProof/>
                <w:webHidden/>
              </w:rPr>
              <w:fldChar w:fldCharType="end"/>
            </w:r>
          </w:hyperlink>
        </w:p>
        <w:p w14:paraId="286F2D78" w14:textId="287D107E" w:rsidR="00670902" w:rsidRDefault="00000000">
          <w:pPr>
            <w:pStyle w:val="TOC2"/>
            <w:tabs>
              <w:tab w:val="left" w:pos="1100"/>
              <w:tab w:val="right" w:leader="dot" w:pos="8494"/>
            </w:tabs>
            <w:rPr>
              <w:rFonts w:eastAsiaTheme="minorEastAsia"/>
              <w:noProof/>
              <w:lang w:eastAsia="es-ES"/>
            </w:rPr>
          </w:pPr>
          <w:hyperlink w:anchor="_Toc129604103" w:history="1">
            <w:r w:rsidR="00670902" w:rsidRPr="00B313C8">
              <w:rPr>
                <w:rStyle w:val="Hyperlink"/>
                <w:noProof/>
              </w:rPr>
              <w:t>6.13.</w:t>
            </w:r>
            <w:r w:rsidR="00670902">
              <w:rPr>
                <w:rFonts w:eastAsiaTheme="minorEastAsia"/>
                <w:noProof/>
                <w:lang w:eastAsia="es-ES"/>
              </w:rPr>
              <w:tab/>
            </w:r>
            <w:r w:rsidR="00670902" w:rsidRPr="00B313C8">
              <w:rPr>
                <w:rStyle w:val="Hyperlink"/>
                <w:noProof/>
              </w:rPr>
              <w:t>Descripción de los dispositivos de protección del generador:</w:t>
            </w:r>
            <w:r w:rsidR="00670902">
              <w:rPr>
                <w:noProof/>
                <w:webHidden/>
              </w:rPr>
              <w:tab/>
            </w:r>
            <w:r w:rsidR="00670902">
              <w:rPr>
                <w:noProof/>
                <w:webHidden/>
              </w:rPr>
              <w:fldChar w:fldCharType="begin"/>
            </w:r>
            <w:r w:rsidR="00670902">
              <w:rPr>
                <w:noProof/>
                <w:webHidden/>
              </w:rPr>
              <w:instrText xml:space="preserve"> PAGEREF _Toc129604103 \h </w:instrText>
            </w:r>
            <w:r w:rsidR="00670902">
              <w:rPr>
                <w:noProof/>
                <w:webHidden/>
              </w:rPr>
            </w:r>
            <w:r w:rsidR="00670902">
              <w:rPr>
                <w:noProof/>
                <w:webHidden/>
              </w:rPr>
              <w:fldChar w:fldCharType="separate"/>
            </w:r>
            <w:r w:rsidR="00670902">
              <w:rPr>
                <w:noProof/>
                <w:webHidden/>
              </w:rPr>
              <w:t>44</w:t>
            </w:r>
            <w:r w:rsidR="00670902">
              <w:rPr>
                <w:noProof/>
                <w:webHidden/>
              </w:rPr>
              <w:fldChar w:fldCharType="end"/>
            </w:r>
          </w:hyperlink>
        </w:p>
        <w:p w14:paraId="4C3013E8" w14:textId="4DBF6DCE" w:rsidR="00670902" w:rsidRDefault="00000000">
          <w:pPr>
            <w:pStyle w:val="TOC3"/>
            <w:tabs>
              <w:tab w:val="left" w:pos="1320"/>
              <w:tab w:val="right" w:leader="dot" w:pos="8494"/>
            </w:tabs>
            <w:rPr>
              <w:rFonts w:eastAsiaTheme="minorEastAsia"/>
              <w:noProof/>
              <w:lang w:eastAsia="es-ES"/>
            </w:rPr>
          </w:pPr>
          <w:hyperlink w:anchor="_Toc129604104" w:history="1">
            <w:r w:rsidR="00670902" w:rsidRPr="00B313C8">
              <w:rPr>
                <w:rStyle w:val="Hyperlink"/>
                <w:noProof/>
              </w:rPr>
              <w:t>6.13.1.</w:t>
            </w:r>
            <w:r w:rsidR="00670902">
              <w:rPr>
                <w:rFonts w:eastAsiaTheme="minorEastAsia"/>
                <w:noProof/>
                <w:lang w:eastAsia="es-ES"/>
              </w:rPr>
              <w:tab/>
            </w:r>
            <w:r w:rsidR="00670902" w:rsidRPr="00B313C8">
              <w:rPr>
                <w:rStyle w:val="Hyperlink"/>
                <w:noProof/>
              </w:rPr>
              <w:t>Protecciones eléctricas en continua</w:t>
            </w:r>
            <w:r w:rsidR="00670902">
              <w:rPr>
                <w:noProof/>
                <w:webHidden/>
              </w:rPr>
              <w:tab/>
            </w:r>
            <w:r w:rsidR="00670902">
              <w:rPr>
                <w:noProof/>
                <w:webHidden/>
              </w:rPr>
              <w:fldChar w:fldCharType="begin"/>
            </w:r>
            <w:r w:rsidR="00670902">
              <w:rPr>
                <w:noProof/>
                <w:webHidden/>
              </w:rPr>
              <w:instrText xml:space="preserve"> PAGEREF _Toc129604104 \h </w:instrText>
            </w:r>
            <w:r w:rsidR="00670902">
              <w:rPr>
                <w:noProof/>
                <w:webHidden/>
              </w:rPr>
            </w:r>
            <w:r w:rsidR="00670902">
              <w:rPr>
                <w:noProof/>
                <w:webHidden/>
              </w:rPr>
              <w:fldChar w:fldCharType="separate"/>
            </w:r>
            <w:r w:rsidR="00670902">
              <w:rPr>
                <w:noProof/>
                <w:webHidden/>
              </w:rPr>
              <w:t>45</w:t>
            </w:r>
            <w:r w:rsidR="00670902">
              <w:rPr>
                <w:noProof/>
                <w:webHidden/>
              </w:rPr>
              <w:fldChar w:fldCharType="end"/>
            </w:r>
          </w:hyperlink>
        </w:p>
        <w:p w14:paraId="6B7897C6" w14:textId="7D606205" w:rsidR="00670902" w:rsidRDefault="00000000">
          <w:pPr>
            <w:pStyle w:val="TOC3"/>
            <w:tabs>
              <w:tab w:val="left" w:pos="1320"/>
              <w:tab w:val="right" w:leader="dot" w:pos="8494"/>
            </w:tabs>
            <w:rPr>
              <w:rFonts w:eastAsiaTheme="minorEastAsia"/>
              <w:noProof/>
              <w:lang w:eastAsia="es-ES"/>
            </w:rPr>
          </w:pPr>
          <w:hyperlink w:anchor="_Toc129604105" w:history="1">
            <w:r w:rsidR="00670902" w:rsidRPr="00B313C8">
              <w:rPr>
                <w:rStyle w:val="Hyperlink"/>
                <w:noProof/>
              </w:rPr>
              <w:t>6.13.2.</w:t>
            </w:r>
            <w:r w:rsidR="00670902">
              <w:rPr>
                <w:rFonts w:eastAsiaTheme="minorEastAsia"/>
                <w:noProof/>
                <w:lang w:eastAsia="es-ES"/>
              </w:rPr>
              <w:tab/>
            </w:r>
            <w:r w:rsidR="00670902" w:rsidRPr="00B313C8">
              <w:rPr>
                <w:rStyle w:val="Hyperlink"/>
                <w:noProof/>
              </w:rPr>
              <w:t>Protecciones eléctricas en alterna</w:t>
            </w:r>
            <w:r w:rsidR="00670902">
              <w:rPr>
                <w:noProof/>
                <w:webHidden/>
              </w:rPr>
              <w:tab/>
            </w:r>
            <w:r w:rsidR="00670902">
              <w:rPr>
                <w:noProof/>
                <w:webHidden/>
              </w:rPr>
              <w:fldChar w:fldCharType="begin"/>
            </w:r>
            <w:r w:rsidR="00670902">
              <w:rPr>
                <w:noProof/>
                <w:webHidden/>
              </w:rPr>
              <w:instrText xml:space="preserve"> PAGEREF _Toc129604105 \h </w:instrText>
            </w:r>
            <w:r w:rsidR="00670902">
              <w:rPr>
                <w:noProof/>
                <w:webHidden/>
              </w:rPr>
            </w:r>
            <w:r w:rsidR="00670902">
              <w:rPr>
                <w:noProof/>
                <w:webHidden/>
              </w:rPr>
              <w:fldChar w:fldCharType="separate"/>
            </w:r>
            <w:r w:rsidR="00670902">
              <w:rPr>
                <w:noProof/>
                <w:webHidden/>
              </w:rPr>
              <w:t>47</w:t>
            </w:r>
            <w:r w:rsidR="00670902">
              <w:rPr>
                <w:noProof/>
                <w:webHidden/>
              </w:rPr>
              <w:fldChar w:fldCharType="end"/>
            </w:r>
          </w:hyperlink>
        </w:p>
        <w:p w14:paraId="0C6387BC" w14:textId="22A2EF64" w:rsidR="00670902" w:rsidRDefault="00000000">
          <w:pPr>
            <w:pStyle w:val="TOC1"/>
            <w:rPr>
              <w:rFonts w:eastAsiaTheme="minorEastAsia"/>
              <w:noProof/>
              <w:lang w:eastAsia="es-ES"/>
            </w:rPr>
          </w:pPr>
          <w:hyperlink w:anchor="_Toc129604106" w:history="1">
            <w:r w:rsidR="00670902" w:rsidRPr="00B313C8">
              <w:rPr>
                <w:rStyle w:val="Hyperlink"/>
                <w:rFonts w:cstheme="majorHAnsi"/>
                <w:noProof/>
                <w:lang w:val="en-US"/>
              </w:rPr>
              <w:t>7.</w:t>
            </w:r>
            <w:r w:rsidR="00670902">
              <w:rPr>
                <w:rFonts w:eastAsiaTheme="minorEastAsia"/>
                <w:noProof/>
                <w:lang w:eastAsia="es-ES"/>
              </w:rPr>
              <w:tab/>
            </w:r>
            <w:r w:rsidR="00670902" w:rsidRPr="00B313C8">
              <w:rPr>
                <w:rStyle w:val="Hyperlink"/>
                <w:noProof/>
                <w:lang w:val="en-US"/>
              </w:rPr>
              <w:t>POTENCIA DE LOS SERVICIOS AUXILIARES</w:t>
            </w:r>
            <w:r w:rsidR="00670902">
              <w:rPr>
                <w:noProof/>
                <w:webHidden/>
              </w:rPr>
              <w:tab/>
            </w:r>
            <w:r w:rsidR="00670902">
              <w:rPr>
                <w:noProof/>
                <w:webHidden/>
              </w:rPr>
              <w:fldChar w:fldCharType="begin"/>
            </w:r>
            <w:r w:rsidR="00670902">
              <w:rPr>
                <w:noProof/>
                <w:webHidden/>
              </w:rPr>
              <w:instrText xml:space="preserve"> PAGEREF _Toc129604106 \h </w:instrText>
            </w:r>
            <w:r w:rsidR="00670902">
              <w:rPr>
                <w:noProof/>
                <w:webHidden/>
              </w:rPr>
            </w:r>
            <w:r w:rsidR="00670902">
              <w:rPr>
                <w:noProof/>
                <w:webHidden/>
              </w:rPr>
              <w:fldChar w:fldCharType="separate"/>
            </w:r>
            <w:r w:rsidR="00670902">
              <w:rPr>
                <w:noProof/>
                <w:webHidden/>
              </w:rPr>
              <w:t>50</w:t>
            </w:r>
            <w:r w:rsidR="00670902">
              <w:rPr>
                <w:noProof/>
                <w:webHidden/>
              </w:rPr>
              <w:fldChar w:fldCharType="end"/>
            </w:r>
          </w:hyperlink>
        </w:p>
        <w:p w14:paraId="615AF410" w14:textId="2B158AFA" w:rsidR="00670902" w:rsidRDefault="00000000">
          <w:pPr>
            <w:pStyle w:val="TOC1"/>
            <w:rPr>
              <w:rFonts w:eastAsiaTheme="minorEastAsia"/>
              <w:noProof/>
              <w:lang w:eastAsia="es-ES"/>
            </w:rPr>
          </w:pPr>
          <w:hyperlink w:anchor="_Toc129604107" w:history="1">
            <w:r w:rsidR="00670902" w:rsidRPr="00B313C8">
              <w:rPr>
                <w:rStyle w:val="Hyperlink"/>
                <w:rFonts w:cstheme="majorHAnsi"/>
                <w:noProof/>
              </w:rPr>
              <w:t>8.</w:t>
            </w:r>
            <w:r w:rsidR="00670902">
              <w:rPr>
                <w:rFonts w:eastAsiaTheme="minorEastAsia"/>
                <w:noProof/>
                <w:lang w:eastAsia="es-ES"/>
              </w:rPr>
              <w:tab/>
            </w:r>
            <w:r w:rsidR="00670902" w:rsidRPr="00B313C8">
              <w:rPr>
                <w:rStyle w:val="Hyperlink"/>
                <w:noProof/>
              </w:rPr>
              <w:t>PUNTO DE CONEXIÓN A LA RED</w:t>
            </w:r>
            <w:r w:rsidR="00670902">
              <w:rPr>
                <w:noProof/>
                <w:webHidden/>
              </w:rPr>
              <w:tab/>
            </w:r>
            <w:r w:rsidR="00670902">
              <w:rPr>
                <w:noProof/>
                <w:webHidden/>
              </w:rPr>
              <w:fldChar w:fldCharType="begin"/>
            </w:r>
            <w:r w:rsidR="00670902">
              <w:rPr>
                <w:noProof/>
                <w:webHidden/>
              </w:rPr>
              <w:instrText xml:space="preserve"> PAGEREF _Toc129604107 \h </w:instrText>
            </w:r>
            <w:r w:rsidR="00670902">
              <w:rPr>
                <w:noProof/>
                <w:webHidden/>
              </w:rPr>
            </w:r>
            <w:r w:rsidR="00670902">
              <w:rPr>
                <w:noProof/>
                <w:webHidden/>
              </w:rPr>
              <w:fldChar w:fldCharType="separate"/>
            </w:r>
            <w:r w:rsidR="00670902">
              <w:rPr>
                <w:noProof/>
                <w:webHidden/>
              </w:rPr>
              <w:t>51</w:t>
            </w:r>
            <w:r w:rsidR="00670902">
              <w:rPr>
                <w:noProof/>
                <w:webHidden/>
              </w:rPr>
              <w:fldChar w:fldCharType="end"/>
            </w:r>
          </w:hyperlink>
        </w:p>
        <w:p w14:paraId="7951EF90" w14:textId="44344176" w:rsidR="00670902" w:rsidRDefault="00000000">
          <w:pPr>
            <w:pStyle w:val="TOC1"/>
            <w:rPr>
              <w:rFonts w:eastAsiaTheme="minorEastAsia"/>
              <w:noProof/>
              <w:lang w:eastAsia="es-ES"/>
            </w:rPr>
          </w:pPr>
          <w:hyperlink w:anchor="_Toc129604108" w:history="1">
            <w:r w:rsidR="00670902" w:rsidRPr="00B313C8">
              <w:rPr>
                <w:rStyle w:val="Hyperlink"/>
                <w:rFonts w:cstheme="majorHAnsi"/>
                <w:noProof/>
              </w:rPr>
              <w:t>9.</w:t>
            </w:r>
            <w:r w:rsidR="00670902">
              <w:rPr>
                <w:rFonts w:eastAsiaTheme="minorEastAsia"/>
                <w:noProof/>
                <w:lang w:eastAsia="es-ES"/>
              </w:rPr>
              <w:tab/>
            </w:r>
            <w:r w:rsidR="00670902" w:rsidRPr="00B313C8">
              <w:rPr>
                <w:rStyle w:val="Hyperlink"/>
                <w:noProof/>
              </w:rPr>
              <w:t>DESCRIPCIÓN DE LAS INSTALACIONES DE INTERCONEXIÓN</w:t>
            </w:r>
            <w:r w:rsidR="00670902">
              <w:rPr>
                <w:noProof/>
                <w:webHidden/>
              </w:rPr>
              <w:tab/>
            </w:r>
            <w:r w:rsidR="00670902">
              <w:rPr>
                <w:noProof/>
                <w:webHidden/>
              </w:rPr>
              <w:fldChar w:fldCharType="begin"/>
            </w:r>
            <w:r w:rsidR="00670902">
              <w:rPr>
                <w:noProof/>
                <w:webHidden/>
              </w:rPr>
              <w:instrText xml:space="preserve"> PAGEREF _Toc129604108 \h </w:instrText>
            </w:r>
            <w:r w:rsidR="00670902">
              <w:rPr>
                <w:noProof/>
                <w:webHidden/>
              </w:rPr>
            </w:r>
            <w:r w:rsidR="00670902">
              <w:rPr>
                <w:noProof/>
                <w:webHidden/>
              </w:rPr>
              <w:fldChar w:fldCharType="separate"/>
            </w:r>
            <w:r w:rsidR="00670902">
              <w:rPr>
                <w:noProof/>
                <w:webHidden/>
              </w:rPr>
              <w:t>52</w:t>
            </w:r>
            <w:r w:rsidR="00670902">
              <w:rPr>
                <w:noProof/>
                <w:webHidden/>
              </w:rPr>
              <w:fldChar w:fldCharType="end"/>
            </w:r>
          </w:hyperlink>
        </w:p>
        <w:p w14:paraId="57605AC7" w14:textId="07E8EF5B" w:rsidR="00670902" w:rsidRDefault="00000000">
          <w:pPr>
            <w:pStyle w:val="TOC2"/>
            <w:tabs>
              <w:tab w:val="left" w:pos="880"/>
              <w:tab w:val="right" w:leader="dot" w:pos="8494"/>
            </w:tabs>
            <w:rPr>
              <w:rFonts w:eastAsiaTheme="minorEastAsia"/>
              <w:noProof/>
              <w:lang w:eastAsia="es-ES"/>
            </w:rPr>
          </w:pPr>
          <w:hyperlink w:anchor="_Toc129604109" w:history="1">
            <w:r w:rsidR="00670902" w:rsidRPr="00B313C8">
              <w:rPr>
                <w:rStyle w:val="Hyperlink"/>
                <w:noProof/>
              </w:rPr>
              <w:t>9.1.</w:t>
            </w:r>
            <w:r w:rsidR="00670902">
              <w:rPr>
                <w:rFonts w:eastAsiaTheme="minorEastAsia"/>
                <w:noProof/>
                <w:lang w:eastAsia="es-ES"/>
              </w:rPr>
              <w:tab/>
            </w:r>
            <w:r w:rsidR="00670902" w:rsidRPr="00B313C8">
              <w:rPr>
                <w:rStyle w:val="Hyperlink"/>
                <w:noProof/>
              </w:rPr>
              <w:t>Línea de MT desde Centro de Transformación ratioTrafoSET kV a nombreSET tensionSET kV</w:t>
            </w:r>
            <w:r w:rsidR="00670902">
              <w:rPr>
                <w:noProof/>
                <w:webHidden/>
              </w:rPr>
              <w:tab/>
            </w:r>
            <w:r w:rsidR="00670902">
              <w:rPr>
                <w:noProof/>
                <w:webHidden/>
              </w:rPr>
              <w:fldChar w:fldCharType="begin"/>
            </w:r>
            <w:r w:rsidR="00670902">
              <w:rPr>
                <w:noProof/>
                <w:webHidden/>
              </w:rPr>
              <w:instrText xml:space="preserve"> PAGEREF _Toc129604109 \h </w:instrText>
            </w:r>
            <w:r w:rsidR="00670902">
              <w:rPr>
                <w:noProof/>
                <w:webHidden/>
              </w:rPr>
            </w:r>
            <w:r w:rsidR="00670902">
              <w:rPr>
                <w:noProof/>
                <w:webHidden/>
              </w:rPr>
              <w:fldChar w:fldCharType="separate"/>
            </w:r>
            <w:r w:rsidR="00670902">
              <w:rPr>
                <w:noProof/>
                <w:webHidden/>
              </w:rPr>
              <w:t>52</w:t>
            </w:r>
            <w:r w:rsidR="00670902">
              <w:rPr>
                <w:noProof/>
                <w:webHidden/>
              </w:rPr>
              <w:fldChar w:fldCharType="end"/>
            </w:r>
          </w:hyperlink>
        </w:p>
        <w:p w14:paraId="26875AB0" w14:textId="19152932" w:rsidR="00670902" w:rsidRDefault="00000000">
          <w:pPr>
            <w:pStyle w:val="TOC3"/>
            <w:tabs>
              <w:tab w:val="left" w:pos="1320"/>
              <w:tab w:val="right" w:leader="dot" w:pos="8494"/>
            </w:tabs>
            <w:rPr>
              <w:rFonts w:eastAsiaTheme="minorEastAsia"/>
              <w:noProof/>
              <w:lang w:eastAsia="es-ES"/>
            </w:rPr>
          </w:pPr>
          <w:hyperlink w:anchor="_Toc129604110" w:history="1">
            <w:r w:rsidR="00670902" w:rsidRPr="00B313C8">
              <w:rPr>
                <w:rStyle w:val="Hyperlink"/>
                <w:noProof/>
              </w:rPr>
              <w:t>9.1.1.</w:t>
            </w:r>
            <w:r w:rsidR="00670902">
              <w:rPr>
                <w:rFonts w:eastAsiaTheme="minorEastAsia"/>
                <w:noProof/>
                <w:lang w:eastAsia="es-ES"/>
              </w:rPr>
              <w:tab/>
            </w:r>
            <w:r w:rsidR="00670902" w:rsidRPr="00B313C8">
              <w:rPr>
                <w:rStyle w:val="Hyperlink"/>
                <w:noProof/>
              </w:rPr>
              <w:t>Tramo soterrado</w:t>
            </w:r>
            <w:r w:rsidR="00670902">
              <w:rPr>
                <w:noProof/>
                <w:webHidden/>
              </w:rPr>
              <w:tab/>
            </w:r>
            <w:r w:rsidR="00670902">
              <w:rPr>
                <w:noProof/>
                <w:webHidden/>
              </w:rPr>
              <w:fldChar w:fldCharType="begin"/>
            </w:r>
            <w:r w:rsidR="00670902">
              <w:rPr>
                <w:noProof/>
                <w:webHidden/>
              </w:rPr>
              <w:instrText xml:space="preserve"> PAGEREF _Toc129604110 \h </w:instrText>
            </w:r>
            <w:r w:rsidR="00670902">
              <w:rPr>
                <w:noProof/>
                <w:webHidden/>
              </w:rPr>
            </w:r>
            <w:r w:rsidR="00670902">
              <w:rPr>
                <w:noProof/>
                <w:webHidden/>
              </w:rPr>
              <w:fldChar w:fldCharType="separate"/>
            </w:r>
            <w:r w:rsidR="00670902">
              <w:rPr>
                <w:noProof/>
                <w:webHidden/>
              </w:rPr>
              <w:t>53</w:t>
            </w:r>
            <w:r w:rsidR="00670902">
              <w:rPr>
                <w:noProof/>
                <w:webHidden/>
              </w:rPr>
              <w:fldChar w:fldCharType="end"/>
            </w:r>
          </w:hyperlink>
        </w:p>
        <w:p w14:paraId="31AED5F9" w14:textId="2C849059" w:rsidR="00670902" w:rsidRDefault="00000000">
          <w:pPr>
            <w:pStyle w:val="TOC2"/>
            <w:tabs>
              <w:tab w:val="left" w:pos="880"/>
              <w:tab w:val="right" w:leader="dot" w:pos="8494"/>
            </w:tabs>
            <w:rPr>
              <w:rFonts w:eastAsiaTheme="minorEastAsia"/>
              <w:noProof/>
              <w:lang w:eastAsia="es-ES"/>
            </w:rPr>
          </w:pPr>
          <w:hyperlink w:anchor="_Toc129604111" w:history="1">
            <w:r w:rsidR="00670902" w:rsidRPr="00B313C8">
              <w:rPr>
                <w:rStyle w:val="Hyperlink"/>
                <w:noProof/>
              </w:rPr>
              <w:t>9.2.</w:t>
            </w:r>
            <w:r w:rsidR="00670902">
              <w:rPr>
                <w:rFonts w:eastAsiaTheme="minorEastAsia"/>
                <w:noProof/>
                <w:lang w:eastAsia="es-ES"/>
              </w:rPr>
              <w:tab/>
            </w:r>
            <w:r w:rsidR="00670902" w:rsidRPr="00B313C8">
              <w:rPr>
                <w:rStyle w:val="Hyperlink"/>
                <w:noProof/>
              </w:rPr>
              <w:t>Descripción de los dispositivos de protección de la interconexión</w:t>
            </w:r>
            <w:r w:rsidR="00670902">
              <w:rPr>
                <w:noProof/>
                <w:webHidden/>
              </w:rPr>
              <w:tab/>
            </w:r>
            <w:r w:rsidR="00670902">
              <w:rPr>
                <w:noProof/>
                <w:webHidden/>
              </w:rPr>
              <w:fldChar w:fldCharType="begin"/>
            </w:r>
            <w:r w:rsidR="00670902">
              <w:rPr>
                <w:noProof/>
                <w:webHidden/>
              </w:rPr>
              <w:instrText xml:space="preserve"> PAGEREF _Toc129604111 \h </w:instrText>
            </w:r>
            <w:r w:rsidR="00670902">
              <w:rPr>
                <w:noProof/>
                <w:webHidden/>
              </w:rPr>
            </w:r>
            <w:r w:rsidR="00670902">
              <w:rPr>
                <w:noProof/>
                <w:webHidden/>
              </w:rPr>
              <w:fldChar w:fldCharType="separate"/>
            </w:r>
            <w:r w:rsidR="00670902">
              <w:rPr>
                <w:noProof/>
                <w:webHidden/>
              </w:rPr>
              <w:t>54</w:t>
            </w:r>
            <w:r w:rsidR="00670902">
              <w:rPr>
                <w:noProof/>
                <w:webHidden/>
              </w:rPr>
              <w:fldChar w:fldCharType="end"/>
            </w:r>
          </w:hyperlink>
        </w:p>
        <w:p w14:paraId="1B53889A" w14:textId="204F91E2" w:rsidR="00670902" w:rsidRDefault="00000000">
          <w:pPr>
            <w:pStyle w:val="TOC1"/>
            <w:rPr>
              <w:rFonts w:eastAsiaTheme="minorEastAsia"/>
              <w:noProof/>
              <w:lang w:eastAsia="es-ES"/>
            </w:rPr>
          </w:pPr>
          <w:hyperlink w:anchor="_Toc129604112" w:history="1">
            <w:r w:rsidR="00670902" w:rsidRPr="00B313C8">
              <w:rPr>
                <w:rStyle w:val="Hyperlink"/>
                <w:rFonts w:cstheme="majorHAnsi"/>
                <w:noProof/>
              </w:rPr>
              <w:t>10.</w:t>
            </w:r>
            <w:r w:rsidR="00670902">
              <w:rPr>
                <w:rFonts w:eastAsiaTheme="minorEastAsia"/>
                <w:noProof/>
                <w:lang w:eastAsia="es-ES"/>
              </w:rPr>
              <w:tab/>
            </w:r>
            <w:r w:rsidR="00670902" w:rsidRPr="00B313C8">
              <w:rPr>
                <w:rStyle w:val="Hyperlink"/>
                <w:noProof/>
              </w:rPr>
              <w:t>DEFINICIÓN DE LA SOLUCIÓN ADOPTADA PARA LOS SISTEMAS DE MEDIDAS</w:t>
            </w:r>
            <w:r w:rsidR="00670902">
              <w:rPr>
                <w:noProof/>
                <w:webHidden/>
              </w:rPr>
              <w:tab/>
            </w:r>
            <w:r w:rsidR="00670902">
              <w:rPr>
                <w:noProof/>
                <w:webHidden/>
              </w:rPr>
              <w:fldChar w:fldCharType="begin"/>
            </w:r>
            <w:r w:rsidR="00670902">
              <w:rPr>
                <w:noProof/>
                <w:webHidden/>
              </w:rPr>
              <w:instrText xml:space="preserve"> PAGEREF _Toc129604112 \h </w:instrText>
            </w:r>
            <w:r w:rsidR="00670902">
              <w:rPr>
                <w:noProof/>
                <w:webHidden/>
              </w:rPr>
            </w:r>
            <w:r w:rsidR="00670902">
              <w:rPr>
                <w:noProof/>
                <w:webHidden/>
              </w:rPr>
              <w:fldChar w:fldCharType="separate"/>
            </w:r>
            <w:r w:rsidR="00670902">
              <w:rPr>
                <w:noProof/>
                <w:webHidden/>
              </w:rPr>
              <w:t>57</w:t>
            </w:r>
            <w:r w:rsidR="00670902">
              <w:rPr>
                <w:noProof/>
                <w:webHidden/>
              </w:rPr>
              <w:fldChar w:fldCharType="end"/>
            </w:r>
          </w:hyperlink>
        </w:p>
        <w:p w14:paraId="6EAC38EF" w14:textId="0729AE62" w:rsidR="00670902" w:rsidRDefault="00000000">
          <w:pPr>
            <w:pStyle w:val="TOC2"/>
            <w:tabs>
              <w:tab w:val="left" w:pos="1100"/>
              <w:tab w:val="right" w:leader="dot" w:pos="8494"/>
            </w:tabs>
            <w:rPr>
              <w:rFonts w:eastAsiaTheme="minorEastAsia"/>
              <w:noProof/>
              <w:lang w:eastAsia="es-ES"/>
            </w:rPr>
          </w:pPr>
          <w:hyperlink w:anchor="_Toc129604113" w:history="1">
            <w:r w:rsidR="00670902" w:rsidRPr="00B313C8">
              <w:rPr>
                <w:rStyle w:val="Hyperlink"/>
                <w:noProof/>
              </w:rPr>
              <w:t>10.1.</w:t>
            </w:r>
            <w:r w:rsidR="00670902">
              <w:rPr>
                <w:rFonts w:eastAsiaTheme="minorEastAsia"/>
                <w:noProof/>
                <w:lang w:eastAsia="es-ES"/>
              </w:rPr>
              <w:tab/>
            </w:r>
            <w:r w:rsidR="00670902" w:rsidRPr="00B313C8">
              <w:rPr>
                <w:rStyle w:val="Hyperlink"/>
                <w:noProof/>
              </w:rPr>
              <w:t>Centro de medida</w:t>
            </w:r>
            <w:r w:rsidR="00670902">
              <w:rPr>
                <w:noProof/>
                <w:webHidden/>
              </w:rPr>
              <w:tab/>
            </w:r>
            <w:r w:rsidR="00670902">
              <w:rPr>
                <w:noProof/>
                <w:webHidden/>
              </w:rPr>
              <w:fldChar w:fldCharType="begin"/>
            </w:r>
            <w:r w:rsidR="00670902">
              <w:rPr>
                <w:noProof/>
                <w:webHidden/>
              </w:rPr>
              <w:instrText xml:space="preserve"> PAGEREF _Toc129604113 \h </w:instrText>
            </w:r>
            <w:r w:rsidR="00670902">
              <w:rPr>
                <w:noProof/>
                <w:webHidden/>
              </w:rPr>
            </w:r>
            <w:r w:rsidR="00670902">
              <w:rPr>
                <w:noProof/>
                <w:webHidden/>
              </w:rPr>
              <w:fldChar w:fldCharType="separate"/>
            </w:r>
            <w:r w:rsidR="00670902">
              <w:rPr>
                <w:noProof/>
                <w:webHidden/>
              </w:rPr>
              <w:t>58</w:t>
            </w:r>
            <w:r w:rsidR="00670902">
              <w:rPr>
                <w:noProof/>
                <w:webHidden/>
              </w:rPr>
              <w:fldChar w:fldCharType="end"/>
            </w:r>
          </w:hyperlink>
        </w:p>
        <w:p w14:paraId="6011237B" w14:textId="3FDD4506" w:rsidR="00670902" w:rsidRDefault="00000000">
          <w:pPr>
            <w:pStyle w:val="TOC1"/>
            <w:rPr>
              <w:rFonts w:eastAsiaTheme="minorEastAsia"/>
              <w:noProof/>
              <w:lang w:eastAsia="es-ES"/>
            </w:rPr>
          </w:pPr>
          <w:hyperlink w:anchor="_Toc129604114" w:history="1">
            <w:r w:rsidR="00670902" w:rsidRPr="00B313C8">
              <w:rPr>
                <w:rStyle w:val="Hyperlink"/>
                <w:rFonts w:cstheme="majorHAnsi"/>
                <w:noProof/>
              </w:rPr>
              <w:t>11.</w:t>
            </w:r>
            <w:r w:rsidR="00670902">
              <w:rPr>
                <w:rFonts w:eastAsiaTheme="minorEastAsia"/>
                <w:noProof/>
                <w:lang w:eastAsia="es-ES"/>
              </w:rPr>
              <w:tab/>
            </w:r>
            <w:r w:rsidR="00670902" w:rsidRPr="00B313C8">
              <w:rPr>
                <w:rStyle w:val="Hyperlink"/>
                <w:noProof/>
              </w:rPr>
              <w:t>PRESUPUESTO</w:t>
            </w:r>
            <w:r w:rsidR="00670902">
              <w:rPr>
                <w:noProof/>
                <w:webHidden/>
              </w:rPr>
              <w:tab/>
            </w:r>
            <w:r w:rsidR="00670902">
              <w:rPr>
                <w:noProof/>
                <w:webHidden/>
              </w:rPr>
              <w:fldChar w:fldCharType="begin"/>
            </w:r>
            <w:r w:rsidR="00670902">
              <w:rPr>
                <w:noProof/>
                <w:webHidden/>
              </w:rPr>
              <w:instrText xml:space="preserve"> PAGEREF _Toc129604114 \h </w:instrText>
            </w:r>
            <w:r w:rsidR="00670902">
              <w:rPr>
                <w:noProof/>
                <w:webHidden/>
              </w:rPr>
            </w:r>
            <w:r w:rsidR="00670902">
              <w:rPr>
                <w:noProof/>
                <w:webHidden/>
              </w:rPr>
              <w:fldChar w:fldCharType="separate"/>
            </w:r>
            <w:r w:rsidR="00670902">
              <w:rPr>
                <w:noProof/>
                <w:webHidden/>
              </w:rPr>
              <w:t>60</w:t>
            </w:r>
            <w:r w:rsidR="00670902">
              <w:rPr>
                <w:noProof/>
                <w:webHidden/>
              </w:rPr>
              <w:fldChar w:fldCharType="end"/>
            </w:r>
          </w:hyperlink>
        </w:p>
        <w:p w14:paraId="0C8B0CDD" w14:textId="1F9C7EEF" w:rsidR="00670902" w:rsidRDefault="00000000">
          <w:pPr>
            <w:pStyle w:val="TOC2"/>
            <w:tabs>
              <w:tab w:val="left" w:pos="1100"/>
              <w:tab w:val="right" w:leader="dot" w:pos="8494"/>
            </w:tabs>
            <w:rPr>
              <w:rFonts w:eastAsiaTheme="minorEastAsia"/>
              <w:noProof/>
              <w:lang w:eastAsia="es-ES"/>
            </w:rPr>
          </w:pPr>
          <w:hyperlink w:anchor="_Toc129604115" w:history="1">
            <w:r w:rsidR="00670902" w:rsidRPr="00B313C8">
              <w:rPr>
                <w:rStyle w:val="Hyperlink"/>
                <w:noProof/>
              </w:rPr>
              <w:t>11.1.</w:t>
            </w:r>
            <w:r w:rsidR="00670902">
              <w:rPr>
                <w:rFonts w:eastAsiaTheme="minorEastAsia"/>
                <w:noProof/>
                <w:lang w:eastAsia="es-ES"/>
              </w:rPr>
              <w:tab/>
            </w:r>
            <w:r w:rsidR="00670902" w:rsidRPr="00B313C8">
              <w:rPr>
                <w:rStyle w:val="Hyperlink"/>
                <w:noProof/>
              </w:rPr>
              <w:t>PRESUPUESTO DE LA PLANTA</w:t>
            </w:r>
            <w:r w:rsidR="00670902">
              <w:rPr>
                <w:noProof/>
                <w:webHidden/>
              </w:rPr>
              <w:tab/>
            </w:r>
            <w:r w:rsidR="00670902">
              <w:rPr>
                <w:noProof/>
                <w:webHidden/>
              </w:rPr>
              <w:fldChar w:fldCharType="begin"/>
            </w:r>
            <w:r w:rsidR="00670902">
              <w:rPr>
                <w:noProof/>
                <w:webHidden/>
              </w:rPr>
              <w:instrText xml:space="preserve"> PAGEREF _Toc129604115 \h </w:instrText>
            </w:r>
            <w:r w:rsidR="00670902">
              <w:rPr>
                <w:noProof/>
                <w:webHidden/>
              </w:rPr>
            </w:r>
            <w:r w:rsidR="00670902">
              <w:rPr>
                <w:noProof/>
                <w:webHidden/>
              </w:rPr>
              <w:fldChar w:fldCharType="separate"/>
            </w:r>
            <w:r w:rsidR="00670902">
              <w:rPr>
                <w:noProof/>
                <w:webHidden/>
              </w:rPr>
              <w:t>60</w:t>
            </w:r>
            <w:r w:rsidR="00670902">
              <w:rPr>
                <w:noProof/>
                <w:webHidden/>
              </w:rPr>
              <w:fldChar w:fldCharType="end"/>
            </w:r>
          </w:hyperlink>
        </w:p>
        <w:p w14:paraId="4D793255" w14:textId="6D407FC6" w:rsidR="00670902" w:rsidRDefault="00000000">
          <w:pPr>
            <w:pStyle w:val="TOC2"/>
            <w:tabs>
              <w:tab w:val="left" w:pos="1100"/>
              <w:tab w:val="right" w:leader="dot" w:pos="8494"/>
            </w:tabs>
            <w:rPr>
              <w:rFonts w:eastAsiaTheme="minorEastAsia"/>
              <w:noProof/>
              <w:lang w:eastAsia="es-ES"/>
            </w:rPr>
          </w:pPr>
          <w:hyperlink w:anchor="_Toc129604116" w:history="1">
            <w:r w:rsidR="00670902" w:rsidRPr="00B313C8">
              <w:rPr>
                <w:rStyle w:val="Hyperlink"/>
                <w:noProof/>
              </w:rPr>
              <w:t>11.2.</w:t>
            </w:r>
            <w:r w:rsidR="00670902">
              <w:rPr>
                <w:rFonts w:eastAsiaTheme="minorEastAsia"/>
                <w:noProof/>
                <w:lang w:eastAsia="es-ES"/>
              </w:rPr>
              <w:tab/>
            </w:r>
            <w:r w:rsidR="00670902" w:rsidRPr="00B313C8">
              <w:rPr>
                <w:rStyle w:val="Hyperlink"/>
                <w:noProof/>
              </w:rPr>
              <w:t>PRESUPUESTO DE LA PLANTA Y LÍNEA</w:t>
            </w:r>
            <w:r w:rsidR="00670902">
              <w:rPr>
                <w:noProof/>
                <w:webHidden/>
              </w:rPr>
              <w:tab/>
            </w:r>
            <w:r w:rsidR="00670902">
              <w:rPr>
                <w:noProof/>
                <w:webHidden/>
              </w:rPr>
              <w:fldChar w:fldCharType="begin"/>
            </w:r>
            <w:r w:rsidR="00670902">
              <w:rPr>
                <w:noProof/>
                <w:webHidden/>
              </w:rPr>
              <w:instrText xml:space="preserve"> PAGEREF _Toc129604116 \h </w:instrText>
            </w:r>
            <w:r w:rsidR="00670902">
              <w:rPr>
                <w:noProof/>
                <w:webHidden/>
              </w:rPr>
            </w:r>
            <w:r w:rsidR="00670902">
              <w:rPr>
                <w:noProof/>
                <w:webHidden/>
              </w:rPr>
              <w:fldChar w:fldCharType="separate"/>
            </w:r>
            <w:r w:rsidR="00670902">
              <w:rPr>
                <w:noProof/>
                <w:webHidden/>
              </w:rPr>
              <w:t>61</w:t>
            </w:r>
            <w:r w:rsidR="00670902">
              <w:rPr>
                <w:noProof/>
                <w:webHidden/>
              </w:rPr>
              <w:fldChar w:fldCharType="end"/>
            </w:r>
          </w:hyperlink>
        </w:p>
        <w:p w14:paraId="3D8CBBA0" w14:textId="01866CB4" w:rsidR="00670902" w:rsidRDefault="00000000">
          <w:pPr>
            <w:pStyle w:val="TOC1"/>
            <w:rPr>
              <w:rFonts w:eastAsiaTheme="minorEastAsia"/>
              <w:noProof/>
              <w:lang w:eastAsia="es-ES"/>
            </w:rPr>
          </w:pPr>
          <w:hyperlink w:anchor="_Toc129604117" w:history="1">
            <w:r w:rsidR="00670902" w:rsidRPr="00B313C8">
              <w:rPr>
                <w:rStyle w:val="Hyperlink"/>
                <w:rFonts w:cstheme="majorHAnsi"/>
                <w:noProof/>
              </w:rPr>
              <w:t>12.</w:t>
            </w:r>
            <w:r w:rsidR="00670902">
              <w:rPr>
                <w:rFonts w:eastAsiaTheme="minorEastAsia"/>
                <w:noProof/>
                <w:lang w:eastAsia="es-ES"/>
              </w:rPr>
              <w:tab/>
            </w:r>
            <w:r w:rsidR="00670902" w:rsidRPr="00B313C8">
              <w:rPr>
                <w:rStyle w:val="Hyperlink"/>
                <w:noProof/>
              </w:rPr>
              <w:t>PLAZO DE EJECUCCIÓN</w:t>
            </w:r>
            <w:r w:rsidR="00670902">
              <w:rPr>
                <w:noProof/>
                <w:webHidden/>
              </w:rPr>
              <w:tab/>
            </w:r>
            <w:r w:rsidR="00670902">
              <w:rPr>
                <w:noProof/>
                <w:webHidden/>
              </w:rPr>
              <w:fldChar w:fldCharType="begin"/>
            </w:r>
            <w:r w:rsidR="00670902">
              <w:rPr>
                <w:noProof/>
                <w:webHidden/>
              </w:rPr>
              <w:instrText xml:space="preserve"> PAGEREF _Toc129604117 \h </w:instrText>
            </w:r>
            <w:r w:rsidR="00670902">
              <w:rPr>
                <w:noProof/>
                <w:webHidden/>
              </w:rPr>
            </w:r>
            <w:r w:rsidR="00670902">
              <w:rPr>
                <w:noProof/>
                <w:webHidden/>
              </w:rPr>
              <w:fldChar w:fldCharType="separate"/>
            </w:r>
            <w:r w:rsidR="00670902">
              <w:rPr>
                <w:noProof/>
                <w:webHidden/>
              </w:rPr>
              <w:t>62</w:t>
            </w:r>
            <w:r w:rsidR="00670902">
              <w:rPr>
                <w:noProof/>
                <w:webHidden/>
              </w:rPr>
              <w:fldChar w:fldCharType="end"/>
            </w:r>
          </w:hyperlink>
        </w:p>
        <w:p w14:paraId="03B832F3" w14:textId="5B06AD4F" w:rsidR="00F6026E" w:rsidRPr="00241C6B" w:rsidRDefault="00FB6049">
          <w:pPr>
            <w:spacing w:line="259" w:lineRule="auto"/>
            <w:jc w:val="left"/>
            <w:rPr>
              <w:rStyle w:val="TitleChar"/>
              <w:rFonts w:asciiTheme="minorHAnsi" w:eastAsiaTheme="minorHAnsi" w:hAnsiTheme="minorHAnsi" w:cstheme="minorBidi"/>
              <w:b/>
              <w:bCs/>
              <w:spacing w:val="0"/>
              <w:kern w:val="0"/>
              <w:sz w:val="22"/>
              <w:szCs w:val="22"/>
            </w:rPr>
          </w:pPr>
          <w:r w:rsidRPr="006220E8">
            <w:rPr>
              <w:b/>
              <w:bCs/>
            </w:rPr>
            <w:lastRenderedPageBreak/>
            <w:fldChar w:fldCharType="end"/>
          </w:r>
        </w:p>
      </w:sdtContent>
    </w:sdt>
    <w:p w14:paraId="262F4BEB" w14:textId="305338D6" w:rsidR="009E0B0E" w:rsidRPr="006220E8" w:rsidRDefault="009E0B0E" w:rsidP="00E8119E">
      <w:pPr>
        <w:pStyle w:val="TOCHeading"/>
        <w:numPr>
          <w:ilvl w:val="0"/>
          <w:numId w:val="0"/>
        </w:numPr>
        <w:ind w:left="432" w:hanging="432"/>
        <w:rPr>
          <w:rStyle w:val="TitleChar"/>
        </w:rPr>
      </w:pPr>
      <w:r w:rsidRPr="006220E8">
        <w:rPr>
          <w:rStyle w:val="TitleChar"/>
        </w:rPr>
        <w:t>ANEXOS:</w:t>
      </w:r>
    </w:p>
    <w:p w14:paraId="7F8047F7" w14:textId="77777777" w:rsidR="009E0B0E" w:rsidRPr="006220E8" w:rsidRDefault="009E0B0E" w:rsidP="00E8119E">
      <w:pPr>
        <w:pStyle w:val="TOCHeading"/>
        <w:numPr>
          <w:ilvl w:val="0"/>
          <w:numId w:val="0"/>
        </w:numPr>
        <w:ind w:left="432" w:hanging="432"/>
        <w:rPr>
          <w:rStyle w:val="TitleChar"/>
          <w:sz w:val="28"/>
          <w:szCs w:val="28"/>
        </w:rPr>
      </w:pPr>
      <w:r w:rsidRPr="006220E8">
        <w:rPr>
          <w:rStyle w:val="TitleChar"/>
          <w:sz w:val="28"/>
          <w:szCs w:val="28"/>
        </w:rPr>
        <w:t>ANEXO 1: PLANOS</w:t>
      </w:r>
    </w:p>
    <w:p w14:paraId="44693CF7" w14:textId="08974966" w:rsidR="00CB79D3" w:rsidRPr="006220E8" w:rsidRDefault="00CB79D3" w:rsidP="00E8119E">
      <w:pPr>
        <w:pStyle w:val="TOCHeading"/>
        <w:numPr>
          <w:ilvl w:val="0"/>
          <w:numId w:val="0"/>
        </w:numPr>
        <w:rPr>
          <w:rStyle w:val="TitleChar"/>
          <w:sz w:val="28"/>
          <w:szCs w:val="28"/>
        </w:rPr>
      </w:pPr>
      <w:r w:rsidRPr="006220E8">
        <w:rPr>
          <w:rStyle w:val="TitleChar"/>
          <w:sz w:val="28"/>
          <w:szCs w:val="28"/>
        </w:rPr>
        <w:t>ANEXO 2: CÁLCULOS ENERGÉTICOS (PVSYST)</w:t>
      </w:r>
    </w:p>
    <w:p w14:paraId="6157C211" w14:textId="4C5A6F36" w:rsidR="00CB683B" w:rsidRPr="006220E8" w:rsidRDefault="00401020" w:rsidP="00E8119E">
      <w:pPr>
        <w:pStyle w:val="TOCHeading"/>
        <w:numPr>
          <w:ilvl w:val="0"/>
          <w:numId w:val="0"/>
        </w:numPr>
        <w:rPr>
          <w:rStyle w:val="TitleChar"/>
          <w:sz w:val="28"/>
          <w:szCs w:val="28"/>
        </w:rPr>
      </w:pPr>
      <w:r w:rsidRPr="006220E8">
        <w:rPr>
          <w:rStyle w:val="TitleChar"/>
          <w:sz w:val="28"/>
          <w:szCs w:val="28"/>
        </w:rPr>
        <w:t>A</w:t>
      </w:r>
      <w:r w:rsidR="009E0B0E" w:rsidRPr="006220E8">
        <w:rPr>
          <w:rStyle w:val="TitleChar"/>
          <w:sz w:val="28"/>
          <w:szCs w:val="28"/>
        </w:rPr>
        <w:t xml:space="preserve">NEXO </w:t>
      </w:r>
      <w:r w:rsidR="00CB79D3" w:rsidRPr="006220E8">
        <w:rPr>
          <w:rStyle w:val="TitleChar"/>
          <w:sz w:val="28"/>
          <w:szCs w:val="28"/>
        </w:rPr>
        <w:t>3</w:t>
      </w:r>
      <w:r w:rsidR="009E0B0E" w:rsidRPr="006220E8">
        <w:rPr>
          <w:rStyle w:val="TitleChar"/>
          <w:sz w:val="28"/>
          <w:szCs w:val="28"/>
        </w:rPr>
        <w:t>: CATÁLOGOS DE EQUIPOS</w:t>
      </w:r>
    </w:p>
    <w:p w14:paraId="60DDE05B" w14:textId="77777777" w:rsidR="00CB683B" w:rsidRPr="006220E8" w:rsidRDefault="00CB683B" w:rsidP="00B54A4F">
      <w:pPr>
        <w:jc w:val="left"/>
        <w:rPr>
          <w:rStyle w:val="TitleChar"/>
          <w:color w:val="0A3E5B"/>
          <w:sz w:val="28"/>
          <w:szCs w:val="28"/>
          <w:lang w:eastAsia="es-ES"/>
        </w:rPr>
      </w:pPr>
      <w:r w:rsidRPr="006220E8">
        <w:rPr>
          <w:rStyle w:val="TitleChar"/>
          <w:sz w:val="28"/>
          <w:szCs w:val="28"/>
        </w:rPr>
        <w:br w:type="page"/>
      </w:r>
    </w:p>
    <w:p w14:paraId="54AACDA5" w14:textId="77777777" w:rsidR="008200D4" w:rsidRPr="006220E8" w:rsidRDefault="008200D4" w:rsidP="00B54A4F">
      <w:pPr>
        <w:pStyle w:val="Heading1"/>
      </w:pPr>
      <w:bookmarkStart w:id="6" w:name="_bookmark396"/>
      <w:bookmarkStart w:id="7" w:name="_Toc129604067"/>
      <w:bookmarkEnd w:id="6"/>
      <w:r w:rsidRPr="006220E8">
        <w:lastRenderedPageBreak/>
        <w:t>OBJETO</w:t>
      </w:r>
      <w:bookmarkEnd w:id="7"/>
      <w:r w:rsidRPr="006220E8">
        <w:tab/>
      </w:r>
    </w:p>
    <w:p w14:paraId="0A43EFD9" w14:textId="7835F21C" w:rsidR="00C3559B" w:rsidRPr="006220E8" w:rsidRDefault="00C3559B" w:rsidP="00B54A4F">
      <w:bookmarkStart w:id="8" w:name="_bookmark398"/>
      <w:bookmarkEnd w:id="8"/>
      <w:r w:rsidRPr="006220E8">
        <w:t>La finalidad de este documento e</w:t>
      </w:r>
      <w:r w:rsidR="00B54A4F" w:rsidRPr="006220E8">
        <w:t>s</w:t>
      </w:r>
      <w:r w:rsidRPr="006220E8">
        <w:t xml:space="preserve"> la descripción de la </w:t>
      </w:r>
      <w:r w:rsidR="00B54A4F" w:rsidRPr="006220E8">
        <w:t>planta solar fotovoltaica “</w:t>
      </w:r>
      <w:r w:rsidR="00571009">
        <w:t>nombreProyecto</w:t>
      </w:r>
      <w:r w:rsidR="00B54A4F" w:rsidRPr="006220E8">
        <w:t>” y de su interconexión para la solicitud del punto de acceso y conexión para la planta fotovoltaica en cuestión.</w:t>
      </w:r>
    </w:p>
    <w:p w14:paraId="6E8A2B95" w14:textId="77777777" w:rsidR="002041D3" w:rsidRPr="006220E8" w:rsidRDefault="002041D3" w:rsidP="002041D3">
      <w:r w:rsidRPr="006220E8">
        <w:t xml:space="preserve">La planta solar fotovoltaica objeto del documento es de </w:t>
      </w:r>
      <w:r>
        <w:t>potPico</w:t>
      </w:r>
      <w:r w:rsidRPr="006220E8">
        <w:t xml:space="preserve"> MWp, con </w:t>
      </w:r>
      <w:r>
        <w:t>una potencia instalada de potInstalada</w:t>
      </w:r>
      <w:r w:rsidRPr="00EB0262">
        <w:t xml:space="preserve"> MWac</w:t>
      </w:r>
      <w:r>
        <w:t xml:space="preserve"> </w:t>
      </w:r>
      <w:r w:rsidRPr="00E0278C">
        <w:t>a 40ºC</w:t>
      </w:r>
      <w:r w:rsidRPr="00EB0262">
        <w:t xml:space="preserve"> y </w:t>
      </w:r>
      <w:r>
        <w:t xml:space="preserve">potPOI </w:t>
      </w:r>
      <w:r w:rsidRPr="00EB0262">
        <w:t>MWn de potencia nominal en el punto de conexión</w:t>
      </w:r>
      <w:r>
        <w:t>.</w:t>
      </w:r>
      <w:r w:rsidRPr="006220E8">
        <w:t xml:space="preserve"> </w:t>
      </w:r>
    </w:p>
    <w:p w14:paraId="1BC9EA71" w14:textId="696610CB" w:rsidR="00B54A4F" w:rsidRPr="006220E8" w:rsidRDefault="00B54A4F" w:rsidP="00B54A4F">
      <w:r w:rsidRPr="006220E8">
        <w:t xml:space="preserve">Se solicita el punto de conexión en el nudo de </w:t>
      </w:r>
      <w:r w:rsidR="00A44F35">
        <w:t>tensionSET</w:t>
      </w:r>
      <w:r w:rsidRPr="006220E8">
        <w:t xml:space="preserve"> </w:t>
      </w:r>
      <w:r w:rsidR="004F1318">
        <w:t xml:space="preserve">kV </w:t>
      </w:r>
      <w:r w:rsidRPr="006220E8">
        <w:t xml:space="preserve">de la </w:t>
      </w:r>
      <w:r w:rsidR="004C704B">
        <w:t>SET nombreSET</w:t>
      </w:r>
      <w:r w:rsidR="00AF2D7E">
        <w:t>.</w:t>
      </w:r>
    </w:p>
    <w:p w14:paraId="430C7950" w14:textId="4F19511F" w:rsidR="00B54A4F" w:rsidRPr="006220E8" w:rsidRDefault="00B54A4F" w:rsidP="00B54A4F">
      <w:r w:rsidRPr="006220E8">
        <w:t>El presente documento trata de describir las condiciones técnicas para la construcción</w:t>
      </w:r>
      <w:r w:rsidR="00784D1E" w:rsidRPr="006220E8">
        <w:t xml:space="preserve"> </w:t>
      </w:r>
      <w:r w:rsidRPr="006220E8">
        <w:t xml:space="preserve">y conexión de </w:t>
      </w:r>
      <w:r w:rsidR="00316846" w:rsidRPr="006220E8">
        <w:t>la</w:t>
      </w:r>
      <w:r w:rsidRPr="006220E8">
        <w:t xml:space="preserve"> planta fotovoltaica conectada a la red</w:t>
      </w:r>
      <w:r w:rsidR="00316846" w:rsidRPr="006220E8">
        <w:t>.</w:t>
      </w:r>
    </w:p>
    <w:p w14:paraId="56177B05" w14:textId="2F8176B0" w:rsidR="004273A2" w:rsidRPr="006220E8" w:rsidRDefault="00563FD6" w:rsidP="003F782A">
      <w:pPr>
        <w:spacing w:line="259" w:lineRule="auto"/>
        <w:jc w:val="left"/>
        <w:rPr>
          <w:rFonts w:asciiTheme="majorHAnsi" w:eastAsiaTheme="majorEastAsia" w:hAnsiTheme="majorHAnsi" w:cstheme="majorBidi"/>
          <w:color w:val="0A3E5B"/>
          <w:sz w:val="32"/>
          <w:szCs w:val="32"/>
        </w:rPr>
      </w:pPr>
      <w:r w:rsidRPr="006220E8">
        <w:br w:type="page"/>
      </w:r>
    </w:p>
    <w:p w14:paraId="10B22D71" w14:textId="03E7BED6" w:rsidR="007306E1" w:rsidRPr="006220E8" w:rsidRDefault="00C3559B" w:rsidP="007306E1">
      <w:pPr>
        <w:pStyle w:val="Heading1"/>
      </w:pPr>
      <w:bookmarkStart w:id="9" w:name="_bookmark400"/>
      <w:bookmarkStart w:id="10" w:name="_bookmark424"/>
      <w:bookmarkStart w:id="11" w:name="_Toc129604068"/>
      <w:bookmarkEnd w:id="9"/>
      <w:bookmarkEnd w:id="10"/>
      <w:r w:rsidRPr="006220E8">
        <w:lastRenderedPageBreak/>
        <w:t>ENTIDAD PROMOTORA DEL PROYECTO</w:t>
      </w:r>
      <w:bookmarkEnd w:id="11"/>
    </w:p>
    <w:p w14:paraId="7E0FFCF0" w14:textId="3ECEC306" w:rsidR="0070153A" w:rsidRDefault="00E76FF8" w:rsidP="0070153A">
      <w:r w:rsidRPr="006220E8">
        <w:t xml:space="preserve">El promotor del proyecto de la Planta Solar Fotovoltaica </w:t>
      </w:r>
      <w:r w:rsidR="00674E70" w:rsidRPr="006220E8">
        <w:t>“</w:t>
      </w:r>
      <w:r w:rsidR="00571009">
        <w:t>nombreProyecto</w:t>
      </w:r>
      <w:r w:rsidR="00674E70" w:rsidRPr="006220E8">
        <w:t>”</w:t>
      </w:r>
      <w:r w:rsidR="00674E70">
        <w:t xml:space="preserve"> </w:t>
      </w:r>
      <w:r w:rsidRPr="006220E8">
        <w:t xml:space="preserve">es la sociedad </w:t>
      </w:r>
      <w:r w:rsidR="00A44F35">
        <w:t>nombreSociedad</w:t>
      </w:r>
      <w:r w:rsidR="0070153A" w:rsidRPr="00E80697">
        <w:t xml:space="preserve"> </w:t>
      </w:r>
      <w:r w:rsidR="0070153A">
        <w:t>cuyos datos principales son los siguientes:</w:t>
      </w:r>
    </w:p>
    <w:p w14:paraId="46678065" w14:textId="3C59A653" w:rsidR="0070153A" w:rsidRPr="004273A2" w:rsidRDefault="0070153A" w:rsidP="0070153A">
      <w:pPr>
        <w:pStyle w:val="ListParagraph"/>
        <w:numPr>
          <w:ilvl w:val="0"/>
          <w:numId w:val="2"/>
        </w:numPr>
        <w:spacing w:line="360" w:lineRule="auto"/>
        <w:rPr>
          <w:color w:val="131517"/>
        </w:rPr>
      </w:pPr>
      <w:bookmarkStart w:id="12" w:name="_Hlk40356097"/>
      <w:r w:rsidRPr="004273A2">
        <w:rPr>
          <w:color w:val="131517"/>
        </w:rPr>
        <w:t xml:space="preserve">CIF: </w:t>
      </w:r>
      <w:r w:rsidR="00A44F35">
        <w:t>CIFSociedad</w:t>
      </w:r>
    </w:p>
    <w:p w14:paraId="0BB56A40" w14:textId="545318C2" w:rsidR="0070153A" w:rsidRPr="00F428EC" w:rsidRDefault="0070153A" w:rsidP="0070153A">
      <w:pPr>
        <w:pStyle w:val="ListParagraph"/>
        <w:numPr>
          <w:ilvl w:val="0"/>
          <w:numId w:val="2"/>
        </w:numPr>
        <w:spacing w:after="0" w:line="240" w:lineRule="auto"/>
        <w:contextualSpacing w:val="0"/>
        <w:jc w:val="left"/>
      </w:pPr>
      <w:r>
        <w:rPr>
          <w:rFonts w:eastAsia="Times New Roman"/>
        </w:rPr>
        <w:t xml:space="preserve">Dirección fiscal: </w:t>
      </w:r>
      <w:bookmarkEnd w:id="12"/>
      <w:r w:rsidR="00A44F35">
        <w:t>direcci</w:t>
      </w:r>
      <w:r w:rsidR="0089144E">
        <w:t>o</w:t>
      </w:r>
      <w:r w:rsidR="00A44F35">
        <w:t>nSociedad</w:t>
      </w:r>
    </w:p>
    <w:p w14:paraId="2CA44E10" w14:textId="49B9DEA2" w:rsidR="00563FD6" w:rsidRPr="006220E8" w:rsidRDefault="00563FD6" w:rsidP="0070153A">
      <w:pPr>
        <w:rPr>
          <w:rFonts w:asciiTheme="majorHAnsi" w:eastAsiaTheme="majorEastAsia" w:hAnsiTheme="majorHAnsi" w:cstheme="majorBidi"/>
          <w:color w:val="0A3E5B"/>
          <w:sz w:val="32"/>
          <w:szCs w:val="32"/>
        </w:rPr>
      </w:pPr>
      <w:r w:rsidRPr="006220E8">
        <w:br w:type="page"/>
      </w:r>
    </w:p>
    <w:p w14:paraId="7DD2BC66" w14:textId="3EC87E5B" w:rsidR="00CE1691" w:rsidRPr="006220E8" w:rsidRDefault="00CE1691" w:rsidP="00F87EBD">
      <w:pPr>
        <w:pStyle w:val="Heading1"/>
      </w:pPr>
      <w:bookmarkStart w:id="13" w:name="_Toc129604069"/>
      <w:r w:rsidRPr="006220E8">
        <w:lastRenderedPageBreak/>
        <w:t>LEGISLACIÓN DE APLICACIÓN</w:t>
      </w:r>
      <w:bookmarkEnd w:id="13"/>
    </w:p>
    <w:p w14:paraId="239C479B" w14:textId="4F5734B9" w:rsidR="00C848E5" w:rsidRPr="006220E8" w:rsidRDefault="00C848E5" w:rsidP="00C848E5">
      <w:r w:rsidRPr="006220E8">
        <w:t xml:space="preserve">La legislación genérica que aplica </w:t>
      </w:r>
      <w:r w:rsidR="007D09A3" w:rsidRPr="006220E8">
        <w:t>al proyecto</w:t>
      </w:r>
      <w:r w:rsidRPr="006220E8">
        <w:t xml:space="preserve"> es la que viene reflejada a continuación, la no presencia de alguna legislación en esta lista no implica su exclusión en caso de aplicación, se deberá considerar la normativa en vigor considerando su última modificación según boletines oficiales.</w:t>
      </w:r>
      <w:bookmarkStart w:id="14" w:name="_bookmark5"/>
      <w:bookmarkStart w:id="15" w:name="_Toc42077729"/>
      <w:bookmarkEnd w:id="14"/>
    </w:p>
    <w:p w14:paraId="3D73BB8F" w14:textId="77777777" w:rsidR="00C848E5" w:rsidRPr="006220E8" w:rsidRDefault="00C848E5" w:rsidP="00DE6717">
      <w:pPr>
        <w:pStyle w:val="Heading2"/>
      </w:pPr>
      <w:bookmarkStart w:id="16" w:name="_Toc129604070"/>
      <w:bookmarkEnd w:id="15"/>
      <w:r w:rsidRPr="006220E8">
        <w:t>Estatal</w:t>
      </w:r>
      <w:bookmarkEnd w:id="16"/>
    </w:p>
    <w:p w14:paraId="1BEF23E9" w14:textId="77777777" w:rsidR="00C848E5" w:rsidRPr="006220E8" w:rsidRDefault="00C848E5" w:rsidP="00D229E7">
      <w:pPr>
        <w:numPr>
          <w:ilvl w:val="0"/>
          <w:numId w:val="23"/>
        </w:numPr>
      </w:pPr>
      <w:r w:rsidRPr="006220E8">
        <w:t>Ley 24/2013, de 26 de diciembre, del Sector Eléctrico.</w:t>
      </w:r>
    </w:p>
    <w:p w14:paraId="257F7708" w14:textId="09F8DF54" w:rsidR="00C848E5" w:rsidRPr="006220E8" w:rsidRDefault="00C848E5" w:rsidP="00D229E7">
      <w:pPr>
        <w:numPr>
          <w:ilvl w:val="0"/>
          <w:numId w:val="23"/>
        </w:numPr>
        <w:autoSpaceDE w:val="0"/>
        <w:autoSpaceDN w:val="0"/>
        <w:adjustRightInd w:val="0"/>
        <w:rPr>
          <w:color w:val="000000"/>
        </w:rPr>
      </w:pPr>
      <w:r w:rsidRPr="006220E8">
        <w:rPr>
          <w:color w:val="000000"/>
        </w:rPr>
        <w:t>Real Decreto-ley 23/2020, de 23 de junio, por el que se aprueban medidas en materia de energía y en otros ámbitos para la reactivación económica.</w:t>
      </w:r>
    </w:p>
    <w:p w14:paraId="26062A73" w14:textId="77777777" w:rsidR="00C848E5" w:rsidRPr="006220E8" w:rsidRDefault="00C848E5" w:rsidP="00D229E7">
      <w:pPr>
        <w:numPr>
          <w:ilvl w:val="0"/>
          <w:numId w:val="23"/>
        </w:numPr>
        <w:autoSpaceDE w:val="0"/>
        <w:autoSpaceDN w:val="0"/>
        <w:adjustRightInd w:val="0"/>
        <w:rPr>
          <w:color w:val="000000"/>
        </w:rPr>
      </w:pPr>
      <w:r w:rsidRPr="006220E8">
        <w:rPr>
          <w:color w:val="000000"/>
        </w:rPr>
        <w:t>Orden TED/749/2020, de 16 de julio, por la que se establecen los requisitos técnicos para la conexión a la red necesarios para la implementación de los códigos de red de conexión.</w:t>
      </w:r>
    </w:p>
    <w:p w14:paraId="55974EA0" w14:textId="1EE6064B" w:rsidR="00C848E5" w:rsidRPr="006220E8" w:rsidRDefault="00C848E5" w:rsidP="00D229E7">
      <w:pPr>
        <w:numPr>
          <w:ilvl w:val="0"/>
          <w:numId w:val="23"/>
        </w:numPr>
      </w:pPr>
      <w:r w:rsidRPr="006220E8">
        <w:rPr>
          <w:color w:val="000000"/>
        </w:rPr>
        <w:t>Real Decreto 1183/2020, de 29 de diciembre, de acceso y conexión a las redes de transporte y distribución de energía eléctrica</w:t>
      </w:r>
      <w:r w:rsidR="002037FE">
        <w:rPr>
          <w:color w:val="000000"/>
        </w:rPr>
        <w:t>.</w:t>
      </w:r>
    </w:p>
    <w:p w14:paraId="28B02997" w14:textId="77777777" w:rsidR="00C848E5" w:rsidRPr="006220E8" w:rsidRDefault="00C848E5" w:rsidP="00D229E7">
      <w:pPr>
        <w:numPr>
          <w:ilvl w:val="0"/>
          <w:numId w:val="23"/>
        </w:numPr>
      </w:pPr>
      <w:r w:rsidRPr="006220E8">
        <w:t>Real Decreto Ley 9/2013, de 12 de julio, por el que se adoptan medidas urgentes para garantizar la estabilidad financiera del sistema eléctrico.</w:t>
      </w:r>
    </w:p>
    <w:p w14:paraId="09385B0D" w14:textId="77777777" w:rsidR="00C848E5" w:rsidRPr="006220E8" w:rsidRDefault="00C848E5" w:rsidP="00D229E7">
      <w:pPr>
        <w:numPr>
          <w:ilvl w:val="0"/>
          <w:numId w:val="23"/>
        </w:numPr>
      </w:pPr>
      <w:r w:rsidRPr="006220E8">
        <w:t>Real Decreto 1955/2000, de 1 de diciembre, por el que se regulan las actividades de transporte, distribución, comercialización, suministro y procedimientos de autorización de instalaciones de energía eléctrica.</w:t>
      </w:r>
    </w:p>
    <w:p w14:paraId="5209C95A" w14:textId="77777777" w:rsidR="00C848E5" w:rsidRPr="006220E8" w:rsidRDefault="00C848E5" w:rsidP="00D229E7">
      <w:pPr>
        <w:numPr>
          <w:ilvl w:val="0"/>
          <w:numId w:val="23"/>
        </w:numPr>
      </w:pPr>
      <w:r w:rsidRPr="006220E8">
        <w:t>Ley 7/1985, de 2 de abril, reguladora de las Bases del Régimen Local.</w:t>
      </w:r>
    </w:p>
    <w:p w14:paraId="5C7E7469" w14:textId="77777777" w:rsidR="00C848E5" w:rsidRPr="006220E8" w:rsidRDefault="00C848E5" w:rsidP="00D229E7">
      <w:pPr>
        <w:numPr>
          <w:ilvl w:val="0"/>
          <w:numId w:val="23"/>
        </w:numPr>
      </w:pPr>
      <w:r w:rsidRPr="006220E8">
        <w:t>Real Decreto Ley 781/1986, de 16 de abril, sobre Texto refundido de las disposiciones legales vigentes en materia de Régimen Local.</w:t>
      </w:r>
    </w:p>
    <w:p w14:paraId="7A44BD80" w14:textId="77777777" w:rsidR="00C848E5" w:rsidRPr="006220E8" w:rsidRDefault="00C848E5" w:rsidP="00D229E7">
      <w:pPr>
        <w:numPr>
          <w:ilvl w:val="0"/>
          <w:numId w:val="23"/>
        </w:numPr>
      </w:pPr>
      <w:r w:rsidRPr="006220E8">
        <w:t>Capítulo XVI de la Ordenanza Laboral de la Construcción de 28 de agosto de 1970.</w:t>
      </w:r>
    </w:p>
    <w:p w14:paraId="3A26E424" w14:textId="77777777" w:rsidR="00C848E5" w:rsidRPr="006220E8" w:rsidRDefault="00C848E5" w:rsidP="00D229E7">
      <w:pPr>
        <w:numPr>
          <w:ilvl w:val="0"/>
          <w:numId w:val="23"/>
        </w:numPr>
      </w:pPr>
      <w:r w:rsidRPr="006220E8">
        <w:t>Ley 21/2013 de 9 de diciembre de Evaluación Ambiental.</w:t>
      </w:r>
    </w:p>
    <w:p w14:paraId="010B10AC" w14:textId="77777777" w:rsidR="00C848E5" w:rsidRPr="006220E8" w:rsidRDefault="00C848E5" w:rsidP="00D229E7">
      <w:pPr>
        <w:numPr>
          <w:ilvl w:val="0"/>
          <w:numId w:val="23"/>
        </w:numPr>
      </w:pPr>
      <w:r w:rsidRPr="006220E8">
        <w:t>Ley 3/1995, de 23 de marzo, de Vías Pecuarias.</w:t>
      </w:r>
    </w:p>
    <w:p w14:paraId="208B56ED" w14:textId="77777777" w:rsidR="00C848E5" w:rsidRPr="006220E8" w:rsidRDefault="00C848E5" w:rsidP="00D229E7">
      <w:pPr>
        <w:numPr>
          <w:ilvl w:val="0"/>
          <w:numId w:val="23"/>
        </w:numPr>
      </w:pPr>
      <w:r w:rsidRPr="006220E8">
        <w:t>Real Decreto Legislativo 7/2015, de 30 de octubre, por el que se aprueba el texto refundido de la Ley de Suelo y Rehabilitación Urbana.</w:t>
      </w:r>
    </w:p>
    <w:p w14:paraId="1C927DAB" w14:textId="77777777" w:rsidR="00C848E5" w:rsidRPr="006220E8" w:rsidRDefault="00C848E5" w:rsidP="00D229E7">
      <w:pPr>
        <w:numPr>
          <w:ilvl w:val="0"/>
          <w:numId w:val="23"/>
        </w:numPr>
      </w:pPr>
      <w:r w:rsidRPr="006220E8">
        <w:lastRenderedPageBreak/>
        <w:t>Real Decreto 849/1986, de 11 de abril, por el que se aprueba el Reglamento del Dominio Público Hidráulico, que desarrolla los títulos preliminar I, IV, V, VI y VII de la Ley 29/1985, de 2 de agosto, de Aguas.</w:t>
      </w:r>
    </w:p>
    <w:p w14:paraId="3AEBD79C" w14:textId="77777777" w:rsidR="00C848E5" w:rsidRPr="006220E8" w:rsidRDefault="00C848E5" w:rsidP="00D229E7">
      <w:pPr>
        <w:numPr>
          <w:ilvl w:val="0"/>
          <w:numId w:val="23"/>
        </w:numPr>
      </w:pPr>
      <w:r w:rsidRPr="006220E8">
        <w:t>Real Decreto 927/1988, de 29 de julio, por el que se aprueba el Reglamento de la Administración Pública del agua y de la planificación hidrológica, en desarrollo de los Títulos II y III de la Ley de Agua, excepto los anexos 1 al 4, así como las órdenes ministeriales relacionadas con los mismos, derogados por el Real Decreto 817/2015, de 11 de septiembre, por el que se establecen los criterios de seguimiento y evaluación del estado de las aguas superficiales y las normas de calidad ambiental.</w:t>
      </w:r>
    </w:p>
    <w:p w14:paraId="04BB4CA3" w14:textId="77777777" w:rsidR="00C848E5" w:rsidRPr="006220E8" w:rsidRDefault="00C848E5" w:rsidP="00D229E7">
      <w:pPr>
        <w:numPr>
          <w:ilvl w:val="0"/>
          <w:numId w:val="23"/>
        </w:numPr>
      </w:pPr>
      <w:r w:rsidRPr="006220E8">
        <w:t>Real Decreto 638/2016, de 9 de diciembre, por el que se modifica el Reglamento del Dominio Público Hidráulico aprobado por el Real Decreto 849/1986, de 11 de abril, el Reglamento de Planificación Hidrológica, aprobado por el Real Decreto 907/2007, de 6 de julio, y otros reglamentos en materia de gestión de riesgos de inundación, caudales ecológicos, reservas hidrológicas y vertidos de aguas residuales.</w:t>
      </w:r>
    </w:p>
    <w:p w14:paraId="2077B3A0" w14:textId="77777777" w:rsidR="00C848E5" w:rsidRPr="006220E8" w:rsidRDefault="00C848E5" w:rsidP="00D229E7">
      <w:pPr>
        <w:numPr>
          <w:ilvl w:val="0"/>
          <w:numId w:val="23"/>
        </w:numPr>
      </w:pPr>
      <w:r w:rsidRPr="006220E8">
        <w:t>Real Decreto Legislativo 1/2001, de 20 de julio, por el que se aprueba el texto refundido de la Ley de Aguas.</w:t>
      </w:r>
    </w:p>
    <w:p w14:paraId="2B32D39F" w14:textId="77777777" w:rsidR="00C848E5" w:rsidRPr="006220E8" w:rsidRDefault="00C848E5" w:rsidP="00D229E7">
      <w:pPr>
        <w:numPr>
          <w:ilvl w:val="0"/>
          <w:numId w:val="23"/>
        </w:numPr>
      </w:pPr>
      <w:r w:rsidRPr="006220E8">
        <w:t>Ley 37/2015, de 29 de septiembre, de carreteras.</w:t>
      </w:r>
    </w:p>
    <w:p w14:paraId="57ED5413" w14:textId="77777777" w:rsidR="00C848E5" w:rsidRPr="006220E8" w:rsidRDefault="00C848E5" w:rsidP="00D229E7">
      <w:pPr>
        <w:numPr>
          <w:ilvl w:val="0"/>
          <w:numId w:val="23"/>
        </w:numPr>
      </w:pPr>
      <w:r w:rsidRPr="006220E8">
        <w:t>Real Decreto 1812/1994, de 2 de septiembre, por el que se aprueba el Reglamento General de Carreteras.</w:t>
      </w:r>
    </w:p>
    <w:p w14:paraId="46BF4A86" w14:textId="77777777" w:rsidR="00C848E5" w:rsidRPr="006220E8" w:rsidRDefault="00C848E5" w:rsidP="00D229E7">
      <w:pPr>
        <w:numPr>
          <w:ilvl w:val="0"/>
          <w:numId w:val="23"/>
        </w:numPr>
      </w:pPr>
      <w:r w:rsidRPr="006220E8">
        <w:t>Ley 38/2015, de 29 de septiembre, del sector ferroviario.</w:t>
      </w:r>
    </w:p>
    <w:p w14:paraId="339AC68E" w14:textId="77777777" w:rsidR="00C848E5" w:rsidRPr="006220E8" w:rsidRDefault="00C848E5" w:rsidP="00D229E7">
      <w:pPr>
        <w:numPr>
          <w:ilvl w:val="0"/>
          <w:numId w:val="23"/>
        </w:numPr>
      </w:pPr>
      <w:r w:rsidRPr="006220E8">
        <w:t>Real Decreto 2387/2004, de 30 de diciembre, por el que se aprueba el Reglamento del Sector Ferroviario.</w:t>
      </w:r>
    </w:p>
    <w:p w14:paraId="53C00130" w14:textId="7E96E059" w:rsidR="00C848E5" w:rsidRPr="006220E8" w:rsidRDefault="00C848E5" w:rsidP="00D229E7">
      <w:pPr>
        <w:numPr>
          <w:ilvl w:val="0"/>
          <w:numId w:val="23"/>
        </w:numPr>
      </w:pPr>
      <w:r w:rsidRPr="006220E8">
        <w:t xml:space="preserve">Ley 48/1960, de 21 de julio, sobre Navegación </w:t>
      </w:r>
      <w:r w:rsidR="007F6C6D">
        <w:t>Aérea</w:t>
      </w:r>
      <w:r w:rsidRPr="006220E8">
        <w:t>.</w:t>
      </w:r>
    </w:p>
    <w:p w14:paraId="07FA72D8" w14:textId="77777777" w:rsidR="00C848E5" w:rsidRPr="006220E8" w:rsidRDefault="00C848E5" w:rsidP="00D229E7">
      <w:pPr>
        <w:numPr>
          <w:ilvl w:val="0"/>
          <w:numId w:val="23"/>
        </w:numPr>
      </w:pPr>
      <w:r w:rsidRPr="006220E8">
        <w:t>Decreto 584/1972, de 24 de febrero, de servidumbres aeronáuticas.</w:t>
      </w:r>
    </w:p>
    <w:p w14:paraId="2E148B3B" w14:textId="77777777" w:rsidR="00C848E5" w:rsidRPr="006220E8" w:rsidRDefault="00C848E5" w:rsidP="00D229E7">
      <w:pPr>
        <w:numPr>
          <w:ilvl w:val="0"/>
          <w:numId w:val="23"/>
        </w:numPr>
      </w:pPr>
      <w:r w:rsidRPr="006220E8">
        <w:t>Ley de 16 de diciembre de 1954 sobre expropiación forzosa.</w:t>
      </w:r>
    </w:p>
    <w:p w14:paraId="652E2A34" w14:textId="133A88A1" w:rsidR="00C848E5" w:rsidRDefault="00C848E5" w:rsidP="00D229E7">
      <w:pPr>
        <w:numPr>
          <w:ilvl w:val="0"/>
          <w:numId w:val="23"/>
        </w:numPr>
      </w:pPr>
      <w:r w:rsidRPr="006220E8">
        <w:t>Decreto de 26 de abril de 1957 por el que se aprueba el Reglamento de la Ley de Expropiación Forzosa.</w:t>
      </w:r>
    </w:p>
    <w:p w14:paraId="47985032" w14:textId="169F0AF0" w:rsidR="000E4C5B" w:rsidRDefault="000E4C5B" w:rsidP="00D229E7">
      <w:pPr>
        <w:numPr>
          <w:ilvl w:val="0"/>
          <w:numId w:val="23"/>
        </w:numPr>
      </w:pPr>
      <w:r>
        <w:lastRenderedPageBreak/>
        <w:t>Decreto-Ley Foral 1/2022, de 13 de abril, por el que se adoptan medidas urgentes en la comunidad Foral de Navarra en respuesta a las consecuencias económicas y sociales de la guerra de Ucrania.</w:t>
      </w:r>
    </w:p>
    <w:p w14:paraId="3715E994" w14:textId="6249EFA4" w:rsidR="00C848E5" w:rsidRPr="006220E8" w:rsidRDefault="00C848E5" w:rsidP="00DE6717">
      <w:pPr>
        <w:pStyle w:val="Heading2"/>
      </w:pPr>
      <w:bookmarkStart w:id="17" w:name="_bookmark6"/>
      <w:bookmarkStart w:id="18" w:name="_Toc129604071"/>
      <w:bookmarkStart w:id="19" w:name="_Toc42077730"/>
      <w:bookmarkStart w:id="20" w:name="_Toc76027645"/>
      <w:bookmarkEnd w:id="17"/>
      <w:r w:rsidRPr="006220E8">
        <w:t>In</w:t>
      </w:r>
      <w:r w:rsidR="00B95539">
        <w:t>s</w:t>
      </w:r>
      <w:r w:rsidRPr="006220E8">
        <w:t>talaciones el</w:t>
      </w:r>
      <w:r w:rsidR="00B95539">
        <w:t>é</w:t>
      </w:r>
      <w:r w:rsidRPr="006220E8">
        <w:t>ctricas</w:t>
      </w:r>
      <w:bookmarkEnd w:id="18"/>
    </w:p>
    <w:p w14:paraId="5EAEA0B1" w14:textId="77777777" w:rsidR="00C848E5" w:rsidRPr="006220E8" w:rsidRDefault="00C848E5" w:rsidP="00D229E7">
      <w:pPr>
        <w:numPr>
          <w:ilvl w:val="0"/>
          <w:numId w:val="23"/>
        </w:numPr>
      </w:pPr>
      <w:r w:rsidRPr="006220E8">
        <w:t>Real Decreto 337/2014, de 9 de mayo, por el que se aprueban el Reglamento sobre condiciones técnicas y garantías de seguridad en instalaciones eléctricas de alta tensión y sus Instrucciones Técnicas Complementarias ITC-RAT 01 a 23. En particular cumplimiento de las normas UNE citadas en la ITC-RAT 02.</w:t>
      </w:r>
    </w:p>
    <w:p w14:paraId="6C577C8A" w14:textId="77777777" w:rsidR="00C848E5" w:rsidRPr="006220E8" w:rsidRDefault="00C848E5" w:rsidP="00D229E7">
      <w:pPr>
        <w:numPr>
          <w:ilvl w:val="0"/>
          <w:numId w:val="23"/>
        </w:numPr>
      </w:pPr>
      <w:r w:rsidRPr="006220E8">
        <w:t>Real Decreto 842/2002, de 2 de agosto, por el que se aprueba el Reglamento electrotécnico para baja tensión y sus instrucciones técnicas complementarias ITC-BT 01 a 51.</w:t>
      </w:r>
    </w:p>
    <w:p w14:paraId="7351BCF4" w14:textId="77777777" w:rsidR="00C848E5" w:rsidRPr="006220E8" w:rsidRDefault="00C848E5" w:rsidP="00D229E7">
      <w:pPr>
        <w:numPr>
          <w:ilvl w:val="0"/>
          <w:numId w:val="23"/>
        </w:numPr>
      </w:pPr>
      <w:r w:rsidRPr="006220E8">
        <w:t>Real Decreto 223/2008, de 15 de febrero, por el que se aprueban el Reglamento sobre condiciones técnicas y garantías de seguridad en líneas eléctricas de alta tensión y sus instrucciones técnicas complementarias ITC-LAT 01 a 09.</w:t>
      </w:r>
    </w:p>
    <w:p w14:paraId="21CAE28A" w14:textId="77777777" w:rsidR="00C848E5" w:rsidRPr="006220E8" w:rsidRDefault="00C848E5" w:rsidP="00D229E7">
      <w:pPr>
        <w:numPr>
          <w:ilvl w:val="0"/>
          <w:numId w:val="23"/>
        </w:numPr>
      </w:pPr>
      <w:r w:rsidRPr="006220E8">
        <w:t>Real Decreto 413/2014, de 6 de junio, por el que se regula la actividad de producción de energía eléctrica a partir de fuentes de energía renovables, cogeneración y residuos.</w:t>
      </w:r>
    </w:p>
    <w:p w14:paraId="7F619262" w14:textId="77777777" w:rsidR="00C848E5" w:rsidRPr="006220E8" w:rsidRDefault="00C848E5" w:rsidP="00D229E7">
      <w:pPr>
        <w:numPr>
          <w:ilvl w:val="0"/>
          <w:numId w:val="23"/>
        </w:numPr>
      </w:pPr>
      <w:r w:rsidRPr="006220E8">
        <w:t>Real Decreto 1110/2007, de 24 de agosto, por el que se aprueba el Reglamento unificado de puntos de medida del sistema eléctrico.</w:t>
      </w:r>
    </w:p>
    <w:p w14:paraId="5D39BA07" w14:textId="77777777" w:rsidR="00C848E5" w:rsidRPr="006220E8" w:rsidRDefault="00C848E5" w:rsidP="00D229E7">
      <w:pPr>
        <w:numPr>
          <w:ilvl w:val="0"/>
          <w:numId w:val="23"/>
        </w:numPr>
      </w:pPr>
      <w:r w:rsidRPr="006220E8">
        <w:t>Instrucciones técnicas complementarias al Reglamento de puntos de medida, aprobadas por Orden de 12 de abril de 1999.</w:t>
      </w:r>
    </w:p>
    <w:p w14:paraId="0AA28546" w14:textId="77777777" w:rsidR="00C848E5" w:rsidRPr="006220E8" w:rsidRDefault="00C848E5" w:rsidP="00D229E7">
      <w:pPr>
        <w:numPr>
          <w:ilvl w:val="0"/>
          <w:numId w:val="23"/>
        </w:numPr>
      </w:pPr>
      <w:r w:rsidRPr="006220E8">
        <w:t>Normas UNE/IEC y recomendaciones UNESA que sean de aplicación.</w:t>
      </w:r>
    </w:p>
    <w:p w14:paraId="17DF8308" w14:textId="77777777" w:rsidR="00C848E5" w:rsidRPr="006220E8" w:rsidRDefault="00C848E5" w:rsidP="00D229E7">
      <w:pPr>
        <w:numPr>
          <w:ilvl w:val="0"/>
          <w:numId w:val="23"/>
        </w:numPr>
      </w:pPr>
      <w:r w:rsidRPr="006220E8">
        <w:t>Real Decreto 1048/2013, de 27 de diciembre, por el que se establece la metodología para el cálculo de la retribución de la actividad de distribución de energía eléctrica.</w:t>
      </w:r>
    </w:p>
    <w:p w14:paraId="74B29103" w14:textId="77777777" w:rsidR="00C848E5" w:rsidRPr="006220E8" w:rsidRDefault="00C848E5" w:rsidP="00D229E7">
      <w:pPr>
        <w:numPr>
          <w:ilvl w:val="0"/>
          <w:numId w:val="23"/>
        </w:numPr>
      </w:pPr>
      <w:r w:rsidRPr="006220E8">
        <w:t>Disposición Adicional Cuarta del Real Decreto 222/2008 de 15 de febrero por el que se establecen el régimen retributivo de la actividad de distribución eléctrica.</w:t>
      </w:r>
    </w:p>
    <w:p w14:paraId="01720865" w14:textId="77777777" w:rsidR="00C848E5" w:rsidRPr="006220E8" w:rsidRDefault="00C848E5" w:rsidP="00D229E7">
      <w:pPr>
        <w:numPr>
          <w:ilvl w:val="0"/>
          <w:numId w:val="23"/>
        </w:numPr>
      </w:pPr>
      <w:r w:rsidRPr="006220E8">
        <w:t>Normativa específica de aplicación para equipos eléctricos:</w:t>
      </w:r>
    </w:p>
    <w:p w14:paraId="0EB8B82D" w14:textId="77777777" w:rsidR="00C848E5" w:rsidRPr="006220E8" w:rsidRDefault="00C848E5" w:rsidP="00D229E7">
      <w:pPr>
        <w:numPr>
          <w:ilvl w:val="0"/>
          <w:numId w:val="23"/>
        </w:numPr>
      </w:pPr>
      <w:r w:rsidRPr="006220E8">
        <w:t>IEC 60071</w:t>
      </w:r>
      <w:r w:rsidRPr="006220E8">
        <w:tab/>
      </w:r>
      <w:r w:rsidRPr="006220E8">
        <w:tab/>
        <w:t>Insulation Coordination</w:t>
      </w:r>
    </w:p>
    <w:p w14:paraId="5F7E53A3" w14:textId="77777777" w:rsidR="00C848E5" w:rsidRPr="006220E8" w:rsidRDefault="00C848E5" w:rsidP="00D229E7">
      <w:pPr>
        <w:numPr>
          <w:ilvl w:val="0"/>
          <w:numId w:val="23"/>
        </w:numPr>
      </w:pPr>
      <w:r w:rsidRPr="006220E8">
        <w:t>IEC 60076</w:t>
      </w:r>
      <w:r w:rsidRPr="006220E8">
        <w:tab/>
      </w:r>
      <w:r w:rsidRPr="006220E8">
        <w:tab/>
        <w:t>Power Transformers</w:t>
      </w:r>
    </w:p>
    <w:p w14:paraId="0C5B8FE3" w14:textId="77777777" w:rsidR="00C848E5" w:rsidRPr="006220E8" w:rsidRDefault="00C848E5" w:rsidP="00D229E7">
      <w:pPr>
        <w:numPr>
          <w:ilvl w:val="0"/>
          <w:numId w:val="23"/>
        </w:numPr>
        <w:rPr>
          <w:lang w:val="en-US"/>
        </w:rPr>
      </w:pPr>
      <w:r w:rsidRPr="006220E8">
        <w:rPr>
          <w:lang w:val="en-US"/>
        </w:rPr>
        <w:lastRenderedPageBreak/>
        <w:t>IEC 60099</w:t>
      </w:r>
      <w:r w:rsidRPr="006220E8">
        <w:rPr>
          <w:lang w:val="en-US"/>
        </w:rPr>
        <w:tab/>
      </w:r>
      <w:r w:rsidRPr="006220E8">
        <w:rPr>
          <w:lang w:val="en-US"/>
        </w:rPr>
        <w:tab/>
        <w:t xml:space="preserve"> Oxide Surge Arresters without Gaps for AC Systems</w:t>
      </w:r>
    </w:p>
    <w:p w14:paraId="2FABB668" w14:textId="77777777" w:rsidR="00C848E5" w:rsidRPr="006220E8" w:rsidRDefault="00C848E5" w:rsidP="00D229E7">
      <w:pPr>
        <w:numPr>
          <w:ilvl w:val="0"/>
          <w:numId w:val="23"/>
        </w:numPr>
      </w:pPr>
      <w:r w:rsidRPr="006220E8">
        <w:t>IEC 60185</w:t>
      </w:r>
      <w:r w:rsidRPr="006220E8">
        <w:tab/>
      </w:r>
      <w:r w:rsidRPr="006220E8">
        <w:tab/>
        <w:t>Current Transformers</w:t>
      </w:r>
    </w:p>
    <w:p w14:paraId="69817D6F" w14:textId="77777777" w:rsidR="00C848E5" w:rsidRPr="006220E8" w:rsidRDefault="00C848E5" w:rsidP="00D229E7">
      <w:pPr>
        <w:numPr>
          <w:ilvl w:val="0"/>
          <w:numId w:val="23"/>
        </w:numPr>
      </w:pPr>
      <w:r w:rsidRPr="006220E8">
        <w:t>IEC 60186</w:t>
      </w:r>
      <w:r w:rsidRPr="006220E8">
        <w:tab/>
      </w:r>
      <w:r w:rsidRPr="006220E8">
        <w:tab/>
        <w:t>Voltage Transformers</w:t>
      </w:r>
    </w:p>
    <w:p w14:paraId="27B5FA5F" w14:textId="77777777" w:rsidR="00C848E5" w:rsidRPr="006220E8" w:rsidRDefault="00C848E5" w:rsidP="00D229E7">
      <w:pPr>
        <w:numPr>
          <w:ilvl w:val="0"/>
          <w:numId w:val="23"/>
        </w:numPr>
        <w:rPr>
          <w:lang w:val="en-US"/>
        </w:rPr>
      </w:pPr>
      <w:r w:rsidRPr="006220E8">
        <w:rPr>
          <w:lang w:val="en-US"/>
        </w:rPr>
        <w:t>IEC 62271</w:t>
      </w:r>
      <w:r w:rsidRPr="006220E8">
        <w:rPr>
          <w:lang w:val="en-US"/>
        </w:rPr>
        <w:tab/>
      </w:r>
      <w:r w:rsidRPr="006220E8">
        <w:rPr>
          <w:lang w:val="en-US"/>
        </w:rPr>
        <w:tab/>
        <w:t>High Voltage Switchgear and Controlgear</w:t>
      </w:r>
    </w:p>
    <w:p w14:paraId="0B52C955" w14:textId="77777777" w:rsidR="00C848E5" w:rsidRPr="006220E8" w:rsidRDefault="00C848E5" w:rsidP="00D229E7">
      <w:pPr>
        <w:numPr>
          <w:ilvl w:val="0"/>
          <w:numId w:val="23"/>
        </w:numPr>
      </w:pPr>
      <w:r w:rsidRPr="006220E8">
        <w:t>IEC 62305</w:t>
      </w:r>
      <w:r w:rsidRPr="006220E8">
        <w:tab/>
      </w:r>
      <w:r w:rsidRPr="006220E8">
        <w:tab/>
        <w:t>Protection Against Lightning</w:t>
      </w:r>
    </w:p>
    <w:p w14:paraId="02028BEA" w14:textId="77777777" w:rsidR="00C848E5" w:rsidRPr="006220E8" w:rsidRDefault="00C848E5" w:rsidP="00D229E7">
      <w:pPr>
        <w:numPr>
          <w:ilvl w:val="0"/>
          <w:numId w:val="23"/>
        </w:numPr>
        <w:rPr>
          <w:lang w:val="en-US"/>
        </w:rPr>
      </w:pPr>
      <w:r w:rsidRPr="006220E8">
        <w:rPr>
          <w:lang w:val="en-US"/>
        </w:rPr>
        <w:t>IEEE Std. 80</w:t>
      </w:r>
      <w:r w:rsidRPr="006220E8">
        <w:rPr>
          <w:lang w:val="en-US"/>
        </w:rPr>
        <w:tab/>
      </w:r>
      <w:r w:rsidRPr="006220E8">
        <w:rPr>
          <w:lang w:val="en-US"/>
        </w:rPr>
        <w:tab/>
        <w:t>Guide for Safety in AC Substations Grounding</w:t>
      </w:r>
    </w:p>
    <w:p w14:paraId="36BE2ECE" w14:textId="77777777" w:rsidR="00C848E5" w:rsidRPr="006220E8" w:rsidRDefault="00C848E5" w:rsidP="00D229E7">
      <w:pPr>
        <w:numPr>
          <w:ilvl w:val="0"/>
          <w:numId w:val="23"/>
        </w:numPr>
        <w:rPr>
          <w:lang w:val="en-US"/>
        </w:rPr>
      </w:pPr>
      <w:r w:rsidRPr="006220E8">
        <w:rPr>
          <w:lang w:val="en-US"/>
        </w:rPr>
        <w:t>IEEE Std. 998</w:t>
      </w:r>
      <w:r w:rsidRPr="006220E8">
        <w:rPr>
          <w:lang w:val="en-US"/>
        </w:rPr>
        <w:tab/>
      </w:r>
      <w:r w:rsidRPr="006220E8">
        <w:rPr>
          <w:lang w:val="en-US"/>
        </w:rPr>
        <w:tab/>
        <w:t>Guide for Lightning Stroke Shielding of Substations</w:t>
      </w:r>
    </w:p>
    <w:p w14:paraId="3916616A" w14:textId="048A96C7" w:rsidR="00C848E5" w:rsidRPr="009344A1" w:rsidRDefault="00C848E5" w:rsidP="00D229E7">
      <w:pPr>
        <w:numPr>
          <w:ilvl w:val="0"/>
          <w:numId w:val="23"/>
        </w:numPr>
        <w:rPr>
          <w:b/>
          <w:bCs/>
          <w:i/>
          <w:iCs/>
          <w:szCs w:val="20"/>
          <w:u w:val="single"/>
          <w:lang w:val="en-US"/>
        </w:rPr>
      </w:pPr>
      <w:r w:rsidRPr="006220E8">
        <w:rPr>
          <w:lang w:val="en-US"/>
        </w:rPr>
        <w:t>IEEE Std. 605</w:t>
      </w:r>
      <w:r w:rsidRPr="006220E8">
        <w:rPr>
          <w:lang w:val="en-US"/>
        </w:rPr>
        <w:tab/>
      </w:r>
      <w:r w:rsidRPr="006220E8">
        <w:rPr>
          <w:lang w:val="en-US"/>
        </w:rPr>
        <w:tab/>
        <w:t>Guide for Bus Desing in Air Insulated Subestations</w:t>
      </w:r>
    </w:p>
    <w:p w14:paraId="1402E66F" w14:textId="77777777" w:rsidR="009344A1" w:rsidRPr="001C6DE5" w:rsidRDefault="009344A1" w:rsidP="00D229E7">
      <w:pPr>
        <w:numPr>
          <w:ilvl w:val="0"/>
          <w:numId w:val="23"/>
        </w:numPr>
      </w:pPr>
      <w:r w:rsidRPr="001C6DE5">
        <w:t>Orden Foral 60/2015 por la que se regula el procedimiento que deben seguir los diferentes agentes y las y los titulares de las instalaciones sujetas a normas y reglamento de seguridad industrial</w:t>
      </w:r>
    </w:p>
    <w:p w14:paraId="4E4EFE19" w14:textId="77777777" w:rsidR="009344A1" w:rsidRPr="001C6DE5" w:rsidRDefault="009344A1" w:rsidP="00D229E7">
      <w:pPr>
        <w:numPr>
          <w:ilvl w:val="0"/>
          <w:numId w:val="23"/>
        </w:numPr>
      </w:pPr>
      <w:r w:rsidRPr="001C6DE5">
        <w:t>Real Decreto 1890/2008 por el que se aprueba el Reglamento de eficiencia energética en instalaciones de alumbrado exterior y sus Instrucciones técnicas complementarias EA-01 a EA-07.</w:t>
      </w:r>
    </w:p>
    <w:p w14:paraId="4776F3C0" w14:textId="77777777" w:rsidR="009344A1" w:rsidRPr="001C6DE5" w:rsidRDefault="009344A1" w:rsidP="00D229E7">
      <w:pPr>
        <w:numPr>
          <w:ilvl w:val="0"/>
          <w:numId w:val="23"/>
        </w:numPr>
      </w:pPr>
      <w:r w:rsidRPr="001C6DE5">
        <w:t>Real Decreto 842/2002 por el que se aprueba el Reglamento Electrotécnico para baja tensión, modificado por Real Decreto 560/2010.</w:t>
      </w:r>
    </w:p>
    <w:p w14:paraId="53C70544" w14:textId="3971F174" w:rsidR="009344A1" w:rsidRPr="001C6DE5" w:rsidRDefault="009344A1" w:rsidP="00D229E7">
      <w:pPr>
        <w:numPr>
          <w:ilvl w:val="0"/>
          <w:numId w:val="23"/>
        </w:numPr>
      </w:pPr>
      <w:r w:rsidRPr="001C6DE5">
        <w:t>Real Decreto 1955/2000 por el que se regulan las actividades de transporte, distribución, comercialización, suministro y procedimientos de autorización de instalaciones de energía eléctrica (corrección de errores).</w:t>
      </w:r>
    </w:p>
    <w:p w14:paraId="2AA4026A" w14:textId="77777777" w:rsidR="00C848E5" w:rsidRPr="006220E8" w:rsidRDefault="00C848E5" w:rsidP="00DE6717">
      <w:pPr>
        <w:pStyle w:val="Heading2"/>
      </w:pPr>
      <w:bookmarkStart w:id="21" w:name="_Toc129604072"/>
      <w:r w:rsidRPr="006220E8">
        <w:t>Estructuras de acero y hormigón</w:t>
      </w:r>
      <w:bookmarkEnd w:id="21"/>
    </w:p>
    <w:p w14:paraId="70FD6D5A" w14:textId="77777777" w:rsidR="00C848E5" w:rsidRPr="006220E8" w:rsidRDefault="00C848E5" w:rsidP="00D229E7">
      <w:pPr>
        <w:numPr>
          <w:ilvl w:val="0"/>
          <w:numId w:val="23"/>
        </w:numPr>
      </w:pPr>
      <w:r w:rsidRPr="006220E8">
        <w:t>Real Decreto 314/2006, por el que se aprueba el Código Técnico de la Edificación.</w:t>
      </w:r>
    </w:p>
    <w:p w14:paraId="45591586" w14:textId="77777777" w:rsidR="00C848E5" w:rsidRPr="006220E8" w:rsidRDefault="00C848E5" w:rsidP="00D229E7">
      <w:pPr>
        <w:numPr>
          <w:ilvl w:val="0"/>
          <w:numId w:val="23"/>
        </w:numPr>
      </w:pPr>
      <w:r w:rsidRPr="006220E8">
        <w:t>Eurocódigo, en la parte que puedan resultar de aplicación durante el desarrollo del proyecto:</w:t>
      </w:r>
    </w:p>
    <w:p w14:paraId="059B8B07" w14:textId="77777777" w:rsidR="00C848E5" w:rsidRPr="006220E8" w:rsidRDefault="00C848E5" w:rsidP="00D229E7">
      <w:pPr>
        <w:numPr>
          <w:ilvl w:val="0"/>
          <w:numId w:val="23"/>
        </w:numPr>
      </w:pPr>
      <w:r w:rsidRPr="006220E8">
        <w:t>EUROCODE 0</w:t>
      </w:r>
      <w:r w:rsidRPr="006220E8">
        <w:tab/>
        <w:t>Structural Design Bases</w:t>
      </w:r>
    </w:p>
    <w:p w14:paraId="3B313AC0" w14:textId="77777777" w:rsidR="00C848E5" w:rsidRPr="006220E8" w:rsidRDefault="00C848E5" w:rsidP="00D229E7">
      <w:pPr>
        <w:numPr>
          <w:ilvl w:val="0"/>
          <w:numId w:val="23"/>
        </w:numPr>
      </w:pPr>
      <w:r w:rsidRPr="006220E8">
        <w:t>EUROCODE 1</w:t>
      </w:r>
      <w:r w:rsidRPr="006220E8">
        <w:tab/>
        <w:t>Actions</w:t>
      </w:r>
    </w:p>
    <w:p w14:paraId="6AA79BDC" w14:textId="77777777" w:rsidR="00C848E5" w:rsidRPr="006220E8" w:rsidRDefault="00C848E5" w:rsidP="00D229E7">
      <w:pPr>
        <w:numPr>
          <w:ilvl w:val="0"/>
          <w:numId w:val="23"/>
        </w:numPr>
      </w:pPr>
      <w:r w:rsidRPr="006220E8">
        <w:t>EUROCODE 2</w:t>
      </w:r>
      <w:r w:rsidRPr="006220E8">
        <w:tab/>
        <w:t>Design of Concrete Structures</w:t>
      </w:r>
    </w:p>
    <w:p w14:paraId="3B132508" w14:textId="77777777" w:rsidR="00C848E5" w:rsidRPr="006220E8" w:rsidRDefault="00C848E5" w:rsidP="00D229E7">
      <w:pPr>
        <w:numPr>
          <w:ilvl w:val="0"/>
          <w:numId w:val="23"/>
        </w:numPr>
      </w:pPr>
      <w:r w:rsidRPr="006220E8">
        <w:lastRenderedPageBreak/>
        <w:t>EUROCODE 3</w:t>
      </w:r>
      <w:r w:rsidRPr="006220E8">
        <w:tab/>
        <w:t>Design of Steel Structures</w:t>
      </w:r>
    </w:p>
    <w:p w14:paraId="68808323" w14:textId="77777777" w:rsidR="00C848E5" w:rsidRPr="006220E8" w:rsidRDefault="00C848E5" w:rsidP="00D229E7">
      <w:pPr>
        <w:numPr>
          <w:ilvl w:val="0"/>
          <w:numId w:val="23"/>
        </w:numPr>
      </w:pPr>
      <w:r w:rsidRPr="006220E8">
        <w:t>EUROCODE 6</w:t>
      </w:r>
      <w:r w:rsidRPr="006220E8">
        <w:tab/>
        <w:t>Design of Brick Structures</w:t>
      </w:r>
    </w:p>
    <w:p w14:paraId="2533D0C0" w14:textId="77777777" w:rsidR="00C848E5" w:rsidRPr="006220E8" w:rsidRDefault="00C848E5" w:rsidP="00D229E7">
      <w:pPr>
        <w:numPr>
          <w:ilvl w:val="0"/>
          <w:numId w:val="23"/>
        </w:numPr>
      </w:pPr>
      <w:r w:rsidRPr="006220E8">
        <w:t>EUROCODE 7</w:t>
      </w:r>
      <w:r w:rsidRPr="006220E8">
        <w:tab/>
        <w:t>Geotechnical Design</w:t>
      </w:r>
    </w:p>
    <w:p w14:paraId="4FDC12F7" w14:textId="77777777" w:rsidR="00C848E5" w:rsidRPr="006220E8" w:rsidRDefault="00C848E5" w:rsidP="00D229E7">
      <w:pPr>
        <w:numPr>
          <w:ilvl w:val="0"/>
          <w:numId w:val="23"/>
        </w:numPr>
      </w:pPr>
      <w:r w:rsidRPr="006220E8">
        <w:t>EUROCODE 8</w:t>
      </w:r>
      <w:r w:rsidRPr="006220E8">
        <w:tab/>
        <w:t>Seismic Design</w:t>
      </w:r>
    </w:p>
    <w:p w14:paraId="48D076EE" w14:textId="77777777" w:rsidR="00C848E5" w:rsidRPr="006220E8" w:rsidRDefault="00C848E5" w:rsidP="00D229E7">
      <w:pPr>
        <w:numPr>
          <w:ilvl w:val="0"/>
          <w:numId w:val="23"/>
        </w:numPr>
      </w:pPr>
      <w:r w:rsidRPr="006220E8">
        <w:t>Real Decreto 1247/2008, de 18 de julio, del Ministerio de Fomento sobre la Instrucción EHE-08 de hormigón estructural.</w:t>
      </w:r>
    </w:p>
    <w:p w14:paraId="006F6334" w14:textId="77777777" w:rsidR="00C848E5" w:rsidRPr="006220E8" w:rsidRDefault="00C848E5" w:rsidP="00D229E7">
      <w:pPr>
        <w:numPr>
          <w:ilvl w:val="0"/>
          <w:numId w:val="23"/>
        </w:numPr>
      </w:pPr>
      <w:r w:rsidRPr="006220E8">
        <w:t>Norma de Construcción Sismoresistente NCSE-02.</w:t>
      </w:r>
    </w:p>
    <w:p w14:paraId="4C3D7418" w14:textId="77777777" w:rsidR="00C848E5" w:rsidRPr="006220E8" w:rsidRDefault="00C848E5" w:rsidP="00D229E7">
      <w:pPr>
        <w:numPr>
          <w:ilvl w:val="0"/>
          <w:numId w:val="23"/>
        </w:numPr>
      </w:pPr>
      <w:r w:rsidRPr="006220E8">
        <w:t>Para diseño y fabricación y elección de materiales del seguidor las siguientes normas ASTM y las condiciones exigidas en la UNE-EN 1090-2 “Requisitos técnicos para la ejecución de estructuras de acero” si no entra en contradicción con ninguna norma o ley de ámbito nacional:</w:t>
      </w:r>
    </w:p>
    <w:p w14:paraId="6C9B8B05" w14:textId="77777777" w:rsidR="00C848E5" w:rsidRPr="006220E8" w:rsidRDefault="00C848E5" w:rsidP="00D229E7">
      <w:pPr>
        <w:numPr>
          <w:ilvl w:val="0"/>
          <w:numId w:val="23"/>
        </w:numPr>
        <w:rPr>
          <w:lang w:val="en-US"/>
        </w:rPr>
      </w:pPr>
      <w:r w:rsidRPr="006220E8">
        <w:rPr>
          <w:lang w:val="en-US"/>
        </w:rPr>
        <w:t xml:space="preserve">A36 “Standard Specification for Carbon Structural Steel”. </w:t>
      </w:r>
    </w:p>
    <w:p w14:paraId="26311D01" w14:textId="77777777" w:rsidR="00C848E5" w:rsidRPr="006220E8" w:rsidRDefault="00C848E5" w:rsidP="00D229E7">
      <w:pPr>
        <w:numPr>
          <w:ilvl w:val="0"/>
          <w:numId w:val="23"/>
        </w:numPr>
        <w:rPr>
          <w:lang w:val="en-US"/>
        </w:rPr>
      </w:pPr>
      <w:r w:rsidRPr="006220E8">
        <w:rPr>
          <w:lang w:val="en-US"/>
        </w:rPr>
        <w:t xml:space="preserve">A53 “Standard Specification for Pipe, Steel, Black and Hot-Dipped, Zinc-Coated, Welded and Seamless”. </w:t>
      </w:r>
    </w:p>
    <w:p w14:paraId="45326F47" w14:textId="77777777" w:rsidR="00C848E5" w:rsidRPr="006220E8" w:rsidRDefault="00C848E5" w:rsidP="00D229E7">
      <w:pPr>
        <w:numPr>
          <w:ilvl w:val="0"/>
          <w:numId w:val="23"/>
        </w:numPr>
        <w:rPr>
          <w:lang w:val="en-US"/>
        </w:rPr>
      </w:pPr>
      <w:r w:rsidRPr="006220E8">
        <w:rPr>
          <w:lang w:val="en-US"/>
        </w:rPr>
        <w:t xml:space="preserve">A123 “Standard Specification for Zinc (Hot-Dip Galvanized) Coatings on Iron and Steel Products”. </w:t>
      </w:r>
    </w:p>
    <w:p w14:paraId="3AE3CE4F" w14:textId="77777777" w:rsidR="00C848E5" w:rsidRPr="006220E8" w:rsidRDefault="00C848E5" w:rsidP="00D229E7">
      <w:pPr>
        <w:numPr>
          <w:ilvl w:val="0"/>
          <w:numId w:val="23"/>
        </w:numPr>
        <w:rPr>
          <w:lang w:val="en-US"/>
        </w:rPr>
      </w:pPr>
      <w:r w:rsidRPr="006220E8">
        <w:rPr>
          <w:lang w:val="en-US"/>
        </w:rPr>
        <w:t xml:space="preserve">A500 “Standard Specification for Cold-Formed Welded and Seamless Carbon Steel Structural Tubing in Rounds and Shapes”. </w:t>
      </w:r>
    </w:p>
    <w:p w14:paraId="506E8C88" w14:textId="77777777" w:rsidR="00C848E5" w:rsidRPr="006220E8" w:rsidRDefault="00C848E5" w:rsidP="00D229E7">
      <w:pPr>
        <w:numPr>
          <w:ilvl w:val="0"/>
          <w:numId w:val="23"/>
        </w:numPr>
        <w:rPr>
          <w:lang w:val="en-US"/>
        </w:rPr>
      </w:pPr>
      <w:r w:rsidRPr="006220E8">
        <w:rPr>
          <w:lang w:val="en-US"/>
        </w:rPr>
        <w:t xml:space="preserve">A513 “Standard Specification for Electric-Resistance-Welded Carbon and Alloy Steel Mechanical Tubing”. </w:t>
      </w:r>
    </w:p>
    <w:p w14:paraId="3C122376" w14:textId="77777777" w:rsidR="00C848E5" w:rsidRPr="006220E8" w:rsidRDefault="00C848E5" w:rsidP="00D229E7">
      <w:pPr>
        <w:numPr>
          <w:ilvl w:val="0"/>
          <w:numId w:val="23"/>
        </w:numPr>
      </w:pPr>
      <w:r w:rsidRPr="006220E8">
        <w:t>Los cálculos estructurales se podrán complementar con el “International Building Code” (IBC) y la normativa ASCE 7-10 (“Minimum Design Loads for Buildings and Other Structures”) si no entra en contradicción con ninguna norma o ley de ámbito nacional.</w:t>
      </w:r>
    </w:p>
    <w:p w14:paraId="1EE7287B" w14:textId="77777777" w:rsidR="00C848E5" w:rsidRPr="006220E8" w:rsidRDefault="00C848E5" w:rsidP="00D229E7">
      <w:pPr>
        <w:numPr>
          <w:ilvl w:val="0"/>
          <w:numId w:val="23"/>
        </w:numPr>
      </w:pPr>
      <w:r w:rsidRPr="006220E8">
        <w:t>Otra normativa internacional de aplicación:</w:t>
      </w:r>
    </w:p>
    <w:p w14:paraId="2508BC85" w14:textId="77777777" w:rsidR="00C848E5" w:rsidRPr="006220E8" w:rsidRDefault="00C848E5" w:rsidP="00D229E7">
      <w:pPr>
        <w:numPr>
          <w:ilvl w:val="0"/>
          <w:numId w:val="23"/>
        </w:numPr>
        <w:rPr>
          <w:lang w:val="en-US"/>
        </w:rPr>
      </w:pPr>
      <w:r w:rsidRPr="006220E8">
        <w:rPr>
          <w:lang w:val="en-US"/>
        </w:rPr>
        <w:t>ACI 318</w:t>
      </w:r>
      <w:r w:rsidRPr="006220E8">
        <w:rPr>
          <w:lang w:val="en-US"/>
        </w:rPr>
        <w:tab/>
        <w:t>Building Code Requirements for Structural Concrete</w:t>
      </w:r>
    </w:p>
    <w:p w14:paraId="5B34F8E1" w14:textId="77777777" w:rsidR="00C848E5" w:rsidRPr="006220E8" w:rsidRDefault="00C848E5" w:rsidP="00D229E7">
      <w:pPr>
        <w:numPr>
          <w:ilvl w:val="0"/>
          <w:numId w:val="23"/>
        </w:numPr>
        <w:rPr>
          <w:lang w:val="en-US"/>
        </w:rPr>
      </w:pPr>
      <w:r w:rsidRPr="006220E8">
        <w:rPr>
          <w:lang w:val="en-US"/>
        </w:rPr>
        <w:t>ACI 360R</w:t>
      </w:r>
      <w:r w:rsidRPr="006220E8">
        <w:rPr>
          <w:lang w:val="en-US"/>
        </w:rPr>
        <w:tab/>
        <w:t>Design of Slab-on-Grade</w:t>
      </w:r>
    </w:p>
    <w:p w14:paraId="1A3CC348" w14:textId="77777777" w:rsidR="00C848E5" w:rsidRPr="006220E8" w:rsidRDefault="00C848E5" w:rsidP="00D229E7">
      <w:pPr>
        <w:numPr>
          <w:ilvl w:val="0"/>
          <w:numId w:val="23"/>
        </w:numPr>
      </w:pPr>
      <w:r w:rsidRPr="006220E8">
        <w:t>EN-ISO 4032</w:t>
      </w:r>
      <w:r w:rsidRPr="006220E8">
        <w:tab/>
        <w:t>Hexagon Nuts</w:t>
      </w:r>
    </w:p>
    <w:p w14:paraId="281C5815" w14:textId="77777777" w:rsidR="00C848E5" w:rsidRPr="006220E8" w:rsidRDefault="00C848E5" w:rsidP="00D229E7">
      <w:pPr>
        <w:numPr>
          <w:ilvl w:val="0"/>
          <w:numId w:val="23"/>
        </w:numPr>
      </w:pPr>
      <w:r w:rsidRPr="006220E8">
        <w:lastRenderedPageBreak/>
        <w:t>EN-ISO 7091</w:t>
      </w:r>
      <w:r w:rsidRPr="006220E8">
        <w:tab/>
        <w:t>Flat Washers</w:t>
      </w:r>
    </w:p>
    <w:p w14:paraId="626BD693" w14:textId="77777777" w:rsidR="00C848E5" w:rsidRPr="006220E8" w:rsidRDefault="00C848E5" w:rsidP="00D229E7">
      <w:pPr>
        <w:numPr>
          <w:ilvl w:val="0"/>
          <w:numId w:val="23"/>
        </w:numPr>
        <w:rPr>
          <w:lang w:val="en-US"/>
        </w:rPr>
      </w:pPr>
      <w:r w:rsidRPr="006220E8">
        <w:rPr>
          <w:lang w:val="en-US"/>
        </w:rPr>
        <w:t>EN-ISO 898</w:t>
      </w:r>
      <w:r w:rsidRPr="006220E8">
        <w:rPr>
          <w:lang w:val="en-US"/>
        </w:rPr>
        <w:tab/>
        <w:t>Bolts, Screws and Studs</w:t>
      </w:r>
    </w:p>
    <w:p w14:paraId="5E13A10A" w14:textId="77777777" w:rsidR="00C848E5" w:rsidRPr="006220E8" w:rsidRDefault="00C848E5" w:rsidP="00D229E7">
      <w:pPr>
        <w:numPr>
          <w:ilvl w:val="0"/>
          <w:numId w:val="23"/>
        </w:numPr>
      </w:pPr>
      <w:r w:rsidRPr="006220E8">
        <w:t>EN-ISO 1461</w:t>
      </w:r>
      <w:r w:rsidRPr="006220E8">
        <w:tab/>
        <w:t>Hot Dip Galvanized</w:t>
      </w:r>
    </w:p>
    <w:p w14:paraId="3215DC18" w14:textId="77777777" w:rsidR="00C848E5" w:rsidRPr="006220E8" w:rsidRDefault="00C848E5" w:rsidP="00D229E7">
      <w:pPr>
        <w:numPr>
          <w:ilvl w:val="0"/>
          <w:numId w:val="23"/>
        </w:numPr>
        <w:rPr>
          <w:lang w:val="en-US"/>
        </w:rPr>
      </w:pPr>
      <w:r w:rsidRPr="006220E8">
        <w:rPr>
          <w:lang w:val="en-US"/>
        </w:rPr>
        <w:t>EN 10025</w:t>
      </w:r>
      <w:r w:rsidRPr="006220E8">
        <w:rPr>
          <w:lang w:val="en-US"/>
        </w:rPr>
        <w:tab/>
        <w:t>Hot Rolled Products of Steel Structural</w:t>
      </w:r>
    </w:p>
    <w:p w14:paraId="0BA947EF" w14:textId="77777777" w:rsidR="00C848E5" w:rsidRPr="006220E8" w:rsidRDefault="00C848E5" w:rsidP="00D229E7">
      <w:pPr>
        <w:numPr>
          <w:ilvl w:val="0"/>
          <w:numId w:val="23"/>
        </w:numPr>
      </w:pPr>
      <w:r w:rsidRPr="006220E8">
        <w:t>EN 10080</w:t>
      </w:r>
      <w:r w:rsidRPr="006220E8">
        <w:tab/>
        <w:t>Reinforcing Bars</w:t>
      </w:r>
    </w:p>
    <w:p w14:paraId="78394CAD" w14:textId="17B2AB9D" w:rsidR="00C848E5" w:rsidRPr="006220E8" w:rsidRDefault="00C848E5" w:rsidP="00D229E7">
      <w:pPr>
        <w:numPr>
          <w:ilvl w:val="0"/>
          <w:numId w:val="23"/>
        </w:numPr>
      </w:pPr>
      <w:r w:rsidRPr="006220E8">
        <w:t>ASTM A 615</w:t>
      </w:r>
      <w:r w:rsidRPr="006220E8">
        <w:tab/>
        <w:t>Concrete Reinforcement Steel</w:t>
      </w:r>
    </w:p>
    <w:p w14:paraId="3BBA2970" w14:textId="1DE6DFD7" w:rsidR="00F35286" w:rsidRPr="006220E8" w:rsidRDefault="00F35286">
      <w:pPr>
        <w:spacing w:line="259" w:lineRule="auto"/>
        <w:jc w:val="left"/>
      </w:pPr>
      <w:r w:rsidRPr="006220E8">
        <w:br w:type="page"/>
      </w:r>
    </w:p>
    <w:p w14:paraId="493F732C" w14:textId="77777777" w:rsidR="00C848E5" w:rsidRPr="006220E8" w:rsidRDefault="00C848E5" w:rsidP="00DE6717">
      <w:pPr>
        <w:pStyle w:val="Heading2"/>
      </w:pPr>
      <w:bookmarkStart w:id="22" w:name="_Toc129604073"/>
      <w:r w:rsidRPr="006220E8">
        <w:lastRenderedPageBreak/>
        <w:t>Ruido</w:t>
      </w:r>
      <w:bookmarkEnd w:id="22"/>
    </w:p>
    <w:p w14:paraId="22322F3C" w14:textId="77777777" w:rsidR="00C848E5" w:rsidRPr="006220E8" w:rsidRDefault="00C848E5" w:rsidP="00D229E7">
      <w:pPr>
        <w:numPr>
          <w:ilvl w:val="0"/>
          <w:numId w:val="23"/>
        </w:numPr>
      </w:pPr>
      <w:r w:rsidRPr="006220E8">
        <w:t>Real Decreto 286/2006, de 10 de marzo, sobre la protección de la salud y la seguridad de los trabajadores contra los riesgos relacionados con la exposición al ruido. BOE núm. 60 de 11 de marzo.</w:t>
      </w:r>
    </w:p>
    <w:p w14:paraId="7A4AD8E0" w14:textId="77777777" w:rsidR="00C848E5" w:rsidRPr="006220E8" w:rsidRDefault="00C848E5" w:rsidP="00D229E7">
      <w:pPr>
        <w:numPr>
          <w:ilvl w:val="0"/>
          <w:numId w:val="23"/>
        </w:numPr>
      </w:pPr>
      <w:r w:rsidRPr="006220E8">
        <w:t>Directiva 2003/10/CE del Parlamento Europeo y del consejo de 6 de febrero de 2003 sobre las disposiciones mínimas de seguridad y Salud relativas a la exposición de los trabajadores a los riesgos derivados de los agentes físicos (ruido).</w:t>
      </w:r>
    </w:p>
    <w:p w14:paraId="246EFF8A" w14:textId="77777777" w:rsidR="00C848E5" w:rsidRPr="006220E8" w:rsidRDefault="00C848E5" w:rsidP="00D229E7">
      <w:pPr>
        <w:numPr>
          <w:ilvl w:val="0"/>
          <w:numId w:val="23"/>
        </w:numPr>
      </w:pPr>
      <w:r w:rsidRPr="006220E8">
        <w:t>Real Decreto 524/2006, de 28 de abril, por el que se modifica el Real Decreto 212/2002, de 22 de febrero, por el que se regulan las emisiones sonoras en el entorno debidas a determinadas máquinas de uso al aire libre.</w:t>
      </w:r>
    </w:p>
    <w:p w14:paraId="514E15D7" w14:textId="77777777" w:rsidR="00C848E5" w:rsidRPr="006220E8" w:rsidRDefault="00C848E5" w:rsidP="00D229E7">
      <w:pPr>
        <w:numPr>
          <w:ilvl w:val="0"/>
          <w:numId w:val="23"/>
        </w:numPr>
      </w:pPr>
      <w:r w:rsidRPr="006220E8">
        <w:t>Real Decreto 212/2002, de 22 de febrero, por el que se regulan las emisiones sonoras en el entorno debidas a determinadas máquinas de uso al aire libre.</w:t>
      </w:r>
    </w:p>
    <w:p w14:paraId="3BA8C899" w14:textId="77777777" w:rsidR="00C848E5" w:rsidRPr="006220E8" w:rsidRDefault="00C848E5" w:rsidP="00D229E7">
      <w:pPr>
        <w:numPr>
          <w:ilvl w:val="0"/>
          <w:numId w:val="23"/>
        </w:numPr>
      </w:pPr>
      <w:r w:rsidRPr="006220E8">
        <w:t>Directiva 2002/49/CE del Parlamento Europeo y del Consejo, de 25 de junio de 2003, sobre evaluación y gestión del ruido ambiental, con el fin de proporcionar una base para el desarrollo de medidas comunitarias sobre el ruido ambiental emitido por las fuentes consideradas, es decir, las infraestructuras viarias, ferroviarias y aeroportuarias, así como el ruido industrial.</w:t>
      </w:r>
    </w:p>
    <w:p w14:paraId="55247A36" w14:textId="77777777" w:rsidR="00C848E5" w:rsidRPr="006220E8" w:rsidRDefault="00C848E5" w:rsidP="00D229E7">
      <w:pPr>
        <w:numPr>
          <w:ilvl w:val="0"/>
          <w:numId w:val="23"/>
        </w:numPr>
      </w:pPr>
      <w:r w:rsidRPr="006220E8">
        <w:t>Ley 37/2003, de 17 de noviembre, del Ruido.</w:t>
      </w:r>
    </w:p>
    <w:p w14:paraId="3B0A30C4" w14:textId="0297EC99" w:rsidR="002E4B69" w:rsidRPr="006220E8" w:rsidRDefault="00C848E5" w:rsidP="00D229E7">
      <w:pPr>
        <w:numPr>
          <w:ilvl w:val="0"/>
          <w:numId w:val="23"/>
        </w:numPr>
      </w:pPr>
      <w:r w:rsidRPr="006220E8">
        <w:t>Real Decreto 1367/2007, de 19 de octubre, por el que se desarrolla la Ley 37/2003, de 17 de noviembre, del Ruido, en lo referente a zonificación acústica, objetivos de calidad y emisiones acústicas.</w:t>
      </w:r>
    </w:p>
    <w:p w14:paraId="137F5C95" w14:textId="5E9DDDD7" w:rsidR="00B54A4F" w:rsidRPr="006220E8" w:rsidRDefault="007D09A3" w:rsidP="00DE6717">
      <w:pPr>
        <w:pStyle w:val="Heading2"/>
      </w:pPr>
      <w:bookmarkStart w:id="23" w:name="_Toc129604074"/>
      <w:r w:rsidRPr="006220E8">
        <w:t>Seguridad y salud</w:t>
      </w:r>
      <w:bookmarkEnd w:id="23"/>
    </w:p>
    <w:p w14:paraId="01E74855" w14:textId="497B5D6A" w:rsidR="00B54A4F" w:rsidRPr="006220E8" w:rsidRDefault="00B54A4F" w:rsidP="00D229E7">
      <w:pPr>
        <w:numPr>
          <w:ilvl w:val="0"/>
          <w:numId w:val="23"/>
        </w:numPr>
      </w:pPr>
      <w:r w:rsidRPr="006220E8">
        <w:t>Ley 31/1995, de 8 de noviembre; BOE de 10 de noviembre/1995, de Prevención</w:t>
      </w:r>
      <w:r w:rsidR="00B95539">
        <w:t xml:space="preserve"> </w:t>
      </w:r>
      <w:r w:rsidRPr="006220E8">
        <w:t>de Riesgos Laborales.</w:t>
      </w:r>
    </w:p>
    <w:p w14:paraId="14FA003E" w14:textId="2A233F0A" w:rsidR="00B54A4F" w:rsidRPr="006220E8" w:rsidRDefault="00B54A4F" w:rsidP="00D229E7">
      <w:pPr>
        <w:numPr>
          <w:ilvl w:val="0"/>
          <w:numId w:val="23"/>
        </w:numPr>
      </w:pPr>
      <w:r w:rsidRPr="006220E8">
        <w:t>Real Decreto 171/2004, de 30 de enero, por el que se desarrolla el Artículo 24</w:t>
      </w:r>
      <w:r w:rsidR="00A80288" w:rsidRPr="006220E8">
        <w:t xml:space="preserve"> </w:t>
      </w:r>
      <w:r w:rsidRPr="006220E8">
        <w:t>de la Ley 31/1995 de 8 de noviembre de Prevención de Riesgos Laborales en</w:t>
      </w:r>
      <w:r w:rsidR="00A80288" w:rsidRPr="006220E8">
        <w:t xml:space="preserve"> </w:t>
      </w:r>
      <w:r w:rsidRPr="006220E8">
        <w:t>materia de coordinación de actividades preventivas.</w:t>
      </w:r>
    </w:p>
    <w:p w14:paraId="42863AF6" w14:textId="2195208E" w:rsidR="00B54A4F" w:rsidRPr="006220E8" w:rsidRDefault="00B54A4F" w:rsidP="00D229E7">
      <w:pPr>
        <w:numPr>
          <w:ilvl w:val="0"/>
          <w:numId w:val="23"/>
        </w:numPr>
      </w:pPr>
      <w:r w:rsidRPr="006220E8">
        <w:t>Real Decreto 1627/1997, de 24 de octubre, por el que se establecen</w:t>
      </w:r>
      <w:r w:rsidR="00A80288" w:rsidRPr="006220E8">
        <w:t xml:space="preserve"> </w:t>
      </w:r>
      <w:r w:rsidRPr="006220E8">
        <w:t>disposiciones mínimas de seguridad y de salud en las obras de construcción.</w:t>
      </w:r>
    </w:p>
    <w:p w14:paraId="7852BE9C" w14:textId="0DAFEB42" w:rsidR="00B54A4F" w:rsidRPr="006220E8" w:rsidRDefault="00B54A4F" w:rsidP="00D229E7">
      <w:pPr>
        <w:numPr>
          <w:ilvl w:val="0"/>
          <w:numId w:val="23"/>
        </w:numPr>
      </w:pPr>
      <w:r w:rsidRPr="006220E8">
        <w:lastRenderedPageBreak/>
        <w:t>Real Decreto 39/1997, de 17 de enero, por lo que se aprueba el Reglamento de</w:t>
      </w:r>
      <w:r w:rsidR="00A80288" w:rsidRPr="006220E8">
        <w:t xml:space="preserve"> </w:t>
      </w:r>
      <w:r w:rsidRPr="006220E8">
        <w:t>los Servicios de Prevención.</w:t>
      </w:r>
    </w:p>
    <w:p w14:paraId="3FDC5868" w14:textId="4849D444" w:rsidR="00B54A4F" w:rsidRPr="006220E8" w:rsidRDefault="00B54A4F" w:rsidP="00D229E7">
      <w:pPr>
        <w:numPr>
          <w:ilvl w:val="0"/>
          <w:numId w:val="23"/>
        </w:numPr>
      </w:pPr>
      <w:r w:rsidRPr="006220E8">
        <w:t>Real Decreto 780/1998, de 30 de abril, por el que se modifica el Real Decreto</w:t>
      </w:r>
      <w:r w:rsidR="00A80288" w:rsidRPr="006220E8">
        <w:t xml:space="preserve"> </w:t>
      </w:r>
      <w:r w:rsidRPr="006220E8">
        <w:t>39/1997, de 17 de enero, por el que se aprueba el Reglamento de los Servicios</w:t>
      </w:r>
      <w:r w:rsidR="00A80288" w:rsidRPr="006220E8">
        <w:t xml:space="preserve"> </w:t>
      </w:r>
      <w:r w:rsidRPr="006220E8">
        <w:t>de Prevención.</w:t>
      </w:r>
    </w:p>
    <w:p w14:paraId="30CF79E7" w14:textId="7F1006F4" w:rsidR="00B54A4F" w:rsidRPr="006220E8" w:rsidRDefault="00B54A4F" w:rsidP="00D229E7">
      <w:pPr>
        <w:numPr>
          <w:ilvl w:val="0"/>
          <w:numId w:val="23"/>
        </w:numPr>
      </w:pPr>
      <w:r w:rsidRPr="006220E8">
        <w:t>Real Decreto 337/2010, de 19 de marzo, por el que se modifican el Real Decreto</w:t>
      </w:r>
      <w:r w:rsidR="00A80288" w:rsidRPr="006220E8">
        <w:t xml:space="preserve"> </w:t>
      </w:r>
      <w:r w:rsidRPr="006220E8">
        <w:t>39/1997, de 17 de enero, por el que se aprueba el Reglamento de los Servicios</w:t>
      </w:r>
      <w:r w:rsidR="00A80288" w:rsidRPr="006220E8">
        <w:t xml:space="preserve"> </w:t>
      </w:r>
      <w:r w:rsidRPr="006220E8">
        <w:t>de Prevención; el Real Decreto 1109/2007, de 24 de agosto, por el que se</w:t>
      </w:r>
      <w:r w:rsidR="00A80288" w:rsidRPr="006220E8">
        <w:t xml:space="preserve"> </w:t>
      </w:r>
      <w:r w:rsidRPr="006220E8">
        <w:t>desarrolla la Ley 32/2006, de 18 de octubre, reguladora de la subcontratación en</w:t>
      </w:r>
      <w:r w:rsidR="00A80288" w:rsidRPr="006220E8">
        <w:t xml:space="preserve"> </w:t>
      </w:r>
      <w:r w:rsidRPr="006220E8">
        <w:t>el sector de la construcción y el Real Decreto 1627/1997, de 24 de octubre, por</w:t>
      </w:r>
      <w:r w:rsidR="00A80288" w:rsidRPr="006220E8">
        <w:t xml:space="preserve"> </w:t>
      </w:r>
      <w:r w:rsidRPr="006220E8">
        <w:t>el que se establecen disposiciones mínimas de seguridad y salud en obras de</w:t>
      </w:r>
      <w:r w:rsidR="00A80288" w:rsidRPr="006220E8">
        <w:t xml:space="preserve"> </w:t>
      </w:r>
      <w:r w:rsidRPr="006220E8">
        <w:t>construcción.</w:t>
      </w:r>
    </w:p>
    <w:p w14:paraId="65E50F00" w14:textId="034C7AD0" w:rsidR="00B54A4F" w:rsidRPr="006220E8" w:rsidRDefault="00B54A4F" w:rsidP="00D229E7">
      <w:pPr>
        <w:numPr>
          <w:ilvl w:val="0"/>
          <w:numId w:val="23"/>
        </w:numPr>
      </w:pPr>
      <w:r w:rsidRPr="006220E8">
        <w:t>Real Decreto 604/2006, por el que se modifican el Real Decreto 39/1.997, de 17</w:t>
      </w:r>
      <w:r w:rsidR="00A80288" w:rsidRPr="006220E8">
        <w:t xml:space="preserve"> </w:t>
      </w:r>
      <w:r w:rsidRPr="006220E8">
        <w:t>de enero, por el que se aprueba el Reglamento de los Servicios de Prevención,</w:t>
      </w:r>
      <w:r w:rsidR="00A80288" w:rsidRPr="006220E8">
        <w:t xml:space="preserve"> </w:t>
      </w:r>
      <w:r w:rsidRPr="006220E8">
        <w:t>y el Real Decreto 1627/1997, de 24 de octubre, por el que se establecen las</w:t>
      </w:r>
      <w:r w:rsidR="00A80288" w:rsidRPr="006220E8">
        <w:t xml:space="preserve"> </w:t>
      </w:r>
      <w:r w:rsidRPr="006220E8">
        <w:t>disposiciones mínimas de seguridad y salud en las obras de construcción.</w:t>
      </w:r>
    </w:p>
    <w:p w14:paraId="0A5BD4C8" w14:textId="50BB1B75" w:rsidR="00C13666" w:rsidRPr="006220E8" w:rsidRDefault="00B54A4F" w:rsidP="00D229E7">
      <w:pPr>
        <w:numPr>
          <w:ilvl w:val="0"/>
          <w:numId w:val="23"/>
        </w:numPr>
      </w:pPr>
      <w:r w:rsidRPr="006220E8">
        <w:t>Ley 32/2006, de 18 de octubre, reguladora de la subcontratación en el sector de</w:t>
      </w:r>
      <w:r w:rsidR="00A80288" w:rsidRPr="006220E8">
        <w:t xml:space="preserve"> </w:t>
      </w:r>
      <w:r w:rsidRPr="006220E8">
        <w:t>la construcción. BOE 250; 19.10.06</w:t>
      </w:r>
      <w:r w:rsidR="00A80288" w:rsidRPr="006220E8">
        <w:t xml:space="preserve"> </w:t>
      </w:r>
      <w:r w:rsidRPr="006220E8">
        <w:t>Real Decreto 1109/2007, de 24 de agosto, por el que se desarrolla la Ley</w:t>
      </w:r>
      <w:r w:rsidR="00A80288" w:rsidRPr="006220E8">
        <w:t xml:space="preserve"> </w:t>
      </w:r>
      <w:r w:rsidRPr="006220E8">
        <w:t>32/2006, de 18 de octubre, reguladora de la subcontratación en el Sector de la</w:t>
      </w:r>
      <w:r w:rsidR="00A80288" w:rsidRPr="006220E8">
        <w:t xml:space="preserve"> </w:t>
      </w:r>
      <w:r w:rsidRPr="006220E8">
        <w:t>Construcción.</w:t>
      </w:r>
    </w:p>
    <w:p w14:paraId="5AE254ED" w14:textId="77777777" w:rsidR="00C848E5" w:rsidRPr="006220E8" w:rsidRDefault="00C848E5" w:rsidP="00DE6717">
      <w:pPr>
        <w:pStyle w:val="Heading2"/>
        <w:rPr>
          <w:lang w:val="es-ES"/>
        </w:rPr>
      </w:pPr>
      <w:bookmarkStart w:id="24" w:name="_Toc129604075"/>
      <w:r w:rsidRPr="006220E8">
        <w:rPr>
          <w:lang w:val="es-ES"/>
        </w:rPr>
        <w:t>Relación de normas de la ITC-RAT 02</w:t>
      </w:r>
      <w:bookmarkEnd w:id="24"/>
    </w:p>
    <w:p w14:paraId="411E7868" w14:textId="373CA804" w:rsidR="00C05674" w:rsidRPr="006220E8" w:rsidRDefault="00C848E5" w:rsidP="00B928A2">
      <w:r w:rsidRPr="006220E8">
        <w:t>Serán de aplicación tanto para este proyecto técnico como para la redacción de toda documentación relacionada con este proyecto, instalación, montaje, protocolos de pruebas, puesta en servicio, operación y mantenimiento, las siguientes normas de la ITC-RAT 02.</w:t>
      </w:r>
    </w:p>
    <w:p w14:paraId="2D066424" w14:textId="77777777" w:rsidR="00C05674" w:rsidRPr="006220E8" w:rsidRDefault="00C05674">
      <w:pPr>
        <w:spacing w:line="259" w:lineRule="auto"/>
        <w:jc w:val="left"/>
      </w:pPr>
      <w:r w:rsidRPr="006220E8">
        <w:br w:type="page"/>
      </w:r>
    </w:p>
    <w:p w14:paraId="48FE103D" w14:textId="77777777" w:rsidR="00C848E5" w:rsidRPr="006220E8" w:rsidRDefault="00C848E5" w:rsidP="00B928A2">
      <w:pPr>
        <w:rPr>
          <w:b/>
          <w:i/>
        </w:rPr>
      </w:pPr>
      <w:r w:rsidRPr="006220E8">
        <w:rPr>
          <w:b/>
          <w:i/>
        </w:rPr>
        <w:lastRenderedPageBreak/>
        <w:t>Generales</w:t>
      </w:r>
    </w:p>
    <w:tbl>
      <w:tblPr>
        <w:tblW w:w="9072" w:type="dxa"/>
        <w:tblInd w:w="-10" w:type="dxa"/>
        <w:tblCellMar>
          <w:left w:w="70" w:type="dxa"/>
          <w:right w:w="70" w:type="dxa"/>
        </w:tblCellMar>
        <w:tblLook w:val="04A0" w:firstRow="1" w:lastRow="0" w:firstColumn="1" w:lastColumn="0" w:noHBand="0" w:noVBand="1"/>
      </w:tblPr>
      <w:tblGrid>
        <w:gridCol w:w="2410"/>
        <w:gridCol w:w="6662"/>
      </w:tblGrid>
      <w:tr w:rsidR="00C848E5" w:rsidRPr="006220E8" w14:paraId="706CA105" w14:textId="77777777" w:rsidTr="00875CE5">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55C1C18F" w14:textId="77777777" w:rsidR="00C848E5" w:rsidRPr="006220E8" w:rsidRDefault="00C848E5" w:rsidP="00B928A2">
            <w:pPr>
              <w:spacing w:after="0"/>
              <w:jc w:val="left"/>
              <w:rPr>
                <w:rFonts w:cs="Arial"/>
                <w:color w:val="000000"/>
              </w:rPr>
            </w:pPr>
            <w:r w:rsidRPr="006220E8">
              <w:rPr>
                <w:rFonts w:cs="Arial"/>
                <w:color w:val="000000"/>
              </w:rPr>
              <w:t>UNE-EN 60060-1:2012</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052B7D25" w14:textId="77777777" w:rsidR="00C848E5" w:rsidRPr="006220E8" w:rsidRDefault="00C848E5" w:rsidP="00B928A2">
            <w:pPr>
              <w:spacing w:after="0"/>
            </w:pPr>
            <w:r w:rsidRPr="006220E8">
              <w:t>Técnicas de ensayo de alta tensión. Parte 1: Definiciones generales y requisitos de ensayo.</w:t>
            </w:r>
          </w:p>
        </w:tc>
      </w:tr>
      <w:tr w:rsidR="00C848E5" w:rsidRPr="006220E8" w14:paraId="26C60847"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26A3FF2" w14:textId="77777777" w:rsidR="00C848E5" w:rsidRPr="006220E8" w:rsidRDefault="00C848E5" w:rsidP="00B928A2">
            <w:pPr>
              <w:spacing w:after="0"/>
              <w:jc w:val="left"/>
              <w:rPr>
                <w:rFonts w:cs="Arial"/>
                <w:color w:val="000000"/>
              </w:rPr>
            </w:pPr>
            <w:r w:rsidRPr="006220E8">
              <w:rPr>
                <w:rFonts w:cs="Arial"/>
                <w:color w:val="000000"/>
              </w:rPr>
              <w:t>UNE-EN 60060-2:2012</w:t>
            </w:r>
          </w:p>
        </w:tc>
        <w:tc>
          <w:tcPr>
            <w:tcW w:w="6662" w:type="dxa"/>
            <w:tcBorders>
              <w:top w:val="nil"/>
              <w:left w:val="nil"/>
              <w:bottom w:val="single" w:sz="8" w:space="0" w:color="A0B0C0"/>
              <w:right w:val="single" w:sz="8" w:space="0" w:color="A0B0C0"/>
            </w:tcBorders>
            <w:shd w:val="clear" w:color="000000" w:fill="FFFFFF"/>
            <w:vAlign w:val="center"/>
            <w:hideMark/>
          </w:tcPr>
          <w:p w14:paraId="1123D599" w14:textId="77777777" w:rsidR="00C848E5" w:rsidRPr="006220E8" w:rsidRDefault="00C848E5" w:rsidP="00B928A2">
            <w:pPr>
              <w:spacing w:after="0"/>
            </w:pPr>
            <w:r w:rsidRPr="006220E8">
              <w:t>Técnicas de ensayo en alta tensión. Parte 2: Sistemas de medida.</w:t>
            </w:r>
          </w:p>
        </w:tc>
      </w:tr>
      <w:tr w:rsidR="00C848E5" w:rsidRPr="006220E8" w14:paraId="41C1FEB9" w14:textId="77777777" w:rsidTr="00875CE5">
        <w:trPr>
          <w:trHeight w:val="300"/>
        </w:trPr>
        <w:tc>
          <w:tcPr>
            <w:tcW w:w="2410" w:type="dxa"/>
            <w:tcBorders>
              <w:top w:val="nil"/>
              <w:left w:val="single" w:sz="8" w:space="0" w:color="A0B0C0"/>
              <w:bottom w:val="nil"/>
              <w:right w:val="single" w:sz="8" w:space="0" w:color="A0B0C0"/>
            </w:tcBorders>
            <w:shd w:val="clear" w:color="000000" w:fill="FFFFFF"/>
            <w:vAlign w:val="center"/>
            <w:hideMark/>
          </w:tcPr>
          <w:p w14:paraId="16386064" w14:textId="77777777" w:rsidR="00C848E5" w:rsidRPr="006220E8" w:rsidRDefault="00C848E5" w:rsidP="00B928A2">
            <w:pPr>
              <w:spacing w:after="0"/>
              <w:jc w:val="left"/>
              <w:rPr>
                <w:rFonts w:cs="Arial"/>
                <w:color w:val="000000"/>
              </w:rPr>
            </w:pPr>
            <w:r w:rsidRPr="006220E8">
              <w:rPr>
                <w:rFonts w:cs="Arial"/>
                <w:color w:val="000000"/>
              </w:rPr>
              <w:t>UNE-EN 60071-1:2006</w:t>
            </w:r>
          </w:p>
        </w:tc>
        <w:tc>
          <w:tcPr>
            <w:tcW w:w="6662" w:type="dxa"/>
            <w:tcBorders>
              <w:top w:val="nil"/>
              <w:left w:val="nil"/>
              <w:bottom w:val="single" w:sz="8" w:space="0" w:color="A0B0C0"/>
              <w:right w:val="single" w:sz="8" w:space="0" w:color="A0B0C0"/>
            </w:tcBorders>
            <w:shd w:val="clear" w:color="000000" w:fill="FFFFFF"/>
            <w:vAlign w:val="center"/>
            <w:hideMark/>
          </w:tcPr>
          <w:p w14:paraId="0BD69294" w14:textId="77777777" w:rsidR="00C848E5" w:rsidRPr="006220E8" w:rsidRDefault="00C848E5" w:rsidP="00B928A2">
            <w:pPr>
              <w:spacing w:after="0"/>
            </w:pPr>
            <w:r w:rsidRPr="006220E8">
              <w:t>Coordinación de aislamiento. Parte 1: Definiciones, principios y reglas.</w:t>
            </w:r>
          </w:p>
        </w:tc>
      </w:tr>
      <w:tr w:rsidR="00C848E5" w:rsidRPr="006220E8" w14:paraId="445AB888"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A55D992" w14:textId="77777777" w:rsidR="00C848E5" w:rsidRPr="006220E8" w:rsidRDefault="00C848E5" w:rsidP="00B928A2">
            <w:pPr>
              <w:spacing w:after="0"/>
              <w:jc w:val="left"/>
              <w:rPr>
                <w:rFonts w:cs="Arial"/>
                <w:color w:val="000000"/>
              </w:rPr>
            </w:pPr>
            <w:r w:rsidRPr="006220E8">
              <w:rPr>
                <w:rFonts w:cs="Arial"/>
                <w:color w:val="000000"/>
              </w:rPr>
              <w:t>UNE-EN 60071-1/A1:2010</w:t>
            </w:r>
          </w:p>
        </w:tc>
        <w:tc>
          <w:tcPr>
            <w:tcW w:w="6662" w:type="dxa"/>
            <w:tcBorders>
              <w:top w:val="nil"/>
              <w:left w:val="nil"/>
              <w:bottom w:val="single" w:sz="8" w:space="0" w:color="A0B0C0"/>
              <w:right w:val="single" w:sz="8" w:space="0" w:color="A0B0C0"/>
            </w:tcBorders>
            <w:shd w:val="clear" w:color="000000" w:fill="FFFFFF"/>
            <w:vAlign w:val="center"/>
            <w:hideMark/>
          </w:tcPr>
          <w:p w14:paraId="5A889220" w14:textId="77777777" w:rsidR="00C848E5" w:rsidRPr="006220E8" w:rsidRDefault="00C848E5" w:rsidP="00B928A2">
            <w:pPr>
              <w:spacing w:after="0"/>
            </w:pPr>
            <w:r w:rsidRPr="006220E8">
              <w:t>Coordinación de aislamiento. Parte 1: Definiciones, principios y reglas.</w:t>
            </w:r>
          </w:p>
        </w:tc>
      </w:tr>
      <w:tr w:rsidR="00C848E5" w:rsidRPr="006220E8" w14:paraId="472E8975"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7660A40" w14:textId="77777777" w:rsidR="00C848E5" w:rsidRPr="006220E8" w:rsidRDefault="00C848E5" w:rsidP="00B928A2">
            <w:pPr>
              <w:spacing w:after="0"/>
              <w:jc w:val="left"/>
              <w:rPr>
                <w:rFonts w:cs="Arial"/>
                <w:color w:val="000000"/>
              </w:rPr>
            </w:pPr>
            <w:r w:rsidRPr="006220E8">
              <w:rPr>
                <w:rFonts w:cs="Arial"/>
                <w:color w:val="000000"/>
              </w:rPr>
              <w:t>UNE-EN 60071-2:1999</w:t>
            </w:r>
          </w:p>
        </w:tc>
        <w:tc>
          <w:tcPr>
            <w:tcW w:w="6662" w:type="dxa"/>
            <w:tcBorders>
              <w:top w:val="nil"/>
              <w:left w:val="nil"/>
              <w:bottom w:val="single" w:sz="8" w:space="0" w:color="A0B0C0"/>
              <w:right w:val="single" w:sz="8" w:space="0" w:color="A0B0C0"/>
            </w:tcBorders>
            <w:shd w:val="clear" w:color="000000" w:fill="FFFFFF"/>
            <w:vAlign w:val="center"/>
            <w:hideMark/>
          </w:tcPr>
          <w:p w14:paraId="50A43914" w14:textId="77777777" w:rsidR="00C848E5" w:rsidRPr="006220E8" w:rsidRDefault="00C848E5" w:rsidP="00B928A2">
            <w:pPr>
              <w:spacing w:after="0"/>
            </w:pPr>
            <w:r w:rsidRPr="006220E8">
              <w:t>Coordinación de aislamiento. Parte 2: Guía de aplicación.</w:t>
            </w:r>
          </w:p>
        </w:tc>
      </w:tr>
      <w:tr w:rsidR="00C848E5" w:rsidRPr="006220E8" w14:paraId="30E0AD8F"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F5C3B7F" w14:textId="77777777" w:rsidR="00C848E5" w:rsidRPr="006220E8" w:rsidRDefault="00C848E5" w:rsidP="00B928A2">
            <w:pPr>
              <w:spacing w:after="0"/>
              <w:jc w:val="left"/>
              <w:rPr>
                <w:rFonts w:cs="Arial"/>
                <w:color w:val="000000"/>
              </w:rPr>
            </w:pPr>
            <w:r w:rsidRPr="006220E8">
              <w:rPr>
                <w:rFonts w:cs="Arial"/>
                <w:color w:val="000000"/>
              </w:rPr>
              <w:t>UNE-EN 60027-1:2009</w:t>
            </w:r>
          </w:p>
        </w:tc>
        <w:tc>
          <w:tcPr>
            <w:tcW w:w="6662" w:type="dxa"/>
            <w:tcBorders>
              <w:top w:val="nil"/>
              <w:left w:val="nil"/>
              <w:bottom w:val="single" w:sz="8" w:space="0" w:color="A0B0C0"/>
              <w:right w:val="single" w:sz="8" w:space="0" w:color="A0B0C0"/>
            </w:tcBorders>
            <w:shd w:val="clear" w:color="000000" w:fill="FFFFFF"/>
            <w:vAlign w:val="center"/>
            <w:hideMark/>
          </w:tcPr>
          <w:p w14:paraId="706369D9" w14:textId="77777777" w:rsidR="00C848E5" w:rsidRPr="006220E8" w:rsidRDefault="00C848E5" w:rsidP="00B928A2">
            <w:pPr>
              <w:spacing w:after="0"/>
            </w:pPr>
            <w:r w:rsidRPr="006220E8">
              <w:t>Símbolos literales utilizados en electrotecnia. Parte 1: Generalidades.</w:t>
            </w:r>
          </w:p>
        </w:tc>
      </w:tr>
      <w:tr w:rsidR="00C848E5" w:rsidRPr="006220E8" w14:paraId="58622316"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66F0704" w14:textId="77777777" w:rsidR="00C848E5" w:rsidRPr="006220E8" w:rsidRDefault="00C848E5" w:rsidP="00B928A2">
            <w:pPr>
              <w:spacing w:after="0"/>
              <w:jc w:val="left"/>
              <w:rPr>
                <w:rFonts w:cs="Arial"/>
                <w:color w:val="000000"/>
              </w:rPr>
            </w:pPr>
            <w:r w:rsidRPr="006220E8">
              <w:rPr>
                <w:rFonts w:cs="Arial"/>
                <w:color w:val="000000"/>
              </w:rPr>
              <w:t>UNE-EN 60027-1:2009/A2:2009</w:t>
            </w:r>
          </w:p>
        </w:tc>
        <w:tc>
          <w:tcPr>
            <w:tcW w:w="6662" w:type="dxa"/>
            <w:tcBorders>
              <w:top w:val="nil"/>
              <w:left w:val="nil"/>
              <w:bottom w:val="single" w:sz="8" w:space="0" w:color="A0B0C0"/>
              <w:right w:val="single" w:sz="8" w:space="0" w:color="A0B0C0"/>
            </w:tcBorders>
            <w:shd w:val="clear" w:color="000000" w:fill="FFFFFF"/>
            <w:vAlign w:val="center"/>
            <w:hideMark/>
          </w:tcPr>
          <w:p w14:paraId="5C6CE38B" w14:textId="77777777" w:rsidR="00C848E5" w:rsidRPr="006220E8" w:rsidRDefault="00C848E5" w:rsidP="00B928A2">
            <w:pPr>
              <w:spacing w:after="0"/>
            </w:pPr>
            <w:r w:rsidRPr="006220E8">
              <w:t>Símbolos literales utilizados en electrotecnia. Parte 1: Generalidades.</w:t>
            </w:r>
          </w:p>
        </w:tc>
      </w:tr>
      <w:tr w:rsidR="00C848E5" w:rsidRPr="006220E8" w14:paraId="2833C033"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7E8E9CB" w14:textId="77777777" w:rsidR="00C848E5" w:rsidRPr="006220E8" w:rsidRDefault="00C848E5" w:rsidP="00B928A2">
            <w:pPr>
              <w:spacing w:after="0"/>
              <w:jc w:val="left"/>
              <w:rPr>
                <w:rFonts w:cs="Arial"/>
                <w:color w:val="000000"/>
              </w:rPr>
            </w:pPr>
            <w:r w:rsidRPr="006220E8">
              <w:rPr>
                <w:rFonts w:cs="Arial"/>
                <w:color w:val="000000"/>
              </w:rPr>
              <w:t>UNE-EN 60027-4:2011</w:t>
            </w:r>
          </w:p>
        </w:tc>
        <w:tc>
          <w:tcPr>
            <w:tcW w:w="6662" w:type="dxa"/>
            <w:tcBorders>
              <w:top w:val="nil"/>
              <w:left w:val="nil"/>
              <w:bottom w:val="single" w:sz="8" w:space="0" w:color="A0B0C0"/>
              <w:right w:val="single" w:sz="8" w:space="0" w:color="A0B0C0"/>
            </w:tcBorders>
            <w:shd w:val="clear" w:color="000000" w:fill="FFFFFF"/>
            <w:vAlign w:val="center"/>
            <w:hideMark/>
          </w:tcPr>
          <w:p w14:paraId="4D5DF2AD" w14:textId="77777777" w:rsidR="00C848E5" w:rsidRPr="006220E8" w:rsidRDefault="00C848E5" w:rsidP="00B928A2">
            <w:pPr>
              <w:spacing w:after="0"/>
            </w:pPr>
            <w:r w:rsidRPr="006220E8">
              <w:t>Símbolos literales utilizados en electrotécnica. Parte 4: Máquinas eléctricas rotativas.</w:t>
            </w:r>
          </w:p>
        </w:tc>
      </w:tr>
      <w:tr w:rsidR="00C848E5" w:rsidRPr="006220E8" w14:paraId="0CFE0904" w14:textId="77777777" w:rsidTr="00875CE5">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46126D6" w14:textId="77777777" w:rsidR="00C848E5" w:rsidRPr="006220E8" w:rsidRDefault="00C848E5" w:rsidP="00B928A2">
            <w:pPr>
              <w:spacing w:after="0"/>
              <w:jc w:val="left"/>
              <w:rPr>
                <w:rFonts w:cs="Arial"/>
                <w:color w:val="000000"/>
              </w:rPr>
            </w:pPr>
            <w:r w:rsidRPr="006220E8">
              <w:rPr>
                <w:rFonts w:cs="Arial"/>
                <w:color w:val="000000"/>
              </w:rPr>
              <w:t>UNE-EN 60617-2:1997</w:t>
            </w:r>
          </w:p>
        </w:tc>
        <w:tc>
          <w:tcPr>
            <w:tcW w:w="6662" w:type="dxa"/>
            <w:tcBorders>
              <w:top w:val="nil"/>
              <w:left w:val="nil"/>
              <w:bottom w:val="single" w:sz="8" w:space="0" w:color="A0B0C0"/>
              <w:right w:val="single" w:sz="8" w:space="0" w:color="A0B0C0"/>
            </w:tcBorders>
            <w:shd w:val="clear" w:color="000000" w:fill="FFFFFF"/>
            <w:vAlign w:val="center"/>
            <w:hideMark/>
          </w:tcPr>
          <w:p w14:paraId="7E1BD66D" w14:textId="77777777" w:rsidR="00C848E5" w:rsidRPr="006220E8" w:rsidRDefault="00C848E5" w:rsidP="00B928A2">
            <w:pPr>
              <w:spacing w:after="0"/>
            </w:pPr>
            <w:r w:rsidRPr="006220E8">
              <w:t>Símbolos gráficos para esquemas. Parte 2: Elementos de símbolos, símbolos distintivos y otros símbolos de aplicación general.</w:t>
            </w:r>
          </w:p>
        </w:tc>
      </w:tr>
      <w:tr w:rsidR="00C848E5" w:rsidRPr="006220E8" w14:paraId="17EC134D" w14:textId="77777777" w:rsidTr="00875CE5">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8AC83D9" w14:textId="77777777" w:rsidR="00C848E5" w:rsidRPr="006220E8" w:rsidRDefault="00C848E5" w:rsidP="00B928A2">
            <w:pPr>
              <w:spacing w:after="0"/>
              <w:jc w:val="left"/>
              <w:rPr>
                <w:rFonts w:cs="Arial"/>
                <w:color w:val="000000"/>
              </w:rPr>
            </w:pPr>
            <w:r w:rsidRPr="006220E8">
              <w:rPr>
                <w:rFonts w:cs="Arial"/>
                <w:color w:val="000000"/>
              </w:rPr>
              <w:t>UNE-EN 60617-3:1997</w:t>
            </w:r>
          </w:p>
        </w:tc>
        <w:tc>
          <w:tcPr>
            <w:tcW w:w="6662" w:type="dxa"/>
            <w:tcBorders>
              <w:top w:val="nil"/>
              <w:left w:val="nil"/>
              <w:bottom w:val="single" w:sz="8" w:space="0" w:color="A0B0C0"/>
              <w:right w:val="single" w:sz="8" w:space="0" w:color="A0B0C0"/>
            </w:tcBorders>
            <w:shd w:val="clear" w:color="000000" w:fill="FFFFFF"/>
            <w:vAlign w:val="center"/>
            <w:hideMark/>
          </w:tcPr>
          <w:p w14:paraId="5D4AC172" w14:textId="77777777" w:rsidR="00C848E5" w:rsidRPr="006220E8" w:rsidRDefault="00C848E5" w:rsidP="00B928A2">
            <w:pPr>
              <w:spacing w:after="0"/>
            </w:pPr>
            <w:r w:rsidRPr="006220E8">
              <w:t>Símbolos gráficos para esquemas. Parte 3: Conductores y dispositivos de conexión.</w:t>
            </w:r>
          </w:p>
        </w:tc>
      </w:tr>
      <w:tr w:rsidR="00C848E5" w:rsidRPr="006220E8" w14:paraId="12F4B3EF" w14:textId="77777777" w:rsidTr="00875CE5">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6AD1F21" w14:textId="77777777" w:rsidR="00C848E5" w:rsidRPr="006220E8" w:rsidRDefault="00C848E5" w:rsidP="00B928A2">
            <w:pPr>
              <w:spacing w:after="0"/>
              <w:jc w:val="left"/>
              <w:rPr>
                <w:rFonts w:cs="Arial"/>
                <w:color w:val="000000"/>
              </w:rPr>
            </w:pPr>
            <w:r w:rsidRPr="006220E8">
              <w:rPr>
                <w:rFonts w:cs="Arial"/>
                <w:color w:val="000000"/>
              </w:rPr>
              <w:t>UNE-EN 60617-6:1997</w:t>
            </w:r>
          </w:p>
        </w:tc>
        <w:tc>
          <w:tcPr>
            <w:tcW w:w="6662" w:type="dxa"/>
            <w:tcBorders>
              <w:top w:val="nil"/>
              <w:left w:val="nil"/>
              <w:bottom w:val="single" w:sz="8" w:space="0" w:color="A0B0C0"/>
              <w:right w:val="single" w:sz="8" w:space="0" w:color="A0B0C0"/>
            </w:tcBorders>
            <w:shd w:val="clear" w:color="000000" w:fill="FFFFFF"/>
            <w:vAlign w:val="center"/>
            <w:hideMark/>
          </w:tcPr>
          <w:p w14:paraId="4A900AA2" w14:textId="77777777" w:rsidR="00C848E5" w:rsidRPr="006220E8" w:rsidRDefault="00C848E5" w:rsidP="00B928A2">
            <w:pPr>
              <w:spacing w:after="0"/>
            </w:pPr>
            <w:r w:rsidRPr="006220E8">
              <w:t>Símbolos gráficos para esquemas. Parte 6: Producción, transformación y conversión de la energía eléctrica.</w:t>
            </w:r>
          </w:p>
        </w:tc>
      </w:tr>
      <w:tr w:rsidR="00C848E5" w:rsidRPr="006220E8" w14:paraId="2738991D" w14:textId="77777777" w:rsidTr="00875CE5">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0A78B73" w14:textId="77777777" w:rsidR="00C848E5" w:rsidRPr="006220E8" w:rsidRDefault="00C848E5" w:rsidP="00B928A2">
            <w:pPr>
              <w:spacing w:after="0"/>
              <w:jc w:val="left"/>
              <w:rPr>
                <w:rFonts w:cs="Arial"/>
                <w:color w:val="000000"/>
              </w:rPr>
            </w:pPr>
            <w:r w:rsidRPr="006220E8">
              <w:rPr>
                <w:rFonts w:cs="Arial"/>
                <w:color w:val="000000"/>
              </w:rPr>
              <w:t>UNE-EN 60617-7:1997</w:t>
            </w:r>
          </w:p>
        </w:tc>
        <w:tc>
          <w:tcPr>
            <w:tcW w:w="6662" w:type="dxa"/>
            <w:tcBorders>
              <w:top w:val="nil"/>
              <w:left w:val="nil"/>
              <w:bottom w:val="single" w:sz="8" w:space="0" w:color="A0B0C0"/>
              <w:right w:val="single" w:sz="8" w:space="0" w:color="A0B0C0"/>
            </w:tcBorders>
            <w:shd w:val="clear" w:color="000000" w:fill="FFFFFF"/>
            <w:vAlign w:val="center"/>
            <w:hideMark/>
          </w:tcPr>
          <w:p w14:paraId="469D9A63" w14:textId="77777777" w:rsidR="00C848E5" w:rsidRPr="006220E8" w:rsidRDefault="00C848E5" w:rsidP="00B928A2">
            <w:pPr>
              <w:spacing w:after="0"/>
            </w:pPr>
            <w:r w:rsidRPr="006220E8">
              <w:t>Símbolos gráficos para esquemas. Parte 7: Aparamenta y dispositivos de control y protección.</w:t>
            </w:r>
          </w:p>
        </w:tc>
      </w:tr>
      <w:tr w:rsidR="00C848E5" w:rsidRPr="006220E8" w14:paraId="5EE6FD1A" w14:textId="77777777" w:rsidTr="00875CE5">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156BC83" w14:textId="77777777" w:rsidR="00C848E5" w:rsidRPr="006220E8" w:rsidRDefault="00C848E5" w:rsidP="00B928A2">
            <w:pPr>
              <w:spacing w:after="0"/>
              <w:jc w:val="left"/>
              <w:rPr>
                <w:rFonts w:cs="Arial"/>
                <w:color w:val="000000"/>
              </w:rPr>
            </w:pPr>
            <w:r w:rsidRPr="006220E8">
              <w:rPr>
                <w:rFonts w:cs="Arial"/>
                <w:color w:val="000000"/>
              </w:rPr>
              <w:t>UNE-EN 60617-8:1997</w:t>
            </w:r>
          </w:p>
        </w:tc>
        <w:tc>
          <w:tcPr>
            <w:tcW w:w="6662" w:type="dxa"/>
            <w:tcBorders>
              <w:top w:val="nil"/>
              <w:left w:val="nil"/>
              <w:bottom w:val="single" w:sz="8" w:space="0" w:color="A0B0C0"/>
              <w:right w:val="single" w:sz="8" w:space="0" w:color="A0B0C0"/>
            </w:tcBorders>
            <w:shd w:val="clear" w:color="000000" w:fill="FFFFFF"/>
            <w:vAlign w:val="center"/>
            <w:hideMark/>
          </w:tcPr>
          <w:p w14:paraId="378AB24D" w14:textId="77777777" w:rsidR="00C848E5" w:rsidRPr="006220E8" w:rsidRDefault="00C848E5" w:rsidP="00B928A2">
            <w:pPr>
              <w:spacing w:after="0"/>
            </w:pPr>
            <w:r w:rsidRPr="006220E8">
              <w:t>Símbolos gráficos para esquemas. Parte 8: Aparatos de medida, lámparas y dispositivos de señalización.</w:t>
            </w:r>
          </w:p>
        </w:tc>
      </w:tr>
      <w:tr w:rsidR="00C848E5" w:rsidRPr="006220E8" w14:paraId="76712371" w14:textId="77777777" w:rsidTr="00875CE5">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E88B313" w14:textId="77777777" w:rsidR="00C848E5" w:rsidRPr="006220E8" w:rsidRDefault="00C848E5" w:rsidP="00B928A2">
            <w:pPr>
              <w:spacing w:after="0"/>
              <w:jc w:val="left"/>
              <w:rPr>
                <w:rFonts w:cs="Arial"/>
                <w:color w:val="000000"/>
              </w:rPr>
            </w:pPr>
            <w:r w:rsidRPr="006220E8">
              <w:rPr>
                <w:rFonts w:cs="Arial"/>
                <w:color w:val="000000"/>
              </w:rPr>
              <w:t>UNE 207020:2012 IN</w:t>
            </w:r>
          </w:p>
        </w:tc>
        <w:tc>
          <w:tcPr>
            <w:tcW w:w="6662" w:type="dxa"/>
            <w:tcBorders>
              <w:top w:val="nil"/>
              <w:left w:val="nil"/>
              <w:bottom w:val="single" w:sz="8" w:space="0" w:color="A0B0C0"/>
              <w:right w:val="single" w:sz="8" w:space="0" w:color="A0B0C0"/>
            </w:tcBorders>
            <w:shd w:val="clear" w:color="000000" w:fill="FFFFFF"/>
            <w:vAlign w:val="center"/>
            <w:hideMark/>
          </w:tcPr>
          <w:p w14:paraId="3D4AB792" w14:textId="77777777" w:rsidR="00C848E5" w:rsidRPr="006220E8" w:rsidRDefault="00C848E5" w:rsidP="00B928A2">
            <w:pPr>
              <w:spacing w:after="0"/>
            </w:pPr>
            <w:r w:rsidRPr="006220E8">
              <w:t>Procedimiento para garantizar la protección de la salud y la seguridad de las personas en instalaciones eléctricas de ensayo y de medida de alta tensión.</w:t>
            </w:r>
          </w:p>
        </w:tc>
      </w:tr>
    </w:tbl>
    <w:p w14:paraId="6D69AA39" w14:textId="77777777" w:rsidR="00C848E5" w:rsidRPr="006220E8" w:rsidRDefault="00C848E5" w:rsidP="00B928A2">
      <w:pPr>
        <w:spacing w:after="0"/>
        <w:jc w:val="left"/>
        <w:rPr>
          <w:rFonts w:cs="Arial"/>
          <w:color w:val="000000"/>
        </w:rPr>
      </w:pPr>
    </w:p>
    <w:p w14:paraId="6198FF30" w14:textId="54D9D356" w:rsidR="00C848E5" w:rsidRPr="006220E8" w:rsidRDefault="00C848E5" w:rsidP="007D09A3">
      <w:pPr>
        <w:spacing w:after="0"/>
        <w:jc w:val="left"/>
        <w:rPr>
          <w:b/>
          <w:i/>
        </w:rPr>
      </w:pPr>
      <w:r w:rsidRPr="006220E8">
        <w:rPr>
          <w:rFonts w:cs="Arial"/>
          <w:color w:val="000000"/>
        </w:rPr>
        <w:br w:type="page"/>
      </w:r>
      <w:r w:rsidRPr="006220E8">
        <w:rPr>
          <w:b/>
          <w:i/>
        </w:rPr>
        <w:lastRenderedPageBreak/>
        <w:t>Aisladores y pasatapas:</w:t>
      </w:r>
    </w:p>
    <w:tbl>
      <w:tblPr>
        <w:tblW w:w="9072" w:type="dxa"/>
        <w:tblInd w:w="-10" w:type="dxa"/>
        <w:tblCellMar>
          <w:left w:w="70" w:type="dxa"/>
          <w:right w:w="70" w:type="dxa"/>
        </w:tblCellMar>
        <w:tblLook w:val="04A0" w:firstRow="1" w:lastRow="0" w:firstColumn="1" w:lastColumn="0" w:noHBand="0" w:noVBand="1"/>
      </w:tblPr>
      <w:tblGrid>
        <w:gridCol w:w="2410"/>
        <w:gridCol w:w="6662"/>
      </w:tblGrid>
      <w:tr w:rsidR="00C848E5" w:rsidRPr="006220E8" w14:paraId="3FE8C56D" w14:textId="77777777" w:rsidTr="00C05674">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4582BD7D" w14:textId="77777777" w:rsidR="00C848E5" w:rsidRPr="006220E8" w:rsidRDefault="00C848E5" w:rsidP="00B928A2">
            <w:pPr>
              <w:spacing w:after="0"/>
              <w:jc w:val="left"/>
              <w:rPr>
                <w:rFonts w:cs="Arial"/>
                <w:color w:val="000000"/>
              </w:rPr>
            </w:pPr>
            <w:r w:rsidRPr="006220E8">
              <w:rPr>
                <w:rFonts w:cs="Arial"/>
                <w:color w:val="000000"/>
              </w:rPr>
              <w:t>UNE-EN 60168:1997</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43AC3136" w14:textId="77777777" w:rsidR="00C848E5" w:rsidRPr="006220E8" w:rsidRDefault="00C848E5" w:rsidP="00B928A2">
            <w:pPr>
              <w:spacing w:after="0"/>
            </w:pPr>
            <w:r w:rsidRPr="006220E8">
              <w:t>Ensayos de aisladores de apoyo, para interior y exterior, de cerámica o de vidrio, para instalaciones de tensión nominal superior a 1000 V.</w:t>
            </w:r>
          </w:p>
        </w:tc>
      </w:tr>
      <w:tr w:rsidR="00C848E5" w:rsidRPr="006220E8" w14:paraId="13AC7EBF"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FEAB426" w14:textId="77777777" w:rsidR="00C848E5" w:rsidRPr="006220E8" w:rsidRDefault="00C848E5" w:rsidP="00B928A2">
            <w:pPr>
              <w:spacing w:after="0"/>
              <w:jc w:val="left"/>
              <w:rPr>
                <w:rFonts w:cs="Arial"/>
                <w:color w:val="000000"/>
              </w:rPr>
            </w:pPr>
            <w:r w:rsidRPr="006220E8">
              <w:rPr>
                <w:rFonts w:cs="Arial"/>
                <w:color w:val="000000"/>
              </w:rPr>
              <w:t>UNE-EN 60168/A1:1999</w:t>
            </w:r>
          </w:p>
        </w:tc>
        <w:tc>
          <w:tcPr>
            <w:tcW w:w="6662" w:type="dxa"/>
            <w:tcBorders>
              <w:top w:val="nil"/>
              <w:left w:val="nil"/>
              <w:bottom w:val="single" w:sz="8" w:space="0" w:color="A0B0C0"/>
              <w:right w:val="single" w:sz="8" w:space="0" w:color="A0B0C0"/>
            </w:tcBorders>
            <w:shd w:val="clear" w:color="000000" w:fill="FFFFFF"/>
            <w:vAlign w:val="center"/>
            <w:hideMark/>
          </w:tcPr>
          <w:p w14:paraId="4A0DEF92" w14:textId="77777777" w:rsidR="00C848E5" w:rsidRPr="006220E8" w:rsidRDefault="00C848E5" w:rsidP="00B928A2">
            <w:pPr>
              <w:spacing w:after="0"/>
            </w:pPr>
            <w:r w:rsidRPr="006220E8">
              <w:t>Ensayos de aisladores de apoyo, para interior y exterior, de cerámica o de vidrio, para instalaciones de tensión nominal superior a 1 kV.</w:t>
            </w:r>
          </w:p>
        </w:tc>
      </w:tr>
      <w:tr w:rsidR="00C848E5" w:rsidRPr="006220E8" w14:paraId="699F8009"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B871C88" w14:textId="77777777" w:rsidR="00C848E5" w:rsidRPr="006220E8" w:rsidRDefault="00C848E5" w:rsidP="00B928A2">
            <w:pPr>
              <w:spacing w:after="0"/>
              <w:jc w:val="left"/>
              <w:rPr>
                <w:rFonts w:cs="Arial"/>
                <w:color w:val="000000"/>
              </w:rPr>
            </w:pPr>
            <w:r w:rsidRPr="006220E8">
              <w:rPr>
                <w:rFonts w:cs="Arial"/>
                <w:color w:val="000000"/>
              </w:rPr>
              <w:t>UNE-EN 60168/A2:2001</w:t>
            </w:r>
          </w:p>
        </w:tc>
        <w:tc>
          <w:tcPr>
            <w:tcW w:w="6662" w:type="dxa"/>
            <w:tcBorders>
              <w:top w:val="nil"/>
              <w:left w:val="nil"/>
              <w:bottom w:val="single" w:sz="8" w:space="0" w:color="A0B0C0"/>
              <w:right w:val="single" w:sz="8" w:space="0" w:color="A0B0C0"/>
            </w:tcBorders>
            <w:shd w:val="clear" w:color="000000" w:fill="FFFFFF"/>
            <w:vAlign w:val="center"/>
            <w:hideMark/>
          </w:tcPr>
          <w:p w14:paraId="695E819E" w14:textId="77777777" w:rsidR="00C848E5" w:rsidRPr="006220E8" w:rsidRDefault="00C848E5" w:rsidP="00B928A2">
            <w:pPr>
              <w:spacing w:after="0"/>
            </w:pPr>
            <w:r w:rsidRPr="006220E8">
              <w:t>Ensayos de aisladores de apoyo, para interior y exterior, de cerámica o de vidrio, para instalaciones de tensión nominal superior a 1 kV.</w:t>
            </w:r>
          </w:p>
        </w:tc>
      </w:tr>
      <w:tr w:rsidR="00C848E5" w:rsidRPr="006220E8" w14:paraId="2E791405"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6FFB9DB" w14:textId="77777777" w:rsidR="00C848E5" w:rsidRPr="006220E8" w:rsidRDefault="00C848E5" w:rsidP="00B928A2">
            <w:pPr>
              <w:spacing w:after="0"/>
              <w:jc w:val="left"/>
              <w:rPr>
                <w:rFonts w:cs="Arial"/>
                <w:color w:val="000000"/>
              </w:rPr>
            </w:pPr>
            <w:r w:rsidRPr="006220E8">
              <w:rPr>
                <w:rFonts w:cs="Arial"/>
                <w:color w:val="000000"/>
              </w:rPr>
              <w:t>UNE 21110-2:1996</w:t>
            </w:r>
          </w:p>
        </w:tc>
        <w:tc>
          <w:tcPr>
            <w:tcW w:w="6662" w:type="dxa"/>
            <w:tcBorders>
              <w:top w:val="nil"/>
              <w:left w:val="nil"/>
              <w:bottom w:val="single" w:sz="8" w:space="0" w:color="A0B0C0"/>
              <w:right w:val="single" w:sz="8" w:space="0" w:color="A0B0C0"/>
            </w:tcBorders>
            <w:shd w:val="clear" w:color="000000" w:fill="FFFFFF"/>
            <w:vAlign w:val="center"/>
            <w:hideMark/>
          </w:tcPr>
          <w:p w14:paraId="3B89BF34" w14:textId="77777777" w:rsidR="00C848E5" w:rsidRPr="006220E8" w:rsidRDefault="00C848E5" w:rsidP="00B928A2">
            <w:pPr>
              <w:spacing w:after="0"/>
            </w:pPr>
            <w:r w:rsidRPr="006220E8">
              <w:t>Características de los aisladores de apoyo de interior y de exterior para instalaciones de tensión nominal superior a 1000 V.</w:t>
            </w:r>
          </w:p>
        </w:tc>
      </w:tr>
      <w:tr w:rsidR="00C848E5" w:rsidRPr="006220E8" w14:paraId="0C98DB96"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7601CD65" w14:textId="77777777" w:rsidR="00C848E5" w:rsidRPr="006220E8" w:rsidRDefault="00C848E5" w:rsidP="00B928A2">
            <w:pPr>
              <w:spacing w:after="0"/>
              <w:jc w:val="left"/>
              <w:rPr>
                <w:rFonts w:cs="Arial"/>
                <w:color w:val="000000"/>
              </w:rPr>
            </w:pPr>
            <w:r w:rsidRPr="006220E8">
              <w:rPr>
                <w:rFonts w:cs="Arial"/>
                <w:color w:val="000000"/>
              </w:rPr>
              <w:t>UNE 21110-2 ERRATUM:1997</w:t>
            </w:r>
          </w:p>
        </w:tc>
        <w:tc>
          <w:tcPr>
            <w:tcW w:w="6662" w:type="dxa"/>
            <w:tcBorders>
              <w:top w:val="nil"/>
              <w:left w:val="nil"/>
              <w:bottom w:val="single" w:sz="8" w:space="0" w:color="A0B0C0"/>
              <w:right w:val="single" w:sz="8" w:space="0" w:color="A0B0C0"/>
            </w:tcBorders>
            <w:shd w:val="clear" w:color="000000" w:fill="FFFFFF"/>
            <w:vAlign w:val="center"/>
            <w:hideMark/>
          </w:tcPr>
          <w:p w14:paraId="3E3183C4" w14:textId="77777777" w:rsidR="00C848E5" w:rsidRPr="006220E8" w:rsidRDefault="00C848E5" w:rsidP="00B928A2">
            <w:pPr>
              <w:spacing w:after="0"/>
            </w:pPr>
            <w:r w:rsidRPr="006220E8">
              <w:t>Características de los aisladores de apoyo de interior y de exterior para instalaciones de tensión nominal superior a 1000 V.</w:t>
            </w:r>
          </w:p>
        </w:tc>
      </w:tr>
      <w:tr w:rsidR="00C848E5" w:rsidRPr="006220E8" w14:paraId="70AB230A"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F2CB3C0" w14:textId="77777777" w:rsidR="00C848E5" w:rsidRPr="006220E8" w:rsidRDefault="00C848E5" w:rsidP="00B928A2">
            <w:pPr>
              <w:spacing w:after="0"/>
              <w:jc w:val="left"/>
              <w:rPr>
                <w:rFonts w:cs="Arial"/>
                <w:color w:val="000000"/>
              </w:rPr>
            </w:pPr>
            <w:r w:rsidRPr="006220E8">
              <w:rPr>
                <w:rFonts w:cs="Arial"/>
                <w:color w:val="000000"/>
              </w:rPr>
              <w:t>UNE-EN 60137:2011</w:t>
            </w:r>
          </w:p>
        </w:tc>
        <w:tc>
          <w:tcPr>
            <w:tcW w:w="6662" w:type="dxa"/>
            <w:tcBorders>
              <w:top w:val="nil"/>
              <w:left w:val="nil"/>
              <w:bottom w:val="single" w:sz="8" w:space="0" w:color="A0B0C0"/>
              <w:right w:val="single" w:sz="8" w:space="0" w:color="A0B0C0"/>
            </w:tcBorders>
            <w:shd w:val="clear" w:color="000000" w:fill="FFFFFF"/>
            <w:vAlign w:val="center"/>
            <w:hideMark/>
          </w:tcPr>
          <w:p w14:paraId="50F8B7AC" w14:textId="77777777" w:rsidR="00C848E5" w:rsidRPr="006220E8" w:rsidRDefault="00C848E5" w:rsidP="00B928A2">
            <w:pPr>
              <w:spacing w:after="0"/>
            </w:pPr>
            <w:r w:rsidRPr="006220E8">
              <w:t>Aisladores pasantes para tensiones alternas superiores a 1000 V.</w:t>
            </w:r>
          </w:p>
        </w:tc>
      </w:tr>
      <w:tr w:rsidR="00C848E5" w:rsidRPr="006220E8" w14:paraId="73FDC10D"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706C2380" w14:textId="77777777" w:rsidR="00C848E5" w:rsidRPr="006220E8" w:rsidRDefault="00C848E5" w:rsidP="00B928A2">
            <w:pPr>
              <w:spacing w:after="0"/>
              <w:jc w:val="left"/>
              <w:rPr>
                <w:rFonts w:cs="Arial"/>
                <w:color w:val="000000"/>
              </w:rPr>
            </w:pPr>
            <w:r w:rsidRPr="006220E8">
              <w:rPr>
                <w:rFonts w:cs="Arial"/>
                <w:color w:val="000000"/>
              </w:rPr>
              <w:t>UNE-EN 60507:1995</w:t>
            </w:r>
          </w:p>
        </w:tc>
        <w:tc>
          <w:tcPr>
            <w:tcW w:w="6662" w:type="dxa"/>
            <w:tcBorders>
              <w:top w:val="nil"/>
              <w:left w:val="nil"/>
              <w:bottom w:val="single" w:sz="8" w:space="0" w:color="A0B0C0"/>
              <w:right w:val="single" w:sz="8" w:space="0" w:color="A0B0C0"/>
            </w:tcBorders>
            <w:shd w:val="clear" w:color="000000" w:fill="FFFFFF"/>
            <w:vAlign w:val="center"/>
            <w:hideMark/>
          </w:tcPr>
          <w:p w14:paraId="7F9AE2DA" w14:textId="77777777" w:rsidR="00C848E5" w:rsidRPr="006220E8" w:rsidRDefault="00C848E5" w:rsidP="00B928A2">
            <w:pPr>
              <w:spacing w:after="0"/>
            </w:pPr>
            <w:r w:rsidRPr="006220E8">
              <w:t>Ensayos de contaminación artificial de aisladores para alta tensión destinados a redes de corriente alterna.</w:t>
            </w:r>
          </w:p>
        </w:tc>
      </w:tr>
      <w:tr w:rsidR="00C848E5" w:rsidRPr="006220E8" w14:paraId="4DD06FAA" w14:textId="77777777" w:rsidTr="00C05674">
        <w:trPr>
          <w:trHeight w:val="285"/>
        </w:trPr>
        <w:tc>
          <w:tcPr>
            <w:tcW w:w="2410" w:type="dxa"/>
            <w:tcBorders>
              <w:top w:val="nil"/>
              <w:left w:val="nil"/>
              <w:bottom w:val="nil"/>
              <w:right w:val="nil"/>
            </w:tcBorders>
            <w:shd w:val="clear" w:color="auto" w:fill="auto"/>
            <w:vAlign w:val="center"/>
            <w:hideMark/>
          </w:tcPr>
          <w:p w14:paraId="68E3F34D" w14:textId="77777777" w:rsidR="00C848E5" w:rsidRPr="006220E8" w:rsidRDefault="00C848E5" w:rsidP="00B928A2">
            <w:pPr>
              <w:rPr>
                <w:b/>
                <w:i/>
              </w:rPr>
            </w:pPr>
          </w:p>
          <w:p w14:paraId="0BF9BA40" w14:textId="77777777" w:rsidR="00C848E5" w:rsidRPr="006220E8" w:rsidRDefault="00C848E5" w:rsidP="00B928A2">
            <w:pPr>
              <w:rPr>
                <w:b/>
                <w:i/>
              </w:rPr>
            </w:pPr>
            <w:r w:rsidRPr="006220E8">
              <w:rPr>
                <w:b/>
                <w:i/>
              </w:rPr>
              <w:t>Aparamenta:</w:t>
            </w:r>
          </w:p>
        </w:tc>
        <w:tc>
          <w:tcPr>
            <w:tcW w:w="6662" w:type="dxa"/>
            <w:tcBorders>
              <w:top w:val="nil"/>
              <w:left w:val="nil"/>
              <w:bottom w:val="nil"/>
              <w:right w:val="nil"/>
            </w:tcBorders>
            <w:shd w:val="clear" w:color="auto" w:fill="auto"/>
            <w:noWrap/>
            <w:vAlign w:val="bottom"/>
            <w:hideMark/>
          </w:tcPr>
          <w:p w14:paraId="066AE499" w14:textId="77777777" w:rsidR="00C848E5" w:rsidRPr="006220E8" w:rsidRDefault="00C848E5" w:rsidP="00B928A2">
            <w:pPr>
              <w:spacing w:after="0"/>
            </w:pPr>
          </w:p>
        </w:tc>
      </w:tr>
      <w:tr w:rsidR="00C848E5" w:rsidRPr="006220E8" w14:paraId="7899AE4A" w14:textId="77777777" w:rsidTr="00C05674">
        <w:trPr>
          <w:trHeight w:val="300"/>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50589B6F" w14:textId="77777777" w:rsidR="00C848E5" w:rsidRPr="006220E8" w:rsidRDefault="00C848E5" w:rsidP="00B928A2">
            <w:pPr>
              <w:spacing w:after="0"/>
              <w:jc w:val="left"/>
              <w:rPr>
                <w:rFonts w:cs="Arial"/>
                <w:color w:val="000000"/>
              </w:rPr>
            </w:pPr>
            <w:r w:rsidRPr="006220E8">
              <w:rPr>
                <w:rFonts w:cs="Arial"/>
                <w:color w:val="000000"/>
              </w:rPr>
              <w:t>UNE-EN 62271-1:2009</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724FC085" w14:textId="77777777" w:rsidR="00C848E5" w:rsidRPr="006220E8" w:rsidRDefault="00C848E5" w:rsidP="00B928A2">
            <w:pPr>
              <w:spacing w:after="0"/>
            </w:pPr>
            <w:r w:rsidRPr="006220E8">
              <w:t>Aparamenta de alta tensión. Parte 1: Especificaciones comunes.</w:t>
            </w:r>
          </w:p>
        </w:tc>
      </w:tr>
      <w:tr w:rsidR="00C848E5" w:rsidRPr="006220E8" w14:paraId="4B427B76"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AC05660" w14:textId="77777777" w:rsidR="00C848E5" w:rsidRPr="006220E8" w:rsidRDefault="00C848E5" w:rsidP="00B928A2">
            <w:pPr>
              <w:spacing w:after="0"/>
              <w:jc w:val="left"/>
              <w:rPr>
                <w:rFonts w:cs="Arial"/>
                <w:color w:val="000000"/>
              </w:rPr>
            </w:pPr>
            <w:r w:rsidRPr="006220E8">
              <w:rPr>
                <w:rFonts w:cs="Arial"/>
                <w:color w:val="000000"/>
              </w:rPr>
              <w:t>UNE-EN 62271-1/A1:2011</w:t>
            </w:r>
          </w:p>
        </w:tc>
        <w:tc>
          <w:tcPr>
            <w:tcW w:w="6662" w:type="dxa"/>
            <w:tcBorders>
              <w:top w:val="nil"/>
              <w:left w:val="nil"/>
              <w:bottom w:val="single" w:sz="8" w:space="0" w:color="A0B0C0"/>
              <w:right w:val="single" w:sz="8" w:space="0" w:color="A0B0C0"/>
            </w:tcBorders>
            <w:shd w:val="clear" w:color="000000" w:fill="FFFFFF"/>
            <w:vAlign w:val="center"/>
            <w:hideMark/>
          </w:tcPr>
          <w:p w14:paraId="7FBE86B3" w14:textId="77777777" w:rsidR="00C848E5" w:rsidRPr="006220E8" w:rsidRDefault="00C848E5" w:rsidP="00B928A2">
            <w:pPr>
              <w:spacing w:after="0"/>
            </w:pPr>
            <w:r w:rsidRPr="006220E8">
              <w:t>Aparamenta de alta tensión. Parte 1: Especificaciones comunes.</w:t>
            </w:r>
          </w:p>
        </w:tc>
      </w:tr>
      <w:tr w:rsidR="00C848E5" w:rsidRPr="006220E8" w14:paraId="69A98DEB"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0873036" w14:textId="77777777" w:rsidR="00C848E5" w:rsidRPr="006220E8" w:rsidRDefault="00C848E5" w:rsidP="00B928A2">
            <w:pPr>
              <w:spacing w:after="0"/>
              <w:jc w:val="left"/>
              <w:rPr>
                <w:rFonts w:cs="Arial"/>
                <w:color w:val="000000"/>
              </w:rPr>
            </w:pPr>
            <w:r w:rsidRPr="006220E8">
              <w:rPr>
                <w:rFonts w:cs="Arial"/>
                <w:color w:val="000000"/>
              </w:rPr>
              <w:t>UNE-EN 60439-5:2007</w:t>
            </w:r>
          </w:p>
        </w:tc>
        <w:tc>
          <w:tcPr>
            <w:tcW w:w="6662" w:type="dxa"/>
            <w:tcBorders>
              <w:top w:val="nil"/>
              <w:left w:val="nil"/>
              <w:bottom w:val="single" w:sz="8" w:space="0" w:color="A0B0C0"/>
              <w:right w:val="single" w:sz="8" w:space="0" w:color="A0B0C0"/>
            </w:tcBorders>
            <w:shd w:val="clear" w:color="000000" w:fill="FFFFFF"/>
            <w:vAlign w:val="center"/>
            <w:hideMark/>
          </w:tcPr>
          <w:p w14:paraId="6D51795B" w14:textId="77777777" w:rsidR="00C848E5" w:rsidRPr="006220E8" w:rsidRDefault="00C848E5" w:rsidP="00B928A2">
            <w:pPr>
              <w:spacing w:after="0"/>
            </w:pPr>
            <w:r w:rsidRPr="006220E8">
              <w:t>Conjuntos de aparamenta de baja tensión. Parte 5: Requisitos particulares para los conjuntos de aparamenta para redes de distribución públicas. (Esta norma dejará de aplicarse el 3 de enero de 2016).</w:t>
            </w:r>
          </w:p>
        </w:tc>
      </w:tr>
      <w:tr w:rsidR="00C848E5" w:rsidRPr="006220E8" w14:paraId="2FCDBAD2"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8B665EF" w14:textId="77777777" w:rsidR="00C848E5" w:rsidRPr="006220E8" w:rsidRDefault="00C848E5" w:rsidP="00B928A2">
            <w:pPr>
              <w:spacing w:after="0"/>
              <w:jc w:val="left"/>
              <w:rPr>
                <w:rFonts w:cs="Arial"/>
                <w:color w:val="000000"/>
              </w:rPr>
            </w:pPr>
            <w:r w:rsidRPr="006220E8">
              <w:rPr>
                <w:rFonts w:cs="Arial"/>
                <w:color w:val="000000"/>
              </w:rPr>
              <w:t>UNE-EN 61439-5:2011</w:t>
            </w:r>
          </w:p>
        </w:tc>
        <w:tc>
          <w:tcPr>
            <w:tcW w:w="6662" w:type="dxa"/>
            <w:tcBorders>
              <w:top w:val="nil"/>
              <w:left w:val="nil"/>
              <w:bottom w:val="single" w:sz="8" w:space="0" w:color="A0B0C0"/>
              <w:right w:val="single" w:sz="8" w:space="0" w:color="A0B0C0"/>
            </w:tcBorders>
            <w:shd w:val="clear" w:color="000000" w:fill="FFFFFF"/>
            <w:vAlign w:val="center"/>
            <w:hideMark/>
          </w:tcPr>
          <w:p w14:paraId="78715B6F" w14:textId="77777777" w:rsidR="00C848E5" w:rsidRPr="006220E8" w:rsidRDefault="00C848E5" w:rsidP="00B928A2">
            <w:pPr>
              <w:spacing w:after="0"/>
            </w:pPr>
            <w:r w:rsidRPr="006220E8">
              <w:t>Conjuntos de aparamenta de baja tensión. Parte 5: Conjuntos de aparamenta para redes de distribución pública.</w:t>
            </w:r>
          </w:p>
        </w:tc>
      </w:tr>
    </w:tbl>
    <w:p w14:paraId="43726B7F" w14:textId="77777777" w:rsidR="00C05674" w:rsidRPr="006220E8" w:rsidRDefault="00C05674">
      <w:r w:rsidRPr="006220E8">
        <w:br w:type="page"/>
      </w:r>
    </w:p>
    <w:tbl>
      <w:tblPr>
        <w:tblW w:w="9072" w:type="dxa"/>
        <w:tblCellMar>
          <w:left w:w="70" w:type="dxa"/>
          <w:right w:w="70" w:type="dxa"/>
        </w:tblCellMar>
        <w:tblLook w:val="04A0" w:firstRow="1" w:lastRow="0" w:firstColumn="1" w:lastColumn="0" w:noHBand="0" w:noVBand="1"/>
      </w:tblPr>
      <w:tblGrid>
        <w:gridCol w:w="2410"/>
        <w:gridCol w:w="6662"/>
      </w:tblGrid>
      <w:tr w:rsidR="00C848E5" w:rsidRPr="006220E8" w14:paraId="3F4447E0" w14:textId="77777777" w:rsidTr="00C05674">
        <w:trPr>
          <w:trHeight w:val="217"/>
        </w:trPr>
        <w:tc>
          <w:tcPr>
            <w:tcW w:w="2410" w:type="dxa"/>
            <w:tcBorders>
              <w:top w:val="nil"/>
              <w:left w:val="nil"/>
              <w:bottom w:val="nil"/>
              <w:right w:val="nil"/>
            </w:tcBorders>
            <w:shd w:val="clear" w:color="auto" w:fill="auto"/>
            <w:vAlign w:val="center"/>
            <w:hideMark/>
          </w:tcPr>
          <w:p w14:paraId="3B3CC52F" w14:textId="76A58A19" w:rsidR="00C848E5" w:rsidRPr="006220E8" w:rsidRDefault="00C05674" w:rsidP="00C05674">
            <w:pPr>
              <w:rPr>
                <w:rFonts w:cs="Arial"/>
                <w:color w:val="000000"/>
              </w:rPr>
            </w:pPr>
            <w:r w:rsidRPr="006220E8">
              <w:lastRenderedPageBreak/>
              <w:br w:type="page"/>
            </w:r>
            <w:r w:rsidR="00C848E5" w:rsidRPr="006220E8">
              <w:rPr>
                <w:b/>
                <w:i/>
              </w:rPr>
              <w:t>Seccionadores:</w:t>
            </w:r>
          </w:p>
        </w:tc>
        <w:tc>
          <w:tcPr>
            <w:tcW w:w="6662" w:type="dxa"/>
            <w:tcBorders>
              <w:top w:val="nil"/>
              <w:left w:val="nil"/>
              <w:bottom w:val="nil"/>
              <w:right w:val="nil"/>
            </w:tcBorders>
            <w:shd w:val="clear" w:color="auto" w:fill="auto"/>
            <w:noWrap/>
            <w:vAlign w:val="bottom"/>
            <w:hideMark/>
          </w:tcPr>
          <w:p w14:paraId="25656E46" w14:textId="77777777" w:rsidR="00C848E5" w:rsidRPr="006220E8" w:rsidRDefault="00C848E5" w:rsidP="00B928A2">
            <w:pPr>
              <w:spacing w:after="0"/>
            </w:pPr>
          </w:p>
        </w:tc>
      </w:tr>
      <w:tr w:rsidR="00C848E5" w:rsidRPr="006220E8" w14:paraId="6D491759" w14:textId="77777777" w:rsidTr="00C05674">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39862B0D" w14:textId="77777777" w:rsidR="00C848E5" w:rsidRPr="006220E8" w:rsidRDefault="00C848E5" w:rsidP="00B928A2">
            <w:pPr>
              <w:spacing w:after="0"/>
              <w:jc w:val="left"/>
              <w:rPr>
                <w:rFonts w:cs="Arial"/>
                <w:color w:val="000000"/>
              </w:rPr>
            </w:pPr>
            <w:r w:rsidRPr="006220E8">
              <w:rPr>
                <w:rFonts w:cs="Arial"/>
                <w:color w:val="000000"/>
              </w:rPr>
              <w:t>UNE-EN 62271-102:2005</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6B2E60EB" w14:textId="77777777" w:rsidR="00C848E5" w:rsidRPr="006220E8" w:rsidRDefault="00C848E5" w:rsidP="00B928A2">
            <w:pPr>
              <w:spacing w:after="0"/>
            </w:pPr>
            <w:r w:rsidRPr="006220E8">
              <w:t>Aparamenta de alta tensión. Parte 102: Seccionadores y seccionadores de puesta a tierra de corriente alterna.</w:t>
            </w:r>
          </w:p>
        </w:tc>
      </w:tr>
      <w:tr w:rsidR="00C848E5" w:rsidRPr="006220E8" w14:paraId="5B4C78BB" w14:textId="77777777" w:rsidTr="00C05674">
        <w:trPr>
          <w:trHeight w:val="610"/>
        </w:trPr>
        <w:tc>
          <w:tcPr>
            <w:tcW w:w="2410" w:type="dxa"/>
            <w:tcBorders>
              <w:top w:val="nil"/>
              <w:left w:val="single" w:sz="8" w:space="0" w:color="A0B0C0"/>
              <w:bottom w:val="nil"/>
              <w:right w:val="single" w:sz="8" w:space="0" w:color="A0B0C0"/>
            </w:tcBorders>
            <w:shd w:val="clear" w:color="000000" w:fill="FFFFFF"/>
            <w:vAlign w:val="center"/>
            <w:hideMark/>
          </w:tcPr>
          <w:p w14:paraId="28119477" w14:textId="77777777" w:rsidR="00C848E5" w:rsidRPr="006220E8" w:rsidRDefault="00C848E5" w:rsidP="00B928A2">
            <w:pPr>
              <w:spacing w:after="0"/>
              <w:jc w:val="left"/>
              <w:rPr>
                <w:rFonts w:cs="Arial"/>
                <w:color w:val="000000"/>
              </w:rPr>
            </w:pPr>
            <w:r w:rsidRPr="006220E8">
              <w:rPr>
                <w:rFonts w:cs="Arial"/>
                <w:color w:val="000000"/>
              </w:rPr>
              <w:t>UNE-EN 62271-102:2005</w:t>
            </w:r>
          </w:p>
        </w:tc>
        <w:tc>
          <w:tcPr>
            <w:tcW w:w="6662" w:type="dxa"/>
            <w:vMerge w:val="restart"/>
            <w:tcBorders>
              <w:top w:val="nil"/>
              <w:left w:val="single" w:sz="8" w:space="0" w:color="A0B0C0"/>
              <w:bottom w:val="single" w:sz="8" w:space="0" w:color="A0B0C0"/>
              <w:right w:val="single" w:sz="8" w:space="0" w:color="A0B0C0"/>
            </w:tcBorders>
            <w:shd w:val="clear" w:color="000000" w:fill="FFFFFF"/>
            <w:vAlign w:val="center"/>
            <w:hideMark/>
          </w:tcPr>
          <w:p w14:paraId="457958B2" w14:textId="77777777" w:rsidR="00C848E5" w:rsidRPr="006220E8" w:rsidRDefault="00C848E5" w:rsidP="00B928A2">
            <w:pPr>
              <w:spacing w:after="0"/>
            </w:pPr>
            <w:r w:rsidRPr="006220E8">
              <w:t>Aparamenta de alta tensión. Parte 102: Seccionadores y seccionadores de puesta a tierra de corriente alterna.</w:t>
            </w:r>
          </w:p>
        </w:tc>
      </w:tr>
      <w:tr w:rsidR="00C848E5" w:rsidRPr="006220E8" w14:paraId="33DF5C82" w14:textId="77777777" w:rsidTr="00C05674">
        <w:trPr>
          <w:trHeight w:val="54"/>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FC0967F" w14:textId="77777777" w:rsidR="00C848E5" w:rsidRPr="006220E8" w:rsidRDefault="00C848E5" w:rsidP="00B928A2">
            <w:pPr>
              <w:spacing w:after="0"/>
              <w:jc w:val="left"/>
              <w:rPr>
                <w:rFonts w:cs="Arial"/>
                <w:color w:val="000000"/>
              </w:rPr>
            </w:pPr>
            <w:r w:rsidRPr="006220E8">
              <w:rPr>
                <w:rFonts w:cs="Arial"/>
                <w:color w:val="000000"/>
              </w:rPr>
              <w:t>ERR:2011</w:t>
            </w:r>
          </w:p>
        </w:tc>
        <w:tc>
          <w:tcPr>
            <w:tcW w:w="6662" w:type="dxa"/>
            <w:vMerge/>
            <w:tcBorders>
              <w:top w:val="nil"/>
              <w:left w:val="single" w:sz="8" w:space="0" w:color="A0B0C0"/>
              <w:bottom w:val="single" w:sz="8" w:space="0" w:color="A0B0C0"/>
              <w:right w:val="single" w:sz="8" w:space="0" w:color="A0B0C0"/>
            </w:tcBorders>
            <w:vAlign w:val="center"/>
            <w:hideMark/>
          </w:tcPr>
          <w:p w14:paraId="3A5A4394" w14:textId="77777777" w:rsidR="00C848E5" w:rsidRPr="006220E8" w:rsidRDefault="00C848E5" w:rsidP="00B928A2">
            <w:pPr>
              <w:spacing w:after="0"/>
            </w:pPr>
          </w:p>
        </w:tc>
      </w:tr>
      <w:tr w:rsidR="00C848E5" w:rsidRPr="006220E8" w14:paraId="3CDB66F3"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AECB59B" w14:textId="77777777" w:rsidR="00C848E5" w:rsidRPr="006220E8" w:rsidRDefault="00C848E5" w:rsidP="00B928A2">
            <w:pPr>
              <w:spacing w:after="0"/>
              <w:jc w:val="left"/>
              <w:rPr>
                <w:rFonts w:cs="Arial"/>
                <w:color w:val="000000"/>
              </w:rPr>
            </w:pPr>
            <w:r w:rsidRPr="006220E8">
              <w:rPr>
                <w:rFonts w:cs="Arial"/>
                <w:color w:val="000000"/>
              </w:rPr>
              <w:t>UNE-EN 62271-102:2005/A1:2012</w:t>
            </w:r>
          </w:p>
        </w:tc>
        <w:tc>
          <w:tcPr>
            <w:tcW w:w="6662" w:type="dxa"/>
            <w:tcBorders>
              <w:top w:val="nil"/>
              <w:left w:val="nil"/>
              <w:bottom w:val="single" w:sz="8" w:space="0" w:color="A0B0C0"/>
              <w:right w:val="single" w:sz="8" w:space="0" w:color="A0B0C0"/>
            </w:tcBorders>
            <w:shd w:val="clear" w:color="000000" w:fill="FFFFFF"/>
            <w:vAlign w:val="center"/>
            <w:hideMark/>
          </w:tcPr>
          <w:p w14:paraId="05FFAEA3" w14:textId="77777777" w:rsidR="00C848E5" w:rsidRPr="006220E8" w:rsidRDefault="00C848E5" w:rsidP="00B928A2">
            <w:pPr>
              <w:spacing w:after="0"/>
            </w:pPr>
            <w:r w:rsidRPr="006220E8">
              <w:t>Aparamenta de alta tensión. Parte 102: Seccionadores y seccionadores de puesta a tierra de corriente alterna.</w:t>
            </w:r>
          </w:p>
        </w:tc>
      </w:tr>
      <w:tr w:rsidR="00C848E5" w:rsidRPr="006220E8" w14:paraId="6DC3310E"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80959E9" w14:textId="77777777" w:rsidR="00C848E5" w:rsidRPr="006220E8" w:rsidRDefault="00C848E5" w:rsidP="00B928A2">
            <w:pPr>
              <w:spacing w:after="0"/>
              <w:jc w:val="left"/>
              <w:rPr>
                <w:rFonts w:cs="Arial"/>
                <w:color w:val="000000"/>
              </w:rPr>
            </w:pPr>
            <w:r w:rsidRPr="006220E8">
              <w:rPr>
                <w:rFonts w:cs="Arial"/>
                <w:color w:val="000000"/>
              </w:rPr>
              <w:t>UNE-EN 62271-102:2005/A2:2013</w:t>
            </w:r>
          </w:p>
        </w:tc>
        <w:tc>
          <w:tcPr>
            <w:tcW w:w="6662" w:type="dxa"/>
            <w:tcBorders>
              <w:top w:val="nil"/>
              <w:left w:val="nil"/>
              <w:bottom w:val="single" w:sz="8" w:space="0" w:color="A0B0C0"/>
              <w:right w:val="single" w:sz="8" w:space="0" w:color="A0B0C0"/>
            </w:tcBorders>
            <w:shd w:val="clear" w:color="000000" w:fill="FFFFFF"/>
            <w:vAlign w:val="center"/>
            <w:hideMark/>
          </w:tcPr>
          <w:p w14:paraId="29CB0D1F" w14:textId="77777777" w:rsidR="00C848E5" w:rsidRPr="006220E8" w:rsidRDefault="00C848E5" w:rsidP="00B928A2">
            <w:pPr>
              <w:spacing w:after="0"/>
            </w:pPr>
            <w:r w:rsidRPr="006220E8">
              <w:t>Aparamenta de alta tensión. Parte 102: Seccionadores y seccionadores de puesta a tierra de corriente alterna.</w:t>
            </w:r>
          </w:p>
        </w:tc>
      </w:tr>
      <w:tr w:rsidR="00C848E5" w:rsidRPr="006220E8" w14:paraId="3E3A3120" w14:textId="77777777" w:rsidTr="00C05674">
        <w:trPr>
          <w:trHeight w:val="570"/>
        </w:trPr>
        <w:tc>
          <w:tcPr>
            <w:tcW w:w="9072" w:type="dxa"/>
            <w:gridSpan w:val="2"/>
            <w:tcBorders>
              <w:top w:val="nil"/>
              <w:left w:val="nil"/>
              <w:bottom w:val="nil"/>
              <w:right w:val="nil"/>
            </w:tcBorders>
            <w:shd w:val="clear" w:color="auto" w:fill="auto"/>
            <w:vAlign w:val="center"/>
            <w:hideMark/>
          </w:tcPr>
          <w:p w14:paraId="743DDB45" w14:textId="77777777" w:rsidR="00C848E5" w:rsidRPr="006220E8" w:rsidRDefault="00C848E5" w:rsidP="00B928A2">
            <w:pPr>
              <w:spacing w:after="0"/>
            </w:pPr>
            <w:r w:rsidRPr="006220E8">
              <w:br w:type="page"/>
            </w:r>
          </w:p>
          <w:p w14:paraId="0411E992" w14:textId="77777777" w:rsidR="00C848E5" w:rsidRPr="006220E8" w:rsidRDefault="00C848E5" w:rsidP="00B928A2">
            <w:pPr>
              <w:spacing w:after="0"/>
            </w:pPr>
            <w:r w:rsidRPr="006220E8">
              <w:rPr>
                <w:b/>
                <w:i/>
              </w:rPr>
              <w:t>Interruptores, contactores e interruptores automáticos:</w:t>
            </w:r>
          </w:p>
        </w:tc>
      </w:tr>
      <w:tr w:rsidR="00C848E5" w:rsidRPr="006220E8" w14:paraId="30A86478" w14:textId="77777777" w:rsidTr="00C05674">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597B5D1C" w14:textId="77777777" w:rsidR="00C848E5" w:rsidRPr="006220E8" w:rsidRDefault="00C848E5" w:rsidP="00B928A2">
            <w:pPr>
              <w:spacing w:after="0"/>
              <w:jc w:val="left"/>
              <w:rPr>
                <w:rFonts w:cs="Arial"/>
                <w:color w:val="000000"/>
              </w:rPr>
            </w:pPr>
            <w:r w:rsidRPr="006220E8">
              <w:rPr>
                <w:rFonts w:cs="Arial"/>
                <w:color w:val="000000"/>
              </w:rPr>
              <w:t>UNE-EN 60265-1:1999</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6CAFD5C2" w14:textId="77777777" w:rsidR="00C848E5" w:rsidRPr="006220E8" w:rsidRDefault="00C848E5" w:rsidP="00B928A2">
            <w:pPr>
              <w:spacing w:after="0"/>
            </w:pPr>
            <w:r w:rsidRPr="006220E8">
              <w:t>Interruptores de alta tensión. Parte 1: Interruptores de alta tensión para tensiones asignadas superiores a 1 kV e inferiores a 52 kV.</w:t>
            </w:r>
          </w:p>
        </w:tc>
      </w:tr>
      <w:tr w:rsidR="00C848E5" w:rsidRPr="006220E8" w14:paraId="46BDD4D6" w14:textId="77777777" w:rsidTr="00C05674">
        <w:trPr>
          <w:trHeight w:val="570"/>
        </w:trPr>
        <w:tc>
          <w:tcPr>
            <w:tcW w:w="2410" w:type="dxa"/>
            <w:vMerge w:val="restart"/>
            <w:tcBorders>
              <w:top w:val="nil"/>
              <w:left w:val="single" w:sz="8" w:space="0" w:color="A0B0C0"/>
              <w:bottom w:val="single" w:sz="8" w:space="0" w:color="A0B0C0"/>
              <w:right w:val="single" w:sz="8" w:space="0" w:color="A0B0C0"/>
            </w:tcBorders>
            <w:shd w:val="clear" w:color="000000" w:fill="FFFFFF"/>
            <w:vAlign w:val="center"/>
            <w:hideMark/>
          </w:tcPr>
          <w:p w14:paraId="47232623" w14:textId="77777777" w:rsidR="00C848E5" w:rsidRPr="006220E8" w:rsidRDefault="00C848E5" w:rsidP="00B928A2">
            <w:pPr>
              <w:spacing w:after="0"/>
              <w:jc w:val="left"/>
              <w:rPr>
                <w:rFonts w:cs="Arial"/>
                <w:color w:val="000000"/>
              </w:rPr>
            </w:pPr>
            <w:r w:rsidRPr="006220E8">
              <w:rPr>
                <w:rFonts w:cs="Arial"/>
                <w:color w:val="000000"/>
              </w:rPr>
              <w:t>UNE-EN 60265-1 CORR:2005</w:t>
            </w:r>
          </w:p>
        </w:tc>
        <w:tc>
          <w:tcPr>
            <w:tcW w:w="6662" w:type="dxa"/>
            <w:tcBorders>
              <w:top w:val="nil"/>
              <w:left w:val="nil"/>
              <w:bottom w:val="nil"/>
              <w:right w:val="single" w:sz="8" w:space="0" w:color="A0B0C0"/>
            </w:tcBorders>
            <w:shd w:val="clear" w:color="000000" w:fill="FFFFFF"/>
            <w:vAlign w:val="center"/>
            <w:hideMark/>
          </w:tcPr>
          <w:p w14:paraId="2A7ADEB0" w14:textId="77777777" w:rsidR="00C848E5" w:rsidRPr="006220E8" w:rsidRDefault="00C848E5" w:rsidP="00B928A2">
            <w:pPr>
              <w:spacing w:after="0"/>
            </w:pPr>
            <w:r w:rsidRPr="006220E8">
              <w:t>Interruptores de alta tensión. Parte 1: Interruptores de alta tensión para tensiones asignadas superiores a 1 kV e inferiores a 52 kV.</w:t>
            </w:r>
          </w:p>
        </w:tc>
      </w:tr>
      <w:tr w:rsidR="00C848E5" w:rsidRPr="006220E8" w14:paraId="723554F5" w14:textId="77777777" w:rsidTr="00C05674">
        <w:trPr>
          <w:trHeight w:val="300"/>
        </w:trPr>
        <w:tc>
          <w:tcPr>
            <w:tcW w:w="2410" w:type="dxa"/>
            <w:vMerge/>
            <w:tcBorders>
              <w:top w:val="nil"/>
              <w:left w:val="single" w:sz="8" w:space="0" w:color="A0B0C0"/>
              <w:bottom w:val="single" w:sz="8" w:space="0" w:color="A0B0C0"/>
              <w:right w:val="single" w:sz="8" w:space="0" w:color="A0B0C0"/>
            </w:tcBorders>
            <w:vAlign w:val="center"/>
            <w:hideMark/>
          </w:tcPr>
          <w:p w14:paraId="7B9AF9D8" w14:textId="77777777" w:rsidR="00C848E5" w:rsidRPr="006220E8" w:rsidRDefault="00C848E5" w:rsidP="00B928A2">
            <w:pPr>
              <w:spacing w:after="0"/>
              <w:jc w:val="left"/>
              <w:rPr>
                <w:rFonts w:cs="Arial"/>
                <w:color w:val="000000"/>
              </w:rPr>
            </w:pPr>
          </w:p>
        </w:tc>
        <w:tc>
          <w:tcPr>
            <w:tcW w:w="6662" w:type="dxa"/>
            <w:tcBorders>
              <w:top w:val="nil"/>
              <w:left w:val="nil"/>
              <w:bottom w:val="single" w:sz="8" w:space="0" w:color="A0B0C0"/>
              <w:right w:val="single" w:sz="8" w:space="0" w:color="A0B0C0"/>
            </w:tcBorders>
            <w:shd w:val="clear" w:color="000000" w:fill="FFFFFF"/>
            <w:vAlign w:val="center"/>
            <w:hideMark/>
          </w:tcPr>
          <w:p w14:paraId="036FC716" w14:textId="77777777" w:rsidR="00C848E5" w:rsidRPr="006220E8" w:rsidRDefault="00C848E5" w:rsidP="00B928A2">
            <w:pPr>
              <w:spacing w:after="0"/>
            </w:pPr>
            <w:r w:rsidRPr="006220E8">
              <w:t>(Esta norma dejará de aplicarse el 21 de julio de 2014).</w:t>
            </w:r>
          </w:p>
        </w:tc>
      </w:tr>
      <w:tr w:rsidR="00C848E5" w:rsidRPr="006220E8" w14:paraId="020F0C14"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3091D2A" w14:textId="77777777" w:rsidR="00C848E5" w:rsidRPr="006220E8" w:rsidRDefault="00C848E5" w:rsidP="00B928A2">
            <w:pPr>
              <w:spacing w:after="0"/>
              <w:jc w:val="left"/>
              <w:rPr>
                <w:rFonts w:cs="Arial"/>
                <w:color w:val="000000"/>
              </w:rPr>
            </w:pPr>
            <w:r w:rsidRPr="006220E8">
              <w:rPr>
                <w:rFonts w:cs="Arial"/>
                <w:color w:val="000000"/>
              </w:rPr>
              <w:t>UNE-EN 62271-103:2012</w:t>
            </w:r>
          </w:p>
        </w:tc>
        <w:tc>
          <w:tcPr>
            <w:tcW w:w="6662" w:type="dxa"/>
            <w:tcBorders>
              <w:top w:val="nil"/>
              <w:left w:val="nil"/>
              <w:bottom w:val="single" w:sz="8" w:space="0" w:color="A0B0C0"/>
              <w:right w:val="single" w:sz="8" w:space="0" w:color="A0B0C0"/>
            </w:tcBorders>
            <w:shd w:val="clear" w:color="000000" w:fill="FFFFFF"/>
            <w:vAlign w:val="center"/>
            <w:hideMark/>
          </w:tcPr>
          <w:p w14:paraId="0FB085F0" w14:textId="77777777" w:rsidR="00C848E5" w:rsidRPr="006220E8" w:rsidRDefault="00C848E5" w:rsidP="00B928A2">
            <w:pPr>
              <w:spacing w:after="0"/>
            </w:pPr>
            <w:r w:rsidRPr="006220E8">
              <w:t>Aparamenta de alta tensión. Parte 103: Interruptores para tensiones asignadas superiores a 1kV e inferiores o iguales a 52 kV.</w:t>
            </w:r>
          </w:p>
        </w:tc>
      </w:tr>
      <w:tr w:rsidR="00C848E5" w:rsidRPr="006220E8" w14:paraId="0AECA5C4"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64F151D" w14:textId="77777777" w:rsidR="00C848E5" w:rsidRPr="006220E8" w:rsidRDefault="00C848E5" w:rsidP="00B928A2">
            <w:pPr>
              <w:spacing w:after="0"/>
              <w:jc w:val="left"/>
              <w:rPr>
                <w:rFonts w:cs="Arial"/>
                <w:color w:val="000000"/>
              </w:rPr>
            </w:pPr>
            <w:r w:rsidRPr="006220E8">
              <w:rPr>
                <w:rFonts w:cs="Arial"/>
                <w:color w:val="000000"/>
              </w:rPr>
              <w:t>UNE-EN 62271-104:2010</w:t>
            </w:r>
          </w:p>
        </w:tc>
        <w:tc>
          <w:tcPr>
            <w:tcW w:w="6662" w:type="dxa"/>
            <w:tcBorders>
              <w:top w:val="nil"/>
              <w:left w:val="nil"/>
              <w:bottom w:val="single" w:sz="8" w:space="0" w:color="A0B0C0"/>
              <w:right w:val="single" w:sz="8" w:space="0" w:color="A0B0C0"/>
            </w:tcBorders>
            <w:shd w:val="clear" w:color="000000" w:fill="FFFFFF"/>
            <w:vAlign w:val="center"/>
            <w:hideMark/>
          </w:tcPr>
          <w:p w14:paraId="72E9B5B4" w14:textId="77777777" w:rsidR="00C848E5" w:rsidRPr="006220E8" w:rsidRDefault="00C848E5" w:rsidP="00B928A2">
            <w:pPr>
              <w:spacing w:after="0"/>
            </w:pPr>
            <w:r w:rsidRPr="006220E8">
              <w:t>Aparamenta de alta tensión. Parte 104: Interruptores de corriente alterna para tensiones asignadas iguales o superiores a 52 kV.</w:t>
            </w:r>
          </w:p>
        </w:tc>
      </w:tr>
      <w:tr w:rsidR="00C848E5" w:rsidRPr="006220E8" w14:paraId="4342F217" w14:textId="77777777" w:rsidTr="00C05674">
        <w:trPr>
          <w:trHeight w:val="570"/>
        </w:trPr>
        <w:tc>
          <w:tcPr>
            <w:tcW w:w="2410" w:type="dxa"/>
            <w:vMerge w:val="restart"/>
            <w:tcBorders>
              <w:top w:val="nil"/>
              <w:left w:val="single" w:sz="8" w:space="0" w:color="A0B0C0"/>
              <w:bottom w:val="single" w:sz="8" w:space="0" w:color="A0B0C0"/>
              <w:right w:val="single" w:sz="8" w:space="0" w:color="A0B0C0"/>
            </w:tcBorders>
            <w:shd w:val="clear" w:color="000000" w:fill="FFFFFF"/>
            <w:vAlign w:val="center"/>
            <w:hideMark/>
          </w:tcPr>
          <w:p w14:paraId="33A00EEB" w14:textId="77777777" w:rsidR="00C848E5" w:rsidRPr="006220E8" w:rsidRDefault="00C848E5" w:rsidP="00B928A2">
            <w:pPr>
              <w:spacing w:after="0"/>
              <w:jc w:val="left"/>
              <w:rPr>
                <w:rFonts w:cs="Arial"/>
                <w:color w:val="000000"/>
              </w:rPr>
            </w:pPr>
            <w:r w:rsidRPr="006220E8">
              <w:rPr>
                <w:rFonts w:cs="Arial"/>
                <w:color w:val="000000"/>
              </w:rPr>
              <w:t>UNE-EN 60470:2001</w:t>
            </w:r>
          </w:p>
        </w:tc>
        <w:tc>
          <w:tcPr>
            <w:tcW w:w="6662" w:type="dxa"/>
            <w:tcBorders>
              <w:top w:val="nil"/>
              <w:left w:val="nil"/>
              <w:bottom w:val="nil"/>
              <w:right w:val="single" w:sz="8" w:space="0" w:color="A0B0C0"/>
            </w:tcBorders>
            <w:shd w:val="clear" w:color="000000" w:fill="FFFFFF"/>
            <w:vAlign w:val="center"/>
            <w:hideMark/>
          </w:tcPr>
          <w:p w14:paraId="1E69287C" w14:textId="77777777" w:rsidR="00C848E5" w:rsidRPr="006220E8" w:rsidRDefault="00C848E5" w:rsidP="00B928A2">
            <w:pPr>
              <w:spacing w:after="0"/>
            </w:pPr>
            <w:r w:rsidRPr="006220E8">
              <w:t>Contactores de corriente alterna para alta tensión y arrancadores de motores con contactores.</w:t>
            </w:r>
          </w:p>
        </w:tc>
      </w:tr>
      <w:tr w:rsidR="00C848E5" w:rsidRPr="006220E8" w14:paraId="45625922" w14:textId="77777777" w:rsidTr="00C05674">
        <w:trPr>
          <w:trHeight w:val="300"/>
        </w:trPr>
        <w:tc>
          <w:tcPr>
            <w:tcW w:w="2410" w:type="dxa"/>
            <w:vMerge/>
            <w:tcBorders>
              <w:top w:val="nil"/>
              <w:left w:val="single" w:sz="8" w:space="0" w:color="A0B0C0"/>
              <w:bottom w:val="single" w:sz="8" w:space="0" w:color="A0B0C0"/>
              <w:right w:val="single" w:sz="8" w:space="0" w:color="A0B0C0"/>
            </w:tcBorders>
            <w:vAlign w:val="center"/>
            <w:hideMark/>
          </w:tcPr>
          <w:p w14:paraId="7A4E3C69" w14:textId="77777777" w:rsidR="00C848E5" w:rsidRPr="006220E8" w:rsidRDefault="00C848E5" w:rsidP="00B928A2">
            <w:pPr>
              <w:spacing w:after="0"/>
              <w:jc w:val="left"/>
              <w:rPr>
                <w:rFonts w:cs="Arial"/>
                <w:color w:val="000000"/>
              </w:rPr>
            </w:pPr>
          </w:p>
        </w:tc>
        <w:tc>
          <w:tcPr>
            <w:tcW w:w="6662" w:type="dxa"/>
            <w:tcBorders>
              <w:top w:val="nil"/>
              <w:left w:val="nil"/>
              <w:bottom w:val="single" w:sz="8" w:space="0" w:color="A0B0C0"/>
              <w:right w:val="single" w:sz="8" w:space="0" w:color="A0B0C0"/>
            </w:tcBorders>
            <w:shd w:val="clear" w:color="000000" w:fill="FFFFFF"/>
            <w:vAlign w:val="center"/>
            <w:hideMark/>
          </w:tcPr>
          <w:p w14:paraId="2670831B" w14:textId="77777777" w:rsidR="00C848E5" w:rsidRPr="006220E8" w:rsidRDefault="00C848E5" w:rsidP="00B928A2">
            <w:pPr>
              <w:spacing w:after="0"/>
            </w:pPr>
            <w:r w:rsidRPr="006220E8">
              <w:t>(Esta norma dejará de aplicarse el 29 de septiembre de 2014).</w:t>
            </w:r>
          </w:p>
        </w:tc>
      </w:tr>
      <w:tr w:rsidR="00C848E5" w:rsidRPr="006220E8" w14:paraId="0C00DABC"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9023B46" w14:textId="77777777" w:rsidR="00C848E5" w:rsidRPr="006220E8" w:rsidRDefault="00C848E5" w:rsidP="00B928A2">
            <w:pPr>
              <w:spacing w:after="0"/>
              <w:jc w:val="left"/>
              <w:rPr>
                <w:rFonts w:cs="Arial"/>
                <w:color w:val="000000"/>
              </w:rPr>
            </w:pPr>
            <w:r w:rsidRPr="006220E8">
              <w:rPr>
                <w:rFonts w:cs="Arial"/>
                <w:color w:val="000000"/>
              </w:rPr>
              <w:t>UNE-EN 62271-106:2012</w:t>
            </w:r>
          </w:p>
        </w:tc>
        <w:tc>
          <w:tcPr>
            <w:tcW w:w="6662" w:type="dxa"/>
            <w:tcBorders>
              <w:top w:val="nil"/>
              <w:left w:val="nil"/>
              <w:bottom w:val="single" w:sz="8" w:space="0" w:color="A0B0C0"/>
              <w:right w:val="single" w:sz="8" w:space="0" w:color="A0B0C0"/>
            </w:tcBorders>
            <w:shd w:val="clear" w:color="000000" w:fill="FFFFFF"/>
            <w:vAlign w:val="center"/>
            <w:hideMark/>
          </w:tcPr>
          <w:p w14:paraId="15A8E90A" w14:textId="77777777" w:rsidR="00C848E5" w:rsidRPr="006220E8" w:rsidRDefault="00C848E5" w:rsidP="00B928A2">
            <w:pPr>
              <w:spacing w:after="0"/>
            </w:pPr>
            <w:r w:rsidRPr="006220E8">
              <w:t>Aparamenta de alta tensión. Parte 106: Contactores, controladores y arrancadores de motor con contactores, de corriente alterna.</w:t>
            </w:r>
          </w:p>
        </w:tc>
      </w:tr>
      <w:tr w:rsidR="00C848E5" w:rsidRPr="006220E8" w14:paraId="1D8A4B3F"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7D41752" w14:textId="77777777" w:rsidR="00C848E5" w:rsidRPr="006220E8" w:rsidRDefault="00C848E5" w:rsidP="00B928A2">
            <w:pPr>
              <w:spacing w:after="0"/>
              <w:jc w:val="left"/>
              <w:rPr>
                <w:rFonts w:cs="Arial"/>
                <w:color w:val="000000"/>
              </w:rPr>
            </w:pPr>
            <w:r w:rsidRPr="006220E8">
              <w:rPr>
                <w:rFonts w:cs="Arial"/>
                <w:color w:val="000000"/>
              </w:rPr>
              <w:t>UNE-EN 62271-100:2011</w:t>
            </w:r>
          </w:p>
        </w:tc>
        <w:tc>
          <w:tcPr>
            <w:tcW w:w="6662" w:type="dxa"/>
            <w:tcBorders>
              <w:top w:val="nil"/>
              <w:left w:val="nil"/>
              <w:bottom w:val="single" w:sz="8" w:space="0" w:color="A0B0C0"/>
              <w:right w:val="single" w:sz="8" w:space="0" w:color="A0B0C0"/>
            </w:tcBorders>
            <w:shd w:val="clear" w:color="000000" w:fill="FFFFFF"/>
            <w:vAlign w:val="center"/>
            <w:hideMark/>
          </w:tcPr>
          <w:p w14:paraId="3E8F6108" w14:textId="77777777" w:rsidR="00C848E5" w:rsidRPr="006220E8" w:rsidRDefault="00C848E5" w:rsidP="00B928A2">
            <w:pPr>
              <w:spacing w:after="0"/>
            </w:pPr>
            <w:r w:rsidRPr="006220E8">
              <w:t>Aparamenta de alta tensión. Parte 100: Interruptores automáticos de corriente alterna.</w:t>
            </w:r>
          </w:p>
        </w:tc>
      </w:tr>
      <w:tr w:rsidR="00C848E5" w:rsidRPr="006220E8" w14:paraId="65D73002" w14:textId="77777777" w:rsidTr="00C05674">
        <w:trPr>
          <w:trHeight w:val="570"/>
        </w:trPr>
        <w:tc>
          <w:tcPr>
            <w:tcW w:w="9072" w:type="dxa"/>
            <w:gridSpan w:val="2"/>
            <w:tcBorders>
              <w:top w:val="nil"/>
              <w:left w:val="nil"/>
              <w:bottom w:val="nil"/>
              <w:right w:val="nil"/>
            </w:tcBorders>
            <w:shd w:val="clear" w:color="auto" w:fill="auto"/>
            <w:vAlign w:val="center"/>
            <w:hideMark/>
          </w:tcPr>
          <w:p w14:paraId="5D757378" w14:textId="77777777" w:rsidR="00C848E5" w:rsidRPr="006220E8" w:rsidRDefault="00C848E5" w:rsidP="00B928A2">
            <w:pPr>
              <w:spacing w:after="0"/>
              <w:rPr>
                <w:b/>
                <w:i/>
              </w:rPr>
            </w:pPr>
          </w:p>
          <w:p w14:paraId="7DDBBCA6" w14:textId="383A9335" w:rsidR="00C848E5" w:rsidRPr="006220E8" w:rsidRDefault="00C848E5" w:rsidP="00B928A2">
            <w:pPr>
              <w:spacing w:after="0"/>
              <w:rPr>
                <w:b/>
                <w:i/>
              </w:rPr>
            </w:pPr>
          </w:p>
          <w:p w14:paraId="3A2E3BAF" w14:textId="1AB483D7" w:rsidR="00C94B24" w:rsidRPr="006220E8" w:rsidRDefault="00C94B24" w:rsidP="00B928A2">
            <w:pPr>
              <w:spacing w:after="0"/>
              <w:rPr>
                <w:b/>
                <w:i/>
              </w:rPr>
            </w:pPr>
          </w:p>
          <w:p w14:paraId="1A328BBA" w14:textId="77777777" w:rsidR="00C94B24" w:rsidRPr="006220E8" w:rsidRDefault="00C94B24" w:rsidP="00B928A2">
            <w:pPr>
              <w:spacing w:after="0"/>
              <w:rPr>
                <w:b/>
                <w:i/>
              </w:rPr>
            </w:pPr>
          </w:p>
          <w:p w14:paraId="71E12862" w14:textId="77777777" w:rsidR="00C848E5" w:rsidRPr="006220E8" w:rsidRDefault="00C848E5" w:rsidP="00B928A2">
            <w:pPr>
              <w:spacing w:after="0"/>
            </w:pPr>
            <w:r w:rsidRPr="006220E8">
              <w:rPr>
                <w:b/>
                <w:i/>
              </w:rPr>
              <w:lastRenderedPageBreak/>
              <w:t>Aparamenta bajo envolvente metálica o aislante:</w:t>
            </w:r>
          </w:p>
        </w:tc>
      </w:tr>
      <w:tr w:rsidR="00C848E5" w:rsidRPr="006220E8" w14:paraId="350A176D" w14:textId="77777777" w:rsidTr="00C05674">
        <w:trPr>
          <w:trHeight w:val="870"/>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0B59B909" w14:textId="77777777" w:rsidR="00C848E5" w:rsidRPr="006220E8" w:rsidRDefault="00C848E5" w:rsidP="00B928A2">
            <w:pPr>
              <w:spacing w:after="0"/>
              <w:jc w:val="left"/>
              <w:rPr>
                <w:rFonts w:cs="Arial"/>
                <w:color w:val="000000"/>
              </w:rPr>
            </w:pPr>
            <w:r w:rsidRPr="006220E8">
              <w:rPr>
                <w:rFonts w:cs="Arial"/>
                <w:color w:val="000000"/>
              </w:rPr>
              <w:lastRenderedPageBreak/>
              <w:t>UNE-EN 62271-200:2005</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0C1C4EDC" w14:textId="77777777" w:rsidR="00C848E5" w:rsidRPr="006220E8" w:rsidRDefault="00C848E5" w:rsidP="00B928A2">
            <w:pPr>
              <w:spacing w:after="0"/>
            </w:pPr>
            <w:r w:rsidRPr="006220E8">
              <w:t>Aparamenta de alta tensión. Parte 200: Aparamenta bajo envolvente metálica de corriente alterna para tensiones asignadas superiores a 1 kV e inferiores o iguales a 52 kV. (Esta norma dejará de aplicarse el 29 de noviembre de 2014).</w:t>
            </w:r>
          </w:p>
        </w:tc>
      </w:tr>
      <w:tr w:rsidR="00C848E5" w:rsidRPr="006220E8" w14:paraId="692D0E34"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F3191B4" w14:textId="77777777" w:rsidR="00C848E5" w:rsidRPr="006220E8" w:rsidRDefault="00C848E5" w:rsidP="00B928A2">
            <w:pPr>
              <w:spacing w:after="0"/>
              <w:jc w:val="left"/>
              <w:rPr>
                <w:rFonts w:cs="Arial"/>
                <w:color w:val="000000"/>
              </w:rPr>
            </w:pPr>
            <w:r w:rsidRPr="006220E8">
              <w:rPr>
                <w:rFonts w:cs="Arial"/>
                <w:color w:val="000000"/>
              </w:rPr>
              <w:t>UNE-EN 62271-200:2012</w:t>
            </w:r>
          </w:p>
        </w:tc>
        <w:tc>
          <w:tcPr>
            <w:tcW w:w="6662" w:type="dxa"/>
            <w:tcBorders>
              <w:top w:val="nil"/>
              <w:left w:val="nil"/>
              <w:bottom w:val="single" w:sz="8" w:space="0" w:color="A0B0C0"/>
              <w:right w:val="single" w:sz="8" w:space="0" w:color="A0B0C0"/>
            </w:tcBorders>
            <w:shd w:val="clear" w:color="000000" w:fill="FFFFFF"/>
            <w:vAlign w:val="center"/>
            <w:hideMark/>
          </w:tcPr>
          <w:p w14:paraId="0BAF8FD1" w14:textId="77777777" w:rsidR="00C848E5" w:rsidRPr="006220E8" w:rsidRDefault="00C848E5" w:rsidP="00B928A2">
            <w:pPr>
              <w:spacing w:after="0"/>
            </w:pPr>
            <w:r w:rsidRPr="006220E8">
              <w:t>Aparamenta de alta tensión. Parte 200: Aparamenta bajo envolvente metálica de corriente alterna para tensiones asignadas superiores a 1 kV e inferiores o iguales a 52 kV.</w:t>
            </w:r>
          </w:p>
        </w:tc>
      </w:tr>
      <w:tr w:rsidR="00C848E5" w:rsidRPr="006220E8" w14:paraId="56C2B89E"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086D376" w14:textId="77777777" w:rsidR="00C848E5" w:rsidRPr="006220E8" w:rsidRDefault="00C848E5" w:rsidP="00B928A2">
            <w:pPr>
              <w:spacing w:after="0"/>
              <w:jc w:val="left"/>
              <w:rPr>
                <w:rFonts w:cs="Arial"/>
                <w:color w:val="000000"/>
              </w:rPr>
            </w:pPr>
            <w:r w:rsidRPr="006220E8">
              <w:rPr>
                <w:rFonts w:cs="Arial"/>
                <w:color w:val="000000"/>
              </w:rPr>
              <w:t>UNE-EN 62271-201:2007</w:t>
            </w:r>
          </w:p>
        </w:tc>
        <w:tc>
          <w:tcPr>
            <w:tcW w:w="6662" w:type="dxa"/>
            <w:tcBorders>
              <w:top w:val="nil"/>
              <w:left w:val="nil"/>
              <w:bottom w:val="single" w:sz="8" w:space="0" w:color="A0B0C0"/>
              <w:right w:val="single" w:sz="8" w:space="0" w:color="A0B0C0"/>
            </w:tcBorders>
            <w:shd w:val="clear" w:color="000000" w:fill="FFFFFF"/>
            <w:vAlign w:val="center"/>
            <w:hideMark/>
          </w:tcPr>
          <w:p w14:paraId="4F6AFEED" w14:textId="77777777" w:rsidR="00C848E5" w:rsidRPr="006220E8" w:rsidRDefault="00C848E5" w:rsidP="00B928A2">
            <w:pPr>
              <w:spacing w:after="0"/>
            </w:pPr>
            <w:r w:rsidRPr="006220E8">
              <w:t>Aparamenta de alta tensión. Parte 201: Aparamenta bajo envolvente aislante de corriente alterna para tensiones asignadas superiores a 1 kV e inferiores o iguales a 52 kV.</w:t>
            </w:r>
          </w:p>
        </w:tc>
      </w:tr>
      <w:tr w:rsidR="00C848E5" w:rsidRPr="006220E8" w14:paraId="6D39B085"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73167A2" w14:textId="77777777" w:rsidR="00C848E5" w:rsidRPr="006220E8" w:rsidRDefault="00C848E5" w:rsidP="00B928A2">
            <w:pPr>
              <w:spacing w:after="0"/>
              <w:jc w:val="left"/>
              <w:rPr>
                <w:rFonts w:cs="Arial"/>
                <w:color w:val="000000"/>
              </w:rPr>
            </w:pPr>
            <w:r w:rsidRPr="006220E8">
              <w:rPr>
                <w:rFonts w:cs="Arial"/>
                <w:color w:val="000000"/>
              </w:rPr>
              <w:t>UNE-EN 62271-203:2005</w:t>
            </w:r>
          </w:p>
        </w:tc>
        <w:tc>
          <w:tcPr>
            <w:tcW w:w="6662" w:type="dxa"/>
            <w:tcBorders>
              <w:top w:val="nil"/>
              <w:left w:val="nil"/>
              <w:bottom w:val="single" w:sz="8" w:space="0" w:color="A0B0C0"/>
              <w:right w:val="single" w:sz="8" w:space="0" w:color="A0B0C0"/>
            </w:tcBorders>
            <w:shd w:val="clear" w:color="000000" w:fill="FFFFFF"/>
            <w:vAlign w:val="center"/>
            <w:hideMark/>
          </w:tcPr>
          <w:p w14:paraId="0D616A5A" w14:textId="77777777" w:rsidR="00C848E5" w:rsidRPr="006220E8" w:rsidRDefault="00C848E5" w:rsidP="00B928A2">
            <w:pPr>
              <w:spacing w:after="0"/>
            </w:pPr>
            <w:r w:rsidRPr="006220E8">
              <w:t>Aparamenta de alta tensión. Parte 203: Aparamenta bajo envolvente metálica con aislamiento gaseoso para tensiones asignadas superiores a 52 kV. (Esta norma dejará de aplicarse el 13 de octubre de 2014).</w:t>
            </w:r>
          </w:p>
        </w:tc>
      </w:tr>
      <w:tr w:rsidR="00C848E5" w:rsidRPr="006220E8" w14:paraId="2D353200"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935D680" w14:textId="77777777" w:rsidR="00C848E5" w:rsidRPr="006220E8" w:rsidRDefault="00C848E5" w:rsidP="00B928A2">
            <w:pPr>
              <w:spacing w:after="0"/>
              <w:jc w:val="left"/>
              <w:rPr>
                <w:rFonts w:cs="Arial"/>
                <w:color w:val="000000"/>
              </w:rPr>
            </w:pPr>
            <w:r w:rsidRPr="006220E8">
              <w:rPr>
                <w:rFonts w:cs="Arial"/>
                <w:color w:val="000000"/>
              </w:rPr>
              <w:t>UNE-EN 62271-203:2013</w:t>
            </w:r>
          </w:p>
        </w:tc>
        <w:tc>
          <w:tcPr>
            <w:tcW w:w="6662" w:type="dxa"/>
            <w:tcBorders>
              <w:top w:val="nil"/>
              <w:left w:val="nil"/>
              <w:bottom w:val="single" w:sz="8" w:space="0" w:color="A0B0C0"/>
              <w:right w:val="single" w:sz="8" w:space="0" w:color="A0B0C0"/>
            </w:tcBorders>
            <w:shd w:val="clear" w:color="000000" w:fill="FFFFFF"/>
            <w:vAlign w:val="center"/>
            <w:hideMark/>
          </w:tcPr>
          <w:p w14:paraId="0172D3D5" w14:textId="77777777" w:rsidR="00C848E5" w:rsidRPr="006220E8" w:rsidRDefault="00C848E5" w:rsidP="00B928A2">
            <w:pPr>
              <w:spacing w:after="0"/>
            </w:pPr>
            <w:r w:rsidRPr="006220E8">
              <w:t>Aparamenta de alta tensión. Parte 203: Aparamenta bajo envolvente metálica con aislamiento gaseoso para tensiones asignadas superiores a 52 kV.</w:t>
            </w:r>
          </w:p>
        </w:tc>
      </w:tr>
      <w:tr w:rsidR="00C848E5" w:rsidRPr="006220E8" w14:paraId="4605E755"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CCBF680" w14:textId="77777777" w:rsidR="00C848E5" w:rsidRPr="006220E8" w:rsidRDefault="00C848E5" w:rsidP="00B928A2">
            <w:pPr>
              <w:spacing w:after="0"/>
              <w:jc w:val="left"/>
              <w:rPr>
                <w:rFonts w:cs="Arial"/>
                <w:color w:val="000000"/>
              </w:rPr>
            </w:pPr>
            <w:r w:rsidRPr="006220E8">
              <w:rPr>
                <w:rFonts w:cs="Arial"/>
                <w:color w:val="000000"/>
              </w:rPr>
              <w:t>UNE 20324:1993</w:t>
            </w:r>
          </w:p>
        </w:tc>
        <w:tc>
          <w:tcPr>
            <w:tcW w:w="6662" w:type="dxa"/>
            <w:tcBorders>
              <w:top w:val="nil"/>
              <w:left w:val="nil"/>
              <w:bottom w:val="single" w:sz="8" w:space="0" w:color="A0B0C0"/>
              <w:right w:val="single" w:sz="8" w:space="0" w:color="A0B0C0"/>
            </w:tcBorders>
            <w:shd w:val="clear" w:color="000000" w:fill="FFFFFF"/>
            <w:vAlign w:val="center"/>
            <w:hideMark/>
          </w:tcPr>
          <w:p w14:paraId="67BC834C" w14:textId="77777777" w:rsidR="00C848E5" w:rsidRPr="006220E8" w:rsidRDefault="00C848E5" w:rsidP="00B928A2">
            <w:pPr>
              <w:spacing w:after="0"/>
            </w:pPr>
            <w:r w:rsidRPr="006220E8">
              <w:t>Grados de protección proporcionados por las envolventes (Código IP).</w:t>
            </w:r>
          </w:p>
        </w:tc>
      </w:tr>
      <w:tr w:rsidR="00C848E5" w:rsidRPr="006220E8" w14:paraId="002C2D06"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B8870DB" w14:textId="77777777" w:rsidR="00C848E5" w:rsidRPr="006220E8" w:rsidRDefault="00C848E5" w:rsidP="00B928A2">
            <w:pPr>
              <w:spacing w:after="0"/>
              <w:jc w:val="left"/>
              <w:rPr>
                <w:rFonts w:cs="Arial"/>
                <w:color w:val="000000"/>
              </w:rPr>
            </w:pPr>
            <w:r w:rsidRPr="006220E8">
              <w:rPr>
                <w:rFonts w:cs="Arial"/>
                <w:color w:val="000000"/>
              </w:rPr>
              <w:t>UNE 20324 ERRATUM:2004</w:t>
            </w:r>
          </w:p>
        </w:tc>
        <w:tc>
          <w:tcPr>
            <w:tcW w:w="6662" w:type="dxa"/>
            <w:tcBorders>
              <w:top w:val="nil"/>
              <w:left w:val="nil"/>
              <w:bottom w:val="single" w:sz="8" w:space="0" w:color="A0B0C0"/>
              <w:right w:val="single" w:sz="8" w:space="0" w:color="A0B0C0"/>
            </w:tcBorders>
            <w:shd w:val="clear" w:color="000000" w:fill="FFFFFF"/>
            <w:vAlign w:val="center"/>
            <w:hideMark/>
          </w:tcPr>
          <w:p w14:paraId="6C5E7E9D" w14:textId="77777777" w:rsidR="00C848E5" w:rsidRPr="006220E8" w:rsidRDefault="00C848E5" w:rsidP="00B928A2">
            <w:pPr>
              <w:spacing w:after="0"/>
            </w:pPr>
            <w:r w:rsidRPr="006220E8">
              <w:t>Grados de protección proporcionados por las envolventes (Código IP).</w:t>
            </w:r>
          </w:p>
        </w:tc>
      </w:tr>
      <w:tr w:rsidR="00C848E5" w:rsidRPr="006220E8" w14:paraId="5CC126E1"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9C7E685" w14:textId="77777777" w:rsidR="00C848E5" w:rsidRPr="006220E8" w:rsidRDefault="00C848E5" w:rsidP="00B928A2">
            <w:pPr>
              <w:spacing w:after="0"/>
              <w:jc w:val="left"/>
              <w:rPr>
                <w:rFonts w:cs="Arial"/>
                <w:color w:val="000000"/>
              </w:rPr>
            </w:pPr>
            <w:r w:rsidRPr="006220E8">
              <w:rPr>
                <w:rFonts w:cs="Arial"/>
                <w:color w:val="000000"/>
              </w:rPr>
              <w:t>UNE 20324/1M:2000</w:t>
            </w:r>
          </w:p>
        </w:tc>
        <w:tc>
          <w:tcPr>
            <w:tcW w:w="6662" w:type="dxa"/>
            <w:tcBorders>
              <w:top w:val="nil"/>
              <w:left w:val="nil"/>
              <w:bottom w:val="single" w:sz="8" w:space="0" w:color="A0B0C0"/>
              <w:right w:val="single" w:sz="8" w:space="0" w:color="A0B0C0"/>
            </w:tcBorders>
            <w:shd w:val="clear" w:color="000000" w:fill="FFFFFF"/>
            <w:vAlign w:val="center"/>
            <w:hideMark/>
          </w:tcPr>
          <w:p w14:paraId="44E33DA8" w14:textId="77777777" w:rsidR="00C848E5" w:rsidRPr="006220E8" w:rsidRDefault="00C848E5" w:rsidP="00B928A2">
            <w:pPr>
              <w:spacing w:after="0"/>
            </w:pPr>
            <w:r w:rsidRPr="006220E8">
              <w:t>Grados de protección proporcionados por las envolventes (Código IP).</w:t>
            </w:r>
          </w:p>
        </w:tc>
      </w:tr>
      <w:tr w:rsidR="00C848E5" w:rsidRPr="006220E8" w14:paraId="7060CAB2"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78FD5F33" w14:textId="77777777" w:rsidR="00C848E5" w:rsidRPr="006220E8" w:rsidRDefault="00C848E5" w:rsidP="00B928A2">
            <w:pPr>
              <w:spacing w:after="0"/>
              <w:jc w:val="left"/>
              <w:rPr>
                <w:rFonts w:cs="Arial"/>
                <w:color w:val="000000"/>
              </w:rPr>
            </w:pPr>
            <w:r w:rsidRPr="006220E8">
              <w:rPr>
                <w:rFonts w:cs="Arial"/>
                <w:color w:val="000000"/>
              </w:rPr>
              <w:t>UNE-EN 50102:1996</w:t>
            </w:r>
          </w:p>
        </w:tc>
        <w:tc>
          <w:tcPr>
            <w:tcW w:w="6662" w:type="dxa"/>
            <w:tcBorders>
              <w:top w:val="nil"/>
              <w:left w:val="nil"/>
              <w:bottom w:val="single" w:sz="8" w:space="0" w:color="A0B0C0"/>
              <w:right w:val="single" w:sz="8" w:space="0" w:color="A0B0C0"/>
            </w:tcBorders>
            <w:shd w:val="clear" w:color="000000" w:fill="FFFFFF"/>
            <w:vAlign w:val="center"/>
            <w:hideMark/>
          </w:tcPr>
          <w:p w14:paraId="2B3A2316" w14:textId="77777777" w:rsidR="00C848E5" w:rsidRPr="006220E8" w:rsidRDefault="00C848E5" w:rsidP="00B928A2">
            <w:pPr>
              <w:spacing w:after="0"/>
            </w:pPr>
            <w:r w:rsidRPr="006220E8">
              <w:t>Grados de protección proporcionados por las envolventes de materiales eléctricos contra los impactos mecánicos externos (código IK).</w:t>
            </w:r>
          </w:p>
        </w:tc>
      </w:tr>
      <w:tr w:rsidR="00C848E5" w:rsidRPr="006220E8" w14:paraId="160322B2"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C4D0859" w14:textId="77777777" w:rsidR="00C848E5" w:rsidRPr="006220E8" w:rsidRDefault="00C848E5" w:rsidP="00B928A2">
            <w:pPr>
              <w:spacing w:after="0"/>
              <w:jc w:val="left"/>
              <w:rPr>
                <w:rFonts w:cs="Arial"/>
                <w:color w:val="000000"/>
              </w:rPr>
            </w:pPr>
            <w:r w:rsidRPr="006220E8">
              <w:rPr>
                <w:rFonts w:cs="Arial"/>
                <w:color w:val="000000"/>
              </w:rPr>
              <w:t>UNE-EN 50102 CORR:2002</w:t>
            </w:r>
          </w:p>
        </w:tc>
        <w:tc>
          <w:tcPr>
            <w:tcW w:w="6662" w:type="dxa"/>
            <w:tcBorders>
              <w:top w:val="nil"/>
              <w:left w:val="nil"/>
              <w:bottom w:val="single" w:sz="8" w:space="0" w:color="A0B0C0"/>
              <w:right w:val="single" w:sz="8" w:space="0" w:color="A0B0C0"/>
            </w:tcBorders>
            <w:shd w:val="clear" w:color="000000" w:fill="FFFFFF"/>
            <w:vAlign w:val="center"/>
            <w:hideMark/>
          </w:tcPr>
          <w:p w14:paraId="42461792" w14:textId="77777777" w:rsidR="00C848E5" w:rsidRPr="006220E8" w:rsidRDefault="00C848E5" w:rsidP="00B928A2">
            <w:pPr>
              <w:spacing w:after="0"/>
            </w:pPr>
            <w:r w:rsidRPr="006220E8">
              <w:t>Grados de protección proporcionados por las envolventes de materiales eléctricos contra los impactos mecánicos externos (código IK).</w:t>
            </w:r>
          </w:p>
        </w:tc>
      </w:tr>
      <w:tr w:rsidR="00C848E5" w:rsidRPr="006220E8" w14:paraId="75C103AA"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156B44C" w14:textId="77777777" w:rsidR="00C848E5" w:rsidRPr="006220E8" w:rsidRDefault="00C848E5" w:rsidP="00B928A2">
            <w:pPr>
              <w:spacing w:after="0"/>
              <w:jc w:val="left"/>
              <w:rPr>
                <w:rFonts w:cs="Arial"/>
                <w:color w:val="000000"/>
              </w:rPr>
            </w:pPr>
            <w:r w:rsidRPr="006220E8">
              <w:rPr>
                <w:rFonts w:cs="Arial"/>
                <w:color w:val="000000"/>
              </w:rPr>
              <w:t>UNE-EN 50102/A1:1999</w:t>
            </w:r>
          </w:p>
        </w:tc>
        <w:tc>
          <w:tcPr>
            <w:tcW w:w="6662" w:type="dxa"/>
            <w:tcBorders>
              <w:top w:val="nil"/>
              <w:left w:val="nil"/>
              <w:bottom w:val="single" w:sz="8" w:space="0" w:color="A0B0C0"/>
              <w:right w:val="single" w:sz="8" w:space="0" w:color="A0B0C0"/>
            </w:tcBorders>
            <w:shd w:val="clear" w:color="000000" w:fill="FFFFFF"/>
            <w:vAlign w:val="center"/>
            <w:hideMark/>
          </w:tcPr>
          <w:p w14:paraId="464F92D6" w14:textId="77777777" w:rsidR="00C848E5" w:rsidRPr="006220E8" w:rsidRDefault="00C848E5" w:rsidP="00B928A2">
            <w:pPr>
              <w:spacing w:after="0"/>
            </w:pPr>
            <w:r w:rsidRPr="006220E8">
              <w:t>Grados de protección proporcionados por las envolventes de materiales eléctricos contra los impactos mecánicos externos (código IK).</w:t>
            </w:r>
          </w:p>
        </w:tc>
      </w:tr>
      <w:tr w:rsidR="00C848E5" w:rsidRPr="006220E8" w14:paraId="34AE155F"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8B68E7E" w14:textId="77777777" w:rsidR="00C848E5" w:rsidRPr="006220E8" w:rsidRDefault="00C848E5" w:rsidP="00B928A2">
            <w:pPr>
              <w:spacing w:after="0"/>
              <w:jc w:val="left"/>
              <w:rPr>
                <w:rFonts w:cs="Arial"/>
                <w:color w:val="000000"/>
              </w:rPr>
            </w:pPr>
            <w:r w:rsidRPr="006220E8">
              <w:rPr>
                <w:rFonts w:cs="Arial"/>
                <w:color w:val="000000"/>
              </w:rPr>
              <w:t>UNE-EN 50102/A1 CORR:2002</w:t>
            </w:r>
          </w:p>
        </w:tc>
        <w:tc>
          <w:tcPr>
            <w:tcW w:w="6662" w:type="dxa"/>
            <w:tcBorders>
              <w:top w:val="nil"/>
              <w:left w:val="nil"/>
              <w:bottom w:val="single" w:sz="8" w:space="0" w:color="A0B0C0"/>
              <w:right w:val="single" w:sz="8" w:space="0" w:color="A0B0C0"/>
            </w:tcBorders>
            <w:shd w:val="clear" w:color="000000" w:fill="FFFFFF"/>
            <w:vAlign w:val="center"/>
            <w:hideMark/>
          </w:tcPr>
          <w:p w14:paraId="5E852375" w14:textId="77777777" w:rsidR="00C848E5" w:rsidRPr="006220E8" w:rsidRDefault="00C848E5" w:rsidP="00B928A2">
            <w:pPr>
              <w:spacing w:after="0"/>
            </w:pPr>
            <w:r w:rsidRPr="006220E8">
              <w:t>Grados de protección proporcionados por las envolventes de materiales eléctricos contra los impactos mecánicos externos (código IK).</w:t>
            </w:r>
          </w:p>
        </w:tc>
      </w:tr>
      <w:tr w:rsidR="00C848E5" w:rsidRPr="006220E8" w14:paraId="361BDF93" w14:textId="77777777" w:rsidTr="00C05674">
        <w:trPr>
          <w:trHeight w:val="285"/>
        </w:trPr>
        <w:tc>
          <w:tcPr>
            <w:tcW w:w="9072" w:type="dxa"/>
            <w:gridSpan w:val="2"/>
            <w:tcBorders>
              <w:top w:val="nil"/>
              <w:left w:val="nil"/>
              <w:bottom w:val="nil"/>
              <w:right w:val="nil"/>
            </w:tcBorders>
            <w:shd w:val="clear" w:color="auto" w:fill="auto"/>
            <w:vAlign w:val="center"/>
            <w:hideMark/>
          </w:tcPr>
          <w:p w14:paraId="1576BD7F" w14:textId="20271006" w:rsidR="00C848E5" w:rsidRPr="006220E8" w:rsidRDefault="00C848E5" w:rsidP="00B928A2">
            <w:pPr>
              <w:spacing w:after="0"/>
              <w:rPr>
                <w:b/>
                <w:i/>
              </w:rPr>
            </w:pPr>
          </w:p>
          <w:p w14:paraId="13E1805D" w14:textId="77777777" w:rsidR="00C94B24" w:rsidRPr="006220E8" w:rsidRDefault="00C94B24" w:rsidP="00B928A2">
            <w:pPr>
              <w:spacing w:after="0"/>
              <w:rPr>
                <w:b/>
                <w:i/>
              </w:rPr>
            </w:pPr>
          </w:p>
          <w:p w14:paraId="07507EC4" w14:textId="77777777" w:rsidR="00C848E5" w:rsidRPr="006220E8" w:rsidRDefault="00C848E5" w:rsidP="00B928A2">
            <w:pPr>
              <w:spacing w:after="0"/>
            </w:pPr>
            <w:r w:rsidRPr="006220E8">
              <w:rPr>
                <w:b/>
                <w:i/>
              </w:rPr>
              <w:t>Transformadores de potencia:</w:t>
            </w:r>
          </w:p>
        </w:tc>
      </w:tr>
      <w:tr w:rsidR="00C848E5" w:rsidRPr="006220E8" w14:paraId="14D739A8" w14:textId="77777777" w:rsidTr="00C05674">
        <w:trPr>
          <w:trHeight w:val="300"/>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665CD0FC" w14:textId="77777777" w:rsidR="00C848E5" w:rsidRPr="006220E8" w:rsidRDefault="00C848E5" w:rsidP="00B928A2">
            <w:pPr>
              <w:spacing w:after="0"/>
              <w:jc w:val="left"/>
              <w:rPr>
                <w:rFonts w:cs="Arial"/>
                <w:color w:val="000000"/>
              </w:rPr>
            </w:pPr>
            <w:r w:rsidRPr="006220E8">
              <w:rPr>
                <w:rFonts w:cs="Arial"/>
                <w:color w:val="000000"/>
              </w:rPr>
              <w:lastRenderedPageBreak/>
              <w:t>UNE-EN 60076-1:1998</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11CA316F" w14:textId="77777777" w:rsidR="00C848E5" w:rsidRPr="006220E8" w:rsidRDefault="00C848E5" w:rsidP="00B928A2">
            <w:pPr>
              <w:spacing w:after="0"/>
            </w:pPr>
            <w:r w:rsidRPr="006220E8">
              <w:t>Transformadores de potencia. Parte 1: Generalidades.</w:t>
            </w:r>
          </w:p>
        </w:tc>
      </w:tr>
      <w:tr w:rsidR="00C848E5" w:rsidRPr="006220E8" w14:paraId="0A739F74"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FCB9CB4" w14:textId="77777777" w:rsidR="00C848E5" w:rsidRPr="006220E8" w:rsidRDefault="00C848E5" w:rsidP="00B928A2">
            <w:pPr>
              <w:spacing w:after="0"/>
              <w:jc w:val="left"/>
              <w:rPr>
                <w:rFonts w:cs="Arial"/>
                <w:color w:val="000000"/>
              </w:rPr>
            </w:pPr>
            <w:r w:rsidRPr="006220E8">
              <w:rPr>
                <w:rFonts w:cs="Arial"/>
                <w:color w:val="000000"/>
              </w:rPr>
              <w:t>UNE-EN 60076-1/A1:2001</w:t>
            </w:r>
          </w:p>
        </w:tc>
        <w:tc>
          <w:tcPr>
            <w:tcW w:w="6662" w:type="dxa"/>
            <w:tcBorders>
              <w:top w:val="nil"/>
              <w:left w:val="nil"/>
              <w:bottom w:val="single" w:sz="8" w:space="0" w:color="A0B0C0"/>
              <w:right w:val="single" w:sz="8" w:space="0" w:color="A0B0C0"/>
            </w:tcBorders>
            <w:shd w:val="clear" w:color="000000" w:fill="FFFFFF"/>
            <w:vAlign w:val="center"/>
            <w:hideMark/>
          </w:tcPr>
          <w:p w14:paraId="6147617B" w14:textId="77777777" w:rsidR="00C848E5" w:rsidRPr="006220E8" w:rsidRDefault="00C848E5" w:rsidP="00B928A2">
            <w:pPr>
              <w:spacing w:after="0"/>
            </w:pPr>
            <w:r w:rsidRPr="006220E8">
              <w:t>Transformadores de potencia. Parte 1: Generalidades.</w:t>
            </w:r>
          </w:p>
        </w:tc>
      </w:tr>
      <w:tr w:rsidR="00C848E5" w:rsidRPr="006220E8" w14:paraId="1555ED61"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0B8CA9C" w14:textId="77777777" w:rsidR="00C848E5" w:rsidRPr="006220E8" w:rsidRDefault="00C848E5" w:rsidP="00B928A2">
            <w:pPr>
              <w:spacing w:after="0"/>
              <w:jc w:val="left"/>
              <w:rPr>
                <w:rFonts w:cs="Arial"/>
                <w:color w:val="000000"/>
              </w:rPr>
            </w:pPr>
            <w:r w:rsidRPr="006220E8">
              <w:rPr>
                <w:rFonts w:cs="Arial"/>
                <w:color w:val="000000"/>
              </w:rPr>
              <w:t>UNE-EN 60076-1/A12:2002</w:t>
            </w:r>
          </w:p>
        </w:tc>
        <w:tc>
          <w:tcPr>
            <w:tcW w:w="6662" w:type="dxa"/>
            <w:tcBorders>
              <w:top w:val="nil"/>
              <w:left w:val="nil"/>
              <w:bottom w:val="single" w:sz="8" w:space="0" w:color="A0B0C0"/>
              <w:right w:val="single" w:sz="8" w:space="0" w:color="A0B0C0"/>
            </w:tcBorders>
            <w:shd w:val="clear" w:color="000000" w:fill="FFFFFF"/>
            <w:vAlign w:val="center"/>
            <w:hideMark/>
          </w:tcPr>
          <w:p w14:paraId="1C416F42" w14:textId="77777777" w:rsidR="00C848E5" w:rsidRPr="006220E8" w:rsidRDefault="00C848E5" w:rsidP="00B928A2">
            <w:pPr>
              <w:spacing w:after="0"/>
            </w:pPr>
            <w:r w:rsidRPr="006220E8">
              <w:t>Transformadores de potencia. Parte 1: Generalidades. (Esta norma dejará de aplicarse el 25 de mayo de 2014).</w:t>
            </w:r>
          </w:p>
        </w:tc>
      </w:tr>
      <w:tr w:rsidR="00C848E5" w:rsidRPr="006220E8" w14:paraId="0E41A7C7"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C8050C5" w14:textId="77777777" w:rsidR="00C848E5" w:rsidRPr="006220E8" w:rsidRDefault="00C848E5" w:rsidP="00B928A2">
            <w:pPr>
              <w:spacing w:after="0"/>
              <w:jc w:val="left"/>
              <w:rPr>
                <w:rFonts w:cs="Arial"/>
                <w:color w:val="000000"/>
              </w:rPr>
            </w:pPr>
            <w:r w:rsidRPr="006220E8">
              <w:rPr>
                <w:rFonts w:cs="Arial"/>
                <w:color w:val="000000"/>
              </w:rPr>
              <w:t>UNE-EN 60076-1:2013</w:t>
            </w:r>
          </w:p>
        </w:tc>
        <w:tc>
          <w:tcPr>
            <w:tcW w:w="6662" w:type="dxa"/>
            <w:tcBorders>
              <w:top w:val="nil"/>
              <w:left w:val="nil"/>
              <w:bottom w:val="single" w:sz="8" w:space="0" w:color="A0B0C0"/>
              <w:right w:val="single" w:sz="8" w:space="0" w:color="A0B0C0"/>
            </w:tcBorders>
            <w:shd w:val="clear" w:color="000000" w:fill="FFFFFF"/>
            <w:vAlign w:val="center"/>
            <w:hideMark/>
          </w:tcPr>
          <w:p w14:paraId="01A767B1" w14:textId="77777777" w:rsidR="00C848E5" w:rsidRPr="006220E8" w:rsidRDefault="00C848E5" w:rsidP="00B928A2">
            <w:pPr>
              <w:spacing w:after="0"/>
            </w:pPr>
            <w:r w:rsidRPr="006220E8">
              <w:t>Transformadores de potencia. Parte 1: Generalidades.</w:t>
            </w:r>
          </w:p>
        </w:tc>
      </w:tr>
      <w:tr w:rsidR="00C848E5" w:rsidRPr="006220E8" w14:paraId="0FDBAFC0"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7CE32CC" w14:textId="77777777" w:rsidR="00C848E5" w:rsidRPr="006220E8" w:rsidRDefault="00C848E5" w:rsidP="00B928A2">
            <w:pPr>
              <w:spacing w:after="0"/>
              <w:jc w:val="left"/>
              <w:rPr>
                <w:rFonts w:cs="Arial"/>
                <w:color w:val="000000"/>
              </w:rPr>
            </w:pPr>
            <w:r w:rsidRPr="006220E8">
              <w:rPr>
                <w:rFonts w:cs="Arial"/>
                <w:color w:val="000000"/>
              </w:rPr>
              <w:t>UNE-EN 60076-2:2013</w:t>
            </w:r>
          </w:p>
        </w:tc>
        <w:tc>
          <w:tcPr>
            <w:tcW w:w="6662" w:type="dxa"/>
            <w:tcBorders>
              <w:top w:val="nil"/>
              <w:left w:val="nil"/>
              <w:bottom w:val="single" w:sz="8" w:space="0" w:color="A0B0C0"/>
              <w:right w:val="single" w:sz="8" w:space="0" w:color="A0B0C0"/>
            </w:tcBorders>
            <w:shd w:val="clear" w:color="000000" w:fill="FFFFFF"/>
            <w:vAlign w:val="center"/>
            <w:hideMark/>
          </w:tcPr>
          <w:p w14:paraId="0C7F6F40" w14:textId="77777777" w:rsidR="00C848E5" w:rsidRPr="006220E8" w:rsidRDefault="00C848E5" w:rsidP="00B928A2">
            <w:pPr>
              <w:spacing w:after="0"/>
            </w:pPr>
            <w:r w:rsidRPr="006220E8">
              <w:t>Transformadores de potencia. Parte 2: Calentamiento de transformadores sumergidos en líquido.</w:t>
            </w:r>
          </w:p>
        </w:tc>
      </w:tr>
      <w:tr w:rsidR="00C848E5" w:rsidRPr="006220E8" w14:paraId="4A2FF909"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79F20B23" w14:textId="77777777" w:rsidR="00C848E5" w:rsidRPr="006220E8" w:rsidRDefault="00C848E5" w:rsidP="00B928A2">
            <w:pPr>
              <w:spacing w:after="0"/>
              <w:jc w:val="left"/>
              <w:rPr>
                <w:rFonts w:cs="Arial"/>
                <w:color w:val="000000"/>
              </w:rPr>
            </w:pPr>
            <w:r w:rsidRPr="006220E8">
              <w:rPr>
                <w:rFonts w:cs="Arial"/>
                <w:color w:val="000000"/>
              </w:rPr>
              <w:t>UNE-EN 60076-3:2002</w:t>
            </w:r>
          </w:p>
        </w:tc>
        <w:tc>
          <w:tcPr>
            <w:tcW w:w="6662" w:type="dxa"/>
            <w:tcBorders>
              <w:top w:val="nil"/>
              <w:left w:val="nil"/>
              <w:bottom w:val="single" w:sz="8" w:space="0" w:color="A0B0C0"/>
              <w:right w:val="single" w:sz="8" w:space="0" w:color="A0B0C0"/>
            </w:tcBorders>
            <w:shd w:val="clear" w:color="000000" w:fill="FFFFFF"/>
            <w:vAlign w:val="center"/>
            <w:hideMark/>
          </w:tcPr>
          <w:p w14:paraId="55A2309E" w14:textId="77777777" w:rsidR="00C848E5" w:rsidRPr="006220E8" w:rsidRDefault="00C848E5" w:rsidP="00B928A2">
            <w:pPr>
              <w:spacing w:after="0"/>
            </w:pPr>
            <w:r w:rsidRPr="006220E8">
              <w:t>Transformadores de potencia. Parte 3: Niveles de aislamiento, ensayos dieléctricos y distancias de aislamiento en el aire.</w:t>
            </w:r>
          </w:p>
        </w:tc>
      </w:tr>
      <w:tr w:rsidR="00C848E5" w:rsidRPr="006220E8" w14:paraId="34B33CA9"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D71ADBB" w14:textId="77777777" w:rsidR="00C848E5" w:rsidRPr="006220E8" w:rsidRDefault="00C848E5" w:rsidP="00B928A2">
            <w:pPr>
              <w:spacing w:after="0"/>
              <w:jc w:val="left"/>
              <w:rPr>
                <w:rFonts w:cs="Arial"/>
                <w:color w:val="000000"/>
              </w:rPr>
            </w:pPr>
            <w:r w:rsidRPr="006220E8">
              <w:rPr>
                <w:rFonts w:cs="Arial"/>
                <w:color w:val="000000"/>
              </w:rPr>
              <w:t>UNE-EN 60076-3 ERRATUM:2006</w:t>
            </w:r>
          </w:p>
        </w:tc>
        <w:tc>
          <w:tcPr>
            <w:tcW w:w="6662" w:type="dxa"/>
            <w:tcBorders>
              <w:top w:val="nil"/>
              <w:left w:val="nil"/>
              <w:bottom w:val="single" w:sz="8" w:space="0" w:color="A0B0C0"/>
              <w:right w:val="single" w:sz="8" w:space="0" w:color="A0B0C0"/>
            </w:tcBorders>
            <w:shd w:val="clear" w:color="000000" w:fill="FFFFFF"/>
            <w:vAlign w:val="center"/>
            <w:hideMark/>
          </w:tcPr>
          <w:p w14:paraId="7D22A224" w14:textId="77777777" w:rsidR="00C848E5" w:rsidRPr="006220E8" w:rsidRDefault="00C848E5" w:rsidP="00B928A2">
            <w:pPr>
              <w:spacing w:after="0"/>
            </w:pPr>
            <w:r w:rsidRPr="006220E8">
              <w:t>Transformadores de potencia. Parte 3: Niveles de aislamiento, ensayos dieléctricos y distancias de aislamiento en el aire.</w:t>
            </w:r>
          </w:p>
        </w:tc>
      </w:tr>
      <w:tr w:rsidR="00C848E5" w:rsidRPr="006220E8" w14:paraId="7C06C0E8"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5B2AE35A" w14:textId="77777777" w:rsidR="00C848E5" w:rsidRPr="006220E8" w:rsidRDefault="00C848E5" w:rsidP="00B928A2">
            <w:pPr>
              <w:spacing w:after="0"/>
              <w:jc w:val="left"/>
              <w:rPr>
                <w:rFonts w:cs="Arial"/>
                <w:color w:val="000000"/>
              </w:rPr>
            </w:pPr>
            <w:r w:rsidRPr="006220E8">
              <w:rPr>
                <w:rFonts w:cs="Arial"/>
                <w:color w:val="000000"/>
              </w:rPr>
              <w:t>UNE-EN 60076-5:2008</w:t>
            </w:r>
          </w:p>
        </w:tc>
        <w:tc>
          <w:tcPr>
            <w:tcW w:w="6662" w:type="dxa"/>
            <w:tcBorders>
              <w:top w:val="nil"/>
              <w:left w:val="nil"/>
              <w:bottom w:val="single" w:sz="8" w:space="0" w:color="A0B0C0"/>
              <w:right w:val="single" w:sz="8" w:space="0" w:color="A0B0C0"/>
            </w:tcBorders>
            <w:shd w:val="clear" w:color="000000" w:fill="FFFFFF"/>
            <w:vAlign w:val="center"/>
            <w:hideMark/>
          </w:tcPr>
          <w:p w14:paraId="1760EA3C" w14:textId="77777777" w:rsidR="00C848E5" w:rsidRPr="006220E8" w:rsidRDefault="00C848E5" w:rsidP="00B928A2">
            <w:pPr>
              <w:spacing w:after="0"/>
            </w:pPr>
            <w:r w:rsidRPr="006220E8">
              <w:t>Transformadores de potencia. Parte 5: Aptitud para soportar cortocircuitos.</w:t>
            </w:r>
          </w:p>
        </w:tc>
      </w:tr>
      <w:tr w:rsidR="00C848E5" w:rsidRPr="006220E8" w14:paraId="615070DE"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A237E91" w14:textId="77777777" w:rsidR="00C848E5" w:rsidRPr="006220E8" w:rsidRDefault="00C848E5" w:rsidP="00B928A2">
            <w:pPr>
              <w:spacing w:after="0"/>
              <w:jc w:val="left"/>
              <w:rPr>
                <w:rFonts w:cs="Arial"/>
                <w:color w:val="000000"/>
              </w:rPr>
            </w:pPr>
            <w:r w:rsidRPr="006220E8">
              <w:rPr>
                <w:rFonts w:cs="Arial"/>
                <w:color w:val="000000"/>
              </w:rPr>
              <w:t>UNE-EN 60076-11:2005</w:t>
            </w:r>
          </w:p>
        </w:tc>
        <w:tc>
          <w:tcPr>
            <w:tcW w:w="6662" w:type="dxa"/>
            <w:tcBorders>
              <w:top w:val="nil"/>
              <w:left w:val="nil"/>
              <w:bottom w:val="single" w:sz="8" w:space="0" w:color="A0B0C0"/>
              <w:right w:val="single" w:sz="8" w:space="0" w:color="A0B0C0"/>
            </w:tcBorders>
            <w:shd w:val="clear" w:color="000000" w:fill="FFFFFF"/>
            <w:vAlign w:val="center"/>
            <w:hideMark/>
          </w:tcPr>
          <w:p w14:paraId="2EBB44F0" w14:textId="77777777" w:rsidR="00C848E5" w:rsidRPr="006220E8" w:rsidRDefault="00C848E5" w:rsidP="00B928A2">
            <w:pPr>
              <w:spacing w:after="0"/>
            </w:pPr>
            <w:r w:rsidRPr="006220E8">
              <w:t>Transformadores de potencia. Parte 11: Transformadores de tipo seco.</w:t>
            </w:r>
          </w:p>
        </w:tc>
      </w:tr>
      <w:tr w:rsidR="00C848E5" w:rsidRPr="006220E8" w14:paraId="26420632"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606F200" w14:textId="77777777" w:rsidR="00C848E5" w:rsidRPr="006220E8" w:rsidRDefault="00C848E5" w:rsidP="00B928A2">
            <w:pPr>
              <w:spacing w:after="0"/>
              <w:jc w:val="left"/>
              <w:rPr>
                <w:rFonts w:cs="Arial"/>
                <w:color w:val="000000"/>
              </w:rPr>
            </w:pPr>
            <w:r w:rsidRPr="006220E8">
              <w:rPr>
                <w:rFonts w:cs="Arial"/>
                <w:color w:val="000000"/>
              </w:rPr>
              <w:t>UNE-EN 50464-1:2010</w:t>
            </w:r>
          </w:p>
        </w:tc>
        <w:tc>
          <w:tcPr>
            <w:tcW w:w="6662" w:type="dxa"/>
            <w:tcBorders>
              <w:top w:val="nil"/>
              <w:left w:val="nil"/>
              <w:bottom w:val="single" w:sz="8" w:space="0" w:color="A0B0C0"/>
              <w:right w:val="single" w:sz="8" w:space="0" w:color="A0B0C0"/>
            </w:tcBorders>
            <w:shd w:val="clear" w:color="000000" w:fill="FFFFFF"/>
            <w:vAlign w:val="center"/>
            <w:hideMark/>
          </w:tcPr>
          <w:p w14:paraId="337EE5C8" w14:textId="77777777" w:rsidR="00C848E5" w:rsidRPr="006220E8" w:rsidRDefault="00C848E5" w:rsidP="00B928A2">
            <w:pPr>
              <w:spacing w:after="0"/>
            </w:pPr>
            <w:r w:rsidRPr="006220E8">
              <w:t>Transformadores trifásicos de distribución sumergidos en aceite 50 Hz, de 50 kVA a 2500 kVA con tensión más elevada para el material de hasta 36 kV. Parte 1: Requisitos generales.</w:t>
            </w:r>
          </w:p>
        </w:tc>
      </w:tr>
      <w:tr w:rsidR="00C848E5" w:rsidRPr="006220E8" w14:paraId="749ACC61"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DF46C27" w14:textId="77777777" w:rsidR="00C848E5" w:rsidRPr="006220E8" w:rsidRDefault="00C848E5" w:rsidP="00B928A2">
            <w:pPr>
              <w:spacing w:after="0"/>
              <w:jc w:val="left"/>
              <w:rPr>
                <w:rFonts w:cs="Arial"/>
                <w:color w:val="000000"/>
              </w:rPr>
            </w:pPr>
            <w:r w:rsidRPr="006220E8">
              <w:rPr>
                <w:rFonts w:cs="Arial"/>
                <w:color w:val="000000"/>
              </w:rPr>
              <w:t>UNE-EN 50464-1:2010/A1:2013</w:t>
            </w:r>
          </w:p>
        </w:tc>
        <w:tc>
          <w:tcPr>
            <w:tcW w:w="6662" w:type="dxa"/>
            <w:tcBorders>
              <w:top w:val="nil"/>
              <w:left w:val="nil"/>
              <w:bottom w:val="single" w:sz="8" w:space="0" w:color="A0B0C0"/>
              <w:right w:val="single" w:sz="8" w:space="0" w:color="A0B0C0"/>
            </w:tcBorders>
            <w:shd w:val="clear" w:color="000000" w:fill="FFFFFF"/>
            <w:vAlign w:val="center"/>
            <w:hideMark/>
          </w:tcPr>
          <w:p w14:paraId="34E5F2A7" w14:textId="77777777" w:rsidR="00C848E5" w:rsidRPr="006220E8" w:rsidRDefault="00C848E5" w:rsidP="00B928A2">
            <w:pPr>
              <w:spacing w:after="0"/>
            </w:pPr>
            <w:r w:rsidRPr="006220E8">
              <w:t>Transformadores trifásicos de distribución sumergidos en aceite 50 Hz, de 50 kVA a 2 500 kVA con tensión más elevada para el material hasta 36 kV. Parte 1: Requisitos generales.</w:t>
            </w:r>
          </w:p>
        </w:tc>
      </w:tr>
      <w:tr w:rsidR="00C848E5" w:rsidRPr="006220E8" w14:paraId="5F057527"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719F8BAA" w14:textId="77777777" w:rsidR="00C848E5" w:rsidRPr="006220E8" w:rsidRDefault="00C848E5" w:rsidP="00B928A2">
            <w:pPr>
              <w:spacing w:after="0"/>
              <w:jc w:val="left"/>
              <w:rPr>
                <w:rFonts w:cs="Arial"/>
                <w:color w:val="000000"/>
              </w:rPr>
            </w:pPr>
            <w:r w:rsidRPr="006220E8">
              <w:rPr>
                <w:rFonts w:cs="Arial"/>
                <w:color w:val="000000"/>
              </w:rPr>
              <w:t>UNE 21428-1:2011</w:t>
            </w:r>
          </w:p>
        </w:tc>
        <w:tc>
          <w:tcPr>
            <w:tcW w:w="6662" w:type="dxa"/>
            <w:tcBorders>
              <w:top w:val="nil"/>
              <w:left w:val="nil"/>
              <w:bottom w:val="single" w:sz="8" w:space="0" w:color="A0B0C0"/>
              <w:right w:val="single" w:sz="8" w:space="0" w:color="A0B0C0"/>
            </w:tcBorders>
            <w:shd w:val="clear" w:color="000000" w:fill="FFFFFF"/>
            <w:vAlign w:val="center"/>
            <w:hideMark/>
          </w:tcPr>
          <w:p w14:paraId="10BDDE4A" w14:textId="77777777" w:rsidR="00C848E5" w:rsidRPr="006220E8" w:rsidRDefault="00C848E5" w:rsidP="00B928A2">
            <w:pPr>
              <w:spacing w:after="0"/>
            </w:pPr>
            <w:r w:rsidRPr="006220E8">
              <w:t>Transformadores trifásicos de distribución sumergidos en aceite 50 Hz, de 50 kVA a 2500 kVA con tensión más elevada para el material de hasta 36 kV. Parte 1: Requisitos generales. Complemento nacional.</w:t>
            </w:r>
          </w:p>
        </w:tc>
      </w:tr>
      <w:tr w:rsidR="00C848E5" w:rsidRPr="006220E8" w14:paraId="2FF85A73"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F6C42D0" w14:textId="77777777" w:rsidR="00C848E5" w:rsidRPr="006220E8" w:rsidRDefault="00C848E5" w:rsidP="00B928A2">
            <w:pPr>
              <w:spacing w:after="0"/>
              <w:jc w:val="left"/>
              <w:rPr>
                <w:rFonts w:cs="Arial"/>
                <w:color w:val="000000"/>
              </w:rPr>
            </w:pPr>
            <w:r w:rsidRPr="006220E8">
              <w:rPr>
                <w:rFonts w:cs="Arial"/>
                <w:color w:val="000000"/>
              </w:rPr>
              <w:t>UNE 21428-1-1:2011</w:t>
            </w:r>
          </w:p>
        </w:tc>
        <w:tc>
          <w:tcPr>
            <w:tcW w:w="6662" w:type="dxa"/>
            <w:tcBorders>
              <w:top w:val="nil"/>
              <w:left w:val="nil"/>
              <w:bottom w:val="single" w:sz="8" w:space="0" w:color="A0B0C0"/>
              <w:right w:val="single" w:sz="8" w:space="0" w:color="A0B0C0"/>
            </w:tcBorders>
            <w:shd w:val="clear" w:color="000000" w:fill="FFFFFF"/>
            <w:vAlign w:val="center"/>
            <w:hideMark/>
          </w:tcPr>
          <w:p w14:paraId="002A4B84" w14:textId="77777777" w:rsidR="00C848E5" w:rsidRPr="006220E8" w:rsidRDefault="00C848E5" w:rsidP="00B928A2">
            <w:pPr>
              <w:spacing w:after="0"/>
            </w:pPr>
            <w:r w:rsidRPr="006220E8">
              <w:t>Transformadores trifásicos de distribución sumergidos en aceite 50 Hz, de 50 kVA a 2500 kVA con tensión más elevada para el material de hasta 36 kV. Parte 1: Requisitos generales. Requisitos para transformadores multitensión en alta tensión.</w:t>
            </w:r>
          </w:p>
          <w:p w14:paraId="274C2A1D" w14:textId="362A5BCC" w:rsidR="00C94B24" w:rsidRPr="006220E8" w:rsidRDefault="00C94B24" w:rsidP="00B928A2">
            <w:pPr>
              <w:spacing w:after="0"/>
            </w:pPr>
          </w:p>
        </w:tc>
      </w:tr>
      <w:tr w:rsidR="00C848E5" w:rsidRPr="006220E8" w14:paraId="56EE1B51"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5B2C54B" w14:textId="77777777" w:rsidR="00C848E5" w:rsidRPr="006220E8" w:rsidRDefault="00C848E5" w:rsidP="00B928A2">
            <w:pPr>
              <w:spacing w:after="0"/>
              <w:jc w:val="left"/>
              <w:rPr>
                <w:rFonts w:cs="Arial"/>
                <w:color w:val="000000"/>
              </w:rPr>
            </w:pPr>
            <w:r w:rsidRPr="006220E8">
              <w:rPr>
                <w:rFonts w:cs="Arial"/>
                <w:color w:val="000000"/>
              </w:rPr>
              <w:t>UNE 21428-1-2:2011</w:t>
            </w:r>
          </w:p>
        </w:tc>
        <w:tc>
          <w:tcPr>
            <w:tcW w:w="6662" w:type="dxa"/>
            <w:tcBorders>
              <w:top w:val="nil"/>
              <w:left w:val="nil"/>
              <w:bottom w:val="single" w:sz="8" w:space="0" w:color="A0B0C0"/>
              <w:right w:val="single" w:sz="8" w:space="0" w:color="A0B0C0"/>
            </w:tcBorders>
            <w:shd w:val="clear" w:color="000000" w:fill="FFFFFF"/>
            <w:vAlign w:val="center"/>
            <w:hideMark/>
          </w:tcPr>
          <w:p w14:paraId="1647AE15" w14:textId="77777777" w:rsidR="00C848E5" w:rsidRPr="006220E8" w:rsidRDefault="00C848E5" w:rsidP="00B928A2">
            <w:pPr>
              <w:spacing w:after="0"/>
            </w:pPr>
            <w:r w:rsidRPr="006220E8">
              <w:t xml:space="preserve">Transformadores trifásicos de distribución sumergidos en aceite 50 Hz, de 50 kVA a 2500 kVA con tensión más elevada para el material de hasta 36 </w:t>
            </w:r>
            <w:r w:rsidRPr="006220E8">
              <w:lastRenderedPageBreak/>
              <w:t>kV. Parte 1: Requisitos generales. Requisitos para transformadores bitensión en baja tensión.</w:t>
            </w:r>
          </w:p>
        </w:tc>
      </w:tr>
      <w:tr w:rsidR="00C848E5" w:rsidRPr="006220E8" w14:paraId="5578B02D" w14:textId="77777777" w:rsidTr="00C05674">
        <w:trPr>
          <w:trHeight w:val="115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79ADB67" w14:textId="77777777" w:rsidR="00C848E5" w:rsidRPr="006220E8" w:rsidRDefault="00C848E5" w:rsidP="00B928A2">
            <w:pPr>
              <w:spacing w:after="0"/>
              <w:jc w:val="left"/>
              <w:rPr>
                <w:rFonts w:cs="Arial"/>
                <w:color w:val="000000"/>
              </w:rPr>
            </w:pPr>
            <w:r w:rsidRPr="006220E8">
              <w:rPr>
                <w:rFonts w:cs="Arial"/>
                <w:color w:val="000000"/>
              </w:rPr>
              <w:lastRenderedPageBreak/>
              <w:t>UNE-EN 50464-2-1:2010</w:t>
            </w:r>
          </w:p>
        </w:tc>
        <w:tc>
          <w:tcPr>
            <w:tcW w:w="6662" w:type="dxa"/>
            <w:tcBorders>
              <w:top w:val="nil"/>
              <w:left w:val="nil"/>
              <w:bottom w:val="single" w:sz="8" w:space="0" w:color="A0B0C0"/>
              <w:right w:val="single" w:sz="8" w:space="0" w:color="A0B0C0"/>
            </w:tcBorders>
            <w:shd w:val="clear" w:color="000000" w:fill="FFFFFF"/>
            <w:vAlign w:val="center"/>
            <w:hideMark/>
          </w:tcPr>
          <w:p w14:paraId="5ADFC440" w14:textId="77777777" w:rsidR="00C848E5" w:rsidRPr="006220E8" w:rsidRDefault="00C848E5" w:rsidP="00B928A2">
            <w:pPr>
              <w:spacing w:after="0"/>
            </w:pPr>
            <w:r w:rsidRPr="006220E8">
              <w:t>Transformadores trifásicos de distribución sumergidos en aceite 50 Hz, de 50 kVA a 2500 kVA con tensión más elevada para el material de hasta 36 kV. Parte 2-1: Transformadores de distribución con cajas de cables en el lado de alta y/o baja tensión. Requisitos generales.</w:t>
            </w:r>
          </w:p>
        </w:tc>
      </w:tr>
      <w:tr w:rsidR="00C848E5" w:rsidRPr="006220E8" w14:paraId="5095CB0F" w14:textId="77777777" w:rsidTr="00C05674">
        <w:trPr>
          <w:trHeight w:val="144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20BA1E4" w14:textId="77777777" w:rsidR="00C848E5" w:rsidRPr="006220E8" w:rsidRDefault="00C848E5" w:rsidP="00B928A2">
            <w:pPr>
              <w:spacing w:after="0"/>
              <w:jc w:val="left"/>
              <w:rPr>
                <w:rFonts w:cs="Arial"/>
                <w:color w:val="000000"/>
              </w:rPr>
            </w:pPr>
            <w:r w:rsidRPr="006220E8">
              <w:rPr>
                <w:rFonts w:cs="Arial"/>
                <w:color w:val="000000"/>
              </w:rPr>
              <w:t>UNE-EN 50464-2-2:2010</w:t>
            </w:r>
          </w:p>
        </w:tc>
        <w:tc>
          <w:tcPr>
            <w:tcW w:w="6662" w:type="dxa"/>
            <w:tcBorders>
              <w:top w:val="nil"/>
              <w:left w:val="nil"/>
              <w:bottom w:val="single" w:sz="8" w:space="0" w:color="A0B0C0"/>
              <w:right w:val="single" w:sz="8" w:space="0" w:color="A0B0C0"/>
            </w:tcBorders>
            <w:shd w:val="clear" w:color="000000" w:fill="FFFFFF"/>
            <w:vAlign w:val="center"/>
            <w:hideMark/>
          </w:tcPr>
          <w:p w14:paraId="634E5EC0" w14:textId="77777777" w:rsidR="00C848E5" w:rsidRPr="006220E8" w:rsidRDefault="00C848E5" w:rsidP="00B928A2">
            <w:pPr>
              <w:spacing w:after="0"/>
            </w:pPr>
            <w:r w:rsidRPr="006220E8">
              <w:t>Transformadores trifásicos de distribución sumergidos en aceite 50 Hz, de 50 kVA a 2500 kVA con tensión más elevada para el material de hasta 36 kV. Parte 2-2: Transformadores de distribución con cajas de cables en el lado de alta y/o baja tensión. Cajas de cables Tipo 1 para uso en transformadores de distribución que cumplan los requisitos de la norma EN 50464-2-1.</w:t>
            </w:r>
          </w:p>
        </w:tc>
      </w:tr>
      <w:tr w:rsidR="00C848E5" w:rsidRPr="006220E8" w14:paraId="4BAFEE5A" w14:textId="77777777" w:rsidTr="00C05674">
        <w:trPr>
          <w:trHeight w:val="144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D9BDA17" w14:textId="77777777" w:rsidR="00C848E5" w:rsidRPr="006220E8" w:rsidRDefault="00C848E5" w:rsidP="00B928A2">
            <w:pPr>
              <w:spacing w:after="0"/>
              <w:jc w:val="left"/>
              <w:rPr>
                <w:rFonts w:cs="Arial"/>
                <w:color w:val="000000"/>
              </w:rPr>
            </w:pPr>
            <w:r w:rsidRPr="006220E8">
              <w:rPr>
                <w:rFonts w:cs="Arial"/>
                <w:color w:val="000000"/>
              </w:rPr>
              <w:t>UNE-EN 50464-2-3:2010</w:t>
            </w:r>
          </w:p>
        </w:tc>
        <w:tc>
          <w:tcPr>
            <w:tcW w:w="6662" w:type="dxa"/>
            <w:tcBorders>
              <w:top w:val="nil"/>
              <w:left w:val="nil"/>
              <w:bottom w:val="single" w:sz="8" w:space="0" w:color="A0B0C0"/>
              <w:right w:val="single" w:sz="8" w:space="0" w:color="A0B0C0"/>
            </w:tcBorders>
            <w:shd w:val="clear" w:color="000000" w:fill="FFFFFF"/>
            <w:vAlign w:val="center"/>
            <w:hideMark/>
          </w:tcPr>
          <w:p w14:paraId="7F0A5D73" w14:textId="77777777" w:rsidR="00C848E5" w:rsidRPr="006220E8" w:rsidRDefault="00C848E5" w:rsidP="00B928A2">
            <w:pPr>
              <w:spacing w:after="0"/>
            </w:pPr>
            <w:r w:rsidRPr="006220E8">
              <w:t>Transformadores trifásicos de distribución sumergidos en aceite 50 Hz, de 50 kVA a 2500 kVA con tensión más elevada para el material de hasta 36 kV. Parte 2-3: Transformadores de distribución con cajas de cables en el lado de alta y/o baja tensión. Cajas de cables Tipo 2 para uso en transformadores de distribución que cumplan los requisitos de la norma EN 50464-2-1.</w:t>
            </w:r>
          </w:p>
        </w:tc>
      </w:tr>
      <w:tr w:rsidR="00C848E5" w:rsidRPr="006220E8" w14:paraId="3DA23928" w14:textId="77777777" w:rsidTr="00C05674">
        <w:trPr>
          <w:trHeight w:val="115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757C9FD" w14:textId="77777777" w:rsidR="00C848E5" w:rsidRPr="006220E8" w:rsidRDefault="00C848E5" w:rsidP="00B928A2">
            <w:pPr>
              <w:spacing w:after="0"/>
              <w:jc w:val="left"/>
              <w:rPr>
                <w:rFonts w:cs="Arial"/>
                <w:color w:val="000000"/>
              </w:rPr>
            </w:pPr>
            <w:r w:rsidRPr="006220E8">
              <w:rPr>
                <w:rFonts w:cs="Arial"/>
                <w:color w:val="000000"/>
              </w:rPr>
              <w:t>UNE-EN 50464-3:2010</w:t>
            </w:r>
          </w:p>
        </w:tc>
        <w:tc>
          <w:tcPr>
            <w:tcW w:w="6662" w:type="dxa"/>
            <w:tcBorders>
              <w:top w:val="nil"/>
              <w:left w:val="nil"/>
              <w:bottom w:val="single" w:sz="8" w:space="0" w:color="A0B0C0"/>
              <w:right w:val="single" w:sz="8" w:space="0" w:color="A0B0C0"/>
            </w:tcBorders>
            <w:shd w:val="clear" w:color="000000" w:fill="FFFFFF"/>
            <w:vAlign w:val="center"/>
            <w:hideMark/>
          </w:tcPr>
          <w:p w14:paraId="3DECB9D7" w14:textId="77777777" w:rsidR="00C848E5" w:rsidRPr="006220E8" w:rsidRDefault="00C848E5" w:rsidP="00B928A2">
            <w:pPr>
              <w:spacing w:after="0"/>
            </w:pPr>
            <w:r w:rsidRPr="006220E8">
              <w:t>Transformadores trifásicos de distribución sumergidos en aceite 50 Hz, de 50 kVA a 2500 kVA con tensión más elevada para el material de hasta 36 kV. Parte 3: Determinación de la potencia asignada de transformadores con corrientes no sinusoidales.</w:t>
            </w:r>
          </w:p>
        </w:tc>
      </w:tr>
      <w:tr w:rsidR="00C848E5" w:rsidRPr="006220E8" w14:paraId="44620905"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3779B63" w14:textId="77777777" w:rsidR="00C848E5" w:rsidRPr="006220E8" w:rsidRDefault="00C848E5" w:rsidP="00B928A2">
            <w:pPr>
              <w:spacing w:after="0"/>
              <w:jc w:val="left"/>
              <w:rPr>
                <w:rFonts w:cs="Arial"/>
                <w:color w:val="000000"/>
              </w:rPr>
            </w:pPr>
            <w:r w:rsidRPr="006220E8">
              <w:rPr>
                <w:rFonts w:cs="Arial"/>
                <w:color w:val="000000"/>
              </w:rPr>
              <w:t>UNE-EN 50541-1:2012</w:t>
            </w:r>
          </w:p>
        </w:tc>
        <w:tc>
          <w:tcPr>
            <w:tcW w:w="6662" w:type="dxa"/>
            <w:tcBorders>
              <w:top w:val="nil"/>
              <w:left w:val="nil"/>
              <w:bottom w:val="single" w:sz="8" w:space="0" w:color="A0B0C0"/>
              <w:right w:val="single" w:sz="8" w:space="0" w:color="A0B0C0"/>
            </w:tcBorders>
            <w:shd w:val="clear" w:color="000000" w:fill="FFFFFF"/>
            <w:vAlign w:val="center"/>
            <w:hideMark/>
          </w:tcPr>
          <w:p w14:paraId="6E90CEFF" w14:textId="77777777" w:rsidR="00C848E5" w:rsidRPr="006220E8" w:rsidRDefault="00C848E5" w:rsidP="00B928A2">
            <w:pPr>
              <w:spacing w:after="0"/>
            </w:pPr>
            <w:r w:rsidRPr="006220E8">
              <w:t>Transformadores trifásicos de distribución tipo seco 50 Hz, de 100 kVA a 3150 kVA, con tensión más elevada para el material de hasta 36 kV. Parte 1: Requisitos generales.</w:t>
            </w:r>
          </w:p>
        </w:tc>
      </w:tr>
      <w:tr w:rsidR="00C848E5" w:rsidRPr="006220E8" w14:paraId="47207976"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000CC61" w14:textId="77777777" w:rsidR="00C848E5" w:rsidRPr="006220E8" w:rsidRDefault="00C848E5" w:rsidP="00B928A2">
            <w:pPr>
              <w:spacing w:after="0"/>
              <w:jc w:val="left"/>
              <w:rPr>
                <w:rFonts w:cs="Arial"/>
                <w:color w:val="000000"/>
              </w:rPr>
            </w:pPr>
            <w:r w:rsidRPr="006220E8">
              <w:rPr>
                <w:rFonts w:cs="Arial"/>
                <w:color w:val="000000"/>
              </w:rPr>
              <w:t>UNE-EN 21538-1:2013</w:t>
            </w:r>
          </w:p>
        </w:tc>
        <w:tc>
          <w:tcPr>
            <w:tcW w:w="6662" w:type="dxa"/>
            <w:tcBorders>
              <w:top w:val="nil"/>
              <w:left w:val="nil"/>
              <w:bottom w:val="single" w:sz="8" w:space="0" w:color="A0B0C0"/>
              <w:right w:val="single" w:sz="8" w:space="0" w:color="A0B0C0"/>
            </w:tcBorders>
            <w:shd w:val="clear" w:color="000000" w:fill="FFFFFF"/>
            <w:vAlign w:val="center"/>
            <w:hideMark/>
          </w:tcPr>
          <w:p w14:paraId="39AD4442" w14:textId="77777777" w:rsidR="00C848E5" w:rsidRPr="006220E8" w:rsidRDefault="00C848E5" w:rsidP="00B928A2">
            <w:pPr>
              <w:spacing w:after="0"/>
            </w:pPr>
            <w:r w:rsidRPr="006220E8">
              <w:t>Transformadores trifásicos de distribución tipo seco 50 Hz, de 100 kVA a 3 150 kVA, con tensión más elevada para el material de hasta 36 kV. Parte 1: Requisitos generales. Complemento nacional.</w:t>
            </w:r>
          </w:p>
        </w:tc>
      </w:tr>
      <w:tr w:rsidR="00C848E5" w:rsidRPr="006220E8" w14:paraId="4101CD3F" w14:textId="77777777" w:rsidTr="00C05674">
        <w:trPr>
          <w:trHeight w:val="115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3E07131" w14:textId="77777777" w:rsidR="00C848E5" w:rsidRPr="006220E8" w:rsidRDefault="00C848E5" w:rsidP="00B928A2">
            <w:pPr>
              <w:spacing w:after="0"/>
              <w:jc w:val="left"/>
              <w:rPr>
                <w:rFonts w:cs="Arial"/>
                <w:color w:val="000000"/>
              </w:rPr>
            </w:pPr>
            <w:r w:rsidRPr="006220E8">
              <w:rPr>
                <w:rFonts w:cs="Arial"/>
                <w:color w:val="000000"/>
              </w:rPr>
              <w:t>UNE 21538-3:1997</w:t>
            </w:r>
          </w:p>
        </w:tc>
        <w:tc>
          <w:tcPr>
            <w:tcW w:w="6662" w:type="dxa"/>
            <w:tcBorders>
              <w:top w:val="nil"/>
              <w:left w:val="nil"/>
              <w:bottom w:val="single" w:sz="8" w:space="0" w:color="A0B0C0"/>
              <w:right w:val="single" w:sz="8" w:space="0" w:color="A0B0C0"/>
            </w:tcBorders>
            <w:shd w:val="clear" w:color="000000" w:fill="FFFFFF"/>
            <w:vAlign w:val="center"/>
            <w:hideMark/>
          </w:tcPr>
          <w:p w14:paraId="14635007" w14:textId="77777777" w:rsidR="00C848E5" w:rsidRPr="006220E8" w:rsidRDefault="00C848E5" w:rsidP="00B928A2">
            <w:pPr>
              <w:spacing w:after="0"/>
            </w:pPr>
            <w:r w:rsidRPr="006220E8">
              <w:t>Transformadores trifásicos tipo seco, para distribución en baja tensión, de 100 a 2 500 kVA, 50 Hz, con tensión más elevada para el material de hasta 36 kV. Parte 3: Determinación de las características de potencia de un transformador cargado con corrientes no sinusoidales.</w:t>
            </w:r>
          </w:p>
        </w:tc>
      </w:tr>
      <w:tr w:rsidR="00C848E5" w:rsidRPr="006220E8" w14:paraId="3BD19C32" w14:textId="77777777" w:rsidTr="00C05674">
        <w:trPr>
          <w:trHeight w:val="285"/>
        </w:trPr>
        <w:tc>
          <w:tcPr>
            <w:tcW w:w="9072" w:type="dxa"/>
            <w:gridSpan w:val="2"/>
            <w:tcBorders>
              <w:top w:val="nil"/>
              <w:left w:val="nil"/>
              <w:bottom w:val="nil"/>
              <w:right w:val="nil"/>
            </w:tcBorders>
            <w:shd w:val="clear" w:color="auto" w:fill="auto"/>
            <w:vAlign w:val="center"/>
            <w:hideMark/>
          </w:tcPr>
          <w:p w14:paraId="136243D9" w14:textId="77777777" w:rsidR="00C848E5" w:rsidRPr="006220E8" w:rsidRDefault="00C848E5" w:rsidP="00B928A2">
            <w:pPr>
              <w:spacing w:after="0"/>
            </w:pPr>
            <w:r w:rsidRPr="006220E8">
              <w:rPr>
                <w:b/>
                <w:i/>
              </w:rPr>
              <w:t>Centros de transformación prefabricados:</w:t>
            </w:r>
          </w:p>
        </w:tc>
      </w:tr>
      <w:tr w:rsidR="00C848E5" w:rsidRPr="006220E8" w14:paraId="429DA318" w14:textId="77777777" w:rsidTr="00C05674">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73620520" w14:textId="77777777" w:rsidR="00C848E5" w:rsidRPr="006220E8" w:rsidRDefault="00C848E5" w:rsidP="00B928A2">
            <w:pPr>
              <w:spacing w:after="0"/>
              <w:jc w:val="left"/>
              <w:rPr>
                <w:rFonts w:cs="Arial"/>
                <w:color w:val="000000"/>
              </w:rPr>
            </w:pPr>
            <w:r w:rsidRPr="006220E8">
              <w:rPr>
                <w:rFonts w:cs="Arial"/>
                <w:color w:val="000000"/>
              </w:rPr>
              <w:lastRenderedPageBreak/>
              <w:t>UNE-EN 62271-202:2007</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126B8A19" w14:textId="77777777" w:rsidR="00C848E5" w:rsidRPr="006220E8" w:rsidRDefault="00C848E5" w:rsidP="00B928A2">
            <w:pPr>
              <w:spacing w:after="0"/>
            </w:pPr>
            <w:r w:rsidRPr="006220E8">
              <w:t>Aparamenta de alta tensión. Parte 202: Centros de transformación prefabricados de alta tensión/baja tensión.</w:t>
            </w:r>
          </w:p>
        </w:tc>
      </w:tr>
      <w:tr w:rsidR="00C848E5" w:rsidRPr="006220E8" w14:paraId="6502A1BA"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486AA88" w14:textId="77777777" w:rsidR="00C848E5" w:rsidRPr="006220E8" w:rsidRDefault="00C848E5" w:rsidP="00B928A2">
            <w:pPr>
              <w:spacing w:after="0"/>
              <w:jc w:val="left"/>
              <w:rPr>
                <w:rFonts w:cs="Arial"/>
                <w:color w:val="000000"/>
              </w:rPr>
            </w:pPr>
            <w:r w:rsidRPr="006220E8">
              <w:rPr>
                <w:rFonts w:cs="Arial"/>
                <w:color w:val="000000"/>
              </w:rPr>
              <w:t>UNE EN 50532:2011</w:t>
            </w:r>
          </w:p>
        </w:tc>
        <w:tc>
          <w:tcPr>
            <w:tcW w:w="6662" w:type="dxa"/>
            <w:tcBorders>
              <w:top w:val="nil"/>
              <w:left w:val="nil"/>
              <w:bottom w:val="single" w:sz="8" w:space="0" w:color="A0B0C0"/>
              <w:right w:val="single" w:sz="8" w:space="0" w:color="A0B0C0"/>
            </w:tcBorders>
            <w:shd w:val="clear" w:color="000000" w:fill="FFFFFF"/>
            <w:vAlign w:val="center"/>
            <w:hideMark/>
          </w:tcPr>
          <w:p w14:paraId="2D4902F1" w14:textId="77777777" w:rsidR="00C848E5" w:rsidRPr="006220E8" w:rsidRDefault="00C848E5" w:rsidP="00B928A2">
            <w:pPr>
              <w:spacing w:after="0"/>
            </w:pPr>
            <w:r w:rsidRPr="006220E8">
              <w:t>Conjuntos compactos de aparamenta para centros de transformación (CEADS).</w:t>
            </w:r>
          </w:p>
        </w:tc>
      </w:tr>
      <w:tr w:rsidR="00C848E5" w:rsidRPr="006220E8" w14:paraId="1DEF582D" w14:textId="77777777" w:rsidTr="00C05674">
        <w:trPr>
          <w:trHeight w:val="570"/>
        </w:trPr>
        <w:tc>
          <w:tcPr>
            <w:tcW w:w="9072" w:type="dxa"/>
            <w:gridSpan w:val="2"/>
            <w:tcBorders>
              <w:top w:val="nil"/>
              <w:left w:val="nil"/>
              <w:bottom w:val="nil"/>
              <w:right w:val="nil"/>
            </w:tcBorders>
            <w:shd w:val="clear" w:color="auto" w:fill="auto"/>
            <w:vAlign w:val="center"/>
            <w:hideMark/>
          </w:tcPr>
          <w:p w14:paraId="6808353D" w14:textId="77777777" w:rsidR="00C848E5" w:rsidRPr="006220E8" w:rsidRDefault="00C848E5" w:rsidP="00B928A2">
            <w:pPr>
              <w:spacing w:after="0"/>
            </w:pPr>
            <w:r w:rsidRPr="006220E8">
              <w:rPr>
                <w:b/>
                <w:i/>
              </w:rPr>
              <w:t>Transformadores de medida y protección:</w:t>
            </w:r>
          </w:p>
        </w:tc>
      </w:tr>
      <w:tr w:rsidR="00C848E5" w:rsidRPr="006220E8" w14:paraId="163ABABC" w14:textId="77777777" w:rsidTr="00C05674">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02168939" w14:textId="77777777" w:rsidR="00C848E5" w:rsidRPr="006220E8" w:rsidRDefault="00C848E5" w:rsidP="00B928A2">
            <w:pPr>
              <w:spacing w:after="0"/>
              <w:jc w:val="left"/>
              <w:rPr>
                <w:rFonts w:cs="Arial"/>
                <w:color w:val="000000"/>
              </w:rPr>
            </w:pPr>
            <w:r w:rsidRPr="006220E8">
              <w:rPr>
                <w:rFonts w:cs="Arial"/>
                <w:color w:val="000000"/>
              </w:rPr>
              <w:t>UNE-EN 50482:2009</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359AFF23" w14:textId="77777777" w:rsidR="00C848E5" w:rsidRPr="006220E8" w:rsidRDefault="00C848E5" w:rsidP="00B928A2">
            <w:pPr>
              <w:spacing w:after="0"/>
            </w:pPr>
            <w:r w:rsidRPr="006220E8">
              <w:t>Transformadores de medida. Transformadores de tensión inductivos trifásicos con Um hasta 52 kV.</w:t>
            </w:r>
          </w:p>
        </w:tc>
      </w:tr>
      <w:tr w:rsidR="00C848E5" w:rsidRPr="006220E8" w14:paraId="000D5F95"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61A80AE" w14:textId="77777777" w:rsidR="00C848E5" w:rsidRPr="006220E8" w:rsidRDefault="00C848E5" w:rsidP="00B928A2">
            <w:pPr>
              <w:spacing w:after="0"/>
              <w:jc w:val="left"/>
              <w:rPr>
                <w:rFonts w:cs="Arial"/>
                <w:color w:val="000000"/>
              </w:rPr>
            </w:pPr>
            <w:r w:rsidRPr="006220E8">
              <w:rPr>
                <w:rFonts w:cs="Arial"/>
                <w:color w:val="000000"/>
              </w:rPr>
              <w:t>UNE-EN 60044-1:2000</w:t>
            </w:r>
          </w:p>
        </w:tc>
        <w:tc>
          <w:tcPr>
            <w:tcW w:w="6662" w:type="dxa"/>
            <w:tcBorders>
              <w:top w:val="nil"/>
              <w:left w:val="nil"/>
              <w:bottom w:val="single" w:sz="8" w:space="0" w:color="A0B0C0"/>
              <w:right w:val="single" w:sz="8" w:space="0" w:color="A0B0C0"/>
            </w:tcBorders>
            <w:shd w:val="clear" w:color="000000" w:fill="FFFFFF"/>
            <w:vAlign w:val="center"/>
            <w:hideMark/>
          </w:tcPr>
          <w:p w14:paraId="21C790DE" w14:textId="77777777" w:rsidR="00C848E5" w:rsidRPr="006220E8" w:rsidRDefault="00C848E5" w:rsidP="00B928A2">
            <w:pPr>
              <w:spacing w:after="0"/>
            </w:pPr>
            <w:r w:rsidRPr="006220E8">
              <w:t>Transformadores de medida. Parte 1: Transformadores de intensidad.</w:t>
            </w:r>
          </w:p>
        </w:tc>
      </w:tr>
      <w:tr w:rsidR="00C848E5" w:rsidRPr="006220E8" w14:paraId="3176C154"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C187CD2" w14:textId="77777777" w:rsidR="00C848E5" w:rsidRPr="006220E8" w:rsidRDefault="00C848E5" w:rsidP="00B928A2">
            <w:pPr>
              <w:spacing w:after="0"/>
              <w:jc w:val="left"/>
              <w:rPr>
                <w:rFonts w:cs="Arial"/>
                <w:color w:val="000000"/>
              </w:rPr>
            </w:pPr>
            <w:r w:rsidRPr="006220E8">
              <w:rPr>
                <w:rFonts w:cs="Arial"/>
                <w:color w:val="000000"/>
              </w:rPr>
              <w:t>UNE-EN 60044-1/A1:2001</w:t>
            </w:r>
          </w:p>
        </w:tc>
        <w:tc>
          <w:tcPr>
            <w:tcW w:w="6662" w:type="dxa"/>
            <w:tcBorders>
              <w:top w:val="nil"/>
              <w:left w:val="nil"/>
              <w:bottom w:val="single" w:sz="8" w:space="0" w:color="A0B0C0"/>
              <w:right w:val="single" w:sz="8" w:space="0" w:color="A0B0C0"/>
            </w:tcBorders>
            <w:shd w:val="clear" w:color="000000" w:fill="FFFFFF"/>
            <w:vAlign w:val="center"/>
            <w:hideMark/>
          </w:tcPr>
          <w:p w14:paraId="727945C6" w14:textId="77777777" w:rsidR="00C848E5" w:rsidRPr="006220E8" w:rsidRDefault="00C848E5" w:rsidP="00B928A2">
            <w:pPr>
              <w:spacing w:after="0"/>
            </w:pPr>
            <w:r w:rsidRPr="006220E8">
              <w:t>Transformadores de medida. Parte 1: Transformadores de intensidad.</w:t>
            </w:r>
          </w:p>
        </w:tc>
      </w:tr>
      <w:tr w:rsidR="00C848E5" w:rsidRPr="006220E8" w14:paraId="333F7283"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3E38BDB" w14:textId="77777777" w:rsidR="00C848E5" w:rsidRPr="006220E8" w:rsidRDefault="00C848E5" w:rsidP="00B928A2">
            <w:pPr>
              <w:spacing w:after="0"/>
              <w:jc w:val="left"/>
              <w:rPr>
                <w:rFonts w:cs="Arial"/>
                <w:color w:val="000000"/>
              </w:rPr>
            </w:pPr>
            <w:r w:rsidRPr="006220E8">
              <w:rPr>
                <w:rFonts w:cs="Arial"/>
                <w:color w:val="000000"/>
              </w:rPr>
              <w:t>UNE-EN 60044-1/A2:2004</w:t>
            </w:r>
          </w:p>
        </w:tc>
        <w:tc>
          <w:tcPr>
            <w:tcW w:w="6662" w:type="dxa"/>
            <w:tcBorders>
              <w:top w:val="nil"/>
              <w:left w:val="nil"/>
              <w:bottom w:val="single" w:sz="8" w:space="0" w:color="A0B0C0"/>
              <w:right w:val="single" w:sz="8" w:space="0" w:color="A0B0C0"/>
            </w:tcBorders>
            <w:shd w:val="clear" w:color="000000" w:fill="FFFFFF"/>
            <w:vAlign w:val="center"/>
            <w:hideMark/>
          </w:tcPr>
          <w:p w14:paraId="3B793051" w14:textId="77777777" w:rsidR="00C848E5" w:rsidRPr="006220E8" w:rsidRDefault="00C848E5" w:rsidP="00B928A2">
            <w:pPr>
              <w:spacing w:after="0"/>
            </w:pPr>
            <w:r w:rsidRPr="006220E8">
              <w:t>Transformadores de medida. Parte 1: Transformadores de intensidad. (Esta norma dejará de aplicarse el 23 de octubre de 2015).</w:t>
            </w:r>
          </w:p>
        </w:tc>
      </w:tr>
      <w:tr w:rsidR="00C848E5" w:rsidRPr="006220E8" w14:paraId="09B16C20"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418D253" w14:textId="77777777" w:rsidR="00C848E5" w:rsidRPr="006220E8" w:rsidRDefault="00C848E5" w:rsidP="00B928A2">
            <w:pPr>
              <w:spacing w:after="0"/>
              <w:jc w:val="left"/>
              <w:rPr>
                <w:rFonts w:cs="Arial"/>
                <w:color w:val="000000"/>
              </w:rPr>
            </w:pPr>
            <w:r w:rsidRPr="006220E8">
              <w:rPr>
                <w:rFonts w:cs="Arial"/>
                <w:color w:val="000000"/>
              </w:rPr>
              <w:t>UNE-EN 61869-1:2010</w:t>
            </w:r>
          </w:p>
        </w:tc>
        <w:tc>
          <w:tcPr>
            <w:tcW w:w="6662" w:type="dxa"/>
            <w:tcBorders>
              <w:top w:val="nil"/>
              <w:left w:val="nil"/>
              <w:bottom w:val="single" w:sz="8" w:space="0" w:color="A0B0C0"/>
              <w:right w:val="single" w:sz="8" w:space="0" w:color="A0B0C0"/>
            </w:tcBorders>
            <w:shd w:val="clear" w:color="000000" w:fill="FFFFFF"/>
            <w:vAlign w:val="center"/>
            <w:hideMark/>
          </w:tcPr>
          <w:p w14:paraId="67497F9C" w14:textId="77777777" w:rsidR="00C848E5" w:rsidRPr="006220E8" w:rsidRDefault="00C848E5" w:rsidP="00B928A2">
            <w:pPr>
              <w:spacing w:after="0"/>
            </w:pPr>
            <w:r w:rsidRPr="006220E8">
              <w:t>Transformadores de medida. Parte 1: Requisitos generales.</w:t>
            </w:r>
          </w:p>
        </w:tc>
      </w:tr>
      <w:tr w:rsidR="00C848E5" w:rsidRPr="006220E8" w14:paraId="51CC7EB3"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768DC30A" w14:textId="77777777" w:rsidR="00C848E5" w:rsidRPr="006220E8" w:rsidRDefault="00C848E5" w:rsidP="00B928A2">
            <w:pPr>
              <w:spacing w:after="0"/>
              <w:jc w:val="left"/>
              <w:rPr>
                <w:rFonts w:cs="Arial"/>
                <w:color w:val="000000"/>
              </w:rPr>
            </w:pPr>
            <w:r w:rsidRPr="006220E8">
              <w:rPr>
                <w:rFonts w:cs="Arial"/>
                <w:color w:val="000000"/>
              </w:rPr>
              <w:t>UNE-EN 61869-2:2013</w:t>
            </w:r>
          </w:p>
        </w:tc>
        <w:tc>
          <w:tcPr>
            <w:tcW w:w="6662" w:type="dxa"/>
            <w:tcBorders>
              <w:top w:val="nil"/>
              <w:left w:val="nil"/>
              <w:bottom w:val="single" w:sz="8" w:space="0" w:color="A0B0C0"/>
              <w:right w:val="single" w:sz="8" w:space="0" w:color="A0B0C0"/>
            </w:tcBorders>
            <w:shd w:val="clear" w:color="000000" w:fill="FFFFFF"/>
            <w:vAlign w:val="center"/>
            <w:hideMark/>
          </w:tcPr>
          <w:p w14:paraId="37805869" w14:textId="77777777" w:rsidR="00C848E5" w:rsidRPr="006220E8" w:rsidRDefault="00C848E5" w:rsidP="00B928A2">
            <w:pPr>
              <w:spacing w:after="0"/>
            </w:pPr>
            <w:r w:rsidRPr="006220E8">
              <w:t>Transformadores de medida. Parte 2: Requisitos adicionales para los transformadores de intensidad.</w:t>
            </w:r>
          </w:p>
        </w:tc>
      </w:tr>
      <w:tr w:rsidR="00C848E5" w:rsidRPr="006220E8" w14:paraId="73FCF828"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D25689A" w14:textId="77777777" w:rsidR="00C848E5" w:rsidRPr="006220E8" w:rsidRDefault="00C848E5" w:rsidP="00B928A2">
            <w:pPr>
              <w:spacing w:after="0"/>
              <w:jc w:val="left"/>
              <w:rPr>
                <w:rFonts w:cs="Arial"/>
                <w:color w:val="000000"/>
              </w:rPr>
            </w:pPr>
            <w:r w:rsidRPr="006220E8">
              <w:rPr>
                <w:rFonts w:cs="Arial"/>
                <w:color w:val="000000"/>
              </w:rPr>
              <w:t>UNE-EN 60044-5:2005</w:t>
            </w:r>
          </w:p>
        </w:tc>
        <w:tc>
          <w:tcPr>
            <w:tcW w:w="6662" w:type="dxa"/>
            <w:tcBorders>
              <w:top w:val="nil"/>
              <w:left w:val="nil"/>
              <w:bottom w:val="single" w:sz="8" w:space="0" w:color="A0B0C0"/>
              <w:right w:val="single" w:sz="8" w:space="0" w:color="A0B0C0"/>
            </w:tcBorders>
            <w:shd w:val="clear" w:color="000000" w:fill="FFFFFF"/>
            <w:vAlign w:val="center"/>
            <w:hideMark/>
          </w:tcPr>
          <w:p w14:paraId="0F2AB20B" w14:textId="77777777" w:rsidR="00C848E5" w:rsidRPr="006220E8" w:rsidRDefault="00C848E5" w:rsidP="00B928A2">
            <w:pPr>
              <w:spacing w:after="0"/>
            </w:pPr>
            <w:r w:rsidRPr="006220E8">
              <w:t>Transformadores de medida. Parte 5: Transformadores de tensión capacitivos. (Esta norma dejará de aplicarse el 17 de agosto de 2014).</w:t>
            </w:r>
          </w:p>
        </w:tc>
      </w:tr>
      <w:tr w:rsidR="00C848E5" w:rsidRPr="006220E8" w14:paraId="5B8F6637"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AC8FE28" w14:textId="77777777" w:rsidR="00C848E5" w:rsidRPr="006220E8" w:rsidRDefault="00C848E5" w:rsidP="00B928A2">
            <w:pPr>
              <w:spacing w:after="0"/>
              <w:jc w:val="left"/>
              <w:rPr>
                <w:rFonts w:cs="Arial"/>
                <w:color w:val="000000"/>
              </w:rPr>
            </w:pPr>
            <w:r w:rsidRPr="006220E8">
              <w:rPr>
                <w:rFonts w:cs="Arial"/>
                <w:color w:val="000000"/>
              </w:rPr>
              <w:t>UNE-EN 61869-5:2012</w:t>
            </w:r>
          </w:p>
        </w:tc>
        <w:tc>
          <w:tcPr>
            <w:tcW w:w="6662" w:type="dxa"/>
            <w:tcBorders>
              <w:top w:val="nil"/>
              <w:left w:val="nil"/>
              <w:bottom w:val="single" w:sz="8" w:space="0" w:color="A0B0C0"/>
              <w:right w:val="single" w:sz="8" w:space="0" w:color="A0B0C0"/>
            </w:tcBorders>
            <w:shd w:val="clear" w:color="000000" w:fill="FFFFFF"/>
            <w:vAlign w:val="center"/>
            <w:hideMark/>
          </w:tcPr>
          <w:p w14:paraId="1BCB2677" w14:textId="77777777" w:rsidR="00C848E5" w:rsidRPr="006220E8" w:rsidRDefault="00C848E5" w:rsidP="00B928A2">
            <w:pPr>
              <w:spacing w:after="0"/>
            </w:pPr>
            <w:r w:rsidRPr="006220E8">
              <w:t>Transformadores de medida. Parte 5: Requisitos adicionales para los transformadores de tensión capacitivos.</w:t>
            </w:r>
          </w:p>
        </w:tc>
      </w:tr>
      <w:tr w:rsidR="00C848E5" w:rsidRPr="006220E8" w14:paraId="399B2F1C"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75134A8" w14:textId="77777777" w:rsidR="00C848E5" w:rsidRPr="006220E8" w:rsidRDefault="00C848E5" w:rsidP="00B928A2">
            <w:pPr>
              <w:spacing w:after="0"/>
              <w:jc w:val="left"/>
              <w:rPr>
                <w:rFonts w:cs="Arial"/>
                <w:color w:val="000000"/>
              </w:rPr>
            </w:pPr>
            <w:r w:rsidRPr="006220E8">
              <w:rPr>
                <w:rFonts w:cs="Arial"/>
                <w:color w:val="000000"/>
              </w:rPr>
              <w:t>UNE-EN 60044-2:1999</w:t>
            </w:r>
          </w:p>
        </w:tc>
        <w:tc>
          <w:tcPr>
            <w:tcW w:w="6662" w:type="dxa"/>
            <w:tcBorders>
              <w:top w:val="nil"/>
              <w:left w:val="nil"/>
              <w:bottom w:val="single" w:sz="8" w:space="0" w:color="A0B0C0"/>
              <w:right w:val="single" w:sz="8" w:space="0" w:color="A0B0C0"/>
            </w:tcBorders>
            <w:shd w:val="clear" w:color="000000" w:fill="FFFFFF"/>
            <w:vAlign w:val="center"/>
            <w:hideMark/>
          </w:tcPr>
          <w:p w14:paraId="715DE15A" w14:textId="77777777" w:rsidR="00C848E5" w:rsidRPr="006220E8" w:rsidRDefault="00C848E5" w:rsidP="00B928A2">
            <w:pPr>
              <w:spacing w:after="0"/>
            </w:pPr>
            <w:r w:rsidRPr="006220E8">
              <w:t>Transformadores de medida. Parte 2: Transformadores de tensión inductivos.</w:t>
            </w:r>
          </w:p>
        </w:tc>
      </w:tr>
      <w:tr w:rsidR="00C848E5" w:rsidRPr="006220E8" w14:paraId="4F5C59C9"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16B10ED" w14:textId="77777777" w:rsidR="00C848E5" w:rsidRPr="006220E8" w:rsidRDefault="00C848E5" w:rsidP="00B928A2">
            <w:pPr>
              <w:spacing w:after="0"/>
              <w:jc w:val="left"/>
              <w:rPr>
                <w:rFonts w:cs="Arial"/>
                <w:color w:val="000000"/>
              </w:rPr>
            </w:pPr>
            <w:r w:rsidRPr="006220E8">
              <w:rPr>
                <w:rFonts w:cs="Arial"/>
                <w:color w:val="000000"/>
              </w:rPr>
              <w:t>UNE-EN 60044-2/A1:2001</w:t>
            </w:r>
          </w:p>
        </w:tc>
        <w:tc>
          <w:tcPr>
            <w:tcW w:w="6662" w:type="dxa"/>
            <w:tcBorders>
              <w:top w:val="nil"/>
              <w:left w:val="nil"/>
              <w:bottom w:val="single" w:sz="8" w:space="0" w:color="A0B0C0"/>
              <w:right w:val="single" w:sz="8" w:space="0" w:color="A0B0C0"/>
            </w:tcBorders>
            <w:shd w:val="clear" w:color="000000" w:fill="FFFFFF"/>
            <w:vAlign w:val="center"/>
            <w:hideMark/>
          </w:tcPr>
          <w:p w14:paraId="53752013" w14:textId="77777777" w:rsidR="00C848E5" w:rsidRPr="006220E8" w:rsidRDefault="00C848E5" w:rsidP="00B928A2">
            <w:pPr>
              <w:spacing w:after="0"/>
            </w:pPr>
            <w:r w:rsidRPr="006220E8">
              <w:t>Transformadores de medida. Parte 2: Transformadores de tensión inductivos.</w:t>
            </w:r>
          </w:p>
        </w:tc>
      </w:tr>
      <w:tr w:rsidR="00C848E5" w:rsidRPr="006220E8" w14:paraId="543EBC5F"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4ED488A" w14:textId="77777777" w:rsidR="00C848E5" w:rsidRPr="006220E8" w:rsidRDefault="00C848E5" w:rsidP="00B928A2">
            <w:pPr>
              <w:spacing w:after="0"/>
              <w:jc w:val="left"/>
              <w:rPr>
                <w:rFonts w:cs="Arial"/>
                <w:color w:val="000000"/>
              </w:rPr>
            </w:pPr>
            <w:r w:rsidRPr="006220E8">
              <w:rPr>
                <w:rFonts w:cs="Arial"/>
                <w:color w:val="000000"/>
              </w:rPr>
              <w:t>UNE-EN 60044-2/A2:2004</w:t>
            </w:r>
          </w:p>
        </w:tc>
        <w:tc>
          <w:tcPr>
            <w:tcW w:w="6662" w:type="dxa"/>
            <w:tcBorders>
              <w:top w:val="nil"/>
              <w:left w:val="nil"/>
              <w:bottom w:val="single" w:sz="8" w:space="0" w:color="A0B0C0"/>
              <w:right w:val="single" w:sz="8" w:space="0" w:color="A0B0C0"/>
            </w:tcBorders>
            <w:shd w:val="clear" w:color="000000" w:fill="FFFFFF"/>
            <w:vAlign w:val="center"/>
            <w:hideMark/>
          </w:tcPr>
          <w:p w14:paraId="3E04ABC7" w14:textId="77777777" w:rsidR="00C848E5" w:rsidRPr="006220E8" w:rsidRDefault="00C848E5" w:rsidP="00B928A2">
            <w:pPr>
              <w:spacing w:after="0"/>
            </w:pPr>
            <w:r w:rsidRPr="006220E8">
              <w:t>Transformadores de medida. Parte 2: Transformadores de tensión inductivos. (Esta norma dejará de aplicarse el 17 de agosto de 2014).</w:t>
            </w:r>
          </w:p>
        </w:tc>
      </w:tr>
      <w:tr w:rsidR="00C848E5" w:rsidRPr="006220E8" w14:paraId="05660B53"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5CD6281" w14:textId="77777777" w:rsidR="00C848E5" w:rsidRPr="006220E8" w:rsidRDefault="00C848E5" w:rsidP="00B928A2">
            <w:pPr>
              <w:spacing w:after="0"/>
              <w:jc w:val="left"/>
              <w:rPr>
                <w:rFonts w:cs="Arial"/>
                <w:color w:val="000000"/>
              </w:rPr>
            </w:pPr>
            <w:r w:rsidRPr="006220E8">
              <w:rPr>
                <w:rFonts w:cs="Arial"/>
                <w:color w:val="000000"/>
              </w:rPr>
              <w:t>UNE-EN 61869-3:2012</w:t>
            </w:r>
          </w:p>
        </w:tc>
        <w:tc>
          <w:tcPr>
            <w:tcW w:w="6662" w:type="dxa"/>
            <w:tcBorders>
              <w:top w:val="nil"/>
              <w:left w:val="nil"/>
              <w:bottom w:val="single" w:sz="8" w:space="0" w:color="A0B0C0"/>
              <w:right w:val="single" w:sz="8" w:space="0" w:color="A0B0C0"/>
            </w:tcBorders>
            <w:shd w:val="clear" w:color="000000" w:fill="FFFFFF"/>
            <w:vAlign w:val="center"/>
            <w:hideMark/>
          </w:tcPr>
          <w:p w14:paraId="3348A81C" w14:textId="77777777" w:rsidR="00C848E5" w:rsidRPr="006220E8" w:rsidRDefault="00C848E5" w:rsidP="00B928A2">
            <w:pPr>
              <w:spacing w:after="0"/>
            </w:pPr>
            <w:r w:rsidRPr="006220E8">
              <w:t>Transformadores de medida. Parte 3: Requisitos adicionales para los transformadores de tensión inductivos.</w:t>
            </w:r>
          </w:p>
        </w:tc>
      </w:tr>
      <w:tr w:rsidR="00C848E5" w:rsidRPr="006220E8" w14:paraId="54B2A023"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6CD17C4" w14:textId="77777777" w:rsidR="00C848E5" w:rsidRPr="006220E8" w:rsidRDefault="00C848E5" w:rsidP="00B928A2">
            <w:pPr>
              <w:spacing w:after="0"/>
              <w:jc w:val="left"/>
              <w:rPr>
                <w:rFonts w:cs="Arial"/>
                <w:color w:val="000000"/>
              </w:rPr>
            </w:pPr>
            <w:r w:rsidRPr="006220E8">
              <w:rPr>
                <w:rFonts w:cs="Arial"/>
                <w:color w:val="000000"/>
              </w:rPr>
              <w:t>UNE-EN 60044-3:2004</w:t>
            </w:r>
          </w:p>
        </w:tc>
        <w:tc>
          <w:tcPr>
            <w:tcW w:w="6662" w:type="dxa"/>
            <w:tcBorders>
              <w:top w:val="nil"/>
              <w:left w:val="nil"/>
              <w:bottom w:val="single" w:sz="8" w:space="0" w:color="A0B0C0"/>
              <w:right w:val="single" w:sz="8" w:space="0" w:color="A0B0C0"/>
            </w:tcBorders>
            <w:shd w:val="clear" w:color="000000" w:fill="FFFFFF"/>
            <w:vAlign w:val="center"/>
            <w:hideMark/>
          </w:tcPr>
          <w:p w14:paraId="75157EE9" w14:textId="77777777" w:rsidR="00C848E5" w:rsidRPr="006220E8" w:rsidRDefault="00C848E5" w:rsidP="00B928A2">
            <w:pPr>
              <w:spacing w:after="0"/>
            </w:pPr>
            <w:r w:rsidRPr="006220E8">
              <w:t>Transformadores de medida. Parte 3: Transformadores combinados.</w:t>
            </w:r>
          </w:p>
        </w:tc>
      </w:tr>
      <w:tr w:rsidR="00C848E5" w:rsidRPr="006220E8" w14:paraId="27355AA0" w14:textId="77777777" w:rsidTr="00C05674">
        <w:trPr>
          <w:trHeight w:val="285"/>
        </w:trPr>
        <w:tc>
          <w:tcPr>
            <w:tcW w:w="9072" w:type="dxa"/>
            <w:gridSpan w:val="2"/>
            <w:tcBorders>
              <w:top w:val="nil"/>
              <w:left w:val="nil"/>
              <w:bottom w:val="nil"/>
              <w:right w:val="nil"/>
            </w:tcBorders>
            <w:shd w:val="clear" w:color="auto" w:fill="auto"/>
            <w:vAlign w:val="center"/>
            <w:hideMark/>
          </w:tcPr>
          <w:p w14:paraId="63B64357" w14:textId="3CBA656B" w:rsidR="00C848E5" w:rsidRPr="006220E8" w:rsidRDefault="00C848E5" w:rsidP="00B928A2">
            <w:pPr>
              <w:spacing w:after="0"/>
              <w:rPr>
                <w:b/>
                <w:i/>
              </w:rPr>
            </w:pPr>
          </w:p>
          <w:p w14:paraId="55D1A16C" w14:textId="77777777" w:rsidR="002F69CD" w:rsidRPr="006220E8" w:rsidRDefault="002F69CD" w:rsidP="00B928A2">
            <w:pPr>
              <w:spacing w:after="0"/>
              <w:rPr>
                <w:b/>
                <w:i/>
              </w:rPr>
            </w:pPr>
          </w:p>
          <w:p w14:paraId="62425EA2" w14:textId="77777777" w:rsidR="00C848E5" w:rsidRPr="006220E8" w:rsidRDefault="00C848E5" w:rsidP="00B928A2">
            <w:pPr>
              <w:spacing w:after="0"/>
            </w:pPr>
            <w:r w:rsidRPr="006220E8">
              <w:rPr>
                <w:b/>
                <w:i/>
              </w:rPr>
              <w:t>Pararrayos:</w:t>
            </w:r>
          </w:p>
        </w:tc>
      </w:tr>
      <w:tr w:rsidR="00C848E5" w:rsidRPr="006220E8" w14:paraId="36A03AFE" w14:textId="77777777" w:rsidTr="00C05674">
        <w:trPr>
          <w:trHeight w:val="585"/>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44E26392" w14:textId="77777777" w:rsidR="00C848E5" w:rsidRPr="006220E8" w:rsidRDefault="00C848E5" w:rsidP="00B928A2">
            <w:pPr>
              <w:spacing w:after="0"/>
              <w:jc w:val="left"/>
              <w:rPr>
                <w:rFonts w:cs="Arial"/>
                <w:color w:val="000000"/>
              </w:rPr>
            </w:pPr>
            <w:r w:rsidRPr="006220E8">
              <w:rPr>
                <w:rFonts w:cs="Arial"/>
                <w:color w:val="000000"/>
              </w:rPr>
              <w:lastRenderedPageBreak/>
              <w:t>UNE-EN 60099-1:1996</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3C12C1C3" w14:textId="77777777" w:rsidR="00C848E5" w:rsidRPr="006220E8" w:rsidRDefault="00C848E5" w:rsidP="00B928A2">
            <w:pPr>
              <w:spacing w:after="0"/>
            </w:pPr>
            <w:r w:rsidRPr="006220E8">
              <w:t>Pararrayos. Parte 1: Pararrayos de resistencia variable con explosores para redes de corriente alterna.</w:t>
            </w:r>
          </w:p>
        </w:tc>
      </w:tr>
      <w:tr w:rsidR="00C848E5" w:rsidRPr="006220E8" w14:paraId="72FB689D"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C04045B" w14:textId="77777777" w:rsidR="00C848E5" w:rsidRPr="006220E8" w:rsidRDefault="00C848E5" w:rsidP="00B928A2">
            <w:pPr>
              <w:spacing w:after="0"/>
              <w:jc w:val="left"/>
              <w:rPr>
                <w:rFonts w:cs="Arial"/>
                <w:color w:val="000000"/>
              </w:rPr>
            </w:pPr>
            <w:r w:rsidRPr="006220E8">
              <w:rPr>
                <w:rFonts w:cs="Arial"/>
                <w:color w:val="000000"/>
              </w:rPr>
              <w:t>UNE-EN 60099-1/A1:2001</w:t>
            </w:r>
          </w:p>
        </w:tc>
        <w:tc>
          <w:tcPr>
            <w:tcW w:w="6662" w:type="dxa"/>
            <w:tcBorders>
              <w:top w:val="nil"/>
              <w:left w:val="nil"/>
              <w:bottom w:val="single" w:sz="8" w:space="0" w:color="A0B0C0"/>
              <w:right w:val="single" w:sz="8" w:space="0" w:color="A0B0C0"/>
            </w:tcBorders>
            <w:shd w:val="clear" w:color="000000" w:fill="FFFFFF"/>
            <w:vAlign w:val="center"/>
            <w:hideMark/>
          </w:tcPr>
          <w:p w14:paraId="0127E7FC" w14:textId="77777777" w:rsidR="00C848E5" w:rsidRPr="006220E8" w:rsidRDefault="00C848E5" w:rsidP="00B928A2">
            <w:pPr>
              <w:spacing w:after="0"/>
            </w:pPr>
            <w:r w:rsidRPr="006220E8">
              <w:t>Pararrayos. Parte 1: Pararrayos de resistencia variable con explosores para redes de corriente alterna.</w:t>
            </w:r>
          </w:p>
        </w:tc>
      </w:tr>
      <w:tr w:rsidR="00C848E5" w:rsidRPr="006220E8" w14:paraId="309313A5"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31E94679" w14:textId="77777777" w:rsidR="00C848E5" w:rsidRPr="006220E8" w:rsidRDefault="00C848E5" w:rsidP="00B928A2">
            <w:pPr>
              <w:spacing w:after="0"/>
              <w:jc w:val="left"/>
              <w:rPr>
                <w:rFonts w:cs="Arial"/>
                <w:color w:val="000000"/>
              </w:rPr>
            </w:pPr>
            <w:r w:rsidRPr="006220E8">
              <w:rPr>
                <w:rFonts w:cs="Arial"/>
                <w:color w:val="000000"/>
              </w:rPr>
              <w:t>UNE-EN 60099-4:2005</w:t>
            </w:r>
          </w:p>
        </w:tc>
        <w:tc>
          <w:tcPr>
            <w:tcW w:w="6662" w:type="dxa"/>
            <w:tcBorders>
              <w:top w:val="nil"/>
              <w:left w:val="nil"/>
              <w:bottom w:val="single" w:sz="8" w:space="0" w:color="A0B0C0"/>
              <w:right w:val="single" w:sz="8" w:space="0" w:color="A0B0C0"/>
            </w:tcBorders>
            <w:shd w:val="clear" w:color="000000" w:fill="FFFFFF"/>
            <w:vAlign w:val="center"/>
            <w:hideMark/>
          </w:tcPr>
          <w:p w14:paraId="5D416380" w14:textId="77777777" w:rsidR="00C848E5" w:rsidRPr="006220E8" w:rsidRDefault="00C848E5" w:rsidP="00B928A2">
            <w:pPr>
              <w:spacing w:after="0"/>
            </w:pPr>
            <w:r w:rsidRPr="006220E8">
              <w:t>Pararrayos. Parte 4: Pararrayos de óxido metálico sin explosores para sistemas de corriente alterna.</w:t>
            </w:r>
          </w:p>
        </w:tc>
      </w:tr>
      <w:tr w:rsidR="00C848E5" w:rsidRPr="006220E8" w14:paraId="27061740"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5657B3C" w14:textId="77777777" w:rsidR="00C848E5" w:rsidRPr="006220E8" w:rsidRDefault="00C848E5" w:rsidP="00B928A2">
            <w:pPr>
              <w:spacing w:after="0"/>
              <w:jc w:val="left"/>
              <w:rPr>
                <w:rFonts w:cs="Arial"/>
                <w:color w:val="000000"/>
              </w:rPr>
            </w:pPr>
            <w:r w:rsidRPr="006220E8">
              <w:rPr>
                <w:rFonts w:cs="Arial"/>
                <w:color w:val="000000"/>
              </w:rPr>
              <w:t>UNE-EN 60099-4:2005/A2:2010</w:t>
            </w:r>
          </w:p>
        </w:tc>
        <w:tc>
          <w:tcPr>
            <w:tcW w:w="6662" w:type="dxa"/>
            <w:tcBorders>
              <w:top w:val="nil"/>
              <w:left w:val="nil"/>
              <w:bottom w:val="single" w:sz="8" w:space="0" w:color="A0B0C0"/>
              <w:right w:val="single" w:sz="8" w:space="0" w:color="A0B0C0"/>
            </w:tcBorders>
            <w:shd w:val="clear" w:color="000000" w:fill="FFFFFF"/>
            <w:vAlign w:val="center"/>
            <w:hideMark/>
          </w:tcPr>
          <w:p w14:paraId="71355B8D" w14:textId="77777777" w:rsidR="00C848E5" w:rsidRPr="006220E8" w:rsidRDefault="00C848E5" w:rsidP="00B928A2">
            <w:pPr>
              <w:spacing w:after="0"/>
            </w:pPr>
            <w:r w:rsidRPr="006220E8">
              <w:t>Pararrayos. Parte 4: Pararrayos de óxido metálico sin explosores para sistemas de corriente alterna.</w:t>
            </w:r>
          </w:p>
        </w:tc>
      </w:tr>
      <w:tr w:rsidR="00C848E5" w:rsidRPr="006220E8" w14:paraId="0F157B7E"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FB6C2CD" w14:textId="77777777" w:rsidR="00C848E5" w:rsidRPr="006220E8" w:rsidRDefault="00C848E5" w:rsidP="00B928A2">
            <w:pPr>
              <w:spacing w:after="0"/>
              <w:jc w:val="left"/>
              <w:rPr>
                <w:rFonts w:cs="Arial"/>
                <w:color w:val="000000"/>
              </w:rPr>
            </w:pPr>
            <w:r w:rsidRPr="006220E8">
              <w:rPr>
                <w:rFonts w:cs="Arial"/>
                <w:color w:val="000000"/>
              </w:rPr>
              <w:t>UNE-EN 60099-4:2005/A1:2007</w:t>
            </w:r>
          </w:p>
        </w:tc>
        <w:tc>
          <w:tcPr>
            <w:tcW w:w="6662" w:type="dxa"/>
            <w:tcBorders>
              <w:top w:val="nil"/>
              <w:left w:val="nil"/>
              <w:bottom w:val="single" w:sz="8" w:space="0" w:color="A0B0C0"/>
              <w:right w:val="single" w:sz="8" w:space="0" w:color="A0B0C0"/>
            </w:tcBorders>
            <w:shd w:val="clear" w:color="000000" w:fill="FFFFFF"/>
            <w:vAlign w:val="center"/>
            <w:hideMark/>
          </w:tcPr>
          <w:p w14:paraId="115BF011" w14:textId="77777777" w:rsidR="00C848E5" w:rsidRPr="006220E8" w:rsidRDefault="00C848E5" w:rsidP="00B928A2">
            <w:pPr>
              <w:spacing w:after="0"/>
            </w:pPr>
            <w:r w:rsidRPr="006220E8">
              <w:t>Pararrayos. Parte 4: Pararrayos de óxido metálico sin explosores para sistemas de corriente alterna.</w:t>
            </w:r>
          </w:p>
        </w:tc>
      </w:tr>
      <w:tr w:rsidR="00C848E5" w:rsidRPr="006220E8" w14:paraId="449161E6" w14:textId="77777777" w:rsidTr="00C05674">
        <w:trPr>
          <w:trHeight w:val="285"/>
        </w:trPr>
        <w:tc>
          <w:tcPr>
            <w:tcW w:w="9072" w:type="dxa"/>
            <w:gridSpan w:val="2"/>
            <w:tcBorders>
              <w:top w:val="nil"/>
              <w:left w:val="nil"/>
              <w:bottom w:val="nil"/>
              <w:right w:val="nil"/>
            </w:tcBorders>
            <w:shd w:val="clear" w:color="auto" w:fill="auto"/>
            <w:vAlign w:val="center"/>
            <w:hideMark/>
          </w:tcPr>
          <w:p w14:paraId="462F56E8" w14:textId="77777777" w:rsidR="00C848E5" w:rsidRPr="006220E8" w:rsidRDefault="00C848E5" w:rsidP="00B928A2">
            <w:pPr>
              <w:spacing w:after="0"/>
              <w:rPr>
                <w:b/>
                <w:i/>
              </w:rPr>
            </w:pPr>
          </w:p>
          <w:p w14:paraId="2125DCB9" w14:textId="77777777" w:rsidR="00C848E5" w:rsidRPr="006220E8" w:rsidRDefault="00C848E5" w:rsidP="00B928A2">
            <w:pPr>
              <w:spacing w:after="0"/>
            </w:pPr>
            <w:r w:rsidRPr="006220E8">
              <w:rPr>
                <w:b/>
                <w:i/>
              </w:rPr>
              <w:t>Fusibles de alta tensión:</w:t>
            </w:r>
          </w:p>
        </w:tc>
      </w:tr>
      <w:tr w:rsidR="00C848E5" w:rsidRPr="006220E8" w14:paraId="1C3437F6" w14:textId="77777777" w:rsidTr="00C05674">
        <w:trPr>
          <w:trHeight w:val="300"/>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18659357" w14:textId="77777777" w:rsidR="00C848E5" w:rsidRPr="006220E8" w:rsidRDefault="00C848E5" w:rsidP="00B928A2">
            <w:pPr>
              <w:spacing w:after="0"/>
              <w:jc w:val="left"/>
              <w:rPr>
                <w:rFonts w:cs="Arial"/>
                <w:color w:val="000000"/>
              </w:rPr>
            </w:pPr>
            <w:r w:rsidRPr="006220E8">
              <w:rPr>
                <w:rFonts w:cs="Arial"/>
                <w:color w:val="000000"/>
              </w:rPr>
              <w:t>UNE-EN 60282-1:2011</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0BD241D5" w14:textId="77777777" w:rsidR="00C848E5" w:rsidRPr="006220E8" w:rsidRDefault="00C848E5" w:rsidP="00B928A2">
            <w:pPr>
              <w:spacing w:after="0"/>
            </w:pPr>
            <w:r w:rsidRPr="006220E8">
              <w:t>Fusibles de alta tensión. Parte 1: Fusibles limitadores de corriente.</w:t>
            </w:r>
          </w:p>
        </w:tc>
      </w:tr>
      <w:tr w:rsidR="00C848E5" w:rsidRPr="006220E8" w14:paraId="1FF63456"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1A5398F5" w14:textId="77777777" w:rsidR="00C848E5" w:rsidRPr="006220E8" w:rsidRDefault="00C848E5" w:rsidP="00B928A2">
            <w:pPr>
              <w:spacing w:after="0"/>
              <w:jc w:val="left"/>
              <w:rPr>
                <w:rFonts w:cs="Arial"/>
                <w:color w:val="000000"/>
              </w:rPr>
            </w:pPr>
            <w:r w:rsidRPr="006220E8">
              <w:rPr>
                <w:rFonts w:cs="Arial"/>
                <w:color w:val="000000"/>
              </w:rPr>
              <w:t>UNE 21120-2:1998</w:t>
            </w:r>
          </w:p>
        </w:tc>
        <w:tc>
          <w:tcPr>
            <w:tcW w:w="6662" w:type="dxa"/>
            <w:tcBorders>
              <w:top w:val="nil"/>
              <w:left w:val="nil"/>
              <w:bottom w:val="single" w:sz="8" w:space="0" w:color="A0B0C0"/>
              <w:right w:val="single" w:sz="8" w:space="0" w:color="A0B0C0"/>
            </w:tcBorders>
            <w:shd w:val="clear" w:color="000000" w:fill="FFFFFF"/>
            <w:vAlign w:val="center"/>
            <w:hideMark/>
          </w:tcPr>
          <w:p w14:paraId="141FB883" w14:textId="77777777" w:rsidR="00C848E5" w:rsidRPr="006220E8" w:rsidRDefault="00C848E5" w:rsidP="00B928A2">
            <w:pPr>
              <w:spacing w:after="0"/>
            </w:pPr>
            <w:r w:rsidRPr="006220E8">
              <w:t>Fusibles de alta tensión. Parte 2: Cortacircuitos de expulsión.</w:t>
            </w:r>
          </w:p>
        </w:tc>
      </w:tr>
      <w:tr w:rsidR="00C848E5" w:rsidRPr="006220E8" w14:paraId="7A1EC899" w14:textId="77777777" w:rsidTr="00C05674">
        <w:trPr>
          <w:trHeight w:val="570"/>
        </w:trPr>
        <w:tc>
          <w:tcPr>
            <w:tcW w:w="9072" w:type="dxa"/>
            <w:gridSpan w:val="2"/>
            <w:tcBorders>
              <w:top w:val="nil"/>
              <w:left w:val="nil"/>
              <w:bottom w:val="nil"/>
              <w:right w:val="nil"/>
            </w:tcBorders>
            <w:shd w:val="clear" w:color="auto" w:fill="auto"/>
            <w:vAlign w:val="center"/>
            <w:hideMark/>
          </w:tcPr>
          <w:p w14:paraId="43428A4E" w14:textId="77777777" w:rsidR="00C848E5" w:rsidRPr="006220E8" w:rsidRDefault="00C848E5" w:rsidP="00B928A2">
            <w:pPr>
              <w:spacing w:after="0"/>
              <w:rPr>
                <w:b/>
                <w:i/>
              </w:rPr>
            </w:pPr>
          </w:p>
          <w:p w14:paraId="6AC09B9D" w14:textId="77777777" w:rsidR="00C848E5" w:rsidRPr="006220E8" w:rsidRDefault="00C848E5" w:rsidP="00B928A2">
            <w:pPr>
              <w:spacing w:after="0"/>
            </w:pPr>
            <w:r w:rsidRPr="006220E8">
              <w:rPr>
                <w:b/>
                <w:i/>
              </w:rPr>
              <w:t>Cables y accesorios de conexión de cables:</w:t>
            </w:r>
          </w:p>
        </w:tc>
      </w:tr>
      <w:tr w:rsidR="00C848E5" w:rsidRPr="006220E8" w14:paraId="682D0DE3" w14:textId="77777777" w:rsidTr="00C05674">
        <w:trPr>
          <w:trHeight w:val="300"/>
        </w:trPr>
        <w:tc>
          <w:tcPr>
            <w:tcW w:w="2410" w:type="dxa"/>
            <w:tcBorders>
              <w:top w:val="single" w:sz="8" w:space="0" w:color="A0B0C0"/>
              <w:left w:val="single" w:sz="8" w:space="0" w:color="A0B0C0"/>
              <w:bottom w:val="single" w:sz="8" w:space="0" w:color="A0B0C0"/>
              <w:right w:val="single" w:sz="8" w:space="0" w:color="A0B0C0"/>
            </w:tcBorders>
            <w:shd w:val="clear" w:color="000000" w:fill="FFFFFF"/>
            <w:vAlign w:val="center"/>
            <w:hideMark/>
          </w:tcPr>
          <w:p w14:paraId="0A028B5F" w14:textId="77777777" w:rsidR="00C848E5" w:rsidRPr="006220E8" w:rsidRDefault="00C848E5" w:rsidP="00B928A2">
            <w:pPr>
              <w:spacing w:after="0"/>
              <w:jc w:val="left"/>
              <w:rPr>
                <w:rFonts w:cs="Arial"/>
                <w:color w:val="000000"/>
              </w:rPr>
            </w:pPr>
            <w:r w:rsidRPr="006220E8">
              <w:rPr>
                <w:rFonts w:cs="Arial"/>
                <w:color w:val="000000"/>
              </w:rPr>
              <w:t>UNE 211605:2013</w:t>
            </w:r>
          </w:p>
        </w:tc>
        <w:tc>
          <w:tcPr>
            <w:tcW w:w="6662" w:type="dxa"/>
            <w:tcBorders>
              <w:top w:val="single" w:sz="8" w:space="0" w:color="A0B0C0"/>
              <w:left w:val="nil"/>
              <w:bottom w:val="single" w:sz="8" w:space="0" w:color="A0B0C0"/>
              <w:right w:val="single" w:sz="8" w:space="0" w:color="A0B0C0"/>
            </w:tcBorders>
            <w:shd w:val="clear" w:color="000000" w:fill="FFFFFF"/>
            <w:vAlign w:val="center"/>
            <w:hideMark/>
          </w:tcPr>
          <w:p w14:paraId="1EA983AC" w14:textId="77777777" w:rsidR="00C848E5" w:rsidRPr="006220E8" w:rsidRDefault="00C848E5" w:rsidP="00B928A2">
            <w:pPr>
              <w:spacing w:after="0"/>
            </w:pPr>
            <w:r w:rsidRPr="006220E8">
              <w:t>Ensayo de envejecimiento climático de materiales de revestimiento de cables.</w:t>
            </w:r>
          </w:p>
        </w:tc>
      </w:tr>
      <w:tr w:rsidR="00C848E5" w:rsidRPr="006220E8" w14:paraId="0FD7E818" w14:textId="77777777" w:rsidTr="00C05674">
        <w:trPr>
          <w:trHeight w:val="115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37AA458" w14:textId="77777777" w:rsidR="00C848E5" w:rsidRPr="006220E8" w:rsidRDefault="00C848E5" w:rsidP="00B928A2">
            <w:pPr>
              <w:spacing w:after="0"/>
              <w:jc w:val="left"/>
              <w:rPr>
                <w:rFonts w:cs="Arial"/>
                <w:color w:val="000000"/>
              </w:rPr>
            </w:pPr>
            <w:r w:rsidRPr="006220E8">
              <w:rPr>
                <w:rFonts w:cs="Arial"/>
                <w:color w:val="000000"/>
              </w:rPr>
              <w:t>UNE-EN 60332-1-2:2005</w:t>
            </w:r>
          </w:p>
        </w:tc>
        <w:tc>
          <w:tcPr>
            <w:tcW w:w="6662" w:type="dxa"/>
            <w:tcBorders>
              <w:top w:val="nil"/>
              <w:left w:val="nil"/>
              <w:bottom w:val="single" w:sz="8" w:space="0" w:color="A0B0C0"/>
              <w:right w:val="single" w:sz="8" w:space="0" w:color="A0B0C0"/>
            </w:tcBorders>
            <w:shd w:val="clear" w:color="000000" w:fill="FFFFFF"/>
            <w:vAlign w:val="center"/>
            <w:hideMark/>
          </w:tcPr>
          <w:p w14:paraId="32FF8682" w14:textId="77777777" w:rsidR="00C848E5" w:rsidRPr="006220E8" w:rsidRDefault="00C848E5" w:rsidP="00B928A2">
            <w:pPr>
              <w:spacing w:after="0"/>
            </w:pPr>
            <w:r w:rsidRPr="006220E8">
              <w:t>Métodos de ensayo para cables eléctricos y cables de fibra óptica sometidos a condiciones de fuego. Parte 1-2: Ensayo de resistencia a la propagación vertical de la llama para un conductor individual aislado o cable. Procedimiento para llama premezclada de 1 kW.</w:t>
            </w:r>
          </w:p>
        </w:tc>
      </w:tr>
      <w:tr w:rsidR="00C848E5" w:rsidRPr="006220E8" w14:paraId="177CC9F0" w14:textId="77777777" w:rsidTr="00C05674">
        <w:trPr>
          <w:trHeight w:val="30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8EFA367" w14:textId="77777777" w:rsidR="00C848E5" w:rsidRPr="006220E8" w:rsidRDefault="00C848E5" w:rsidP="00B928A2">
            <w:pPr>
              <w:spacing w:after="0"/>
              <w:jc w:val="left"/>
              <w:rPr>
                <w:rFonts w:cs="Arial"/>
                <w:color w:val="000000"/>
              </w:rPr>
            </w:pPr>
            <w:r w:rsidRPr="006220E8">
              <w:rPr>
                <w:rFonts w:cs="Arial"/>
                <w:color w:val="000000"/>
              </w:rPr>
              <w:t>UNE-EN 60228:2005</w:t>
            </w:r>
          </w:p>
        </w:tc>
        <w:tc>
          <w:tcPr>
            <w:tcW w:w="6662" w:type="dxa"/>
            <w:tcBorders>
              <w:top w:val="nil"/>
              <w:left w:val="nil"/>
              <w:bottom w:val="single" w:sz="8" w:space="0" w:color="A0B0C0"/>
              <w:right w:val="single" w:sz="8" w:space="0" w:color="A0B0C0"/>
            </w:tcBorders>
            <w:shd w:val="clear" w:color="000000" w:fill="FFFFFF"/>
            <w:vAlign w:val="center"/>
            <w:hideMark/>
          </w:tcPr>
          <w:p w14:paraId="4C5C9995" w14:textId="77777777" w:rsidR="00C848E5" w:rsidRPr="006220E8" w:rsidRDefault="00C848E5" w:rsidP="00B928A2">
            <w:pPr>
              <w:spacing w:after="0"/>
            </w:pPr>
            <w:r w:rsidRPr="006220E8">
              <w:t>Conductores de cables aislados.</w:t>
            </w:r>
          </w:p>
        </w:tc>
      </w:tr>
      <w:tr w:rsidR="00C848E5" w:rsidRPr="006220E8" w14:paraId="490FED4D"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295BC9BD" w14:textId="77777777" w:rsidR="00C848E5" w:rsidRPr="006220E8" w:rsidRDefault="00C848E5" w:rsidP="00B928A2">
            <w:pPr>
              <w:spacing w:after="0"/>
              <w:jc w:val="left"/>
              <w:rPr>
                <w:rFonts w:cs="Arial"/>
                <w:color w:val="000000"/>
              </w:rPr>
            </w:pPr>
            <w:r w:rsidRPr="006220E8">
              <w:rPr>
                <w:rFonts w:cs="Arial"/>
                <w:color w:val="000000"/>
              </w:rPr>
              <w:t>UNE 211002:2012</w:t>
            </w:r>
          </w:p>
        </w:tc>
        <w:tc>
          <w:tcPr>
            <w:tcW w:w="6662" w:type="dxa"/>
            <w:tcBorders>
              <w:top w:val="nil"/>
              <w:left w:val="nil"/>
              <w:bottom w:val="single" w:sz="8" w:space="0" w:color="A0B0C0"/>
              <w:right w:val="single" w:sz="8" w:space="0" w:color="A0B0C0"/>
            </w:tcBorders>
            <w:shd w:val="clear" w:color="000000" w:fill="FFFFFF"/>
            <w:vAlign w:val="center"/>
            <w:hideMark/>
          </w:tcPr>
          <w:p w14:paraId="4157316D" w14:textId="77777777" w:rsidR="00C848E5" w:rsidRPr="006220E8" w:rsidRDefault="00C848E5" w:rsidP="00B928A2">
            <w:pPr>
              <w:spacing w:after="0"/>
            </w:pPr>
            <w:r w:rsidRPr="006220E8">
              <w:t>Cables de tensión asignada inferior o igual a 450/750 V con aislamiento termoplástico. Cables unipolares, no propagadores del incendio, con aislamiento termoplástico libre de halógenos, para instalaciones fijas.</w:t>
            </w:r>
          </w:p>
        </w:tc>
      </w:tr>
      <w:tr w:rsidR="00C848E5" w:rsidRPr="006220E8" w14:paraId="76CD60D4"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30F807D" w14:textId="77777777" w:rsidR="00C848E5" w:rsidRPr="006220E8" w:rsidRDefault="00C848E5" w:rsidP="00B928A2">
            <w:pPr>
              <w:spacing w:after="0"/>
              <w:jc w:val="left"/>
              <w:rPr>
                <w:rFonts w:cs="Arial"/>
                <w:color w:val="000000"/>
              </w:rPr>
            </w:pPr>
            <w:r w:rsidRPr="006220E8">
              <w:rPr>
                <w:rFonts w:cs="Arial"/>
                <w:color w:val="000000"/>
              </w:rPr>
              <w:t>UNE 21027-9:2007/1C:2009</w:t>
            </w:r>
          </w:p>
        </w:tc>
        <w:tc>
          <w:tcPr>
            <w:tcW w:w="6662" w:type="dxa"/>
            <w:tcBorders>
              <w:top w:val="nil"/>
              <w:left w:val="nil"/>
              <w:bottom w:val="single" w:sz="8" w:space="0" w:color="A0B0C0"/>
              <w:right w:val="single" w:sz="8" w:space="0" w:color="A0B0C0"/>
            </w:tcBorders>
            <w:shd w:val="clear" w:color="000000" w:fill="FFFFFF"/>
            <w:vAlign w:val="center"/>
            <w:hideMark/>
          </w:tcPr>
          <w:p w14:paraId="04C0E2E7" w14:textId="77777777" w:rsidR="00C848E5" w:rsidRPr="006220E8" w:rsidRDefault="00C848E5" w:rsidP="00B928A2">
            <w:pPr>
              <w:spacing w:after="0"/>
            </w:pPr>
            <w:r w:rsidRPr="006220E8">
              <w:t>Cables de tensión asignada inferior o igual a 450/750 V, con aislamiento reticulado. Parte 9: Cables unipolares sin cubierta libres de halógenos para instalación fija, con baja emisión de humos. Cables no propagadores del incendio.</w:t>
            </w:r>
          </w:p>
        </w:tc>
      </w:tr>
      <w:tr w:rsidR="00C848E5" w:rsidRPr="006220E8" w14:paraId="43FAEAF8"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0089C98" w14:textId="77777777" w:rsidR="00C848E5" w:rsidRPr="006220E8" w:rsidRDefault="00C848E5" w:rsidP="00B928A2">
            <w:pPr>
              <w:spacing w:after="0"/>
              <w:jc w:val="left"/>
              <w:rPr>
                <w:rFonts w:cs="Arial"/>
                <w:color w:val="000000"/>
              </w:rPr>
            </w:pPr>
            <w:r w:rsidRPr="006220E8">
              <w:rPr>
                <w:rFonts w:cs="Arial"/>
                <w:color w:val="000000"/>
              </w:rPr>
              <w:t>UNE 211006:2010</w:t>
            </w:r>
          </w:p>
        </w:tc>
        <w:tc>
          <w:tcPr>
            <w:tcW w:w="6662" w:type="dxa"/>
            <w:tcBorders>
              <w:top w:val="nil"/>
              <w:left w:val="nil"/>
              <w:bottom w:val="single" w:sz="8" w:space="0" w:color="A0B0C0"/>
              <w:right w:val="single" w:sz="8" w:space="0" w:color="A0B0C0"/>
            </w:tcBorders>
            <w:shd w:val="clear" w:color="000000" w:fill="FFFFFF"/>
            <w:vAlign w:val="center"/>
            <w:hideMark/>
          </w:tcPr>
          <w:p w14:paraId="256C3A07" w14:textId="77777777" w:rsidR="00C848E5" w:rsidRPr="006220E8" w:rsidRDefault="00C848E5" w:rsidP="00B928A2">
            <w:pPr>
              <w:spacing w:after="0"/>
            </w:pPr>
            <w:r w:rsidRPr="006220E8">
              <w:t>Ensayos previos a la puesta en servicio de sistemas de cables eléctricos de alta tensión en corriente alterna.</w:t>
            </w:r>
          </w:p>
        </w:tc>
      </w:tr>
      <w:tr w:rsidR="00C848E5" w:rsidRPr="006220E8" w14:paraId="3E8A9138"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0C15106D" w14:textId="77777777" w:rsidR="00C848E5" w:rsidRPr="006220E8" w:rsidRDefault="00C848E5" w:rsidP="00B928A2">
            <w:pPr>
              <w:spacing w:after="0"/>
              <w:jc w:val="left"/>
              <w:rPr>
                <w:rFonts w:cs="Arial"/>
                <w:color w:val="000000"/>
              </w:rPr>
            </w:pPr>
            <w:r w:rsidRPr="006220E8">
              <w:rPr>
                <w:rFonts w:cs="Arial"/>
                <w:color w:val="000000"/>
              </w:rPr>
              <w:lastRenderedPageBreak/>
              <w:t>UNE 211620:2012</w:t>
            </w:r>
          </w:p>
        </w:tc>
        <w:tc>
          <w:tcPr>
            <w:tcW w:w="6662" w:type="dxa"/>
            <w:tcBorders>
              <w:top w:val="nil"/>
              <w:left w:val="nil"/>
              <w:bottom w:val="single" w:sz="8" w:space="0" w:color="A0B0C0"/>
              <w:right w:val="single" w:sz="8" w:space="0" w:color="A0B0C0"/>
            </w:tcBorders>
            <w:shd w:val="clear" w:color="000000" w:fill="FFFFFF"/>
            <w:vAlign w:val="center"/>
            <w:hideMark/>
          </w:tcPr>
          <w:p w14:paraId="1F23E165" w14:textId="77777777" w:rsidR="00C848E5" w:rsidRPr="006220E8" w:rsidRDefault="00C848E5" w:rsidP="00B928A2">
            <w:pPr>
              <w:spacing w:after="0"/>
            </w:pPr>
            <w:r w:rsidRPr="006220E8">
              <w:t>Cables eléctricos de distribución con aislamiento extruido y pantalla de tubo de aluminio de tensión asignada desde 3,6/6 (7,2) kV hasta 20,8/36 (42) kV.</w:t>
            </w:r>
          </w:p>
        </w:tc>
      </w:tr>
      <w:tr w:rsidR="00C848E5" w:rsidRPr="006220E8" w14:paraId="4C8C8E2B" w14:textId="77777777" w:rsidTr="00C05674">
        <w:trPr>
          <w:trHeight w:val="585"/>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64F1EDA7" w14:textId="77777777" w:rsidR="00C848E5" w:rsidRPr="006220E8" w:rsidRDefault="00C848E5" w:rsidP="00B928A2">
            <w:pPr>
              <w:spacing w:after="0"/>
              <w:jc w:val="left"/>
              <w:rPr>
                <w:rFonts w:cs="Arial"/>
                <w:color w:val="000000"/>
              </w:rPr>
            </w:pPr>
            <w:r w:rsidRPr="006220E8">
              <w:rPr>
                <w:rFonts w:cs="Arial"/>
                <w:color w:val="000000"/>
              </w:rPr>
              <w:t>UNE 211027:2013</w:t>
            </w:r>
          </w:p>
        </w:tc>
        <w:tc>
          <w:tcPr>
            <w:tcW w:w="6662" w:type="dxa"/>
            <w:tcBorders>
              <w:top w:val="nil"/>
              <w:left w:val="nil"/>
              <w:bottom w:val="single" w:sz="8" w:space="0" w:color="A0B0C0"/>
              <w:right w:val="single" w:sz="8" w:space="0" w:color="A0B0C0"/>
            </w:tcBorders>
            <w:shd w:val="clear" w:color="000000" w:fill="FFFFFF"/>
            <w:vAlign w:val="center"/>
            <w:hideMark/>
          </w:tcPr>
          <w:p w14:paraId="3037177B" w14:textId="77777777" w:rsidR="00C848E5" w:rsidRPr="006220E8" w:rsidRDefault="00C848E5" w:rsidP="00B928A2">
            <w:pPr>
              <w:spacing w:after="0"/>
            </w:pPr>
            <w:r w:rsidRPr="006220E8">
              <w:t>Accesorios de conexión. Empalmes y terminaciones para redes subterráneas de distribución con cables de tensión asignada hasta 18/30 (36 kV).</w:t>
            </w:r>
          </w:p>
        </w:tc>
      </w:tr>
      <w:tr w:rsidR="00C848E5" w:rsidRPr="006220E8" w14:paraId="1829D36F" w14:textId="77777777" w:rsidTr="00C05674">
        <w:trPr>
          <w:trHeight w:val="870"/>
        </w:trPr>
        <w:tc>
          <w:tcPr>
            <w:tcW w:w="2410" w:type="dxa"/>
            <w:tcBorders>
              <w:top w:val="nil"/>
              <w:left w:val="single" w:sz="8" w:space="0" w:color="A0B0C0"/>
              <w:bottom w:val="single" w:sz="8" w:space="0" w:color="A0B0C0"/>
              <w:right w:val="single" w:sz="8" w:space="0" w:color="A0B0C0"/>
            </w:tcBorders>
            <w:shd w:val="clear" w:color="000000" w:fill="FFFFFF"/>
            <w:vAlign w:val="center"/>
            <w:hideMark/>
          </w:tcPr>
          <w:p w14:paraId="4736E236" w14:textId="77777777" w:rsidR="00C848E5" w:rsidRPr="006220E8" w:rsidRDefault="00C848E5" w:rsidP="00B928A2">
            <w:pPr>
              <w:spacing w:after="0"/>
              <w:jc w:val="left"/>
              <w:rPr>
                <w:rFonts w:cs="Arial"/>
                <w:color w:val="000000"/>
              </w:rPr>
            </w:pPr>
            <w:r w:rsidRPr="006220E8">
              <w:rPr>
                <w:rFonts w:cs="Arial"/>
                <w:color w:val="000000"/>
              </w:rPr>
              <w:t>UNE 211028:2013</w:t>
            </w:r>
          </w:p>
        </w:tc>
        <w:tc>
          <w:tcPr>
            <w:tcW w:w="6662" w:type="dxa"/>
            <w:tcBorders>
              <w:top w:val="nil"/>
              <w:left w:val="nil"/>
              <w:bottom w:val="single" w:sz="8" w:space="0" w:color="A0B0C0"/>
              <w:right w:val="single" w:sz="8" w:space="0" w:color="A0B0C0"/>
            </w:tcBorders>
            <w:shd w:val="clear" w:color="000000" w:fill="FFFFFF"/>
            <w:vAlign w:val="center"/>
            <w:hideMark/>
          </w:tcPr>
          <w:p w14:paraId="1F90FC40" w14:textId="77777777" w:rsidR="00C848E5" w:rsidRPr="006220E8" w:rsidRDefault="00C848E5" w:rsidP="00B928A2">
            <w:pPr>
              <w:spacing w:after="0"/>
            </w:pPr>
            <w:r w:rsidRPr="006220E8">
              <w:t>Accesorios de conexión. Conectores separables apantallados enchufables y atornillables para redes subterráneas de distribución con cables de tensión asignada hasta 18/30 (36 kV).</w:t>
            </w:r>
          </w:p>
        </w:tc>
      </w:tr>
    </w:tbl>
    <w:p w14:paraId="17A0F4EF" w14:textId="77777777" w:rsidR="00C848E5" w:rsidRPr="006220E8" w:rsidRDefault="00C848E5" w:rsidP="00B928A2"/>
    <w:p w14:paraId="14E143BA" w14:textId="3C706EF5" w:rsidR="00C848E5" w:rsidRPr="006220E8" w:rsidRDefault="00C848E5" w:rsidP="00DE6717">
      <w:pPr>
        <w:pStyle w:val="Heading2"/>
      </w:pPr>
      <w:bookmarkStart w:id="25" w:name="_Toc129604076"/>
      <w:r w:rsidRPr="006220E8">
        <w:t>Legislación internacional</w:t>
      </w:r>
      <w:bookmarkEnd w:id="19"/>
      <w:bookmarkEnd w:id="20"/>
      <w:bookmarkEnd w:id="25"/>
    </w:p>
    <w:p w14:paraId="20EFF450" w14:textId="77777777" w:rsidR="00C848E5" w:rsidRPr="006220E8" w:rsidRDefault="00C848E5" w:rsidP="00D229E7">
      <w:pPr>
        <w:numPr>
          <w:ilvl w:val="0"/>
          <w:numId w:val="23"/>
        </w:numPr>
        <w:rPr>
          <w:lang w:val="en-US"/>
        </w:rPr>
      </w:pPr>
      <w:r w:rsidRPr="006220E8">
        <w:rPr>
          <w:lang w:val="en-US"/>
        </w:rPr>
        <w:t>IEC 60228: International Standard of the International Electrotechnical Commission for insulated cable conductors</w:t>
      </w:r>
    </w:p>
    <w:p w14:paraId="307C6E51" w14:textId="77777777" w:rsidR="00C848E5" w:rsidRPr="006220E8" w:rsidRDefault="00C848E5" w:rsidP="00D229E7">
      <w:pPr>
        <w:numPr>
          <w:ilvl w:val="0"/>
          <w:numId w:val="23"/>
        </w:numPr>
        <w:rPr>
          <w:lang w:val="en-US"/>
        </w:rPr>
      </w:pPr>
      <w:r w:rsidRPr="006220E8">
        <w:rPr>
          <w:lang w:val="en-US"/>
        </w:rPr>
        <w:t>IEC 60502-1: International Standard of the International Electrotechnical Commission for cables rated at 1 kV (Umax = 1.2 kV) and 3 kV (Umax = 3.6 kV)</w:t>
      </w:r>
    </w:p>
    <w:p w14:paraId="30A0D751" w14:textId="77777777" w:rsidR="00C848E5" w:rsidRPr="006220E8" w:rsidRDefault="00C848E5" w:rsidP="00D229E7">
      <w:pPr>
        <w:numPr>
          <w:ilvl w:val="0"/>
          <w:numId w:val="23"/>
        </w:numPr>
        <w:rPr>
          <w:lang w:val="en-US"/>
        </w:rPr>
      </w:pPr>
      <w:r w:rsidRPr="006220E8">
        <w:rPr>
          <w:lang w:val="en-US"/>
        </w:rPr>
        <w:t>IEC 60304: International Standard of the International Electrotechnical Commission for standard insulation colors for cables and low frequency networks.</w:t>
      </w:r>
    </w:p>
    <w:p w14:paraId="2571199E" w14:textId="77777777" w:rsidR="00C848E5" w:rsidRPr="006220E8" w:rsidRDefault="00C848E5" w:rsidP="00D229E7">
      <w:pPr>
        <w:numPr>
          <w:ilvl w:val="0"/>
          <w:numId w:val="23"/>
        </w:numPr>
        <w:rPr>
          <w:lang w:val="en-US"/>
        </w:rPr>
      </w:pPr>
      <w:r w:rsidRPr="006220E8">
        <w:rPr>
          <w:lang w:val="en-US"/>
        </w:rPr>
        <w:t>IEC 60216: International Standard of the International Electrotechnical Commission - Materials for Electrical Insulation - Thermal Properties and Durability</w:t>
      </w:r>
    </w:p>
    <w:p w14:paraId="7EF0780B" w14:textId="77777777" w:rsidR="00C848E5" w:rsidRPr="006220E8" w:rsidRDefault="00C848E5" w:rsidP="00D229E7">
      <w:pPr>
        <w:numPr>
          <w:ilvl w:val="0"/>
          <w:numId w:val="23"/>
        </w:numPr>
        <w:rPr>
          <w:lang w:val="en-US"/>
        </w:rPr>
      </w:pPr>
      <w:r w:rsidRPr="006220E8">
        <w:rPr>
          <w:lang w:val="en-US"/>
        </w:rPr>
        <w:t>IEC 60229: International Standard of the International Electrotechnical Commission for tests of exterior coverings with a special protection function and that are applied by extrusion</w:t>
      </w:r>
    </w:p>
    <w:p w14:paraId="6A3A404B" w14:textId="77777777" w:rsidR="00C848E5" w:rsidRPr="006220E8" w:rsidRDefault="00C848E5" w:rsidP="00D229E7">
      <w:pPr>
        <w:numPr>
          <w:ilvl w:val="0"/>
          <w:numId w:val="23"/>
        </w:numPr>
        <w:rPr>
          <w:lang w:val="en-US"/>
        </w:rPr>
      </w:pPr>
      <w:r w:rsidRPr="006220E8">
        <w:rPr>
          <w:lang w:val="en-US"/>
        </w:rPr>
        <w:t>IEC 60230: International Standard of the International Electrotechnical Commission for impulse testing on cables and their accessories</w:t>
      </w:r>
    </w:p>
    <w:p w14:paraId="57C178A7" w14:textId="77777777" w:rsidR="00C848E5" w:rsidRPr="006220E8" w:rsidRDefault="00C848E5" w:rsidP="00D229E7">
      <w:pPr>
        <w:numPr>
          <w:ilvl w:val="0"/>
          <w:numId w:val="23"/>
        </w:numPr>
        <w:rPr>
          <w:lang w:val="en-US"/>
        </w:rPr>
      </w:pPr>
      <w:r w:rsidRPr="006220E8">
        <w:rPr>
          <w:lang w:val="en-US"/>
        </w:rPr>
        <w:t>IEC 60811: International Standard of the International Electrotechnical Commission for Common test methods for insulation materials and electrical cable coverage</w:t>
      </w:r>
    </w:p>
    <w:p w14:paraId="343E7EBA" w14:textId="77777777" w:rsidR="00C848E5" w:rsidRPr="006220E8" w:rsidRDefault="00C848E5" w:rsidP="00D229E7">
      <w:pPr>
        <w:numPr>
          <w:ilvl w:val="0"/>
          <w:numId w:val="23"/>
        </w:numPr>
        <w:rPr>
          <w:lang w:val="en-US"/>
        </w:rPr>
      </w:pPr>
      <w:r w:rsidRPr="006220E8">
        <w:rPr>
          <w:lang w:val="en-US"/>
        </w:rPr>
        <w:t>IEEE 48: Standard of the Institute of Electrical and Electronics Engineers for terminals of medium and high voltage cables</w:t>
      </w:r>
    </w:p>
    <w:p w14:paraId="5C907A2A" w14:textId="77777777" w:rsidR="00C848E5" w:rsidRPr="006220E8" w:rsidRDefault="00C848E5" w:rsidP="00D229E7">
      <w:pPr>
        <w:numPr>
          <w:ilvl w:val="0"/>
          <w:numId w:val="23"/>
        </w:numPr>
        <w:rPr>
          <w:lang w:val="en-US"/>
        </w:rPr>
      </w:pPr>
      <w:r w:rsidRPr="006220E8">
        <w:rPr>
          <w:lang w:val="en-US"/>
        </w:rPr>
        <w:lastRenderedPageBreak/>
        <w:t>IEEE 592: Standard of the Institute of Electrical and Electronics Engineers for semiconductor coatings of medium voltage splices and connectors</w:t>
      </w:r>
    </w:p>
    <w:p w14:paraId="266F26F8" w14:textId="77777777" w:rsidR="00C848E5" w:rsidRPr="006220E8" w:rsidRDefault="00C848E5" w:rsidP="00D229E7">
      <w:pPr>
        <w:numPr>
          <w:ilvl w:val="0"/>
          <w:numId w:val="23"/>
        </w:numPr>
      </w:pPr>
      <w:r w:rsidRPr="006220E8">
        <w:t>Marco legal de referencia básico para la evaluación ambiental y urbanística de proyectos a nivel europeo, estatal y autonómico de este tipo de tecnologías: Directiva2009/28/CE, del Parlamento Europeo y del Consejo de 23 de abril de 2009, relativa al fomento del uso de energía procedente de fuentes renovables y por la que se modifican y se derogan las Directivas 2001/77/CE y 2003/30/CE.</w:t>
      </w:r>
    </w:p>
    <w:p w14:paraId="1136D276" w14:textId="77777777" w:rsidR="00C848E5" w:rsidRPr="006220E8" w:rsidRDefault="00C848E5" w:rsidP="00D229E7">
      <w:pPr>
        <w:numPr>
          <w:ilvl w:val="0"/>
          <w:numId w:val="23"/>
        </w:numPr>
        <w:rPr>
          <w:lang w:val="en-GB"/>
        </w:rPr>
      </w:pPr>
      <w:r w:rsidRPr="006220E8">
        <w:rPr>
          <w:lang w:val="en-GB"/>
        </w:rPr>
        <w:t>IEC 60055: International Standard of the International Electrotechnical Commission - Cables with insulation for rated voltages up to 18/30 kV (with copper or aluminum conductors)</w:t>
      </w:r>
    </w:p>
    <w:p w14:paraId="7F34AE96" w14:textId="77777777" w:rsidR="00C848E5" w:rsidRPr="006220E8" w:rsidRDefault="00C848E5" w:rsidP="00D229E7">
      <w:pPr>
        <w:numPr>
          <w:ilvl w:val="0"/>
          <w:numId w:val="23"/>
        </w:numPr>
        <w:rPr>
          <w:lang w:val="en-GB"/>
        </w:rPr>
      </w:pPr>
      <w:r w:rsidRPr="006220E8">
        <w:rPr>
          <w:lang w:val="en-GB"/>
        </w:rPr>
        <w:t>IEC 60228: International Standard of the International Electrotechnical Commission for insulated cable conductors</w:t>
      </w:r>
    </w:p>
    <w:p w14:paraId="231AB9C3" w14:textId="77777777" w:rsidR="00C848E5" w:rsidRPr="006220E8" w:rsidRDefault="00C848E5" w:rsidP="00D229E7">
      <w:pPr>
        <w:numPr>
          <w:ilvl w:val="0"/>
          <w:numId w:val="23"/>
        </w:numPr>
        <w:rPr>
          <w:lang w:val="en-GB"/>
        </w:rPr>
      </w:pPr>
      <w:r w:rsidRPr="006220E8">
        <w:rPr>
          <w:lang w:val="en-GB"/>
        </w:rPr>
        <w:t>IEC 60229: International Standard of the International Electrotechnical Commission for tests of exterior cable coverings with a special protection applied by extrusion</w:t>
      </w:r>
    </w:p>
    <w:p w14:paraId="53553EB0" w14:textId="77777777" w:rsidR="00C848E5" w:rsidRPr="006220E8" w:rsidRDefault="00C848E5" w:rsidP="00D229E7">
      <w:pPr>
        <w:numPr>
          <w:ilvl w:val="0"/>
          <w:numId w:val="23"/>
        </w:numPr>
        <w:rPr>
          <w:lang w:val="en-GB"/>
        </w:rPr>
      </w:pPr>
      <w:r w:rsidRPr="006220E8">
        <w:rPr>
          <w:lang w:val="en-GB"/>
        </w:rPr>
        <w:t>IEC 60230: International Standard of the International Electrotechnical Commission for impulse testing on cables and their accessories</w:t>
      </w:r>
    </w:p>
    <w:p w14:paraId="0852BF68" w14:textId="77777777" w:rsidR="00C848E5" w:rsidRPr="006220E8" w:rsidRDefault="00C848E5" w:rsidP="00D229E7">
      <w:pPr>
        <w:numPr>
          <w:ilvl w:val="0"/>
          <w:numId w:val="23"/>
        </w:numPr>
      </w:pPr>
      <w:r w:rsidRPr="006220E8">
        <w:rPr>
          <w:lang w:val="en-US"/>
        </w:rPr>
        <w:t xml:space="preserve">IEC 60446: International Standard of the International Electrotechnical Commission Fundamental safety principles for the human-machine interface, marking and identification. </w:t>
      </w:r>
      <w:r w:rsidRPr="006220E8">
        <w:t>Identification of conductors by color or by numbers</w:t>
      </w:r>
    </w:p>
    <w:p w14:paraId="6985A79C" w14:textId="77777777" w:rsidR="00C848E5" w:rsidRPr="006220E8" w:rsidRDefault="00C848E5" w:rsidP="00D229E7">
      <w:pPr>
        <w:numPr>
          <w:ilvl w:val="0"/>
          <w:numId w:val="23"/>
        </w:numPr>
        <w:rPr>
          <w:lang w:val="en-GB"/>
        </w:rPr>
      </w:pPr>
      <w:r w:rsidRPr="006220E8">
        <w:rPr>
          <w:lang w:val="en-GB"/>
        </w:rPr>
        <w:t>IEC 60502-2: International Standard of the International Electrotechnical Commission for cables rated at 6 kV (Umax = 7.2 kV) and 30 kV (Umax = 36 kV)</w:t>
      </w:r>
    </w:p>
    <w:p w14:paraId="477BF9AB" w14:textId="54D270A8" w:rsidR="00C848E5" w:rsidRDefault="00C848E5" w:rsidP="00D229E7">
      <w:pPr>
        <w:numPr>
          <w:ilvl w:val="0"/>
          <w:numId w:val="23"/>
        </w:numPr>
        <w:rPr>
          <w:lang w:val="en-GB"/>
        </w:rPr>
      </w:pPr>
      <w:r w:rsidRPr="006220E8">
        <w:rPr>
          <w:lang w:val="en-GB"/>
        </w:rPr>
        <w:t>IEC 60811: International Standard of the International Electrotechnical Commission for Common test methods for insulation materials and electrical cable coverage</w:t>
      </w:r>
      <w:r w:rsidR="008600F7">
        <w:rPr>
          <w:lang w:val="en-GB"/>
        </w:rPr>
        <w:t>.</w:t>
      </w:r>
    </w:p>
    <w:p w14:paraId="2838BC31" w14:textId="1276AAF3" w:rsidR="008600F7" w:rsidRPr="006220E8" w:rsidRDefault="008600F7" w:rsidP="00D229E7">
      <w:pPr>
        <w:numPr>
          <w:ilvl w:val="0"/>
          <w:numId w:val="23"/>
        </w:numPr>
        <w:rPr>
          <w:lang w:val="en-GB"/>
        </w:rPr>
      </w:pPr>
      <w:r>
        <w:rPr>
          <w:lang w:val="en-GB"/>
        </w:rPr>
        <w:t xml:space="preserve">IEC </w:t>
      </w:r>
      <w:r w:rsidR="00AF2D7E" w:rsidRPr="008600F7">
        <w:rPr>
          <w:lang w:val="en-GB"/>
        </w:rPr>
        <w:t>60840</w:t>
      </w:r>
      <w:r w:rsidR="00AF2D7E">
        <w:rPr>
          <w:lang w:val="en-GB"/>
        </w:rPr>
        <w:t>:</w:t>
      </w:r>
      <w:r w:rsidR="00AF2D7E" w:rsidRPr="008600F7">
        <w:rPr>
          <w:lang w:val="en-GB"/>
        </w:rPr>
        <w:t xml:space="preserve"> -</w:t>
      </w:r>
      <w:r w:rsidRPr="008600F7">
        <w:rPr>
          <w:lang w:val="en-GB"/>
        </w:rPr>
        <w:t xml:space="preserve"> Power cables with extruded insulation and their accessories for rated voltages above 30 kV (Um= 36 kV) up to 150 kV (Um = 170 kV) - Test methods and requirements</w:t>
      </w:r>
    </w:p>
    <w:p w14:paraId="7A25E178" w14:textId="77777777" w:rsidR="00C848E5" w:rsidRPr="006220E8" w:rsidRDefault="00C848E5" w:rsidP="00D229E7">
      <w:pPr>
        <w:numPr>
          <w:ilvl w:val="0"/>
          <w:numId w:val="23"/>
        </w:numPr>
        <w:rPr>
          <w:lang w:val="en-GB"/>
        </w:rPr>
      </w:pPr>
      <w:r w:rsidRPr="006220E8">
        <w:rPr>
          <w:lang w:val="en-GB"/>
        </w:rPr>
        <w:t>IEC 60986: International Standard of the International Electrotechnical Commission for short-circuit temperature limits on rated voltage cables of 6 kV (Umax = 7.2 kV) and 30 kV (Umax = 36 kV)</w:t>
      </w:r>
    </w:p>
    <w:p w14:paraId="1A47BC52" w14:textId="77777777" w:rsidR="00C848E5" w:rsidRPr="006220E8" w:rsidRDefault="00C848E5" w:rsidP="00D229E7">
      <w:pPr>
        <w:numPr>
          <w:ilvl w:val="0"/>
          <w:numId w:val="23"/>
        </w:numPr>
        <w:rPr>
          <w:lang w:val="en-GB"/>
        </w:rPr>
      </w:pPr>
      <w:r w:rsidRPr="006220E8">
        <w:rPr>
          <w:lang w:val="en-GB"/>
        </w:rPr>
        <w:lastRenderedPageBreak/>
        <w:t>IEC 61442: International Standard of the International Electrotechnical Commission- Testing for cable accessories with voltage between 6 and 36 kV.</w:t>
      </w:r>
    </w:p>
    <w:p w14:paraId="3CF4ACAF" w14:textId="33537298" w:rsidR="00CA1FB5" w:rsidRPr="006220E8" w:rsidRDefault="00C848E5" w:rsidP="00B928A2">
      <w:pPr>
        <w:jc w:val="left"/>
        <w:rPr>
          <w:color w:val="131517"/>
          <w:lang w:val="en-GB"/>
        </w:rPr>
      </w:pPr>
      <w:r w:rsidRPr="006220E8">
        <w:rPr>
          <w:color w:val="131517"/>
          <w:lang w:val="en-GB"/>
        </w:rPr>
        <w:br w:type="page"/>
      </w:r>
    </w:p>
    <w:p w14:paraId="7096C38D" w14:textId="77777777" w:rsidR="005F6587" w:rsidRPr="006220E8" w:rsidRDefault="005F6587" w:rsidP="00190BB6">
      <w:pPr>
        <w:pStyle w:val="Heading1"/>
      </w:pPr>
      <w:bookmarkStart w:id="26" w:name="_Toc129604077"/>
      <w:r w:rsidRPr="006220E8">
        <w:lastRenderedPageBreak/>
        <w:t>EMPLAZAMIENTO</w:t>
      </w:r>
      <w:bookmarkStart w:id="27" w:name="_Toc22197241"/>
      <w:bookmarkStart w:id="28" w:name="_Toc42077732"/>
      <w:bookmarkEnd w:id="26"/>
    </w:p>
    <w:p w14:paraId="69D4FD04" w14:textId="3F7BEBA2" w:rsidR="002A65BE" w:rsidRPr="006220E8" w:rsidRDefault="002A65BE" w:rsidP="00DE6717">
      <w:pPr>
        <w:pStyle w:val="Heading2"/>
      </w:pPr>
      <w:bookmarkStart w:id="29" w:name="_Toc129604078"/>
      <w:r w:rsidRPr="006220E8">
        <w:t xml:space="preserve">Localización del </w:t>
      </w:r>
      <w:r w:rsidR="007D09A3" w:rsidRPr="006220E8">
        <w:t>p</w:t>
      </w:r>
      <w:r w:rsidR="00DD4D90" w:rsidRPr="006220E8">
        <w:t>royecto</w:t>
      </w:r>
      <w:bookmarkEnd w:id="29"/>
    </w:p>
    <w:p w14:paraId="60623C33" w14:textId="5A422069" w:rsidR="008538C2" w:rsidRDefault="00AC3541" w:rsidP="00190BB6">
      <w:r w:rsidRPr="006220E8">
        <w:t>La planta fotovoltaica</w:t>
      </w:r>
      <w:r w:rsidR="00C232A3" w:rsidRPr="006220E8">
        <w:t xml:space="preserve"> </w:t>
      </w:r>
      <w:r w:rsidR="007D09A3" w:rsidRPr="006220E8">
        <w:t xml:space="preserve">está ubicada en </w:t>
      </w:r>
      <w:r w:rsidR="009C430B" w:rsidRPr="006220E8">
        <w:t>el</w:t>
      </w:r>
      <w:r w:rsidR="007D09A3" w:rsidRPr="006220E8">
        <w:t xml:space="preserve"> </w:t>
      </w:r>
      <w:r w:rsidR="00F73A0C">
        <w:t xml:space="preserve">término municipal de </w:t>
      </w:r>
      <w:r w:rsidR="0089144E" w:rsidRPr="0089144E">
        <w:rPr>
          <w:lang w:val="es-ES_tradnl"/>
        </w:rPr>
        <w:t>municipioProj</w:t>
      </w:r>
      <w:r w:rsidR="0089144E">
        <w:rPr>
          <w:lang w:val="es-ES_tradnl"/>
        </w:rPr>
        <w:t xml:space="preserve"> </w:t>
      </w:r>
      <w:r w:rsidR="008538C2" w:rsidRPr="006220E8">
        <w:t xml:space="preserve">perteneciente a la provincia de </w:t>
      </w:r>
      <w:r w:rsidR="0089144E" w:rsidRPr="0089144E">
        <w:t>provinciaProj</w:t>
      </w:r>
      <w:r w:rsidR="00236730">
        <w:t xml:space="preserve"> </w:t>
      </w:r>
      <w:r w:rsidR="007159E5" w:rsidRPr="006220E8">
        <w:t xml:space="preserve">en </w:t>
      </w:r>
      <w:r w:rsidR="007D7E27" w:rsidRPr="006220E8">
        <w:t>la comunidad autónoma de</w:t>
      </w:r>
      <w:r w:rsidR="00F73A0C">
        <w:t xml:space="preserve"> </w:t>
      </w:r>
      <w:r w:rsidR="0089144E" w:rsidRPr="0089144E">
        <w:t>ccaaProj</w:t>
      </w:r>
      <w:r w:rsidR="00FB3B22">
        <w:t>.</w:t>
      </w:r>
    </w:p>
    <w:tbl>
      <w:tblPr>
        <w:tblStyle w:val="TableGrid"/>
        <w:tblpPr w:leftFromText="141" w:rightFromText="141" w:vertAnchor="text" w:horzAnchor="margin" w:tblpY="111"/>
        <w:tblW w:w="949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3"/>
      </w:tblGrid>
      <w:tr w:rsidR="0089144E" w14:paraId="2CC036A2" w14:textId="77777777" w:rsidTr="00CA6D92">
        <w:trPr>
          <w:trHeight w:val="3112"/>
        </w:trPr>
        <w:tc>
          <w:tcPr>
            <w:tcW w:w="9493" w:type="dxa"/>
            <w:vAlign w:val="center"/>
          </w:tcPr>
          <w:p w14:paraId="44D4A4B9" w14:textId="1CCA5A7E" w:rsidR="0089144E" w:rsidRDefault="008762D5" w:rsidP="00CA6D92">
            <w:pPr>
              <w:spacing w:before="240" w:line="240" w:lineRule="auto"/>
              <w:jc w:val="center"/>
            </w:pPr>
            <w:bookmarkStart w:id="30" w:name="_Hlk117671315"/>
            <w:r>
              <w:t>tomaAerea</w:t>
            </w:r>
          </w:p>
        </w:tc>
      </w:tr>
      <w:tr w:rsidR="0089144E" w14:paraId="25DF0B8A" w14:textId="77777777" w:rsidTr="00CA6D92">
        <w:trPr>
          <w:trHeight w:val="283"/>
        </w:trPr>
        <w:tc>
          <w:tcPr>
            <w:tcW w:w="9493" w:type="dxa"/>
            <w:vAlign w:val="center"/>
          </w:tcPr>
          <w:p w14:paraId="20B39EC7" w14:textId="1F75A90D" w:rsidR="0089144E" w:rsidRPr="00CA6D92" w:rsidRDefault="0089144E" w:rsidP="00CA6D92">
            <w:pPr>
              <w:pStyle w:val="figureCaption"/>
              <w:spacing w:before="0" w:after="0" w:line="240" w:lineRule="auto"/>
              <w:ind w:left="0" w:firstLine="0"/>
            </w:pPr>
            <w:r w:rsidRPr="00915192">
              <w:t xml:space="preserve">Emplazamiento </w:t>
            </w:r>
            <w:r w:rsidR="00571009">
              <w:t>nombreProyecto</w:t>
            </w:r>
            <w:r w:rsidR="00AF0666">
              <w:t xml:space="preserve"> FlagFigRef</w:t>
            </w:r>
          </w:p>
        </w:tc>
      </w:tr>
      <w:bookmarkEnd w:id="30"/>
    </w:tbl>
    <w:p w14:paraId="6E4A9737" w14:textId="77777777" w:rsidR="0089144E" w:rsidRPr="006220E8" w:rsidRDefault="0089144E" w:rsidP="00190BB6"/>
    <w:p w14:paraId="6520CDE9" w14:textId="116AFCA3" w:rsidR="009E38EF" w:rsidRPr="006220E8" w:rsidRDefault="009E38EF" w:rsidP="00DE6717">
      <w:pPr>
        <w:pStyle w:val="Heading2"/>
        <w:rPr>
          <w:lang w:val="es-ES"/>
        </w:rPr>
      </w:pPr>
      <w:bookmarkStart w:id="31" w:name="_Toc129604079"/>
      <w:r w:rsidRPr="006220E8">
        <w:rPr>
          <w:lang w:val="es-ES"/>
        </w:rPr>
        <w:t>Polígonos y parcelas del catastro afectadas.</w:t>
      </w:r>
      <w:bookmarkEnd w:id="31"/>
      <w:r w:rsidRPr="006220E8">
        <w:rPr>
          <w:lang w:val="es-ES"/>
        </w:rPr>
        <w:t xml:space="preserve"> </w:t>
      </w:r>
    </w:p>
    <w:p w14:paraId="38E4F2A3" w14:textId="5342E7A2" w:rsidR="008538C2" w:rsidRDefault="008538C2" w:rsidP="00D1110F">
      <w:pPr>
        <w:spacing w:line="276" w:lineRule="auto"/>
      </w:pPr>
      <w:r w:rsidRPr="006220E8">
        <w:t xml:space="preserve">Las superficies de las parcelas ocupadas por la instalación hacen un total de </w:t>
      </w:r>
      <w:r w:rsidR="00CA6D92">
        <w:t>areaInstalacion</w:t>
      </w:r>
      <w:r w:rsidRPr="00A921F0">
        <w:t xml:space="preserve"> hectáreas</w:t>
      </w:r>
      <w:r w:rsidR="00DC139A" w:rsidRPr="006220E8">
        <w:t xml:space="preserve"> de terreno rústico para uso agrícola</w:t>
      </w:r>
      <w:r w:rsidRPr="006220E8">
        <w:t>, siendo las coordenadas UTM del centro de la planta solar fotovoltaica las siguientes:</w:t>
      </w:r>
    </w:p>
    <w:p w14:paraId="2BDD32E0" w14:textId="77777777" w:rsidR="0073143F" w:rsidRPr="0073143F" w:rsidRDefault="0073143F" w:rsidP="0073143F">
      <w:pPr>
        <w:spacing w:line="276" w:lineRule="auto"/>
      </w:pPr>
      <w:r w:rsidRPr="0073143F">
        <w:t>Coordenadas en sistema decimal:</w:t>
      </w:r>
    </w:p>
    <w:p w14:paraId="6998859A" w14:textId="4AFFF093" w:rsidR="0073143F" w:rsidRPr="0073143F" w:rsidRDefault="0073143F" w:rsidP="0073143F">
      <w:pPr>
        <w:pStyle w:val="ListParagraph"/>
        <w:numPr>
          <w:ilvl w:val="0"/>
          <w:numId w:val="36"/>
        </w:numPr>
        <w:spacing w:line="276" w:lineRule="auto"/>
      </w:pPr>
      <w:r w:rsidRPr="0073143F">
        <w:t xml:space="preserve">Latitud: </w:t>
      </w:r>
      <w:r w:rsidR="00CA601C" w:rsidRPr="00CA601C">
        <w:t>latitudProj</w:t>
      </w:r>
      <w:r w:rsidR="00CA601C">
        <w:t xml:space="preserve"> </w:t>
      </w:r>
      <w:r w:rsidR="00CA601C" w:rsidRPr="0073143F">
        <w:t>º</w:t>
      </w:r>
    </w:p>
    <w:p w14:paraId="0C965CD4" w14:textId="5233B19F" w:rsidR="0073143F" w:rsidRPr="0073143F" w:rsidRDefault="0073143F" w:rsidP="0073143F">
      <w:pPr>
        <w:pStyle w:val="ListParagraph"/>
        <w:numPr>
          <w:ilvl w:val="0"/>
          <w:numId w:val="36"/>
        </w:numPr>
        <w:spacing w:line="276" w:lineRule="auto"/>
      </w:pPr>
      <w:r w:rsidRPr="0073143F">
        <w:t xml:space="preserve">Longitud: </w:t>
      </w:r>
      <w:r w:rsidR="00CA601C" w:rsidRPr="00CA601C">
        <w:t>longitudProj</w:t>
      </w:r>
      <w:r w:rsidR="00CA601C">
        <w:t xml:space="preserve"> </w:t>
      </w:r>
      <w:r w:rsidR="00CA601C" w:rsidRPr="0073143F">
        <w:t>º</w:t>
      </w:r>
    </w:p>
    <w:p w14:paraId="7F73F7D2" w14:textId="77777777" w:rsidR="0073143F" w:rsidRPr="0073143F" w:rsidRDefault="0073143F" w:rsidP="0073143F">
      <w:pPr>
        <w:spacing w:line="276" w:lineRule="auto"/>
      </w:pPr>
      <w:r w:rsidRPr="0073143F">
        <w:t>Coordenadas en sistema UTM</w:t>
      </w:r>
    </w:p>
    <w:p w14:paraId="1EF72615" w14:textId="5C0D13E9" w:rsidR="0073143F" w:rsidRPr="0073143F" w:rsidRDefault="0073143F" w:rsidP="0073143F">
      <w:pPr>
        <w:pStyle w:val="ListParagraph"/>
        <w:numPr>
          <w:ilvl w:val="0"/>
          <w:numId w:val="37"/>
        </w:numPr>
        <w:spacing w:line="276" w:lineRule="auto"/>
      </w:pPr>
      <w:r w:rsidRPr="0073143F">
        <w:t xml:space="preserve">X: </w:t>
      </w:r>
      <w:r w:rsidR="000D1286">
        <w:t>UTMX</w:t>
      </w:r>
    </w:p>
    <w:p w14:paraId="0A7CB199" w14:textId="740D9A44" w:rsidR="0073143F" w:rsidRPr="0073143F" w:rsidRDefault="0073143F" w:rsidP="0073143F">
      <w:pPr>
        <w:pStyle w:val="ListParagraph"/>
        <w:numPr>
          <w:ilvl w:val="0"/>
          <w:numId w:val="37"/>
        </w:numPr>
        <w:spacing w:line="276" w:lineRule="auto"/>
      </w:pPr>
      <w:r w:rsidRPr="0073143F">
        <w:t xml:space="preserve">Y:  </w:t>
      </w:r>
      <w:r w:rsidR="000D1286">
        <w:t>UTMY</w:t>
      </w:r>
    </w:p>
    <w:p w14:paraId="63C4D6A4" w14:textId="270480AD" w:rsidR="0073143F" w:rsidRPr="006220E8" w:rsidRDefault="0073143F" w:rsidP="0073143F">
      <w:pPr>
        <w:pStyle w:val="ListParagraph"/>
        <w:numPr>
          <w:ilvl w:val="0"/>
          <w:numId w:val="37"/>
        </w:numPr>
        <w:spacing w:line="276" w:lineRule="auto"/>
      </w:pPr>
      <w:r w:rsidRPr="0073143F">
        <w:t>Huso:</w:t>
      </w:r>
      <w:r w:rsidR="000D1286">
        <w:t xml:space="preserve"> husoUTM</w:t>
      </w:r>
      <w:r w:rsidR="00112714">
        <w:t xml:space="preserve"> UTMkey</w:t>
      </w:r>
    </w:p>
    <w:p w14:paraId="7B7E9963" w14:textId="71F02FF6" w:rsidR="008538C2" w:rsidRPr="0073143F" w:rsidRDefault="008538C2" w:rsidP="0073143F">
      <w:pPr>
        <w:rPr>
          <w:color w:val="131517"/>
        </w:rPr>
      </w:pPr>
      <w:r w:rsidRPr="0073143F">
        <w:rPr>
          <w:color w:val="131517"/>
        </w:rPr>
        <w:t xml:space="preserve">A </w:t>
      </w:r>
      <w:r w:rsidR="009E38EF" w:rsidRPr="0073143F">
        <w:rPr>
          <w:color w:val="131517"/>
        </w:rPr>
        <w:t>continuación,</w:t>
      </w:r>
      <w:r w:rsidRPr="0073143F">
        <w:rPr>
          <w:color w:val="131517"/>
        </w:rPr>
        <w:t xml:space="preserve"> se adjunta una tabla con las referencias catastrales de las parcelas en las que se encuentra la instalación.</w:t>
      </w:r>
    </w:p>
    <w:p w14:paraId="2B8D1367" w14:textId="42CA0C49" w:rsidR="00874F14" w:rsidRDefault="00DD4D90" w:rsidP="00D1110F">
      <w:pPr>
        <w:spacing w:line="276" w:lineRule="auto"/>
      </w:pPr>
      <w:bookmarkStart w:id="32" w:name="_Hlk530471377"/>
      <w:bookmarkEnd w:id="27"/>
      <w:bookmarkEnd w:id="28"/>
      <w:r w:rsidRPr="006220E8">
        <w:t>La</w:t>
      </w:r>
      <w:r w:rsidRPr="006220E8">
        <w:rPr>
          <w:rFonts w:eastAsia="Calibri Light" w:cs="Calibri Light"/>
          <w:color w:val="131517"/>
        </w:rPr>
        <w:t xml:space="preserve"> </w:t>
      </w:r>
      <w:r w:rsidRPr="006220E8">
        <w:t xml:space="preserve">planta fotovoltaica </w:t>
      </w:r>
      <w:r w:rsidR="00ED7B2C">
        <w:t>“</w:t>
      </w:r>
      <w:r w:rsidR="00571009">
        <w:t>nombreProyecto</w:t>
      </w:r>
      <w:r w:rsidR="00ED7B2C">
        <w:t>”</w:t>
      </w:r>
      <w:r w:rsidR="007D7E27" w:rsidRPr="006220E8">
        <w:t xml:space="preserve"> </w:t>
      </w:r>
      <w:r w:rsidRPr="006220E8">
        <w:t xml:space="preserve">se instalará en los terrenos correspondientes a las siguientes parcelas </w:t>
      </w:r>
      <w:r w:rsidR="003C36CC" w:rsidRPr="006220E8">
        <w:t>en el término municipal</w:t>
      </w:r>
      <w:r w:rsidR="00364F51" w:rsidRPr="006220E8">
        <w:t xml:space="preserve"> de </w:t>
      </w:r>
      <w:r w:rsidR="000D1286">
        <w:t>municipioProj</w:t>
      </w:r>
      <w:r w:rsidR="003C36CC" w:rsidRPr="006220E8">
        <w:t>.</w:t>
      </w:r>
    </w:p>
    <w:p w14:paraId="44CFED3C" w14:textId="77777777" w:rsidR="00D64AAE" w:rsidRPr="006220E8" w:rsidRDefault="00D64AAE" w:rsidP="00D1110F">
      <w:pPr>
        <w:spacing w:line="276" w:lineRule="auto"/>
      </w:pPr>
    </w:p>
    <w:bookmarkEnd w:id="32"/>
    <w:p w14:paraId="4DB9A5DD" w14:textId="0E9884B6" w:rsidR="0080384C" w:rsidRPr="00FA4CA4" w:rsidRDefault="0080384C" w:rsidP="002F24F0">
      <w:pPr>
        <w:pStyle w:val="tableCaption"/>
      </w:pPr>
      <w:r w:rsidRPr="001425DA">
        <w:t xml:space="preserve"> </w:t>
      </w:r>
      <w:r w:rsidR="00F44804">
        <w:t>Referencias</w:t>
      </w:r>
      <w:r w:rsidR="008538C2" w:rsidRPr="00FA4CA4">
        <w:t xml:space="preserve"> catastrales de las parcelas de</w:t>
      </w:r>
      <w:r w:rsidR="008A43B7" w:rsidRPr="00FA4CA4">
        <w:t>l</w:t>
      </w:r>
      <w:r w:rsidR="008538C2" w:rsidRPr="00FA4CA4">
        <w:t xml:space="preserve"> </w:t>
      </w:r>
      <w:r w:rsidR="00571009">
        <w:t>nombreProyecto</w:t>
      </w:r>
      <w:r w:rsidR="00F44804" w:rsidRPr="00F44804">
        <w:t xml:space="preserve"> </w:t>
      </w:r>
      <w:r w:rsidR="00F44804">
        <w:t>FlagReference</w:t>
      </w:r>
    </w:p>
    <w:tbl>
      <w:tblPr>
        <w:tblW w:w="5000" w:type="pct"/>
        <w:tblCellMar>
          <w:left w:w="70" w:type="dxa"/>
          <w:right w:w="70" w:type="dxa"/>
        </w:tblCellMar>
        <w:tblLook w:val="04A0" w:firstRow="1" w:lastRow="0" w:firstColumn="1" w:lastColumn="0" w:noHBand="0" w:noVBand="1"/>
      </w:tblPr>
      <w:tblGrid>
        <w:gridCol w:w="1074"/>
        <w:gridCol w:w="1308"/>
        <w:gridCol w:w="1420"/>
        <w:gridCol w:w="964"/>
        <w:gridCol w:w="1658"/>
        <w:gridCol w:w="2060"/>
      </w:tblGrid>
      <w:tr w:rsidR="000E5312" w:rsidRPr="000E5312" w14:paraId="4DD99E61" w14:textId="77777777" w:rsidTr="00152ACF">
        <w:trPr>
          <w:trHeight w:val="315"/>
          <w:tblHeader/>
        </w:trPr>
        <w:tc>
          <w:tcPr>
            <w:tcW w:w="633" w:type="pct"/>
            <w:tcBorders>
              <w:top w:val="single" w:sz="4" w:space="0" w:color="auto"/>
              <w:left w:val="single" w:sz="8" w:space="0" w:color="auto"/>
              <w:bottom w:val="single" w:sz="8" w:space="0" w:color="auto"/>
              <w:right w:val="single" w:sz="4" w:space="0" w:color="auto"/>
            </w:tcBorders>
            <w:shd w:val="clear" w:color="auto" w:fill="0A3E5B"/>
            <w:noWrap/>
            <w:vAlign w:val="center"/>
            <w:hideMark/>
          </w:tcPr>
          <w:p w14:paraId="46A8231C" w14:textId="4D92F5E9" w:rsidR="000E5312" w:rsidRPr="000E5312" w:rsidRDefault="000E5312" w:rsidP="000E5312">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lastRenderedPageBreak/>
              <w:t>Número</w:t>
            </w:r>
          </w:p>
        </w:tc>
        <w:tc>
          <w:tcPr>
            <w:tcW w:w="771" w:type="pct"/>
            <w:tcBorders>
              <w:top w:val="single" w:sz="4" w:space="0" w:color="auto"/>
              <w:left w:val="nil"/>
              <w:bottom w:val="single" w:sz="8" w:space="0" w:color="auto"/>
              <w:right w:val="single" w:sz="4" w:space="0" w:color="auto"/>
            </w:tcBorders>
            <w:shd w:val="clear" w:color="auto" w:fill="0A3E5B"/>
            <w:noWrap/>
            <w:vAlign w:val="center"/>
            <w:hideMark/>
          </w:tcPr>
          <w:p w14:paraId="3B57C423" w14:textId="77777777" w:rsidR="000E5312" w:rsidRPr="000E5312" w:rsidRDefault="000E5312" w:rsidP="000E5312">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Polígono</w:t>
            </w:r>
          </w:p>
        </w:tc>
        <w:tc>
          <w:tcPr>
            <w:tcW w:w="837" w:type="pct"/>
            <w:tcBorders>
              <w:top w:val="single" w:sz="4" w:space="0" w:color="auto"/>
              <w:left w:val="nil"/>
              <w:bottom w:val="single" w:sz="8" w:space="0" w:color="auto"/>
              <w:right w:val="single" w:sz="4" w:space="0" w:color="auto"/>
            </w:tcBorders>
            <w:shd w:val="clear" w:color="auto" w:fill="0A3E5B"/>
            <w:noWrap/>
            <w:vAlign w:val="center"/>
            <w:hideMark/>
          </w:tcPr>
          <w:p w14:paraId="310C39D3" w14:textId="77777777" w:rsidR="000E5312" w:rsidRPr="000E5312" w:rsidRDefault="000E5312" w:rsidP="000E5312">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Parcela</w:t>
            </w:r>
          </w:p>
        </w:tc>
        <w:tc>
          <w:tcPr>
            <w:tcW w:w="568" w:type="pct"/>
            <w:tcBorders>
              <w:top w:val="single" w:sz="4" w:space="0" w:color="auto"/>
              <w:left w:val="nil"/>
              <w:bottom w:val="single" w:sz="8" w:space="0" w:color="auto"/>
              <w:right w:val="single" w:sz="4" w:space="0" w:color="auto"/>
            </w:tcBorders>
            <w:shd w:val="clear" w:color="auto" w:fill="0A3E5B"/>
            <w:noWrap/>
            <w:vAlign w:val="center"/>
            <w:hideMark/>
          </w:tcPr>
          <w:p w14:paraId="3D131597" w14:textId="77777777" w:rsidR="000E5312" w:rsidRPr="000E5312" w:rsidRDefault="000E5312" w:rsidP="000E5312">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Provincia</w:t>
            </w:r>
          </w:p>
        </w:tc>
        <w:tc>
          <w:tcPr>
            <w:tcW w:w="977" w:type="pct"/>
            <w:tcBorders>
              <w:top w:val="single" w:sz="4" w:space="0" w:color="auto"/>
              <w:left w:val="nil"/>
              <w:bottom w:val="single" w:sz="8" w:space="0" w:color="auto"/>
              <w:right w:val="single" w:sz="4" w:space="0" w:color="auto"/>
            </w:tcBorders>
            <w:shd w:val="clear" w:color="auto" w:fill="0A3E5B"/>
            <w:noWrap/>
            <w:vAlign w:val="center"/>
            <w:hideMark/>
          </w:tcPr>
          <w:p w14:paraId="203015B4" w14:textId="77777777" w:rsidR="000E5312" w:rsidRPr="000E5312" w:rsidRDefault="000E5312" w:rsidP="000E5312">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Municipio</w:t>
            </w:r>
          </w:p>
        </w:tc>
        <w:tc>
          <w:tcPr>
            <w:tcW w:w="1215" w:type="pct"/>
            <w:tcBorders>
              <w:top w:val="single" w:sz="4" w:space="0" w:color="auto"/>
              <w:left w:val="nil"/>
              <w:bottom w:val="single" w:sz="8" w:space="0" w:color="auto"/>
              <w:right w:val="single" w:sz="8" w:space="0" w:color="auto"/>
            </w:tcBorders>
            <w:shd w:val="clear" w:color="auto" w:fill="0A3E5B"/>
            <w:noWrap/>
            <w:vAlign w:val="center"/>
            <w:hideMark/>
          </w:tcPr>
          <w:p w14:paraId="6FBD57AE" w14:textId="77777777" w:rsidR="000E5312" w:rsidRPr="000E5312" w:rsidRDefault="000E5312" w:rsidP="000E5312">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Ref. Catastral</w:t>
            </w:r>
          </w:p>
        </w:tc>
      </w:tr>
      <w:tr w:rsidR="001C31A4" w:rsidRPr="00AF4349" w14:paraId="549864B6" w14:textId="77777777" w:rsidTr="00F63BB1">
        <w:trPr>
          <w:trHeight w:val="300"/>
        </w:trPr>
        <w:tc>
          <w:tcPr>
            <w:tcW w:w="633" w:type="pct"/>
            <w:tcBorders>
              <w:top w:val="single" w:sz="8" w:space="0" w:color="auto"/>
              <w:left w:val="single" w:sz="4" w:space="0" w:color="auto"/>
              <w:bottom w:val="single" w:sz="4" w:space="0" w:color="auto"/>
              <w:right w:val="single" w:sz="4" w:space="0" w:color="auto"/>
            </w:tcBorders>
            <w:shd w:val="clear" w:color="auto" w:fill="auto"/>
            <w:noWrap/>
            <w:vAlign w:val="center"/>
          </w:tcPr>
          <w:p w14:paraId="309DC5EE" w14:textId="47AEF4F3" w:rsidR="001C31A4" w:rsidRPr="000E5312" w:rsidRDefault="004D70A2" w:rsidP="00F63BB1">
            <w:pPr>
              <w:pStyle w:val="tableContent"/>
              <w:rPr>
                <w:rFonts w:eastAsia="Times New Roman"/>
                <w:lang w:eastAsia="es-ES"/>
              </w:rPr>
            </w:pPr>
            <w:r w:rsidRPr="00152ACF">
              <w:t>plantaFlag</w:t>
            </w:r>
          </w:p>
        </w:tc>
        <w:tc>
          <w:tcPr>
            <w:tcW w:w="771" w:type="pct"/>
            <w:tcBorders>
              <w:top w:val="single" w:sz="8" w:space="0" w:color="auto"/>
              <w:left w:val="nil"/>
              <w:bottom w:val="single" w:sz="4" w:space="0" w:color="auto"/>
              <w:right w:val="single" w:sz="4" w:space="0" w:color="auto"/>
            </w:tcBorders>
            <w:shd w:val="clear" w:color="auto" w:fill="auto"/>
            <w:noWrap/>
            <w:vAlign w:val="center"/>
          </w:tcPr>
          <w:p w14:paraId="2FBF1B5F" w14:textId="3C502E2D" w:rsidR="001C31A4" w:rsidRPr="00AF4349" w:rsidRDefault="001C31A4" w:rsidP="00F63BB1">
            <w:pPr>
              <w:pStyle w:val="tableContent"/>
              <w:rPr>
                <w:rFonts w:eastAsia="Times New Roman"/>
                <w:lang w:eastAsia="es-ES"/>
              </w:rPr>
            </w:pPr>
          </w:p>
        </w:tc>
        <w:tc>
          <w:tcPr>
            <w:tcW w:w="837" w:type="pct"/>
            <w:tcBorders>
              <w:top w:val="single" w:sz="8" w:space="0" w:color="auto"/>
              <w:left w:val="nil"/>
              <w:bottom w:val="single" w:sz="4" w:space="0" w:color="auto"/>
              <w:right w:val="single" w:sz="4" w:space="0" w:color="auto"/>
            </w:tcBorders>
            <w:shd w:val="clear" w:color="auto" w:fill="auto"/>
            <w:noWrap/>
            <w:vAlign w:val="center"/>
          </w:tcPr>
          <w:p w14:paraId="5189D22B" w14:textId="6B0853CE" w:rsidR="001C31A4" w:rsidRPr="00AF4349" w:rsidRDefault="001C31A4" w:rsidP="00F63BB1">
            <w:pPr>
              <w:pStyle w:val="tableContent"/>
              <w:rPr>
                <w:rFonts w:eastAsia="Times New Roman"/>
                <w:lang w:eastAsia="es-ES"/>
              </w:rPr>
            </w:pPr>
          </w:p>
        </w:tc>
        <w:tc>
          <w:tcPr>
            <w:tcW w:w="568" w:type="pct"/>
            <w:tcBorders>
              <w:top w:val="single" w:sz="8" w:space="0" w:color="auto"/>
              <w:left w:val="nil"/>
              <w:bottom w:val="single" w:sz="4" w:space="0" w:color="auto"/>
              <w:right w:val="single" w:sz="4" w:space="0" w:color="auto"/>
            </w:tcBorders>
            <w:shd w:val="clear" w:color="auto" w:fill="auto"/>
            <w:noWrap/>
            <w:vAlign w:val="center"/>
          </w:tcPr>
          <w:p w14:paraId="2F50A07A" w14:textId="3983EF69" w:rsidR="001C31A4" w:rsidRPr="00AF4349" w:rsidRDefault="001C31A4" w:rsidP="00F63BB1">
            <w:pPr>
              <w:pStyle w:val="tableContent"/>
              <w:rPr>
                <w:rFonts w:eastAsia="Times New Roman"/>
                <w:lang w:eastAsia="es-ES"/>
              </w:rPr>
            </w:pPr>
          </w:p>
        </w:tc>
        <w:tc>
          <w:tcPr>
            <w:tcW w:w="977" w:type="pct"/>
            <w:tcBorders>
              <w:top w:val="single" w:sz="8" w:space="0" w:color="auto"/>
              <w:left w:val="nil"/>
              <w:bottom w:val="single" w:sz="4" w:space="0" w:color="auto"/>
              <w:right w:val="single" w:sz="4" w:space="0" w:color="auto"/>
            </w:tcBorders>
            <w:shd w:val="clear" w:color="auto" w:fill="auto"/>
            <w:noWrap/>
            <w:vAlign w:val="center"/>
          </w:tcPr>
          <w:p w14:paraId="43292E87" w14:textId="15846670" w:rsidR="001C31A4" w:rsidRPr="00AF4349" w:rsidRDefault="001C31A4" w:rsidP="00F63BB1">
            <w:pPr>
              <w:pStyle w:val="tableContent"/>
              <w:rPr>
                <w:rFonts w:eastAsia="Times New Roman"/>
                <w:lang w:eastAsia="es-ES"/>
              </w:rPr>
            </w:pPr>
          </w:p>
        </w:tc>
        <w:tc>
          <w:tcPr>
            <w:tcW w:w="1215" w:type="pct"/>
            <w:tcBorders>
              <w:top w:val="single" w:sz="8" w:space="0" w:color="auto"/>
              <w:left w:val="nil"/>
              <w:bottom w:val="single" w:sz="4" w:space="0" w:color="auto"/>
              <w:right w:val="single" w:sz="4" w:space="0" w:color="auto"/>
            </w:tcBorders>
            <w:shd w:val="clear" w:color="auto" w:fill="auto"/>
            <w:noWrap/>
            <w:vAlign w:val="center"/>
          </w:tcPr>
          <w:p w14:paraId="1DEAD274" w14:textId="135AA19E" w:rsidR="001C31A4" w:rsidRPr="00AF4349" w:rsidRDefault="001C31A4" w:rsidP="00F63BB1">
            <w:pPr>
              <w:pStyle w:val="tableContent"/>
              <w:rPr>
                <w:rFonts w:eastAsia="Times New Roman"/>
                <w:lang w:eastAsia="es-ES"/>
              </w:rPr>
            </w:pPr>
          </w:p>
        </w:tc>
      </w:tr>
    </w:tbl>
    <w:p w14:paraId="5C5680B2" w14:textId="7C0D7263" w:rsidR="007F211B" w:rsidRPr="006220E8" w:rsidRDefault="007F211B" w:rsidP="001E7755"/>
    <w:p w14:paraId="3431A45F" w14:textId="0121D0CB" w:rsidR="007F211B" w:rsidRPr="006220E8" w:rsidRDefault="007F211B" w:rsidP="001E7755">
      <w:r w:rsidRPr="007E4CF2">
        <w:t xml:space="preserve">Las parcelas afectadas por el tramo de línea </w:t>
      </w:r>
      <w:r w:rsidR="005F5658">
        <w:t>soterrada</w:t>
      </w:r>
      <w:r w:rsidRPr="007E4CF2">
        <w:t xml:space="preserve"> son las siguientes:</w:t>
      </w:r>
      <w:r w:rsidRPr="006220E8">
        <w:t xml:space="preserve"> </w:t>
      </w:r>
    </w:p>
    <w:p w14:paraId="6A65029C" w14:textId="559CBB88" w:rsidR="007F211B" w:rsidRPr="001425DA" w:rsidRDefault="007F211B" w:rsidP="002F24F0">
      <w:pPr>
        <w:pStyle w:val="tableCaption"/>
      </w:pPr>
      <w:r w:rsidRPr="001425DA">
        <w:t xml:space="preserve">Referencias catastrales de las parcelas del tramo </w:t>
      </w:r>
      <w:r w:rsidR="005F5658">
        <w:t>soterrado</w:t>
      </w:r>
      <w:r w:rsidR="00F44804" w:rsidRPr="00F44804">
        <w:t xml:space="preserve"> </w:t>
      </w:r>
      <w:r w:rsidR="00F44804">
        <w:t>FlagReference</w:t>
      </w:r>
    </w:p>
    <w:tbl>
      <w:tblPr>
        <w:tblW w:w="5000" w:type="pct"/>
        <w:tblCellMar>
          <w:left w:w="70" w:type="dxa"/>
          <w:right w:w="70" w:type="dxa"/>
        </w:tblCellMar>
        <w:tblLook w:val="04A0" w:firstRow="1" w:lastRow="0" w:firstColumn="1" w:lastColumn="0" w:noHBand="0" w:noVBand="1"/>
      </w:tblPr>
      <w:tblGrid>
        <w:gridCol w:w="1041"/>
        <w:gridCol w:w="964"/>
        <w:gridCol w:w="845"/>
        <w:gridCol w:w="1000"/>
        <w:gridCol w:w="2254"/>
        <w:gridCol w:w="2380"/>
      </w:tblGrid>
      <w:tr w:rsidR="00A01426" w:rsidRPr="000E5312" w14:paraId="30EA0684" w14:textId="77777777" w:rsidTr="00F249D9">
        <w:trPr>
          <w:trHeight w:val="315"/>
          <w:tblHeader/>
        </w:trPr>
        <w:tc>
          <w:tcPr>
            <w:tcW w:w="535" w:type="pct"/>
            <w:tcBorders>
              <w:top w:val="single" w:sz="4" w:space="0" w:color="auto"/>
              <w:left w:val="single" w:sz="8" w:space="0" w:color="auto"/>
              <w:bottom w:val="single" w:sz="8" w:space="0" w:color="auto"/>
              <w:right w:val="single" w:sz="4" w:space="0" w:color="auto"/>
            </w:tcBorders>
            <w:shd w:val="clear" w:color="auto" w:fill="0A3E5B"/>
            <w:noWrap/>
            <w:vAlign w:val="center"/>
            <w:hideMark/>
          </w:tcPr>
          <w:p w14:paraId="09F200F0" w14:textId="073F1CBD" w:rsidR="00A01426" w:rsidRPr="000E5312" w:rsidRDefault="00A01426" w:rsidP="00F249D9">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Número</w:t>
            </w:r>
          </w:p>
        </w:tc>
        <w:tc>
          <w:tcPr>
            <w:tcW w:w="584" w:type="pct"/>
            <w:tcBorders>
              <w:top w:val="single" w:sz="4" w:space="0" w:color="auto"/>
              <w:left w:val="nil"/>
              <w:bottom w:val="single" w:sz="8" w:space="0" w:color="auto"/>
              <w:right w:val="single" w:sz="4" w:space="0" w:color="auto"/>
            </w:tcBorders>
            <w:shd w:val="clear" w:color="auto" w:fill="0A3E5B"/>
            <w:noWrap/>
            <w:vAlign w:val="center"/>
            <w:hideMark/>
          </w:tcPr>
          <w:p w14:paraId="241AAC2A" w14:textId="77777777" w:rsidR="00A01426" w:rsidRPr="000E5312" w:rsidRDefault="00A01426" w:rsidP="00F249D9">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Polígono</w:t>
            </w:r>
          </w:p>
        </w:tc>
        <w:tc>
          <w:tcPr>
            <w:tcW w:w="514" w:type="pct"/>
            <w:tcBorders>
              <w:top w:val="single" w:sz="4" w:space="0" w:color="auto"/>
              <w:left w:val="nil"/>
              <w:bottom w:val="single" w:sz="8" w:space="0" w:color="auto"/>
              <w:right w:val="single" w:sz="4" w:space="0" w:color="auto"/>
            </w:tcBorders>
            <w:shd w:val="clear" w:color="auto" w:fill="0A3E5B"/>
            <w:noWrap/>
            <w:vAlign w:val="center"/>
            <w:hideMark/>
          </w:tcPr>
          <w:p w14:paraId="2E4B8AD8" w14:textId="77777777" w:rsidR="00A01426" w:rsidRPr="000E5312" w:rsidRDefault="00A01426" w:rsidP="00F249D9">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Parcela</w:t>
            </w:r>
          </w:p>
        </w:tc>
        <w:tc>
          <w:tcPr>
            <w:tcW w:w="605" w:type="pct"/>
            <w:tcBorders>
              <w:top w:val="single" w:sz="4" w:space="0" w:color="auto"/>
              <w:left w:val="nil"/>
              <w:bottom w:val="single" w:sz="8" w:space="0" w:color="auto"/>
              <w:right w:val="single" w:sz="4" w:space="0" w:color="auto"/>
            </w:tcBorders>
            <w:shd w:val="clear" w:color="auto" w:fill="0A3E5B"/>
            <w:noWrap/>
            <w:vAlign w:val="center"/>
            <w:hideMark/>
          </w:tcPr>
          <w:p w14:paraId="231A542A" w14:textId="77777777" w:rsidR="00A01426" w:rsidRPr="000E5312" w:rsidRDefault="00A01426" w:rsidP="00F249D9">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Provincia</w:t>
            </w:r>
          </w:p>
        </w:tc>
        <w:tc>
          <w:tcPr>
            <w:tcW w:w="1344" w:type="pct"/>
            <w:tcBorders>
              <w:top w:val="single" w:sz="4" w:space="0" w:color="auto"/>
              <w:left w:val="nil"/>
              <w:bottom w:val="single" w:sz="8" w:space="0" w:color="auto"/>
              <w:right w:val="single" w:sz="4" w:space="0" w:color="auto"/>
            </w:tcBorders>
            <w:shd w:val="clear" w:color="auto" w:fill="0A3E5B"/>
            <w:noWrap/>
            <w:vAlign w:val="center"/>
            <w:hideMark/>
          </w:tcPr>
          <w:p w14:paraId="441BA4FA" w14:textId="77777777" w:rsidR="00A01426" w:rsidRPr="000E5312" w:rsidRDefault="00A01426" w:rsidP="00F249D9">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Municipio</w:t>
            </w:r>
          </w:p>
        </w:tc>
        <w:tc>
          <w:tcPr>
            <w:tcW w:w="1418" w:type="pct"/>
            <w:tcBorders>
              <w:top w:val="single" w:sz="4" w:space="0" w:color="auto"/>
              <w:left w:val="nil"/>
              <w:bottom w:val="single" w:sz="8" w:space="0" w:color="auto"/>
              <w:right w:val="single" w:sz="8" w:space="0" w:color="auto"/>
            </w:tcBorders>
            <w:shd w:val="clear" w:color="auto" w:fill="0A3E5B"/>
            <w:noWrap/>
            <w:vAlign w:val="center"/>
            <w:hideMark/>
          </w:tcPr>
          <w:p w14:paraId="7394DCDD" w14:textId="77777777" w:rsidR="00A01426" w:rsidRPr="000E5312" w:rsidRDefault="00A01426" w:rsidP="00F249D9">
            <w:pPr>
              <w:spacing w:after="0" w:line="240" w:lineRule="auto"/>
              <w:jc w:val="center"/>
              <w:rPr>
                <w:rFonts w:ascii="Arial" w:eastAsia="Times New Roman" w:hAnsi="Arial" w:cs="Arial"/>
                <w:sz w:val="20"/>
                <w:szCs w:val="20"/>
                <w:lang w:eastAsia="es-ES"/>
              </w:rPr>
            </w:pPr>
            <w:r w:rsidRPr="000E5312">
              <w:rPr>
                <w:rFonts w:ascii="Arial" w:eastAsia="Times New Roman" w:hAnsi="Arial" w:cs="Arial"/>
                <w:sz w:val="20"/>
                <w:szCs w:val="20"/>
                <w:lang w:eastAsia="es-ES"/>
              </w:rPr>
              <w:t>Ref. Catastral</w:t>
            </w:r>
          </w:p>
        </w:tc>
      </w:tr>
      <w:tr w:rsidR="00A01426" w:rsidRPr="000E5312" w14:paraId="4916A052" w14:textId="77777777" w:rsidTr="004E656B">
        <w:trPr>
          <w:trHeight w:val="300"/>
        </w:trPr>
        <w:tc>
          <w:tcPr>
            <w:tcW w:w="535" w:type="pct"/>
            <w:tcBorders>
              <w:top w:val="single" w:sz="8" w:space="0" w:color="auto"/>
              <w:left w:val="single" w:sz="4" w:space="0" w:color="auto"/>
              <w:bottom w:val="single" w:sz="4" w:space="0" w:color="auto"/>
              <w:right w:val="single" w:sz="4" w:space="0" w:color="auto"/>
            </w:tcBorders>
            <w:shd w:val="clear" w:color="auto" w:fill="auto"/>
            <w:noWrap/>
            <w:vAlign w:val="center"/>
          </w:tcPr>
          <w:p w14:paraId="1D08D617" w14:textId="737F1D17" w:rsidR="00A01426" w:rsidRPr="000E5312" w:rsidRDefault="004D70A2" w:rsidP="00F63BB1">
            <w:pPr>
              <w:pStyle w:val="tableContent"/>
              <w:rPr>
                <w:lang w:eastAsia="es-ES"/>
              </w:rPr>
            </w:pPr>
            <w:r>
              <w:rPr>
                <w:lang w:eastAsia="es-ES"/>
              </w:rPr>
              <w:t>tramoFlag</w:t>
            </w:r>
          </w:p>
        </w:tc>
        <w:tc>
          <w:tcPr>
            <w:tcW w:w="584" w:type="pct"/>
            <w:tcBorders>
              <w:top w:val="single" w:sz="8" w:space="0" w:color="auto"/>
              <w:left w:val="nil"/>
              <w:bottom w:val="single" w:sz="4" w:space="0" w:color="auto"/>
              <w:right w:val="single" w:sz="4" w:space="0" w:color="auto"/>
            </w:tcBorders>
            <w:shd w:val="clear" w:color="auto" w:fill="auto"/>
            <w:noWrap/>
            <w:vAlign w:val="center"/>
          </w:tcPr>
          <w:p w14:paraId="7709E58D" w14:textId="3FBD537C" w:rsidR="00A01426" w:rsidRPr="000E5312" w:rsidRDefault="00A01426" w:rsidP="00F63BB1">
            <w:pPr>
              <w:pStyle w:val="tableContent"/>
              <w:rPr>
                <w:rFonts w:eastAsia="Times New Roman"/>
                <w:sz w:val="18"/>
                <w:szCs w:val="18"/>
                <w:lang w:eastAsia="es-ES"/>
              </w:rPr>
            </w:pPr>
          </w:p>
        </w:tc>
        <w:tc>
          <w:tcPr>
            <w:tcW w:w="514" w:type="pct"/>
            <w:tcBorders>
              <w:top w:val="single" w:sz="8" w:space="0" w:color="auto"/>
              <w:left w:val="nil"/>
              <w:bottom w:val="single" w:sz="4" w:space="0" w:color="auto"/>
              <w:right w:val="single" w:sz="4" w:space="0" w:color="auto"/>
            </w:tcBorders>
            <w:shd w:val="clear" w:color="auto" w:fill="auto"/>
            <w:noWrap/>
            <w:vAlign w:val="center"/>
          </w:tcPr>
          <w:p w14:paraId="51B85113" w14:textId="5D38839A" w:rsidR="00A01426" w:rsidRPr="000E5312" w:rsidRDefault="00A01426" w:rsidP="00F63BB1">
            <w:pPr>
              <w:pStyle w:val="tableContent"/>
              <w:rPr>
                <w:rFonts w:eastAsia="Times New Roman"/>
                <w:sz w:val="18"/>
                <w:szCs w:val="18"/>
                <w:lang w:eastAsia="es-ES"/>
              </w:rPr>
            </w:pPr>
          </w:p>
        </w:tc>
        <w:tc>
          <w:tcPr>
            <w:tcW w:w="605" w:type="pct"/>
            <w:tcBorders>
              <w:top w:val="single" w:sz="8" w:space="0" w:color="auto"/>
              <w:left w:val="nil"/>
              <w:bottom w:val="single" w:sz="4" w:space="0" w:color="auto"/>
              <w:right w:val="single" w:sz="4" w:space="0" w:color="auto"/>
            </w:tcBorders>
            <w:shd w:val="clear" w:color="auto" w:fill="auto"/>
            <w:noWrap/>
            <w:vAlign w:val="center"/>
          </w:tcPr>
          <w:p w14:paraId="270B33AD" w14:textId="5C1D96B1" w:rsidR="00A01426" w:rsidRPr="000E5312" w:rsidRDefault="00A01426" w:rsidP="00F63BB1">
            <w:pPr>
              <w:pStyle w:val="tableContent"/>
              <w:rPr>
                <w:rFonts w:eastAsia="Times New Roman"/>
                <w:sz w:val="18"/>
                <w:szCs w:val="18"/>
                <w:lang w:eastAsia="es-ES"/>
              </w:rPr>
            </w:pPr>
          </w:p>
        </w:tc>
        <w:tc>
          <w:tcPr>
            <w:tcW w:w="1344" w:type="pct"/>
            <w:tcBorders>
              <w:top w:val="single" w:sz="8" w:space="0" w:color="auto"/>
              <w:left w:val="nil"/>
              <w:bottom w:val="single" w:sz="4" w:space="0" w:color="auto"/>
              <w:right w:val="single" w:sz="4" w:space="0" w:color="auto"/>
            </w:tcBorders>
            <w:shd w:val="clear" w:color="auto" w:fill="auto"/>
            <w:noWrap/>
            <w:vAlign w:val="center"/>
          </w:tcPr>
          <w:p w14:paraId="73CA2B4B" w14:textId="762AE5C8" w:rsidR="00A01426" w:rsidRPr="000E5312" w:rsidRDefault="00A01426" w:rsidP="00F63BB1">
            <w:pPr>
              <w:pStyle w:val="tableContent"/>
              <w:rPr>
                <w:rFonts w:eastAsia="Times New Roman"/>
                <w:sz w:val="18"/>
                <w:szCs w:val="18"/>
                <w:lang w:eastAsia="es-ES"/>
              </w:rPr>
            </w:pPr>
          </w:p>
        </w:tc>
        <w:tc>
          <w:tcPr>
            <w:tcW w:w="1418" w:type="pct"/>
            <w:tcBorders>
              <w:top w:val="single" w:sz="8" w:space="0" w:color="auto"/>
              <w:left w:val="nil"/>
              <w:bottom w:val="single" w:sz="4" w:space="0" w:color="auto"/>
              <w:right w:val="single" w:sz="4" w:space="0" w:color="auto"/>
            </w:tcBorders>
            <w:shd w:val="clear" w:color="auto" w:fill="auto"/>
            <w:noWrap/>
            <w:vAlign w:val="center"/>
          </w:tcPr>
          <w:p w14:paraId="2DEBC5F9" w14:textId="66BE0F8F" w:rsidR="00A01426" w:rsidRPr="004D706C" w:rsidRDefault="00A01426" w:rsidP="00F63BB1">
            <w:pPr>
              <w:pStyle w:val="tableContent"/>
              <w:rPr>
                <w:rFonts w:eastAsia="Times New Roman"/>
                <w:sz w:val="18"/>
                <w:szCs w:val="18"/>
                <w:lang w:eastAsia="es-ES"/>
              </w:rPr>
            </w:pPr>
          </w:p>
        </w:tc>
      </w:tr>
    </w:tbl>
    <w:p w14:paraId="721E21D0" w14:textId="77777777" w:rsidR="000E5312" w:rsidRDefault="000E5312" w:rsidP="001E7755"/>
    <w:p w14:paraId="1D5F31AC" w14:textId="02F9D75A" w:rsidR="00DE7862" w:rsidRPr="006220E8" w:rsidRDefault="009E38EF" w:rsidP="001E7755">
      <w:r w:rsidRPr="00DE7862">
        <w:t>La zona ocupada por la instalación fotovoltaica se encuentra delimitada por un vallado en forma de línea poligonal a lo largo de su perímetro con las siguientes coordenadas UTM (</w:t>
      </w:r>
      <w:r w:rsidR="005A2A83">
        <w:t xml:space="preserve">HUSO </w:t>
      </w:r>
      <w:r w:rsidR="00CA601C">
        <w:t>husoUTM</w:t>
      </w:r>
      <w:r w:rsidR="005A2A83">
        <w:t xml:space="preserve"> UTMkey</w:t>
      </w:r>
      <w:r w:rsidR="00291389" w:rsidRPr="00DE7862">
        <w:t>)</w:t>
      </w:r>
    </w:p>
    <w:p w14:paraId="08972635" w14:textId="157554F8" w:rsidR="00B42F2A" w:rsidRPr="00B42F2A" w:rsidRDefault="0080384C" w:rsidP="002F24F0">
      <w:pPr>
        <w:pStyle w:val="tableCaption"/>
      </w:pPr>
      <w:r w:rsidRPr="00C532FE">
        <w:t>Coordenadas UTM de</w:t>
      </w:r>
      <w:r w:rsidR="009E38EF" w:rsidRPr="00C532FE">
        <w:t xml:space="preserve">l </w:t>
      </w:r>
      <w:r w:rsidR="001F1DAF" w:rsidRPr="00C532FE">
        <w:t xml:space="preserve">área </w:t>
      </w:r>
      <w:r w:rsidR="00DB0707" w:rsidRPr="00C532FE">
        <w:t>útil</w:t>
      </w:r>
      <w:r w:rsidR="009E38EF" w:rsidRPr="00C532FE">
        <w:t xml:space="preserve"> de</w:t>
      </w:r>
      <w:r w:rsidRPr="00C532FE">
        <w:t xml:space="preserve"> </w:t>
      </w:r>
      <w:r w:rsidR="00571009">
        <w:t>nombreProyecto</w:t>
      </w:r>
      <w:r w:rsidR="00F44804" w:rsidRPr="00F44804">
        <w:t xml:space="preserve"> </w:t>
      </w:r>
      <w:r w:rsidR="00F44804">
        <w:t>FlagReference</w:t>
      </w:r>
    </w:p>
    <w:tbl>
      <w:tblPr>
        <w:tblW w:w="8109" w:type="dxa"/>
        <w:jc w:val="center"/>
        <w:tblCellMar>
          <w:left w:w="70" w:type="dxa"/>
          <w:right w:w="70" w:type="dxa"/>
        </w:tblCellMar>
        <w:tblLook w:val="04A0" w:firstRow="1" w:lastRow="0" w:firstColumn="1" w:lastColumn="0" w:noHBand="0" w:noVBand="1"/>
      </w:tblPr>
      <w:tblGrid>
        <w:gridCol w:w="1950"/>
        <w:gridCol w:w="3087"/>
        <w:gridCol w:w="3072"/>
      </w:tblGrid>
      <w:tr w:rsidR="00FD7BDA" w:rsidRPr="00FD7BDA" w14:paraId="6044DD19" w14:textId="77777777" w:rsidTr="002F24F0">
        <w:trPr>
          <w:trHeight w:val="292"/>
          <w:tblHeader/>
          <w:jc w:val="center"/>
        </w:trPr>
        <w:tc>
          <w:tcPr>
            <w:tcW w:w="8109" w:type="dxa"/>
            <w:gridSpan w:val="3"/>
            <w:tcBorders>
              <w:top w:val="single" w:sz="8" w:space="0" w:color="auto"/>
              <w:left w:val="single" w:sz="8" w:space="0" w:color="auto"/>
              <w:bottom w:val="single" w:sz="8" w:space="0" w:color="auto"/>
              <w:right w:val="single" w:sz="8" w:space="0" w:color="000000"/>
            </w:tcBorders>
            <w:shd w:val="clear" w:color="000000" w:fill="0A3E5B"/>
            <w:noWrap/>
            <w:vAlign w:val="center"/>
            <w:hideMark/>
          </w:tcPr>
          <w:p w14:paraId="2EDC9B76" w14:textId="43F20FC6" w:rsidR="00FD7BDA" w:rsidRPr="00FD7BDA" w:rsidRDefault="00FD7BDA" w:rsidP="00FD7BDA">
            <w:pPr>
              <w:spacing w:after="0" w:line="240" w:lineRule="auto"/>
              <w:jc w:val="center"/>
              <w:rPr>
                <w:rFonts w:ascii="Calibri" w:eastAsia="Times New Roman" w:hAnsi="Calibri" w:cs="Calibri"/>
                <w:b/>
                <w:bCs/>
                <w:color w:val="FFFFFF"/>
                <w:lang w:eastAsia="es-ES"/>
              </w:rPr>
            </w:pPr>
            <w:r w:rsidRPr="00FD7BDA">
              <w:rPr>
                <w:rFonts w:ascii="Calibri" w:eastAsia="Times New Roman" w:hAnsi="Calibri" w:cs="Calibri"/>
                <w:b/>
                <w:bCs/>
                <w:color w:val="FFFFFF"/>
                <w:lang w:eastAsia="es-ES"/>
              </w:rPr>
              <w:t>Coordenadas ETRS89,</w:t>
            </w:r>
            <w:r w:rsidR="00CA601C">
              <w:rPr>
                <w:rFonts w:ascii="Calibri" w:eastAsia="Times New Roman" w:hAnsi="Calibri" w:cs="Calibri"/>
                <w:b/>
                <w:bCs/>
                <w:color w:val="FFFFFF"/>
                <w:lang w:eastAsia="es-ES"/>
              </w:rPr>
              <w:t xml:space="preserve"> </w:t>
            </w:r>
            <w:bookmarkStart w:id="33" w:name="_Hlk128305821"/>
            <w:r w:rsidRPr="00FD7BDA">
              <w:rPr>
                <w:rFonts w:ascii="Calibri" w:eastAsia="Times New Roman" w:hAnsi="Calibri" w:cs="Calibri"/>
                <w:b/>
                <w:bCs/>
                <w:color w:val="FFFFFF"/>
                <w:lang w:eastAsia="es-ES"/>
              </w:rPr>
              <w:t>UTM-</w:t>
            </w:r>
            <w:r w:rsidR="00CA601C">
              <w:rPr>
                <w:rFonts w:ascii="Calibri" w:eastAsia="Times New Roman" w:hAnsi="Calibri" w:cs="Calibri"/>
                <w:b/>
                <w:bCs/>
                <w:color w:val="FFFFFF"/>
                <w:lang w:eastAsia="es-ES"/>
              </w:rPr>
              <w:t xml:space="preserve">husoUTM </w:t>
            </w:r>
            <w:r w:rsidR="004F687B">
              <w:rPr>
                <w:rFonts w:ascii="Calibri" w:eastAsia="Times New Roman" w:hAnsi="Calibri" w:cs="Calibri"/>
                <w:b/>
                <w:bCs/>
                <w:color w:val="FFFFFF"/>
                <w:lang w:eastAsia="es-ES"/>
              </w:rPr>
              <w:t>UTMkey</w:t>
            </w:r>
            <w:bookmarkEnd w:id="33"/>
          </w:p>
        </w:tc>
      </w:tr>
      <w:tr w:rsidR="00FD7BDA" w:rsidRPr="00FD7BDA" w14:paraId="11AECF0A" w14:textId="77777777" w:rsidTr="002F24F0">
        <w:trPr>
          <w:trHeight w:val="292"/>
          <w:tblHeader/>
          <w:jc w:val="center"/>
        </w:trPr>
        <w:tc>
          <w:tcPr>
            <w:tcW w:w="1950" w:type="dxa"/>
            <w:tcBorders>
              <w:top w:val="nil"/>
              <w:left w:val="single" w:sz="8" w:space="0" w:color="auto"/>
              <w:bottom w:val="single" w:sz="8" w:space="0" w:color="auto"/>
              <w:right w:val="single" w:sz="8" w:space="0" w:color="auto"/>
            </w:tcBorders>
            <w:shd w:val="clear" w:color="000000" w:fill="0A3E5B"/>
            <w:noWrap/>
            <w:vAlign w:val="center"/>
            <w:hideMark/>
          </w:tcPr>
          <w:p w14:paraId="4CE3031D" w14:textId="7C932CA1" w:rsidR="00FD7BDA" w:rsidRPr="00FD7BDA" w:rsidRDefault="00FD7BDA" w:rsidP="00FD7BDA">
            <w:pPr>
              <w:spacing w:after="0" w:line="240" w:lineRule="auto"/>
              <w:jc w:val="center"/>
              <w:rPr>
                <w:rFonts w:ascii="Calibri" w:eastAsia="Times New Roman" w:hAnsi="Calibri" w:cs="Calibri"/>
                <w:b/>
                <w:bCs/>
                <w:color w:val="FFFFFF"/>
                <w:lang w:eastAsia="es-ES"/>
              </w:rPr>
            </w:pPr>
            <w:bookmarkStart w:id="34" w:name="RANGE!B5:D27"/>
            <w:r w:rsidRPr="00FD7BDA">
              <w:rPr>
                <w:rFonts w:ascii="Calibri" w:eastAsia="Times New Roman" w:hAnsi="Calibri" w:cs="Calibri"/>
                <w:b/>
                <w:bCs/>
                <w:color w:val="FFFFFF"/>
                <w:lang w:eastAsia="es-ES"/>
              </w:rPr>
              <w:t>Número</w:t>
            </w:r>
            <w:bookmarkEnd w:id="34"/>
          </w:p>
        </w:tc>
        <w:tc>
          <w:tcPr>
            <w:tcW w:w="3087" w:type="dxa"/>
            <w:tcBorders>
              <w:top w:val="nil"/>
              <w:left w:val="nil"/>
              <w:bottom w:val="single" w:sz="8" w:space="0" w:color="auto"/>
              <w:right w:val="single" w:sz="8" w:space="0" w:color="auto"/>
            </w:tcBorders>
            <w:shd w:val="clear" w:color="000000" w:fill="0A3E5B"/>
            <w:noWrap/>
            <w:vAlign w:val="center"/>
            <w:hideMark/>
          </w:tcPr>
          <w:p w14:paraId="3BFB531E" w14:textId="77777777" w:rsidR="00FD7BDA" w:rsidRPr="00FD7BDA" w:rsidRDefault="00FD7BDA" w:rsidP="00FD7BDA">
            <w:pPr>
              <w:spacing w:after="0" w:line="240" w:lineRule="auto"/>
              <w:jc w:val="center"/>
              <w:rPr>
                <w:rFonts w:ascii="Calibri" w:eastAsia="Times New Roman" w:hAnsi="Calibri" w:cs="Calibri"/>
                <w:b/>
                <w:bCs/>
                <w:color w:val="FFFFFF"/>
                <w:lang w:eastAsia="es-ES"/>
              </w:rPr>
            </w:pPr>
            <w:r w:rsidRPr="00FD7BDA">
              <w:rPr>
                <w:rFonts w:ascii="Calibri" w:eastAsia="Times New Roman" w:hAnsi="Calibri" w:cs="Calibri"/>
                <w:b/>
                <w:bCs/>
                <w:color w:val="FFFFFF"/>
                <w:lang w:eastAsia="es-ES"/>
              </w:rPr>
              <w:t>Posición X (m)</w:t>
            </w:r>
          </w:p>
        </w:tc>
        <w:tc>
          <w:tcPr>
            <w:tcW w:w="3072" w:type="dxa"/>
            <w:tcBorders>
              <w:top w:val="nil"/>
              <w:left w:val="nil"/>
              <w:bottom w:val="single" w:sz="8" w:space="0" w:color="auto"/>
              <w:right w:val="single" w:sz="8" w:space="0" w:color="auto"/>
            </w:tcBorders>
            <w:shd w:val="clear" w:color="000000" w:fill="0A3E5B"/>
            <w:noWrap/>
            <w:vAlign w:val="center"/>
            <w:hideMark/>
          </w:tcPr>
          <w:p w14:paraId="33B068BC" w14:textId="77777777" w:rsidR="00FD7BDA" w:rsidRPr="00FD7BDA" w:rsidRDefault="00FD7BDA" w:rsidP="00FD7BDA">
            <w:pPr>
              <w:spacing w:after="0" w:line="240" w:lineRule="auto"/>
              <w:jc w:val="center"/>
              <w:rPr>
                <w:rFonts w:ascii="Calibri" w:eastAsia="Times New Roman" w:hAnsi="Calibri" w:cs="Calibri"/>
                <w:b/>
                <w:bCs/>
                <w:color w:val="FFFFFF"/>
                <w:lang w:eastAsia="es-ES"/>
              </w:rPr>
            </w:pPr>
            <w:r w:rsidRPr="00FD7BDA">
              <w:rPr>
                <w:rFonts w:ascii="Calibri" w:eastAsia="Times New Roman" w:hAnsi="Calibri" w:cs="Calibri"/>
                <w:b/>
                <w:bCs/>
                <w:color w:val="FFFFFF"/>
                <w:lang w:eastAsia="es-ES"/>
              </w:rPr>
              <w:t>Posición Y (m)</w:t>
            </w:r>
          </w:p>
        </w:tc>
      </w:tr>
      <w:tr w:rsidR="00DB3E78" w:rsidRPr="00284997" w14:paraId="25CAFEEA" w14:textId="77777777" w:rsidTr="002F24F0">
        <w:trPr>
          <w:trHeight w:val="257"/>
          <w:jc w:val="center"/>
        </w:trPr>
        <w:tc>
          <w:tcPr>
            <w:tcW w:w="195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3D950951" w14:textId="1877E8AB" w:rsidR="00DB3E78" w:rsidRPr="00284997" w:rsidRDefault="00F63BB1" w:rsidP="00FA455C">
            <w:pPr>
              <w:pStyle w:val="tableContent"/>
              <w:rPr>
                <w:lang w:eastAsia="es-ES"/>
              </w:rPr>
            </w:pPr>
            <w:r>
              <w:rPr>
                <w:lang w:eastAsia="es-ES"/>
              </w:rPr>
              <w:t>flagVallado</w:t>
            </w:r>
          </w:p>
        </w:tc>
        <w:tc>
          <w:tcPr>
            <w:tcW w:w="3087" w:type="dxa"/>
            <w:tcBorders>
              <w:top w:val="single" w:sz="4" w:space="0" w:color="auto"/>
              <w:left w:val="nil"/>
              <w:bottom w:val="single" w:sz="4" w:space="0" w:color="auto"/>
              <w:right w:val="single" w:sz="4" w:space="0" w:color="auto"/>
            </w:tcBorders>
            <w:shd w:val="clear" w:color="auto" w:fill="auto"/>
            <w:noWrap/>
            <w:vAlign w:val="center"/>
          </w:tcPr>
          <w:p w14:paraId="19934F88" w14:textId="27B9C3F3" w:rsidR="00DB3E78" w:rsidRPr="00284997" w:rsidRDefault="00DB3E78" w:rsidP="00FA455C">
            <w:pPr>
              <w:pStyle w:val="tableContent"/>
              <w:rPr>
                <w:lang w:eastAsia="es-ES"/>
              </w:rPr>
            </w:pPr>
          </w:p>
        </w:tc>
        <w:tc>
          <w:tcPr>
            <w:tcW w:w="3072" w:type="dxa"/>
            <w:tcBorders>
              <w:top w:val="single" w:sz="4" w:space="0" w:color="auto"/>
              <w:left w:val="nil"/>
              <w:bottom w:val="single" w:sz="4" w:space="0" w:color="auto"/>
              <w:right w:val="single" w:sz="4" w:space="0" w:color="auto"/>
            </w:tcBorders>
            <w:shd w:val="clear" w:color="auto" w:fill="auto"/>
            <w:noWrap/>
            <w:vAlign w:val="center"/>
          </w:tcPr>
          <w:p w14:paraId="435EC57C" w14:textId="1C9F05C4" w:rsidR="00DB3E78" w:rsidRPr="00284997" w:rsidRDefault="00DB3E78" w:rsidP="00FA455C">
            <w:pPr>
              <w:pStyle w:val="tableContent"/>
              <w:rPr>
                <w:lang w:eastAsia="es-ES"/>
              </w:rPr>
            </w:pPr>
          </w:p>
        </w:tc>
      </w:tr>
    </w:tbl>
    <w:p w14:paraId="4A55A2C2" w14:textId="77777777" w:rsidR="00E372E8" w:rsidRPr="006220E8" w:rsidRDefault="00E372E8">
      <w:pPr>
        <w:spacing w:line="259" w:lineRule="auto"/>
        <w:jc w:val="left"/>
        <w:rPr>
          <w:lang w:val="pt-BR"/>
        </w:rPr>
      </w:pPr>
    </w:p>
    <w:p w14:paraId="746D3E9A" w14:textId="140E1BCF" w:rsidR="0047771C" w:rsidRPr="006220E8" w:rsidRDefault="0047771C" w:rsidP="00DE6717">
      <w:pPr>
        <w:pStyle w:val="Heading2"/>
      </w:pPr>
      <w:bookmarkStart w:id="35" w:name="_Toc129604080"/>
      <w:bookmarkStart w:id="36" w:name="_Toc498962038"/>
      <w:r w:rsidRPr="006220E8">
        <w:t>Puntos de conexión</w:t>
      </w:r>
      <w:bookmarkEnd w:id="35"/>
    </w:p>
    <w:p w14:paraId="56097329" w14:textId="23F09788" w:rsidR="00CD1109" w:rsidRDefault="00DC139A" w:rsidP="006B4FBF">
      <w:r w:rsidRPr="006220E8">
        <w:t xml:space="preserve">El punto de conexión a red solicitado es en las barras de </w:t>
      </w:r>
      <w:r w:rsidR="00CA601C">
        <w:t>tensionSET</w:t>
      </w:r>
      <w:r w:rsidR="00674E70">
        <w:t xml:space="preserve"> kV</w:t>
      </w:r>
      <w:r w:rsidRPr="006220E8">
        <w:t xml:space="preserve"> de la </w:t>
      </w:r>
      <w:r w:rsidR="004C704B">
        <w:t>SET nombreSET</w:t>
      </w:r>
      <w:r w:rsidRPr="006220E8">
        <w:t>. Para</w:t>
      </w:r>
      <w:r w:rsidR="008B7190" w:rsidRPr="006220E8">
        <w:t xml:space="preserve"> </w:t>
      </w:r>
      <w:r w:rsidRPr="006220E8">
        <w:t xml:space="preserve">realizar la interconexión se dispone de </w:t>
      </w:r>
      <w:r w:rsidR="006A7114" w:rsidRPr="006220E8">
        <w:t xml:space="preserve">un centro de </w:t>
      </w:r>
      <w:r w:rsidR="00722061" w:rsidRPr="006220E8">
        <w:t>transformación</w:t>
      </w:r>
      <w:r w:rsidR="006A7114" w:rsidRPr="006220E8">
        <w:t xml:space="preserve"> </w:t>
      </w:r>
      <w:r w:rsidR="002B28E6">
        <w:t>ratioTrafoSET</w:t>
      </w:r>
      <w:r w:rsidR="006B4FBF" w:rsidRPr="006220E8">
        <w:t xml:space="preserve"> </w:t>
      </w:r>
      <w:r w:rsidR="006A7114" w:rsidRPr="006220E8">
        <w:t xml:space="preserve">kV </w:t>
      </w:r>
      <w:r w:rsidRPr="006220E8">
        <w:t>que se ubica en</w:t>
      </w:r>
      <w:r w:rsidR="00A321F5" w:rsidRPr="006220E8">
        <w:t xml:space="preserve"> el</w:t>
      </w:r>
      <w:r w:rsidRPr="006220E8">
        <w:t xml:space="preserve"> </w:t>
      </w:r>
      <w:r w:rsidR="00A321F5" w:rsidRPr="006220E8">
        <w:t xml:space="preserve">término municipal de </w:t>
      </w:r>
      <w:r w:rsidR="001C5821">
        <w:t>municipioProj</w:t>
      </w:r>
      <w:r w:rsidR="00364F51" w:rsidRPr="006220E8">
        <w:t>,</w:t>
      </w:r>
      <w:r w:rsidRPr="006220E8">
        <w:t xml:space="preserve"> desde allí y hasta la </w:t>
      </w:r>
      <w:r w:rsidR="004C704B">
        <w:t>SET nombreSET</w:t>
      </w:r>
      <w:r w:rsidR="00C13A6C">
        <w:t xml:space="preserve"> </w:t>
      </w:r>
      <w:r w:rsidR="00C13A6C" w:rsidRPr="006220E8">
        <w:t>se</w:t>
      </w:r>
      <w:r w:rsidRPr="006220E8">
        <w:t xml:space="preserve"> cuenta</w:t>
      </w:r>
      <w:r w:rsidR="008B7190" w:rsidRPr="006220E8">
        <w:t xml:space="preserve"> </w:t>
      </w:r>
      <w:r w:rsidRPr="006220E8">
        <w:t xml:space="preserve">con una línea de </w:t>
      </w:r>
      <w:r w:rsidR="00A95EE5" w:rsidRPr="006220E8">
        <w:t xml:space="preserve">media </w:t>
      </w:r>
      <w:r w:rsidR="00C05674" w:rsidRPr="006220E8">
        <w:t>tensión</w:t>
      </w:r>
      <w:r w:rsidRPr="006220E8">
        <w:t xml:space="preserve"> de </w:t>
      </w:r>
      <w:r w:rsidR="001C5821">
        <w:t>tensionSET</w:t>
      </w:r>
      <w:r w:rsidR="00C55069">
        <w:t xml:space="preserve">, la cual será </w:t>
      </w:r>
      <w:r w:rsidR="005F5658">
        <w:t>soterrada</w:t>
      </w:r>
      <w:r w:rsidR="00624792">
        <w:t xml:space="preserve"> y tendrá una longitud de </w:t>
      </w:r>
      <w:r w:rsidR="005E6318">
        <w:t>longSubLinea</w:t>
      </w:r>
      <w:r w:rsidR="001C5821">
        <w:t xml:space="preserve"> </w:t>
      </w:r>
      <w:r w:rsidR="00624792" w:rsidRPr="00F26094">
        <w:t>km.</w:t>
      </w:r>
    </w:p>
    <w:p w14:paraId="7E73A1A3" w14:textId="586BC739" w:rsidR="00DC139A" w:rsidRPr="006220E8" w:rsidRDefault="00DC139A" w:rsidP="00DC139A">
      <w:r w:rsidRPr="00D3746E">
        <w:t xml:space="preserve">Las coordenadas (UTM HUSO </w:t>
      </w:r>
      <w:r w:rsidR="00450A5F" w:rsidRPr="00450A5F">
        <w:t>UTM-husoUTM</w:t>
      </w:r>
      <w:r w:rsidR="00450A5F">
        <w:t xml:space="preserve"> </w:t>
      </w:r>
      <w:r w:rsidR="004F687B">
        <w:t>UTMkey</w:t>
      </w:r>
      <w:r w:rsidRPr="00D3746E">
        <w:t xml:space="preserve"> ETRS89) de</w:t>
      </w:r>
      <w:r w:rsidR="00E8474F" w:rsidRPr="00D3746E">
        <w:t xml:space="preserve">l centro de </w:t>
      </w:r>
      <w:r w:rsidR="00AB7365" w:rsidRPr="00D3746E">
        <w:t xml:space="preserve">transformación </w:t>
      </w:r>
      <w:r w:rsidR="002B28E6">
        <w:t>ratioTrafoSET</w:t>
      </w:r>
      <w:r w:rsidR="001C5821">
        <w:t xml:space="preserve"> </w:t>
      </w:r>
      <w:r w:rsidR="00244B0F" w:rsidRPr="00D3746E">
        <w:t>kV</w:t>
      </w:r>
      <w:r w:rsidR="00E8474F" w:rsidRPr="00D3746E">
        <w:t xml:space="preserve"> </w:t>
      </w:r>
      <w:r w:rsidRPr="00D3746E">
        <w:t>son las siguientes:</w:t>
      </w:r>
    </w:p>
    <w:p w14:paraId="79D75FB8" w14:textId="2C1295CD" w:rsidR="00F9536D" w:rsidRPr="001425DA" w:rsidRDefault="00F9536D" w:rsidP="002F24F0">
      <w:pPr>
        <w:pStyle w:val="tableCaption"/>
      </w:pPr>
      <w:r w:rsidRPr="00C532FE">
        <w:t>Coordenadas UTM del Centro de Transformación</w:t>
      </w:r>
      <w:r w:rsidR="0091641D" w:rsidRPr="0091641D">
        <w:t xml:space="preserve"> </w:t>
      </w:r>
      <w:r w:rsidR="0091641D">
        <w:t>FlagReference</w:t>
      </w:r>
    </w:p>
    <w:tbl>
      <w:tblPr>
        <w:tblW w:w="0" w:type="auto"/>
        <w:jc w:val="center"/>
        <w:tblCellMar>
          <w:left w:w="70" w:type="dxa"/>
          <w:right w:w="70" w:type="dxa"/>
        </w:tblCellMar>
        <w:tblLook w:val="04A0" w:firstRow="1" w:lastRow="0" w:firstColumn="1" w:lastColumn="0" w:noHBand="0" w:noVBand="1"/>
      </w:tblPr>
      <w:tblGrid>
        <w:gridCol w:w="1980"/>
        <w:gridCol w:w="3118"/>
        <w:gridCol w:w="2977"/>
      </w:tblGrid>
      <w:tr w:rsidR="00F9536D" w:rsidRPr="006220E8" w14:paraId="217A2AD1" w14:textId="77777777" w:rsidTr="002F24F0">
        <w:trPr>
          <w:trHeight w:val="264"/>
          <w:jc w:val="center"/>
        </w:trPr>
        <w:tc>
          <w:tcPr>
            <w:tcW w:w="8075" w:type="dxa"/>
            <w:gridSpan w:val="3"/>
            <w:tcBorders>
              <w:top w:val="single" w:sz="4" w:space="0" w:color="auto"/>
              <w:left w:val="single" w:sz="4" w:space="0" w:color="auto"/>
              <w:bottom w:val="single" w:sz="4" w:space="0" w:color="auto"/>
              <w:right w:val="single" w:sz="4" w:space="0" w:color="auto"/>
            </w:tcBorders>
            <w:shd w:val="clear" w:color="auto" w:fill="0A3E5B"/>
            <w:noWrap/>
            <w:vAlign w:val="bottom"/>
            <w:hideMark/>
          </w:tcPr>
          <w:p w14:paraId="577AEA45" w14:textId="302FEC21" w:rsidR="00F9536D" w:rsidRPr="006220E8" w:rsidRDefault="00F9536D" w:rsidP="00F9536D">
            <w:pPr>
              <w:spacing w:after="0"/>
              <w:jc w:val="center"/>
              <w:rPr>
                <w:b/>
                <w:bCs/>
              </w:rPr>
            </w:pPr>
            <w:r w:rsidRPr="006220E8">
              <w:rPr>
                <w:b/>
                <w:bCs/>
              </w:rPr>
              <w:t>Coordenadas ETRS89,</w:t>
            </w:r>
            <w:r w:rsidR="002308CC" w:rsidRPr="006220E8">
              <w:rPr>
                <w:b/>
                <w:bCs/>
              </w:rPr>
              <w:t xml:space="preserve"> </w:t>
            </w:r>
            <w:r w:rsidR="00450A5F" w:rsidRPr="00FD7BDA">
              <w:rPr>
                <w:rFonts w:ascii="Calibri" w:eastAsia="Times New Roman" w:hAnsi="Calibri" w:cs="Calibri"/>
                <w:b/>
                <w:bCs/>
                <w:color w:val="FFFFFF"/>
                <w:lang w:eastAsia="es-ES"/>
              </w:rPr>
              <w:t>UTM-</w:t>
            </w:r>
            <w:r w:rsidR="00450A5F">
              <w:rPr>
                <w:rFonts w:ascii="Calibri" w:eastAsia="Times New Roman" w:hAnsi="Calibri" w:cs="Calibri"/>
                <w:b/>
                <w:bCs/>
                <w:color w:val="FFFFFF"/>
                <w:lang w:eastAsia="es-ES"/>
              </w:rPr>
              <w:t xml:space="preserve">husoUTM </w:t>
            </w:r>
            <w:r w:rsidR="004F687B">
              <w:rPr>
                <w:rFonts w:ascii="Calibri" w:eastAsia="Times New Roman" w:hAnsi="Calibri" w:cs="Calibri"/>
                <w:b/>
                <w:bCs/>
                <w:color w:val="FFFFFF"/>
                <w:lang w:eastAsia="es-ES"/>
              </w:rPr>
              <w:t>UTMkey</w:t>
            </w:r>
          </w:p>
        </w:tc>
      </w:tr>
      <w:tr w:rsidR="00F9536D" w:rsidRPr="006220E8" w14:paraId="64B85A40" w14:textId="77777777" w:rsidTr="002F24F0">
        <w:trPr>
          <w:trHeight w:val="264"/>
          <w:jc w:val="center"/>
        </w:trPr>
        <w:tc>
          <w:tcPr>
            <w:tcW w:w="1980" w:type="dxa"/>
            <w:tcBorders>
              <w:top w:val="nil"/>
              <w:left w:val="single" w:sz="4" w:space="0" w:color="auto"/>
              <w:bottom w:val="single" w:sz="4" w:space="0" w:color="auto"/>
              <w:right w:val="single" w:sz="4" w:space="0" w:color="auto"/>
            </w:tcBorders>
            <w:shd w:val="clear" w:color="auto" w:fill="0A3E5B"/>
            <w:noWrap/>
            <w:vAlign w:val="center"/>
            <w:hideMark/>
          </w:tcPr>
          <w:p w14:paraId="66C94DEB" w14:textId="77777777" w:rsidR="00F9536D" w:rsidRPr="006220E8" w:rsidRDefault="00F9536D" w:rsidP="00F63BB1">
            <w:pPr>
              <w:spacing w:after="0"/>
              <w:jc w:val="center"/>
              <w:rPr>
                <w:b/>
                <w:bCs/>
              </w:rPr>
            </w:pPr>
            <w:r w:rsidRPr="006220E8">
              <w:rPr>
                <w:b/>
                <w:bCs/>
              </w:rPr>
              <w:t>Número</w:t>
            </w:r>
          </w:p>
        </w:tc>
        <w:tc>
          <w:tcPr>
            <w:tcW w:w="3118" w:type="dxa"/>
            <w:tcBorders>
              <w:top w:val="nil"/>
              <w:left w:val="nil"/>
              <w:bottom w:val="single" w:sz="4" w:space="0" w:color="auto"/>
              <w:right w:val="single" w:sz="4" w:space="0" w:color="auto"/>
            </w:tcBorders>
            <w:shd w:val="clear" w:color="auto" w:fill="0A3E5B"/>
            <w:noWrap/>
            <w:vAlign w:val="center"/>
            <w:hideMark/>
          </w:tcPr>
          <w:p w14:paraId="53BF20D6" w14:textId="77777777" w:rsidR="00F9536D" w:rsidRPr="006220E8" w:rsidRDefault="00F9536D" w:rsidP="00F63BB1">
            <w:pPr>
              <w:spacing w:after="0"/>
              <w:jc w:val="center"/>
              <w:rPr>
                <w:b/>
                <w:bCs/>
              </w:rPr>
            </w:pPr>
            <w:r w:rsidRPr="006220E8">
              <w:rPr>
                <w:b/>
                <w:bCs/>
              </w:rPr>
              <w:t>Posición X (m)</w:t>
            </w:r>
          </w:p>
        </w:tc>
        <w:tc>
          <w:tcPr>
            <w:tcW w:w="2977" w:type="dxa"/>
            <w:tcBorders>
              <w:top w:val="nil"/>
              <w:left w:val="nil"/>
              <w:bottom w:val="single" w:sz="4" w:space="0" w:color="auto"/>
              <w:right w:val="single" w:sz="4" w:space="0" w:color="auto"/>
            </w:tcBorders>
            <w:shd w:val="clear" w:color="auto" w:fill="0A3E5B"/>
            <w:noWrap/>
            <w:vAlign w:val="center"/>
            <w:hideMark/>
          </w:tcPr>
          <w:p w14:paraId="665BA43B" w14:textId="77777777" w:rsidR="00F9536D" w:rsidRPr="006220E8" w:rsidRDefault="00F9536D" w:rsidP="00F63BB1">
            <w:pPr>
              <w:spacing w:after="0"/>
              <w:jc w:val="center"/>
              <w:rPr>
                <w:b/>
                <w:bCs/>
              </w:rPr>
            </w:pPr>
            <w:r w:rsidRPr="006220E8">
              <w:rPr>
                <w:b/>
                <w:bCs/>
              </w:rPr>
              <w:t>Posición Y (m)</w:t>
            </w:r>
          </w:p>
        </w:tc>
      </w:tr>
      <w:tr w:rsidR="004D73FB" w:rsidRPr="006220E8" w14:paraId="1A4F962B" w14:textId="77777777" w:rsidTr="002F24F0">
        <w:trPr>
          <w:trHeight w:val="264"/>
          <w:jc w:val="center"/>
        </w:trPr>
        <w:tc>
          <w:tcPr>
            <w:tcW w:w="1980" w:type="dxa"/>
            <w:tcBorders>
              <w:top w:val="nil"/>
              <w:left w:val="single" w:sz="4" w:space="0" w:color="auto"/>
              <w:bottom w:val="single" w:sz="4" w:space="0" w:color="auto"/>
              <w:right w:val="single" w:sz="4" w:space="0" w:color="auto"/>
            </w:tcBorders>
            <w:shd w:val="clear" w:color="auto" w:fill="auto"/>
            <w:noWrap/>
            <w:vAlign w:val="center"/>
            <w:hideMark/>
          </w:tcPr>
          <w:p w14:paraId="0F6B3BE5" w14:textId="3A4E9AE8" w:rsidR="004D73FB" w:rsidRPr="006220E8" w:rsidRDefault="00E41D34" w:rsidP="00F63BB1">
            <w:pPr>
              <w:pStyle w:val="tableContent"/>
              <w:rPr>
                <w:lang w:eastAsia="es-ES"/>
              </w:rPr>
            </w:pPr>
            <w:r>
              <w:rPr>
                <w:lang w:eastAsia="es-ES"/>
              </w:rPr>
              <w:t>flagCTM</w:t>
            </w:r>
          </w:p>
        </w:tc>
        <w:tc>
          <w:tcPr>
            <w:tcW w:w="3118" w:type="dxa"/>
            <w:tcBorders>
              <w:top w:val="single" w:sz="4" w:space="0" w:color="auto"/>
              <w:left w:val="single" w:sz="4" w:space="0" w:color="auto"/>
              <w:bottom w:val="single" w:sz="4" w:space="0" w:color="auto"/>
              <w:right w:val="single" w:sz="4" w:space="0" w:color="auto"/>
            </w:tcBorders>
            <w:shd w:val="clear" w:color="auto" w:fill="auto"/>
            <w:noWrap/>
            <w:vAlign w:val="center"/>
          </w:tcPr>
          <w:p w14:paraId="1FE57039" w14:textId="331D2151" w:rsidR="004D73FB" w:rsidRPr="006220E8" w:rsidRDefault="004D73FB" w:rsidP="00F63BB1">
            <w:pPr>
              <w:pStyle w:val="tableContent"/>
              <w:rPr>
                <w:lang w:eastAsia="es-ES"/>
              </w:rPr>
            </w:pPr>
          </w:p>
        </w:tc>
        <w:tc>
          <w:tcPr>
            <w:tcW w:w="2977" w:type="dxa"/>
            <w:tcBorders>
              <w:top w:val="single" w:sz="4" w:space="0" w:color="auto"/>
              <w:left w:val="nil"/>
              <w:bottom w:val="single" w:sz="4" w:space="0" w:color="auto"/>
              <w:right w:val="single" w:sz="4" w:space="0" w:color="auto"/>
            </w:tcBorders>
            <w:shd w:val="clear" w:color="auto" w:fill="auto"/>
            <w:noWrap/>
            <w:vAlign w:val="center"/>
          </w:tcPr>
          <w:p w14:paraId="400EFEBE" w14:textId="7F93E402" w:rsidR="004D73FB" w:rsidRPr="006220E8" w:rsidRDefault="004D73FB" w:rsidP="00F63BB1">
            <w:pPr>
              <w:pStyle w:val="tableContent"/>
              <w:rPr>
                <w:lang w:eastAsia="es-ES"/>
              </w:rPr>
            </w:pPr>
          </w:p>
        </w:tc>
      </w:tr>
    </w:tbl>
    <w:p w14:paraId="21753B51" w14:textId="77777777" w:rsidR="00784CAC" w:rsidRDefault="00784CAC" w:rsidP="004612B0"/>
    <w:p w14:paraId="2509E7A6" w14:textId="1B405665" w:rsidR="004612B0" w:rsidRPr="006220E8" w:rsidRDefault="004612B0" w:rsidP="004612B0">
      <w:r w:rsidRPr="00CF00A2">
        <w:t xml:space="preserve">Las coordenadas (UTM </w:t>
      </w:r>
      <w:r w:rsidRPr="00D15BB2">
        <w:t xml:space="preserve">HUSO </w:t>
      </w:r>
      <w:r w:rsidR="001C5821" w:rsidRPr="001C5821">
        <w:t xml:space="preserve">husoUTM </w:t>
      </w:r>
      <w:r w:rsidR="004F687B">
        <w:t>UTMkey</w:t>
      </w:r>
      <w:r w:rsidRPr="00CF00A2">
        <w:t xml:space="preserve"> ETRS89) </w:t>
      </w:r>
      <w:r w:rsidR="002308CC" w:rsidRPr="00CF00A2">
        <w:t>del tramo de la</w:t>
      </w:r>
      <w:r w:rsidRPr="00CF00A2">
        <w:t xml:space="preserve"> línea </w:t>
      </w:r>
      <w:r w:rsidR="005F5658">
        <w:t>soterrada</w:t>
      </w:r>
      <w:r w:rsidR="00A26960" w:rsidRPr="00CF00A2">
        <w:t xml:space="preserve"> </w:t>
      </w:r>
      <w:r w:rsidRPr="00CF00A2">
        <w:t>son las siguientes:</w:t>
      </w:r>
    </w:p>
    <w:p w14:paraId="7D4E5C99" w14:textId="6252544F" w:rsidR="002308CC" w:rsidRPr="001425DA" w:rsidRDefault="002308CC" w:rsidP="002F24F0">
      <w:pPr>
        <w:pStyle w:val="tableCaption"/>
        <w:rPr>
          <w:sz w:val="18"/>
          <w:szCs w:val="18"/>
        </w:rPr>
      </w:pPr>
      <w:r w:rsidRPr="00946E85">
        <w:rPr>
          <w:rStyle w:val="tableCaptionChar"/>
        </w:rPr>
        <w:t>Coordenadas UTM del tramo de línea</w:t>
      </w:r>
      <w:r w:rsidR="000F35E3" w:rsidRPr="00946E85">
        <w:rPr>
          <w:rStyle w:val="tableCaptionChar"/>
        </w:rPr>
        <w:t xml:space="preserve"> </w:t>
      </w:r>
      <w:r w:rsidR="005F5658">
        <w:rPr>
          <w:rStyle w:val="tableCaptionChar"/>
        </w:rPr>
        <w:t>soterrada</w:t>
      </w:r>
      <w:r w:rsidRPr="00C13A6C">
        <w:rPr>
          <w:sz w:val="18"/>
          <w:szCs w:val="18"/>
        </w:rPr>
        <w:t>.</w:t>
      </w:r>
      <w:r w:rsidR="0091641D" w:rsidRPr="0091641D">
        <w:t xml:space="preserve"> </w:t>
      </w:r>
      <w:r w:rsidR="0091641D">
        <w:t>FlagReference</w:t>
      </w:r>
    </w:p>
    <w:tbl>
      <w:tblPr>
        <w:tblW w:w="0" w:type="auto"/>
        <w:jc w:val="center"/>
        <w:tblCellMar>
          <w:left w:w="70" w:type="dxa"/>
          <w:right w:w="70" w:type="dxa"/>
        </w:tblCellMar>
        <w:tblLook w:val="04A0" w:firstRow="1" w:lastRow="0" w:firstColumn="1" w:lastColumn="0" w:noHBand="0" w:noVBand="1"/>
      </w:tblPr>
      <w:tblGrid>
        <w:gridCol w:w="2122"/>
        <w:gridCol w:w="3260"/>
        <w:gridCol w:w="2977"/>
      </w:tblGrid>
      <w:tr w:rsidR="002308CC" w:rsidRPr="006220E8" w14:paraId="7862D121" w14:textId="77777777" w:rsidTr="002F24F0">
        <w:trPr>
          <w:trHeight w:val="264"/>
          <w:jc w:val="center"/>
        </w:trPr>
        <w:tc>
          <w:tcPr>
            <w:tcW w:w="8359" w:type="dxa"/>
            <w:gridSpan w:val="3"/>
            <w:tcBorders>
              <w:top w:val="single" w:sz="4" w:space="0" w:color="auto"/>
              <w:left w:val="single" w:sz="4" w:space="0" w:color="auto"/>
              <w:bottom w:val="single" w:sz="4" w:space="0" w:color="auto"/>
              <w:right w:val="single" w:sz="4" w:space="0" w:color="auto"/>
            </w:tcBorders>
            <w:shd w:val="clear" w:color="auto" w:fill="0A3E5B"/>
            <w:noWrap/>
            <w:vAlign w:val="bottom"/>
            <w:hideMark/>
          </w:tcPr>
          <w:p w14:paraId="1605D255" w14:textId="611B34E0" w:rsidR="002308CC" w:rsidRPr="006220E8" w:rsidRDefault="002308CC" w:rsidP="00C67C03">
            <w:pPr>
              <w:spacing w:after="0"/>
              <w:jc w:val="center"/>
              <w:rPr>
                <w:b/>
                <w:bCs/>
              </w:rPr>
            </w:pPr>
            <w:r w:rsidRPr="006220E8">
              <w:rPr>
                <w:b/>
                <w:bCs/>
              </w:rPr>
              <w:lastRenderedPageBreak/>
              <w:t>Coordenadas ETRS89, UTM-</w:t>
            </w:r>
            <w:r w:rsidR="001C5821" w:rsidRPr="00112714">
              <w:rPr>
                <w:b/>
                <w:bCs/>
              </w:rPr>
              <w:t xml:space="preserve"> husoUTM </w:t>
            </w:r>
            <w:r w:rsidR="004F687B" w:rsidRPr="00112714">
              <w:rPr>
                <w:b/>
                <w:bCs/>
              </w:rPr>
              <w:t>UTMkey</w:t>
            </w:r>
          </w:p>
        </w:tc>
      </w:tr>
      <w:tr w:rsidR="002308CC" w:rsidRPr="006220E8" w14:paraId="5E55BAF0" w14:textId="77777777" w:rsidTr="002F24F0">
        <w:trPr>
          <w:trHeight w:val="264"/>
          <w:jc w:val="center"/>
        </w:trPr>
        <w:tc>
          <w:tcPr>
            <w:tcW w:w="2122" w:type="dxa"/>
            <w:tcBorders>
              <w:top w:val="nil"/>
              <w:left w:val="single" w:sz="4" w:space="0" w:color="auto"/>
              <w:bottom w:val="single" w:sz="4" w:space="0" w:color="auto"/>
              <w:right w:val="single" w:sz="4" w:space="0" w:color="auto"/>
            </w:tcBorders>
            <w:shd w:val="clear" w:color="auto" w:fill="1F3864" w:themeFill="accent1" w:themeFillShade="80"/>
            <w:noWrap/>
            <w:vAlign w:val="bottom"/>
            <w:hideMark/>
          </w:tcPr>
          <w:p w14:paraId="01FDDF6B" w14:textId="77777777" w:rsidR="002308CC" w:rsidRPr="006220E8" w:rsidRDefault="002308CC" w:rsidP="002F24F0">
            <w:pPr>
              <w:spacing w:after="0"/>
              <w:jc w:val="center"/>
              <w:rPr>
                <w:b/>
                <w:bCs/>
              </w:rPr>
            </w:pPr>
            <w:r w:rsidRPr="00E315D9">
              <w:rPr>
                <w:b/>
                <w:bCs/>
                <w:shd w:val="clear" w:color="auto" w:fill="0A3E5B"/>
              </w:rPr>
              <w:t>Númer</w:t>
            </w:r>
            <w:r w:rsidRPr="006220E8">
              <w:rPr>
                <w:b/>
                <w:bCs/>
              </w:rPr>
              <w:t>o</w:t>
            </w:r>
          </w:p>
        </w:tc>
        <w:tc>
          <w:tcPr>
            <w:tcW w:w="3260" w:type="dxa"/>
            <w:tcBorders>
              <w:top w:val="nil"/>
              <w:left w:val="nil"/>
              <w:bottom w:val="single" w:sz="4" w:space="0" w:color="auto"/>
              <w:right w:val="single" w:sz="4" w:space="0" w:color="auto"/>
            </w:tcBorders>
            <w:shd w:val="clear" w:color="auto" w:fill="0A3E5B"/>
            <w:noWrap/>
            <w:vAlign w:val="bottom"/>
            <w:hideMark/>
          </w:tcPr>
          <w:p w14:paraId="0370CC3D" w14:textId="77777777" w:rsidR="002308CC" w:rsidRPr="006220E8" w:rsidRDefault="002308CC" w:rsidP="00C67C03">
            <w:pPr>
              <w:spacing w:after="0"/>
              <w:jc w:val="center"/>
              <w:rPr>
                <w:b/>
                <w:bCs/>
              </w:rPr>
            </w:pPr>
            <w:r w:rsidRPr="006220E8">
              <w:rPr>
                <w:b/>
                <w:bCs/>
              </w:rPr>
              <w:t>Posición X (m)</w:t>
            </w:r>
          </w:p>
        </w:tc>
        <w:tc>
          <w:tcPr>
            <w:tcW w:w="2977" w:type="dxa"/>
            <w:tcBorders>
              <w:top w:val="nil"/>
              <w:left w:val="nil"/>
              <w:bottom w:val="single" w:sz="4" w:space="0" w:color="auto"/>
              <w:right w:val="single" w:sz="4" w:space="0" w:color="auto"/>
            </w:tcBorders>
            <w:shd w:val="clear" w:color="auto" w:fill="0A3E5B"/>
            <w:noWrap/>
            <w:vAlign w:val="bottom"/>
            <w:hideMark/>
          </w:tcPr>
          <w:p w14:paraId="1957F4C4" w14:textId="77777777" w:rsidR="002308CC" w:rsidRPr="006220E8" w:rsidRDefault="002308CC" w:rsidP="00C67C03">
            <w:pPr>
              <w:spacing w:after="0"/>
              <w:jc w:val="center"/>
              <w:rPr>
                <w:b/>
                <w:bCs/>
              </w:rPr>
            </w:pPr>
            <w:r w:rsidRPr="006220E8">
              <w:rPr>
                <w:b/>
                <w:bCs/>
              </w:rPr>
              <w:t>Posición Y (m)</w:t>
            </w:r>
          </w:p>
        </w:tc>
      </w:tr>
      <w:tr w:rsidR="00980AB0" w:rsidRPr="006220E8" w14:paraId="4FD0A2F2" w14:textId="77777777" w:rsidTr="002F24F0">
        <w:trPr>
          <w:trHeight w:val="264"/>
          <w:jc w:val="center"/>
        </w:trPr>
        <w:tc>
          <w:tcPr>
            <w:tcW w:w="2122" w:type="dxa"/>
            <w:tcBorders>
              <w:top w:val="nil"/>
              <w:left w:val="single" w:sz="4" w:space="0" w:color="auto"/>
              <w:bottom w:val="single" w:sz="4" w:space="0" w:color="auto"/>
              <w:right w:val="single" w:sz="4" w:space="0" w:color="auto"/>
            </w:tcBorders>
            <w:shd w:val="clear" w:color="auto" w:fill="auto"/>
            <w:noWrap/>
            <w:vAlign w:val="center"/>
            <w:hideMark/>
          </w:tcPr>
          <w:p w14:paraId="19F17F8A" w14:textId="2DCAF3CD" w:rsidR="00980AB0" w:rsidRPr="006220E8" w:rsidRDefault="00F63BB1" w:rsidP="00FA455C">
            <w:pPr>
              <w:pStyle w:val="tableContent"/>
              <w:rPr>
                <w:lang w:eastAsia="es-ES"/>
              </w:rPr>
            </w:pPr>
            <w:r>
              <w:rPr>
                <w:lang w:eastAsia="es-ES"/>
              </w:rPr>
              <w:t>flagLinea</w:t>
            </w:r>
          </w:p>
        </w:tc>
        <w:tc>
          <w:tcPr>
            <w:tcW w:w="3260" w:type="dxa"/>
            <w:tcBorders>
              <w:top w:val="single" w:sz="4" w:space="0" w:color="auto"/>
              <w:left w:val="single" w:sz="4" w:space="0" w:color="auto"/>
              <w:bottom w:val="single" w:sz="4" w:space="0" w:color="auto"/>
              <w:right w:val="single" w:sz="4" w:space="0" w:color="auto"/>
            </w:tcBorders>
            <w:shd w:val="clear" w:color="auto" w:fill="auto"/>
            <w:noWrap/>
            <w:vAlign w:val="center"/>
          </w:tcPr>
          <w:p w14:paraId="60B693F8" w14:textId="6367DDD3" w:rsidR="00980AB0" w:rsidRPr="00F51CCD" w:rsidRDefault="00980AB0" w:rsidP="00FA455C">
            <w:pPr>
              <w:pStyle w:val="tableContent"/>
              <w:rPr>
                <w:highlight w:val="yellow"/>
                <w:lang w:eastAsia="es-ES"/>
              </w:rPr>
            </w:pPr>
          </w:p>
        </w:tc>
        <w:tc>
          <w:tcPr>
            <w:tcW w:w="2977" w:type="dxa"/>
            <w:tcBorders>
              <w:top w:val="single" w:sz="4" w:space="0" w:color="auto"/>
              <w:left w:val="nil"/>
              <w:bottom w:val="single" w:sz="4" w:space="0" w:color="auto"/>
              <w:right w:val="single" w:sz="4" w:space="0" w:color="auto"/>
            </w:tcBorders>
            <w:shd w:val="clear" w:color="auto" w:fill="auto"/>
            <w:noWrap/>
            <w:vAlign w:val="center"/>
          </w:tcPr>
          <w:p w14:paraId="57576BD5" w14:textId="22B5CA43" w:rsidR="00980AB0" w:rsidRPr="00F51CCD" w:rsidRDefault="00980AB0" w:rsidP="00FA455C">
            <w:pPr>
              <w:pStyle w:val="tableContent"/>
              <w:rPr>
                <w:highlight w:val="yellow"/>
                <w:lang w:eastAsia="es-ES"/>
              </w:rPr>
            </w:pPr>
          </w:p>
        </w:tc>
      </w:tr>
    </w:tbl>
    <w:p w14:paraId="4D2DF42A" w14:textId="77777777" w:rsidR="000F1505" w:rsidRDefault="000F1505" w:rsidP="000F1505"/>
    <w:p w14:paraId="587036A9" w14:textId="546FF2D6" w:rsidR="00D8367D" w:rsidRDefault="00D8367D" w:rsidP="00D8367D">
      <w:r w:rsidRPr="00CF00A2">
        <w:t>Las coordenadas (</w:t>
      </w:r>
      <w:r w:rsidR="001C5821" w:rsidRPr="00CF00A2">
        <w:t xml:space="preserve">UTM </w:t>
      </w:r>
      <w:r w:rsidR="001C5821" w:rsidRPr="00D15BB2">
        <w:t xml:space="preserve">HUSO </w:t>
      </w:r>
      <w:r w:rsidR="001C5821" w:rsidRPr="001C5821">
        <w:t xml:space="preserve">husoUTM </w:t>
      </w:r>
      <w:r w:rsidR="004F687B">
        <w:t>UTMkey</w:t>
      </w:r>
      <w:r w:rsidR="001C5821" w:rsidRPr="00CF00A2">
        <w:t xml:space="preserve"> ETRS89</w:t>
      </w:r>
      <w:r w:rsidRPr="00CF00A2">
        <w:t xml:space="preserve">) del </w:t>
      </w:r>
      <w:r>
        <w:t>punto de acceso</w:t>
      </w:r>
      <w:r w:rsidRPr="00CF00A2">
        <w:t>:</w:t>
      </w:r>
    </w:p>
    <w:p w14:paraId="24784BB8" w14:textId="56FC7E15" w:rsidR="0091641D" w:rsidRPr="001425DA" w:rsidRDefault="0091641D" w:rsidP="002F24F0">
      <w:pPr>
        <w:pStyle w:val="tableCaption"/>
        <w:rPr>
          <w:sz w:val="18"/>
          <w:szCs w:val="18"/>
        </w:rPr>
      </w:pPr>
      <w:r w:rsidRPr="00946E85">
        <w:rPr>
          <w:rStyle w:val="tableCaptionChar"/>
        </w:rPr>
        <w:t xml:space="preserve">Coordenadas </w:t>
      </w:r>
      <w:r>
        <w:rPr>
          <w:rStyle w:val="tableCaptionChar"/>
        </w:rPr>
        <w:t>UTM punto de acceso</w:t>
      </w:r>
      <w:r w:rsidRPr="00C13A6C">
        <w:rPr>
          <w:sz w:val="18"/>
          <w:szCs w:val="18"/>
        </w:rPr>
        <w:t>.</w:t>
      </w:r>
      <w:r w:rsidRPr="0091641D">
        <w:t xml:space="preserve"> </w:t>
      </w:r>
      <w:r>
        <w:t>FlagReference</w:t>
      </w:r>
    </w:p>
    <w:tbl>
      <w:tblPr>
        <w:tblW w:w="8363" w:type="dxa"/>
        <w:jc w:val="center"/>
        <w:tblCellMar>
          <w:left w:w="70" w:type="dxa"/>
          <w:right w:w="70" w:type="dxa"/>
        </w:tblCellMar>
        <w:tblLook w:val="04A0" w:firstRow="1" w:lastRow="0" w:firstColumn="1" w:lastColumn="0" w:noHBand="0" w:noVBand="1"/>
      </w:tblPr>
      <w:tblGrid>
        <w:gridCol w:w="2126"/>
        <w:gridCol w:w="3261"/>
        <w:gridCol w:w="2976"/>
      </w:tblGrid>
      <w:tr w:rsidR="0091641D" w:rsidRPr="006220E8" w14:paraId="5A57E7CE" w14:textId="77777777" w:rsidTr="002F24F0">
        <w:trPr>
          <w:trHeight w:val="264"/>
          <w:jc w:val="center"/>
        </w:trPr>
        <w:tc>
          <w:tcPr>
            <w:tcW w:w="8363" w:type="dxa"/>
            <w:gridSpan w:val="3"/>
            <w:tcBorders>
              <w:top w:val="single" w:sz="4" w:space="0" w:color="auto"/>
              <w:left w:val="single" w:sz="4" w:space="0" w:color="auto"/>
              <w:bottom w:val="single" w:sz="4" w:space="0" w:color="auto"/>
              <w:right w:val="single" w:sz="4" w:space="0" w:color="auto"/>
            </w:tcBorders>
            <w:shd w:val="clear" w:color="auto" w:fill="0A3E5B"/>
            <w:noWrap/>
            <w:vAlign w:val="bottom"/>
            <w:hideMark/>
          </w:tcPr>
          <w:p w14:paraId="35FD8805" w14:textId="40411487" w:rsidR="0091641D" w:rsidRPr="006220E8" w:rsidRDefault="0091641D" w:rsidP="00B25E8B">
            <w:pPr>
              <w:spacing w:after="0"/>
              <w:jc w:val="center"/>
              <w:rPr>
                <w:b/>
                <w:bCs/>
              </w:rPr>
            </w:pPr>
            <w:r w:rsidRPr="0091641D">
              <w:rPr>
                <w:b/>
                <w:bCs/>
              </w:rPr>
              <w:t>Coordenadas ETRS89, UTM-husoUTM UTMkey</w:t>
            </w:r>
          </w:p>
        </w:tc>
      </w:tr>
      <w:tr w:rsidR="0091641D" w:rsidRPr="006220E8" w14:paraId="2516028D" w14:textId="77777777" w:rsidTr="002F24F0">
        <w:trPr>
          <w:trHeight w:val="264"/>
          <w:jc w:val="center"/>
        </w:trPr>
        <w:tc>
          <w:tcPr>
            <w:tcW w:w="2126" w:type="dxa"/>
            <w:tcBorders>
              <w:top w:val="nil"/>
              <w:left w:val="single" w:sz="4" w:space="0" w:color="auto"/>
              <w:bottom w:val="single" w:sz="4" w:space="0" w:color="auto"/>
              <w:right w:val="single" w:sz="4" w:space="0" w:color="auto"/>
            </w:tcBorders>
            <w:shd w:val="clear" w:color="auto" w:fill="1F3864" w:themeFill="accent1" w:themeFillShade="80"/>
            <w:noWrap/>
            <w:vAlign w:val="bottom"/>
            <w:hideMark/>
          </w:tcPr>
          <w:p w14:paraId="7964A851" w14:textId="77777777" w:rsidR="0091641D" w:rsidRPr="006220E8" w:rsidRDefault="0091641D" w:rsidP="00B25E8B">
            <w:pPr>
              <w:spacing w:after="0"/>
              <w:jc w:val="center"/>
              <w:rPr>
                <w:b/>
                <w:bCs/>
              </w:rPr>
            </w:pPr>
            <w:r w:rsidRPr="00E315D9">
              <w:rPr>
                <w:b/>
                <w:bCs/>
                <w:shd w:val="clear" w:color="auto" w:fill="0A3E5B"/>
              </w:rPr>
              <w:t>Númer</w:t>
            </w:r>
            <w:r w:rsidRPr="006220E8">
              <w:rPr>
                <w:b/>
                <w:bCs/>
              </w:rPr>
              <w:t>o</w:t>
            </w:r>
          </w:p>
        </w:tc>
        <w:tc>
          <w:tcPr>
            <w:tcW w:w="3261" w:type="dxa"/>
            <w:tcBorders>
              <w:top w:val="nil"/>
              <w:left w:val="nil"/>
              <w:bottom w:val="single" w:sz="4" w:space="0" w:color="auto"/>
              <w:right w:val="single" w:sz="4" w:space="0" w:color="auto"/>
            </w:tcBorders>
            <w:shd w:val="clear" w:color="auto" w:fill="0A3E5B"/>
            <w:noWrap/>
            <w:vAlign w:val="bottom"/>
            <w:hideMark/>
          </w:tcPr>
          <w:p w14:paraId="259A2D81" w14:textId="77777777" w:rsidR="0091641D" w:rsidRPr="006220E8" w:rsidRDefault="0091641D" w:rsidP="00B25E8B">
            <w:pPr>
              <w:spacing w:after="0"/>
              <w:jc w:val="center"/>
              <w:rPr>
                <w:b/>
                <w:bCs/>
              </w:rPr>
            </w:pPr>
            <w:r w:rsidRPr="006220E8">
              <w:rPr>
                <w:b/>
                <w:bCs/>
              </w:rPr>
              <w:t>Posición X (m)</w:t>
            </w:r>
          </w:p>
        </w:tc>
        <w:tc>
          <w:tcPr>
            <w:tcW w:w="2976" w:type="dxa"/>
            <w:tcBorders>
              <w:top w:val="nil"/>
              <w:left w:val="nil"/>
              <w:bottom w:val="single" w:sz="4" w:space="0" w:color="auto"/>
              <w:right w:val="single" w:sz="4" w:space="0" w:color="auto"/>
            </w:tcBorders>
            <w:shd w:val="clear" w:color="auto" w:fill="0A3E5B"/>
            <w:noWrap/>
            <w:vAlign w:val="bottom"/>
            <w:hideMark/>
          </w:tcPr>
          <w:p w14:paraId="26D06DEE" w14:textId="77777777" w:rsidR="0091641D" w:rsidRPr="006220E8" w:rsidRDefault="0091641D" w:rsidP="00B25E8B">
            <w:pPr>
              <w:spacing w:after="0"/>
              <w:jc w:val="center"/>
              <w:rPr>
                <w:b/>
                <w:bCs/>
              </w:rPr>
            </w:pPr>
            <w:r w:rsidRPr="006220E8">
              <w:rPr>
                <w:b/>
                <w:bCs/>
              </w:rPr>
              <w:t>Posición Y (m)</w:t>
            </w:r>
          </w:p>
        </w:tc>
      </w:tr>
      <w:tr w:rsidR="0091641D" w:rsidRPr="006220E8" w14:paraId="16FFDED5" w14:textId="77777777" w:rsidTr="002F24F0">
        <w:trPr>
          <w:trHeight w:val="264"/>
          <w:jc w:val="center"/>
        </w:trPr>
        <w:tc>
          <w:tcPr>
            <w:tcW w:w="2126" w:type="dxa"/>
            <w:tcBorders>
              <w:top w:val="nil"/>
              <w:left w:val="single" w:sz="4" w:space="0" w:color="auto"/>
              <w:bottom w:val="single" w:sz="4" w:space="0" w:color="auto"/>
              <w:right w:val="single" w:sz="4" w:space="0" w:color="auto"/>
            </w:tcBorders>
            <w:shd w:val="clear" w:color="auto" w:fill="auto"/>
            <w:noWrap/>
            <w:vAlign w:val="center"/>
            <w:hideMark/>
          </w:tcPr>
          <w:p w14:paraId="586CB2D0" w14:textId="4E02DB01" w:rsidR="0091641D" w:rsidRPr="006220E8" w:rsidRDefault="00F63BB1" w:rsidP="00FA455C">
            <w:pPr>
              <w:pStyle w:val="tableContent"/>
              <w:rPr>
                <w:lang w:eastAsia="es-ES"/>
              </w:rPr>
            </w:pPr>
            <w:r>
              <w:rPr>
                <w:lang w:eastAsia="es-ES"/>
              </w:rPr>
              <w:t>flagAcceso</w:t>
            </w:r>
          </w:p>
        </w:tc>
        <w:tc>
          <w:tcPr>
            <w:tcW w:w="3261" w:type="dxa"/>
            <w:tcBorders>
              <w:top w:val="single" w:sz="4" w:space="0" w:color="auto"/>
              <w:left w:val="single" w:sz="4" w:space="0" w:color="auto"/>
              <w:bottom w:val="single" w:sz="4" w:space="0" w:color="auto"/>
              <w:right w:val="single" w:sz="4" w:space="0" w:color="auto"/>
            </w:tcBorders>
            <w:shd w:val="clear" w:color="auto" w:fill="auto"/>
            <w:noWrap/>
            <w:vAlign w:val="center"/>
          </w:tcPr>
          <w:p w14:paraId="5D14BC5D" w14:textId="77777777" w:rsidR="0091641D" w:rsidRPr="00F51CCD" w:rsidRDefault="0091641D" w:rsidP="00FA455C">
            <w:pPr>
              <w:pStyle w:val="tableContent"/>
              <w:rPr>
                <w:rFonts w:eastAsia="Times New Roman"/>
                <w:highlight w:val="yellow"/>
                <w:lang w:eastAsia="es-ES"/>
              </w:rPr>
            </w:pPr>
          </w:p>
        </w:tc>
        <w:tc>
          <w:tcPr>
            <w:tcW w:w="2976" w:type="dxa"/>
            <w:tcBorders>
              <w:top w:val="single" w:sz="4" w:space="0" w:color="auto"/>
              <w:left w:val="nil"/>
              <w:bottom w:val="single" w:sz="4" w:space="0" w:color="auto"/>
              <w:right w:val="single" w:sz="4" w:space="0" w:color="auto"/>
            </w:tcBorders>
            <w:shd w:val="clear" w:color="auto" w:fill="auto"/>
            <w:noWrap/>
            <w:vAlign w:val="center"/>
          </w:tcPr>
          <w:p w14:paraId="7F8B1DB6" w14:textId="77777777" w:rsidR="0091641D" w:rsidRPr="00F51CCD" w:rsidRDefault="0091641D" w:rsidP="00FA455C">
            <w:pPr>
              <w:pStyle w:val="tableContent"/>
              <w:rPr>
                <w:rFonts w:eastAsia="Times New Roman"/>
                <w:highlight w:val="yellow"/>
                <w:lang w:eastAsia="es-ES"/>
              </w:rPr>
            </w:pPr>
          </w:p>
        </w:tc>
      </w:tr>
    </w:tbl>
    <w:p w14:paraId="7CE93A2D" w14:textId="77777777" w:rsidR="00784CAC" w:rsidRPr="006220E8" w:rsidRDefault="00784CAC" w:rsidP="002F24F0">
      <w:pPr>
        <w:jc w:val="center"/>
      </w:pPr>
    </w:p>
    <w:p w14:paraId="5FBE8D06" w14:textId="77777777" w:rsidR="007330EC" w:rsidRPr="006220E8" w:rsidRDefault="007330EC">
      <w:pPr>
        <w:spacing w:line="259" w:lineRule="auto"/>
        <w:jc w:val="left"/>
        <w:rPr>
          <w:rFonts w:asciiTheme="majorHAnsi" w:eastAsiaTheme="majorEastAsia" w:hAnsiTheme="majorHAnsi" w:cstheme="majorBidi"/>
          <w:color w:val="0A3E5B"/>
          <w:sz w:val="32"/>
          <w:szCs w:val="32"/>
        </w:rPr>
      </w:pPr>
      <w:r w:rsidRPr="006220E8">
        <w:br w:type="page"/>
      </w:r>
    </w:p>
    <w:p w14:paraId="717BC7CD" w14:textId="05EC928B" w:rsidR="00DC139A" w:rsidRPr="006220E8" w:rsidRDefault="00AB71FE" w:rsidP="00DC139A">
      <w:pPr>
        <w:pStyle w:val="Heading1"/>
      </w:pPr>
      <w:bookmarkStart w:id="37" w:name="_Toc129604081"/>
      <w:r w:rsidRPr="006220E8">
        <w:lastRenderedPageBreak/>
        <w:t>CLASIFICACIÓN SEGÚN</w:t>
      </w:r>
      <w:r w:rsidR="00DC139A" w:rsidRPr="006220E8">
        <w:t xml:space="preserve"> RD 413/2014</w:t>
      </w:r>
      <w:bookmarkEnd w:id="37"/>
    </w:p>
    <w:p w14:paraId="1C8F2C48" w14:textId="77777777" w:rsidR="00C13666" w:rsidRPr="006220E8" w:rsidRDefault="00DC139A" w:rsidP="00A535C6">
      <w:pPr>
        <w:autoSpaceDE w:val="0"/>
        <w:autoSpaceDN w:val="0"/>
        <w:adjustRightInd w:val="0"/>
        <w:spacing w:after="120"/>
      </w:pPr>
      <w:r w:rsidRPr="006220E8">
        <w:t xml:space="preserve">La instalación </w:t>
      </w:r>
      <w:r w:rsidR="00F21617" w:rsidRPr="006220E8">
        <w:t>en cuestión</w:t>
      </w:r>
      <w:r w:rsidRPr="006220E8">
        <w:t xml:space="preserve"> </w:t>
      </w:r>
      <w:r w:rsidR="00F21617" w:rsidRPr="006220E8">
        <w:t xml:space="preserve">atendiendo </w:t>
      </w:r>
      <w:r w:rsidRPr="006220E8">
        <w:t xml:space="preserve">a la R.D. 413/2014 </w:t>
      </w:r>
      <w:r w:rsidR="00F21617" w:rsidRPr="006220E8">
        <w:t xml:space="preserve">se encuentra clasificada </w:t>
      </w:r>
      <w:r w:rsidRPr="006220E8">
        <w:t>dentro del subgrupo b1.1 dado que es una instalación que</w:t>
      </w:r>
      <w:r w:rsidR="00F21617" w:rsidRPr="006220E8">
        <w:t xml:space="preserve"> </w:t>
      </w:r>
      <w:r w:rsidRPr="006220E8">
        <w:t>únicamente utiliza la radiación solar como energía primaria para la producción de</w:t>
      </w:r>
      <w:r w:rsidR="00F21617" w:rsidRPr="006220E8">
        <w:t xml:space="preserve"> </w:t>
      </w:r>
      <w:r w:rsidRPr="006220E8">
        <w:t>energía eléctrica mediante la tecnología fotovoltaica</w:t>
      </w:r>
      <w:r w:rsidR="0036666F" w:rsidRPr="006220E8">
        <w:t>.</w:t>
      </w:r>
    </w:p>
    <w:bookmarkEnd w:id="36"/>
    <w:p w14:paraId="0B8E266E" w14:textId="77777777" w:rsidR="00867D6D" w:rsidRPr="006220E8" w:rsidRDefault="00867D6D">
      <w:pPr>
        <w:spacing w:line="259" w:lineRule="auto"/>
        <w:jc w:val="left"/>
        <w:rPr>
          <w:rFonts w:asciiTheme="majorHAnsi" w:eastAsiaTheme="majorEastAsia" w:hAnsiTheme="majorHAnsi" w:cstheme="majorBidi"/>
          <w:color w:val="0A3E5B"/>
          <w:sz w:val="32"/>
          <w:szCs w:val="32"/>
        </w:rPr>
      </w:pPr>
      <w:r w:rsidRPr="006220E8">
        <w:br w:type="page"/>
      </w:r>
    </w:p>
    <w:p w14:paraId="492BFB67" w14:textId="3C831374" w:rsidR="00F21617" w:rsidRPr="006220E8" w:rsidRDefault="00151116" w:rsidP="00867D6D">
      <w:pPr>
        <w:pStyle w:val="Heading1"/>
      </w:pPr>
      <w:bookmarkStart w:id="38" w:name="_Toc129604082"/>
      <w:r w:rsidRPr="006220E8">
        <w:lastRenderedPageBreak/>
        <w:t>CARACTERÍSTICAS GENERALES</w:t>
      </w:r>
      <w:bookmarkEnd w:id="38"/>
    </w:p>
    <w:p w14:paraId="0B8EC7E9" w14:textId="3C27EBA2" w:rsidR="00151116" w:rsidRPr="006220E8" w:rsidRDefault="00151116" w:rsidP="00C13666">
      <w:pPr>
        <w:spacing w:after="120"/>
      </w:pPr>
      <w:r w:rsidRPr="006220E8">
        <w:t>La planta fotovoltaica propuesta convierte la energía de la radiación solar en energía eléctrica a través de una serie de módulos solares fotovoltaicos instalados en un sistema de estructuras. La energía eléctrica de corriente continua (CC) producida en el generador fotovoltaico se convierte en corriente alterna (CA) a través de los inversores, y luego el transformador adecua el nivel de voltaje para inyectar la energía en la red de distribución.</w:t>
      </w:r>
    </w:p>
    <w:p w14:paraId="62877A72" w14:textId="06261829" w:rsidR="00845D12" w:rsidRPr="006220E8" w:rsidRDefault="00845D12" w:rsidP="001E7755">
      <w:r w:rsidRPr="006220E8">
        <w:t xml:space="preserve">La potencia pico de la instalación es de </w:t>
      </w:r>
      <w:r w:rsidR="001D35E0">
        <w:t xml:space="preserve">potPico </w:t>
      </w:r>
      <w:r w:rsidRPr="006220E8">
        <w:t xml:space="preserve">MWp, siendo </w:t>
      </w:r>
      <w:r w:rsidR="001D35E0">
        <w:t>potInstalada</w:t>
      </w:r>
      <w:r w:rsidR="003601D7" w:rsidRPr="006220E8">
        <w:t xml:space="preserve"> </w:t>
      </w:r>
      <w:r w:rsidR="00CD1109" w:rsidRPr="006220E8">
        <w:t>MWac</w:t>
      </w:r>
      <w:r w:rsidRPr="006220E8">
        <w:t xml:space="preserve"> el valor de la potencia instalada en inversores a </w:t>
      </w:r>
      <w:r w:rsidR="00553DCA">
        <w:t>40</w:t>
      </w:r>
      <w:r w:rsidRPr="006220E8">
        <w:t xml:space="preserve"> ºC. Por último, la potencia en el punto de conexión es de </w:t>
      </w:r>
      <w:r w:rsidR="007F3377">
        <w:t>potPOI</w:t>
      </w:r>
      <w:r w:rsidRPr="006220E8">
        <w:t xml:space="preserve"> MW</w:t>
      </w:r>
      <w:r w:rsidR="00CD1109" w:rsidRPr="006220E8">
        <w:t>n</w:t>
      </w:r>
      <w:r w:rsidRPr="006220E8">
        <w:t>.</w:t>
      </w:r>
    </w:p>
    <w:p w14:paraId="7F97F568" w14:textId="32BBE9E4" w:rsidR="00151116" w:rsidRPr="006220E8" w:rsidRDefault="00151116" w:rsidP="001E7755">
      <w:r w:rsidRPr="006220E8">
        <w:t>Los componentes principales que forman el núcleo tecnológico de la planta son:</w:t>
      </w:r>
    </w:p>
    <w:p w14:paraId="3828F68F" w14:textId="3FA82918" w:rsidR="005F30F9" w:rsidRPr="006220E8" w:rsidRDefault="00F83C09" w:rsidP="00D229E7">
      <w:pPr>
        <w:numPr>
          <w:ilvl w:val="0"/>
          <w:numId w:val="23"/>
        </w:numPr>
      </w:pPr>
      <w:r>
        <w:t>numInverter</w:t>
      </w:r>
      <w:r w:rsidR="00C121D3" w:rsidRPr="006220E8">
        <w:t xml:space="preserve"> </w:t>
      </w:r>
      <w:r w:rsidR="00C64A37" w:rsidRPr="006220E8">
        <w:t>inversor</w:t>
      </w:r>
      <w:r w:rsidR="00FF220A">
        <w:t>es</w:t>
      </w:r>
      <w:r w:rsidR="00845D12" w:rsidRPr="006220E8">
        <w:t xml:space="preserve"> fotovoltaico</w:t>
      </w:r>
      <w:r w:rsidR="00FF220A">
        <w:t>s</w:t>
      </w:r>
      <w:r w:rsidR="003A5D70" w:rsidRPr="006220E8">
        <w:t xml:space="preserve"> </w:t>
      </w:r>
      <w:r w:rsidR="00EF5571" w:rsidRPr="006220E8">
        <w:t xml:space="preserve">del fabricante </w:t>
      </w:r>
      <w:r w:rsidR="001D35E0">
        <w:t>inverterManuf</w:t>
      </w:r>
      <w:r w:rsidR="00EF5571" w:rsidRPr="006220E8">
        <w:t>, modelo</w:t>
      </w:r>
      <w:r w:rsidR="00F643AE" w:rsidRPr="006220E8">
        <w:t xml:space="preserve"> </w:t>
      </w:r>
      <w:r w:rsidR="001D35E0">
        <w:t>inverterModel inverterLimitText</w:t>
      </w:r>
    </w:p>
    <w:p w14:paraId="61938677" w14:textId="54DCFFA6" w:rsidR="004D3E6A" w:rsidRPr="006220E8" w:rsidRDefault="00AC5FDB" w:rsidP="00D229E7">
      <w:pPr>
        <w:numPr>
          <w:ilvl w:val="0"/>
          <w:numId w:val="23"/>
        </w:numPr>
      </w:pPr>
      <w:r>
        <w:t>numModulos</w:t>
      </w:r>
      <w:r w:rsidR="00FA155C" w:rsidRPr="006220E8">
        <w:t xml:space="preserve"> </w:t>
      </w:r>
      <w:r w:rsidR="00C64A37" w:rsidRPr="006220E8">
        <w:t>m</w:t>
      </w:r>
      <w:r w:rsidR="004D3E6A" w:rsidRPr="006220E8">
        <w:t>ódulo</w:t>
      </w:r>
      <w:r w:rsidR="00C64A37" w:rsidRPr="006220E8">
        <w:t>s</w:t>
      </w:r>
      <w:r w:rsidR="004D3E6A" w:rsidRPr="006220E8">
        <w:t xml:space="preserve"> fotovoltaico</w:t>
      </w:r>
      <w:r w:rsidR="00C64A37" w:rsidRPr="006220E8">
        <w:t>s</w:t>
      </w:r>
      <w:r w:rsidR="004D3E6A" w:rsidRPr="006220E8">
        <w:t xml:space="preserve"> </w:t>
      </w:r>
      <w:r w:rsidR="00CF3734">
        <w:t>tipoModulo de tecnlogiaModulo</w:t>
      </w:r>
      <w:r w:rsidR="004D3E6A" w:rsidRPr="006220E8">
        <w:t xml:space="preserve"> modelo </w:t>
      </w:r>
      <w:r w:rsidR="00902216">
        <w:t>modeloModulo</w:t>
      </w:r>
      <w:r w:rsidR="00F626F0" w:rsidRPr="006220E8">
        <w:t xml:space="preserve"> </w:t>
      </w:r>
      <w:r w:rsidR="004D3E6A" w:rsidRPr="006220E8">
        <w:t xml:space="preserve">de </w:t>
      </w:r>
      <w:r w:rsidR="00902216">
        <w:t>moduloPpico</w:t>
      </w:r>
      <w:r w:rsidR="004D3E6A" w:rsidRPr="006220E8">
        <w:t xml:space="preserve"> Wp del fabricante </w:t>
      </w:r>
      <w:r w:rsidR="00902216" w:rsidRPr="00902216">
        <w:t>moduloManuf</w:t>
      </w:r>
      <w:r w:rsidR="00F626F0" w:rsidRPr="006220E8">
        <w:t>.</w:t>
      </w:r>
    </w:p>
    <w:p w14:paraId="6A481E8F" w14:textId="317988D7" w:rsidR="00FA155C" w:rsidRPr="006220E8" w:rsidRDefault="00902216" w:rsidP="00D229E7">
      <w:pPr>
        <w:pStyle w:val="ListParagraph"/>
        <w:numPr>
          <w:ilvl w:val="0"/>
          <w:numId w:val="23"/>
        </w:numPr>
        <w:spacing w:line="360" w:lineRule="auto"/>
        <w:rPr>
          <w:color w:val="131517"/>
        </w:rPr>
      </w:pPr>
      <w:r>
        <w:rPr>
          <w:color w:val="131517"/>
        </w:rPr>
        <w:t>numEstructuras</w:t>
      </w:r>
      <w:r w:rsidR="00FA155C" w:rsidRPr="006220E8">
        <w:rPr>
          <w:color w:val="131517"/>
        </w:rPr>
        <w:t xml:space="preserve"> </w:t>
      </w:r>
      <w:r w:rsidR="003C67F1">
        <w:rPr>
          <w:color w:val="131517"/>
        </w:rPr>
        <w:t>estructuras fijas</w:t>
      </w:r>
      <w:r w:rsidR="00DB72F9">
        <w:rPr>
          <w:color w:val="131517"/>
        </w:rPr>
        <w:t xml:space="preserve"> </w:t>
      </w:r>
      <w:r w:rsidR="00BF2755" w:rsidRPr="006220E8">
        <w:rPr>
          <w:color w:val="131517"/>
        </w:rPr>
        <w:t xml:space="preserve">de </w:t>
      </w:r>
      <w:r>
        <w:rPr>
          <w:color w:val="131517"/>
        </w:rPr>
        <w:t>modulosEstructura</w:t>
      </w:r>
      <w:r w:rsidR="00BF2755" w:rsidRPr="006220E8">
        <w:rPr>
          <w:color w:val="131517"/>
        </w:rPr>
        <w:t xml:space="preserve"> módulos</w:t>
      </w:r>
      <w:r w:rsidR="00FA155C" w:rsidRPr="006220E8">
        <w:rPr>
          <w:color w:val="131517"/>
        </w:rPr>
        <w:t xml:space="preserve">, con configuración </w:t>
      </w:r>
      <w:r>
        <w:rPr>
          <w:color w:val="131517"/>
        </w:rPr>
        <w:t xml:space="preserve">estructuraTipo </w:t>
      </w:r>
      <w:r w:rsidR="007F6C6D">
        <w:rPr>
          <w:color w:val="131517"/>
        </w:rPr>
        <w:t>x</w:t>
      </w:r>
      <w:r>
        <w:rPr>
          <w:color w:val="131517"/>
        </w:rPr>
        <w:t xml:space="preserve"> modulosEstructura</w:t>
      </w:r>
      <w:r w:rsidR="00FF220A">
        <w:rPr>
          <w:color w:val="131517"/>
        </w:rPr>
        <w:t xml:space="preserve"> </w:t>
      </w:r>
      <w:r w:rsidR="00A263A0" w:rsidRPr="006220E8">
        <w:rPr>
          <w:color w:val="131517"/>
        </w:rPr>
        <w:t>Módulos</w:t>
      </w:r>
      <w:r w:rsidR="00BF2755" w:rsidRPr="006220E8">
        <w:rPr>
          <w:color w:val="131517"/>
        </w:rPr>
        <w:t>.</w:t>
      </w:r>
    </w:p>
    <w:p w14:paraId="6A768EA6" w14:textId="19D1CB87" w:rsidR="004F7CD5" w:rsidRPr="006220E8" w:rsidRDefault="00902216" w:rsidP="00D229E7">
      <w:pPr>
        <w:numPr>
          <w:ilvl w:val="0"/>
          <w:numId w:val="23"/>
        </w:numPr>
      </w:pPr>
      <w:r>
        <w:t>trafosPlanta</w:t>
      </w:r>
    </w:p>
    <w:p w14:paraId="1932E9F9" w14:textId="418D176E" w:rsidR="0065019A" w:rsidRPr="006220E8" w:rsidRDefault="005F30F9" w:rsidP="005F30F9">
      <w:r w:rsidRPr="006220E8">
        <w:t xml:space="preserve">A modo de resumen se muestran los valores característicos de la </w:t>
      </w:r>
      <w:r w:rsidR="0065019A" w:rsidRPr="006220E8">
        <w:t xml:space="preserve">instalación fotovoltaica </w:t>
      </w:r>
      <w:r w:rsidR="00571009">
        <w:t>nombreProyecto</w:t>
      </w:r>
      <w:r w:rsidR="0065019A" w:rsidRPr="006220E8">
        <w:t>:</w:t>
      </w:r>
    </w:p>
    <w:p w14:paraId="54BB6F1C" w14:textId="3FA42DDC" w:rsidR="0065019A" w:rsidRPr="007F549B" w:rsidRDefault="007F549B" w:rsidP="002F24F0">
      <w:pPr>
        <w:pStyle w:val="tableCaption"/>
      </w:pPr>
      <w:r w:rsidRPr="007F549B">
        <w:t xml:space="preserve"> </w:t>
      </w:r>
      <w:r w:rsidRPr="001425DA">
        <w:t xml:space="preserve">Valores característicos de </w:t>
      </w:r>
      <w:r w:rsidR="00571009">
        <w:t>nombreProyecto</w:t>
      </w:r>
      <w:r w:rsidR="0091641D" w:rsidRPr="0091641D">
        <w:t xml:space="preserve"> </w:t>
      </w:r>
      <w:r w:rsidR="0091641D">
        <w:t>FlagReference</w:t>
      </w:r>
    </w:p>
    <w:tbl>
      <w:tblPr>
        <w:tblStyle w:val="TableGrid"/>
        <w:tblW w:w="6435" w:type="dxa"/>
        <w:jc w:val="center"/>
        <w:tblLook w:val="04A0" w:firstRow="1" w:lastRow="0" w:firstColumn="1" w:lastColumn="0" w:noHBand="0" w:noVBand="1"/>
      </w:tblPr>
      <w:tblGrid>
        <w:gridCol w:w="4177"/>
        <w:gridCol w:w="2258"/>
      </w:tblGrid>
      <w:tr w:rsidR="0065019A" w:rsidRPr="006220E8" w14:paraId="12014A9E" w14:textId="77777777" w:rsidTr="000359BE">
        <w:trPr>
          <w:trHeight w:val="428"/>
          <w:tblHeader/>
          <w:jc w:val="center"/>
        </w:trPr>
        <w:tc>
          <w:tcPr>
            <w:tcW w:w="0" w:type="auto"/>
            <w:shd w:val="clear" w:color="auto" w:fill="0A3E5B"/>
            <w:vAlign w:val="center"/>
          </w:tcPr>
          <w:p w14:paraId="35A279D6" w14:textId="1EE775F2" w:rsidR="0065019A" w:rsidRPr="006220E8" w:rsidRDefault="0065019A" w:rsidP="009E1C19">
            <w:pPr>
              <w:jc w:val="center"/>
              <w:rPr>
                <w:b/>
                <w:bCs/>
              </w:rPr>
            </w:pPr>
            <w:r w:rsidRPr="006220E8">
              <w:rPr>
                <w:b/>
                <w:bCs/>
              </w:rPr>
              <w:t>Característica</w:t>
            </w:r>
          </w:p>
        </w:tc>
        <w:tc>
          <w:tcPr>
            <w:tcW w:w="2258" w:type="dxa"/>
            <w:shd w:val="clear" w:color="auto" w:fill="0A3E5B"/>
            <w:vAlign w:val="center"/>
          </w:tcPr>
          <w:p w14:paraId="3528D977" w14:textId="75ADA948" w:rsidR="0065019A" w:rsidRPr="006220E8" w:rsidRDefault="0065019A" w:rsidP="009E1C19">
            <w:pPr>
              <w:jc w:val="center"/>
              <w:rPr>
                <w:b/>
                <w:bCs/>
              </w:rPr>
            </w:pPr>
            <w:r w:rsidRPr="006220E8">
              <w:rPr>
                <w:b/>
                <w:bCs/>
              </w:rPr>
              <w:t>Valor</w:t>
            </w:r>
          </w:p>
        </w:tc>
      </w:tr>
      <w:tr w:rsidR="0065019A" w:rsidRPr="006220E8" w14:paraId="761AE6A5" w14:textId="77777777" w:rsidTr="009124F1">
        <w:trPr>
          <w:trHeight w:val="428"/>
          <w:jc w:val="center"/>
        </w:trPr>
        <w:tc>
          <w:tcPr>
            <w:tcW w:w="0" w:type="auto"/>
            <w:vAlign w:val="center"/>
          </w:tcPr>
          <w:p w14:paraId="56985887" w14:textId="1266C20E" w:rsidR="0065019A" w:rsidRPr="006220E8" w:rsidRDefault="0065019A" w:rsidP="009124F1">
            <w:pPr>
              <w:jc w:val="center"/>
              <w:rPr>
                <w:rFonts w:cstheme="minorHAnsi"/>
              </w:rPr>
            </w:pPr>
            <w:r w:rsidRPr="006220E8">
              <w:rPr>
                <w:rFonts w:cstheme="minorHAnsi"/>
              </w:rPr>
              <w:t>Potencia pico</w:t>
            </w:r>
          </w:p>
        </w:tc>
        <w:tc>
          <w:tcPr>
            <w:tcW w:w="2258" w:type="dxa"/>
            <w:vAlign w:val="center"/>
          </w:tcPr>
          <w:p w14:paraId="2D8917AC" w14:textId="1165DB8B" w:rsidR="0065019A" w:rsidRPr="006220E8" w:rsidRDefault="00EC1B6D" w:rsidP="009124F1">
            <w:pPr>
              <w:jc w:val="center"/>
              <w:rPr>
                <w:rFonts w:cstheme="minorHAnsi"/>
              </w:rPr>
            </w:pPr>
            <w:r w:rsidRPr="00EC1B6D">
              <w:rPr>
                <w:rFonts w:cstheme="minorHAnsi"/>
              </w:rPr>
              <w:t>potPico</w:t>
            </w:r>
            <w:r w:rsidR="00F620DE" w:rsidRPr="006220E8">
              <w:rPr>
                <w:rFonts w:cstheme="minorHAnsi"/>
              </w:rPr>
              <w:t xml:space="preserve"> </w:t>
            </w:r>
            <w:r w:rsidR="0065019A" w:rsidRPr="006220E8">
              <w:rPr>
                <w:rFonts w:cstheme="minorHAnsi"/>
              </w:rPr>
              <w:t>MWp</w:t>
            </w:r>
          </w:p>
        </w:tc>
      </w:tr>
      <w:tr w:rsidR="0065019A" w:rsidRPr="006220E8" w14:paraId="7BE2EA74" w14:textId="77777777" w:rsidTr="009124F1">
        <w:trPr>
          <w:trHeight w:val="428"/>
          <w:jc w:val="center"/>
        </w:trPr>
        <w:tc>
          <w:tcPr>
            <w:tcW w:w="0" w:type="auto"/>
            <w:vAlign w:val="center"/>
          </w:tcPr>
          <w:p w14:paraId="010F50C4" w14:textId="7B7CCB79" w:rsidR="0065019A" w:rsidRPr="006220E8" w:rsidRDefault="0065019A" w:rsidP="009124F1">
            <w:pPr>
              <w:jc w:val="center"/>
              <w:rPr>
                <w:rFonts w:cstheme="minorHAnsi"/>
              </w:rPr>
            </w:pPr>
            <w:r w:rsidRPr="006220E8">
              <w:rPr>
                <w:rFonts w:cstheme="minorHAnsi"/>
              </w:rPr>
              <w:t>Potencia instalada (</w:t>
            </w:r>
            <w:r w:rsidR="002D3787">
              <w:rPr>
                <w:rFonts w:cstheme="minorHAnsi"/>
              </w:rPr>
              <w:t>40</w:t>
            </w:r>
            <w:r w:rsidRPr="006220E8">
              <w:rPr>
                <w:rFonts w:cstheme="minorHAnsi"/>
              </w:rPr>
              <w:t xml:space="preserve"> </w:t>
            </w:r>
            <w:r w:rsidRPr="006220E8">
              <w:t>ºC)</w:t>
            </w:r>
          </w:p>
        </w:tc>
        <w:tc>
          <w:tcPr>
            <w:tcW w:w="2258" w:type="dxa"/>
            <w:vAlign w:val="center"/>
          </w:tcPr>
          <w:p w14:paraId="439A1664" w14:textId="15B43742" w:rsidR="0065019A" w:rsidRPr="006220E8" w:rsidRDefault="00EC1B6D" w:rsidP="009124F1">
            <w:pPr>
              <w:jc w:val="center"/>
              <w:rPr>
                <w:rFonts w:cstheme="minorHAnsi"/>
              </w:rPr>
            </w:pPr>
            <w:r w:rsidRPr="00EC1B6D">
              <w:rPr>
                <w:rFonts w:cstheme="minorHAnsi"/>
              </w:rPr>
              <w:t xml:space="preserve">potInstalada </w:t>
            </w:r>
            <w:r w:rsidR="0065019A" w:rsidRPr="006220E8">
              <w:rPr>
                <w:rFonts w:cstheme="minorHAnsi"/>
              </w:rPr>
              <w:t>MW</w:t>
            </w:r>
            <w:r w:rsidR="00F620DE" w:rsidRPr="006220E8">
              <w:rPr>
                <w:rFonts w:cstheme="minorHAnsi"/>
              </w:rPr>
              <w:t>ac</w:t>
            </w:r>
          </w:p>
        </w:tc>
      </w:tr>
      <w:tr w:rsidR="0065019A" w:rsidRPr="006220E8" w14:paraId="7048FE64" w14:textId="77777777" w:rsidTr="009124F1">
        <w:trPr>
          <w:trHeight w:val="428"/>
          <w:jc w:val="center"/>
        </w:trPr>
        <w:tc>
          <w:tcPr>
            <w:tcW w:w="0" w:type="auto"/>
            <w:vAlign w:val="center"/>
          </w:tcPr>
          <w:p w14:paraId="570764BB" w14:textId="0E7DE988" w:rsidR="0065019A" w:rsidRPr="006220E8" w:rsidRDefault="0065019A" w:rsidP="009124F1">
            <w:pPr>
              <w:jc w:val="center"/>
              <w:rPr>
                <w:rFonts w:cstheme="minorHAnsi"/>
              </w:rPr>
            </w:pPr>
            <w:r w:rsidRPr="006220E8">
              <w:rPr>
                <w:rFonts w:cstheme="minorHAnsi"/>
              </w:rPr>
              <w:t>Potencia en el punto de conexión</w:t>
            </w:r>
          </w:p>
        </w:tc>
        <w:tc>
          <w:tcPr>
            <w:tcW w:w="2258" w:type="dxa"/>
            <w:vAlign w:val="center"/>
          </w:tcPr>
          <w:p w14:paraId="51B0375E" w14:textId="164019BC" w:rsidR="0065019A" w:rsidRPr="006220E8" w:rsidRDefault="007F3377" w:rsidP="009124F1">
            <w:pPr>
              <w:jc w:val="center"/>
              <w:rPr>
                <w:rFonts w:cstheme="minorHAnsi"/>
              </w:rPr>
            </w:pPr>
            <w:r>
              <w:rPr>
                <w:rFonts w:cstheme="minorHAnsi"/>
              </w:rPr>
              <w:t>potPOI</w:t>
            </w:r>
            <w:r w:rsidR="00A46EBE" w:rsidRPr="006220E8">
              <w:rPr>
                <w:rFonts w:cstheme="minorHAnsi"/>
              </w:rPr>
              <w:t xml:space="preserve"> </w:t>
            </w:r>
            <w:r w:rsidR="0065019A" w:rsidRPr="006220E8">
              <w:rPr>
                <w:rFonts w:cstheme="minorHAnsi"/>
              </w:rPr>
              <w:t>MWn</w:t>
            </w:r>
          </w:p>
        </w:tc>
      </w:tr>
      <w:tr w:rsidR="0065019A" w:rsidRPr="006220E8" w14:paraId="4421C5FF" w14:textId="77777777" w:rsidTr="009124F1">
        <w:trPr>
          <w:trHeight w:val="428"/>
          <w:jc w:val="center"/>
        </w:trPr>
        <w:tc>
          <w:tcPr>
            <w:tcW w:w="0" w:type="auto"/>
            <w:vAlign w:val="center"/>
          </w:tcPr>
          <w:p w14:paraId="08324355" w14:textId="4FB63D29" w:rsidR="0065019A" w:rsidRPr="006220E8" w:rsidRDefault="0065019A" w:rsidP="009124F1">
            <w:pPr>
              <w:jc w:val="center"/>
              <w:rPr>
                <w:rFonts w:cstheme="minorHAnsi"/>
              </w:rPr>
            </w:pPr>
            <w:r w:rsidRPr="006220E8">
              <w:rPr>
                <w:rFonts w:cstheme="minorHAnsi"/>
              </w:rPr>
              <w:t>Ratio CC/CA</w:t>
            </w:r>
          </w:p>
        </w:tc>
        <w:tc>
          <w:tcPr>
            <w:tcW w:w="2258" w:type="dxa"/>
            <w:vAlign w:val="center"/>
          </w:tcPr>
          <w:p w14:paraId="0B4DD645" w14:textId="5B746DE0" w:rsidR="0065019A" w:rsidRPr="006220E8" w:rsidRDefault="00EC1B6D" w:rsidP="009124F1">
            <w:pPr>
              <w:jc w:val="center"/>
              <w:rPr>
                <w:rFonts w:cstheme="minorHAnsi"/>
              </w:rPr>
            </w:pPr>
            <w:r>
              <w:rPr>
                <w:rFonts w:cstheme="minorHAnsi"/>
              </w:rPr>
              <w:t>dcAcRatio</w:t>
            </w:r>
          </w:p>
        </w:tc>
      </w:tr>
      <w:tr w:rsidR="0065019A" w:rsidRPr="006220E8" w14:paraId="15274E33" w14:textId="77777777" w:rsidTr="009124F1">
        <w:trPr>
          <w:trHeight w:val="428"/>
          <w:jc w:val="center"/>
        </w:trPr>
        <w:tc>
          <w:tcPr>
            <w:tcW w:w="0" w:type="auto"/>
            <w:vAlign w:val="center"/>
          </w:tcPr>
          <w:p w14:paraId="5FEE7EED" w14:textId="019C8938" w:rsidR="0065019A" w:rsidRPr="006220E8" w:rsidRDefault="0065019A" w:rsidP="009124F1">
            <w:pPr>
              <w:jc w:val="center"/>
              <w:rPr>
                <w:rFonts w:cstheme="minorHAnsi"/>
              </w:rPr>
            </w:pPr>
            <w:r w:rsidRPr="006220E8">
              <w:rPr>
                <w:rFonts w:cstheme="minorHAnsi"/>
              </w:rPr>
              <w:t>Potencia de los módulos</w:t>
            </w:r>
          </w:p>
        </w:tc>
        <w:tc>
          <w:tcPr>
            <w:tcW w:w="2258" w:type="dxa"/>
            <w:vAlign w:val="center"/>
          </w:tcPr>
          <w:p w14:paraId="5B8840B5" w14:textId="2D5A8DA2" w:rsidR="0065019A" w:rsidRPr="006220E8" w:rsidRDefault="00EC1B6D" w:rsidP="009124F1">
            <w:pPr>
              <w:jc w:val="center"/>
              <w:rPr>
                <w:rFonts w:cstheme="minorHAnsi"/>
              </w:rPr>
            </w:pPr>
            <w:r>
              <w:rPr>
                <w:rFonts w:cstheme="minorHAnsi"/>
              </w:rPr>
              <w:t>moduloPpico</w:t>
            </w:r>
            <w:r w:rsidR="00F620DE" w:rsidRPr="006220E8">
              <w:rPr>
                <w:rFonts w:cstheme="minorHAnsi"/>
              </w:rPr>
              <w:t xml:space="preserve"> </w:t>
            </w:r>
            <w:r w:rsidR="0065019A" w:rsidRPr="006220E8">
              <w:rPr>
                <w:rFonts w:cstheme="minorHAnsi"/>
              </w:rPr>
              <w:t>Wp</w:t>
            </w:r>
          </w:p>
        </w:tc>
      </w:tr>
      <w:tr w:rsidR="0065019A" w:rsidRPr="006220E8" w14:paraId="72B8E8F0" w14:textId="77777777" w:rsidTr="009124F1">
        <w:trPr>
          <w:trHeight w:val="428"/>
          <w:jc w:val="center"/>
        </w:trPr>
        <w:tc>
          <w:tcPr>
            <w:tcW w:w="0" w:type="auto"/>
            <w:vAlign w:val="center"/>
          </w:tcPr>
          <w:p w14:paraId="4AFA7F02" w14:textId="7FCDEE8A" w:rsidR="0065019A" w:rsidRPr="006220E8" w:rsidRDefault="0065019A" w:rsidP="009124F1">
            <w:pPr>
              <w:jc w:val="center"/>
              <w:rPr>
                <w:rFonts w:cstheme="minorHAnsi"/>
              </w:rPr>
            </w:pPr>
            <w:r w:rsidRPr="006220E8">
              <w:rPr>
                <w:rFonts w:cstheme="minorHAnsi"/>
              </w:rPr>
              <w:t>Nº total de strings</w:t>
            </w:r>
          </w:p>
        </w:tc>
        <w:tc>
          <w:tcPr>
            <w:tcW w:w="2258" w:type="dxa"/>
            <w:vAlign w:val="center"/>
          </w:tcPr>
          <w:p w14:paraId="06E74E71" w14:textId="246E3365" w:rsidR="0065019A" w:rsidRPr="006220E8" w:rsidRDefault="00490057" w:rsidP="009124F1">
            <w:pPr>
              <w:jc w:val="center"/>
              <w:rPr>
                <w:rFonts w:cstheme="minorHAnsi"/>
              </w:rPr>
            </w:pPr>
            <w:r>
              <w:rPr>
                <w:rFonts w:cstheme="minorHAnsi"/>
              </w:rPr>
              <w:t>numStrings</w:t>
            </w:r>
          </w:p>
        </w:tc>
      </w:tr>
      <w:tr w:rsidR="0065019A" w:rsidRPr="006220E8" w14:paraId="4F673197" w14:textId="77777777" w:rsidTr="009124F1">
        <w:trPr>
          <w:trHeight w:val="428"/>
          <w:jc w:val="center"/>
        </w:trPr>
        <w:tc>
          <w:tcPr>
            <w:tcW w:w="0" w:type="auto"/>
            <w:vAlign w:val="center"/>
          </w:tcPr>
          <w:p w14:paraId="133D23CE" w14:textId="7489A592" w:rsidR="0065019A" w:rsidRPr="006220E8" w:rsidRDefault="0065019A" w:rsidP="009124F1">
            <w:pPr>
              <w:jc w:val="center"/>
              <w:rPr>
                <w:rFonts w:cstheme="minorHAnsi"/>
              </w:rPr>
            </w:pPr>
            <w:r w:rsidRPr="006220E8">
              <w:rPr>
                <w:rFonts w:cstheme="minorHAnsi"/>
              </w:rPr>
              <w:t>Nº módulos por string</w:t>
            </w:r>
          </w:p>
        </w:tc>
        <w:tc>
          <w:tcPr>
            <w:tcW w:w="2258" w:type="dxa"/>
            <w:vAlign w:val="center"/>
          </w:tcPr>
          <w:p w14:paraId="2B935D18" w14:textId="17F43C82" w:rsidR="0065019A" w:rsidRPr="006220E8" w:rsidRDefault="00FA7F84" w:rsidP="009124F1">
            <w:pPr>
              <w:jc w:val="center"/>
              <w:rPr>
                <w:rFonts w:cstheme="minorHAnsi"/>
              </w:rPr>
            </w:pPr>
            <w:r w:rsidRPr="00FA7F84">
              <w:rPr>
                <w:rFonts w:cstheme="minorHAnsi"/>
              </w:rPr>
              <w:t>modulosEstructura</w:t>
            </w:r>
          </w:p>
        </w:tc>
      </w:tr>
      <w:tr w:rsidR="0065019A" w:rsidRPr="006220E8" w14:paraId="5CBC59D5" w14:textId="77777777" w:rsidTr="009124F1">
        <w:trPr>
          <w:trHeight w:val="428"/>
          <w:jc w:val="center"/>
        </w:trPr>
        <w:tc>
          <w:tcPr>
            <w:tcW w:w="0" w:type="auto"/>
            <w:vAlign w:val="center"/>
          </w:tcPr>
          <w:p w14:paraId="1DF0726D" w14:textId="47BF306C" w:rsidR="0065019A" w:rsidRPr="006220E8" w:rsidRDefault="0065019A" w:rsidP="009124F1">
            <w:pPr>
              <w:jc w:val="center"/>
              <w:rPr>
                <w:rFonts w:cstheme="minorHAnsi"/>
              </w:rPr>
            </w:pPr>
            <w:r w:rsidRPr="006220E8">
              <w:rPr>
                <w:rFonts w:cstheme="minorHAnsi"/>
              </w:rPr>
              <w:t>Nº total de módulos</w:t>
            </w:r>
          </w:p>
        </w:tc>
        <w:tc>
          <w:tcPr>
            <w:tcW w:w="2258" w:type="dxa"/>
            <w:vAlign w:val="center"/>
          </w:tcPr>
          <w:p w14:paraId="2C62935E" w14:textId="5751F4DF" w:rsidR="0065019A" w:rsidRPr="006220E8" w:rsidRDefault="00AC5FDB" w:rsidP="009124F1">
            <w:pPr>
              <w:jc w:val="center"/>
              <w:rPr>
                <w:rFonts w:cstheme="minorHAnsi"/>
              </w:rPr>
            </w:pPr>
            <w:r>
              <w:rPr>
                <w:rFonts w:cstheme="minorHAnsi"/>
              </w:rPr>
              <w:t>numModulos</w:t>
            </w:r>
          </w:p>
        </w:tc>
      </w:tr>
      <w:tr w:rsidR="0065019A" w:rsidRPr="006220E8" w14:paraId="23BE37AD" w14:textId="77777777" w:rsidTr="009124F1">
        <w:trPr>
          <w:trHeight w:val="428"/>
          <w:jc w:val="center"/>
        </w:trPr>
        <w:tc>
          <w:tcPr>
            <w:tcW w:w="0" w:type="auto"/>
            <w:vAlign w:val="center"/>
          </w:tcPr>
          <w:p w14:paraId="55AB7E3F" w14:textId="31CEA9BB" w:rsidR="0065019A" w:rsidRPr="006220E8" w:rsidRDefault="00F620DE" w:rsidP="009124F1">
            <w:pPr>
              <w:jc w:val="center"/>
              <w:rPr>
                <w:rFonts w:cstheme="minorHAnsi"/>
              </w:rPr>
            </w:pPr>
            <w:r w:rsidRPr="006220E8">
              <w:rPr>
                <w:rFonts w:cstheme="minorHAnsi"/>
              </w:rPr>
              <w:lastRenderedPageBreak/>
              <w:t xml:space="preserve">Nº total de </w:t>
            </w:r>
            <w:r w:rsidR="00B755A5">
              <w:rPr>
                <w:rFonts w:cstheme="minorHAnsi"/>
              </w:rPr>
              <w:t>estructuras fijas</w:t>
            </w:r>
          </w:p>
        </w:tc>
        <w:tc>
          <w:tcPr>
            <w:tcW w:w="2258" w:type="dxa"/>
            <w:vAlign w:val="center"/>
          </w:tcPr>
          <w:p w14:paraId="2F171646" w14:textId="23DB7758" w:rsidR="0065019A" w:rsidRPr="006220E8" w:rsidRDefault="00FA7F84" w:rsidP="009124F1">
            <w:pPr>
              <w:jc w:val="center"/>
              <w:rPr>
                <w:rFonts w:cstheme="minorHAnsi"/>
              </w:rPr>
            </w:pPr>
            <w:r>
              <w:rPr>
                <w:rFonts w:cstheme="minorHAnsi"/>
              </w:rPr>
              <w:t>numEstructuras</w:t>
            </w:r>
          </w:p>
        </w:tc>
      </w:tr>
      <w:tr w:rsidR="0065019A" w:rsidRPr="006220E8" w14:paraId="4684E6FE" w14:textId="77777777" w:rsidTr="009124F1">
        <w:trPr>
          <w:trHeight w:val="428"/>
          <w:jc w:val="center"/>
        </w:trPr>
        <w:tc>
          <w:tcPr>
            <w:tcW w:w="0" w:type="auto"/>
            <w:vAlign w:val="center"/>
          </w:tcPr>
          <w:p w14:paraId="716BFB54" w14:textId="5E9F82F0" w:rsidR="0065019A" w:rsidRPr="006220E8" w:rsidRDefault="0065019A" w:rsidP="009124F1">
            <w:pPr>
              <w:jc w:val="center"/>
              <w:rPr>
                <w:rFonts w:cstheme="minorHAnsi"/>
              </w:rPr>
            </w:pPr>
            <w:r w:rsidRPr="006220E8">
              <w:rPr>
                <w:rFonts w:cstheme="minorHAnsi"/>
              </w:rPr>
              <w:t>Pitch</w:t>
            </w:r>
          </w:p>
        </w:tc>
        <w:tc>
          <w:tcPr>
            <w:tcW w:w="2258" w:type="dxa"/>
            <w:vAlign w:val="center"/>
          </w:tcPr>
          <w:p w14:paraId="5695A918" w14:textId="7E91692E" w:rsidR="0065019A" w:rsidRPr="006220E8" w:rsidRDefault="00FA7F84" w:rsidP="009124F1">
            <w:pPr>
              <w:jc w:val="center"/>
              <w:rPr>
                <w:rFonts w:cstheme="minorHAnsi"/>
              </w:rPr>
            </w:pPr>
            <w:r>
              <w:rPr>
                <w:rFonts w:cstheme="minorHAnsi"/>
              </w:rPr>
              <w:t>pitch</w:t>
            </w:r>
            <w:r w:rsidR="00B8682C">
              <w:rPr>
                <w:rFonts w:cstheme="minorHAnsi"/>
              </w:rPr>
              <w:t>Estructura</w:t>
            </w:r>
          </w:p>
        </w:tc>
      </w:tr>
      <w:tr w:rsidR="0065019A" w:rsidRPr="006220E8" w14:paraId="3766C902" w14:textId="77777777" w:rsidTr="009124F1">
        <w:trPr>
          <w:trHeight w:val="428"/>
          <w:jc w:val="center"/>
        </w:trPr>
        <w:tc>
          <w:tcPr>
            <w:tcW w:w="0" w:type="auto"/>
            <w:vAlign w:val="center"/>
          </w:tcPr>
          <w:p w14:paraId="0572B33E" w14:textId="2C0F1F21" w:rsidR="0065019A" w:rsidRPr="006220E8" w:rsidRDefault="0065019A" w:rsidP="009124F1">
            <w:pPr>
              <w:jc w:val="center"/>
              <w:rPr>
                <w:rFonts w:cstheme="minorHAnsi"/>
              </w:rPr>
            </w:pPr>
            <w:r w:rsidRPr="006220E8">
              <w:rPr>
                <w:rFonts w:cstheme="minorHAnsi"/>
              </w:rPr>
              <w:t>Nº Inversores</w:t>
            </w:r>
          </w:p>
        </w:tc>
        <w:tc>
          <w:tcPr>
            <w:tcW w:w="2258" w:type="dxa"/>
            <w:vAlign w:val="center"/>
          </w:tcPr>
          <w:p w14:paraId="1C530155" w14:textId="179D0E69" w:rsidR="00966F10" w:rsidRPr="006220E8" w:rsidRDefault="00F83C09" w:rsidP="009124F1">
            <w:pPr>
              <w:jc w:val="center"/>
              <w:rPr>
                <w:rFonts w:cstheme="minorHAnsi"/>
              </w:rPr>
            </w:pPr>
            <w:r>
              <w:rPr>
                <w:rFonts w:cstheme="minorHAnsi"/>
              </w:rPr>
              <w:t>numInverter</w:t>
            </w:r>
          </w:p>
        </w:tc>
      </w:tr>
      <w:tr w:rsidR="0065019A" w:rsidRPr="006220E8" w14:paraId="5C4C2792" w14:textId="77777777" w:rsidTr="009124F1">
        <w:trPr>
          <w:trHeight w:val="428"/>
          <w:jc w:val="center"/>
        </w:trPr>
        <w:tc>
          <w:tcPr>
            <w:tcW w:w="0" w:type="auto"/>
            <w:vAlign w:val="center"/>
          </w:tcPr>
          <w:p w14:paraId="02552AB2" w14:textId="2E4A6163" w:rsidR="0065019A" w:rsidRPr="006220E8" w:rsidRDefault="0065019A" w:rsidP="009124F1">
            <w:pPr>
              <w:jc w:val="center"/>
              <w:rPr>
                <w:rFonts w:cstheme="minorHAnsi"/>
              </w:rPr>
            </w:pPr>
            <w:r w:rsidRPr="006220E8">
              <w:rPr>
                <w:rFonts w:cstheme="minorHAnsi"/>
              </w:rPr>
              <w:t>Potencia de los inversores</w:t>
            </w:r>
          </w:p>
        </w:tc>
        <w:tc>
          <w:tcPr>
            <w:tcW w:w="2258" w:type="dxa"/>
            <w:vAlign w:val="center"/>
          </w:tcPr>
          <w:p w14:paraId="1853A776" w14:textId="7ABBB871" w:rsidR="0065019A" w:rsidRPr="006220E8" w:rsidRDefault="00FA7F84" w:rsidP="009124F1">
            <w:pPr>
              <w:jc w:val="center"/>
              <w:rPr>
                <w:rFonts w:cstheme="minorHAnsi"/>
              </w:rPr>
            </w:pPr>
            <w:r>
              <w:rPr>
                <w:rFonts w:cstheme="minorHAnsi"/>
              </w:rPr>
              <w:t>potInverter</w:t>
            </w:r>
            <w:r w:rsidR="004E0EA5" w:rsidRPr="006220E8">
              <w:rPr>
                <w:rFonts w:cstheme="minorHAnsi"/>
              </w:rPr>
              <w:t xml:space="preserve"> </w:t>
            </w:r>
            <w:r w:rsidR="00436389">
              <w:rPr>
                <w:rFonts w:cstheme="minorHAnsi"/>
              </w:rPr>
              <w:t>k</w:t>
            </w:r>
            <w:r w:rsidR="00291E04">
              <w:rPr>
                <w:rFonts w:cstheme="minorHAnsi"/>
              </w:rPr>
              <w:t>W</w:t>
            </w:r>
          </w:p>
        </w:tc>
      </w:tr>
      <w:tr w:rsidR="0065019A" w:rsidRPr="006220E8" w14:paraId="3956638B" w14:textId="77777777" w:rsidTr="009124F1">
        <w:trPr>
          <w:trHeight w:val="428"/>
          <w:jc w:val="center"/>
        </w:trPr>
        <w:tc>
          <w:tcPr>
            <w:tcW w:w="0" w:type="auto"/>
            <w:vAlign w:val="center"/>
          </w:tcPr>
          <w:p w14:paraId="77F8B170" w14:textId="19814A75" w:rsidR="0065019A" w:rsidRPr="006220E8" w:rsidRDefault="0065019A" w:rsidP="009124F1">
            <w:pPr>
              <w:jc w:val="center"/>
              <w:rPr>
                <w:rFonts w:cstheme="minorHAnsi"/>
              </w:rPr>
            </w:pPr>
            <w:r w:rsidRPr="006220E8">
              <w:rPr>
                <w:rFonts w:cstheme="minorHAnsi"/>
              </w:rPr>
              <w:t>Transformador BT/MT</w:t>
            </w:r>
          </w:p>
        </w:tc>
        <w:tc>
          <w:tcPr>
            <w:tcW w:w="2258" w:type="dxa"/>
            <w:vAlign w:val="center"/>
          </w:tcPr>
          <w:p w14:paraId="1ABBFFF0" w14:textId="37741600" w:rsidR="004E0EA5" w:rsidRPr="006220E8" w:rsidRDefault="00FA7F84" w:rsidP="009124F1">
            <w:pPr>
              <w:jc w:val="center"/>
              <w:rPr>
                <w:rFonts w:cstheme="minorHAnsi"/>
              </w:rPr>
            </w:pPr>
            <w:r>
              <w:rPr>
                <w:rFonts w:cstheme="minorHAnsi"/>
              </w:rPr>
              <w:t xml:space="preserve">trafoTab </w:t>
            </w:r>
            <w:r w:rsidR="0065019A" w:rsidRPr="006220E8">
              <w:rPr>
                <w:rFonts w:cstheme="minorHAnsi"/>
              </w:rPr>
              <w:t>MVA</w:t>
            </w:r>
            <w:r w:rsidR="00B32657" w:rsidRPr="006220E8">
              <w:rPr>
                <w:rFonts w:cstheme="minorHAnsi"/>
              </w:rPr>
              <w:t xml:space="preserve"> @40ºC</w:t>
            </w:r>
          </w:p>
        </w:tc>
      </w:tr>
      <w:tr w:rsidR="0065019A" w:rsidRPr="006220E8" w14:paraId="5B7B0411" w14:textId="77777777" w:rsidTr="009124F1">
        <w:trPr>
          <w:trHeight w:val="428"/>
          <w:jc w:val="center"/>
        </w:trPr>
        <w:tc>
          <w:tcPr>
            <w:tcW w:w="0" w:type="auto"/>
            <w:vAlign w:val="center"/>
          </w:tcPr>
          <w:p w14:paraId="1FB30B21" w14:textId="2E12D096" w:rsidR="0065019A" w:rsidRPr="006220E8" w:rsidRDefault="0065019A" w:rsidP="009124F1">
            <w:pPr>
              <w:jc w:val="center"/>
              <w:rPr>
                <w:rFonts w:cstheme="minorHAnsi"/>
              </w:rPr>
            </w:pPr>
            <w:r w:rsidRPr="006220E8">
              <w:rPr>
                <w:rFonts w:cstheme="minorHAnsi"/>
              </w:rPr>
              <w:t>Nº Transformadores</w:t>
            </w:r>
          </w:p>
        </w:tc>
        <w:tc>
          <w:tcPr>
            <w:tcW w:w="2258" w:type="dxa"/>
            <w:vAlign w:val="center"/>
          </w:tcPr>
          <w:p w14:paraId="32BEC43C" w14:textId="65ADFBC9" w:rsidR="0065019A" w:rsidRPr="006220E8" w:rsidRDefault="006C4D7F" w:rsidP="009124F1">
            <w:pPr>
              <w:ind w:left="708" w:hanging="708"/>
              <w:jc w:val="center"/>
              <w:rPr>
                <w:rFonts w:cstheme="minorHAnsi"/>
              </w:rPr>
            </w:pPr>
            <w:r>
              <w:rPr>
                <w:rFonts w:cstheme="minorHAnsi"/>
              </w:rPr>
              <w:t>numTrafos</w:t>
            </w:r>
          </w:p>
        </w:tc>
      </w:tr>
      <w:tr w:rsidR="00343566" w:rsidRPr="006220E8" w14:paraId="6C6661A5" w14:textId="77777777" w:rsidTr="009124F1">
        <w:trPr>
          <w:trHeight w:val="428"/>
          <w:jc w:val="center"/>
        </w:trPr>
        <w:tc>
          <w:tcPr>
            <w:tcW w:w="0" w:type="auto"/>
            <w:vAlign w:val="center"/>
          </w:tcPr>
          <w:p w14:paraId="7FB033A4" w14:textId="3715EBCF" w:rsidR="00343566" w:rsidRPr="006220E8" w:rsidRDefault="00343566" w:rsidP="00343566">
            <w:pPr>
              <w:jc w:val="center"/>
              <w:rPr>
                <w:rFonts w:cstheme="minorHAnsi"/>
              </w:rPr>
            </w:pPr>
            <w:r>
              <w:rPr>
                <w:rFonts w:cstheme="minorHAnsi"/>
              </w:rPr>
              <w:t>Producción anual</w:t>
            </w:r>
          </w:p>
        </w:tc>
        <w:tc>
          <w:tcPr>
            <w:tcW w:w="2258" w:type="dxa"/>
            <w:vAlign w:val="center"/>
          </w:tcPr>
          <w:p w14:paraId="25BA0534" w14:textId="5E45106E" w:rsidR="00343566" w:rsidRDefault="00343566" w:rsidP="00343566">
            <w:pPr>
              <w:ind w:left="708" w:hanging="708"/>
              <w:jc w:val="center"/>
              <w:rPr>
                <w:rFonts w:cstheme="minorHAnsi"/>
              </w:rPr>
            </w:pPr>
            <w:r>
              <w:rPr>
                <w:rFonts w:cstheme="minorHAnsi"/>
              </w:rPr>
              <w:t>producAnual MWh</w:t>
            </w:r>
          </w:p>
        </w:tc>
      </w:tr>
      <w:tr w:rsidR="00343566" w:rsidRPr="006220E8" w14:paraId="3250DC9B" w14:textId="77777777" w:rsidTr="009124F1">
        <w:trPr>
          <w:trHeight w:val="428"/>
          <w:jc w:val="center"/>
        </w:trPr>
        <w:tc>
          <w:tcPr>
            <w:tcW w:w="0" w:type="auto"/>
            <w:vAlign w:val="center"/>
          </w:tcPr>
          <w:p w14:paraId="596A69A7" w14:textId="51C9CE73" w:rsidR="00343566" w:rsidRPr="006220E8" w:rsidRDefault="00343566" w:rsidP="00343566">
            <w:pPr>
              <w:jc w:val="center"/>
              <w:rPr>
                <w:rFonts w:cstheme="minorHAnsi"/>
              </w:rPr>
            </w:pPr>
            <w:r>
              <w:rPr>
                <w:rFonts w:cstheme="minorHAnsi"/>
              </w:rPr>
              <w:t>Potencia de cortocircuito</w:t>
            </w:r>
          </w:p>
        </w:tc>
        <w:tc>
          <w:tcPr>
            <w:tcW w:w="2258" w:type="dxa"/>
            <w:vAlign w:val="center"/>
          </w:tcPr>
          <w:p w14:paraId="62640641" w14:textId="410D948D" w:rsidR="00343566" w:rsidRDefault="00343566" w:rsidP="00343566">
            <w:pPr>
              <w:ind w:left="708" w:hanging="708"/>
              <w:jc w:val="center"/>
              <w:rPr>
                <w:rFonts w:cstheme="minorHAnsi"/>
              </w:rPr>
            </w:pPr>
            <w:r>
              <w:rPr>
                <w:rFonts w:cstheme="minorHAnsi"/>
              </w:rPr>
              <w:t>shortcircPow MVA</w:t>
            </w:r>
          </w:p>
        </w:tc>
      </w:tr>
    </w:tbl>
    <w:p w14:paraId="637B07B2" w14:textId="77777777" w:rsidR="009048B5" w:rsidRPr="006220E8" w:rsidRDefault="009048B5" w:rsidP="005F30F9"/>
    <w:p w14:paraId="35D36096" w14:textId="7010B838" w:rsidR="00B54B53" w:rsidRPr="006220E8" w:rsidRDefault="00B54B53" w:rsidP="005F30F9">
      <w:r w:rsidRPr="006220E8">
        <w:t>Se describen los distintos equipos a utilizar en la instalación con mayor detalle:</w:t>
      </w:r>
    </w:p>
    <w:p w14:paraId="66477643" w14:textId="3A86DEEC" w:rsidR="00641620" w:rsidRPr="006220E8" w:rsidRDefault="0065019A" w:rsidP="00DE6717">
      <w:pPr>
        <w:pStyle w:val="Heading2"/>
      </w:pPr>
      <w:bookmarkStart w:id="39" w:name="_Toc129604083"/>
      <w:r w:rsidRPr="006220E8">
        <w:t>Módulos fotovoltaicos</w:t>
      </w:r>
      <w:bookmarkEnd w:id="39"/>
    </w:p>
    <w:p w14:paraId="2168B4C0" w14:textId="2C54C5AB" w:rsidR="009048B5" w:rsidRPr="006220E8" w:rsidRDefault="00684C0A" w:rsidP="00684C0A">
      <w:r w:rsidRPr="006220E8">
        <w:t xml:space="preserve">Los módulos fotovoltaicos escogidos para la instalación son del fabricante </w:t>
      </w:r>
      <w:r w:rsidR="00FA7F84">
        <w:t>moduloManuf</w:t>
      </w:r>
      <w:r w:rsidRPr="006220E8">
        <w:t xml:space="preserve">, en concreto el modelo </w:t>
      </w:r>
      <w:r w:rsidR="00FA7F84">
        <w:t>modeloModulo</w:t>
      </w:r>
      <w:r w:rsidRPr="006220E8">
        <w:t xml:space="preserve">. Se trata de un panel </w:t>
      </w:r>
      <w:r w:rsidR="00CF3734">
        <w:t>tipoModulo</w:t>
      </w:r>
      <w:r w:rsidRPr="006220E8">
        <w:t xml:space="preserve"> de potencia nominal </w:t>
      </w:r>
      <w:r w:rsidR="00FA7F84">
        <w:t>moduloPpico</w:t>
      </w:r>
      <w:r w:rsidRPr="006220E8">
        <w:t xml:space="preserve"> Wp y voltaje máximo de aislamiento de </w:t>
      </w:r>
      <w:r w:rsidR="00AC5FDB">
        <w:t>UMaxModulo</w:t>
      </w:r>
      <w:r w:rsidRPr="006220E8">
        <w:t xml:space="preserve"> Vcc. La potencia nominal está referida a las condiciones estándar definidas por el IEC 60904-3, en las que se establece la temperatura de la célula 25ºC, 1.000 W/m2 de radiación incidente en el plano de los colectores y una referencia espectral de irradiancia conocida como Masa de Aire 1,5.</w:t>
      </w:r>
      <w:r w:rsidR="007D26F7" w:rsidRPr="006220E8">
        <w:t xml:space="preserve"> Las dimensiones del módulo son </w:t>
      </w:r>
      <w:r w:rsidR="00FA7F84">
        <w:t>sizeModulo</w:t>
      </w:r>
      <w:r w:rsidR="007D26F7" w:rsidRPr="006220E8">
        <w:t xml:space="preserve"> mm.</w:t>
      </w:r>
    </w:p>
    <w:p w14:paraId="20934D57" w14:textId="2057B828" w:rsidR="00684C0A" w:rsidRPr="007F549B" w:rsidRDefault="007F549B" w:rsidP="002F24F0">
      <w:pPr>
        <w:pStyle w:val="tableCaption"/>
      </w:pPr>
      <w:r w:rsidRPr="007F549B">
        <w:t xml:space="preserve"> </w:t>
      </w:r>
      <w:r w:rsidRPr="001425DA">
        <w:t>Características técnicas principales del módulo fotovoltaico</w:t>
      </w:r>
      <w:r w:rsidR="0091641D" w:rsidRPr="0091641D">
        <w:t xml:space="preserve"> </w:t>
      </w:r>
      <w:r w:rsidR="0091641D">
        <w:t>FlagReference</w:t>
      </w:r>
    </w:p>
    <w:tbl>
      <w:tblPr>
        <w:tblStyle w:val="Tablaconcuadrcula2"/>
        <w:tblW w:w="0" w:type="auto"/>
        <w:jc w:val="center"/>
        <w:tblLook w:val="04A0" w:firstRow="1" w:lastRow="0" w:firstColumn="1" w:lastColumn="0" w:noHBand="0" w:noVBand="1"/>
      </w:tblPr>
      <w:tblGrid>
        <w:gridCol w:w="3397"/>
        <w:gridCol w:w="2835"/>
      </w:tblGrid>
      <w:tr w:rsidR="004D61C4" w:rsidRPr="006220E8" w14:paraId="7D4B84E1" w14:textId="77777777" w:rsidTr="009649BA">
        <w:trPr>
          <w:tblHeader/>
          <w:jc w:val="center"/>
        </w:trPr>
        <w:tc>
          <w:tcPr>
            <w:tcW w:w="3397" w:type="dxa"/>
            <w:shd w:val="clear" w:color="auto" w:fill="0A3E5B"/>
            <w:vAlign w:val="center"/>
          </w:tcPr>
          <w:p w14:paraId="2366C186" w14:textId="77777777" w:rsidR="004D61C4" w:rsidRPr="006220E8" w:rsidRDefault="004D61C4" w:rsidP="00664800">
            <w:pPr>
              <w:jc w:val="center"/>
              <w:rPr>
                <w:b/>
                <w:bCs/>
                <w:color w:val="FFFFFF" w:themeColor="background1"/>
                <w:lang w:val="es-ES_tradnl"/>
              </w:rPr>
            </w:pPr>
            <w:r w:rsidRPr="006220E8">
              <w:rPr>
                <w:b/>
                <w:bCs/>
                <w:color w:val="FFFFFF" w:themeColor="background1"/>
                <w:lang w:val="es-ES_tradnl"/>
              </w:rPr>
              <w:t>CARACTERÍSTICAS ELÉCTRICAS</w:t>
            </w:r>
          </w:p>
        </w:tc>
        <w:tc>
          <w:tcPr>
            <w:tcW w:w="2835" w:type="dxa"/>
            <w:shd w:val="clear" w:color="auto" w:fill="0A3E5B"/>
            <w:vAlign w:val="center"/>
          </w:tcPr>
          <w:p w14:paraId="381AF591" w14:textId="77777777" w:rsidR="004D61C4" w:rsidRPr="006220E8" w:rsidRDefault="004D61C4" w:rsidP="00664800">
            <w:pPr>
              <w:jc w:val="center"/>
              <w:rPr>
                <w:b/>
                <w:bCs/>
                <w:color w:val="FFFFFF" w:themeColor="background1"/>
                <w:lang w:val="es-ES_tradnl"/>
              </w:rPr>
            </w:pPr>
            <w:r w:rsidRPr="006220E8">
              <w:rPr>
                <w:b/>
                <w:bCs/>
                <w:color w:val="FFFFFF" w:themeColor="background1"/>
                <w:lang w:val="es-ES_tradnl"/>
              </w:rPr>
              <w:t>MÓDULO</w:t>
            </w:r>
          </w:p>
        </w:tc>
      </w:tr>
      <w:tr w:rsidR="004D61C4" w:rsidRPr="006220E8" w14:paraId="6514BA2A" w14:textId="77777777" w:rsidTr="009649BA">
        <w:trPr>
          <w:jc w:val="center"/>
        </w:trPr>
        <w:tc>
          <w:tcPr>
            <w:tcW w:w="3397" w:type="dxa"/>
            <w:vAlign w:val="center"/>
          </w:tcPr>
          <w:p w14:paraId="55359756" w14:textId="77777777" w:rsidR="004D61C4" w:rsidRPr="006220E8" w:rsidRDefault="004D61C4" w:rsidP="00664800">
            <w:pPr>
              <w:jc w:val="left"/>
              <w:rPr>
                <w:lang w:val="es-ES_tradnl"/>
              </w:rPr>
            </w:pPr>
            <w:r w:rsidRPr="006220E8">
              <w:rPr>
                <w:lang w:val="es-ES_tradnl"/>
              </w:rPr>
              <w:t>Corriente máxima potencia (Impp)</w:t>
            </w:r>
          </w:p>
        </w:tc>
        <w:tc>
          <w:tcPr>
            <w:tcW w:w="2835" w:type="dxa"/>
            <w:vAlign w:val="center"/>
          </w:tcPr>
          <w:p w14:paraId="03FB91CB" w14:textId="77777777" w:rsidR="004D61C4" w:rsidRPr="006220E8" w:rsidRDefault="004D61C4" w:rsidP="00664800">
            <w:pPr>
              <w:jc w:val="center"/>
              <w:rPr>
                <w:lang w:val="es-ES_tradnl"/>
              </w:rPr>
            </w:pPr>
            <w:r w:rsidRPr="006220E8">
              <w:rPr>
                <w:rFonts w:cstheme="minorHAnsi"/>
                <w:lang w:val="es-ES_tradnl"/>
              </w:rPr>
              <w:t>17,27 A</w:t>
            </w:r>
          </w:p>
        </w:tc>
      </w:tr>
      <w:tr w:rsidR="004D61C4" w:rsidRPr="006220E8" w14:paraId="73453FD8" w14:textId="77777777" w:rsidTr="009649BA">
        <w:trPr>
          <w:jc w:val="center"/>
        </w:trPr>
        <w:tc>
          <w:tcPr>
            <w:tcW w:w="3397" w:type="dxa"/>
            <w:vAlign w:val="center"/>
          </w:tcPr>
          <w:p w14:paraId="6736B78B" w14:textId="77777777" w:rsidR="004D61C4" w:rsidRPr="006220E8" w:rsidRDefault="004D61C4" w:rsidP="00664800">
            <w:pPr>
              <w:jc w:val="center"/>
              <w:rPr>
                <w:lang w:val="es-ES_tradnl"/>
              </w:rPr>
            </w:pPr>
            <w:r w:rsidRPr="006220E8">
              <w:rPr>
                <w:lang w:val="es-ES_tradnl"/>
              </w:rPr>
              <w:t>Tensión de máxima potencia (Vmpp)</w:t>
            </w:r>
          </w:p>
        </w:tc>
        <w:tc>
          <w:tcPr>
            <w:tcW w:w="2835" w:type="dxa"/>
            <w:vAlign w:val="center"/>
          </w:tcPr>
          <w:p w14:paraId="392C4AFB" w14:textId="77777777" w:rsidR="004D61C4" w:rsidRPr="006220E8" w:rsidRDefault="004D61C4" w:rsidP="00664800">
            <w:pPr>
              <w:jc w:val="center"/>
              <w:rPr>
                <w:lang w:val="es-ES_tradnl"/>
              </w:rPr>
            </w:pPr>
            <w:r w:rsidRPr="006220E8">
              <w:rPr>
                <w:rFonts w:cstheme="minorHAnsi"/>
                <w:lang w:val="es-ES_tradnl"/>
              </w:rPr>
              <w:t>37,7 V</w:t>
            </w:r>
          </w:p>
        </w:tc>
      </w:tr>
      <w:tr w:rsidR="004D61C4" w:rsidRPr="006220E8" w14:paraId="17E32455" w14:textId="77777777" w:rsidTr="009649BA">
        <w:trPr>
          <w:jc w:val="center"/>
        </w:trPr>
        <w:tc>
          <w:tcPr>
            <w:tcW w:w="3397" w:type="dxa"/>
            <w:vAlign w:val="center"/>
          </w:tcPr>
          <w:p w14:paraId="42AF384E" w14:textId="77777777" w:rsidR="004D61C4" w:rsidRPr="006220E8" w:rsidRDefault="004D61C4" w:rsidP="00664800">
            <w:pPr>
              <w:jc w:val="left"/>
              <w:rPr>
                <w:lang w:val="es-ES_tradnl"/>
              </w:rPr>
            </w:pPr>
            <w:r w:rsidRPr="006220E8">
              <w:rPr>
                <w:lang w:val="es-ES_tradnl"/>
              </w:rPr>
              <w:t>Corriente de cortocircuito (Icc)</w:t>
            </w:r>
          </w:p>
        </w:tc>
        <w:tc>
          <w:tcPr>
            <w:tcW w:w="2835" w:type="dxa"/>
            <w:vAlign w:val="center"/>
          </w:tcPr>
          <w:p w14:paraId="570FE579" w14:textId="77777777" w:rsidR="004D61C4" w:rsidRPr="006220E8" w:rsidRDefault="004D61C4" w:rsidP="00664800">
            <w:pPr>
              <w:jc w:val="center"/>
              <w:rPr>
                <w:lang w:val="es-ES_tradnl"/>
              </w:rPr>
            </w:pPr>
            <w:r w:rsidRPr="006220E8">
              <w:rPr>
                <w:rFonts w:cstheme="minorHAnsi"/>
                <w:lang w:val="es-ES_tradnl"/>
              </w:rPr>
              <w:t>18,35 A</w:t>
            </w:r>
          </w:p>
        </w:tc>
      </w:tr>
      <w:tr w:rsidR="004D61C4" w:rsidRPr="006220E8" w14:paraId="501114AC" w14:textId="77777777" w:rsidTr="009649BA">
        <w:trPr>
          <w:jc w:val="center"/>
        </w:trPr>
        <w:tc>
          <w:tcPr>
            <w:tcW w:w="3397" w:type="dxa"/>
            <w:vAlign w:val="center"/>
          </w:tcPr>
          <w:p w14:paraId="7FF58E64" w14:textId="77777777" w:rsidR="004D61C4" w:rsidRPr="006220E8" w:rsidRDefault="004D61C4" w:rsidP="00664800">
            <w:pPr>
              <w:jc w:val="left"/>
              <w:rPr>
                <w:lang w:val="es-ES_tradnl"/>
              </w:rPr>
            </w:pPr>
            <w:r w:rsidRPr="006220E8">
              <w:rPr>
                <w:lang w:val="es-ES_tradnl"/>
              </w:rPr>
              <w:t>Tensión de circuito abierto (Voc)</w:t>
            </w:r>
          </w:p>
        </w:tc>
        <w:tc>
          <w:tcPr>
            <w:tcW w:w="2835" w:type="dxa"/>
            <w:vAlign w:val="center"/>
          </w:tcPr>
          <w:p w14:paraId="0A649768" w14:textId="77777777" w:rsidR="004D61C4" w:rsidRPr="006220E8" w:rsidRDefault="004D61C4" w:rsidP="00664800">
            <w:pPr>
              <w:jc w:val="center"/>
              <w:rPr>
                <w:lang w:val="es-ES_tradnl"/>
              </w:rPr>
            </w:pPr>
            <w:r w:rsidRPr="006220E8">
              <w:rPr>
                <w:rFonts w:cstheme="minorHAnsi"/>
                <w:lang w:val="es-ES_tradnl"/>
              </w:rPr>
              <w:t>45,5 V</w:t>
            </w:r>
          </w:p>
        </w:tc>
      </w:tr>
      <w:tr w:rsidR="004D61C4" w:rsidRPr="006220E8" w14:paraId="173B56B7" w14:textId="77777777" w:rsidTr="009649BA">
        <w:trPr>
          <w:jc w:val="center"/>
        </w:trPr>
        <w:tc>
          <w:tcPr>
            <w:tcW w:w="3397" w:type="dxa"/>
            <w:vAlign w:val="center"/>
          </w:tcPr>
          <w:p w14:paraId="3A52E48D" w14:textId="77777777" w:rsidR="004D61C4" w:rsidRPr="006220E8" w:rsidRDefault="004D61C4" w:rsidP="00664800">
            <w:pPr>
              <w:jc w:val="left"/>
              <w:rPr>
                <w:lang w:val="es-ES_tradnl"/>
              </w:rPr>
            </w:pPr>
            <w:r w:rsidRPr="006220E8">
              <w:rPr>
                <w:lang w:val="es-ES_tradnl"/>
              </w:rPr>
              <w:t>Potencia</w:t>
            </w:r>
          </w:p>
        </w:tc>
        <w:tc>
          <w:tcPr>
            <w:tcW w:w="2835" w:type="dxa"/>
            <w:vAlign w:val="center"/>
          </w:tcPr>
          <w:p w14:paraId="1916B570" w14:textId="77777777" w:rsidR="004D61C4" w:rsidRPr="006220E8" w:rsidRDefault="004D61C4" w:rsidP="00664800">
            <w:pPr>
              <w:jc w:val="center"/>
              <w:rPr>
                <w:lang w:val="es-ES_tradnl"/>
              </w:rPr>
            </w:pPr>
            <w:r w:rsidRPr="006220E8">
              <w:rPr>
                <w:rFonts w:cstheme="minorHAnsi"/>
                <w:lang w:val="es-ES_tradnl"/>
              </w:rPr>
              <w:t>650 Wp</w:t>
            </w:r>
          </w:p>
        </w:tc>
      </w:tr>
      <w:tr w:rsidR="004D61C4" w:rsidRPr="006220E8" w14:paraId="58631290" w14:textId="77777777" w:rsidTr="009649BA">
        <w:trPr>
          <w:jc w:val="center"/>
        </w:trPr>
        <w:tc>
          <w:tcPr>
            <w:tcW w:w="3397" w:type="dxa"/>
            <w:vAlign w:val="center"/>
          </w:tcPr>
          <w:p w14:paraId="5A7A79D4" w14:textId="77777777" w:rsidR="004D61C4" w:rsidRPr="006220E8" w:rsidRDefault="004D61C4" w:rsidP="00664800">
            <w:pPr>
              <w:jc w:val="left"/>
              <w:rPr>
                <w:lang w:val="es-ES_tradnl"/>
              </w:rPr>
            </w:pPr>
            <w:r w:rsidRPr="006220E8">
              <w:rPr>
                <w:lang w:val="es-ES_tradnl"/>
              </w:rPr>
              <w:t>Tolerancia de salida Pmax</w:t>
            </w:r>
          </w:p>
        </w:tc>
        <w:tc>
          <w:tcPr>
            <w:tcW w:w="2835" w:type="dxa"/>
            <w:vAlign w:val="center"/>
          </w:tcPr>
          <w:p w14:paraId="27A0A191" w14:textId="77777777" w:rsidR="004D61C4" w:rsidRPr="006220E8" w:rsidRDefault="004D61C4" w:rsidP="00664800">
            <w:pPr>
              <w:jc w:val="center"/>
              <w:rPr>
                <w:lang w:val="es-ES_tradnl"/>
              </w:rPr>
            </w:pPr>
            <w:r w:rsidRPr="006220E8">
              <w:rPr>
                <w:rFonts w:cstheme="minorHAnsi"/>
                <w:lang w:val="es-ES_tradnl"/>
              </w:rPr>
              <w:t>0/+5 (%)</w:t>
            </w:r>
          </w:p>
        </w:tc>
      </w:tr>
      <w:tr w:rsidR="004D61C4" w:rsidRPr="006220E8" w14:paraId="43C41618" w14:textId="77777777" w:rsidTr="009649BA">
        <w:trPr>
          <w:jc w:val="center"/>
        </w:trPr>
        <w:tc>
          <w:tcPr>
            <w:tcW w:w="3397" w:type="dxa"/>
            <w:vAlign w:val="center"/>
          </w:tcPr>
          <w:p w14:paraId="6BCC04D0" w14:textId="77777777" w:rsidR="004D61C4" w:rsidRPr="006220E8" w:rsidRDefault="004D61C4" w:rsidP="00664800">
            <w:pPr>
              <w:jc w:val="left"/>
              <w:rPr>
                <w:lang w:val="es-ES_tradnl"/>
              </w:rPr>
            </w:pPr>
            <w:r w:rsidRPr="006220E8">
              <w:rPr>
                <w:lang w:val="es-ES_tradnl"/>
              </w:rPr>
              <w:t>Eficiencia del módulo</w:t>
            </w:r>
          </w:p>
        </w:tc>
        <w:tc>
          <w:tcPr>
            <w:tcW w:w="2835" w:type="dxa"/>
            <w:vAlign w:val="center"/>
          </w:tcPr>
          <w:p w14:paraId="0CE18BFD" w14:textId="77777777" w:rsidR="004D61C4" w:rsidRPr="006220E8" w:rsidRDefault="004D61C4" w:rsidP="00664800">
            <w:pPr>
              <w:jc w:val="center"/>
              <w:rPr>
                <w:lang w:val="es-ES_tradnl"/>
              </w:rPr>
            </w:pPr>
            <w:r w:rsidRPr="006220E8">
              <w:rPr>
                <w:rFonts w:cstheme="minorHAnsi"/>
                <w:lang w:val="es-ES_tradnl"/>
              </w:rPr>
              <w:t xml:space="preserve">20,9 (%) </w:t>
            </w:r>
          </w:p>
        </w:tc>
      </w:tr>
      <w:tr w:rsidR="004D61C4" w:rsidRPr="006220E8" w14:paraId="53BDD080" w14:textId="77777777" w:rsidTr="009649BA">
        <w:trPr>
          <w:jc w:val="center"/>
        </w:trPr>
        <w:tc>
          <w:tcPr>
            <w:tcW w:w="3397" w:type="dxa"/>
            <w:vAlign w:val="center"/>
          </w:tcPr>
          <w:p w14:paraId="54905E80" w14:textId="77777777" w:rsidR="004D61C4" w:rsidRPr="006220E8" w:rsidRDefault="004D61C4" w:rsidP="00664800">
            <w:pPr>
              <w:jc w:val="left"/>
              <w:rPr>
                <w:lang w:val="en-US"/>
              </w:rPr>
            </w:pPr>
            <w:r w:rsidRPr="006220E8">
              <w:rPr>
                <w:lang w:val="en-US"/>
              </w:rPr>
              <w:t xml:space="preserve">NOCT </w:t>
            </w:r>
            <w:r w:rsidRPr="006220E8">
              <w:rPr>
                <w:rFonts w:cs="Arial"/>
                <w:lang w:val="en-US"/>
              </w:rPr>
              <w:t>(800 W/m</w:t>
            </w:r>
            <w:r w:rsidRPr="006220E8">
              <w:rPr>
                <w:rFonts w:cs="Arial"/>
                <w:vertAlign w:val="superscript"/>
                <w:lang w:val="en-US"/>
              </w:rPr>
              <w:t>2</w:t>
            </w:r>
            <w:r w:rsidRPr="006220E8">
              <w:rPr>
                <w:rFonts w:cs="Arial"/>
                <w:lang w:val="en-US"/>
              </w:rPr>
              <w:t>, 20°C, AM 1,5, 1 m/s)</w:t>
            </w:r>
          </w:p>
        </w:tc>
        <w:tc>
          <w:tcPr>
            <w:tcW w:w="2835" w:type="dxa"/>
            <w:vAlign w:val="center"/>
          </w:tcPr>
          <w:p w14:paraId="41862ECA" w14:textId="40B37786" w:rsidR="004D61C4" w:rsidRPr="006220E8" w:rsidRDefault="004D61C4" w:rsidP="00664800">
            <w:pPr>
              <w:jc w:val="center"/>
              <w:rPr>
                <w:rFonts w:cs="Arial"/>
                <w:lang w:val="en-US"/>
              </w:rPr>
            </w:pPr>
            <w:r w:rsidRPr="006220E8">
              <w:rPr>
                <w:rFonts w:cstheme="minorHAnsi"/>
                <w:lang w:val="es-ES_tradnl"/>
              </w:rPr>
              <w:t>4</w:t>
            </w:r>
            <w:r w:rsidR="00771DA9" w:rsidRPr="006220E8">
              <w:rPr>
                <w:rFonts w:cstheme="minorHAnsi"/>
                <w:lang w:val="es-ES_tradnl"/>
              </w:rPr>
              <w:t>3</w:t>
            </w:r>
            <w:r w:rsidRPr="006220E8">
              <w:rPr>
                <w:rFonts w:cstheme="minorHAnsi"/>
                <w:lang w:val="es-ES_tradnl"/>
              </w:rPr>
              <w:t xml:space="preserve"> (± 2) </w:t>
            </w:r>
            <w:r w:rsidRPr="006220E8">
              <w:rPr>
                <w:rFonts w:cs="Arial"/>
                <w:lang w:val="en-US"/>
              </w:rPr>
              <w:t>°</w:t>
            </w:r>
            <w:r w:rsidRPr="006220E8">
              <w:rPr>
                <w:lang w:val="en-US"/>
              </w:rPr>
              <w:t>C</w:t>
            </w:r>
          </w:p>
        </w:tc>
      </w:tr>
      <w:tr w:rsidR="004D61C4" w:rsidRPr="006220E8" w14:paraId="61AA30F0" w14:textId="77777777" w:rsidTr="009649BA">
        <w:trPr>
          <w:jc w:val="center"/>
        </w:trPr>
        <w:tc>
          <w:tcPr>
            <w:tcW w:w="3397" w:type="dxa"/>
            <w:vAlign w:val="center"/>
          </w:tcPr>
          <w:p w14:paraId="33F4A587" w14:textId="77777777" w:rsidR="004D61C4" w:rsidRPr="006220E8" w:rsidRDefault="004D61C4" w:rsidP="00664800">
            <w:pPr>
              <w:jc w:val="left"/>
              <w:rPr>
                <w:lang w:val="es-ES_tradnl"/>
              </w:rPr>
            </w:pPr>
            <w:r w:rsidRPr="006220E8">
              <w:rPr>
                <w:lang w:val="es-ES_tradnl"/>
              </w:rPr>
              <w:lastRenderedPageBreak/>
              <w:t>Tensión máxima del Sistema (Vdc)</w:t>
            </w:r>
          </w:p>
        </w:tc>
        <w:tc>
          <w:tcPr>
            <w:tcW w:w="2835" w:type="dxa"/>
            <w:vAlign w:val="center"/>
          </w:tcPr>
          <w:p w14:paraId="4B7EFC84" w14:textId="77777777" w:rsidR="004D61C4" w:rsidRPr="006220E8" w:rsidRDefault="004D61C4" w:rsidP="00664800">
            <w:pPr>
              <w:jc w:val="center"/>
              <w:rPr>
                <w:lang w:val="es-ES_tradnl"/>
              </w:rPr>
            </w:pPr>
            <w:r w:rsidRPr="006220E8">
              <w:rPr>
                <w:rFonts w:cstheme="minorHAnsi"/>
                <w:lang w:val="es-ES_tradnl"/>
              </w:rPr>
              <w:t>1500 V</w:t>
            </w:r>
          </w:p>
        </w:tc>
      </w:tr>
    </w:tbl>
    <w:p w14:paraId="50D0BC2C" w14:textId="44B03833" w:rsidR="00CD4222" w:rsidRPr="006220E8" w:rsidRDefault="00CD4222" w:rsidP="00CD4222">
      <w:bookmarkStart w:id="40" w:name="_Toc103070321"/>
      <w:bookmarkStart w:id="41" w:name="_Toc97276419"/>
      <w:bookmarkStart w:id="42" w:name="_Toc97293652"/>
      <w:bookmarkStart w:id="43" w:name="_Toc97293705"/>
      <w:bookmarkStart w:id="44" w:name="_Toc97640306"/>
      <w:bookmarkEnd w:id="40"/>
      <w:bookmarkEnd w:id="41"/>
      <w:bookmarkEnd w:id="42"/>
      <w:bookmarkEnd w:id="43"/>
      <w:bookmarkEnd w:id="44"/>
    </w:p>
    <w:p w14:paraId="293C05D2" w14:textId="5E2DB106" w:rsidR="00F647B0" w:rsidRDefault="00BE4401" w:rsidP="00F647B0">
      <w:pPr>
        <w:pStyle w:val="Heading2"/>
        <w:rPr>
          <w:lang w:val="es-ES"/>
        </w:rPr>
      </w:pPr>
      <w:bookmarkStart w:id="45" w:name="_Toc129604084"/>
      <w:r w:rsidRPr="006220E8">
        <w:rPr>
          <w:lang w:val="es-ES"/>
        </w:rPr>
        <w:t xml:space="preserve">Estructura soporte de módulos </w:t>
      </w:r>
      <w:r w:rsidR="00CD4222" w:rsidRPr="006220E8">
        <w:rPr>
          <w:lang w:val="es-ES"/>
        </w:rPr>
        <w:t>(</w:t>
      </w:r>
      <w:r w:rsidR="00C51333">
        <w:rPr>
          <w:lang w:val="es-ES"/>
        </w:rPr>
        <w:t>Fija</w:t>
      </w:r>
      <w:r w:rsidR="00CD4222" w:rsidRPr="00F647B0">
        <w:rPr>
          <w:lang w:val="es-ES"/>
        </w:rPr>
        <w:t>)</w:t>
      </w:r>
      <w:bookmarkEnd w:id="45"/>
    </w:p>
    <w:p w14:paraId="1B2DF9C0" w14:textId="77777777" w:rsidR="00EF23D5" w:rsidRPr="006220E8" w:rsidRDefault="00EF23D5" w:rsidP="00EF23D5">
      <w:pPr>
        <w:rPr>
          <w:color w:val="131517"/>
        </w:rPr>
      </w:pPr>
      <w:r w:rsidRPr="006220E8">
        <w:rPr>
          <w:color w:val="131517"/>
        </w:rPr>
        <w:t>Los módulos fotovoltaicos se montan sobre una estructura fija, la cual establecerá la orientación y la inclinación de los módulos, así como la separación entre filas. La estructura está formada por los siguientes elementos:</w:t>
      </w:r>
    </w:p>
    <w:p w14:paraId="4DD3024E" w14:textId="77777777" w:rsidR="00EF23D5" w:rsidRPr="006220E8" w:rsidRDefault="00EF23D5" w:rsidP="00EF23D5">
      <w:pPr>
        <w:pStyle w:val="ListParagraph"/>
        <w:numPr>
          <w:ilvl w:val="0"/>
          <w:numId w:val="35"/>
        </w:numPr>
        <w:spacing w:line="360" w:lineRule="auto"/>
        <w:rPr>
          <w:color w:val="131517"/>
        </w:rPr>
      </w:pPr>
      <w:r w:rsidRPr="006220E8">
        <w:rPr>
          <w:color w:val="131517"/>
        </w:rPr>
        <w:t>Una estructura de montaje formada por diferentes tipos de perfiles metálicos.</w:t>
      </w:r>
    </w:p>
    <w:p w14:paraId="330C5615" w14:textId="77777777" w:rsidR="00EF23D5" w:rsidRPr="006220E8" w:rsidRDefault="00EF23D5" w:rsidP="00EF23D5">
      <w:pPr>
        <w:pStyle w:val="ListParagraph"/>
        <w:numPr>
          <w:ilvl w:val="0"/>
          <w:numId w:val="35"/>
        </w:numPr>
        <w:spacing w:line="360" w:lineRule="auto"/>
        <w:rPr>
          <w:color w:val="131517"/>
        </w:rPr>
      </w:pPr>
      <w:r w:rsidRPr="006220E8">
        <w:rPr>
          <w:color w:val="131517"/>
        </w:rPr>
        <w:t>Elementos de cimentación para anclar la estructura al suelo.</w:t>
      </w:r>
    </w:p>
    <w:p w14:paraId="7B4F451B" w14:textId="77777777" w:rsidR="00EF23D5" w:rsidRPr="006220E8" w:rsidRDefault="00EF23D5" w:rsidP="00EF23D5">
      <w:pPr>
        <w:pStyle w:val="ListParagraph"/>
        <w:numPr>
          <w:ilvl w:val="0"/>
          <w:numId w:val="35"/>
        </w:numPr>
        <w:spacing w:line="360" w:lineRule="auto"/>
        <w:rPr>
          <w:color w:val="131517"/>
        </w:rPr>
      </w:pPr>
      <w:r w:rsidRPr="006220E8">
        <w:rPr>
          <w:color w:val="131517"/>
        </w:rPr>
        <w:t>Elementos de sujeción y tornillos para el montaje de la estructura y para montar los módulos a la estructura.</w:t>
      </w:r>
    </w:p>
    <w:p w14:paraId="2B1B2913" w14:textId="77777777" w:rsidR="00EF23D5" w:rsidRPr="006220E8" w:rsidRDefault="00EF23D5" w:rsidP="00EF23D5">
      <w:pPr>
        <w:pStyle w:val="ListParagraph"/>
        <w:numPr>
          <w:ilvl w:val="0"/>
          <w:numId w:val="35"/>
        </w:numPr>
        <w:spacing w:line="360" w:lineRule="auto"/>
        <w:rPr>
          <w:color w:val="131517"/>
        </w:rPr>
      </w:pPr>
      <w:r w:rsidRPr="006220E8">
        <w:rPr>
          <w:color w:val="131517"/>
        </w:rPr>
        <w:t>Elementos de refuerzo estructural.</w:t>
      </w:r>
    </w:p>
    <w:p w14:paraId="4C0398F1" w14:textId="74E72C7F" w:rsidR="00EF23D5" w:rsidRPr="006220E8" w:rsidRDefault="00EF23D5" w:rsidP="00EF23D5">
      <w:pPr>
        <w:rPr>
          <w:color w:val="131517"/>
        </w:rPr>
      </w:pPr>
      <w:r w:rsidRPr="006220E8">
        <w:rPr>
          <w:color w:val="131517"/>
        </w:rPr>
        <w:t xml:space="preserve">La composición será de </w:t>
      </w:r>
      <w:r w:rsidR="00F83C09">
        <w:rPr>
          <w:color w:val="131517"/>
        </w:rPr>
        <w:t>numEstructuras</w:t>
      </w:r>
      <w:r w:rsidRPr="006220E8">
        <w:rPr>
          <w:color w:val="131517"/>
        </w:rPr>
        <w:t xml:space="preserve"> estructuras de </w:t>
      </w:r>
      <w:r w:rsidR="00AC5FDB">
        <w:rPr>
          <w:color w:val="131517"/>
        </w:rPr>
        <w:t>numModulos</w:t>
      </w:r>
      <w:r w:rsidRPr="006220E8">
        <w:rPr>
          <w:color w:val="131517"/>
        </w:rPr>
        <w:t xml:space="preserve"> módulos FV </w:t>
      </w:r>
      <w:r w:rsidR="00CF3734">
        <w:rPr>
          <w:color w:val="131517"/>
        </w:rPr>
        <w:t xml:space="preserve">estructuraTipo </w:t>
      </w:r>
      <w:r w:rsidRPr="006220E8">
        <w:rPr>
          <w:color w:val="131517"/>
        </w:rPr>
        <w:t>x</w:t>
      </w:r>
      <w:r w:rsidR="00CF3734">
        <w:rPr>
          <w:color w:val="131517"/>
        </w:rPr>
        <w:t xml:space="preserve"> modulosEstructura</w:t>
      </w:r>
      <w:r w:rsidRPr="006220E8">
        <w:rPr>
          <w:color w:val="131517"/>
        </w:rPr>
        <w:t>.</w:t>
      </w:r>
    </w:p>
    <w:p w14:paraId="410F23A0" w14:textId="77777777" w:rsidR="00EF23D5" w:rsidRDefault="00EF23D5" w:rsidP="00EF23D5">
      <w:pPr>
        <w:rPr>
          <w:color w:val="131517"/>
        </w:rPr>
      </w:pPr>
      <w:r w:rsidRPr="006220E8">
        <w:t xml:space="preserve">Este tipo de estructuras ofrecen la ventaja de una mayor adaptabilidad a las pendientes del terreno, pudiendo soportar pendientes de hasta el 20% tanto en la dirección Norte-Sur como en la Este-Oeste. </w:t>
      </w:r>
      <w:r w:rsidRPr="006220E8">
        <w:rPr>
          <w:color w:val="131517"/>
        </w:rPr>
        <w:t>En la siguiente figura se muestra un ejemplo de una estructura fija:</w:t>
      </w:r>
    </w:p>
    <w:tbl>
      <w:tblPr>
        <w:tblStyle w:val="TableGrid"/>
        <w:tblpPr w:leftFromText="141" w:rightFromText="141" w:vertAnchor="text" w:horzAnchor="margin" w:tblpXSpec="center" w:tblpY="111"/>
        <w:tblW w:w="408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82"/>
      </w:tblGrid>
      <w:tr w:rsidR="003E1AA7" w14:paraId="14D9C21A" w14:textId="77777777" w:rsidTr="00176C28">
        <w:trPr>
          <w:trHeight w:val="3112"/>
        </w:trPr>
        <w:tc>
          <w:tcPr>
            <w:tcW w:w="4082" w:type="dxa"/>
            <w:vAlign w:val="center"/>
          </w:tcPr>
          <w:p w14:paraId="2F100698" w14:textId="77777777" w:rsidR="003E1AA7" w:rsidRDefault="003E1AA7" w:rsidP="00176C28">
            <w:pPr>
              <w:jc w:val="center"/>
            </w:pPr>
            <w:r>
              <w:rPr>
                <w:noProof/>
              </w:rPr>
              <w:t>figuraStruct</w:t>
            </w:r>
          </w:p>
        </w:tc>
      </w:tr>
      <w:tr w:rsidR="003E1AA7" w14:paraId="47C41BDD" w14:textId="77777777" w:rsidTr="00176C28">
        <w:trPr>
          <w:trHeight w:val="283"/>
        </w:trPr>
        <w:tc>
          <w:tcPr>
            <w:tcW w:w="4082" w:type="dxa"/>
            <w:vAlign w:val="center"/>
          </w:tcPr>
          <w:p w14:paraId="00F81180" w14:textId="77777777" w:rsidR="003E1AA7" w:rsidRPr="00CA6D92" w:rsidRDefault="003E1AA7" w:rsidP="00176C28">
            <w:pPr>
              <w:pStyle w:val="figureCaption"/>
              <w:ind w:left="0" w:firstLine="0"/>
            </w:pPr>
            <w:r w:rsidRPr="00091D1F">
              <w:t xml:space="preserve">Estructura Fija </w:t>
            </w:r>
            <w:r w:rsidRPr="005A2A83">
              <w:t>estructuraTipo x modulosEstructura</w:t>
            </w:r>
            <w:r w:rsidRPr="00091D1F">
              <w:t xml:space="preserve"> Single axis.</w:t>
            </w:r>
            <w:r>
              <w:t xml:space="preserve"> </w:t>
            </w:r>
          </w:p>
        </w:tc>
      </w:tr>
    </w:tbl>
    <w:p w14:paraId="5249E694" w14:textId="77777777" w:rsidR="003E1AA7" w:rsidRDefault="003E1AA7" w:rsidP="00EF23D5">
      <w:pPr>
        <w:rPr>
          <w:color w:val="131517"/>
        </w:rPr>
      </w:pPr>
    </w:p>
    <w:p w14:paraId="6F8463ED" w14:textId="77777777" w:rsidR="003E1AA7" w:rsidRDefault="003E1AA7" w:rsidP="00EF23D5">
      <w:pPr>
        <w:rPr>
          <w:color w:val="131517"/>
        </w:rPr>
      </w:pPr>
    </w:p>
    <w:p w14:paraId="554B2DE5" w14:textId="77777777" w:rsidR="003E1AA7" w:rsidRDefault="003E1AA7" w:rsidP="00EF23D5">
      <w:pPr>
        <w:rPr>
          <w:color w:val="131517"/>
        </w:rPr>
      </w:pPr>
    </w:p>
    <w:p w14:paraId="090DFED9" w14:textId="77777777" w:rsidR="003E1AA7" w:rsidRDefault="003E1AA7" w:rsidP="00EF23D5">
      <w:pPr>
        <w:rPr>
          <w:color w:val="131517"/>
        </w:rPr>
      </w:pPr>
    </w:p>
    <w:p w14:paraId="211C681C" w14:textId="77777777" w:rsidR="003E1AA7" w:rsidRDefault="003E1AA7" w:rsidP="00EF23D5">
      <w:pPr>
        <w:rPr>
          <w:color w:val="131517"/>
        </w:rPr>
      </w:pPr>
    </w:p>
    <w:p w14:paraId="0478F2AB" w14:textId="77777777" w:rsidR="003E1AA7" w:rsidRDefault="003E1AA7" w:rsidP="00EF23D5">
      <w:pPr>
        <w:rPr>
          <w:color w:val="131517"/>
        </w:rPr>
      </w:pPr>
    </w:p>
    <w:p w14:paraId="02D135F7" w14:textId="77777777" w:rsidR="003E1AA7" w:rsidRDefault="003E1AA7" w:rsidP="00EF23D5">
      <w:pPr>
        <w:rPr>
          <w:color w:val="131517"/>
        </w:rPr>
      </w:pPr>
    </w:p>
    <w:p w14:paraId="62B4362B" w14:textId="77777777" w:rsidR="003E1AA7" w:rsidRPr="006220E8" w:rsidRDefault="003E1AA7" w:rsidP="00EF23D5">
      <w:pPr>
        <w:rPr>
          <w:color w:val="131517"/>
        </w:rPr>
      </w:pPr>
    </w:p>
    <w:p w14:paraId="737A46D6" w14:textId="2779BAB6" w:rsidR="00535598" w:rsidRPr="008552C6" w:rsidRDefault="008552C6" w:rsidP="002F24F0">
      <w:pPr>
        <w:pStyle w:val="tableCaption"/>
      </w:pPr>
      <w:r w:rsidRPr="001425DA">
        <w:t>Características principales de la estructura.</w:t>
      </w:r>
      <w:r w:rsidR="0091641D" w:rsidRPr="0091641D">
        <w:t xml:space="preserve"> </w:t>
      </w:r>
      <w:r w:rsidR="0091641D">
        <w:t>FlagReference</w:t>
      </w:r>
    </w:p>
    <w:tbl>
      <w:tblPr>
        <w:tblStyle w:val="TableGrid"/>
        <w:tblW w:w="8647" w:type="dxa"/>
        <w:jc w:val="center"/>
        <w:tblLook w:val="04A0" w:firstRow="1" w:lastRow="0" w:firstColumn="1" w:lastColumn="0" w:noHBand="0" w:noVBand="1"/>
      </w:tblPr>
      <w:tblGrid>
        <w:gridCol w:w="5098"/>
        <w:gridCol w:w="3549"/>
      </w:tblGrid>
      <w:tr w:rsidR="00A71A87" w:rsidRPr="006220E8" w14:paraId="478682BB" w14:textId="77777777" w:rsidTr="00FF6419">
        <w:trPr>
          <w:tblHeader/>
          <w:jc w:val="center"/>
        </w:trPr>
        <w:tc>
          <w:tcPr>
            <w:tcW w:w="5098" w:type="dxa"/>
            <w:shd w:val="clear" w:color="auto" w:fill="0A3E5B"/>
            <w:vAlign w:val="center"/>
          </w:tcPr>
          <w:p w14:paraId="7CF35C86" w14:textId="77777777" w:rsidR="00A71A87" w:rsidRPr="006220E8" w:rsidRDefault="00A71A87" w:rsidP="00FF6419">
            <w:pPr>
              <w:jc w:val="center"/>
            </w:pPr>
            <w:r w:rsidRPr="006220E8">
              <w:t>CARACTERÍSTICAS</w:t>
            </w:r>
          </w:p>
        </w:tc>
        <w:tc>
          <w:tcPr>
            <w:tcW w:w="3549" w:type="dxa"/>
            <w:shd w:val="clear" w:color="auto" w:fill="0A3E5B"/>
            <w:vAlign w:val="center"/>
          </w:tcPr>
          <w:p w14:paraId="1F3175F2" w14:textId="77777777" w:rsidR="00A71A87" w:rsidRPr="006220E8" w:rsidRDefault="00A71A87" w:rsidP="00FF6419">
            <w:pPr>
              <w:jc w:val="center"/>
            </w:pPr>
            <w:r w:rsidRPr="006220E8">
              <w:t>ESTRUCTURA</w:t>
            </w:r>
          </w:p>
        </w:tc>
      </w:tr>
      <w:tr w:rsidR="00A71A87" w:rsidRPr="006220E8" w14:paraId="7B6AF188" w14:textId="77777777" w:rsidTr="00FF6419">
        <w:trPr>
          <w:jc w:val="center"/>
        </w:trPr>
        <w:tc>
          <w:tcPr>
            <w:tcW w:w="5098" w:type="dxa"/>
            <w:vAlign w:val="center"/>
          </w:tcPr>
          <w:p w14:paraId="0E521428" w14:textId="77777777" w:rsidR="00A71A87" w:rsidRPr="006220E8" w:rsidRDefault="00A71A87" w:rsidP="00FF6419">
            <w:pPr>
              <w:jc w:val="center"/>
            </w:pPr>
            <w:r w:rsidRPr="006220E8">
              <w:t>Configuración estructura</w:t>
            </w:r>
          </w:p>
        </w:tc>
        <w:tc>
          <w:tcPr>
            <w:tcW w:w="3549" w:type="dxa"/>
            <w:vAlign w:val="center"/>
          </w:tcPr>
          <w:p w14:paraId="7DDBFC4C" w14:textId="4A61BA61" w:rsidR="00A71A87" w:rsidRPr="006220E8" w:rsidRDefault="00CF3734" w:rsidP="00FF6419">
            <w:pPr>
              <w:jc w:val="center"/>
            </w:pPr>
            <w:r>
              <w:t>estructuraTipo</w:t>
            </w:r>
          </w:p>
        </w:tc>
      </w:tr>
      <w:tr w:rsidR="00A71A87" w:rsidRPr="006220E8" w14:paraId="5B7952FA" w14:textId="77777777" w:rsidTr="00FF6419">
        <w:trPr>
          <w:jc w:val="center"/>
        </w:trPr>
        <w:tc>
          <w:tcPr>
            <w:tcW w:w="5098" w:type="dxa"/>
            <w:vAlign w:val="center"/>
          </w:tcPr>
          <w:p w14:paraId="50C0ED69" w14:textId="77777777" w:rsidR="00A71A87" w:rsidRPr="006220E8" w:rsidRDefault="00A71A87" w:rsidP="00FF6419">
            <w:pPr>
              <w:jc w:val="center"/>
            </w:pPr>
            <w:r w:rsidRPr="006220E8">
              <w:lastRenderedPageBreak/>
              <w:t>Ángulo tilt</w:t>
            </w:r>
          </w:p>
        </w:tc>
        <w:tc>
          <w:tcPr>
            <w:tcW w:w="3549" w:type="dxa"/>
            <w:vAlign w:val="center"/>
          </w:tcPr>
          <w:p w14:paraId="1460AA7E" w14:textId="1AE92AEF" w:rsidR="00A71A87" w:rsidRPr="006220E8" w:rsidRDefault="00CF3734" w:rsidP="00FF6419">
            <w:pPr>
              <w:jc w:val="center"/>
            </w:pPr>
            <w:r>
              <w:rPr>
                <w:rFonts w:cs="Calibri Light"/>
              </w:rPr>
              <w:t xml:space="preserve">tiltEstructura </w:t>
            </w:r>
            <w:r w:rsidR="00A71A87" w:rsidRPr="006220E8">
              <w:rPr>
                <w:rFonts w:cs="Calibri Light"/>
              </w:rPr>
              <w:t>⁰</w:t>
            </w:r>
          </w:p>
        </w:tc>
      </w:tr>
      <w:tr w:rsidR="00A71A87" w:rsidRPr="006220E8" w14:paraId="1978144C" w14:textId="77777777" w:rsidTr="00FF6419">
        <w:trPr>
          <w:trHeight w:val="90"/>
          <w:jc w:val="center"/>
        </w:trPr>
        <w:tc>
          <w:tcPr>
            <w:tcW w:w="5098" w:type="dxa"/>
            <w:vAlign w:val="center"/>
          </w:tcPr>
          <w:p w14:paraId="58712B4B" w14:textId="77777777" w:rsidR="00A71A87" w:rsidRPr="006220E8" w:rsidRDefault="00A71A87" w:rsidP="00FF6419">
            <w:pPr>
              <w:jc w:val="center"/>
            </w:pPr>
            <w:r w:rsidRPr="006220E8">
              <w:t>Disposición de ejes</w:t>
            </w:r>
          </w:p>
        </w:tc>
        <w:tc>
          <w:tcPr>
            <w:tcW w:w="3549" w:type="dxa"/>
            <w:vAlign w:val="center"/>
          </w:tcPr>
          <w:p w14:paraId="0896BA5C" w14:textId="6ADDA5A2" w:rsidR="00A71A87" w:rsidRPr="006220E8" w:rsidRDefault="00CF3734" w:rsidP="00FF6419">
            <w:pPr>
              <w:jc w:val="center"/>
            </w:pPr>
            <w:r>
              <w:t>disposicionEjes</w:t>
            </w:r>
          </w:p>
        </w:tc>
      </w:tr>
      <w:tr w:rsidR="00A71A87" w:rsidRPr="006220E8" w14:paraId="1E31C4B2" w14:textId="77777777" w:rsidTr="00FF6419">
        <w:trPr>
          <w:jc w:val="center"/>
        </w:trPr>
        <w:tc>
          <w:tcPr>
            <w:tcW w:w="5098" w:type="dxa"/>
            <w:vAlign w:val="center"/>
          </w:tcPr>
          <w:p w14:paraId="2EAF55EB" w14:textId="77777777" w:rsidR="00A71A87" w:rsidRPr="006220E8" w:rsidRDefault="00A71A87" w:rsidP="00FF6419">
            <w:pPr>
              <w:jc w:val="center"/>
            </w:pPr>
            <w:r w:rsidRPr="006220E8">
              <w:t>Pitch (m)</w:t>
            </w:r>
          </w:p>
        </w:tc>
        <w:tc>
          <w:tcPr>
            <w:tcW w:w="3549" w:type="dxa"/>
            <w:vAlign w:val="center"/>
          </w:tcPr>
          <w:p w14:paraId="177FD597" w14:textId="01659157" w:rsidR="00A71A87" w:rsidRPr="006220E8" w:rsidRDefault="00CF3734" w:rsidP="00FF6419">
            <w:pPr>
              <w:jc w:val="center"/>
            </w:pPr>
            <w:r>
              <w:t>pitchEstructura</w:t>
            </w:r>
          </w:p>
        </w:tc>
      </w:tr>
      <w:tr w:rsidR="00A71A87" w:rsidRPr="006220E8" w14:paraId="57FB67FA" w14:textId="77777777" w:rsidTr="00FF6419">
        <w:trPr>
          <w:jc w:val="center"/>
        </w:trPr>
        <w:tc>
          <w:tcPr>
            <w:tcW w:w="5098" w:type="dxa"/>
            <w:vAlign w:val="center"/>
          </w:tcPr>
          <w:p w14:paraId="76539509" w14:textId="77777777" w:rsidR="00A71A87" w:rsidRPr="006220E8" w:rsidRDefault="00A71A87" w:rsidP="00FF6419">
            <w:pPr>
              <w:jc w:val="center"/>
            </w:pPr>
            <w:r w:rsidRPr="006220E8">
              <w:t>Diseñado para</w:t>
            </w:r>
          </w:p>
        </w:tc>
        <w:tc>
          <w:tcPr>
            <w:tcW w:w="3549" w:type="dxa"/>
            <w:vAlign w:val="center"/>
          </w:tcPr>
          <w:p w14:paraId="7F897932" w14:textId="3A14C9E4" w:rsidR="00A71A87" w:rsidRPr="006220E8" w:rsidRDefault="00A71A87" w:rsidP="00FF6419">
            <w:pPr>
              <w:jc w:val="center"/>
            </w:pPr>
            <w:r w:rsidRPr="006220E8">
              <w:t xml:space="preserve">Módulo </w:t>
            </w:r>
            <w:r w:rsidR="00CF3734">
              <w:t>tipoModulo</w:t>
            </w:r>
          </w:p>
        </w:tc>
      </w:tr>
      <w:tr w:rsidR="00A71A87" w:rsidRPr="006220E8" w14:paraId="77A8B781" w14:textId="77777777" w:rsidTr="00FF6419">
        <w:trPr>
          <w:jc w:val="center"/>
        </w:trPr>
        <w:tc>
          <w:tcPr>
            <w:tcW w:w="5098" w:type="dxa"/>
            <w:vAlign w:val="center"/>
          </w:tcPr>
          <w:p w14:paraId="62D0C28D" w14:textId="77777777" w:rsidR="00A71A87" w:rsidRPr="006220E8" w:rsidRDefault="00A71A87" w:rsidP="00FF6419">
            <w:pPr>
              <w:jc w:val="center"/>
            </w:pPr>
            <w:r w:rsidRPr="006220E8">
              <w:t>Distancia al suelo mínima (m)</w:t>
            </w:r>
          </w:p>
        </w:tc>
        <w:tc>
          <w:tcPr>
            <w:tcW w:w="3549" w:type="dxa"/>
            <w:vAlign w:val="center"/>
          </w:tcPr>
          <w:p w14:paraId="7DC4882A" w14:textId="77777777" w:rsidR="00A71A87" w:rsidRPr="006220E8" w:rsidRDefault="00A71A87" w:rsidP="00FF6419">
            <w:pPr>
              <w:jc w:val="center"/>
            </w:pPr>
            <w:r w:rsidRPr="006220E8">
              <w:t>0,5</w:t>
            </w:r>
          </w:p>
        </w:tc>
      </w:tr>
    </w:tbl>
    <w:p w14:paraId="2746A56C" w14:textId="77777777" w:rsidR="005F2B54" w:rsidRPr="006220E8" w:rsidRDefault="005F2B54" w:rsidP="005F2B54">
      <w:pPr>
        <w:rPr>
          <w:lang w:val="en-US"/>
        </w:rPr>
      </w:pPr>
    </w:p>
    <w:p w14:paraId="0C74C3A0" w14:textId="55DFCA10" w:rsidR="000A5332" w:rsidRPr="00A94C32" w:rsidRDefault="004C3314" w:rsidP="000A5332">
      <w:pPr>
        <w:pStyle w:val="Heading2"/>
      </w:pPr>
      <w:bookmarkStart w:id="46" w:name="_Toc129604085"/>
      <w:r w:rsidRPr="006220E8">
        <w:t>Inversor fotovoltaico</w:t>
      </w:r>
      <w:bookmarkEnd w:id="46"/>
    </w:p>
    <w:p w14:paraId="51FE7AB6" w14:textId="77777777" w:rsidR="000A5332" w:rsidRDefault="000A5332" w:rsidP="000A5332">
      <w:r w:rsidRPr="00D471D1">
        <w:t xml:space="preserve">El inversor fotovoltaico </w:t>
      </w:r>
      <w:r>
        <w:t>es</w:t>
      </w:r>
      <w:r w:rsidRPr="00D471D1">
        <w:t xml:space="preserve"> el equipo encargado de la conversión de la corriente continua en baja tensión generada por los módulos fotovoltaicos en corriente alterna en baja tensión a la misma frecuencia de la red general</w:t>
      </w:r>
      <w:r>
        <w:t xml:space="preserve"> (50 Hz)</w:t>
      </w:r>
      <w:r w:rsidRPr="00D471D1">
        <w:t>. A la salida del inversor la energía se derivará al transformador</w:t>
      </w:r>
      <w:r>
        <w:t>,</w:t>
      </w:r>
      <w:r w:rsidRPr="00D471D1">
        <w:t xml:space="preserve"> que será el encargado de elevar</w:t>
      </w:r>
      <w:r>
        <w:t xml:space="preserve"> a</w:t>
      </w:r>
      <w:r w:rsidRPr="00D471D1">
        <w:t xml:space="preserve"> la tensión establecida en el sistema interno de media tensión de la planta.</w:t>
      </w:r>
    </w:p>
    <w:p w14:paraId="22F8FABB" w14:textId="77777777" w:rsidR="000A5332" w:rsidRPr="000A5332" w:rsidRDefault="000A5332" w:rsidP="000A5332"/>
    <w:p w14:paraId="0C50B7C4" w14:textId="0ED107AD" w:rsidR="004C3314" w:rsidRPr="006220E8" w:rsidRDefault="00A94C32" w:rsidP="004C3314">
      <w:pPr>
        <w:jc w:val="center"/>
      </w:pPr>
      <w:r w:rsidRPr="006220E8">
        <w:rPr>
          <w:noProof/>
        </w:rPr>
        <w:drawing>
          <wp:inline distT="0" distB="0" distL="0" distR="0" wp14:anchorId="042030A6" wp14:editId="61F6F7A4">
            <wp:extent cx="3055727" cy="2145639"/>
            <wp:effectExtent l="0" t="0" r="0" b="7620"/>
            <wp:docPr id="15" name="Imagen 15" descr="Interfaz de usuario gráfica, Aplicació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n 15" descr="Interfaz de usuario gráfica, Aplicación&#10;&#10;Descripción generada automáticamente"/>
                    <pic:cNvPicPr/>
                  </pic:nvPicPr>
                  <pic:blipFill>
                    <a:blip r:embed="rId17"/>
                    <a:stretch>
                      <a:fillRect/>
                    </a:stretch>
                  </pic:blipFill>
                  <pic:spPr>
                    <a:xfrm>
                      <a:off x="0" y="0"/>
                      <a:ext cx="3069682" cy="2155438"/>
                    </a:xfrm>
                    <a:prstGeom prst="rect">
                      <a:avLst/>
                    </a:prstGeom>
                  </pic:spPr>
                </pic:pic>
              </a:graphicData>
            </a:graphic>
          </wp:inline>
        </w:drawing>
      </w:r>
    </w:p>
    <w:p w14:paraId="0FA69147" w14:textId="79F1A4B8" w:rsidR="004C3314" w:rsidRPr="006220E8" w:rsidRDefault="00A94C32" w:rsidP="00BB0270">
      <w:pPr>
        <w:pStyle w:val="figureCaption"/>
        <w:ind w:left="0" w:firstLine="0"/>
      </w:pPr>
      <w:r w:rsidRPr="00A94C32">
        <w:t xml:space="preserve"> </w:t>
      </w:r>
      <w:r w:rsidRPr="006220E8">
        <w:t xml:space="preserve">Inversor </w:t>
      </w:r>
      <w:r w:rsidR="00CF3734">
        <w:t>inverterManuf</w:t>
      </w:r>
      <w:r w:rsidR="005A2A83">
        <w:t xml:space="preserve"> </w:t>
      </w:r>
      <w:r w:rsidR="00AF0666">
        <w:t>FlagFigRef</w:t>
      </w:r>
    </w:p>
    <w:p w14:paraId="50255D10" w14:textId="77777777" w:rsidR="000A5332" w:rsidRDefault="000A5332" w:rsidP="000A5332">
      <w:pPr>
        <w:rPr>
          <w:lang w:eastAsia="x-none"/>
        </w:rPr>
      </w:pPr>
      <w:r w:rsidRPr="00D471D1">
        <w:t>Los inversores de conexión a red disponen de un sistema de control que permite un funcionamiento completamente automatizado</w:t>
      </w:r>
      <w:r>
        <w:t xml:space="preserve"> y cuentan con seguimiento del punto de máxima potencia (MPP), variando su punto de máxima potencia </w:t>
      </w:r>
      <w:r w:rsidRPr="00D471D1">
        <w:rPr>
          <w:lang w:eastAsia="x-none"/>
        </w:rPr>
        <w:t xml:space="preserve">según la irradiación y la temperatura de funcionamiento de la célula. </w:t>
      </w:r>
    </w:p>
    <w:p w14:paraId="63565213" w14:textId="3CFF0212" w:rsidR="00833E4F" w:rsidRDefault="00833E4F" w:rsidP="00833E4F">
      <w:r w:rsidRPr="006220E8">
        <w:rPr>
          <w:lang w:eastAsia="x-none"/>
        </w:rPr>
        <w:t xml:space="preserve">Los inversores proyectados que se van a instalar en </w:t>
      </w:r>
      <w:r w:rsidRPr="006220E8">
        <w:t xml:space="preserve">la planta son </w:t>
      </w:r>
      <w:r w:rsidR="00307EDE">
        <w:rPr>
          <w:color w:val="131517"/>
        </w:rPr>
        <w:t>diverseInvertersInfo</w:t>
      </w:r>
      <w:r w:rsidRPr="006220E8">
        <w:t xml:space="preserve">. </w:t>
      </w:r>
      <w:r w:rsidRPr="006220E8">
        <w:rPr>
          <w:lang w:eastAsia="x-none"/>
        </w:rPr>
        <w:t xml:space="preserve">Las principales características son </w:t>
      </w:r>
      <w:r w:rsidRPr="006220E8">
        <w:t>las mostrabas en la tabla:</w:t>
      </w:r>
    </w:p>
    <w:p w14:paraId="03B87107" w14:textId="77777777" w:rsidR="003617C7" w:rsidRPr="00C747F8" w:rsidRDefault="003617C7" w:rsidP="00833E4F">
      <w:pPr>
        <w:rPr>
          <w:rStyle w:val="5TablasCar"/>
          <w:rFonts w:asciiTheme="minorHAnsi" w:eastAsiaTheme="minorHAnsi" w:hAnsiTheme="minorHAnsi" w:cstheme="minorBidi"/>
          <w:i w:val="0"/>
          <w:color w:val="auto"/>
          <w:szCs w:val="22"/>
          <w:lang w:val="es-ES"/>
        </w:rPr>
      </w:pPr>
    </w:p>
    <w:p w14:paraId="65E343FE" w14:textId="497BAA57" w:rsidR="004C3314" w:rsidRPr="00E77A5A" w:rsidRDefault="00833E4F" w:rsidP="002F24F0">
      <w:pPr>
        <w:pStyle w:val="tableCaption"/>
      </w:pPr>
      <w:r w:rsidRPr="00860E2F">
        <w:t xml:space="preserve">Características eléctricas de </w:t>
      </w:r>
      <w:r w:rsidR="00083BD4">
        <w:t>invertersNonLimit</w:t>
      </w:r>
      <w:r w:rsidR="00C747F8">
        <w:t xml:space="preserve"> </w:t>
      </w:r>
      <w:r w:rsidRPr="00860E2F">
        <w:t>inversor</w:t>
      </w:r>
      <w:r w:rsidR="00C747F8">
        <w:t>es</w:t>
      </w:r>
      <w:r w:rsidRPr="00860E2F">
        <w:t xml:space="preserve"> </w:t>
      </w:r>
      <w:r w:rsidR="00083BD4">
        <w:t>inverterManuf</w:t>
      </w:r>
      <w:r w:rsidR="00366311">
        <w:t>NL</w:t>
      </w:r>
      <w:r w:rsidR="00083BD4">
        <w:t xml:space="preserve"> inverterMode</w:t>
      </w:r>
      <w:r w:rsidR="007C6F47">
        <w:t>l</w:t>
      </w:r>
      <w:r w:rsidR="00366311">
        <w:t>NL</w:t>
      </w:r>
      <w:r w:rsidR="0091641D" w:rsidRPr="0091641D">
        <w:t xml:space="preserve"> </w:t>
      </w:r>
      <w:r w:rsidR="0091641D">
        <w:t>FlagReference</w:t>
      </w:r>
    </w:p>
    <w:tbl>
      <w:tblPr>
        <w:tblStyle w:val="TableGrid"/>
        <w:tblW w:w="0" w:type="auto"/>
        <w:jc w:val="center"/>
        <w:tblLook w:val="04A0" w:firstRow="1" w:lastRow="0" w:firstColumn="1" w:lastColumn="0" w:noHBand="0" w:noVBand="1"/>
      </w:tblPr>
      <w:tblGrid>
        <w:gridCol w:w="3266"/>
        <w:gridCol w:w="2126"/>
        <w:gridCol w:w="1559"/>
      </w:tblGrid>
      <w:tr w:rsidR="00833E4F" w:rsidRPr="006220E8" w14:paraId="2E44A3B7" w14:textId="77777777" w:rsidTr="001A4333">
        <w:trPr>
          <w:tblHeader/>
          <w:jc w:val="center"/>
        </w:trPr>
        <w:tc>
          <w:tcPr>
            <w:tcW w:w="3266" w:type="dxa"/>
            <w:shd w:val="clear" w:color="auto" w:fill="0A3E5B"/>
            <w:vAlign w:val="center"/>
          </w:tcPr>
          <w:p w14:paraId="0E9ECAAC" w14:textId="77777777" w:rsidR="00833E4F" w:rsidRPr="006220E8" w:rsidRDefault="00833E4F" w:rsidP="001A4333">
            <w:pPr>
              <w:jc w:val="center"/>
              <w:rPr>
                <w:b/>
                <w:bCs/>
                <w:color w:val="FFFFFF" w:themeColor="background1"/>
              </w:rPr>
            </w:pPr>
            <w:r w:rsidRPr="006220E8">
              <w:rPr>
                <w:b/>
                <w:bCs/>
                <w:color w:val="FFFFFF" w:themeColor="background1"/>
              </w:rPr>
              <w:t>CARACTERÍSTICAS ELÉCTRICAS</w:t>
            </w:r>
          </w:p>
        </w:tc>
        <w:tc>
          <w:tcPr>
            <w:tcW w:w="2126" w:type="dxa"/>
            <w:shd w:val="clear" w:color="auto" w:fill="0A3E5B"/>
            <w:vAlign w:val="center"/>
          </w:tcPr>
          <w:p w14:paraId="7CD1E7DF" w14:textId="77777777" w:rsidR="00833E4F" w:rsidRPr="006220E8" w:rsidRDefault="00833E4F" w:rsidP="001A4333">
            <w:pPr>
              <w:jc w:val="center"/>
              <w:rPr>
                <w:b/>
                <w:bCs/>
                <w:color w:val="FFFFFF" w:themeColor="background1"/>
              </w:rPr>
            </w:pPr>
            <w:r w:rsidRPr="006220E8">
              <w:rPr>
                <w:b/>
                <w:bCs/>
                <w:color w:val="FFFFFF" w:themeColor="background1"/>
              </w:rPr>
              <w:t>INVERSOR</w:t>
            </w:r>
          </w:p>
        </w:tc>
        <w:tc>
          <w:tcPr>
            <w:tcW w:w="1559" w:type="dxa"/>
            <w:shd w:val="clear" w:color="auto" w:fill="0A3E5B"/>
            <w:vAlign w:val="center"/>
          </w:tcPr>
          <w:p w14:paraId="1BB9497B" w14:textId="77777777" w:rsidR="00833E4F" w:rsidRPr="006220E8" w:rsidRDefault="00833E4F" w:rsidP="001A4333">
            <w:pPr>
              <w:jc w:val="center"/>
              <w:rPr>
                <w:b/>
                <w:bCs/>
                <w:color w:val="FFFFFF" w:themeColor="background1"/>
              </w:rPr>
            </w:pPr>
            <w:r w:rsidRPr="006220E8">
              <w:rPr>
                <w:b/>
                <w:bCs/>
                <w:color w:val="FFFFFF" w:themeColor="background1"/>
              </w:rPr>
              <w:t>UNIDADES</w:t>
            </w:r>
          </w:p>
        </w:tc>
      </w:tr>
      <w:tr w:rsidR="00833E4F" w:rsidRPr="006220E8" w14:paraId="0D150A19" w14:textId="77777777" w:rsidTr="001A4333">
        <w:trPr>
          <w:jc w:val="center"/>
        </w:trPr>
        <w:tc>
          <w:tcPr>
            <w:tcW w:w="6951" w:type="dxa"/>
            <w:gridSpan w:val="3"/>
            <w:shd w:val="clear" w:color="auto" w:fill="0A3E5B"/>
            <w:vAlign w:val="center"/>
          </w:tcPr>
          <w:p w14:paraId="1A496785" w14:textId="77777777" w:rsidR="00833E4F" w:rsidRPr="006220E8" w:rsidRDefault="00833E4F" w:rsidP="001A4333">
            <w:pPr>
              <w:jc w:val="center"/>
              <w:rPr>
                <w:b/>
              </w:rPr>
            </w:pPr>
            <w:r w:rsidRPr="006220E8">
              <w:rPr>
                <w:b/>
              </w:rPr>
              <w:t>ENTRADA</w:t>
            </w:r>
          </w:p>
        </w:tc>
      </w:tr>
      <w:tr w:rsidR="00833E4F" w:rsidRPr="006220E8" w14:paraId="5EEE0403" w14:textId="77777777" w:rsidTr="001A4333">
        <w:trPr>
          <w:jc w:val="center"/>
        </w:trPr>
        <w:tc>
          <w:tcPr>
            <w:tcW w:w="3266" w:type="dxa"/>
            <w:vAlign w:val="center"/>
          </w:tcPr>
          <w:p w14:paraId="7B311E12" w14:textId="3C882B37" w:rsidR="00833E4F" w:rsidRPr="006220E8" w:rsidRDefault="00833E4F" w:rsidP="001A4333">
            <w:pPr>
              <w:jc w:val="center"/>
              <w:rPr>
                <w:sz w:val="20"/>
                <w:szCs w:val="20"/>
              </w:rPr>
            </w:pPr>
            <w:r w:rsidRPr="006220E8">
              <w:rPr>
                <w:sz w:val="20"/>
                <w:szCs w:val="20"/>
              </w:rPr>
              <w:t xml:space="preserve">Rango de tensión en MPP (a </w:t>
            </w:r>
            <w:r w:rsidR="008600F7">
              <w:rPr>
                <w:sz w:val="20"/>
                <w:szCs w:val="20"/>
              </w:rPr>
              <w:t>40</w:t>
            </w:r>
            <w:r w:rsidRPr="006220E8">
              <w:rPr>
                <w:rFonts w:cs="Calibri Light"/>
                <w:sz w:val="20"/>
                <w:szCs w:val="20"/>
              </w:rPr>
              <w:t>°</w:t>
            </w:r>
            <w:r w:rsidRPr="006220E8">
              <w:rPr>
                <w:sz w:val="20"/>
                <w:szCs w:val="20"/>
              </w:rPr>
              <w:t>C)</w:t>
            </w:r>
          </w:p>
        </w:tc>
        <w:tc>
          <w:tcPr>
            <w:tcW w:w="2126" w:type="dxa"/>
            <w:vAlign w:val="center"/>
          </w:tcPr>
          <w:p w14:paraId="265B9333" w14:textId="1C635362" w:rsidR="00833E4F" w:rsidRPr="006220E8" w:rsidRDefault="00B96697" w:rsidP="001A4333">
            <w:pPr>
              <w:jc w:val="center"/>
              <w:rPr>
                <w:sz w:val="20"/>
                <w:szCs w:val="20"/>
              </w:rPr>
            </w:pPr>
            <w:r>
              <w:rPr>
                <w:sz w:val="20"/>
                <w:szCs w:val="20"/>
              </w:rPr>
              <w:t>rangoUNonL</w:t>
            </w:r>
          </w:p>
        </w:tc>
        <w:tc>
          <w:tcPr>
            <w:tcW w:w="1559" w:type="dxa"/>
            <w:vAlign w:val="center"/>
          </w:tcPr>
          <w:p w14:paraId="222ACC58" w14:textId="77777777" w:rsidR="00833E4F" w:rsidRPr="006220E8" w:rsidRDefault="00833E4F" w:rsidP="001A4333">
            <w:pPr>
              <w:jc w:val="center"/>
              <w:rPr>
                <w:sz w:val="20"/>
                <w:szCs w:val="20"/>
              </w:rPr>
            </w:pPr>
            <w:r w:rsidRPr="006220E8">
              <w:rPr>
                <w:sz w:val="20"/>
                <w:szCs w:val="20"/>
              </w:rPr>
              <w:t>Vdc</w:t>
            </w:r>
          </w:p>
        </w:tc>
      </w:tr>
      <w:tr w:rsidR="00833E4F" w:rsidRPr="006220E8" w14:paraId="4E01CA05" w14:textId="77777777" w:rsidTr="001A4333">
        <w:trPr>
          <w:jc w:val="center"/>
        </w:trPr>
        <w:tc>
          <w:tcPr>
            <w:tcW w:w="3266" w:type="dxa"/>
            <w:vAlign w:val="center"/>
          </w:tcPr>
          <w:p w14:paraId="6C1CE232" w14:textId="77777777" w:rsidR="00833E4F" w:rsidRPr="006220E8" w:rsidRDefault="00833E4F" w:rsidP="001A4333">
            <w:pPr>
              <w:jc w:val="center"/>
              <w:rPr>
                <w:sz w:val="20"/>
                <w:szCs w:val="20"/>
              </w:rPr>
            </w:pPr>
            <w:r w:rsidRPr="006220E8">
              <w:rPr>
                <w:sz w:val="20"/>
                <w:szCs w:val="20"/>
              </w:rPr>
              <w:t>Tensión máxima</w:t>
            </w:r>
          </w:p>
        </w:tc>
        <w:tc>
          <w:tcPr>
            <w:tcW w:w="2126" w:type="dxa"/>
            <w:vAlign w:val="center"/>
          </w:tcPr>
          <w:p w14:paraId="2B1E82B7" w14:textId="5D121F76" w:rsidR="00833E4F" w:rsidRPr="006220E8" w:rsidRDefault="00AC5FDB" w:rsidP="001A4333">
            <w:pPr>
              <w:jc w:val="center"/>
              <w:rPr>
                <w:sz w:val="20"/>
                <w:szCs w:val="20"/>
              </w:rPr>
            </w:pPr>
            <w:r>
              <w:rPr>
                <w:sz w:val="20"/>
                <w:szCs w:val="20"/>
              </w:rPr>
              <w:t>UMaxNonL</w:t>
            </w:r>
          </w:p>
        </w:tc>
        <w:tc>
          <w:tcPr>
            <w:tcW w:w="1559" w:type="dxa"/>
            <w:vAlign w:val="center"/>
          </w:tcPr>
          <w:p w14:paraId="4C896558" w14:textId="77777777" w:rsidR="00833E4F" w:rsidRPr="006220E8" w:rsidRDefault="00833E4F" w:rsidP="001A4333">
            <w:pPr>
              <w:jc w:val="center"/>
              <w:rPr>
                <w:sz w:val="20"/>
                <w:szCs w:val="20"/>
              </w:rPr>
            </w:pPr>
            <w:r w:rsidRPr="006220E8">
              <w:rPr>
                <w:sz w:val="20"/>
                <w:szCs w:val="20"/>
              </w:rPr>
              <w:t>Vdc</w:t>
            </w:r>
          </w:p>
        </w:tc>
      </w:tr>
      <w:tr w:rsidR="00833E4F" w:rsidRPr="006220E8" w14:paraId="4AEEF8A6" w14:textId="77777777" w:rsidTr="001A4333">
        <w:trPr>
          <w:jc w:val="center"/>
        </w:trPr>
        <w:tc>
          <w:tcPr>
            <w:tcW w:w="3266" w:type="dxa"/>
            <w:vAlign w:val="center"/>
          </w:tcPr>
          <w:p w14:paraId="39620435" w14:textId="4CA7DAB0" w:rsidR="00833E4F" w:rsidRPr="006220E8" w:rsidRDefault="00833E4F" w:rsidP="008378EB">
            <w:pPr>
              <w:jc w:val="center"/>
              <w:rPr>
                <w:sz w:val="20"/>
                <w:szCs w:val="20"/>
              </w:rPr>
            </w:pPr>
            <w:r w:rsidRPr="006220E8">
              <w:rPr>
                <w:sz w:val="20"/>
                <w:szCs w:val="20"/>
              </w:rPr>
              <w:t>Corriente máxima</w:t>
            </w:r>
            <w:r>
              <w:rPr>
                <w:sz w:val="20"/>
                <w:szCs w:val="20"/>
              </w:rPr>
              <w:t xml:space="preserve"> por entrada</w:t>
            </w:r>
          </w:p>
        </w:tc>
        <w:tc>
          <w:tcPr>
            <w:tcW w:w="2126" w:type="dxa"/>
            <w:vAlign w:val="center"/>
          </w:tcPr>
          <w:p w14:paraId="004832CF" w14:textId="4BE6B584" w:rsidR="00833E4F" w:rsidRPr="006220E8" w:rsidRDefault="00AC5FDB" w:rsidP="001A4333">
            <w:pPr>
              <w:jc w:val="center"/>
              <w:rPr>
                <w:sz w:val="20"/>
                <w:szCs w:val="20"/>
              </w:rPr>
            </w:pPr>
            <w:r>
              <w:rPr>
                <w:sz w:val="20"/>
                <w:szCs w:val="20"/>
              </w:rPr>
              <w:t>IMaxNonL</w:t>
            </w:r>
          </w:p>
        </w:tc>
        <w:tc>
          <w:tcPr>
            <w:tcW w:w="1559" w:type="dxa"/>
            <w:vAlign w:val="center"/>
          </w:tcPr>
          <w:p w14:paraId="6CD1E299" w14:textId="77777777" w:rsidR="00833E4F" w:rsidRPr="006220E8" w:rsidRDefault="00833E4F" w:rsidP="001A4333">
            <w:pPr>
              <w:jc w:val="center"/>
              <w:rPr>
                <w:sz w:val="20"/>
                <w:szCs w:val="20"/>
              </w:rPr>
            </w:pPr>
            <w:r w:rsidRPr="006220E8">
              <w:rPr>
                <w:sz w:val="20"/>
                <w:szCs w:val="20"/>
              </w:rPr>
              <w:t>A</w:t>
            </w:r>
          </w:p>
        </w:tc>
      </w:tr>
      <w:tr w:rsidR="00833E4F" w:rsidRPr="006220E8" w14:paraId="70DA0F64" w14:textId="77777777" w:rsidTr="001A4333">
        <w:trPr>
          <w:jc w:val="center"/>
        </w:trPr>
        <w:tc>
          <w:tcPr>
            <w:tcW w:w="3266" w:type="dxa"/>
            <w:vAlign w:val="center"/>
          </w:tcPr>
          <w:p w14:paraId="4CC5E447" w14:textId="77777777" w:rsidR="00833E4F" w:rsidRPr="006220E8" w:rsidRDefault="00833E4F" w:rsidP="001A4333">
            <w:pPr>
              <w:jc w:val="center"/>
              <w:rPr>
                <w:sz w:val="20"/>
                <w:szCs w:val="20"/>
              </w:rPr>
            </w:pPr>
            <w:r w:rsidRPr="006220E8">
              <w:rPr>
                <w:sz w:val="20"/>
                <w:szCs w:val="20"/>
              </w:rPr>
              <w:t>Nº entradas en DC</w:t>
            </w:r>
          </w:p>
        </w:tc>
        <w:tc>
          <w:tcPr>
            <w:tcW w:w="2126" w:type="dxa"/>
            <w:vAlign w:val="center"/>
          </w:tcPr>
          <w:p w14:paraId="5ED347D1" w14:textId="4A6AE8C3" w:rsidR="00833E4F" w:rsidRPr="006220E8" w:rsidRDefault="00083BD4" w:rsidP="001A4333">
            <w:pPr>
              <w:jc w:val="center"/>
              <w:rPr>
                <w:sz w:val="20"/>
                <w:szCs w:val="20"/>
              </w:rPr>
            </w:pPr>
            <w:r>
              <w:rPr>
                <w:sz w:val="20"/>
                <w:szCs w:val="20"/>
              </w:rPr>
              <w:t>entradasDCNonL</w:t>
            </w:r>
          </w:p>
        </w:tc>
        <w:tc>
          <w:tcPr>
            <w:tcW w:w="1559" w:type="dxa"/>
            <w:vAlign w:val="center"/>
          </w:tcPr>
          <w:p w14:paraId="6A76F676" w14:textId="77777777" w:rsidR="00833E4F" w:rsidRPr="006220E8" w:rsidRDefault="00833E4F" w:rsidP="001A4333">
            <w:pPr>
              <w:jc w:val="center"/>
              <w:rPr>
                <w:sz w:val="20"/>
                <w:szCs w:val="20"/>
              </w:rPr>
            </w:pPr>
            <w:r w:rsidRPr="006220E8">
              <w:rPr>
                <w:sz w:val="20"/>
                <w:szCs w:val="20"/>
              </w:rPr>
              <w:t>Ud</w:t>
            </w:r>
          </w:p>
        </w:tc>
      </w:tr>
      <w:tr w:rsidR="00833E4F" w:rsidRPr="006220E8" w14:paraId="61A3ECB1" w14:textId="77777777" w:rsidTr="001A4333">
        <w:trPr>
          <w:jc w:val="center"/>
        </w:trPr>
        <w:tc>
          <w:tcPr>
            <w:tcW w:w="6951" w:type="dxa"/>
            <w:gridSpan w:val="3"/>
            <w:shd w:val="clear" w:color="auto" w:fill="0A3E5B"/>
            <w:vAlign w:val="center"/>
          </w:tcPr>
          <w:p w14:paraId="788D5933" w14:textId="77777777" w:rsidR="00833E4F" w:rsidRPr="006220E8" w:rsidRDefault="00833E4F" w:rsidP="001A4333">
            <w:pPr>
              <w:jc w:val="center"/>
              <w:rPr>
                <w:b/>
                <w:bCs/>
              </w:rPr>
            </w:pPr>
            <w:r w:rsidRPr="006220E8">
              <w:rPr>
                <w:b/>
                <w:bCs/>
              </w:rPr>
              <w:t>SALIDA</w:t>
            </w:r>
          </w:p>
        </w:tc>
      </w:tr>
      <w:tr w:rsidR="00833E4F" w:rsidRPr="006220E8" w14:paraId="6F875B5C" w14:textId="77777777" w:rsidTr="001A4333">
        <w:trPr>
          <w:jc w:val="center"/>
        </w:trPr>
        <w:tc>
          <w:tcPr>
            <w:tcW w:w="3266" w:type="dxa"/>
            <w:vAlign w:val="center"/>
          </w:tcPr>
          <w:p w14:paraId="68BC232E" w14:textId="77777777" w:rsidR="00833E4F" w:rsidRPr="006220E8" w:rsidRDefault="00833E4F" w:rsidP="001A4333">
            <w:pPr>
              <w:jc w:val="center"/>
              <w:rPr>
                <w:sz w:val="20"/>
                <w:szCs w:val="20"/>
              </w:rPr>
            </w:pPr>
            <w:r w:rsidRPr="006220E8">
              <w:rPr>
                <w:sz w:val="20"/>
                <w:szCs w:val="20"/>
              </w:rPr>
              <w:t>Potencia nominal</w:t>
            </w:r>
          </w:p>
        </w:tc>
        <w:tc>
          <w:tcPr>
            <w:tcW w:w="2126" w:type="dxa"/>
            <w:vAlign w:val="center"/>
          </w:tcPr>
          <w:p w14:paraId="149E9699" w14:textId="12E7AF21" w:rsidR="00833E4F" w:rsidRPr="006220E8" w:rsidRDefault="00083BD4" w:rsidP="001A4333">
            <w:pPr>
              <w:jc w:val="center"/>
              <w:rPr>
                <w:sz w:val="20"/>
                <w:szCs w:val="20"/>
              </w:rPr>
            </w:pPr>
            <w:r>
              <w:rPr>
                <w:sz w:val="20"/>
                <w:szCs w:val="20"/>
              </w:rPr>
              <w:t>PnNonL</w:t>
            </w:r>
          </w:p>
        </w:tc>
        <w:tc>
          <w:tcPr>
            <w:tcW w:w="1559" w:type="dxa"/>
            <w:vAlign w:val="center"/>
          </w:tcPr>
          <w:p w14:paraId="23041ADD" w14:textId="0CC37E18" w:rsidR="00833E4F" w:rsidRPr="006220E8" w:rsidRDefault="00833E4F" w:rsidP="001A4333">
            <w:pPr>
              <w:jc w:val="center"/>
              <w:rPr>
                <w:sz w:val="20"/>
                <w:szCs w:val="20"/>
              </w:rPr>
            </w:pPr>
            <w:r w:rsidRPr="006220E8">
              <w:rPr>
                <w:sz w:val="20"/>
                <w:szCs w:val="20"/>
              </w:rPr>
              <w:t>k</w:t>
            </w:r>
            <w:r w:rsidR="009A5BA6">
              <w:rPr>
                <w:sz w:val="20"/>
                <w:szCs w:val="20"/>
              </w:rPr>
              <w:t>W</w:t>
            </w:r>
            <w:r w:rsidRPr="006220E8">
              <w:rPr>
                <w:sz w:val="20"/>
                <w:szCs w:val="20"/>
              </w:rPr>
              <w:t xml:space="preserve"> (@</w:t>
            </w:r>
            <w:r w:rsidR="008600F7">
              <w:rPr>
                <w:sz w:val="20"/>
                <w:szCs w:val="20"/>
              </w:rPr>
              <w:t>40</w:t>
            </w:r>
            <w:r w:rsidRPr="006220E8">
              <w:rPr>
                <w:sz w:val="20"/>
                <w:szCs w:val="20"/>
              </w:rPr>
              <w:t>°C)</w:t>
            </w:r>
          </w:p>
        </w:tc>
      </w:tr>
      <w:tr w:rsidR="00833E4F" w:rsidRPr="006220E8" w14:paraId="52158105" w14:textId="77777777" w:rsidTr="001A4333">
        <w:trPr>
          <w:jc w:val="center"/>
        </w:trPr>
        <w:tc>
          <w:tcPr>
            <w:tcW w:w="3266" w:type="dxa"/>
            <w:vAlign w:val="center"/>
          </w:tcPr>
          <w:p w14:paraId="36C8D8C6" w14:textId="77777777" w:rsidR="00833E4F" w:rsidRPr="006220E8" w:rsidRDefault="00833E4F" w:rsidP="001A4333">
            <w:pPr>
              <w:jc w:val="center"/>
              <w:rPr>
                <w:sz w:val="20"/>
                <w:szCs w:val="20"/>
              </w:rPr>
            </w:pPr>
            <w:r w:rsidRPr="006220E8">
              <w:rPr>
                <w:sz w:val="20"/>
                <w:szCs w:val="20"/>
              </w:rPr>
              <w:t>Tensión nominal</w:t>
            </w:r>
          </w:p>
        </w:tc>
        <w:tc>
          <w:tcPr>
            <w:tcW w:w="2126" w:type="dxa"/>
            <w:vAlign w:val="center"/>
          </w:tcPr>
          <w:p w14:paraId="5231039D" w14:textId="65DF14BB" w:rsidR="00833E4F" w:rsidRPr="006220E8" w:rsidRDefault="00083BD4" w:rsidP="001A4333">
            <w:pPr>
              <w:jc w:val="center"/>
              <w:rPr>
                <w:sz w:val="20"/>
                <w:szCs w:val="20"/>
              </w:rPr>
            </w:pPr>
            <w:r>
              <w:rPr>
                <w:sz w:val="20"/>
                <w:szCs w:val="20"/>
              </w:rPr>
              <w:t>UnNonL</w:t>
            </w:r>
          </w:p>
        </w:tc>
        <w:tc>
          <w:tcPr>
            <w:tcW w:w="1559" w:type="dxa"/>
            <w:vAlign w:val="center"/>
          </w:tcPr>
          <w:p w14:paraId="3D647627" w14:textId="77777777" w:rsidR="00833E4F" w:rsidRPr="006220E8" w:rsidRDefault="00833E4F" w:rsidP="001A4333">
            <w:pPr>
              <w:jc w:val="center"/>
              <w:rPr>
                <w:sz w:val="20"/>
                <w:szCs w:val="20"/>
              </w:rPr>
            </w:pPr>
            <w:r w:rsidRPr="006220E8">
              <w:rPr>
                <w:sz w:val="20"/>
                <w:szCs w:val="20"/>
              </w:rPr>
              <w:t>V</w:t>
            </w:r>
          </w:p>
        </w:tc>
      </w:tr>
      <w:tr w:rsidR="00833E4F" w:rsidRPr="006220E8" w14:paraId="54776C88" w14:textId="77777777" w:rsidTr="001A4333">
        <w:trPr>
          <w:jc w:val="center"/>
        </w:trPr>
        <w:tc>
          <w:tcPr>
            <w:tcW w:w="3266" w:type="dxa"/>
            <w:vAlign w:val="center"/>
          </w:tcPr>
          <w:p w14:paraId="1E038844" w14:textId="77777777" w:rsidR="00833E4F" w:rsidRPr="006220E8" w:rsidRDefault="00833E4F" w:rsidP="001A4333">
            <w:pPr>
              <w:jc w:val="center"/>
              <w:rPr>
                <w:sz w:val="20"/>
                <w:szCs w:val="20"/>
              </w:rPr>
            </w:pPr>
            <w:r w:rsidRPr="006220E8">
              <w:rPr>
                <w:sz w:val="20"/>
                <w:szCs w:val="20"/>
              </w:rPr>
              <w:t>Frecuencia nominal</w:t>
            </w:r>
          </w:p>
        </w:tc>
        <w:tc>
          <w:tcPr>
            <w:tcW w:w="2126" w:type="dxa"/>
            <w:vAlign w:val="center"/>
          </w:tcPr>
          <w:p w14:paraId="088F5E51" w14:textId="470332E2" w:rsidR="00833E4F" w:rsidRPr="006220E8" w:rsidRDefault="00083BD4" w:rsidP="001A4333">
            <w:pPr>
              <w:jc w:val="center"/>
              <w:rPr>
                <w:sz w:val="20"/>
                <w:szCs w:val="20"/>
              </w:rPr>
            </w:pPr>
            <w:r>
              <w:rPr>
                <w:sz w:val="20"/>
                <w:szCs w:val="20"/>
              </w:rPr>
              <w:t>fnNonL</w:t>
            </w:r>
            <w:r w:rsidR="00833E4F" w:rsidRPr="006220E8">
              <w:rPr>
                <w:sz w:val="20"/>
                <w:szCs w:val="20"/>
              </w:rPr>
              <w:t xml:space="preserve"> </w:t>
            </w:r>
          </w:p>
        </w:tc>
        <w:tc>
          <w:tcPr>
            <w:tcW w:w="1559" w:type="dxa"/>
            <w:vAlign w:val="center"/>
          </w:tcPr>
          <w:p w14:paraId="7F21F315" w14:textId="77777777" w:rsidR="00833E4F" w:rsidRPr="006220E8" w:rsidRDefault="00833E4F" w:rsidP="001A4333">
            <w:pPr>
              <w:jc w:val="center"/>
              <w:rPr>
                <w:sz w:val="20"/>
                <w:szCs w:val="20"/>
              </w:rPr>
            </w:pPr>
            <w:r w:rsidRPr="006220E8">
              <w:rPr>
                <w:sz w:val="20"/>
                <w:szCs w:val="20"/>
              </w:rPr>
              <w:t>Hz</w:t>
            </w:r>
          </w:p>
        </w:tc>
      </w:tr>
      <w:tr w:rsidR="00833E4F" w:rsidRPr="006220E8" w14:paraId="75C6796B" w14:textId="77777777" w:rsidTr="001A4333">
        <w:trPr>
          <w:jc w:val="center"/>
        </w:trPr>
        <w:tc>
          <w:tcPr>
            <w:tcW w:w="6951" w:type="dxa"/>
            <w:gridSpan w:val="3"/>
            <w:shd w:val="clear" w:color="auto" w:fill="0A3E5B"/>
            <w:vAlign w:val="center"/>
          </w:tcPr>
          <w:p w14:paraId="048B79A6" w14:textId="77777777" w:rsidR="00833E4F" w:rsidRPr="006220E8" w:rsidRDefault="00833E4F" w:rsidP="001A4333">
            <w:pPr>
              <w:jc w:val="center"/>
              <w:rPr>
                <w:b/>
                <w:bCs/>
              </w:rPr>
            </w:pPr>
            <w:r w:rsidRPr="006220E8">
              <w:rPr>
                <w:b/>
                <w:bCs/>
              </w:rPr>
              <w:t>RENDIMIENTO</w:t>
            </w:r>
          </w:p>
        </w:tc>
      </w:tr>
      <w:tr w:rsidR="00833E4F" w:rsidRPr="006220E8" w14:paraId="04EC653B" w14:textId="77777777" w:rsidTr="001A4333">
        <w:trPr>
          <w:jc w:val="center"/>
        </w:trPr>
        <w:tc>
          <w:tcPr>
            <w:tcW w:w="3266" w:type="dxa"/>
            <w:vAlign w:val="center"/>
          </w:tcPr>
          <w:p w14:paraId="5A2CECD7" w14:textId="77777777" w:rsidR="00833E4F" w:rsidRPr="006220E8" w:rsidRDefault="00833E4F" w:rsidP="001A4333">
            <w:pPr>
              <w:jc w:val="center"/>
              <w:rPr>
                <w:sz w:val="20"/>
                <w:szCs w:val="20"/>
              </w:rPr>
            </w:pPr>
            <w:r w:rsidRPr="006220E8">
              <w:rPr>
                <w:sz w:val="20"/>
                <w:szCs w:val="20"/>
              </w:rPr>
              <w:t>Máximo</w:t>
            </w:r>
          </w:p>
        </w:tc>
        <w:tc>
          <w:tcPr>
            <w:tcW w:w="2126" w:type="dxa"/>
            <w:vAlign w:val="center"/>
          </w:tcPr>
          <w:p w14:paraId="0886CE66" w14:textId="09ADCAF1" w:rsidR="00833E4F" w:rsidRPr="006220E8" w:rsidRDefault="00083BD4" w:rsidP="001A4333">
            <w:pPr>
              <w:jc w:val="center"/>
              <w:rPr>
                <w:sz w:val="20"/>
                <w:szCs w:val="20"/>
              </w:rPr>
            </w:pPr>
            <w:r>
              <w:rPr>
                <w:sz w:val="20"/>
                <w:szCs w:val="20"/>
              </w:rPr>
              <w:t>etaMaxNonL</w:t>
            </w:r>
            <w:r w:rsidR="00833E4F" w:rsidRPr="006220E8">
              <w:rPr>
                <w:sz w:val="20"/>
                <w:szCs w:val="20"/>
              </w:rPr>
              <w:t xml:space="preserve"> </w:t>
            </w:r>
          </w:p>
        </w:tc>
        <w:tc>
          <w:tcPr>
            <w:tcW w:w="1559" w:type="dxa"/>
            <w:vAlign w:val="center"/>
          </w:tcPr>
          <w:p w14:paraId="36A8CDD0" w14:textId="77777777" w:rsidR="00833E4F" w:rsidRPr="006220E8" w:rsidRDefault="00833E4F" w:rsidP="001A4333">
            <w:pPr>
              <w:jc w:val="center"/>
              <w:rPr>
                <w:sz w:val="20"/>
                <w:szCs w:val="20"/>
              </w:rPr>
            </w:pPr>
            <w:r w:rsidRPr="006220E8">
              <w:rPr>
                <w:rFonts w:cs="Arial"/>
                <w:snapToGrid w:val="0"/>
                <w:sz w:val="20"/>
                <w:szCs w:val="20"/>
              </w:rPr>
              <w:t>%</w:t>
            </w:r>
          </w:p>
        </w:tc>
      </w:tr>
      <w:tr w:rsidR="00833E4F" w:rsidRPr="006220E8" w14:paraId="418B25AD" w14:textId="77777777" w:rsidTr="001A4333">
        <w:trPr>
          <w:jc w:val="center"/>
        </w:trPr>
        <w:tc>
          <w:tcPr>
            <w:tcW w:w="3266" w:type="dxa"/>
            <w:vAlign w:val="center"/>
          </w:tcPr>
          <w:p w14:paraId="7BF4328A" w14:textId="77777777" w:rsidR="00833E4F" w:rsidRPr="006220E8" w:rsidRDefault="00833E4F" w:rsidP="001A4333">
            <w:pPr>
              <w:jc w:val="center"/>
              <w:rPr>
                <w:sz w:val="20"/>
                <w:szCs w:val="20"/>
              </w:rPr>
            </w:pPr>
            <w:r w:rsidRPr="006220E8">
              <w:rPr>
                <w:sz w:val="20"/>
                <w:szCs w:val="20"/>
              </w:rPr>
              <w:t>Europeo</w:t>
            </w:r>
          </w:p>
        </w:tc>
        <w:tc>
          <w:tcPr>
            <w:tcW w:w="2126" w:type="dxa"/>
            <w:vAlign w:val="center"/>
          </w:tcPr>
          <w:p w14:paraId="6243DB7B" w14:textId="4685ABEC" w:rsidR="00833E4F" w:rsidRPr="006220E8" w:rsidRDefault="00083BD4" w:rsidP="001A4333">
            <w:pPr>
              <w:jc w:val="center"/>
              <w:rPr>
                <w:sz w:val="20"/>
                <w:szCs w:val="20"/>
              </w:rPr>
            </w:pPr>
            <w:r>
              <w:rPr>
                <w:sz w:val="20"/>
                <w:szCs w:val="20"/>
              </w:rPr>
              <w:t>etaEuNonL</w:t>
            </w:r>
          </w:p>
        </w:tc>
        <w:tc>
          <w:tcPr>
            <w:tcW w:w="1559" w:type="dxa"/>
            <w:vAlign w:val="center"/>
          </w:tcPr>
          <w:p w14:paraId="6047E78E" w14:textId="77777777" w:rsidR="00833E4F" w:rsidRPr="006220E8" w:rsidRDefault="00833E4F" w:rsidP="001A4333">
            <w:pPr>
              <w:jc w:val="center"/>
              <w:rPr>
                <w:rFonts w:cs="Arial"/>
                <w:snapToGrid w:val="0"/>
                <w:sz w:val="20"/>
                <w:szCs w:val="20"/>
              </w:rPr>
            </w:pPr>
            <w:r w:rsidRPr="006220E8">
              <w:rPr>
                <w:rFonts w:cs="Arial"/>
                <w:snapToGrid w:val="0"/>
                <w:sz w:val="20"/>
                <w:szCs w:val="20"/>
              </w:rPr>
              <w:t>%</w:t>
            </w:r>
          </w:p>
        </w:tc>
      </w:tr>
    </w:tbl>
    <w:p w14:paraId="16A69BC6" w14:textId="77777777" w:rsidR="001D7A11" w:rsidRPr="00930F04" w:rsidRDefault="001D7A11" w:rsidP="00930F04"/>
    <w:p w14:paraId="050C376A" w14:textId="49E4FF7C" w:rsidR="00DD1D51" w:rsidRPr="00833E4F" w:rsidRDefault="00DD1D51" w:rsidP="00DE6717">
      <w:pPr>
        <w:pStyle w:val="Heading2"/>
        <w:rPr>
          <w:lang w:val="es-ES"/>
        </w:rPr>
      </w:pPr>
      <w:bookmarkStart w:id="47" w:name="_Toc103070360"/>
      <w:bookmarkStart w:id="48" w:name="_Toc103070361"/>
      <w:bookmarkStart w:id="49" w:name="_Toc103070362"/>
      <w:bookmarkStart w:id="50" w:name="_Toc103070363"/>
      <w:bookmarkStart w:id="51" w:name="_Toc129604086"/>
      <w:bookmarkEnd w:id="47"/>
      <w:bookmarkEnd w:id="48"/>
      <w:bookmarkEnd w:id="49"/>
      <w:bookmarkEnd w:id="50"/>
      <w:r w:rsidRPr="00833E4F">
        <w:rPr>
          <w:lang w:val="es-ES"/>
        </w:rPr>
        <w:t>Transformador</w:t>
      </w:r>
      <w:r w:rsidR="00833E4F" w:rsidRPr="00833E4F">
        <w:rPr>
          <w:lang w:val="es-ES"/>
        </w:rPr>
        <w:t xml:space="preserve"> y centro de t</w:t>
      </w:r>
      <w:r w:rsidR="00833E4F">
        <w:rPr>
          <w:lang w:val="es-ES"/>
        </w:rPr>
        <w:t>ransformación de potencia</w:t>
      </w:r>
      <w:bookmarkEnd w:id="51"/>
    </w:p>
    <w:p w14:paraId="3001F637" w14:textId="159A076C" w:rsidR="00EA4BBF" w:rsidRPr="006220E8" w:rsidRDefault="00833E4F" w:rsidP="00834C43">
      <w:pPr>
        <w:ind w:left="708" w:hanging="708"/>
      </w:pPr>
      <w:r w:rsidRPr="00833E4F">
        <w:t>Lo</w:t>
      </w:r>
      <w:r>
        <w:t>s inversores</w:t>
      </w:r>
      <w:r w:rsidR="005309D2">
        <w:t xml:space="preserve"> irá</w:t>
      </w:r>
      <w:r>
        <w:t>n</w:t>
      </w:r>
      <w:r w:rsidR="005309D2">
        <w:t xml:space="preserve"> conectado</w:t>
      </w:r>
      <w:r>
        <w:t>s</w:t>
      </w:r>
      <w:r w:rsidR="005309D2">
        <w:t xml:space="preserve"> </w:t>
      </w:r>
      <w:r w:rsidR="005C7B89" w:rsidRPr="006220E8">
        <w:t xml:space="preserve">a </w:t>
      </w:r>
      <w:r w:rsidR="005309D2">
        <w:t xml:space="preserve">un </w:t>
      </w:r>
      <w:r w:rsidR="005C7B89" w:rsidRPr="006220E8">
        <w:t xml:space="preserve">transformador trifásico de </w:t>
      </w:r>
      <w:r w:rsidR="002B28E6">
        <w:t xml:space="preserve">ratioTrafoSET </w:t>
      </w:r>
      <w:r w:rsidR="005C7B89" w:rsidRPr="006220E8">
        <w:t>kV conexión Dyn11 (no conectado a tierra). La planta contará con</w:t>
      </w:r>
      <w:r w:rsidR="00EA4BBF" w:rsidRPr="006220E8">
        <w:t>:</w:t>
      </w:r>
    </w:p>
    <w:p w14:paraId="7441B078" w14:textId="2D789135" w:rsidR="00EA4BBF" w:rsidRPr="006220E8" w:rsidRDefault="008C1491" w:rsidP="009649BA">
      <w:pPr>
        <w:pStyle w:val="bulletDoc"/>
        <w:rPr>
          <w:rFonts w:cstheme="minorHAnsi"/>
        </w:rPr>
      </w:pPr>
      <w:r>
        <w:rPr>
          <w:rFonts w:cstheme="minorHAnsi"/>
        </w:rPr>
        <w:t>trafoLong</w:t>
      </w:r>
      <w:r w:rsidR="0019605E">
        <w:rPr>
          <w:rFonts w:cstheme="minorHAnsi"/>
        </w:rPr>
        <w:t>Tab</w:t>
      </w:r>
    </w:p>
    <w:p w14:paraId="118E4048" w14:textId="2DD1F2E8" w:rsidR="00DD1D51" w:rsidRPr="006220E8" w:rsidRDefault="00EA4BBF" w:rsidP="00EA4BBF">
      <w:r w:rsidRPr="006220E8">
        <w:t>La salida de</w:t>
      </w:r>
      <w:r w:rsidR="00AC7EB1" w:rsidRPr="006220E8">
        <w:t>l</w:t>
      </w:r>
      <w:r w:rsidRPr="006220E8">
        <w:t xml:space="preserve"> </w:t>
      </w:r>
      <w:r w:rsidR="00925BDA" w:rsidRPr="006220E8">
        <w:t>centro de transformación</w:t>
      </w:r>
      <w:r w:rsidRPr="006220E8">
        <w:t xml:space="preserve"> </w:t>
      </w:r>
      <w:r w:rsidR="005C7B89" w:rsidRPr="006220E8">
        <w:t xml:space="preserve">se conectará </w:t>
      </w:r>
      <w:r w:rsidR="00925BDA" w:rsidRPr="006220E8">
        <w:t xml:space="preserve">con la </w:t>
      </w:r>
      <w:r w:rsidR="004C704B">
        <w:t>SET nombreSET</w:t>
      </w:r>
      <w:r w:rsidR="008C1491">
        <w:t xml:space="preserve"> tensionSET</w:t>
      </w:r>
      <w:r w:rsidR="00834C43">
        <w:t xml:space="preserve"> </w:t>
      </w:r>
      <w:r w:rsidR="00994BBA">
        <w:t xml:space="preserve">kV </w:t>
      </w:r>
      <w:r w:rsidR="00834C43" w:rsidRPr="006220E8">
        <w:t>mediante</w:t>
      </w:r>
      <w:r w:rsidRPr="006220E8">
        <w:t xml:space="preserve"> un circuito de </w:t>
      </w:r>
      <w:r w:rsidR="008C1491">
        <w:t>tensionSET</w:t>
      </w:r>
      <w:r w:rsidR="00674E70">
        <w:t xml:space="preserve"> kV</w:t>
      </w:r>
      <w:r w:rsidR="005C7B89" w:rsidRPr="006220E8">
        <w:t xml:space="preserve">. </w:t>
      </w:r>
    </w:p>
    <w:p w14:paraId="364CECC8" w14:textId="60136B0B" w:rsidR="00DD1D51" w:rsidRDefault="00DD1D51" w:rsidP="00DD1D51">
      <w:r w:rsidRPr="006220E8">
        <w:t xml:space="preserve">La instalación contará con sistema de recolección de aceites en caso de fuga </w:t>
      </w:r>
      <w:r w:rsidR="005B2A0D" w:rsidRPr="006220E8">
        <w:t>de este</w:t>
      </w:r>
      <w:r w:rsidRPr="006220E8">
        <w:t>.</w:t>
      </w:r>
    </w:p>
    <w:p w14:paraId="00D8B2D1" w14:textId="77777777" w:rsidR="0003068F" w:rsidRPr="00091D1F" w:rsidRDefault="0003068F" w:rsidP="0003068F">
      <w:pPr>
        <w:pStyle w:val="Heading2"/>
        <w:rPr>
          <w:lang w:val="es-ES"/>
        </w:rPr>
      </w:pPr>
      <w:bookmarkStart w:id="52" w:name="_Toc117587946"/>
      <w:bookmarkStart w:id="53" w:name="_Toc129604087"/>
      <w:r w:rsidRPr="00091D1F">
        <w:rPr>
          <w:lang w:val="es-ES"/>
        </w:rPr>
        <w:t>Centro de transformación de estaciones de potencia</w:t>
      </w:r>
      <w:bookmarkEnd w:id="52"/>
      <w:bookmarkEnd w:id="53"/>
    </w:p>
    <w:p w14:paraId="6900FF78" w14:textId="36243DE8" w:rsidR="004F178D" w:rsidRPr="006220E8" w:rsidRDefault="00767016" w:rsidP="00DD7E96">
      <w:r>
        <w:t>El</w:t>
      </w:r>
      <w:r w:rsidR="00E143CA" w:rsidRPr="006220E8">
        <w:t xml:space="preserve"> centro de transformación (CT) contiene las celdas de media tensión y el transformador de</w:t>
      </w:r>
      <w:r w:rsidR="00C64A37" w:rsidRPr="006220E8">
        <w:t xml:space="preserve"> </w:t>
      </w:r>
      <w:r w:rsidR="00E143CA" w:rsidRPr="006220E8">
        <w:t>potencia, donde está la interfaz entre el sistema de baja tensión (</w:t>
      </w:r>
      <w:r w:rsidR="00833E4F">
        <w:t>800</w:t>
      </w:r>
      <w:r w:rsidR="00E143CA" w:rsidRPr="006220E8">
        <w:t xml:space="preserve"> V) y el de </w:t>
      </w:r>
      <w:r w:rsidR="00CF0841" w:rsidRPr="006220E8">
        <w:t>media</w:t>
      </w:r>
      <w:r w:rsidR="00E143CA" w:rsidRPr="006220E8">
        <w:t xml:space="preserve"> tensión (</w:t>
      </w:r>
      <w:r w:rsidR="008C1491">
        <w:t>tensionSET</w:t>
      </w:r>
      <w:r w:rsidR="00EB3D1A">
        <w:t xml:space="preserve"> kV</w:t>
      </w:r>
      <w:r w:rsidR="00E143CA" w:rsidRPr="006220E8">
        <w:t>).</w:t>
      </w:r>
    </w:p>
    <w:p w14:paraId="2F58DB26" w14:textId="675011A7" w:rsidR="004C3314" w:rsidRPr="006220E8" w:rsidRDefault="004C3314" w:rsidP="004C3314">
      <w:r w:rsidRPr="006220E8">
        <w:t xml:space="preserve">Los centros de transformación son edificios, contenedores prefabricados o plataformas que albergan los equipos encargados de concentrar, transformar y elevar la tensión de la energía generada en los subcampos fotovoltaicos. </w:t>
      </w:r>
    </w:p>
    <w:p w14:paraId="7EDC1E16" w14:textId="77777777" w:rsidR="004C3314" w:rsidRPr="006220E8" w:rsidRDefault="004C3314" w:rsidP="004C3314">
      <w:r w:rsidRPr="006220E8">
        <w:lastRenderedPageBreak/>
        <w:t>Un centro de transformación típico deberá incluir, al menos:</w:t>
      </w:r>
    </w:p>
    <w:p w14:paraId="5D7B37AA" w14:textId="7C12B94A" w:rsidR="004C3314" w:rsidRPr="006220E8" w:rsidRDefault="004C3314" w:rsidP="00D229E7">
      <w:pPr>
        <w:numPr>
          <w:ilvl w:val="0"/>
          <w:numId w:val="23"/>
        </w:numPr>
        <w:spacing w:after="0"/>
      </w:pPr>
      <w:r w:rsidRPr="006220E8">
        <w:t>Transformador/es de potencia BT/MT</w:t>
      </w:r>
    </w:p>
    <w:p w14:paraId="755B34DB" w14:textId="34FAA2C0" w:rsidR="00DD7E96" w:rsidRPr="006220E8" w:rsidRDefault="00DD7E96" w:rsidP="00D229E7">
      <w:pPr>
        <w:numPr>
          <w:ilvl w:val="0"/>
          <w:numId w:val="23"/>
        </w:numPr>
        <w:spacing w:after="0"/>
      </w:pPr>
      <w:r w:rsidRPr="006220E8">
        <w:t>Armarios de BT</w:t>
      </w:r>
    </w:p>
    <w:p w14:paraId="5B135065" w14:textId="77777777" w:rsidR="004C3314" w:rsidRPr="006220E8" w:rsidRDefault="004C3314" w:rsidP="00D229E7">
      <w:pPr>
        <w:numPr>
          <w:ilvl w:val="0"/>
          <w:numId w:val="23"/>
        </w:numPr>
        <w:spacing w:after="0"/>
      </w:pPr>
      <w:r w:rsidRPr="006220E8">
        <w:t>Celdas de MT</w:t>
      </w:r>
    </w:p>
    <w:p w14:paraId="0F001227" w14:textId="77777777" w:rsidR="004C3314" w:rsidRPr="006220E8" w:rsidRDefault="004C3314" w:rsidP="00D229E7">
      <w:pPr>
        <w:numPr>
          <w:ilvl w:val="0"/>
          <w:numId w:val="23"/>
        </w:numPr>
        <w:spacing w:after="0"/>
      </w:pPr>
      <w:r w:rsidRPr="006220E8">
        <w:t xml:space="preserve">Cuadros eléctricos auxiliares </w:t>
      </w:r>
    </w:p>
    <w:p w14:paraId="10C52562" w14:textId="2E3C7908" w:rsidR="004C3314" w:rsidRDefault="004C3314" w:rsidP="00D229E7">
      <w:pPr>
        <w:numPr>
          <w:ilvl w:val="0"/>
          <w:numId w:val="23"/>
        </w:numPr>
        <w:ind w:left="714" w:hanging="357"/>
      </w:pPr>
      <w:r w:rsidRPr="006220E8">
        <w:t>Transformador de SSAA</w:t>
      </w:r>
    </w:p>
    <w:p w14:paraId="7637D174" w14:textId="42EEB52F" w:rsidR="004C3314" w:rsidRDefault="004C3314" w:rsidP="004C3314">
      <w:r w:rsidRPr="006220E8">
        <w:t xml:space="preserve">El centro de transformación será provisto por </w:t>
      </w:r>
      <w:r w:rsidR="008C1491">
        <w:t>trafoManuf</w:t>
      </w:r>
      <w:r w:rsidR="00833E4F">
        <w:t>. Esta solución compacta</w:t>
      </w:r>
      <w:r w:rsidR="00665897">
        <w:t xml:space="preserve"> consta de dos habitáculos principales:</w:t>
      </w:r>
    </w:p>
    <w:p w14:paraId="5561AA8A" w14:textId="591B619A" w:rsidR="00665897" w:rsidRPr="001B7013" w:rsidRDefault="00665897" w:rsidP="001B7013">
      <w:pPr>
        <w:pStyle w:val="bulletDoc"/>
        <w:rPr>
          <w:rFonts w:cstheme="minorHAnsi"/>
        </w:rPr>
      </w:pPr>
      <w:r w:rsidRPr="001B7013">
        <w:rPr>
          <w:rFonts w:cstheme="minorHAnsi"/>
        </w:rPr>
        <w:t>Edificio prefabricado de hormigón que alberga las celdas y equipos auxiliares.</w:t>
      </w:r>
    </w:p>
    <w:p w14:paraId="5C278BF8" w14:textId="5A65830F" w:rsidR="00665897" w:rsidRPr="001B7013" w:rsidRDefault="00665897" w:rsidP="001411FB">
      <w:pPr>
        <w:pStyle w:val="bulletDoc"/>
        <w:spacing w:after="160"/>
        <w:ind w:left="714" w:hanging="357"/>
        <w:rPr>
          <w:rFonts w:cstheme="minorHAnsi"/>
        </w:rPr>
      </w:pPr>
      <w:r w:rsidRPr="001B7013">
        <w:rPr>
          <w:rFonts w:cstheme="minorHAnsi"/>
        </w:rPr>
        <w:t>Skid de hormigón que soporta el transformador elevador y los cuadros de potencia BT, incluyendo el tanque de recogida de aceite y vallado perimetral.</w:t>
      </w:r>
    </w:p>
    <w:p w14:paraId="40D6C4C6" w14:textId="51B4B4E5" w:rsidR="00384209" w:rsidRPr="006220E8" w:rsidRDefault="00DD7E96" w:rsidP="00384209">
      <w:pPr>
        <w:rPr>
          <w:bCs/>
          <w:iCs/>
        </w:rPr>
      </w:pPr>
      <w:r w:rsidRPr="006220E8">
        <w:rPr>
          <w:bCs/>
          <w:iCs/>
        </w:rPr>
        <w:t xml:space="preserve">El centro </w:t>
      </w:r>
      <w:r w:rsidR="004C3314" w:rsidRPr="006220E8">
        <w:rPr>
          <w:bCs/>
          <w:iCs/>
        </w:rPr>
        <w:t xml:space="preserve">de trasformación dispondrá de celdas de MT de protección de transformador y de línea para la distribución de energía en un sistema de </w:t>
      </w:r>
      <w:r w:rsidR="00255C8F">
        <w:rPr>
          <w:bCs/>
          <w:iCs/>
        </w:rPr>
        <w:t>tensionSET</w:t>
      </w:r>
      <w:r w:rsidR="009E0367">
        <w:rPr>
          <w:bCs/>
          <w:iCs/>
        </w:rPr>
        <w:t xml:space="preserve"> kV</w:t>
      </w:r>
      <w:r w:rsidR="009B1741" w:rsidRPr="006220E8">
        <w:rPr>
          <w:bCs/>
          <w:iCs/>
        </w:rPr>
        <w:t>.</w:t>
      </w:r>
    </w:p>
    <w:p w14:paraId="0C03E8C5" w14:textId="0E1A138C" w:rsidR="004C3314" w:rsidRPr="006220E8" w:rsidRDefault="004C3314" w:rsidP="004C3314">
      <w:r w:rsidRPr="006220E8">
        <w:t xml:space="preserve">A continuación, se detalla </w:t>
      </w:r>
      <w:r w:rsidR="007D1180" w:rsidRPr="006220E8">
        <w:t>el</w:t>
      </w:r>
      <w:r w:rsidRPr="006220E8">
        <w:t xml:space="preserve"> tipo de estaci</w:t>
      </w:r>
      <w:r w:rsidR="007D1180" w:rsidRPr="006220E8">
        <w:t>ón</w:t>
      </w:r>
      <w:r w:rsidRPr="006220E8">
        <w:t xml:space="preserve"> de potencia utilizado en este proyecto:</w:t>
      </w:r>
    </w:p>
    <w:p w14:paraId="4EC6DFF9" w14:textId="777F4DC1" w:rsidR="00D843A5" w:rsidRPr="006220E8" w:rsidRDefault="00AC7EB1" w:rsidP="001411FB">
      <w:pPr>
        <w:pStyle w:val="bulletDoc"/>
        <w:spacing w:after="160"/>
        <w:ind w:left="714" w:hanging="357"/>
        <w:rPr>
          <w:rFonts w:cstheme="minorHAnsi"/>
        </w:rPr>
      </w:pPr>
      <w:r w:rsidRPr="006220E8">
        <w:rPr>
          <w:rFonts w:cstheme="minorHAnsi"/>
        </w:rPr>
        <w:t>Un</w:t>
      </w:r>
      <w:r w:rsidR="004C3314" w:rsidRPr="006220E8">
        <w:rPr>
          <w:rFonts w:cstheme="minorHAnsi"/>
        </w:rPr>
        <w:t xml:space="preserve"> centr</w:t>
      </w:r>
      <w:r w:rsidR="00F47DE5" w:rsidRPr="006220E8">
        <w:rPr>
          <w:rFonts w:cstheme="minorHAnsi"/>
        </w:rPr>
        <w:t>o</w:t>
      </w:r>
      <w:r w:rsidR="004C3314" w:rsidRPr="006220E8">
        <w:rPr>
          <w:rFonts w:cstheme="minorHAnsi"/>
        </w:rPr>
        <w:t xml:space="preserve"> de transformación, provisto con un transformador de </w:t>
      </w:r>
      <w:r w:rsidR="002B28E6">
        <w:rPr>
          <w:rFonts w:cstheme="minorHAnsi"/>
        </w:rPr>
        <w:t>potTrafos</w:t>
      </w:r>
      <w:r w:rsidRPr="006220E8">
        <w:rPr>
          <w:rFonts w:cstheme="minorHAnsi"/>
        </w:rPr>
        <w:t xml:space="preserve"> MVA</w:t>
      </w:r>
      <w:r w:rsidR="00DD7E96" w:rsidRPr="006220E8">
        <w:rPr>
          <w:rFonts w:cstheme="minorHAnsi"/>
        </w:rPr>
        <w:t xml:space="preserve"> @40ºC</w:t>
      </w:r>
      <w:r w:rsidR="004C3314" w:rsidRPr="006220E8">
        <w:rPr>
          <w:rFonts w:cstheme="minorHAnsi"/>
        </w:rPr>
        <w:t>,</w:t>
      </w:r>
      <w:r w:rsidR="001B7013">
        <w:rPr>
          <w:rFonts w:cstheme="minorHAnsi"/>
        </w:rPr>
        <w:t xml:space="preserve"> </w:t>
      </w:r>
      <w:r w:rsidR="004C3314" w:rsidRPr="006220E8">
        <w:rPr>
          <w:rFonts w:cstheme="minorHAnsi"/>
        </w:rPr>
        <w:t>un</w:t>
      </w:r>
      <w:r w:rsidR="0047386F">
        <w:rPr>
          <w:rFonts w:cstheme="minorHAnsi"/>
        </w:rPr>
        <w:t xml:space="preserve">a celda </w:t>
      </w:r>
      <w:r w:rsidR="00126335">
        <w:rPr>
          <w:rFonts w:cstheme="minorHAnsi"/>
        </w:rPr>
        <w:t>d</w:t>
      </w:r>
      <w:r w:rsidR="0047386F">
        <w:rPr>
          <w:rFonts w:cstheme="minorHAnsi"/>
        </w:rPr>
        <w:t>e línea, una celda de reserva</w:t>
      </w:r>
      <w:r w:rsidR="004C3314" w:rsidRPr="006220E8">
        <w:rPr>
          <w:rFonts w:cstheme="minorHAnsi"/>
        </w:rPr>
        <w:t xml:space="preserve"> y una celda de protección.</w:t>
      </w:r>
    </w:p>
    <w:p w14:paraId="64C59029" w14:textId="77777777" w:rsidR="004C3314" w:rsidRPr="006220E8" w:rsidRDefault="004C3314" w:rsidP="004C3314">
      <w:pPr>
        <w:pStyle w:val="Heading3"/>
      </w:pPr>
      <w:bookmarkStart w:id="54" w:name="_Toc103070366"/>
      <w:bookmarkStart w:id="55" w:name="_Toc103070367"/>
      <w:bookmarkStart w:id="56" w:name="_Toc22197267"/>
      <w:bookmarkStart w:id="57" w:name="_Toc42077755"/>
      <w:bookmarkStart w:id="58" w:name="_Toc129604088"/>
      <w:bookmarkEnd w:id="54"/>
      <w:bookmarkEnd w:id="55"/>
      <w:r w:rsidRPr="006220E8">
        <w:t>Transformador de potencia</w:t>
      </w:r>
      <w:bookmarkEnd w:id="56"/>
      <w:bookmarkEnd w:id="57"/>
      <w:bookmarkEnd w:id="58"/>
    </w:p>
    <w:p w14:paraId="0A385DA6" w14:textId="18A41D85" w:rsidR="004C3314" w:rsidRPr="006220E8" w:rsidRDefault="004C3314" w:rsidP="004C3314">
      <w:r w:rsidRPr="006220E8">
        <w:t xml:space="preserve">Con el fin de elevar la tensión alterna en la salida del inversor hasta la red de MT, la planta fotovoltaica tendrá </w:t>
      </w:r>
      <w:r w:rsidR="00AC7EB1" w:rsidRPr="006220E8">
        <w:t>un</w:t>
      </w:r>
      <w:r w:rsidR="00F47DE5" w:rsidRPr="006220E8">
        <w:t xml:space="preserve"> transformador</w:t>
      </w:r>
      <w:r w:rsidR="00AC7EB1" w:rsidRPr="006220E8">
        <w:t xml:space="preserve"> </w:t>
      </w:r>
      <w:r w:rsidR="009329A8">
        <w:t xml:space="preserve">de </w:t>
      </w:r>
      <w:r w:rsidR="002B28E6">
        <w:t>potTrafos</w:t>
      </w:r>
      <w:r w:rsidR="00F47DE5" w:rsidRPr="006220E8">
        <w:t xml:space="preserve"> </w:t>
      </w:r>
      <w:r w:rsidR="00AC7EB1" w:rsidRPr="006220E8">
        <w:t>M</w:t>
      </w:r>
      <w:r w:rsidRPr="006220E8">
        <w:t xml:space="preserve">VA </w:t>
      </w:r>
      <w:r w:rsidR="00DD7E96" w:rsidRPr="006220E8">
        <w:t xml:space="preserve">@40ºC </w:t>
      </w:r>
      <w:r w:rsidR="002B28E6">
        <w:t>ratioTrafoSET</w:t>
      </w:r>
      <w:r w:rsidR="00255C8F" w:rsidRPr="00255C8F">
        <w:t xml:space="preserve"> </w:t>
      </w:r>
      <w:r w:rsidRPr="006220E8">
        <w:t>kV</w:t>
      </w:r>
      <w:r w:rsidR="00F47DE5" w:rsidRPr="006220E8">
        <w:t xml:space="preserve"> </w:t>
      </w:r>
      <w:r w:rsidRPr="006220E8">
        <w:t>con bobinado simple BT</w:t>
      </w:r>
      <w:r w:rsidR="00C05674" w:rsidRPr="006220E8">
        <w:t>.</w:t>
      </w:r>
    </w:p>
    <w:p w14:paraId="2F6D5A3C" w14:textId="613175D4" w:rsidR="004C3314" w:rsidRPr="006220E8" w:rsidRDefault="00AC7EB1" w:rsidP="004C3314">
      <w:r w:rsidRPr="006220E8">
        <w:t>El</w:t>
      </w:r>
      <w:r w:rsidR="004C3314" w:rsidRPr="006220E8">
        <w:t xml:space="preserve"> transformador de potencia será de tres fases, aislado en baño de aceite y enfriamiento natural. Se dispondrá de un cubeto de retención del aceite cuya capacidad será tal que pueda almacenar toda la cantidad de aceite utilizada. </w:t>
      </w:r>
      <w:r w:rsidRPr="006220E8">
        <w:t>El</w:t>
      </w:r>
      <w:r w:rsidR="004C3314" w:rsidRPr="006220E8">
        <w:t xml:space="preserve"> transformador será de baja pérdida eléctrica, especialmente diseñado para instalaciones fotovoltaicas y diseñadas para un funcionamiento continuo a una carga nominal sin exceder los límites de temperatura.</w:t>
      </w:r>
    </w:p>
    <w:p w14:paraId="112B7ABA" w14:textId="77777777" w:rsidR="004C3314" w:rsidRPr="006220E8" w:rsidRDefault="004C3314" w:rsidP="004C3314">
      <w:r w:rsidRPr="006220E8">
        <w:t>El devanado primario estará marcado permanentemente con U, V y W y el devanado secundario con u, v y w.</w:t>
      </w:r>
    </w:p>
    <w:p w14:paraId="4C0FFD9F" w14:textId="77777777" w:rsidR="004C3314" w:rsidRPr="006220E8" w:rsidRDefault="004C3314" w:rsidP="004C3314">
      <w:pPr>
        <w:pStyle w:val="Heading3"/>
      </w:pPr>
      <w:bookmarkStart w:id="59" w:name="_Toc22197268"/>
      <w:bookmarkStart w:id="60" w:name="_Toc42077756"/>
      <w:bookmarkStart w:id="61" w:name="_Toc129604089"/>
      <w:r w:rsidRPr="006220E8">
        <w:lastRenderedPageBreak/>
        <w:t>Celdas de Media Tensión (MT)</w:t>
      </w:r>
      <w:bookmarkEnd w:id="59"/>
      <w:bookmarkEnd w:id="60"/>
      <w:bookmarkEnd w:id="61"/>
    </w:p>
    <w:p w14:paraId="1C81A49D" w14:textId="41822E3E" w:rsidR="004C3314" w:rsidRPr="006220E8" w:rsidRDefault="00C1441E" w:rsidP="004C3314">
      <w:r w:rsidRPr="006220E8">
        <w:t xml:space="preserve">La </w:t>
      </w:r>
      <w:r w:rsidR="004C3314" w:rsidRPr="006220E8">
        <w:t>estación transformadora albergará celdas de MT que incorporarán la aparamenta necesaria de maniobra y protección.</w:t>
      </w:r>
    </w:p>
    <w:p w14:paraId="3494EB6F" w14:textId="77777777" w:rsidR="004C3314" w:rsidRPr="006220E8" w:rsidRDefault="004C3314" w:rsidP="004C3314">
      <w:r w:rsidRPr="006220E8">
        <w:t>Se instalarán celdas compactas debido a que, entre otras ventajas, permiten una operación segura y sencilla, tienen pequeñas dimensiones y poco peso, aumentan la protección frente a condiciones ambientales y accidentes, y generalmente la manipulación e instalación es rápida y sencilla.</w:t>
      </w:r>
    </w:p>
    <w:p w14:paraId="5018D757" w14:textId="77777777" w:rsidR="004C3314" w:rsidRPr="006220E8" w:rsidRDefault="004C3314" w:rsidP="004C3314">
      <w:r w:rsidRPr="006220E8">
        <w:t>Las celdas contarán con un dispositivo de detección de voltaje que deberá mostrar la presencia o ausencia de voltaje de las tres fases de la red de MT. Este detector proveerá señales independientes de cada fase, evitando el uso de transformadores de tensión.</w:t>
      </w:r>
    </w:p>
    <w:p w14:paraId="04307C06" w14:textId="7529AFDF" w:rsidR="00913208" w:rsidRDefault="004C3314" w:rsidP="009649BA">
      <w:r w:rsidRPr="006220E8">
        <w:t>La planta dispondrá de</w:t>
      </w:r>
      <w:r w:rsidR="00CF4ABA" w:rsidRPr="006220E8">
        <w:t xml:space="preserve"> </w:t>
      </w:r>
      <w:r w:rsidR="00C1441E" w:rsidRPr="006220E8">
        <w:t>una</w:t>
      </w:r>
      <w:r w:rsidR="00913208" w:rsidRPr="006220E8">
        <w:t xml:space="preserve"> </w:t>
      </w:r>
      <w:r w:rsidRPr="006220E8">
        <w:t>estaci</w:t>
      </w:r>
      <w:r w:rsidR="00C1441E" w:rsidRPr="006220E8">
        <w:t>ón</w:t>
      </w:r>
      <w:r w:rsidRPr="006220E8">
        <w:t xml:space="preserve"> de potencia para un sistema con un nivel de tensión de </w:t>
      </w:r>
      <w:r w:rsidR="00255C8F">
        <w:t>tensionSET</w:t>
      </w:r>
      <w:r w:rsidR="009E0367">
        <w:t xml:space="preserve"> kV</w:t>
      </w:r>
      <w:r w:rsidRPr="006220E8">
        <w:t xml:space="preserve">. </w:t>
      </w:r>
    </w:p>
    <w:p w14:paraId="66CD4DC1" w14:textId="77777777" w:rsidR="00537C67" w:rsidRPr="006220E8" w:rsidRDefault="00537C67" w:rsidP="009649BA"/>
    <w:p w14:paraId="575CD305" w14:textId="5255D282" w:rsidR="0008287D" w:rsidRPr="006220E8" w:rsidRDefault="00CF4ABA" w:rsidP="004C3314">
      <w:r w:rsidRPr="006220E8">
        <w:t xml:space="preserve">La </w:t>
      </w:r>
      <w:r w:rsidR="004C3314" w:rsidRPr="006220E8">
        <w:t>estación de potencia dispondrá de la siguiente configuración de celdas de Media Tensión:</w:t>
      </w:r>
    </w:p>
    <w:p w14:paraId="2015EF72" w14:textId="77777777" w:rsidR="003C6522" w:rsidRPr="006220E8" w:rsidRDefault="003C6522" w:rsidP="003C6522">
      <w:pPr>
        <w:pStyle w:val="ListParagraph"/>
        <w:numPr>
          <w:ilvl w:val="0"/>
          <w:numId w:val="2"/>
        </w:numPr>
        <w:spacing w:line="360" w:lineRule="auto"/>
        <w:ind w:left="502"/>
        <w:rPr>
          <w:color w:val="131517"/>
        </w:rPr>
      </w:pPr>
      <w:r w:rsidRPr="006220E8">
        <w:rPr>
          <w:color w:val="131517"/>
        </w:rPr>
        <w:t>2 x Celdas de línea:</w:t>
      </w:r>
    </w:p>
    <w:p w14:paraId="048FA1F7" w14:textId="25B2F7F0" w:rsidR="003C6522" w:rsidRDefault="003C6522" w:rsidP="003C6522">
      <w:pPr>
        <w:pStyle w:val="ListParagraph"/>
        <w:numPr>
          <w:ilvl w:val="1"/>
          <w:numId w:val="2"/>
        </w:numPr>
        <w:spacing w:line="360" w:lineRule="auto"/>
        <w:rPr>
          <w:color w:val="131517"/>
        </w:rPr>
      </w:pPr>
      <w:r w:rsidRPr="006220E8">
        <w:rPr>
          <w:color w:val="131517"/>
        </w:rPr>
        <w:t>1 x Celda de línea de salida con interruptor automático</w:t>
      </w:r>
      <w:r w:rsidR="009B1741" w:rsidRPr="006220E8">
        <w:rPr>
          <w:color w:val="131517"/>
        </w:rPr>
        <w:t xml:space="preserve">, </w:t>
      </w:r>
      <w:r w:rsidRPr="006220E8">
        <w:rPr>
          <w:color w:val="131517"/>
        </w:rPr>
        <w:t xml:space="preserve">tres (3) transformadores de tensión </w:t>
      </w:r>
      <w:r w:rsidRPr="006220E8">
        <w:t xml:space="preserve">y tres (3) </w:t>
      </w:r>
      <w:r w:rsidRPr="006220E8">
        <w:rPr>
          <w:color w:val="131517"/>
        </w:rPr>
        <w:t>transformadores de intensidad que alimentan al contador electrónico de medida de la planta.</w:t>
      </w:r>
    </w:p>
    <w:p w14:paraId="53E566AF" w14:textId="4BF6C6B2" w:rsidR="00FD65D4" w:rsidRPr="006220E8" w:rsidRDefault="00FD65D4" w:rsidP="003C6522">
      <w:pPr>
        <w:pStyle w:val="ListParagraph"/>
        <w:numPr>
          <w:ilvl w:val="1"/>
          <w:numId w:val="2"/>
        </w:numPr>
        <w:spacing w:line="360" w:lineRule="auto"/>
        <w:rPr>
          <w:color w:val="131517"/>
        </w:rPr>
      </w:pPr>
      <w:r>
        <w:rPr>
          <w:color w:val="131517"/>
        </w:rPr>
        <w:t xml:space="preserve">1 x Celda </w:t>
      </w:r>
      <w:r w:rsidR="00475636" w:rsidRPr="006220E8">
        <w:rPr>
          <w:color w:val="131517"/>
        </w:rPr>
        <w:t>de línea de salida con interruptor automático</w:t>
      </w:r>
      <w:r w:rsidR="00475636">
        <w:rPr>
          <w:color w:val="131517"/>
        </w:rPr>
        <w:t xml:space="preserve"> de reserva.</w:t>
      </w:r>
    </w:p>
    <w:p w14:paraId="1810C809" w14:textId="59E58AC4" w:rsidR="003C6522" w:rsidRPr="006220E8" w:rsidRDefault="003C6522" w:rsidP="003C6522">
      <w:pPr>
        <w:pStyle w:val="ListParagraph"/>
        <w:numPr>
          <w:ilvl w:val="0"/>
          <w:numId w:val="2"/>
        </w:numPr>
        <w:spacing w:line="360" w:lineRule="auto"/>
        <w:ind w:left="502"/>
        <w:rPr>
          <w:color w:val="131517"/>
        </w:rPr>
      </w:pPr>
      <w:r w:rsidRPr="006220E8">
        <w:rPr>
          <w:color w:val="131517"/>
        </w:rPr>
        <w:t xml:space="preserve">1 x Celda de protección del transformador con un interruptor-seccionador de </w:t>
      </w:r>
      <w:r w:rsidR="00FA4F13">
        <w:rPr>
          <w:color w:val="131517"/>
        </w:rPr>
        <w:t>36</w:t>
      </w:r>
      <w:r w:rsidR="00C734CD">
        <w:rPr>
          <w:color w:val="131517"/>
        </w:rPr>
        <w:t xml:space="preserve"> </w:t>
      </w:r>
      <w:r w:rsidRPr="006220E8">
        <w:rPr>
          <w:color w:val="131517"/>
        </w:rPr>
        <w:t>kV.</w:t>
      </w:r>
    </w:p>
    <w:p w14:paraId="6E48B15C" w14:textId="77777777" w:rsidR="004C3314" w:rsidRPr="006220E8" w:rsidRDefault="004C3314" w:rsidP="004C3314">
      <w:r w:rsidRPr="006220E8">
        <w:t>Las características constructivas y de diseño de las celdas responden a los siguientes valores nominales:</w:t>
      </w:r>
    </w:p>
    <w:p w14:paraId="75C8FB0C" w14:textId="74DD293C" w:rsidR="004C3314" w:rsidRPr="00E77A5A" w:rsidRDefault="00E77A5A" w:rsidP="002F24F0">
      <w:pPr>
        <w:pStyle w:val="tableCaption"/>
      </w:pPr>
      <w:r w:rsidRPr="00860E2F">
        <w:t>Características celdas media tensión</w:t>
      </w:r>
      <w:r w:rsidR="0091641D" w:rsidRPr="0091641D">
        <w:t xml:space="preserve"> </w:t>
      </w:r>
      <w:r w:rsidR="0091641D">
        <w:t>FlagReference</w:t>
      </w:r>
    </w:p>
    <w:tbl>
      <w:tblPr>
        <w:tblStyle w:val="TableGrid"/>
        <w:tblW w:w="0" w:type="auto"/>
        <w:jc w:val="center"/>
        <w:tblLook w:val="04A0" w:firstRow="1" w:lastRow="0" w:firstColumn="1" w:lastColumn="0" w:noHBand="0" w:noVBand="1"/>
      </w:tblPr>
      <w:tblGrid>
        <w:gridCol w:w="5081"/>
        <w:gridCol w:w="3413"/>
      </w:tblGrid>
      <w:tr w:rsidR="003B073A" w:rsidRPr="006220E8" w14:paraId="133DABDF" w14:textId="25478CAE" w:rsidTr="00DE5DCD">
        <w:trPr>
          <w:jc w:val="center"/>
        </w:trPr>
        <w:tc>
          <w:tcPr>
            <w:tcW w:w="5081" w:type="dxa"/>
            <w:shd w:val="clear" w:color="auto" w:fill="0A3E5B"/>
            <w:vAlign w:val="center"/>
          </w:tcPr>
          <w:p w14:paraId="3A53F977" w14:textId="1B954F9B" w:rsidR="003B073A" w:rsidRPr="006220E8" w:rsidRDefault="003B073A" w:rsidP="009E1C19">
            <w:pPr>
              <w:tabs>
                <w:tab w:val="left" w:pos="709"/>
                <w:tab w:val="left" w:leader="dot" w:pos="6804"/>
              </w:tabs>
              <w:jc w:val="left"/>
              <w:rPr>
                <w:b/>
                <w:bCs/>
              </w:rPr>
            </w:pPr>
            <w:r w:rsidRPr="006220E8">
              <w:rPr>
                <w:b/>
                <w:bCs/>
              </w:rPr>
              <w:t>TENSIÓN NOMINAL</w:t>
            </w:r>
            <w:r w:rsidR="00244CCA">
              <w:rPr>
                <w:b/>
                <w:bCs/>
              </w:rPr>
              <w:t xml:space="preserve"> DE UTILIZACIÓN</w:t>
            </w:r>
          </w:p>
        </w:tc>
        <w:tc>
          <w:tcPr>
            <w:tcW w:w="3413" w:type="dxa"/>
            <w:vAlign w:val="center"/>
          </w:tcPr>
          <w:p w14:paraId="44ECC082" w14:textId="5D550032" w:rsidR="003B073A" w:rsidRPr="006220E8" w:rsidRDefault="00255C8F" w:rsidP="009E1C19">
            <w:pPr>
              <w:tabs>
                <w:tab w:val="left" w:pos="709"/>
                <w:tab w:val="left" w:leader="dot" w:pos="6804"/>
              </w:tabs>
              <w:jc w:val="center"/>
            </w:pPr>
            <w:r>
              <w:t>tensionSET</w:t>
            </w:r>
            <w:r w:rsidR="00674E70">
              <w:t xml:space="preserve"> kV</w:t>
            </w:r>
          </w:p>
        </w:tc>
      </w:tr>
      <w:tr w:rsidR="00422C10" w:rsidRPr="006220E8" w14:paraId="312B1F4F" w14:textId="49A21823" w:rsidTr="00DE5DCD">
        <w:trPr>
          <w:jc w:val="center"/>
        </w:trPr>
        <w:tc>
          <w:tcPr>
            <w:tcW w:w="5081" w:type="dxa"/>
            <w:shd w:val="clear" w:color="auto" w:fill="0A3E5B"/>
            <w:vAlign w:val="center"/>
          </w:tcPr>
          <w:p w14:paraId="3FF749A0" w14:textId="77777777" w:rsidR="00422C10" w:rsidRPr="006220E8" w:rsidRDefault="00422C10" w:rsidP="00422C10">
            <w:pPr>
              <w:tabs>
                <w:tab w:val="left" w:pos="709"/>
                <w:tab w:val="left" w:leader="dot" w:pos="6804"/>
              </w:tabs>
              <w:jc w:val="left"/>
              <w:rPr>
                <w:b/>
                <w:bCs/>
              </w:rPr>
            </w:pPr>
            <w:r w:rsidRPr="006220E8">
              <w:rPr>
                <w:b/>
                <w:bCs/>
              </w:rPr>
              <w:t>TENSIÓN MÁXIMA DE SERVICIO</w:t>
            </w:r>
          </w:p>
        </w:tc>
        <w:tc>
          <w:tcPr>
            <w:tcW w:w="3413" w:type="dxa"/>
            <w:vAlign w:val="center"/>
          </w:tcPr>
          <w:p w14:paraId="6A84D98B" w14:textId="21357AA0" w:rsidR="00422C10" w:rsidRPr="006220E8" w:rsidRDefault="00422C10" w:rsidP="00422C10">
            <w:pPr>
              <w:tabs>
                <w:tab w:val="left" w:pos="709"/>
                <w:tab w:val="left" w:leader="dot" w:pos="6804"/>
              </w:tabs>
              <w:jc w:val="center"/>
            </w:pPr>
            <w:r>
              <w:t>tensionCeldaMax</w:t>
            </w:r>
            <w:r w:rsidRPr="006220E8">
              <w:t xml:space="preserve"> kV</w:t>
            </w:r>
          </w:p>
        </w:tc>
      </w:tr>
      <w:tr w:rsidR="00422C10" w:rsidRPr="006220E8" w14:paraId="7F140491" w14:textId="059A99BE" w:rsidTr="00DE5DCD">
        <w:trPr>
          <w:jc w:val="center"/>
        </w:trPr>
        <w:tc>
          <w:tcPr>
            <w:tcW w:w="5081" w:type="dxa"/>
            <w:shd w:val="clear" w:color="auto" w:fill="0A3E5B"/>
            <w:vAlign w:val="center"/>
          </w:tcPr>
          <w:p w14:paraId="5E5CD7E3" w14:textId="77777777" w:rsidR="00422C10" w:rsidRPr="006220E8" w:rsidRDefault="00422C10" w:rsidP="00422C10">
            <w:pPr>
              <w:tabs>
                <w:tab w:val="left" w:pos="709"/>
                <w:tab w:val="left" w:leader="dot" w:pos="6804"/>
              </w:tabs>
              <w:jc w:val="left"/>
              <w:rPr>
                <w:b/>
                <w:bCs/>
              </w:rPr>
            </w:pPr>
            <w:r w:rsidRPr="006220E8">
              <w:rPr>
                <w:b/>
                <w:bCs/>
              </w:rPr>
              <w:t>TENSIÓN DE ENSAYO A FRECUENCIA INDUSTRIAL, 50 HZ</w:t>
            </w:r>
          </w:p>
        </w:tc>
        <w:tc>
          <w:tcPr>
            <w:tcW w:w="3413" w:type="dxa"/>
            <w:vAlign w:val="center"/>
          </w:tcPr>
          <w:p w14:paraId="1708C540" w14:textId="00866257" w:rsidR="00422C10" w:rsidRPr="006220E8" w:rsidRDefault="00422C10" w:rsidP="00422C10">
            <w:pPr>
              <w:tabs>
                <w:tab w:val="left" w:pos="709"/>
                <w:tab w:val="left" w:leader="dot" w:pos="6804"/>
              </w:tabs>
              <w:jc w:val="center"/>
            </w:pPr>
            <w:r>
              <w:t>tensionCeldaEnsayo</w:t>
            </w:r>
            <w:r w:rsidRPr="006220E8">
              <w:t xml:space="preserve"> kV</w:t>
            </w:r>
          </w:p>
        </w:tc>
      </w:tr>
      <w:tr w:rsidR="00422C10" w:rsidRPr="006220E8" w14:paraId="32AB3328" w14:textId="4683D6B5" w:rsidTr="00DE5DCD">
        <w:trPr>
          <w:jc w:val="center"/>
        </w:trPr>
        <w:tc>
          <w:tcPr>
            <w:tcW w:w="5081" w:type="dxa"/>
            <w:shd w:val="clear" w:color="auto" w:fill="0A3E5B"/>
            <w:vAlign w:val="center"/>
          </w:tcPr>
          <w:p w14:paraId="3E00327A" w14:textId="77777777" w:rsidR="00422C10" w:rsidRPr="006220E8" w:rsidRDefault="00422C10" w:rsidP="00422C10">
            <w:pPr>
              <w:tabs>
                <w:tab w:val="left" w:pos="709"/>
                <w:tab w:val="left" w:leader="dot" w:pos="6804"/>
              </w:tabs>
              <w:jc w:val="left"/>
              <w:rPr>
                <w:b/>
                <w:bCs/>
              </w:rPr>
            </w:pPr>
            <w:r w:rsidRPr="006220E8">
              <w:rPr>
                <w:b/>
                <w:bCs/>
              </w:rPr>
              <w:t>CORRIENTE ADMISIBLE ASIGNADA DE CORTA DURACIÓN 1 S</w:t>
            </w:r>
          </w:p>
        </w:tc>
        <w:tc>
          <w:tcPr>
            <w:tcW w:w="3413" w:type="dxa"/>
            <w:vAlign w:val="center"/>
          </w:tcPr>
          <w:p w14:paraId="4AD0A8E8" w14:textId="046E45A2" w:rsidR="00422C10" w:rsidRPr="006220E8" w:rsidRDefault="00422C10" w:rsidP="00422C10">
            <w:pPr>
              <w:tabs>
                <w:tab w:val="left" w:pos="709"/>
                <w:tab w:val="left" w:leader="dot" w:pos="6804"/>
              </w:tabs>
              <w:jc w:val="center"/>
            </w:pPr>
            <w:r>
              <w:t>tensionCeldaCorta</w:t>
            </w:r>
            <w:r w:rsidRPr="006220E8">
              <w:t xml:space="preserve"> kA</w:t>
            </w:r>
          </w:p>
        </w:tc>
      </w:tr>
      <w:tr w:rsidR="00422C10" w:rsidRPr="006220E8" w14:paraId="7DAFFA2E" w14:textId="41ECAD3D" w:rsidTr="009649BA">
        <w:trPr>
          <w:jc w:val="center"/>
        </w:trPr>
        <w:tc>
          <w:tcPr>
            <w:tcW w:w="5081" w:type="dxa"/>
            <w:shd w:val="clear" w:color="auto" w:fill="0A3E5B"/>
            <w:vAlign w:val="center"/>
          </w:tcPr>
          <w:p w14:paraId="6CD6619E" w14:textId="5E9C733F" w:rsidR="00422C10" w:rsidRPr="006220E8" w:rsidRDefault="00422C10" w:rsidP="00422C10">
            <w:pPr>
              <w:tabs>
                <w:tab w:val="left" w:pos="709"/>
                <w:tab w:val="left" w:leader="dot" w:pos="6804"/>
              </w:tabs>
              <w:jc w:val="left"/>
              <w:rPr>
                <w:b/>
                <w:bCs/>
              </w:rPr>
            </w:pPr>
            <w:r w:rsidRPr="006220E8">
              <w:rPr>
                <w:b/>
                <w:bCs/>
              </w:rPr>
              <w:lastRenderedPageBreak/>
              <w:t>CORRIENTE ASIGNADA EN SERVICIO CONTINUO DEL EMBARRADO</w:t>
            </w:r>
          </w:p>
        </w:tc>
        <w:tc>
          <w:tcPr>
            <w:tcW w:w="3413" w:type="dxa"/>
            <w:vAlign w:val="center"/>
          </w:tcPr>
          <w:p w14:paraId="2FBED8A6" w14:textId="51C7D718" w:rsidR="00422C10" w:rsidRPr="006220E8" w:rsidRDefault="00422C10" w:rsidP="00422C10">
            <w:pPr>
              <w:tabs>
                <w:tab w:val="left" w:pos="709"/>
                <w:tab w:val="left" w:leader="dot" w:pos="6804"/>
              </w:tabs>
              <w:jc w:val="center"/>
              <w:rPr>
                <w:lang w:val="en-GB"/>
              </w:rPr>
            </w:pPr>
            <w:r>
              <w:rPr>
                <w:lang w:val="en-GB"/>
              </w:rPr>
              <w:t xml:space="preserve">tensionCeldaAsignada </w:t>
            </w:r>
            <w:r w:rsidRPr="006220E8">
              <w:rPr>
                <w:lang w:val="en-GB"/>
              </w:rPr>
              <w:t>A</w:t>
            </w:r>
          </w:p>
        </w:tc>
      </w:tr>
      <w:tr w:rsidR="00422C10" w:rsidRPr="006220E8" w14:paraId="69B324E8" w14:textId="478A29D4" w:rsidTr="00DE5DCD">
        <w:trPr>
          <w:jc w:val="center"/>
        </w:trPr>
        <w:tc>
          <w:tcPr>
            <w:tcW w:w="5081" w:type="dxa"/>
            <w:shd w:val="clear" w:color="auto" w:fill="0A3E5B"/>
            <w:vAlign w:val="center"/>
          </w:tcPr>
          <w:p w14:paraId="631DB69D" w14:textId="77777777" w:rsidR="00422C10" w:rsidRPr="006220E8" w:rsidRDefault="00422C10" w:rsidP="00422C10">
            <w:pPr>
              <w:tabs>
                <w:tab w:val="left" w:pos="709"/>
                <w:tab w:val="left" w:leader="dot" w:pos="6804"/>
              </w:tabs>
              <w:jc w:val="left"/>
              <w:rPr>
                <w:b/>
                <w:bCs/>
              </w:rPr>
            </w:pPr>
            <w:r w:rsidRPr="006220E8">
              <w:rPr>
                <w:b/>
                <w:bCs/>
              </w:rPr>
              <w:t>FRECUENCIA</w:t>
            </w:r>
          </w:p>
        </w:tc>
        <w:tc>
          <w:tcPr>
            <w:tcW w:w="3413" w:type="dxa"/>
            <w:vAlign w:val="center"/>
          </w:tcPr>
          <w:p w14:paraId="1A737579" w14:textId="0AD28B4E" w:rsidR="00422C10" w:rsidRPr="006220E8" w:rsidRDefault="00422C10" w:rsidP="00422C10">
            <w:pPr>
              <w:tabs>
                <w:tab w:val="left" w:pos="709"/>
                <w:tab w:val="left" w:leader="dot" w:pos="6804"/>
              </w:tabs>
              <w:jc w:val="center"/>
            </w:pPr>
            <w:r w:rsidRPr="006220E8">
              <w:t>50 Hz</w:t>
            </w:r>
          </w:p>
        </w:tc>
      </w:tr>
    </w:tbl>
    <w:p w14:paraId="58C51162" w14:textId="77777777" w:rsidR="004C3314" w:rsidRPr="006220E8" w:rsidRDefault="004C3314" w:rsidP="00C05674">
      <w:pPr>
        <w:spacing w:line="240" w:lineRule="auto"/>
        <w:rPr>
          <w:lang w:val="en-US"/>
        </w:rPr>
      </w:pPr>
    </w:p>
    <w:p w14:paraId="7C337F19" w14:textId="77777777" w:rsidR="00B54B53" w:rsidRPr="006220E8" w:rsidRDefault="00B54B53" w:rsidP="00DE6717">
      <w:pPr>
        <w:pStyle w:val="Heading2"/>
      </w:pPr>
      <w:bookmarkStart w:id="62" w:name="_Toc22197270"/>
      <w:bookmarkStart w:id="63" w:name="_Toc42077758"/>
      <w:bookmarkStart w:id="64" w:name="_Toc129604090"/>
      <w:r w:rsidRPr="006220E8">
        <w:t>Sistema de conexiones eléctricas</w:t>
      </w:r>
      <w:bookmarkEnd w:id="62"/>
      <w:bookmarkEnd w:id="63"/>
      <w:bookmarkEnd w:id="64"/>
    </w:p>
    <w:p w14:paraId="5E9FE20F" w14:textId="77777777" w:rsidR="00B54B53" w:rsidRPr="006220E8" w:rsidRDefault="00B54B53" w:rsidP="00B54B53">
      <w:r w:rsidRPr="006220E8">
        <w:t>Según la naturaleza de la corriente, la instalación fotovoltaica está dividida eléctricamente en dos tramos: tramo de corriente continua (hasta el inversor) y tramo de corriente alterna (tras realizar el conveniente acondicionamiento de potencia en el inversor).</w:t>
      </w:r>
    </w:p>
    <w:p w14:paraId="36B03C95" w14:textId="77777777" w:rsidR="00B54B53" w:rsidRPr="006220E8" w:rsidRDefault="00B54B53" w:rsidP="00B54B53">
      <w:pPr>
        <w:pStyle w:val="Heading3"/>
      </w:pPr>
      <w:bookmarkStart w:id="65" w:name="_Toc22197271"/>
      <w:bookmarkStart w:id="66" w:name="_Toc42077759"/>
      <w:bookmarkStart w:id="67" w:name="_Toc129604091"/>
      <w:r w:rsidRPr="006220E8">
        <w:t>Sistema de corriente continua (CC)</w:t>
      </w:r>
      <w:bookmarkEnd w:id="65"/>
      <w:bookmarkEnd w:id="66"/>
      <w:bookmarkEnd w:id="67"/>
    </w:p>
    <w:p w14:paraId="2210DF85" w14:textId="77777777" w:rsidR="00B54B53" w:rsidRPr="006220E8" w:rsidRDefault="00B54B53" w:rsidP="00B54B53">
      <w:r w:rsidRPr="006220E8">
        <w:t>El sistema de CC incluye el siguiente equipamiento:</w:t>
      </w:r>
    </w:p>
    <w:p w14:paraId="66A4E530" w14:textId="394EEC61" w:rsidR="00B54B53" w:rsidRPr="006220E8" w:rsidRDefault="00B54B53" w:rsidP="00350E3D">
      <w:pPr>
        <w:pStyle w:val="ListParagraph"/>
        <w:numPr>
          <w:ilvl w:val="0"/>
          <w:numId w:val="2"/>
        </w:numPr>
        <w:spacing w:line="360" w:lineRule="auto"/>
        <w:rPr>
          <w:color w:val="131517"/>
        </w:rPr>
      </w:pPr>
      <w:r w:rsidRPr="006220E8">
        <w:rPr>
          <w:color w:val="131517"/>
        </w:rPr>
        <w:t>Cableado.</w:t>
      </w:r>
    </w:p>
    <w:p w14:paraId="7C527A65" w14:textId="4A431B32" w:rsidR="002E1709" w:rsidRPr="00665897" w:rsidRDefault="00B54B53" w:rsidP="00665897">
      <w:pPr>
        <w:pStyle w:val="ListParagraph"/>
        <w:numPr>
          <w:ilvl w:val="0"/>
          <w:numId w:val="2"/>
        </w:numPr>
        <w:spacing w:line="360" w:lineRule="auto"/>
        <w:rPr>
          <w:color w:val="131517"/>
        </w:rPr>
      </w:pPr>
      <w:r w:rsidRPr="006220E8">
        <w:rPr>
          <w:color w:val="131517"/>
        </w:rPr>
        <w:t>Inversor</w:t>
      </w:r>
      <w:r w:rsidR="00350E3D" w:rsidRPr="006220E8">
        <w:rPr>
          <w:color w:val="131517"/>
        </w:rPr>
        <w:t xml:space="preserve"> </w:t>
      </w:r>
      <w:r w:rsidR="00110E75">
        <w:rPr>
          <w:color w:val="131517"/>
        </w:rPr>
        <w:t>stringCent.</w:t>
      </w:r>
    </w:p>
    <w:p w14:paraId="64694818" w14:textId="23CF121E" w:rsidR="00C05674" w:rsidRPr="006220E8" w:rsidRDefault="00B54B53" w:rsidP="00C05674">
      <w:r w:rsidRPr="006220E8">
        <w:t xml:space="preserve">El diseño y dimensionado del sistema de CC para la planta </w:t>
      </w:r>
      <w:r w:rsidR="007B2A69" w:rsidRPr="006220E8">
        <w:t>fotovoltaica</w:t>
      </w:r>
      <w:r w:rsidRPr="006220E8">
        <w:t xml:space="preserve"> cumplirá todo lo establecido en la normativa vigente.</w:t>
      </w:r>
    </w:p>
    <w:p w14:paraId="68333D9F" w14:textId="77777777" w:rsidR="00B54B53" w:rsidRPr="006220E8" w:rsidRDefault="00B54B53" w:rsidP="00B54B53">
      <w:pPr>
        <w:pStyle w:val="Heading4"/>
      </w:pPr>
      <w:r w:rsidRPr="006220E8">
        <w:t>Cableado de CC</w:t>
      </w:r>
    </w:p>
    <w:p w14:paraId="10CFFAF2" w14:textId="33F35CD4" w:rsidR="00B54B53" w:rsidRPr="006220E8" w:rsidRDefault="00B54B53" w:rsidP="00B54B53">
      <w:r w:rsidRPr="006220E8">
        <w:t>Este cableado se dispone a la intemperie o enterrado, canalizado en bandejas, fijado directamente a la estructura o mediante tubo aislante de PVC o similar.</w:t>
      </w:r>
    </w:p>
    <w:p w14:paraId="04C05AC3" w14:textId="77777777" w:rsidR="00B54B53" w:rsidRPr="006220E8" w:rsidRDefault="00B54B53" w:rsidP="00B54B53">
      <w:r w:rsidRPr="006220E8">
        <w:t>Los componentes eléctricos de baja tensión se han diseñado teniendo en cuenta la tensión máxima de funcionamiento del inversor solar y el equipo de CC (1.500 V CC).</w:t>
      </w:r>
    </w:p>
    <w:p w14:paraId="6266AEF3" w14:textId="77777777" w:rsidR="00B54B53" w:rsidRPr="006220E8" w:rsidRDefault="00B54B53" w:rsidP="00B54B53">
      <w:r w:rsidRPr="006220E8">
        <w:t>Las diferentes conexiones y conductores entre los componentes deben tener protecciones eléctricas adecuadas, de modo que las tareas de conexión/desconexión, mantenimiento y uso del sistema puedan ser realizadas de manera segura.</w:t>
      </w:r>
    </w:p>
    <w:p w14:paraId="12CE2833" w14:textId="42B2381A" w:rsidR="00B54B53" w:rsidRPr="006220E8" w:rsidRDefault="00B54B53" w:rsidP="00B54B53">
      <w:r w:rsidRPr="006220E8">
        <w:t>La caída de voltaje media entre las strings y el inversor en STC será inferior al 1,25%.</w:t>
      </w:r>
      <w:r w:rsidR="00C64A37" w:rsidRPr="006220E8">
        <w:t xml:space="preserve"> </w:t>
      </w:r>
      <w:r w:rsidRPr="006220E8">
        <w:t xml:space="preserve">La red CC de Baja Tensión conectará los módulos fotovoltaicos con los inversores. Cada string estará formado por </w:t>
      </w:r>
      <w:r w:rsidR="00255C8F">
        <w:t>módulos/estructura</w:t>
      </w:r>
      <w:r w:rsidRPr="006220E8">
        <w:t xml:space="preserve"> módulos conectados en serie. </w:t>
      </w:r>
    </w:p>
    <w:p w14:paraId="09E8E9BF" w14:textId="77777777" w:rsidR="00B54B53" w:rsidRPr="006220E8" w:rsidRDefault="00B54B53" w:rsidP="00B54B53">
      <w:r w:rsidRPr="006220E8">
        <w:t>La conexión entre los módulos y los inversores se realizará por medio de los siguientes tramos de cableado:</w:t>
      </w:r>
    </w:p>
    <w:p w14:paraId="475C0739" w14:textId="77777777" w:rsidR="00B54B53" w:rsidRPr="006220E8" w:rsidRDefault="00B54B53" w:rsidP="00B54B53">
      <w:pPr>
        <w:pStyle w:val="ListParagraph"/>
        <w:numPr>
          <w:ilvl w:val="0"/>
          <w:numId w:val="21"/>
        </w:numPr>
        <w:spacing w:line="360" w:lineRule="auto"/>
      </w:pPr>
      <w:r w:rsidRPr="006220E8">
        <w:t>Cableado de string.</w:t>
      </w:r>
    </w:p>
    <w:p w14:paraId="3D44DAEF" w14:textId="585716E5" w:rsidR="00783E60" w:rsidRPr="006220E8" w:rsidRDefault="00783E60" w:rsidP="00783E60">
      <w:pPr>
        <w:pStyle w:val="ListParagraph"/>
        <w:numPr>
          <w:ilvl w:val="0"/>
          <w:numId w:val="21"/>
        </w:numPr>
        <w:spacing w:line="360" w:lineRule="auto"/>
      </w:pPr>
      <w:r w:rsidRPr="006220E8">
        <w:t xml:space="preserve">Cableado de string a inversores </w:t>
      </w:r>
      <w:r w:rsidR="001923DA">
        <w:rPr>
          <w:color w:val="131517"/>
        </w:rPr>
        <w:t>stringCent</w:t>
      </w:r>
      <w:r w:rsidRPr="006220E8">
        <w:t>.</w:t>
      </w:r>
    </w:p>
    <w:p w14:paraId="5FE0F47B" w14:textId="77777777" w:rsidR="00B54B53" w:rsidRPr="006220E8" w:rsidRDefault="00B54B53" w:rsidP="00B54B53">
      <w:pPr>
        <w:pStyle w:val="blueHeader"/>
        <w:spacing w:line="360" w:lineRule="auto"/>
        <w:rPr>
          <w:color w:val="0A3E5B"/>
        </w:rPr>
      </w:pPr>
      <w:r w:rsidRPr="006220E8">
        <w:rPr>
          <w:color w:val="0A3E5B"/>
        </w:rPr>
        <w:lastRenderedPageBreak/>
        <w:t>Cableado de string</w:t>
      </w:r>
    </w:p>
    <w:p w14:paraId="116E9ED9" w14:textId="4D58E3BF" w:rsidR="00350E3D" w:rsidRPr="006220E8" w:rsidRDefault="00B54B53">
      <w:r w:rsidRPr="006220E8">
        <w:t xml:space="preserve">Los módulos fotovoltaicos del generador solar se conectan eléctricamente en serie a través de sus propios cables y conectores, formando strings de </w:t>
      </w:r>
      <w:r w:rsidR="00496BD6" w:rsidRPr="00B643AB">
        <w:t xml:space="preserve">numModuloString </w:t>
      </w:r>
      <w:r w:rsidRPr="006220E8">
        <w:t xml:space="preserve">módulos. </w:t>
      </w:r>
    </w:p>
    <w:p w14:paraId="70D752EF" w14:textId="4A6D761A" w:rsidR="00350E3D" w:rsidRPr="006220E8" w:rsidRDefault="00B54B53">
      <w:r w:rsidRPr="006220E8">
        <w:t>El cable de string tiene 2 polos, positivo y negativo; y se fija directamente a la estructura fotovoltaica con bridas u otros elementos de fijación para cableado.</w:t>
      </w:r>
      <w:r w:rsidR="00C64A37" w:rsidRPr="006220E8">
        <w:t xml:space="preserve"> </w:t>
      </w:r>
    </w:p>
    <w:p w14:paraId="21B6FD95" w14:textId="4650DD3F" w:rsidR="00273707" w:rsidRDefault="00B54B53" w:rsidP="00917DE5">
      <w:r w:rsidRPr="006220E8">
        <w:t>Los conductores de interconexión entre los módulos fotovoltaicos serán de cobre flexible de 4 mm</w:t>
      </w:r>
      <w:r w:rsidRPr="006220E8">
        <w:rPr>
          <w:vertAlign w:val="superscript"/>
        </w:rPr>
        <w:t>2</w:t>
      </w:r>
      <w:r w:rsidRPr="006220E8">
        <w:t xml:space="preserve"> con aislamiento de 1.500 Vcc para la radiación UV (cable solar para la exposición al sol).</w:t>
      </w:r>
      <w:bookmarkStart w:id="68" w:name="_Toc22197272"/>
      <w:bookmarkStart w:id="69" w:name="_Toc42077760"/>
    </w:p>
    <w:p w14:paraId="00B8E0D4" w14:textId="2744A124" w:rsidR="00273707" w:rsidRDefault="00273707" w:rsidP="00917DE5"/>
    <w:p w14:paraId="28DB220D" w14:textId="548A639A" w:rsidR="00783E60" w:rsidRPr="006220E8" w:rsidRDefault="00783E60" w:rsidP="00783E60">
      <w:pPr>
        <w:pStyle w:val="blueHeader"/>
        <w:spacing w:line="360" w:lineRule="auto"/>
        <w:rPr>
          <w:color w:val="0A3E5B"/>
        </w:rPr>
      </w:pPr>
      <w:r w:rsidRPr="006220E8">
        <w:rPr>
          <w:color w:val="0A3E5B"/>
        </w:rPr>
        <w:t xml:space="preserve">Cableado de string a inversores </w:t>
      </w:r>
      <w:r w:rsidR="00AC3646" w:rsidRPr="003A1CF0">
        <w:rPr>
          <w:color w:val="0A3E5B"/>
        </w:rPr>
        <w:t>stringHCent</w:t>
      </w:r>
    </w:p>
    <w:p w14:paraId="74367A2A" w14:textId="77777777" w:rsidR="00783E60" w:rsidRPr="006220E8" w:rsidRDefault="00783E60" w:rsidP="00783E60">
      <w:r w:rsidRPr="006220E8">
        <w:t>El cable de string es el cable de CC especialmente diseñado para plantas fotovoltaicas al aire libre y se utilizará para cablear las strings de módulos fotovoltaicos hasta las cajas de strings. Los cables irán fijados a la estructura mediante bridas o a un cable fijador de acero.</w:t>
      </w:r>
    </w:p>
    <w:p w14:paraId="68F98841" w14:textId="77777777" w:rsidR="00783E60" w:rsidRPr="006220E8" w:rsidRDefault="00783E60" w:rsidP="00783E60">
      <w:r w:rsidRPr="006220E8">
        <w:t>Los cables deben ser H1Z2Z2-k según EN50618 con tensión U</w:t>
      </w:r>
      <w:r w:rsidRPr="006220E8">
        <w:rPr>
          <w:vertAlign w:val="subscript"/>
        </w:rPr>
        <w:t>o</w:t>
      </w:r>
      <w:r w:rsidRPr="006220E8">
        <w:t>/U (U</w:t>
      </w:r>
      <w:r w:rsidRPr="006220E8">
        <w:rPr>
          <w:vertAlign w:val="subscript"/>
        </w:rPr>
        <w:t>m</w:t>
      </w:r>
      <w:r w:rsidRPr="006220E8">
        <w:t>) = 1,5/1,5 (1,8) en CC, conductor de cobre de un solo núcleo, flexible, no propagación de llama y libre de halógenos, resistente a la absorción de agua, rayos ultravioletas, agentes químicos, grasas y aceites, la abrasión y los impactos. Además, los cables de CC se deben fabricar como cable flexible de Clase 5 con una sección de 6 mm</w:t>
      </w:r>
      <w:r w:rsidRPr="006220E8">
        <w:rPr>
          <w:vertAlign w:val="superscript"/>
        </w:rPr>
        <w:t>2</w:t>
      </w:r>
      <w:r w:rsidRPr="006220E8">
        <w:t xml:space="preserve"> con protección solar UV especial (ZZ-F).</w:t>
      </w:r>
    </w:p>
    <w:p w14:paraId="41597D5C" w14:textId="5614E827" w:rsidR="00917DE5" w:rsidRDefault="00783E60" w:rsidP="00917DE5">
      <w:r w:rsidRPr="006220E8">
        <w:t xml:space="preserve">Los cables de corriente continua (CC) entre los paneles y el inversor </w:t>
      </w:r>
      <w:r w:rsidR="003A1CF0">
        <w:t>stringCent</w:t>
      </w:r>
      <w:r w:rsidRPr="006220E8">
        <w:t xml:space="preserve"> han sido diseñados con una caída de voltaje media de 0,95% en las condiciones de STC. Además, los cables de CC propuestos cumplen los criterios de máxima intensidad indicados en el Reglamento Electrotécnico de Baja Tensión (REBT) o </w:t>
      </w:r>
      <w:r w:rsidRPr="006220E8">
        <w:rPr>
          <w:color w:val="131516"/>
        </w:rPr>
        <w:t>UNE HD 60364-5-52</w:t>
      </w:r>
      <w:r w:rsidRPr="006220E8">
        <w:t>.</w:t>
      </w:r>
    </w:p>
    <w:p w14:paraId="35A553A3" w14:textId="77777777" w:rsidR="00B54B53" w:rsidRPr="006220E8" w:rsidRDefault="00B54B53" w:rsidP="00B54B53">
      <w:pPr>
        <w:pStyle w:val="Heading3"/>
      </w:pPr>
      <w:bookmarkStart w:id="70" w:name="_Toc129604092"/>
      <w:r w:rsidRPr="006220E8">
        <w:t>Sistema de corriente alterna (CA)</w:t>
      </w:r>
      <w:bookmarkEnd w:id="68"/>
      <w:bookmarkEnd w:id="69"/>
      <w:bookmarkEnd w:id="70"/>
    </w:p>
    <w:p w14:paraId="52912854" w14:textId="77777777" w:rsidR="00B402BB" w:rsidRPr="00D471D1" w:rsidRDefault="00B402BB" w:rsidP="00B402BB">
      <w:r w:rsidRPr="00D471D1">
        <w:t xml:space="preserve">El sistema de </w:t>
      </w:r>
      <w:r>
        <w:t>CA</w:t>
      </w:r>
      <w:r w:rsidRPr="00D471D1">
        <w:t xml:space="preserve"> incluirá el siguiente equipamiento principal:</w:t>
      </w:r>
    </w:p>
    <w:p w14:paraId="25C4F0B7" w14:textId="77777777" w:rsidR="00B402BB" w:rsidRPr="007723B7" w:rsidRDefault="00B402BB" w:rsidP="00B402BB">
      <w:pPr>
        <w:pStyle w:val="ListParagraph"/>
        <w:numPr>
          <w:ilvl w:val="0"/>
          <w:numId w:val="2"/>
        </w:numPr>
        <w:spacing w:line="360" w:lineRule="auto"/>
        <w:rPr>
          <w:color w:val="131517"/>
        </w:rPr>
      </w:pPr>
      <w:r w:rsidRPr="007723B7">
        <w:rPr>
          <w:color w:val="131517"/>
        </w:rPr>
        <w:t>Cable de baja tensión (BT).</w:t>
      </w:r>
    </w:p>
    <w:p w14:paraId="49449528" w14:textId="77777777" w:rsidR="00783E60" w:rsidRPr="006220E8" w:rsidRDefault="00783E60" w:rsidP="00783E60">
      <w:pPr>
        <w:pStyle w:val="ListParagraph"/>
        <w:numPr>
          <w:ilvl w:val="0"/>
          <w:numId w:val="2"/>
        </w:numPr>
        <w:spacing w:line="360" w:lineRule="auto"/>
        <w:rPr>
          <w:color w:val="131517"/>
        </w:rPr>
      </w:pPr>
      <w:r w:rsidRPr="006220E8">
        <w:rPr>
          <w:color w:val="131517"/>
        </w:rPr>
        <w:t>Inversores string</w:t>
      </w:r>
    </w:p>
    <w:p w14:paraId="671B0715" w14:textId="77777777" w:rsidR="00783E60" w:rsidRPr="006220E8" w:rsidRDefault="00783E60" w:rsidP="00783E60">
      <w:pPr>
        <w:pStyle w:val="ListParagraph"/>
        <w:numPr>
          <w:ilvl w:val="0"/>
          <w:numId w:val="2"/>
        </w:numPr>
        <w:spacing w:line="360" w:lineRule="auto"/>
        <w:rPr>
          <w:color w:val="131517"/>
        </w:rPr>
      </w:pPr>
      <w:r w:rsidRPr="006220E8">
        <w:rPr>
          <w:color w:val="131517"/>
        </w:rPr>
        <w:t>Centro transformador.</w:t>
      </w:r>
    </w:p>
    <w:p w14:paraId="12EB8B85" w14:textId="77777777" w:rsidR="00783E60" w:rsidRPr="006220E8" w:rsidRDefault="00783E60" w:rsidP="00783E60">
      <w:pPr>
        <w:pStyle w:val="ListParagraph"/>
        <w:numPr>
          <w:ilvl w:val="0"/>
          <w:numId w:val="2"/>
        </w:numPr>
        <w:spacing w:line="360" w:lineRule="auto"/>
        <w:rPr>
          <w:color w:val="131517"/>
        </w:rPr>
      </w:pPr>
      <w:r w:rsidRPr="006220E8">
        <w:rPr>
          <w:color w:val="131517"/>
        </w:rPr>
        <w:t>Aparamenta de MT.</w:t>
      </w:r>
    </w:p>
    <w:p w14:paraId="71542D74" w14:textId="77777777" w:rsidR="00783E60" w:rsidRPr="006220E8" w:rsidRDefault="00783E60" w:rsidP="00783E60">
      <w:pPr>
        <w:pStyle w:val="ListParagraph"/>
        <w:numPr>
          <w:ilvl w:val="0"/>
          <w:numId w:val="2"/>
        </w:numPr>
        <w:spacing w:line="360" w:lineRule="auto"/>
        <w:rPr>
          <w:color w:val="131517"/>
        </w:rPr>
      </w:pPr>
      <w:r w:rsidRPr="006220E8">
        <w:rPr>
          <w:color w:val="131517"/>
        </w:rPr>
        <w:t>Transformador.</w:t>
      </w:r>
    </w:p>
    <w:p w14:paraId="4560A790" w14:textId="77777777" w:rsidR="00783E60" w:rsidRPr="006220E8" w:rsidRDefault="00783E60" w:rsidP="00783E60">
      <w:pPr>
        <w:pStyle w:val="ListParagraph"/>
        <w:numPr>
          <w:ilvl w:val="0"/>
          <w:numId w:val="2"/>
        </w:numPr>
        <w:spacing w:line="360" w:lineRule="auto"/>
      </w:pPr>
      <w:r w:rsidRPr="006220E8">
        <w:rPr>
          <w:color w:val="131517"/>
        </w:rPr>
        <w:t>Cables de media tensión</w:t>
      </w:r>
      <w:r w:rsidRPr="006220E8">
        <w:t xml:space="preserve"> (MT).</w:t>
      </w:r>
    </w:p>
    <w:p w14:paraId="280912DC" w14:textId="77777777" w:rsidR="00783E60" w:rsidRPr="006220E8" w:rsidRDefault="00783E60" w:rsidP="00783E60">
      <w:pPr>
        <w:pStyle w:val="ListParagraph"/>
        <w:numPr>
          <w:ilvl w:val="0"/>
          <w:numId w:val="2"/>
        </w:numPr>
        <w:spacing w:line="360" w:lineRule="auto"/>
        <w:rPr>
          <w:color w:val="131517"/>
        </w:rPr>
      </w:pPr>
      <w:r w:rsidRPr="006220E8">
        <w:rPr>
          <w:color w:val="131517"/>
        </w:rPr>
        <w:lastRenderedPageBreak/>
        <w:t>Celdas de MT.</w:t>
      </w:r>
    </w:p>
    <w:p w14:paraId="59E814CC" w14:textId="77777777" w:rsidR="00B54B53" w:rsidRPr="006220E8" w:rsidRDefault="00B54B53" w:rsidP="00B54B53">
      <w:r w:rsidRPr="006220E8">
        <w:t>El sistema de CA de la planta cumplirá con lo establecido en la normativa nacional de Instalaciones Eléctricas, la cual establece las especificaciones técnicas que deben cumplir con el fin de garantizar la seguridad tanto en el uso de la energía eléctrica, como de las personas; maximizando la eficiencia del complejo.</w:t>
      </w:r>
    </w:p>
    <w:p w14:paraId="0D0D6F0F" w14:textId="77777777" w:rsidR="0062491D" w:rsidRPr="006220E8" w:rsidRDefault="0062491D" w:rsidP="0062491D">
      <w:r w:rsidRPr="006220E8">
        <w:t>La estación transformadora de MT adaptará la tensión de salida de los inversores al nivel de tensión de evacuación de la red de MT de la Central.</w:t>
      </w:r>
    </w:p>
    <w:p w14:paraId="467B8773" w14:textId="77777777" w:rsidR="00B54B53" w:rsidRPr="006220E8" w:rsidRDefault="00B54B53" w:rsidP="00B54B53">
      <w:r w:rsidRPr="006220E8">
        <w:t>El sistema de AC de la planta cumplirá con lo establecido en códigos vigentes, normativa y leyes.</w:t>
      </w:r>
    </w:p>
    <w:p w14:paraId="0C081754" w14:textId="223AD202" w:rsidR="00B54B53" w:rsidRPr="006220E8" w:rsidRDefault="00B54B53" w:rsidP="00AA5359">
      <w:pPr>
        <w:pStyle w:val="Heading4"/>
      </w:pPr>
      <w:r w:rsidRPr="006220E8">
        <w:t xml:space="preserve">Cable de </w:t>
      </w:r>
      <w:r w:rsidR="00742BB6">
        <w:t>baj</w:t>
      </w:r>
      <w:r w:rsidR="00D7178E" w:rsidRPr="006220E8">
        <w:t>a</w:t>
      </w:r>
      <w:r w:rsidRPr="006220E8">
        <w:t xml:space="preserve"> Tensión (</w:t>
      </w:r>
      <w:r w:rsidR="00742BB6">
        <w:t>B</w:t>
      </w:r>
      <w:r w:rsidRPr="006220E8">
        <w:t>T)</w:t>
      </w:r>
    </w:p>
    <w:p w14:paraId="68CBFBBC" w14:textId="39F6C941" w:rsidR="00783E60" w:rsidRPr="006220E8" w:rsidRDefault="00783E60" w:rsidP="00783E60">
      <w:r w:rsidRPr="006220E8">
        <w:t xml:space="preserve">Los cables de CA de </w:t>
      </w:r>
      <w:r>
        <w:t>BT</w:t>
      </w:r>
      <w:r w:rsidRPr="006220E8">
        <w:t xml:space="preserve"> se emplearán para conectar los inversores </w:t>
      </w:r>
      <w:r w:rsidR="003A1CF0">
        <w:t>stringCent</w:t>
      </w:r>
      <w:r w:rsidRPr="006220E8">
        <w:t xml:space="preserve"> con el transformador.</w:t>
      </w:r>
    </w:p>
    <w:p w14:paraId="74854C36" w14:textId="77777777" w:rsidR="00783E60" w:rsidRPr="006220E8" w:rsidRDefault="00783E60" w:rsidP="00783E60">
      <w:r w:rsidRPr="006220E8">
        <w:t>En general, los cables serán resistentes a la absorción de agua, el frío, la radiación UV, agentes químicos, grasas o aceites, abrasión e impactos.</w:t>
      </w:r>
    </w:p>
    <w:p w14:paraId="38C9A98E" w14:textId="77777777" w:rsidR="00783E60" w:rsidRPr="006220E8" w:rsidRDefault="00783E60" w:rsidP="00783E60">
      <w:r w:rsidRPr="006220E8">
        <w:t>El conductor será de cobre, tendrá flexibilidad de clase 5, dispondrá de aislamiento XLPE o HEPR, pantalla metálica y cubierta exterior de poliolefina.</w:t>
      </w:r>
    </w:p>
    <w:p w14:paraId="2B7A82D4" w14:textId="77777777" w:rsidR="00783E60" w:rsidRPr="006220E8" w:rsidRDefault="00783E60" w:rsidP="00783E60">
      <w:r w:rsidRPr="006220E8">
        <w:t>La sección del conductor seleccionada para este proyecto será de 240 mm</w:t>
      </w:r>
      <w:r w:rsidRPr="006220E8">
        <w:rPr>
          <w:vertAlign w:val="superscript"/>
        </w:rPr>
        <w:t>2</w:t>
      </w:r>
      <w:r w:rsidRPr="006220E8">
        <w:t>.</w:t>
      </w:r>
    </w:p>
    <w:p w14:paraId="1587E09F" w14:textId="0EE6A119" w:rsidR="00AA5359" w:rsidRDefault="00AA5359" w:rsidP="00AA5359">
      <w:pPr>
        <w:spacing w:line="259" w:lineRule="auto"/>
        <w:jc w:val="left"/>
      </w:pPr>
    </w:p>
    <w:p w14:paraId="062725B0" w14:textId="74843144" w:rsidR="00AA5359" w:rsidRPr="00AA5359" w:rsidRDefault="008600F7" w:rsidP="00AA5359">
      <w:pPr>
        <w:pStyle w:val="Heading4"/>
      </w:pPr>
      <w:r>
        <w:t>Línea de</w:t>
      </w:r>
      <w:r w:rsidR="00AA5359">
        <w:t xml:space="preserve"> Media Tensión (MT)</w:t>
      </w:r>
    </w:p>
    <w:p w14:paraId="7AB307C1" w14:textId="39874E28" w:rsidR="00AA5359" w:rsidRPr="00D471D1" w:rsidRDefault="00AA5359" w:rsidP="00784B52">
      <w:r>
        <w:t xml:space="preserve">En este caso, al haber un solo centro de transformación, el cable de media tensión evacuará la energía producida del parque directamente a la </w:t>
      </w:r>
      <w:r w:rsidR="004C704B">
        <w:t>SET nombreSET</w:t>
      </w:r>
      <w:r w:rsidR="005B2B09" w:rsidRPr="005B2B09">
        <w:t xml:space="preserve"> </w:t>
      </w:r>
      <w:r w:rsidR="00255C8F">
        <w:t xml:space="preserve">tensionSET </w:t>
      </w:r>
      <w:r w:rsidR="004D1BD3">
        <w:t>kV</w:t>
      </w:r>
      <w:r w:rsidR="0010110A">
        <w:t xml:space="preserve">. </w:t>
      </w:r>
      <w:r w:rsidR="00993C4C">
        <w:t xml:space="preserve">La línea de evacuación será </w:t>
      </w:r>
      <w:r w:rsidR="005F5658">
        <w:t>soterrada</w:t>
      </w:r>
      <w:r w:rsidR="00993C4C">
        <w:t xml:space="preserve"> y utilizará</w:t>
      </w:r>
      <w:r>
        <w:t xml:space="preserve"> un </w:t>
      </w:r>
      <w:r w:rsidR="00666C01">
        <w:t>conductor</w:t>
      </w:r>
      <w:r>
        <w:t xml:space="preserve"> </w:t>
      </w:r>
      <w:bookmarkStart w:id="71" w:name="_Hlk531345922"/>
      <w:r w:rsidR="00033B83" w:rsidRPr="00B91347">
        <w:t>LA-56 (47-AL1/8-ST1A).</w:t>
      </w:r>
    </w:p>
    <w:bookmarkEnd w:id="71"/>
    <w:p w14:paraId="413D608A" w14:textId="7B3C39B7" w:rsidR="00AA5359" w:rsidRPr="005B5BB8" w:rsidRDefault="00784B52" w:rsidP="00AA5359">
      <w:r>
        <w:t>Este cable</w:t>
      </w:r>
      <w:r w:rsidR="00AA5359" w:rsidRPr="00D471D1">
        <w:t xml:space="preserve"> de media tensión de corriente alterna (CA) de</w:t>
      </w:r>
      <w:r>
        <w:t>l</w:t>
      </w:r>
      <w:r w:rsidR="00AA5359" w:rsidRPr="00D471D1">
        <w:t xml:space="preserve"> centro de transformación </w:t>
      </w:r>
      <w:r w:rsidR="00AA5359">
        <w:t xml:space="preserve">a la subestación </w:t>
      </w:r>
      <w:r w:rsidR="004C704B">
        <w:t>SET nombreSET</w:t>
      </w:r>
      <w:r w:rsidR="00255C8F">
        <w:t xml:space="preserve"> tensionSET </w:t>
      </w:r>
      <w:r w:rsidR="004D1BD3">
        <w:t xml:space="preserve">kV </w:t>
      </w:r>
      <w:r w:rsidR="004D1BD3" w:rsidRPr="00D471D1">
        <w:t>se</w:t>
      </w:r>
      <w:r w:rsidR="00AA5359" w:rsidRPr="00D471D1">
        <w:t xml:space="preserve"> ha calculado con una caída de tensión media máxima del </w:t>
      </w:r>
      <w:r w:rsidR="00AA5359">
        <w:t>0,5</w:t>
      </w:r>
      <w:r w:rsidR="00AA5359" w:rsidRPr="00D471D1">
        <w:t xml:space="preserve"> %. Además, el cable propuesto cumple los criterios de máxima </w:t>
      </w:r>
      <w:r w:rsidR="00AA5359" w:rsidRPr="005B5BB8">
        <w:t>intensidad según el Reglamento de Líneas Eléctricas de Alta Tensión (RLAT).</w:t>
      </w:r>
    </w:p>
    <w:p w14:paraId="032E9ABA" w14:textId="77777777" w:rsidR="00B54B53" w:rsidRPr="006220E8" w:rsidRDefault="00B54B53" w:rsidP="00DE6717">
      <w:pPr>
        <w:pStyle w:val="Heading2"/>
      </w:pPr>
      <w:bookmarkStart w:id="72" w:name="_Toc103070394"/>
      <w:bookmarkStart w:id="73" w:name="_Toc103070395"/>
      <w:bookmarkStart w:id="74" w:name="_Toc103070396"/>
      <w:bookmarkStart w:id="75" w:name="_Toc103070397"/>
      <w:bookmarkStart w:id="76" w:name="_Toc22197273"/>
      <w:bookmarkStart w:id="77" w:name="_Toc42077761"/>
      <w:bookmarkStart w:id="78" w:name="_Toc129604093"/>
      <w:bookmarkEnd w:id="72"/>
      <w:bookmarkEnd w:id="73"/>
      <w:bookmarkEnd w:id="74"/>
      <w:bookmarkEnd w:id="75"/>
      <w:r w:rsidRPr="006220E8">
        <w:t>Protecciones</w:t>
      </w:r>
      <w:bookmarkEnd w:id="76"/>
      <w:bookmarkEnd w:id="77"/>
      <w:bookmarkEnd w:id="78"/>
    </w:p>
    <w:p w14:paraId="1A858562" w14:textId="77777777" w:rsidR="00783E60" w:rsidRPr="006220E8" w:rsidRDefault="00783E60" w:rsidP="00783E60">
      <w:bookmarkStart w:id="79" w:name="_Toc22197274"/>
      <w:bookmarkStart w:id="80" w:name="_Toc42077762"/>
      <w:r w:rsidRPr="006220E8">
        <w:t>Las protecciones eléctricas en la interconexión entre el sistema fotovoltaico y la red eléctrica aseguran una operación segura, tanto para las personas como para los equipos que participan en todo el sistema.</w:t>
      </w:r>
    </w:p>
    <w:p w14:paraId="0F5AC1B8" w14:textId="77777777" w:rsidR="00783E60" w:rsidRPr="006220E8" w:rsidRDefault="00783E60" w:rsidP="00783E60">
      <w:r w:rsidRPr="006220E8">
        <w:lastRenderedPageBreak/>
        <w:t>La planta fotovoltaica deberá cumplir los requisitos establecidos por la normativa nacional en materia de protecciones eléctricas y la normativa internacional en el caso de que no existieran normas nacionales relacionadas.</w:t>
      </w:r>
    </w:p>
    <w:p w14:paraId="27C65D67" w14:textId="77777777" w:rsidR="00783E60" w:rsidRPr="006220E8" w:rsidRDefault="00783E60" w:rsidP="00783E60">
      <w:r w:rsidRPr="006220E8">
        <w:t>De esta manera, todos los equipos de la planta estarán provistos de elementos de protección, algunos de los cuales se exponen a continuación:</w:t>
      </w:r>
    </w:p>
    <w:p w14:paraId="7FF9FCAD" w14:textId="50C7E148" w:rsidR="00783E60" w:rsidRPr="006220E8" w:rsidRDefault="00783E60" w:rsidP="00783E60">
      <w:pPr>
        <w:pStyle w:val="ListParagraph"/>
        <w:numPr>
          <w:ilvl w:val="0"/>
          <w:numId w:val="2"/>
        </w:numPr>
        <w:spacing w:line="360" w:lineRule="auto"/>
        <w:rPr>
          <w:color w:val="131517"/>
        </w:rPr>
      </w:pPr>
      <w:r w:rsidRPr="006220E8">
        <w:rPr>
          <w:color w:val="131517"/>
        </w:rPr>
        <w:t xml:space="preserve">El inversor </w:t>
      </w:r>
      <w:r w:rsidR="003A1CF0">
        <w:rPr>
          <w:color w:val="131517"/>
        </w:rPr>
        <w:t>stringCent</w:t>
      </w:r>
      <w:r w:rsidRPr="006220E8">
        <w:rPr>
          <w:color w:val="131517"/>
        </w:rPr>
        <w:t xml:space="preserve"> incorpora descargadores de sobretensión tipo II, en la entrada de CC y a la salida en CA para proteger contra posibles sobretensiones inducidas por descargas atmosféricas.</w:t>
      </w:r>
    </w:p>
    <w:p w14:paraId="345F64E5" w14:textId="77777777" w:rsidR="00783E60" w:rsidRPr="006220E8" w:rsidRDefault="00783E60" w:rsidP="00783E60">
      <w:pPr>
        <w:pStyle w:val="ListParagraph"/>
        <w:numPr>
          <w:ilvl w:val="0"/>
          <w:numId w:val="2"/>
        </w:numPr>
        <w:spacing w:line="360" w:lineRule="auto"/>
        <w:rPr>
          <w:color w:val="131517"/>
        </w:rPr>
      </w:pPr>
      <w:r w:rsidRPr="006220E8">
        <w:rPr>
          <w:color w:val="131517"/>
        </w:rPr>
        <w:t>Los conductores de CC del campo fotovoltaico estarán dimensionados para soportar, como mínimo el 125% de la intensidad de cortocircuito sin necesidad de protección.</w:t>
      </w:r>
    </w:p>
    <w:p w14:paraId="4AAE7C55" w14:textId="566E31B8" w:rsidR="00783E60" w:rsidRPr="006220E8" w:rsidRDefault="00783E60" w:rsidP="00783E60">
      <w:pPr>
        <w:pStyle w:val="ListParagraph"/>
        <w:numPr>
          <w:ilvl w:val="0"/>
          <w:numId w:val="2"/>
        </w:numPr>
        <w:rPr>
          <w:color w:val="131517"/>
        </w:rPr>
      </w:pPr>
      <w:r w:rsidRPr="006220E8">
        <w:rPr>
          <w:color w:val="131517"/>
        </w:rPr>
        <w:t xml:space="preserve">El inversor </w:t>
      </w:r>
      <w:r w:rsidR="003A1CF0">
        <w:rPr>
          <w:color w:val="131517"/>
        </w:rPr>
        <w:t>stringCent</w:t>
      </w:r>
      <w:r w:rsidRPr="006220E8">
        <w:rPr>
          <w:color w:val="131517"/>
        </w:rPr>
        <w:t xml:space="preserve"> incorpora seccionadores en la entrada DC de los inversores para proteger las líneas que llegan de los módulos fotovoltaicos.</w:t>
      </w:r>
    </w:p>
    <w:p w14:paraId="22E4AC3C" w14:textId="56ECC522" w:rsidR="00783E60" w:rsidRPr="006220E8" w:rsidRDefault="00783E60" w:rsidP="00783E60">
      <w:pPr>
        <w:pStyle w:val="ListParagraph"/>
        <w:numPr>
          <w:ilvl w:val="0"/>
          <w:numId w:val="2"/>
        </w:numPr>
        <w:spacing w:line="360" w:lineRule="auto"/>
        <w:rPr>
          <w:color w:val="131517"/>
        </w:rPr>
      </w:pPr>
      <w:r w:rsidRPr="006220E8">
        <w:rPr>
          <w:color w:val="131517"/>
        </w:rPr>
        <w:t xml:space="preserve">La salida de corriente alterna del inversor </w:t>
      </w:r>
      <w:r w:rsidR="003A1CF0">
        <w:rPr>
          <w:color w:val="131517"/>
        </w:rPr>
        <w:t>stringCent</w:t>
      </w:r>
      <w:r w:rsidRPr="006220E8">
        <w:rPr>
          <w:color w:val="131517"/>
        </w:rPr>
        <w:t xml:space="preserve"> estará frente a las sobreintensidades mediante un interruptor automático.</w:t>
      </w:r>
    </w:p>
    <w:p w14:paraId="39B04E18" w14:textId="1DAF6FBC" w:rsidR="00783E60" w:rsidRPr="006220E8" w:rsidRDefault="00783E60" w:rsidP="00783E60">
      <w:pPr>
        <w:pStyle w:val="ListParagraph"/>
        <w:numPr>
          <w:ilvl w:val="0"/>
          <w:numId w:val="2"/>
        </w:numPr>
        <w:spacing w:line="360" w:lineRule="auto"/>
        <w:rPr>
          <w:color w:val="131517"/>
        </w:rPr>
      </w:pPr>
      <w:r w:rsidRPr="006220E8">
        <w:rPr>
          <w:color w:val="131517"/>
        </w:rPr>
        <w:t xml:space="preserve">Los inversores de </w:t>
      </w:r>
      <w:r w:rsidR="003A1CF0">
        <w:rPr>
          <w:color w:val="131517"/>
        </w:rPr>
        <w:t>stringCent</w:t>
      </w:r>
      <w:r w:rsidR="003A1CF0" w:rsidRPr="006220E8">
        <w:rPr>
          <w:color w:val="131517"/>
        </w:rPr>
        <w:t xml:space="preserve"> </w:t>
      </w:r>
      <w:r w:rsidRPr="006220E8">
        <w:rPr>
          <w:color w:val="131517"/>
        </w:rPr>
        <w:t>dispondrán de un sistema de aislamiento galvánico o similar que evite el paso de corriente continua al lado de corriente alterna de manera efectiva. Asimismo, los inversores incorporarán al menos las siguientes protecciones: frente a cortocircuitos, contra tensiones y frecuencia de red fuera de rango e inversión de polaridad.</w:t>
      </w:r>
    </w:p>
    <w:p w14:paraId="3BB0AF75" w14:textId="77777777" w:rsidR="00783E60" w:rsidRPr="006220E8" w:rsidRDefault="00783E60" w:rsidP="00783E60">
      <w:pPr>
        <w:pStyle w:val="ListParagraph"/>
        <w:numPr>
          <w:ilvl w:val="0"/>
          <w:numId w:val="2"/>
        </w:numPr>
        <w:spacing w:line="360" w:lineRule="auto"/>
        <w:rPr>
          <w:color w:val="131517"/>
        </w:rPr>
      </w:pPr>
      <w:r w:rsidRPr="006220E8">
        <w:rPr>
          <w:color w:val="131517"/>
        </w:rPr>
        <w:t>La conexión a tierra ofrece una buena protección contra sobrecargas atmosféricas, además de garantizar una superficie equipotencial que previene contactos indirectos.</w:t>
      </w:r>
    </w:p>
    <w:p w14:paraId="11CB193C" w14:textId="1A8754D5" w:rsidR="007D7199" w:rsidRPr="00783E60" w:rsidRDefault="00783E60" w:rsidP="00783E60">
      <w:pPr>
        <w:pStyle w:val="ListParagraph"/>
        <w:numPr>
          <w:ilvl w:val="0"/>
          <w:numId w:val="2"/>
        </w:numPr>
        <w:spacing w:line="360" w:lineRule="auto"/>
        <w:rPr>
          <w:color w:val="131517"/>
        </w:rPr>
      </w:pPr>
      <w:r w:rsidRPr="006220E8">
        <w:rPr>
          <w:color w:val="131517"/>
        </w:rPr>
        <w:t>Los equipos accionados eléctricamente estarán provistos de protecciones a tierra e interruptores diferenciales.</w:t>
      </w:r>
    </w:p>
    <w:p w14:paraId="76198C17" w14:textId="77777777" w:rsidR="00B54B53" w:rsidRPr="006220E8" w:rsidRDefault="00B54B53" w:rsidP="00DE6717">
      <w:pPr>
        <w:pStyle w:val="Heading2"/>
      </w:pPr>
      <w:bookmarkStart w:id="81" w:name="_Toc129604094"/>
      <w:r w:rsidRPr="006220E8">
        <w:t>Puesta a tierra</w:t>
      </w:r>
      <w:bookmarkEnd w:id="79"/>
      <w:bookmarkEnd w:id="80"/>
      <w:bookmarkEnd w:id="81"/>
    </w:p>
    <w:p w14:paraId="4D2045B7" w14:textId="77777777" w:rsidR="00B54B53" w:rsidRPr="006220E8" w:rsidRDefault="00B54B53" w:rsidP="00B54B53">
      <w:r w:rsidRPr="006220E8">
        <w:t>La instalación de puesta tierra cumplirá con lo dispuesto en el artículo 15 del R.D. 1699/2011 sobre las condiciones de puesta a tierra en instalaciones fotovoltaicas conectadas a la red de baja tensión.</w:t>
      </w:r>
    </w:p>
    <w:p w14:paraId="6A1F64F4" w14:textId="77777777" w:rsidR="00B54B53" w:rsidRPr="006220E8" w:rsidRDefault="00B54B53" w:rsidP="00B54B53">
      <w:r w:rsidRPr="006220E8">
        <w:t>Todas las masas de la instalación fotovoltaica estarán conectadas a una red de tierras independiente de la del neutro de la empresa distribuidora, de acuerdo con el RBT, así como de las masas del resto del suministro.</w:t>
      </w:r>
    </w:p>
    <w:p w14:paraId="5170DEEC" w14:textId="79940615" w:rsidR="00B54B53" w:rsidRPr="006220E8" w:rsidRDefault="00B54B53" w:rsidP="00B54B53">
      <w:r w:rsidRPr="006220E8">
        <w:t xml:space="preserve">La red de tierras se realizará a través de picas de cobre y cable desnudo de cobre. La configuración de </w:t>
      </w:r>
      <w:r w:rsidR="00CA340E" w:rsidRPr="006220E8">
        <w:t>estas</w:t>
      </w:r>
      <w:r w:rsidRPr="006220E8">
        <w:t xml:space="preserve"> será redonda y de alta resistencia, asegurando una máxima rigidez para </w:t>
      </w:r>
      <w:r w:rsidRPr="006220E8">
        <w:lastRenderedPageBreak/>
        <w:t>facilitar su introducción en el terreno. Se evitará que la pica se doble a la hora de su colocación. El valor de la resistencia de puesta a tierra se determinará en función de la que determine la legislación de referencia para este tipo de electrodos en función de la resistividad del terreno.</w:t>
      </w:r>
    </w:p>
    <w:p w14:paraId="7224EE5B" w14:textId="1965145E" w:rsidR="00B54B53" w:rsidRPr="006220E8" w:rsidRDefault="00B54B53" w:rsidP="00B54B53">
      <w:r w:rsidRPr="006220E8">
        <w:t>Se realizará una instalación de puesta a tierra constituida por un cable de cobre desnudo enterrado de 5</w:t>
      </w:r>
      <w:r w:rsidR="00A2737A" w:rsidRPr="006220E8">
        <w:t>0</w:t>
      </w:r>
      <w:r w:rsidRPr="006220E8">
        <w:t xml:space="preserve"> mm</w:t>
      </w:r>
      <w:r w:rsidRPr="006220E8">
        <w:rPr>
          <w:vertAlign w:val="superscript"/>
        </w:rPr>
        <w:t>2</w:t>
      </w:r>
      <w:r w:rsidRPr="006220E8">
        <w:t xml:space="preserve"> de sección y picas de 2 m de longitud y 14 mm de diámetro mínimo en las zonas donde sean necesarias, tales como los centros de transformación.</w:t>
      </w:r>
    </w:p>
    <w:p w14:paraId="0DD9051C" w14:textId="77777777" w:rsidR="00B54B53" w:rsidRPr="006220E8" w:rsidRDefault="00B54B53" w:rsidP="00B54B53">
      <w:r w:rsidRPr="006220E8">
        <w:t>Para la conexión de los dispositivos al circuito de puesta a tierra, será necesario disponer de bornas o elementos de conexión que garanticen una unión perfecta, teniendo en cuenta los esfuerzos dinámicos y térmicos que se producen en caso de cortocircuito.</w:t>
      </w:r>
    </w:p>
    <w:p w14:paraId="59A5B3F3" w14:textId="77777777" w:rsidR="00B54B53" w:rsidRPr="006220E8" w:rsidRDefault="00B54B53" w:rsidP="00B54B53">
      <w:r w:rsidRPr="006220E8">
        <w:t>La instalación de puesta a tierra del parque fotovoltaico se deberá realizar teniendo en cuenta la ITC‐RAT 13: Instalaciones de puesta a tierra, y la ITC‐BT 18: Instalaciones de puesta a tierra.</w:t>
      </w:r>
    </w:p>
    <w:p w14:paraId="2C9D22ED" w14:textId="1A34BAB7" w:rsidR="00F63209" w:rsidRPr="006220E8" w:rsidRDefault="00B54B53" w:rsidP="00B54B53">
      <w:r w:rsidRPr="006220E8">
        <w:t>Todos los elementos metálicos de la instalación estarán unidos a la malla de tierras inferior, dando cumplimiento a las exigencias descritas en la ITC-RAT 13 del “Reglamento sobre condiciones técnicas y garantías de seguridad en instalaciones eléctricas de alta tensión”.</w:t>
      </w:r>
    </w:p>
    <w:p w14:paraId="12BC9F26" w14:textId="77777777" w:rsidR="00B54B53" w:rsidRPr="006220E8" w:rsidRDefault="00B54B53" w:rsidP="00DE6717">
      <w:pPr>
        <w:pStyle w:val="Heading2"/>
      </w:pPr>
      <w:bookmarkStart w:id="82" w:name="_Toc22197275"/>
      <w:bookmarkStart w:id="83" w:name="_Toc42077763"/>
      <w:bookmarkStart w:id="84" w:name="_Toc129604095"/>
      <w:r w:rsidRPr="006220E8">
        <w:t>Armónicos y compatibilidad electromagnética</w:t>
      </w:r>
      <w:bookmarkEnd w:id="82"/>
      <w:bookmarkEnd w:id="83"/>
      <w:bookmarkEnd w:id="84"/>
    </w:p>
    <w:p w14:paraId="6932358A" w14:textId="77777777" w:rsidR="00B54B53" w:rsidRPr="006220E8" w:rsidRDefault="00B54B53" w:rsidP="00B54B53">
      <w:r w:rsidRPr="006220E8">
        <w:t>Las instalaciones cumplirán con lo dispuesto en el artículo 16 del R.D. 1699/2011 sobre armónicos y compatibilidad electromagnética en instalaciones fotovoltaicas conectadas a la red de baja tensión.</w:t>
      </w:r>
    </w:p>
    <w:p w14:paraId="13063E1E" w14:textId="7B1DF23E" w:rsidR="00B66D85" w:rsidRPr="006220E8" w:rsidRDefault="00B54B53" w:rsidP="00DE6717">
      <w:pPr>
        <w:pStyle w:val="Heading2"/>
      </w:pPr>
      <w:bookmarkStart w:id="85" w:name="_Toc22197277"/>
      <w:bookmarkStart w:id="86" w:name="_Toc42077765"/>
      <w:bookmarkStart w:id="87" w:name="_Toc129604096"/>
      <w:r w:rsidRPr="006220E8">
        <w:t>Sistema de monitorización</w:t>
      </w:r>
      <w:bookmarkEnd w:id="85"/>
      <w:bookmarkEnd w:id="86"/>
      <w:bookmarkEnd w:id="87"/>
    </w:p>
    <w:p w14:paraId="2A5A8C0E" w14:textId="4E7E4467" w:rsidR="00B54B53" w:rsidRPr="006220E8" w:rsidRDefault="00B54B53" w:rsidP="00B54B53">
      <w:r w:rsidRPr="006220E8">
        <w:t xml:space="preserve">El sistema de control y monitorización de la planta estará basado en productos abiertos del mercado e incluirá el SCADA y el sistema de control de la planta, así como todos los equipos necesarios para comunicar con el resto de </w:t>
      </w:r>
      <w:r w:rsidR="00FB59D6" w:rsidRPr="006220E8">
        <w:t>los sistemas</w:t>
      </w:r>
      <w:r w:rsidRPr="006220E8">
        <w:t xml:space="preserve"> de la planta.</w:t>
      </w:r>
    </w:p>
    <w:p w14:paraId="32B111CB" w14:textId="32016240" w:rsidR="00B54B53" w:rsidRPr="006220E8" w:rsidRDefault="00B54B53" w:rsidP="00B54B53">
      <w:r w:rsidRPr="006220E8">
        <w:t>El sistema integra la información procedente de los componentes</w:t>
      </w:r>
      <w:r w:rsidR="00B66D85" w:rsidRPr="006220E8">
        <w:t xml:space="preserve"> instalados en la planta</w:t>
      </w:r>
      <w:r w:rsidRPr="006220E8">
        <w:t xml:space="preserve"> permitiendo la operación y monitorización global del funcionamiento de la planta, la detección de fallos y modificaciones del funcionamiento de los distintos componentes.</w:t>
      </w:r>
      <w:r w:rsidR="00B66D85" w:rsidRPr="006220E8">
        <w:t xml:space="preserve"> De este modo, se supervisa la planta en tiempo real.</w:t>
      </w:r>
    </w:p>
    <w:p w14:paraId="30B1416D" w14:textId="449A696D" w:rsidR="00B66D85" w:rsidRPr="006220E8" w:rsidRDefault="00B54B53" w:rsidP="00DE6717">
      <w:pPr>
        <w:pStyle w:val="Heading2"/>
      </w:pPr>
      <w:bookmarkStart w:id="88" w:name="_Toc22197278"/>
      <w:bookmarkStart w:id="89" w:name="_Toc42077766"/>
      <w:bookmarkStart w:id="90" w:name="_Toc129604097"/>
      <w:r w:rsidRPr="006220E8">
        <w:t>Seguridad y vigilancia</w:t>
      </w:r>
      <w:bookmarkEnd w:id="88"/>
      <w:bookmarkEnd w:id="89"/>
      <w:bookmarkEnd w:id="90"/>
    </w:p>
    <w:p w14:paraId="27E405CA" w14:textId="7BBCB1E6" w:rsidR="00B54B53" w:rsidRPr="006220E8" w:rsidRDefault="00B54B53" w:rsidP="00B54B53">
      <w:r w:rsidRPr="006220E8">
        <w:t xml:space="preserve">Se instalará un sistema de videovigilancia (CCTV) en tiempo real distribuido por la planta. El sistema de cámaras estará concebido de tal manera que en el mismo pueda habilitarse un </w:t>
      </w:r>
      <w:r w:rsidRPr="006220E8">
        <w:lastRenderedPageBreak/>
        <w:t>barrido de toda la extensión de la planta, con detector de movimiento configurable. Dicho sistema será autónomo y será gestionado por un servidor web integrado o sistema equivalente,</w:t>
      </w:r>
    </w:p>
    <w:p w14:paraId="71BED3D2" w14:textId="77777777" w:rsidR="00B54B53" w:rsidRPr="006220E8" w:rsidRDefault="00B54B53" w:rsidP="00B54B53">
      <w:r w:rsidRPr="006220E8">
        <w:t>Todos los canales de CCTV irán grabados sobre disco duro, y el conexionado de los equipos grabadores será IP.</w:t>
      </w:r>
    </w:p>
    <w:p w14:paraId="772F786F" w14:textId="390F867A" w:rsidR="00B54B53" w:rsidRPr="006220E8" w:rsidRDefault="00B54B53" w:rsidP="00B54B53">
      <w:r w:rsidRPr="006220E8">
        <w:t>Las cámaras se instalarán en lugares altos quedando a una altura sobre el nivel del suelo que sea suficiente para evitar obstáculos. También permitirán el cambio automático de color a blanco y negro cuando las condiciones de luminosidad sean bajas.</w:t>
      </w:r>
      <w:r w:rsidR="00B66D85" w:rsidRPr="006220E8">
        <w:t xml:space="preserve"> </w:t>
      </w:r>
      <w:r w:rsidRPr="006220E8">
        <w:t>Las lentes de las cámaras garantizarán imágenes nítidas y bien delineadas, por lo que los sistemas de lentes serán diseñados, dimensionados y configurados para operar en zonas en las que se ubicarán las cámaras, teniendo en cuenta la luminosidad del lugar, los requerimientos de zoom y las distancias mínima y máxima entre los objetos que se desean registrar y la cámara.</w:t>
      </w:r>
    </w:p>
    <w:p w14:paraId="244F3905" w14:textId="205A1A42" w:rsidR="00912D9A" w:rsidRPr="006220E8" w:rsidRDefault="00B54B53" w:rsidP="00B54B53">
      <w:r w:rsidRPr="006220E8">
        <w:t>Durante la construcción se estiman necesarias medidas adicionales de seguridad, a pesar de realizar un cercado de seguridad perimetral, mediante vigilancia permanente.</w:t>
      </w:r>
    </w:p>
    <w:p w14:paraId="2498A5A8" w14:textId="77777777" w:rsidR="00AB71FE" w:rsidRPr="006220E8" w:rsidRDefault="00AB71FE" w:rsidP="00DE6717">
      <w:pPr>
        <w:pStyle w:val="Heading2"/>
      </w:pPr>
      <w:bookmarkStart w:id="91" w:name="_Toc129604098"/>
      <w:r w:rsidRPr="006220E8">
        <w:t>Obra Civil</w:t>
      </w:r>
      <w:bookmarkEnd w:id="91"/>
    </w:p>
    <w:p w14:paraId="0F17ED9C" w14:textId="318B84E2" w:rsidR="00AB71FE" w:rsidRPr="006220E8" w:rsidRDefault="00AB71FE" w:rsidP="00AB71FE">
      <w:r w:rsidRPr="006220E8">
        <w:t xml:space="preserve">En el presente apartado se describen los principales trabajos a ejecutar para acometer el proyecto de planta solar fotovoltaica </w:t>
      </w:r>
      <w:r w:rsidR="00571009">
        <w:t>nombreProyecto</w:t>
      </w:r>
      <w:r w:rsidRPr="006220E8">
        <w:t>. Los trabajos que se describen dependerán de las condiciones topográficas y la disposición propuesta de los equipos.</w:t>
      </w:r>
    </w:p>
    <w:p w14:paraId="24032967" w14:textId="77777777" w:rsidR="00AB71FE" w:rsidRPr="006220E8" w:rsidRDefault="00AB71FE" w:rsidP="00AB71FE">
      <w:r w:rsidRPr="006220E8">
        <w:t>Los trabajos básicos necesarios para la obra civil de la planta son los siguientes:</w:t>
      </w:r>
    </w:p>
    <w:p w14:paraId="285822F2" w14:textId="77777777" w:rsidR="00AB71FE" w:rsidRPr="006220E8" w:rsidRDefault="00AB71FE" w:rsidP="00D229E7">
      <w:pPr>
        <w:pStyle w:val="ListParagraph"/>
        <w:numPr>
          <w:ilvl w:val="0"/>
          <w:numId w:val="28"/>
        </w:numPr>
        <w:autoSpaceDE w:val="0"/>
        <w:autoSpaceDN w:val="0"/>
        <w:adjustRightInd w:val="0"/>
        <w:spacing w:after="0" w:line="360" w:lineRule="auto"/>
        <w:jc w:val="left"/>
      </w:pPr>
      <w:r w:rsidRPr="006220E8">
        <w:t>Vialidad interna y drenajes.</w:t>
      </w:r>
    </w:p>
    <w:p w14:paraId="58415F2D" w14:textId="77777777" w:rsidR="00AB71FE" w:rsidRPr="006220E8" w:rsidRDefault="00AB71FE" w:rsidP="00D229E7">
      <w:pPr>
        <w:pStyle w:val="ListParagraph"/>
        <w:numPr>
          <w:ilvl w:val="0"/>
          <w:numId w:val="28"/>
        </w:numPr>
        <w:autoSpaceDE w:val="0"/>
        <w:autoSpaceDN w:val="0"/>
        <w:adjustRightInd w:val="0"/>
        <w:spacing w:after="0" w:line="360" w:lineRule="auto"/>
        <w:jc w:val="left"/>
      </w:pPr>
      <w:r w:rsidRPr="006220E8">
        <w:t>Vialidad de acceso.</w:t>
      </w:r>
    </w:p>
    <w:p w14:paraId="5EED2334" w14:textId="77777777" w:rsidR="00AB71FE" w:rsidRPr="006220E8" w:rsidRDefault="00AB71FE" w:rsidP="00D229E7">
      <w:pPr>
        <w:pStyle w:val="ListParagraph"/>
        <w:numPr>
          <w:ilvl w:val="0"/>
          <w:numId w:val="28"/>
        </w:numPr>
        <w:autoSpaceDE w:val="0"/>
        <w:autoSpaceDN w:val="0"/>
        <w:adjustRightInd w:val="0"/>
        <w:spacing w:after="0" w:line="360" w:lineRule="auto"/>
        <w:jc w:val="left"/>
      </w:pPr>
      <w:r w:rsidRPr="006220E8">
        <w:t>Cerramiento.</w:t>
      </w:r>
    </w:p>
    <w:p w14:paraId="4A6C6445" w14:textId="77777777" w:rsidR="00AB71FE" w:rsidRPr="006220E8" w:rsidRDefault="00AB71FE" w:rsidP="00D229E7">
      <w:pPr>
        <w:pStyle w:val="ListParagraph"/>
        <w:numPr>
          <w:ilvl w:val="0"/>
          <w:numId w:val="28"/>
        </w:numPr>
        <w:autoSpaceDE w:val="0"/>
        <w:autoSpaceDN w:val="0"/>
        <w:adjustRightInd w:val="0"/>
        <w:spacing w:after="0" w:line="360" w:lineRule="auto"/>
        <w:jc w:val="left"/>
      </w:pPr>
      <w:r w:rsidRPr="006220E8">
        <w:t>Zanjas para cableado eléctrico.</w:t>
      </w:r>
    </w:p>
    <w:p w14:paraId="3B4F97DD" w14:textId="77777777" w:rsidR="00AB71FE" w:rsidRPr="006220E8" w:rsidRDefault="00AB71FE" w:rsidP="00D229E7">
      <w:pPr>
        <w:pStyle w:val="ListParagraph"/>
        <w:numPr>
          <w:ilvl w:val="0"/>
          <w:numId w:val="28"/>
        </w:numPr>
        <w:autoSpaceDE w:val="0"/>
        <w:autoSpaceDN w:val="0"/>
        <w:adjustRightInd w:val="0"/>
        <w:spacing w:after="0" w:line="360" w:lineRule="auto"/>
        <w:jc w:val="left"/>
      </w:pPr>
      <w:r w:rsidRPr="006220E8">
        <w:t>Cimientos para plataformas y estructuras.</w:t>
      </w:r>
    </w:p>
    <w:p w14:paraId="7781C93B" w14:textId="77777777" w:rsidR="00AB71FE" w:rsidRPr="006220E8" w:rsidRDefault="00AB71FE" w:rsidP="00D229E7">
      <w:pPr>
        <w:pStyle w:val="ListParagraph"/>
        <w:numPr>
          <w:ilvl w:val="0"/>
          <w:numId w:val="28"/>
        </w:numPr>
        <w:autoSpaceDE w:val="0"/>
        <w:autoSpaceDN w:val="0"/>
        <w:adjustRightInd w:val="0"/>
        <w:spacing w:after="0" w:line="360" w:lineRule="auto"/>
        <w:jc w:val="left"/>
      </w:pPr>
      <w:r w:rsidRPr="006220E8">
        <w:t>Edificaciones para Centros de Transformación.</w:t>
      </w:r>
    </w:p>
    <w:p w14:paraId="68B3C033" w14:textId="62E69534" w:rsidR="00AB71FE" w:rsidRPr="006220E8" w:rsidRDefault="00AB71FE" w:rsidP="00AB71FE">
      <w:pPr>
        <w:pStyle w:val="Heading3"/>
        <w:rPr>
          <w:lang w:val="en-US"/>
        </w:rPr>
      </w:pPr>
      <w:bookmarkStart w:id="92" w:name="_Toc129604099"/>
      <w:r w:rsidRPr="006220E8">
        <w:t>Vallado perimetral</w:t>
      </w:r>
      <w:bookmarkEnd w:id="92"/>
    </w:p>
    <w:p w14:paraId="52E152E5" w14:textId="0395DDDB" w:rsidR="00AB71FE" w:rsidRPr="006220E8" w:rsidRDefault="00AB71FE" w:rsidP="00AB71FE">
      <w:r w:rsidRPr="006220E8">
        <w:t xml:space="preserve">Se hará uso de un vallado perimetral que coincide con la poligonal de la instalación </w:t>
      </w:r>
      <w:r w:rsidR="00333C22" w:rsidRPr="006220E8">
        <w:t>fotovoltaica con</w:t>
      </w:r>
      <w:r w:rsidRPr="006220E8">
        <w:t xml:space="preserve"> el fin de proteger todos los equipos que componen la planta fotovoltaica.</w:t>
      </w:r>
    </w:p>
    <w:p w14:paraId="29360A63" w14:textId="276CD3BB" w:rsidR="00AB71FE" w:rsidRPr="006220E8" w:rsidRDefault="00AB71FE" w:rsidP="00AB71FE">
      <w:pPr>
        <w:pStyle w:val="Heading3"/>
      </w:pPr>
      <w:bookmarkStart w:id="93" w:name="_Toc129604100"/>
      <w:r w:rsidRPr="006220E8">
        <w:lastRenderedPageBreak/>
        <w:t>Viales y acceso a la planta</w:t>
      </w:r>
      <w:bookmarkEnd w:id="93"/>
    </w:p>
    <w:p w14:paraId="193940B9" w14:textId="77777777" w:rsidR="00AB71FE" w:rsidRPr="006220E8" w:rsidRDefault="00AB71FE" w:rsidP="00AB71FE">
      <w:pPr>
        <w:rPr>
          <w:rFonts w:cs="Arial"/>
        </w:rPr>
      </w:pPr>
      <w:r w:rsidRPr="006220E8">
        <w:t xml:space="preserve">Se adecuan los accesos a planta fotovoltaica para permitir la llegada de tráfico rodado hasta el interior de la planta. </w:t>
      </w:r>
      <w:r w:rsidRPr="006220E8">
        <w:rPr>
          <w:rFonts w:cs="Arial"/>
        </w:rPr>
        <w:t>Los viales interiores se destinarán a la conexión de los centros de transformación entre sí y el acceso a todos los edificios que conforman la planta.</w:t>
      </w:r>
    </w:p>
    <w:p w14:paraId="4474BAFE" w14:textId="77777777" w:rsidR="00AB71FE" w:rsidRPr="006220E8" w:rsidRDefault="00AB71FE" w:rsidP="00AB71FE">
      <w:pPr>
        <w:rPr>
          <w:rFonts w:cs="Arial"/>
        </w:rPr>
      </w:pPr>
      <w:r w:rsidRPr="006220E8">
        <w:t>Los viales interiores de la planta y de acceso a la planta serán de 4 y 6 metros de ancho, respectivamente.</w:t>
      </w:r>
    </w:p>
    <w:p w14:paraId="41075665" w14:textId="0D73E159" w:rsidR="00AB71FE" w:rsidRPr="006220E8" w:rsidRDefault="00AB71FE" w:rsidP="00AB71FE">
      <w:pPr>
        <w:pStyle w:val="Heading3"/>
      </w:pPr>
      <w:bookmarkStart w:id="94" w:name="_Toc129604101"/>
      <w:r w:rsidRPr="006220E8">
        <w:t>Cimentaciones</w:t>
      </w:r>
      <w:bookmarkEnd w:id="94"/>
    </w:p>
    <w:p w14:paraId="3B824D06" w14:textId="77777777" w:rsidR="007D4DE7" w:rsidRPr="006220E8" w:rsidRDefault="007D4DE7" w:rsidP="007D4DE7">
      <w:r w:rsidRPr="006220E8">
        <w:t>A excepción de los suelos pocos resistentes, no se concibe el uso de cimentaciones para l</w:t>
      </w:r>
      <w:r>
        <w:t>as estructuras fijas</w:t>
      </w:r>
      <w:r w:rsidRPr="006220E8">
        <w:t xml:space="preserve">. En su lugar, dichas estructuras se instalarán directamente por hincado en el terreno. La instalación de la estructura, así como el uso de cimentaciones o no, estará condicionado a un estudio geotécnico que determine las condiciones del terreno Se ejecutará plataformas para la sustentación y nivelación de los equipos. </w:t>
      </w:r>
    </w:p>
    <w:p w14:paraId="10D1B9EC" w14:textId="77777777" w:rsidR="007D4DE7" w:rsidRPr="006220E8" w:rsidRDefault="007D4DE7" w:rsidP="007D4DE7">
      <w:r w:rsidRPr="006220E8">
        <w:t>Se contempla la cimentación para el centro de transformación y el edificio de control.</w:t>
      </w:r>
    </w:p>
    <w:p w14:paraId="6AB4434E" w14:textId="0DB2BAEC" w:rsidR="00784B52" w:rsidRPr="00784B52" w:rsidRDefault="00AB71FE" w:rsidP="00784B52">
      <w:pPr>
        <w:pStyle w:val="Heading3"/>
      </w:pPr>
      <w:bookmarkStart w:id="95" w:name="_Toc129604102"/>
      <w:r w:rsidRPr="006220E8">
        <w:t>Zanjas</w:t>
      </w:r>
      <w:bookmarkEnd w:id="95"/>
    </w:p>
    <w:p w14:paraId="39AD707A" w14:textId="77777777" w:rsidR="007D4DE7" w:rsidRPr="006220E8" w:rsidRDefault="007D4DE7" w:rsidP="007D4DE7">
      <w:r w:rsidRPr="006220E8">
        <w:t xml:space="preserve">Se realizan zanjas para el cableado de baja tensión, media tensión, puesta a tierra y sistemas de comunicaciones. </w:t>
      </w:r>
    </w:p>
    <w:p w14:paraId="4DC0B9E2" w14:textId="77777777" w:rsidR="007D4DE7" w:rsidRPr="006220E8" w:rsidRDefault="007D4DE7" w:rsidP="007D4DE7">
      <w:r w:rsidRPr="006220E8">
        <w:t xml:space="preserve">En la zona de baja tensión se realizan zanjas perpendiculares a las estructuras con el fin de recoger el cableado que conecta la salida de los inversores string hasta el centro de transformación. </w:t>
      </w:r>
    </w:p>
    <w:p w14:paraId="75A7EA77" w14:textId="77777777" w:rsidR="007D4DE7" w:rsidRPr="006220E8" w:rsidRDefault="007D4DE7" w:rsidP="007D4DE7">
      <w:r w:rsidRPr="006220E8">
        <w:t>Además, se realizan zanjas en el perímetro de la parcela con cables de baja tensión y fibra óptica para llevar la alimentación a los sistemas de seguridad perimetral.</w:t>
      </w:r>
    </w:p>
    <w:p w14:paraId="23BCD33F" w14:textId="4F4524D9" w:rsidR="00B54B53" w:rsidRPr="006220E8" w:rsidRDefault="004B2EBD" w:rsidP="00DE6717">
      <w:pPr>
        <w:pStyle w:val="Heading2"/>
        <w:rPr>
          <w:lang w:val="es-ES"/>
        </w:rPr>
      </w:pPr>
      <w:bookmarkStart w:id="96" w:name="_Toc129604103"/>
      <w:r w:rsidRPr="006220E8">
        <w:rPr>
          <w:lang w:val="es-ES"/>
        </w:rPr>
        <w:t>Descripción de los dispositivos de protección del generador:</w:t>
      </w:r>
      <w:bookmarkEnd w:id="96"/>
    </w:p>
    <w:p w14:paraId="0FF7FB34" w14:textId="667595D9" w:rsidR="00333C22" w:rsidRPr="006220E8" w:rsidRDefault="00333C22" w:rsidP="00333C22">
      <w:r w:rsidRPr="006220E8">
        <w:t>Los inversores e instalación eléctrica contarán con las protecciones integradas de acuerdo con los requisitos que imponen los siguientes reglamentos.</w:t>
      </w:r>
    </w:p>
    <w:p w14:paraId="5457192F" w14:textId="6501B04D" w:rsidR="00333C22" w:rsidRPr="006220E8" w:rsidRDefault="00333C22" w:rsidP="00713148">
      <w:pPr>
        <w:pStyle w:val="ListParagraph"/>
        <w:numPr>
          <w:ilvl w:val="0"/>
          <w:numId w:val="2"/>
        </w:numPr>
        <w:spacing w:line="360" w:lineRule="auto"/>
        <w:rPr>
          <w:color w:val="131517"/>
        </w:rPr>
      </w:pPr>
      <w:r w:rsidRPr="006220E8">
        <w:rPr>
          <w:color w:val="131517"/>
        </w:rPr>
        <w:t>Real Decreto 842/2002, de 2 de agosto, por el que se aprueba el Reglamento</w:t>
      </w:r>
      <w:r w:rsidR="00713148" w:rsidRPr="006220E8">
        <w:rPr>
          <w:color w:val="131517"/>
        </w:rPr>
        <w:t xml:space="preserve"> </w:t>
      </w:r>
      <w:r w:rsidRPr="006220E8">
        <w:rPr>
          <w:color w:val="131517"/>
        </w:rPr>
        <w:t>electrotécnico para baja tensión y sus instrucciones técnicas complementarias</w:t>
      </w:r>
      <w:r w:rsidR="00713148" w:rsidRPr="006220E8">
        <w:rPr>
          <w:color w:val="131517"/>
        </w:rPr>
        <w:t xml:space="preserve"> </w:t>
      </w:r>
      <w:r w:rsidRPr="006220E8">
        <w:rPr>
          <w:color w:val="131517"/>
        </w:rPr>
        <w:t>ITC-BT 01 a 51.</w:t>
      </w:r>
    </w:p>
    <w:p w14:paraId="3BF31EC9" w14:textId="58FB2E43" w:rsidR="00333C22" w:rsidRPr="006220E8" w:rsidRDefault="00333C22" w:rsidP="00713148">
      <w:pPr>
        <w:pStyle w:val="ListParagraph"/>
        <w:numPr>
          <w:ilvl w:val="0"/>
          <w:numId w:val="2"/>
        </w:numPr>
        <w:spacing w:line="360" w:lineRule="auto"/>
        <w:rPr>
          <w:color w:val="131517"/>
        </w:rPr>
      </w:pPr>
      <w:r w:rsidRPr="006220E8">
        <w:rPr>
          <w:color w:val="131517"/>
        </w:rPr>
        <w:t>Real Decreto 223/2008, de 15 de febrero, por el que se aprueban el Reglamento</w:t>
      </w:r>
      <w:r w:rsidR="00713148" w:rsidRPr="006220E8">
        <w:rPr>
          <w:color w:val="131517"/>
        </w:rPr>
        <w:t xml:space="preserve"> </w:t>
      </w:r>
      <w:r w:rsidRPr="006220E8">
        <w:rPr>
          <w:color w:val="131517"/>
        </w:rPr>
        <w:t>sobre condiciones técnicas y garantías de seguridad en líneas eléctricas de alta</w:t>
      </w:r>
      <w:r w:rsidR="00713148" w:rsidRPr="006220E8">
        <w:rPr>
          <w:color w:val="131517"/>
        </w:rPr>
        <w:t xml:space="preserve"> </w:t>
      </w:r>
      <w:r w:rsidRPr="006220E8">
        <w:rPr>
          <w:color w:val="131517"/>
        </w:rPr>
        <w:t>tensión y sus instrucciones técnicas complementarias ITC-LAT 01 a 09.</w:t>
      </w:r>
    </w:p>
    <w:p w14:paraId="25F91484" w14:textId="00A370C7" w:rsidR="00333C22" w:rsidRPr="006220E8" w:rsidRDefault="00333C22" w:rsidP="00713148">
      <w:pPr>
        <w:pStyle w:val="ListParagraph"/>
        <w:numPr>
          <w:ilvl w:val="0"/>
          <w:numId w:val="2"/>
        </w:numPr>
        <w:spacing w:line="360" w:lineRule="auto"/>
        <w:rPr>
          <w:color w:val="131517"/>
        </w:rPr>
      </w:pPr>
      <w:r w:rsidRPr="006220E8">
        <w:rPr>
          <w:color w:val="131517"/>
        </w:rPr>
        <w:lastRenderedPageBreak/>
        <w:t>Real Decreto 337/2014, de 9 de mayo, por el que se aprueban el Reglamento</w:t>
      </w:r>
      <w:r w:rsidR="00713148" w:rsidRPr="006220E8">
        <w:rPr>
          <w:color w:val="131517"/>
        </w:rPr>
        <w:t xml:space="preserve"> </w:t>
      </w:r>
      <w:r w:rsidRPr="006220E8">
        <w:rPr>
          <w:color w:val="131517"/>
        </w:rPr>
        <w:t>sobre condiciones técnicas y garantías de seguridad en instalaciones eléctricas</w:t>
      </w:r>
      <w:r w:rsidR="00713148" w:rsidRPr="006220E8">
        <w:rPr>
          <w:color w:val="131517"/>
        </w:rPr>
        <w:t xml:space="preserve"> </w:t>
      </w:r>
      <w:r w:rsidRPr="006220E8">
        <w:rPr>
          <w:color w:val="131517"/>
        </w:rPr>
        <w:t>de alta tensión y sus Instrucciones Técnicas Complementarias ITC-RAT 01 a 23</w:t>
      </w:r>
      <w:r w:rsidR="00713148" w:rsidRPr="006220E8">
        <w:rPr>
          <w:color w:val="131517"/>
        </w:rPr>
        <w:t xml:space="preserve">. </w:t>
      </w:r>
      <w:r w:rsidRPr="006220E8">
        <w:rPr>
          <w:color w:val="131517"/>
        </w:rPr>
        <w:t>En particular cumplimiento de las normas UNE citadas en la ITC-RAT 02.</w:t>
      </w:r>
      <w:r w:rsidR="00713148" w:rsidRPr="006220E8">
        <w:rPr>
          <w:color w:val="131517"/>
        </w:rPr>
        <w:t xml:space="preserve"> </w:t>
      </w:r>
      <w:r w:rsidRPr="006220E8">
        <w:rPr>
          <w:color w:val="131517"/>
        </w:rPr>
        <w:t>El inversor seleccionado cumple con todas las protecciones establecidas, en especial</w:t>
      </w:r>
      <w:r w:rsidR="00713148" w:rsidRPr="006220E8">
        <w:rPr>
          <w:color w:val="131517"/>
        </w:rPr>
        <w:t xml:space="preserve"> </w:t>
      </w:r>
      <w:r w:rsidRPr="006220E8">
        <w:rPr>
          <w:color w:val="131517"/>
        </w:rPr>
        <w:t>con las directrices del Real Decreto 413/2014, la directiva 73/23/CEE, la directiva</w:t>
      </w:r>
      <w:r w:rsidR="00713148" w:rsidRPr="006220E8">
        <w:rPr>
          <w:color w:val="131517"/>
        </w:rPr>
        <w:t xml:space="preserve"> </w:t>
      </w:r>
      <w:r w:rsidRPr="006220E8">
        <w:rPr>
          <w:color w:val="131517"/>
        </w:rPr>
        <w:t>89/336/CEE de compatibilidad electromagnética, la directiva 93/68/CEE denominación</w:t>
      </w:r>
      <w:r w:rsidR="00713148" w:rsidRPr="006220E8">
        <w:rPr>
          <w:color w:val="131517"/>
        </w:rPr>
        <w:t xml:space="preserve"> </w:t>
      </w:r>
      <w:r w:rsidRPr="006220E8">
        <w:rPr>
          <w:color w:val="131517"/>
        </w:rPr>
        <w:t>CE, así como todos los requisitos técnicos establecidos en el Pliego de Condiciones</w:t>
      </w:r>
      <w:r w:rsidR="00713148" w:rsidRPr="006220E8">
        <w:rPr>
          <w:color w:val="131517"/>
        </w:rPr>
        <w:t xml:space="preserve"> </w:t>
      </w:r>
      <w:r w:rsidRPr="006220E8">
        <w:rPr>
          <w:color w:val="131517"/>
        </w:rPr>
        <w:t>Técnicas de Instalaciones Conectadas a Red, PCT-C Rev-octubre 2002, así como, el</w:t>
      </w:r>
      <w:r w:rsidR="00713148" w:rsidRPr="006220E8">
        <w:rPr>
          <w:color w:val="131517"/>
        </w:rPr>
        <w:t xml:space="preserve"> </w:t>
      </w:r>
      <w:r w:rsidRPr="006220E8">
        <w:rPr>
          <w:color w:val="131517"/>
        </w:rPr>
        <w:t>P.O. 12.3 de Huecos de Tensión</w:t>
      </w:r>
      <w:r w:rsidR="00DB23CE" w:rsidRPr="006220E8">
        <w:rPr>
          <w:color w:val="131517"/>
        </w:rPr>
        <w:t>.</w:t>
      </w:r>
    </w:p>
    <w:p w14:paraId="65E64933" w14:textId="77777777" w:rsidR="00DB23CE" w:rsidRPr="006220E8" w:rsidRDefault="00DB23CE" w:rsidP="00333C22">
      <w:pPr>
        <w:pStyle w:val="ListParagraph"/>
        <w:spacing w:line="360" w:lineRule="auto"/>
        <w:rPr>
          <w:color w:val="131517"/>
        </w:rPr>
      </w:pPr>
    </w:p>
    <w:p w14:paraId="1E00D39B" w14:textId="7A219EA5" w:rsidR="00B54B53" w:rsidRPr="006220E8" w:rsidRDefault="00DB23CE" w:rsidP="00DB23CE">
      <w:pPr>
        <w:pStyle w:val="Heading3"/>
      </w:pPr>
      <w:bookmarkStart w:id="97" w:name="_Toc129604104"/>
      <w:r w:rsidRPr="006220E8">
        <w:t>Protecciones eléctricas en continua</w:t>
      </w:r>
      <w:bookmarkEnd w:id="97"/>
    </w:p>
    <w:p w14:paraId="6E46BE6C" w14:textId="2BED7BC2" w:rsidR="00DB23CE" w:rsidRPr="006220E8" w:rsidRDefault="00DB23CE" w:rsidP="00DB23CE">
      <w:pPr>
        <w:rPr>
          <w:color w:val="131517"/>
        </w:rPr>
      </w:pPr>
      <w:r w:rsidRPr="006220E8">
        <w:rPr>
          <w:color w:val="131517"/>
        </w:rPr>
        <w:t>Lo que sigue expone las protecciones empleadas en la sección de continua de la instalación, correspondientes desde generador fotovoltaico hasta los terminales de entrada del inversor</w:t>
      </w:r>
      <w:r w:rsidR="007D4DE7">
        <w:rPr>
          <w:color w:val="131517"/>
        </w:rPr>
        <w:t xml:space="preserve"> string.</w:t>
      </w:r>
    </w:p>
    <w:p w14:paraId="3D5BC424" w14:textId="078236EA" w:rsidR="00DB23CE" w:rsidRPr="006220E8" w:rsidRDefault="00DB23CE" w:rsidP="00DB23CE">
      <w:pPr>
        <w:pStyle w:val="Vieta1"/>
        <w:rPr>
          <w:rFonts w:asciiTheme="minorHAnsi" w:eastAsiaTheme="minorHAnsi" w:hAnsiTheme="minorHAnsi" w:cstheme="minorBidi"/>
          <w:b/>
          <w:bCs/>
          <w:snapToGrid/>
          <w:color w:val="131517"/>
          <w:u w:val="single"/>
          <w:lang w:val="es-ES" w:eastAsia="en-US"/>
        </w:rPr>
      </w:pPr>
      <w:r w:rsidRPr="006220E8">
        <w:rPr>
          <w:rFonts w:asciiTheme="minorHAnsi" w:eastAsiaTheme="minorHAnsi" w:hAnsiTheme="minorHAnsi" w:cstheme="minorBidi"/>
          <w:b/>
          <w:bCs/>
          <w:snapToGrid/>
          <w:color w:val="131517"/>
          <w:u w:val="single"/>
          <w:lang w:val="es-ES" w:eastAsia="en-US"/>
        </w:rPr>
        <w:t>Contactos directos e indirectos</w:t>
      </w:r>
    </w:p>
    <w:p w14:paraId="6A5DD71B" w14:textId="6C9E5E04" w:rsidR="00DB23CE" w:rsidRPr="006220E8" w:rsidRDefault="00DB23CE" w:rsidP="00DB23CE">
      <w:pPr>
        <w:rPr>
          <w:color w:val="131517"/>
        </w:rPr>
      </w:pPr>
      <w:r w:rsidRPr="006220E8">
        <w:rPr>
          <w:color w:val="131517"/>
        </w:rPr>
        <w:t>El generador fotovoltaico se conectará en modo flotante, proporcionando niveles de protección adecuados frente a contactos directos e indirectos, siempre y cuando la resistencia de aislamiento de la parte de continua se mantenga por encima de unos niveles de seguridad y no ocurra un primer defecto a masas o a tierra. En este último caso, se genera una situación de riesgo, que se soluciona mediante:</w:t>
      </w:r>
    </w:p>
    <w:p w14:paraId="2D120BD0" w14:textId="0D70025C" w:rsidR="00DB23CE" w:rsidRPr="006220E8" w:rsidRDefault="00DB23CE" w:rsidP="00DB23CE">
      <w:pPr>
        <w:pStyle w:val="ListParagraph"/>
        <w:numPr>
          <w:ilvl w:val="0"/>
          <w:numId w:val="2"/>
        </w:numPr>
        <w:spacing w:line="360" w:lineRule="auto"/>
        <w:rPr>
          <w:color w:val="131517"/>
        </w:rPr>
      </w:pPr>
      <w:r w:rsidRPr="006220E8">
        <w:rPr>
          <w:color w:val="131517"/>
        </w:rPr>
        <w:t>Aislamiento de clase II en los módulos fotovoltaicos</w:t>
      </w:r>
      <w:r w:rsidR="005342FB" w:rsidRPr="006220E8">
        <w:rPr>
          <w:color w:val="131517"/>
        </w:rPr>
        <w:t xml:space="preserve"> y cables.</w:t>
      </w:r>
    </w:p>
    <w:p w14:paraId="53A754E8" w14:textId="592C8DE1" w:rsidR="00713148" w:rsidRPr="006220E8" w:rsidRDefault="00713148" w:rsidP="00713148">
      <w:pPr>
        <w:pStyle w:val="ListParagraph"/>
        <w:numPr>
          <w:ilvl w:val="0"/>
          <w:numId w:val="2"/>
        </w:numPr>
        <w:spacing w:line="360" w:lineRule="auto"/>
        <w:rPr>
          <w:color w:val="131517"/>
        </w:rPr>
      </w:pPr>
      <w:r w:rsidRPr="006220E8">
        <w:rPr>
          <w:color w:val="131517"/>
        </w:rPr>
        <w:t>Controlador permanente de aislamiento, integrado en el inversor, que detecte la aparición de derivaciones a tierra. El inversor detendrá su funcionamiento y se activará una alarma visual en el equipo.</w:t>
      </w:r>
    </w:p>
    <w:p w14:paraId="62B4395C" w14:textId="6A031D2A" w:rsidR="00DB23CE" w:rsidRPr="006220E8" w:rsidRDefault="00784B52" w:rsidP="00DB23CE">
      <w:pPr>
        <w:rPr>
          <w:color w:val="131517"/>
        </w:rPr>
      </w:pPr>
      <w:r w:rsidRPr="00784B52">
        <w:rPr>
          <w:color w:val="131517"/>
        </w:rPr>
        <w:t>Los cables de las ramas del generador fotovoltaico normalmente son agrupados hasta la caja de conexión del generador, que usualmente se encuentra cercana al inversor de conexión a red</w:t>
      </w:r>
      <w:r w:rsidR="00DB23CE" w:rsidRPr="006220E8">
        <w:rPr>
          <w:color w:val="131517"/>
        </w:rPr>
        <w:t>.</w:t>
      </w:r>
    </w:p>
    <w:p w14:paraId="298158BF" w14:textId="486D2553" w:rsidR="00DB23CE" w:rsidRPr="006220E8" w:rsidRDefault="00DB23CE" w:rsidP="00DB23CE">
      <w:pPr>
        <w:rPr>
          <w:color w:val="131517"/>
        </w:rPr>
      </w:pPr>
      <w:r w:rsidRPr="006220E8">
        <w:rPr>
          <w:color w:val="131517"/>
        </w:rPr>
        <w:t>En el diseño de la protección individual de los cables de cada rama, hay que tener en cuenta que la corriente de cortocircuito es aproximadamente igual que la corriente nominal de la rama. Este hecho condiciona la utilización de fusibles o disyuntores que puedan utilizarse para proteger el cableado contra los cortocircuitos.</w:t>
      </w:r>
    </w:p>
    <w:p w14:paraId="03519C9B" w14:textId="1FE53F8F" w:rsidR="004B2EBD" w:rsidRDefault="00DB23CE" w:rsidP="004B2EBD">
      <w:pPr>
        <w:rPr>
          <w:color w:val="131517"/>
        </w:rPr>
      </w:pPr>
      <w:r w:rsidRPr="006220E8">
        <w:rPr>
          <w:color w:val="131517"/>
        </w:rPr>
        <w:lastRenderedPageBreak/>
        <w:t>Por lo tanto, la protección contra cortocircuitos en el generador fotovoltaico, por fallas en el aislamiento o falla en la protección a tierra, se recomienda realizarla mediante el uso de sistemas de protección de corte automático, sensible a las tensiones de contacto en corriente continua.</w:t>
      </w:r>
    </w:p>
    <w:p w14:paraId="1085B60D" w14:textId="1A413F6C" w:rsidR="00F12EA5" w:rsidRPr="006220E8" w:rsidRDefault="00F12EA5" w:rsidP="00B65635">
      <w:pPr>
        <w:spacing w:line="259" w:lineRule="auto"/>
        <w:jc w:val="left"/>
        <w:rPr>
          <w:color w:val="131517"/>
        </w:rPr>
      </w:pPr>
      <w:r>
        <w:rPr>
          <w:color w:val="131517"/>
        </w:rPr>
        <w:br w:type="page"/>
      </w:r>
    </w:p>
    <w:p w14:paraId="6223ADEA" w14:textId="6FC239BD" w:rsidR="00811FCB" w:rsidRDefault="00DB23CE" w:rsidP="00811FCB">
      <w:pPr>
        <w:pStyle w:val="Vieta1"/>
        <w:rPr>
          <w:rFonts w:asciiTheme="minorHAnsi" w:eastAsiaTheme="minorHAnsi" w:hAnsiTheme="minorHAnsi" w:cstheme="minorBidi"/>
          <w:b/>
          <w:bCs/>
          <w:snapToGrid/>
          <w:u w:val="single"/>
          <w:lang w:val="es-ES_tradnl" w:eastAsia="en-US"/>
        </w:rPr>
      </w:pPr>
      <w:r w:rsidRPr="006220E8">
        <w:rPr>
          <w:rFonts w:asciiTheme="minorHAnsi" w:eastAsiaTheme="minorHAnsi" w:hAnsiTheme="minorHAnsi" w:cstheme="minorBidi"/>
          <w:b/>
          <w:bCs/>
          <w:snapToGrid/>
          <w:u w:val="single"/>
          <w:lang w:val="es-ES_tradnl" w:eastAsia="en-US"/>
        </w:rPr>
        <w:lastRenderedPageBreak/>
        <w:t>Sobrecarga</w:t>
      </w:r>
      <w:r w:rsidR="00811FCB" w:rsidRPr="006220E8">
        <w:rPr>
          <w:rFonts w:asciiTheme="minorHAnsi" w:eastAsiaTheme="minorHAnsi" w:hAnsiTheme="minorHAnsi" w:cstheme="minorBidi"/>
          <w:b/>
          <w:bCs/>
          <w:snapToGrid/>
          <w:u w:val="single"/>
          <w:lang w:val="es-ES_tradnl" w:eastAsia="en-US"/>
        </w:rPr>
        <w:t>s</w:t>
      </w:r>
    </w:p>
    <w:p w14:paraId="2529B442" w14:textId="77777777" w:rsidR="00F12EA5" w:rsidRPr="004B3EC0" w:rsidRDefault="00F12EA5" w:rsidP="00F12EA5">
      <w:r w:rsidRPr="004B3EC0">
        <w:t>Los fusibles son normalmente distribuidos por cada una de las ramas de los grandes sistemas</w:t>
      </w:r>
      <w:r>
        <w:t xml:space="preserve"> </w:t>
      </w:r>
      <w:r w:rsidRPr="004B3EC0">
        <w:t xml:space="preserve">fotovoltaicos para proteger la instalación eléctrica de sobrecargas. Adicionalmente entre el generador y el inversor debe instalarse un elemento de corte general bipolar para continua, que debe ser dimensionado para la tensión máxima de circuito abierto del generador a -10ºC, y para 125% de la corriente máxima del generador. En el caso que se dispongan fusibles por ramas, la sección transversal del cableado de la rama puede entonces ser determinada a partir de la corriente límite de no fusión del fusible de la rama. En este caso, la corriente admisible del cable (Iz) deberá ser superior a la corriente nominal del elemento de protección (In) y a su vez, inferior al corriente límite de fusión del mismo (Inf).                                                                                                      </w:t>
      </w:r>
    </w:p>
    <w:p w14:paraId="4BF51BBF" w14:textId="77777777" w:rsidR="00F12EA5" w:rsidRPr="00DB23CE" w:rsidRDefault="00F12EA5" w:rsidP="00F12EA5">
      <w:pPr>
        <w:rPr>
          <w:color w:val="131517"/>
        </w:rPr>
      </w:pPr>
      <w:r w:rsidRPr="00DB23CE">
        <w:rPr>
          <w:color w:val="131517"/>
        </w:rPr>
        <w:t>A su vez, la Inf no podrá ser superior a 1,15 veces la Iz:</w:t>
      </w:r>
    </w:p>
    <w:p w14:paraId="15364B13" w14:textId="77777777" w:rsidR="00F12EA5" w:rsidRDefault="00F12EA5" w:rsidP="00F12EA5">
      <w:pPr>
        <w:pStyle w:val="Formula"/>
        <w:rPr>
          <w:rFonts w:ascii="Arial" w:cs="Arial"/>
        </w:rPr>
      </w:pPr>
      <w:r>
        <w:rPr>
          <w:rFonts w:ascii="Arial" w:cs="Arial"/>
        </w:rPr>
        <w:t xml:space="preserve">In </w:t>
      </w:r>
      <w:r>
        <w:rPr>
          <w:rFonts w:eastAsia="ArialMT" w:hint="eastAsia"/>
        </w:rPr>
        <w:t>≤</w:t>
      </w:r>
      <w:r>
        <w:rPr>
          <w:rFonts w:eastAsia="ArialMT"/>
        </w:rPr>
        <w:t xml:space="preserve"> </w:t>
      </w:r>
      <w:r>
        <w:rPr>
          <w:rFonts w:ascii="Arial" w:cs="Arial"/>
        </w:rPr>
        <w:t xml:space="preserve">Inf </w:t>
      </w:r>
      <w:r>
        <w:rPr>
          <w:rFonts w:eastAsia="ArialMT" w:hint="eastAsia"/>
        </w:rPr>
        <w:t>≤</w:t>
      </w:r>
      <w:r>
        <w:rPr>
          <w:rFonts w:eastAsia="ArialMT"/>
        </w:rPr>
        <w:t xml:space="preserve"> 1,15 </w:t>
      </w:r>
      <w:r>
        <w:rPr>
          <w:rFonts w:eastAsia="ArialMT" w:hint="eastAsia"/>
        </w:rPr>
        <w:t>×</w:t>
      </w:r>
      <w:r>
        <w:rPr>
          <w:rFonts w:eastAsia="ArialMT"/>
        </w:rPr>
        <w:t xml:space="preserve"> </w:t>
      </w:r>
      <w:r>
        <w:rPr>
          <w:rFonts w:ascii="Arial" w:cs="Arial"/>
        </w:rPr>
        <w:t>Iz</w:t>
      </w:r>
    </w:p>
    <w:p w14:paraId="5EEAE5D4" w14:textId="77777777" w:rsidR="00F12EA5" w:rsidRDefault="00F12EA5" w:rsidP="00F12EA5">
      <w:pPr>
        <w:autoSpaceDE w:val="0"/>
        <w:autoSpaceDN w:val="0"/>
        <w:adjustRightInd w:val="0"/>
        <w:spacing w:after="0"/>
        <w:rPr>
          <w:color w:val="131517"/>
        </w:rPr>
      </w:pPr>
      <w:r w:rsidRPr="00DB23CE">
        <w:rPr>
          <w:color w:val="131517"/>
        </w:rPr>
        <w:t>Adicionalmente, para evitar cortes imprevistos en la producción energética, la corriente</w:t>
      </w:r>
      <w:r>
        <w:rPr>
          <w:color w:val="131517"/>
        </w:rPr>
        <w:t xml:space="preserve"> </w:t>
      </w:r>
      <w:r w:rsidRPr="00DB23CE">
        <w:rPr>
          <w:color w:val="131517"/>
        </w:rPr>
        <w:t>nominal del fusible (In) vendrá dada por la expresión:</w:t>
      </w:r>
    </w:p>
    <w:p w14:paraId="747FCC41" w14:textId="77777777" w:rsidR="00F12EA5" w:rsidRDefault="00F12EA5" w:rsidP="00F12EA5">
      <w:pPr>
        <w:pStyle w:val="Formula"/>
        <w:rPr>
          <w:rFonts w:ascii="Arial" w:cs="Arial"/>
        </w:rPr>
      </w:pPr>
      <w:r w:rsidRPr="00DB23CE">
        <w:rPr>
          <w:rFonts w:ascii="Arial" w:cs="Arial"/>
        </w:rPr>
        <w:t xml:space="preserve">In </w:t>
      </w:r>
      <w:r w:rsidRPr="00DB23CE">
        <w:rPr>
          <w:rFonts w:ascii="Arial" w:cs="Arial" w:hint="eastAsia"/>
        </w:rPr>
        <w:t>≥</w:t>
      </w:r>
      <w:r w:rsidRPr="00DB23CE">
        <w:rPr>
          <w:rFonts w:ascii="Arial" w:cs="Arial"/>
        </w:rPr>
        <w:t xml:space="preserve"> 1,25 </w:t>
      </w:r>
      <w:r w:rsidRPr="00DB23CE">
        <w:rPr>
          <w:rFonts w:ascii="Arial" w:cs="Arial" w:hint="eastAsia"/>
        </w:rPr>
        <w:t>×</w:t>
      </w:r>
      <w:r w:rsidRPr="00DB23CE">
        <w:rPr>
          <w:rFonts w:ascii="Arial" w:cs="Arial"/>
        </w:rPr>
        <w:t xml:space="preserve"> In RAMA</w:t>
      </w:r>
    </w:p>
    <w:p w14:paraId="65CBDC70" w14:textId="77777777" w:rsidR="00F12EA5" w:rsidRPr="00F830DA" w:rsidRDefault="00F12EA5" w:rsidP="00F12EA5">
      <w:pPr>
        <w:autoSpaceDE w:val="0"/>
        <w:autoSpaceDN w:val="0"/>
        <w:adjustRightInd w:val="0"/>
        <w:spacing w:after="0"/>
        <w:rPr>
          <w:color w:val="131517"/>
        </w:rPr>
      </w:pPr>
      <w:r w:rsidRPr="00F830DA">
        <w:rPr>
          <w:color w:val="131517"/>
        </w:rPr>
        <w:t>De esta forma una vez que ocurra una sobrecarga en alguno de los conductores activos</w:t>
      </w:r>
      <w:r>
        <w:rPr>
          <w:color w:val="131517"/>
        </w:rPr>
        <w:t xml:space="preserve"> </w:t>
      </w:r>
      <w:r w:rsidRPr="00F830DA">
        <w:rPr>
          <w:color w:val="131517"/>
        </w:rPr>
        <w:t>de la instalación fotovoltaica, los fusibles deberán de protegerlos.</w:t>
      </w:r>
    </w:p>
    <w:p w14:paraId="58D49438" w14:textId="2EE6173D" w:rsidR="00F12EA5" w:rsidRDefault="00F12EA5" w:rsidP="00F12EA5">
      <w:pPr>
        <w:autoSpaceDE w:val="0"/>
        <w:autoSpaceDN w:val="0"/>
        <w:adjustRightInd w:val="0"/>
        <w:spacing w:after="0"/>
        <w:rPr>
          <w:color w:val="131517"/>
        </w:rPr>
      </w:pPr>
      <w:r w:rsidRPr="00F830DA">
        <w:rPr>
          <w:color w:val="131517"/>
        </w:rPr>
        <w:t xml:space="preserve">Cabe mencionar que el elemento de </w:t>
      </w:r>
      <w:r w:rsidR="007C09F5" w:rsidRPr="00F830DA">
        <w:rPr>
          <w:color w:val="131517"/>
        </w:rPr>
        <w:t>corte</w:t>
      </w:r>
      <w:r w:rsidRPr="00F830DA">
        <w:rPr>
          <w:color w:val="131517"/>
        </w:rPr>
        <w:t xml:space="preserve"> tendrá que ser capaz de conectar y</w:t>
      </w:r>
      <w:r>
        <w:rPr>
          <w:color w:val="131517"/>
        </w:rPr>
        <w:t xml:space="preserve"> </w:t>
      </w:r>
      <w:r w:rsidRPr="00F830DA">
        <w:rPr>
          <w:color w:val="131517"/>
        </w:rPr>
        <w:t>desconectar el generador en carga, en buenas condiciones de seguridad.</w:t>
      </w:r>
    </w:p>
    <w:p w14:paraId="7BFEDB5E" w14:textId="77777777" w:rsidR="00F830DA" w:rsidRPr="006220E8" w:rsidRDefault="00F830DA" w:rsidP="00F830DA">
      <w:pPr>
        <w:pStyle w:val="Vieta1"/>
        <w:rPr>
          <w:rFonts w:asciiTheme="minorHAnsi" w:hAnsiTheme="minorHAnsi" w:cstheme="minorHAnsi"/>
          <w:b/>
          <w:bCs/>
          <w:u w:val="single"/>
        </w:rPr>
      </w:pPr>
      <w:r w:rsidRPr="006220E8">
        <w:rPr>
          <w:rFonts w:asciiTheme="minorHAnsi" w:hAnsiTheme="minorHAnsi" w:cstheme="minorHAnsi"/>
          <w:b/>
          <w:bCs/>
          <w:u w:val="single"/>
        </w:rPr>
        <w:t>Sobretensiones</w:t>
      </w:r>
    </w:p>
    <w:p w14:paraId="66B403D9" w14:textId="5E6A0019" w:rsidR="00F830DA" w:rsidRPr="006220E8" w:rsidRDefault="00F830DA" w:rsidP="00713148">
      <w:pPr>
        <w:autoSpaceDE w:val="0"/>
        <w:autoSpaceDN w:val="0"/>
        <w:adjustRightInd w:val="0"/>
        <w:spacing w:after="0"/>
        <w:rPr>
          <w:color w:val="131517"/>
        </w:rPr>
      </w:pPr>
      <w:r w:rsidRPr="006220E8">
        <w:rPr>
          <w:color w:val="131517"/>
        </w:rPr>
        <w:t>Sobre el generador fotovoltaico se pueden producir sobretensiones de origen</w:t>
      </w:r>
      <w:r w:rsidR="00713148" w:rsidRPr="006220E8">
        <w:rPr>
          <w:color w:val="131517"/>
        </w:rPr>
        <w:t xml:space="preserve"> </w:t>
      </w:r>
      <w:r w:rsidRPr="006220E8">
        <w:rPr>
          <w:color w:val="131517"/>
        </w:rPr>
        <w:t>atmosférico de cierta importancia. Por ello, se protegerá la entrada de CC del inversor</w:t>
      </w:r>
      <w:r w:rsidR="00713148" w:rsidRPr="006220E8">
        <w:rPr>
          <w:color w:val="131517"/>
        </w:rPr>
        <w:t xml:space="preserve"> </w:t>
      </w:r>
      <w:r w:rsidRPr="006220E8">
        <w:rPr>
          <w:color w:val="131517"/>
        </w:rPr>
        <w:t>mediante dispositivos de protección de clase II (integrado en el inversor), válido para la</w:t>
      </w:r>
      <w:r w:rsidR="00713148" w:rsidRPr="006220E8">
        <w:rPr>
          <w:color w:val="131517"/>
        </w:rPr>
        <w:t xml:space="preserve"> </w:t>
      </w:r>
      <w:r w:rsidRPr="006220E8">
        <w:rPr>
          <w:color w:val="131517"/>
        </w:rPr>
        <w:t xml:space="preserve">mayoría de </w:t>
      </w:r>
      <w:r w:rsidR="0086605A" w:rsidRPr="006220E8">
        <w:rPr>
          <w:color w:val="131517"/>
        </w:rPr>
        <w:t>los equipos</w:t>
      </w:r>
      <w:r w:rsidR="00713148" w:rsidRPr="006220E8">
        <w:rPr>
          <w:color w:val="131517"/>
        </w:rPr>
        <w:t xml:space="preserve"> </w:t>
      </w:r>
      <w:r w:rsidRPr="006220E8">
        <w:rPr>
          <w:color w:val="131517"/>
        </w:rPr>
        <w:t>conectados a la red, y a través de varistores con vigilancia térmica.</w:t>
      </w:r>
    </w:p>
    <w:p w14:paraId="36CA1A49" w14:textId="26934FF9" w:rsidR="00F830DA" w:rsidRPr="006220E8" w:rsidRDefault="00641FE9" w:rsidP="00641FE9">
      <w:pPr>
        <w:pStyle w:val="Heading3"/>
      </w:pPr>
      <w:bookmarkStart w:id="98" w:name="_Toc129604105"/>
      <w:r w:rsidRPr="006220E8">
        <w:t>Protecciones eléctricas en alterna</w:t>
      </w:r>
      <w:bookmarkEnd w:id="98"/>
    </w:p>
    <w:p w14:paraId="7519F0AC" w14:textId="025F5433" w:rsidR="00641FE9" w:rsidRPr="006220E8" w:rsidRDefault="00641FE9" w:rsidP="009649BA">
      <w:pPr>
        <w:autoSpaceDE w:val="0"/>
        <w:autoSpaceDN w:val="0"/>
        <w:adjustRightInd w:val="0"/>
        <w:spacing w:after="0"/>
        <w:rPr>
          <w:color w:val="131517"/>
        </w:rPr>
      </w:pPr>
      <w:r w:rsidRPr="006220E8">
        <w:rPr>
          <w:color w:val="131517"/>
        </w:rPr>
        <w:t>A continuación, se describen las protecciones a emplear en la sección de alterna del</w:t>
      </w:r>
      <w:r w:rsidR="00713148" w:rsidRPr="006220E8">
        <w:rPr>
          <w:color w:val="131517"/>
        </w:rPr>
        <w:t xml:space="preserve"> </w:t>
      </w:r>
      <w:r w:rsidRPr="006220E8">
        <w:rPr>
          <w:color w:val="131517"/>
        </w:rPr>
        <w:t>generador,</w:t>
      </w:r>
      <w:r w:rsidR="00713148" w:rsidRPr="006220E8">
        <w:rPr>
          <w:color w:val="131517"/>
        </w:rPr>
        <w:t xml:space="preserve"> </w:t>
      </w:r>
      <w:r w:rsidRPr="006220E8">
        <w:rPr>
          <w:color w:val="131517"/>
        </w:rPr>
        <w:t>que se dispone a partir de los terminales de salida del inversor hasta el punto de conexión</w:t>
      </w:r>
      <w:r w:rsidR="005342FB" w:rsidRPr="006220E8">
        <w:rPr>
          <w:color w:val="131517"/>
        </w:rPr>
        <w:t>.</w:t>
      </w:r>
    </w:p>
    <w:p w14:paraId="5A153007" w14:textId="77777777" w:rsidR="00641FE9" w:rsidRPr="006220E8" w:rsidRDefault="00641FE9" w:rsidP="00641FE9">
      <w:pPr>
        <w:pStyle w:val="Vieta1"/>
        <w:rPr>
          <w:rFonts w:asciiTheme="minorHAnsi" w:hAnsiTheme="minorHAnsi" w:cstheme="minorHAnsi"/>
          <w:b/>
          <w:bCs/>
          <w:u w:val="single"/>
        </w:rPr>
      </w:pPr>
      <w:r w:rsidRPr="006220E8">
        <w:rPr>
          <w:rFonts w:asciiTheme="minorHAnsi" w:hAnsiTheme="minorHAnsi" w:cstheme="minorHAnsi"/>
          <w:b/>
          <w:bCs/>
          <w:u w:val="single"/>
        </w:rPr>
        <w:t>Interruptor automático magnetotérmico individuales</w:t>
      </w:r>
    </w:p>
    <w:p w14:paraId="79E06A76" w14:textId="77777777" w:rsidR="00641FE9" w:rsidRPr="006220E8" w:rsidRDefault="00641FE9" w:rsidP="00CC6146">
      <w:pPr>
        <w:autoSpaceDE w:val="0"/>
        <w:autoSpaceDN w:val="0"/>
        <w:adjustRightInd w:val="0"/>
        <w:spacing w:after="0"/>
        <w:rPr>
          <w:color w:val="131517"/>
        </w:rPr>
      </w:pPr>
      <w:r w:rsidRPr="006220E8">
        <w:rPr>
          <w:color w:val="131517"/>
        </w:rPr>
        <w:lastRenderedPageBreak/>
        <w:t>El calibre del interruptor para protección de sobrecargas deberá cumplir:</w:t>
      </w:r>
    </w:p>
    <w:p w14:paraId="31611C9E" w14:textId="77777777" w:rsidR="00641FE9" w:rsidRPr="006220E8" w:rsidRDefault="00641FE9" w:rsidP="00641FE9">
      <w:pPr>
        <w:pStyle w:val="Formula"/>
        <w:rPr>
          <w:rFonts w:eastAsia="ArialMT"/>
        </w:rPr>
      </w:pPr>
      <w:r w:rsidRPr="006220E8">
        <w:rPr>
          <w:rFonts w:eastAsia="ArialMT"/>
        </w:rPr>
        <w:t>I dise</w:t>
      </w:r>
      <w:r w:rsidRPr="006220E8">
        <w:rPr>
          <w:rFonts w:eastAsia="ArialMT" w:hint="eastAsia"/>
        </w:rPr>
        <w:t>ñ</w:t>
      </w:r>
      <w:r w:rsidRPr="006220E8">
        <w:rPr>
          <w:rFonts w:eastAsia="ArialMT"/>
        </w:rPr>
        <w:t>o de l</w:t>
      </w:r>
      <w:r w:rsidRPr="006220E8">
        <w:rPr>
          <w:rFonts w:eastAsia="ArialMT" w:hint="eastAsia"/>
        </w:rPr>
        <w:t>í</w:t>
      </w:r>
      <w:r w:rsidRPr="006220E8">
        <w:rPr>
          <w:rFonts w:eastAsia="ArialMT"/>
        </w:rPr>
        <w:t xml:space="preserve">nea </w:t>
      </w:r>
      <w:r w:rsidRPr="006220E8">
        <w:rPr>
          <w:rFonts w:eastAsia="ArialMT" w:hint="eastAsia"/>
        </w:rPr>
        <w:t>≥</w:t>
      </w:r>
      <w:r w:rsidRPr="006220E8">
        <w:rPr>
          <w:rFonts w:eastAsia="ArialMT"/>
        </w:rPr>
        <w:t xml:space="preserve"> I asignada a dispositivo de protecci</w:t>
      </w:r>
      <w:r w:rsidRPr="006220E8">
        <w:rPr>
          <w:rFonts w:eastAsia="ArialMT" w:hint="eastAsia"/>
        </w:rPr>
        <w:t>ó</w:t>
      </w:r>
      <w:r w:rsidRPr="006220E8">
        <w:rPr>
          <w:rFonts w:eastAsia="ArialMT"/>
        </w:rPr>
        <w:t xml:space="preserve">n </w:t>
      </w:r>
      <w:r w:rsidRPr="006220E8">
        <w:rPr>
          <w:rFonts w:eastAsia="ArialMT" w:hint="eastAsia"/>
        </w:rPr>
        <w:t>≥</w:t>
      </w:r>
      <w:r w:rsidRPr="006220E8">
        <w:rPr>
          <w:rFonts w:eastAsia="ArialMT"/>
        </w:rPr>
        <w:t xml:space="preserve"> I admisible de l</w:t>
      </w:r>
      <w:r w:rsidRPr="006220E8">
        <w:rPr>
          <w:rFonts w:eastAsia="ArialMT" w:hint="eastAsia"/>
        </w:rPr>
        <w:t>í</w:t>
      </w:r>
      <w:r w:rsidRPr="006220E8">
        <w:rPr>
          <w:rFonts w:eastAsia="ArialMT"/>
        </w:rPr>
        <w:t>nea</w:t>
      </w:r>
    </w:p>
    <w:p w14:paraId="39BB3199" w14:textId="59780F22" w:rsidR="00641FE9" w:rsidRPr="006220E8" w:rsidRDefault="00641FE9" w:rsidP="00CC6146">
      <w:pPr>
        <w:autoSpaceDE w:val="0"/>
        <w:autoSpaceDN w:val="0"/>
        <w:adjustRightInd w:val="0"/>
        <w:spacing w:after="0"/>
        <w:rPr>
          <w:color w:val="131517"/>
        </w:rPr>
      </w:pPr>
      <w:r w:rsidRPr="006220E8">
        <w:rPr>
          <w:color w:val="131517"/>
        </w:rPr>
        <w:t>Además, el interruptor magnetotérmico deberá tener una intensidad de cortocircuito</w:t>
      </w:r>
      <w:r w:rsidR="002F0449" w:rsidRPr="006220E8">
        <w:rPr>
          <w:color w:val="131517"/>
        </w:rPr>
        <w:t xml:space="preserve"> </w:t>
      </w:r>
      <w:r w:rsidRPr="006220E8">
        <w:rPr>
          <w:color w:val="131517"/>
        </w:rPr>
        <w:t>superior a la indicada por la empresa distribuidora en el punto de conexión.</w:t>
      </w:r>
    </w:p>
    <w:p w14:paraId="5D6A8D87" w14:textId="77777777" w:rsidR="00641FE9" w:rsidRPr="006220E8" w:rsidRDefault="00641FE9" w:rsidP="00641FE9">
      <w:pPr>
        <w:pStyle w:val="Vieta1"/>
        <w:rPr>
          <w:rFonts w:asciiTheme="minorHAnsi" w:hAnsiTheme="minorHAnsi" w:cstheme="minorHAnsi"/>
          <w:b/>
          <w:bCs/>
          <w:u w:val="single"/>
        </w:rPr>
      </w:pPr>
      <w:r w:rsidRPr="006220E8">
        <w:rPr>
          <w:rFonts w:asciiTheme="minorHAnsi" w:hAnsiTheme="minorHAnsi" w:cstheme="minorHAnsi"/>
          <w:b/>
          <w:bCs/>
          <w:u w:val="single"/>
        </w:rPr>
        <w:t>Interruptor automático magnetotérmico general</w:t>
      </w:r>
    </w:p>
    <w:p w14:paraId="5BC450CE" w14:textId="77777777" w:rsidR="00641FE9" w:rsidRPr="006220E8" w:rsidRDefault="00641FE9" w:rsidP="00CC6146">
      <w:pPr>
        <w:autoSpaceDE w:val="0"/>
        <w:autoSpaceDN w:val="0"/>
        <w:adjustRightInd w:val="0"/>
        <w:spacing w:after="0" w:line="240" w:lineRule="auto"/>
        <w:rPr>
          <w:color w:val="131517"/>
        </w:rPr>
      </w:pPr>
      <w:r w:rsidRPr="006220E8">
        <w:rPr>
          <w:color w:val="131517"/>
        </w:rPr>
        <w:t>De igual forma el calibre del interruptor para protección de sobrecargas deberá cumplir.</w:t>
      </w:r>
    </w:p>
    <w:p w14:paraId="7E64F6A5" w14:textId="1E2DCC45" w:rsidR="004E3DFE" w:rsidRPr="006220E8" w:rsidRDefault="00641FE9" w:rsidP="009649BA">
      <w:pPr>
        <w:pStyle w:val="Formula"/>
      </w:pPr>
      <w:r w:rsidRPr="006220E8">
        <w:rPr>
          <w:rFonts w:eastAsia="ArialMT"/>
        </w:rPr>
        <w:t>I dise</w:t>
      </w:r>
      <w:r w:rsidRPr="006220E8">
        <w:rPr>
          <w:rFonts w:eastAsia="ArialMT" w:hint="eastAsia"/>
        </w:rPr>
        <w:t>ñ</w:t>
      </w:r>
      <w:r w:rsidRPr="006220E8">
        <w:rPr>
          <w:rFonts w:eastAsia="ArialMT"/>
        </w:rPr>
        <w:t>o de l</w:t>
      </w:r>
      <w:r w:rsidRPr="006220E8">
        <w:rPr>
          <w:rFonts w:eastAsia="ArialMT" w:hint="eastAsia"/>
        </w:rPr>
        <w:t>í</w:t>
      </w:r>
      <w:r w:rsidRPr="006220E8">
        <w:rPr>
          <w:rFonts w:eastAsia="ArialMT"/>
        </w:rPr>
        <w:t xml:space="preserve">nea </w:t>
      </w:r>
      <w:r w:rsidRPr="006220E8">
        <w:rPr>
          <w:rFonts w:eastAsia="ArialMT" w:hint="eastAsia"/>
        </w:rPr>
        <w:t>≥</w:t>
      </w:r>
      <w:r w:rsidRPr="006220E8">
        <w:rPr>
          <w:rFonts w:eastAsia="ArialMT"/>
        </w:rPr>
        <w:t xml:space="preserve"> I asignada a dispositivo de protecci</w:t>
      </w:r>
      <w:r w:rsidRPr="006220E8">
        <w:rPr>
          <w:rFonts w:eastAsia="ArialMT" w:hint="eastAsia"/>
        </w:rPr>
        <w:t>ó</w:t>
      </w:r>
      <w:r w:rsidRPr="006220E8">
        <w:rPr>
          <w:rFonts w:eastAsia="ArialMT"/>
        </w:rPr>
        <w:t xml:space="preserve">n </w:t>
      </w:r>
      <w:r w:rsidRPr="006220E8">
        <w:rPr>
          <w:rFonts w:eastAsia="ArialMT" w:hint="eastAsia"/>
        </w:rPr>
        <w:t>≥</w:t>
      </w:r>
      <w:r w:rsidRPr="006220E8">
        <w:rPr>
          <w:rFonts w:eastAsia="ArialMT"/>
        </w:rPr>
        <w:t xml:space="preserve"> I admisible de l</w:t>
      </w:r>
      <w:r w:rsidRPr="006220E8">
        <w:rPr>
          <w:rFonts w:eastAsia="ArialMT" w:hint="eastAsia"/>
        </w:rPr>
        <w:t>í</w:t>
      </w:r>
      <w:r w:rsidRPr="006220E8">
        <w:rPr>
          <w:rFonts w:eastAsia="ArialMT"/>
        </w:rPr>
        <w:t>nea</w:t>
      </w:r>
    </w:p>
    <w:p w14:paraId="22CDAF0F" w14:textId="77777777" w:rsidR="00641FE9" w:rsidRPr="006220E8" w:rsidRDefault="00641FE9" w:rsidP="00641FE9">
      <w:pPr>
        <w:pStyle w:val="Vieta1"/>
        <w:rPr>
          <w:rFonts w:asciiTheme="minorHAnsi" w:hAnsiTheme="minorHAnsi" w:cstheme="minorHAnsi"/>
          <w:b/>
          <w:bCs/>
          <w:u w:val="single"/>
        </w:rPr>
      </w:pPr>
      <w:r w:rsidRPr="006220E8">
        <w:rPr>
          <w:rFonts w:asciiTheme="minorHAnsi" w:hAnsiTheme="minorHAnsi" w:cstheme="minorHAnsi"/>
          <w:b/>
          <w:bCs/>
          <w:u w:val="single"/>
        </w:rPr>
        <w:t>Interruptor automático diferencial</w:t>
      </w:r>
    </w:p>
    <w:p w14:paraId="66AEA198" w14:textId="48E8671F" w:rsidR="00641FE9" w:rsidRPr="006220E8" w:rsidRDefault="00641FE9" w:rsidP="00641FE9">
      <w:pPr>
        <w:autoSpaceDE w:val="0"/>
        <w:autoSpaceDN w:val="0"/>
        <w:adjustRightInd w:val="0"/>
        <w:spacing w:after="0"/>
        <w:rPr>
          <w:color w:val="131517"/>
        </w:rPr>
      </w:pPr>
      <w:r w:rsidRPr="006220E8">
        <w:rPr>
          <w:color w:val="131517"/>
        </w:rPr>
        <w:t>La instalación contará con un interruptor automático diferencial de 30 mA de sensibilidad en la parte CA, para proteger de derivaciones en este circuito.</w:t>
      </w:r>
    </w:p>
    <w:p w14:paraId="095DBBD1" w14:textId="52141D1C" w:rsidR="00641FE9" w:rsidRPr="006220E8" w:rsidRDefault="00641FE9" w:rsidP="00641FE9">
      <w:pPr>
        <w:autoSpaceDE w:val="0"/>
        <w:autoSpaceDN w:val="0"/>
        <w:adjustRightInd w:val="0"/>
        <w:spacing w:after="0"/>
        <w:rPr>
          <w:color w:val="131517"/>
        </w:rPr>
      </w:pPr>
      <w:r w:rsidRPr="006220E8">
        <w:rPr>
          <w:color w:val="131517"/>
        </w:rPr>
        <w:t>Con el fin de que actúe por fallos a tierra, será de un calibre superior a la del magnetotérmico de protección general. Adicionalmente hay que verificar que el interruptor diferencial posea una intensidad de cortocircuito superior a la indicada por la compañía distribuidora, de no ser así, habrá que estudiar la selectividad entre el interruptor diferencial y los interruptores magnetotérmicos a fin de comprobar la seguridad de la protección.</w:t>
      </w:r>
    </w:p>
    <w:p w14:paraId="7139F4AF" w14:textId="32521CCC" w:rsidR="004B3EC0" w:rsidRPr="006220E8" w:rsidRDefault="00641FE9" w:rsidP="00641FE9">
      <w:pPr>
        <w:autoSpaceDE w:val="0"/>
        <w:autoSpaceDN w:val="0"/>
        <w:adjustRightInd w:val="0"/>
        <w:spacing w:after="0"/>
        <w:rPr>
          <w:color w:val="131517"/>
        </w:rPr>
      </w:pPr>
      <w:r w:rsidRPr="006220E8">
        <w:rPr>
          <w:color w:val="131517"/>
        </w:rPr>
        <w:t>Se instalará un relé diferencial de calibre adecuado, 30 mA de sensibilidad y de clase</w:t>
      </w:r>
      <w:r w:rsidR="002F0449" w:rsidRPr="006220E8">
        <w:rPr>
          <w:color w:val="131517"/>
        </w:rPr>
        <w:t xml:space="preserve"> </w:t>
      </w:r>
      <w:r w:rsidRPr="006220E8">
        <w:rPr>
          <w:color w:val="131517"/>
        </w:rPr>
        <w:t>A, que aseguran el disparo para el valor de corriente de fuga asignado en alterna, como</w:t>
      </w:r>
      <w:r w:rsidR="002F0449" w:rsidRPr="006220E8">
        <w:rPr>
          <w:color w:val="131517"/>
        </w:rPr>
        <w:t xml:space="preserve"> </w:t>
      </w:r>
      <w:r w:rsidRPr="006220E8">
        <w:rPr>
          <w:color w:val="131517"/>
        </w:rPr>
        <w:t>en alterna con componente en continua.</w:t>
      </w:r>
    </w:p>
    <w:p w14:paraId="60B401D3" w14:textId="77777777" w:rsidR="00641FE9" w:rsidRPr="006220E8" w:rsidRDefault="00641FE9" w:rsidP="00641FE9">
      <w:pPr>
        <w:pStyle w:val="Vieta1"/>
        <w:rPr>
          <w:rFonts w:asciiTheme="minorHAnsi" w:hAnsiTheme="minorHAnsi" w:cstheme="minorHAnsi"/>
          <w:b/>
          <w:bCs/>
          <w:u w:val="single"/>
        </w:rPr>
      </w:pPr>
      <w:r w:rsidRPr="006220E8">
        <w:rPr>
          <w:rFonts w:asciiTheme="minorHAnsi" w:hAnsiTheme="minorHAnsi" w:cstheme="minorHAnsi"/>
          <w:b/>
          <w:bCs/>
          <w:u w:val="single"/>
        </w:rPr>
        <w:t>Interruptor automático de la interconexión</w:t>
      </w:r>
    </w:p>
    <w:p w14:paraId="528DBFAB" w14:textId="68608449" w:rsidR="00641FE9" w:rsidRPr="006220E8" w:rsidRDefault="00641FE9" w:rsidP="00CC6146">
      <w:pPr>
        <w:autoSpaceDE w:val="0"/>
        <w:autoSpaceDN w:val="0"/>
        <w:adjustRightInd w:val="0"/>
        <w:spacing w:after="0"/>
        <w:rPr>
          <w:color w:val="131517"/>
        </w:rPr>
      </w:pPr>
      <w:r w:rsidRPr="006220E8">
        <w:rPr>
          <w:color w:val="131517"/>
        </w:rPr>
        <w:t>El rearme del sistema de conmutación y, por tanto, de la conexión con la red de baja tensión de la instalación fotovoltaica será automático, una vez restablecida la tensión de red por la empresa distribuidora. Podrán integrarse en el equipo inversor las funciones de protección de máxima y mínima tensión y de máxima y mínima frecuencia y en tal caso las maniobras automáticas de desconexión-conexión serán realizadas por éste.</w:t>
      </w:r>
    </w:p>
    <w:p w14:paraId="100A9CC8" w14:textId="4A6885BD" w:rsidR="00CC6146" w:rsidRPr="006220E8" w:rsidRDefault="00641FE9" w:rsidP="00CC6146">
      <w:pPr>
        <w:autoSpaceDE w:val="0"/>
        <w:autoSpaceDN w:val="0"/>
        <w:adjustRightInd w:val="0"/>
        <w:spacing w:after="0"/>
        <w:rPr>
          <w:color w:val="131517"/>
        </w:rPr>
      </w:pPr>
      <w:r w:rsidRPr="006220E8">
        <w:rPr>
          <w:color w:val="131517"/>
        </w:rPr>
        <w:t xml:space="preserve">Las funciones serán realizadas mediante un contactor cuyo rearme será automático, una vez se restablezcan las condiciones normales de suministro de la red. El contactor, gobernado normalmente por el inversor, podrá ser activado manualmente. El estado del contactor («on/off»), deberá señalizarse con claridad en el frontal del equipo, en un lugar destacado. Al </w:t>
      </w:r>
      <w:r w:rsidRPr="006220E8">
        <w:rPr>
          <w:color w:val="131517"/>
        </w:rPr>
        <w:lastRenderedPageBreak/>
        <w:t>no disponer el inversor seleccionado de interruptor on/off, esta labor la realizará el magnetotérmico accesible de la instalación, que se instalará junto al inversor.</w:t>
      </w:r>
    </w:p>
    <w:p w14:paraId="01365FB7" w14:textId="6EDDCF64" w:rsidR="00641FE9" w:rsidRPr="006220E8" w:rsidRDefault="00641FE9" w:rsidP="00CC6146">
      <w:pPr>
        <w:autoSpaceDE w:val="0"/>
        <w:autoSpaceDN w:val="0"/>
        <w:adjustRightInd w:val="0"/>
        <w:spacing w:after="0"/>
        <w:rPr>
          <w:color w:val="131517"/>
        </w:rPr>
      </w:pPr>
      <w:r w:rsidRPr="006220E8">
        <w:rPr>
          <w:color w:val="131517"/>
        </w:rPr>
        <w:t>En caso de que se utilicen protecciones para las interconexiones de máxima y mínima</w:t>
      </w:r>
      <w:r w:rsidR="002F0449" w:rsidRPr="006220E8">
        <w:rPr>
          <w:color w:val="131517"/>
        </w:rPr>
        <w:t xml:space="preserve"> </w:t>
      </w:r>
      <w:r w:rsidRPr="006220E8">
        <w:rPr>
          <w:color w:val="131517"/>
        </w:rPr>
        <w:t>frecuencia y de máxima y mínima tensión incluidas en el inversor, el fabricante del mismo deberá certificar:</w:t>
      </w:r>
    </w:p>
    <w:p w14:paraId="1E029925" w14:textId="1C9A75F5" w:rsidR="00641FE9" w:rsidRPr="006220E8" w:rsidRDefault="00641FE9" w:rsidP="00D229E7">
      <w:pPr>
        <w:pStyle w:val="ListParagraph"/>
        <w:numPr>
          <w:ilvl w:val="0"/>
          <w:numId w:val="29"/>
        </w:numPr>
        <w:autoSpaceDE w:val="0"/>
        <w:autoSpaceDN w:val="0"/>
        <w:adjustRightInd w:val="0"/>
        <w:spacing w:after="120" w:line="360" w:lineRule="auto"/>
        <w:rPr>
          <w:color w:val="131517"/>
        </w:rPr>
      </w:pPr>
      <w:r w:rsidRPr="006220E8">
        <w:rPr>
          <w:color w:val="131517"/>
        </w:rPr>
        <w:t>Los valores de tara de tensión.</w:t>
      </w:r>
    </w:p>
    <w:p w14:paraId="64B9D39E" w14:textId="54473FDB" w:rsidR="00641FE9" w:rsidRPr="006220E8" w:rsidRDefault="00641FE9" w:rsidP="00D229E7">
      <w:pPr>
        <w:pStyle w:val="ListParagraph"/>
        <w:numPr>
          <w:ilvl w:val="0"/>
          <w:numId w:val="29"/>
        </w:numPr>
        <w:autoSpaceDE w:val="0"/>
        <w:autoSpaceDN w:val="0"/>
        <w:adjustRightInd w:val="0"/>
        <w:spacing w:after="120" w:line="360" w:lineRule="auto"/>
        <w:rPr>
          <w:color w:val="131517"/>
        </w:rPr>
      </w:pPr>
      <w:r w:rsidRPr="006220E8">
        <w:rPr>
          <w:color w:val="131517"/>
        </w:rPr>
        <w:t>Los valores de tara de frecuencia.</w:t>
      </w:r>
    </w:p>
    <w:p w14:paraId="47F83C10" w14:textId="562F7852" w:rsidR="00641FE9" w:rsidRPr="006220E8" w:rsidRDefault="00641FE9" w:rsidP="00D229E7">
      <w:pPr>
        <w:pStyle w:val="ListParagraph"/>
        <w:numPr>
          <w:ilvl w:val="0"/>
          <w:numId w:val="29"/>
        </w:numPr>
        <w:autoSpaceDE w:val="0"/>
        <w:autoSpaceDN w:val="0"/>
        <w:adjustRightInd w:val="0"/>
        <w:spacing w:after="120" w:line="360" w:lineRule="auto"/>
        <w:rPr>
          <w:color w:val="131517"/>
        </w:rPr>
      </w:pPr>
      <w:r w:rsidRPr="006220E8">
        <w:rPr>
          <w:color w:val="131517"/>
        </w:rPr>
        <w:t>El tipo y características de equipo utilizado internamente para la detección de</w:t>
      </w:r>
    </w:p>
    <w:p w14:paraId="192503F0" w14:textId="77777777" w:rsidR="00641FE9" w:rsidRPr="006220E8" w:rsidRDefault="00641FE9" w:rsidP="000E123F">
      <w:pPr>
        <w:pStyle w:val="ListParagraph"/>
        <w:autoSpaceDE w:val="0"/>
        <w:autoSpaceDN w:val="0"/>
        <w:adjustRightInd w:val="0"/>
        <w:spacing w:after="120" w:line="360" w:lineRule="auto"/>
        <w:rPr>
          <w:color w:val="131517"/>
        </w:rPr>
      </w:pPr>
      <w:r w:rsidRPr="006220E8">
        <w:rPr>
          <w:color w:val="131517"/>
        </w:rPr>
        <w:t>fallos (modelo, marca, calibración, etc.).</w:t>
      </w:r>
    </w:p>
    <w:p w14:paraId="3C14C4A9" w14:textId="69BD54B8" w:rsidR="00641FE9" w:rsidRPr="006220E8" w:rsidRDefault="00641FE9" w:rsidP="00D229E7">
      <w:pPr>
        <w:pStyle w:val="ListParagraph"/>
        <w:numPr>
          <w:ilvl w:val="0"/>
          <w:numId w:val="29"/>
        </w:numPr>
        <w:autoSpaceDE w:val="0"/>
        <w:autoSpaceDN w:val="0"/>
        <w:adjustRightInd w:val="0"/>
        <w:spacing w:after="120" w:line="360" w:lineRule="auto"/>
        <w:rPr>
          <w:color w:val="131517"/>
        </w:rPr>
      </w:pPr>
      <w:r w:rsidRPr="006220E8">
        <w:rPr>
          <w:color w:val="131517"/>
        </w:rPr>
        <w:t>Que el inversor ha superado las pruebas correspondientes en cuanto a los</w:t>
      </w:r>
    </w:p>
    <w:p w14:paraId="03C96343" w14:textId="5335D771" w:rsidR="00641FE9" w:rsidRPr="006220E8" w:rsidRDefault="00641FE9" w:rsidP="000E123F">
      <w:pPr>
        <w:pStyle w:val="ListParagraph"/>
        <w:autoSpaceDE w:val="0"/>
        <w:autoSpaceDN w:val="0"/>
        <w:adjustRightInd w:val="0"/>
        <w:spacing w:after="120" w:line="360" w:lineRule="auto"/>
        <w:rPr>
          <w:color w:val="131517"/>
        </w:rPr>
      </w:pPr>
      <w:r w:rsidRPr="006220E8">
        <w:rPr>
          <w:color w:val="131517"/>
        </w:rPr>
        <w:t>límites de establecidos de tensión y frecuencia.</w:t>
      </w:r>
    </w:p>
    <w:p w14:paraId="5396E0F7" w14:textId="77777777" w:rsidR="00CC6146" w:rsidRPr="006220E8" w:rsidRDefault="00CC6146" w:rsidP="00CC6146">
      <w:pPr>
        <w:pStyle w:val="ListParagraph"/>
        <w:autoSpaceDE w:val="0"/>
        <w:autoSpaceDN w:val="0"/>
        <w:adjustRightInd w:val="0"/>
        <w:spacing w:after="0"/>
        <w:rPr>
          <w:color w:val="131517"/>
        </w:rPr>
      </w:pPr>
    </w:p>
    <w:p w14:paraId="56528BA5" w14:textId="1E00F6E0" w:rsidR="00641FE9" w:rsidRPr="006220E8" w:rsidRDefault="00641FE9" w:rsidP="00CC6146">
      <w:pPr>
        <w:autoSpaceDE w:val="0"/>
        <w:autoSpaceDN w:val="0"/>
        <w:adjustRightInd w:val="0"/>
        <w:spacing w:after="0"/>
        <w:rPr>
          <w:color w:val="131517"/>
        </w:rPr>
      </w:pPr>
      <w:r w:rsidRPr="006220E8">
        <w:rPr>
          <w:color w:val="131517"/>
        </w:rPr>
        <w:t>Mientras que no se hayan dictado las instrucciones técnicas por las que se establece el</w:t>
      </w:r>
      <w:r w:rsidR="002F0449" w:rsidRPr="006220E8">
        <w:rPr>
          <w:color w:val="131517"/>
        </w:rPr>
        <w:t xml:space="preserve"> </w:t>
      </w:r>
      <w:r w:rsidRPr="006220E8">
        <w:rPr>
          <w:color w:val="131517"/>
        </w:rPr>
        <w:t>procedimiento para realizar las mencionadas pruebas, se aceptarán a todos los efectos</w:t>
      </w:r>
      <w:r w:rsidR="002F0449" w:rsidRPr="006220E8">
        <w:rPr>
          <w:color w:val="131517"/>
        </w:rPr>
        <w:t xml:space="preserve"> </w:t>
      </w:r>
      <w:r w:rsidRPr="006220E8">
        <w:rPr>
          <w:color w:val="131517"/>
        </w:rPr>
        <w:t>los procedimientos establecidos y los certificados realizados por los propios fabricantes</w:t>
      </w:r>
      <w:r w:rsidR="002F0449" w:rsidRPr="006220E8">
        <w:rPr>
          <w:color w:val="131517"/>
        </w:rPr>
        <w:t xml:space="preserve"> </w:t>
      </w:r>
      <w:r w:rsidRPr="006220E8">
        <w:rPr>
          <w:color w:val="131517"/>
        </w:rPr>
        <w:t>de los equipos.</w:t>
      </w:r>
    </w:p>
    <w:p w14:paraId="2E3EA20C" w14:textId="77777777" w:rsidR="002F69CD" w:rsidRPr="006220E8" w:rsidRDefault="00641FE9" w:rsidP="00CC6146">
      <w:pPr>
        <w:autoSpaceDE w:val="0"/>
        <w:autoSpaceDN w:val="0"/>
        <w:adjustRightInd w:val="0"/>
        <w:spacing w:after="0"/>
        <w:rPr>
          <w:color w:val="131517"/>
        </w:rPr>
        <w:sectPr w:rsidR="002F69CD" w:rsidRPr="006220E8" w:rsidSect="00710562">
          <w:headerReference w:type="default" r:id="rId18"/>
          <w:headerReference w:type="first" r:id="rId19"/>
          <w:footerReference w:type="first" r:id="rId20"/>
          <w:pgSz w:w="11906" w:h="16838"/>
          <w:pgMar w:top="1417" w:right="1701" w:bottom="1417" w:left="1701" w:header="567" w:footer="0" w:gutter="0"/>
          <w:cols w:space="708"/>
          <w:docGrid w:linePitch="360"/>
        </w:sectPr>
      </w:pPr>
      <w:r w:rsidRPr="006220E8">
        <w:rPr>
          <w:color w:val="131517"/>
        </w:rPr>
        <w:t>En caso de que las funciones de protección sean realizadas por un programa de</w:t>
      </w:r>
      <w:r w:rsidR="002F0449" w:rsidRPr="006220E8">
        <w:rPr>
          <w:color w:val="131517"/>
        </w:rPr>
        <w:t xml:space="preserve"> </w:t>
      </w:r>
      <w:r w:rsidRPr="006220E8">
        <w:rPr>
          <w:color w:val="131517"/>
        </w:rPr>
        <w:t>«software» de control de operaciones, los precintos físicos serán sustituidos por</w:t>
      </w:r>
      <w:r w:rsidR="002F0449" w:rsidRPr="006220E8">
        <w:rPr>
          <w:color w:val="131517"/>
        </w:rPr>
        <w:t xml:space="preserve"> </w:t>
      </w:r>
      <w:r w:rsidRPr="006220E8">
        <w:rPr>
          <w:color w:val="131517"/>
        </w:rPr>
        <w:t>certificaciones del fabricante del inversor, en las que se mencione explícitamente que</w:t>
      </w:r>
      <w:r w:rsidR="002F0449" w:rsidRPr="006220E8">
        <w:rPr>
          <w:color w:val="131517"/>
        </w:rPr>
        <w:t xml:space="preserve"> </w:t>
      </w:r>
      <w:r w:rsidRPr="006220E8">
        <w:rPr>
          <w:color w:val="131517"/>
        </w:rPr>
        <w:t>dicho programa no es accesible para el usuario de la instalación.</w:t>
      </w:r>
    </w:p>
    <w:p w14:paraId="7D851932" w14:textId="77777777" w:rsidR="00672E7F" w:rsidRPr="006220E8" w:rsidRDefault="00672E7F" w:rsidP="00672E7F">
      <w:pPr>
        <w:pStyle w:val="Heading1"/>
        <w:rPr>
          <w:lang w:val="en-US"/>
        </w:rPr>
      </w:pPr>
      <w:bookmarkStart w:id="100" w:name="_Toc129604106"/>
      <w:r w:rsidRPr="006220E8">
        <w:rPr>
          <w:lang w:val="en-US"/>
        </w:rPr>
        <w:lastRenderedPageBreak/>
        <w:t>POTENCIA DE LOS SERVICIOS AUXILIARES</w:t>
      </w:r>
      <w:bookmarkEnd w:id="100"/>
    </w:p>
    <w:p w14:paraId="76249982" w14:textId="5A699D9F" w:rsidR="00672E7F" w:rsidRPr="006220E8" w:rsidRDefault="00672E7F" w:rsidP="00672E7F">
      <w:pPr>
        <w:autoSpaceDE w:val="0"/>
        <w:autoSpaceDN w:val="0"/>
        <w:adjustRightInd w:val="0"/>
        <w:spacing w:after="0"/>
        <w:rPr>
          <w:color w:val="131517"/>
        </w:rPr>
        <w:sectPr w:rsidR="00672E7F" w:rsidRPr="006220E8" w:rsidSect="00F111C9">
          <w:pgSz w:w="11906" w:h="16838"/>
          <w:pgMar w:top="1417" w:right="1701" w:bottom="1417" w:left="1701" w:header="567" w:footer="0" w:gutter="0"/>
          <w:cols w:space="708"/>
          <w:docGrid w:linePitch="360"/>
        </w:sectPr>
      </w:pPr>
      <w:r w:rsidRPr="006220E8">
        <w:rPr>
          <w:color w:val="131517"/>
        </w:rPr>
        <w:t xml:space="preserve">Se estima que para la operación de la instalación de generación se contrate una potencia de servicios auxiliares de </w:t>
      </w:r>
      <w:r w:rsidR="00D26896">
        <w:rPr>
          <w:color w:val="131517"/>
        </w:rPr>
        <w:t>30</w:t>
      </w:r>
      <w:r w:rsidRPr="006220E8">
        <w:rPr>
          <w:color w:val="131517"/>
        </w:rPr>
        <w:t xml:space="preserve"> kVA.</w:t>
      </w:r>
    </w:p>
    <w:p w14:paraId="725E5B6B" w14:textId="03F41F1F" w:rsidR="004B2EBD" w:rsidRPr="006220E8" w:rsidRDefault="004B2EBD" w:rsidP="004B2EBD">
      <w:pPr>
        <w:pStyle w:val="Heading1"/>
      </w:pPr>
      <w:bookmarkStart w:id="101" w:name="_Toc129604107"/>
      <w:r w:rsidRPr="006220E8">
        <w:lastRenderedPageBreak/>
        <w:t>PUNTO DE CONEXIÓN A LA RED</w:t>
      </w:r>
      <w:bookmarkEnd w:id="101"/>
    </w:p>
    <w:p w14:paraId="231CF906" w14:textId="65477B68" w:rsidR="002F69CD" w:rsidRPr="006220E8" w:rsidRDefault="00CC6146" w:rsidP="00CC6146">
      <w:pPr>
        <w:autoSpaceDE w:val="0"/>
        <w:autoSpaceDN w:val="0"/>
        <w:adjustRightInd w:val="0"/>
        <w:spacing w:after="0"/>
        <w:rPr>
          <w:color w:val="131517"/>
        </w:rPr>
        <w:sectPr w:rsidR="002F69CD" w:rsidRPr="006220E8" w:rsidSect="00F111C9">
          <w:pgSz w:w="11906" w:h="16838"/>
          <w:pgMar w:top="1417" w:right="1701" w:bottom="1417" w:left="1701" w:header="567" w:footer="0" w:gutter="0"/>
          <w:cols w:space="708"/>
          <w:docGrid w:linePitch="360"/>
        </w:sectPr>
      </w:pPr>
      <w:r w:rsidRPr="006220E8">
        <w:rPr>
          <w:color w:val="131517"/>
        </w:rPr>
        <w:t xml:space="preserve">El punto de conexión propuesto es en las barras de </w:t>
      </w:r>
      <w:r w:rsidR="00255C8F">
        <w:rPr>
          <w:color w:val="131517"/>
        </w:rPr>
        <w:t>tensionSET</w:t>
      </w:r>
      <w:r w:rsidR="00674E70">
        <w:rPr>
          <w:color w:val="131517"/>
        </w:rPr>
        <w:t xml:space="preserve"> kV</w:t>
      </w:r>
      <w:r w:rsidRPr="006220E8">
        <w:rPr>
          <w:color w:val="131517"/>
        </w:rPr>
        <w:t xml:space="preserve"> de la</w:t>
      </w:r>
      <w:r w:rsidR="004C704B">
        <w:rPr>
          <w:color w:val="131517"/>
        </w:rPr>
        <w:t xml:space="preserve"> SET</w:t>
      </w:r>
      <w:r w:rsidRPr="006220E8">
        <w:rPr>
          <w:color w:val="131517"/>
        </w:rPr>
        <w:t xml:space="preserve"> </w:t>
      </w:r>
      <w:r w:rsidR="004C704B">
        <w:rPr>
          <w:color w:val="131517"/>
        </w:rPr>
        <w:t>nombreSET</w:t>
      </w:r>
      <w:r w:rsidR="00674E70">
        <w:rPr>
          <w:color w:val="131517"/>
        </w:rPr>
        <w:t xml:space="preserve"> </w:t>
      </w:r>
      <w:r w:rsidR="004C704B">
        <w:rPr>
          <w:color w:val="131517"/>
        </w:rPr>
        <w:t xml:space="preserve">tensionSET </w:t>
      </w:r>
      <w:r w:rsidR="00EF3962">
        <w:rPr>
          <w:color w:val="131517"/>
        </w:rPr>
        <w:t>kV.</w:t>
      </w:r>
    </w:p>
    <w:p w14:paraId="0BF0CE68" w14:textId="74C589F7" w:rsidR="008B7190" w:rsidRPr="006220E8" w:rsidRDefault="008B7190" w:rsidP="008B7190">
      <w:pPr>
        <w:pStyle w:val="Heading1"/>
      </w:pPr>
      <w:bookmarkStart w:id="102" w:name="_Toc129604108"/>
      <w:r w:rsidRPr="006220E8">
        <w:lastRenderedPageBreak/>
        <w:t>DESCRIPCIÓN DE LAS INSTALACIONES DE INTERCONEXIÓN</w:t>
      </w:r>
      <w:bookmarkEnd w:id="102"/>
    </w:p>
    <w:p w14:paraId="337CEFD9" w14:textId="2A9B8FDF" w:rsidR="00F12EEA" w:rsidRPr="006220E8" w:rsidRDefault="00F12EEA" w:rsidP="00F12EEA">
      <w:pPr>
        <w:pStyle w:val="Heading2"/>
        <w:rPr>
          <w:lang w:val="es-ES"/>
        </w:rPr>
      </w:pPr>
      <w:bookmarkStart w:id="103" w:name="_Toc103070414"/>
      <w:bookmarkStart w:id="104" w:name="_Toc103070415"/>
      <w:bookmarkStart w:id="105" w:name="_Toc103070416"/>
      <w:bookmarkStart w:id="106" w:name="_Toc103070417"/>
      <w:bookmarkStart w:id="107" w:name="_Toc103070418"/>
      <w:bookmarkStart w:id="108" w:name="_Toc103070419"/>
      <w:bookmarkStart w:id="109" w:name="_Toc103070420"/>
      <w:bookmarkStart w:id="110" w:name="_Toc103070421"/>
      <w:bookmarkStart w:id="111" w:name="_Toc103070422"/>
      <w:bookmarkStart w:id="112" w:name="_Toc103070423"/>
      <w:bookmarkStart w:id="113" w:name="_Toc103070424"/>
      <w:bookmarkStart w:id="114" w:name="_Toc103070425"/>
      <w:bookmarkStart w:id="115" w:name="_Toc103070426"/>
      <w:bookmarkStart w:id="116" w:name="_Toc103070427"/>
      <w:bookmarkStart w:id="117" w:name="_Toc103070428"/>
      <w:bookmarkStart w:id="118" w:name="_Toc103070429"/>
      <w:bookmarkStart w:id="119" w:name="_Toc103070430"/>
      <w:bookmarkStart w:id="120" w:name="_Toc103070431"/>
      <w:bookmarkStart w:id="121" w:name="_Toc103070432"/>
      <w:bookmarkStart w:id="122" w:name="_Toc103070433"/>
      <w:bookmarkStart w:id="123" w:name="_Toc103070434"/>
      <w:bookmarkStart w:id="124" w:name="_Toc103070435"/>
      <w:bookmarkStart w:id="125" w:name="_Toc103070436"/>
      <w:bookmarkStart w:id="126" w:name="_Toc103070437"/>
      <w:bookmarkStart w:id="127" w:name="_Toc103070438"/>
      <w:bookmarkStart w:id="128" w:name="_Toc103070439"/>
      <w:bookmarkStart w:id="129" w:name="_Toc103070440"/>
      <w:bookmarkStart w:id="130" w:name="_Toc103070441"/>
      <w:bookmarkStart w:id="131" w:name="_Toc103070442"/>
      <w:bookmarkStart w:id="132" w:name="_Toc103070443"/>
      <w:bookmarkStart w:id="133" w:name="_Toc103070444"/>
      <w:bookmarkStart w:id="134" w:name="_Toc103070445"/>
      <w:bookmarkStart w:id="135" w:name="_Toc103070446"/>
      <w:bookmarkStart w:id="136" w:name="_Toc103070447"/>
      <w:bookmarkStart w:id="137" w:name="_Toc103070501"/>
      <w:bookmarkStart w:id="138" w:name="_Toc103070502"/>
      <w:bookmarkStart w:id="139" w:name="_Toc103070553"/>
      <w:bookmarkStart w:id="140" w:name="_Toc103070554"/>
      <w:bookmarkStart w:id="141" w:name="_Toc103070555"/>
      <w:bookmarkStart w:id="142" w:name="_Toc103070556"/>
      <w:bookmarkStart w:id="143" w:name="_Toc103070557"/>
      <w:bookmarkStart w:id="144" w:name="_Toc103070581"/>
      <w:bookmarkStart w:id="145" w:name="_Toc103070582"/>
      <w:bookmarkStart w:id="146" w:name="_Toc103070583"/>
      <w:bookmarkStart w:id="147" w:name="_Toc103070616"/>
      <w:bookmarkStart w:id="148" w:name="_Toc103070632"/>
      <w:bookmarkStart w:id="149" w:name="_Toc103070633"/>
      <w:bookmarkStart w:id="150" w:name="_Toc129604109"/>
      <w:bookmarkStart w:id="151" w:name="_Toc103687557"/>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r w:rsidRPr="006220E8">
        <w:rPr>
          <w:lang w:val="es-ES"/>
        </w:rPr>
        <w:t xml:space="preserve">Línea de MT desde Centro de Transformación </w:t>
      </w:r>
      <w:r w:rsidR="002B28E6">
        <w:rPr>
          <w:lang w:val="es-ES"/>
        </w:rPr>
        <w:t>ratioTrafoSET</w:t>
      </w:r>
      <w:r w:rsidR="001D00D6">
        <w:rPr>
          <w:lang w:val="es-ES"/>
        </w:rPr>
        <w:t xml:space="preserve"> kV</w:t>
      </w:r>
      <w:r w:rsidRPr="006220E8">
        <w:rPr>
          <w:lang w:val="es-ES"/>
        </w:rPr>
        <w:t xml:space="preserve"> a </w:t>
      </w:r>
      <w:r w:rsidR="007F6AFF">
        <w:rPr>
          <w:lang w:val="es-ES"/>
        </w:rPr>
        <w:t>n</w:t>
      </w:r>
      <w:r w:rsidR="001D00D6">
        <w:rPr>
          <w:lang w:val="es-ES"/>
        </w:rPr>
        <w:t>ombreSET tensionSET kV</w:t>
      </w:r>
      <w:bookmarkEnd w:id="150"/>
      <w:r w:rsidR="00674E70">
        <w:rPr>
          <w:lang w:val="es-ES"/>
        </w:rPr>
        <w:t xml:space="preserve"> </w:t>
      </w:r>
      <w:bookmarkEnd w:id="151"/>
    </w:p>
    <w:p w14:paraId="5B0A1C64" w14:textId="5F8BE074" w:rsidR="00F12EEA" w:rsidRPr="006220E8" w:rsidRDefault="00F12EEA" w:rsidP="00F12EEA">
      <w:bookmarkStart w:id="152" w:name="_Hlk103077450"/>
      <w:r w:rsidRPr="006220E8">
        <w:t xml:space="preserve">La línea </w:t>
      </w:r>
      <w:r w:rsidR="005F5658">
        <w:t>soterrada</w:t>
      </w:r>
      <w:r w:rsidRPr="006220E8">
        <w:t xml:space="preserve"> de </w:t>
      </w:r>
      <w:r w:rsidR="004C704B">
        <w:t>tensionSET</w:t>
      </w:r>
      <w:r w:rsidR="00674E70">
        <w:t xml:space="preserve"> kV</w:t>
      </w:r>
      <w:r w:rsidRPr="006220E8">
        <w:t xml:space="preserve"> conectará el Centro de Transformación </w:t>
      </w:r>
      <w:r w:rsidR="002B28E6">
        <w:t>ratioTrafoSET</w:t>
      </w:r>
      <w:r w:rsidRPr="006220E8">
        <w:t xml:space="preserve"> kV de la planta fotovoltaica ‘’</w:t>
      </w:r>
      <w:r w:rsidR="00571009">
        <w:t>nombreProyecto</w:t>
      </w:r>
      <w:r w:rsidRPr="006220E8">
        <w:t xml:space="preserve">’’ que se sitúa en el Término Municipal de </w:t>
      </w:r>
      <w:r w:rsidR="004C704B">
        <w:t>municipioProj</w:t>
      </w:r>
      <w:r w:rsidRPr="006220E8">
        <w:t>, con la subestación ‘’</w:t>
      </w:r>
      <w:r w:rsidR="004C704B">
        <w:t>nombreSET</w:t>
      </w:r>
      <w:r w:rsidR="001755FE">
        <w:t xml:space="preserve"> </w:t>
      </w:r>
      <w:r w:rsidR="004C704B">
        <w:t xml:space="preserve">tensionSET </w:t>
      </w:r>
      <w:r w:rsidR="00674E70">
        <w:t>kV</w:t>
      </w:r>
      <w:r w:rsidRPr="006220E8">
        <w:t xml:space="preserve">’’ situada en el mismo municipio, con el objetivo de evacuar la energía generada por esta planta. La línea discurre por </w:t>
      </w:r>
      <w:r w:rsidR="00C057CA">
        <w:t>los</w:t>
      </w:r>
      <w:r w:rsidRPr="006220E8">
        <w:t xml:space="preserve"> Término</w:t>
      </w:r>
      <w:r w:rsidR="00C057CA">
        <w:t>s</w:t>
      </w:r>
      <w:r w:rsidRPr="006220E8">
        <w:t xml:space="preserve"> Municipal</w:t>
      </w:r>
      <w:r w:rsidR="00C057CA">
        <w:t>es</w:t>
      </w:r>
      <w:r w:rsidRPr="006220E8">
        <w:t xml:space="preserve"> de</w:t>
      </w:r>
      <w:r w:rsidR="00A00A29">
        <w:t xml:space="preserve"> </w:t>
      </w:r>
      <w:r w:rsidR="004C704B">
        <w:t>municipiosAtravesados</w:t>
      </w:r>
    </w:p>
    <w:p w14:paraId="2DF009E3" w14:textId="3E3E4FBA" w:rsidR="00F12EEA" w:rsidRPr="006220E8" w:rsidRDefault="00F12EEA" w:rsidP="00F12EEA">
      <w:r w:rsidRPr="006220E8">
        <w:t xml:space="preserve">La línea eléctrica tendrá una longitud total de </w:t>
      </w:r>
      <w:r w:rsidR="005E6318">
        <w:t>longSubLinea</w:t>
      </w:r>
      <w:r w:rsidR="00937D87" w:rsidRPr="00F26094">
        <w:t xml:space="preserve"> km</w:t>
      </w:r>
      <w:r w:rsidR="00937D87" w:rsidRPr="00033B83">
        <w:t xml:space="preserve"> </w:t>
      </w:r>
      <w:r w:rsidRPr="006220E8">
        <w:t xml:space="preserve">y su origen estará en las celdas del centro de transformación </w:t>
      </w:r>
      <w:r w:rsidR="002B28E6">
        <w:t>ratioTrafoSET</w:t>
      </w:r>
      <w:r w:rsidR="00244B0F">
        <w:t xml:space="preserve"> kV</w:t>
      </w:r>
      <w:r w:rsidRPr="006220E8">
        <w:t xml:space="preserve"> y su fin en las celdas de la </w:t>
      </w:r>
      <w:r w:rsidR="001D00D6">
        <w:t xml:space="preserve">nombreSET tensionSET </w:t>
      </w:r>
      <w:r w:rsidR="00EF3962">
        <w:t>kV.</w:t>
      </w:r>
      <w:r w:rsidR="0053325D">
        <w:t xml:space="preserve"> </w:t>
      </w:r>
    </w:p>
    <w:p w14:paraId="079CC5AE" w14:textId="5D20511A" w:rsidR="00F12EEA" w:rsidRPr="006220E8" w:rsidRDefault="001D6C44" w:rsidP="001D6C44">
      <w:pPr>
        <w:spacing w:line="259" w:lineRule="auto"/>
        <w:jc w:val="left"/>
      </w:pPr>
      <w:r w:rsidRPr="006220E8">
        <w:br w:type="page"/>
      </w:r>
    </w:p>
    <w:p w14:paraId="17E4389D" w14:textId="3AD4774A" w:rsidR="00B269B0" w:rsidRPr="00B269B0" w:rsidRDefault="00F12EEA" w:rsidP="00B269B0">
      <w:pPr>
        <w:pStyle w:val="Heading3"/>
      </w:pPr>
      <w:bookmarkStart w:id="153" w:name="_Toc103687559"/>
      <w:bookmarkStart w:id="154" w:name="_Toc129604110"/>
      <w:r w:rsidRPr="006220E8">
        <w:lastRenderedPageBreak/>
        <w:t xml:space="preserve">Tramo </w:t>
      </w:r>
      <w:bookmarkEnd w:id="153"/>
      <w:r w:rsidR="00DE0413">
        <w:t>soterrado</w:t>
      </w:r>
      <w:bookmarkEnd w:id="154"/>
    </w:p>
    <w:p w14:paraId="59DA8015" w14:textId="00E047F1" w:rsidR="00244B0F" w:rsidRPr="006220E8" w:rsidRDefault="00F12EEA" w:rsidP="00244B0F">
      <w:r w:rsidRPr="006220E8">
        <w:rPr>
          <w:lang w:eastAsia="es-ES"/>
        </w:rPr>
        <w:t>La línea eléctrica objeto de</w:t>
      </w:r>
      <w:r w:rsidR="00B269B0">
        <w:rPr>
          <w:lang w:eastAsia="es-ES"/>
        </w:rPr>
        <w:t xml:space="preserve"> la presente solicitud de acceso y conexión </w:t>
      </w:r>
      <w:r w:rsidRPr="006220E8">
        <w:rPr>
          <w:lang w:eastAsia="es-ES"/>
        </w:rPr>
        <w:t xml:space="preserve">tendrá un tramo </w:t>
      </w:r>
      <w:r w:rsidR="00244B0F">
        <w:rPr>
          <w:lang w:eastAsia="es-ES"/>
        </w:rPr>
        <w:t>aéreo</w:t>
      </w:r>
      <w:r w:rsidRPr="006220E8">
        <w:rPr>
          <w:lang w:eastAsia="es-ES"/>
        </w:rPr>
        <w:t xml:space="preserve">, con una longitud de </w:t>
      </w:r>
      <w:r w:rsidR="005E6318">
        <w:t>longSubLinea k</w:t>
      </w:r>
      <w:r w:rsidRPr="006220E8">
        <w:rPr>
          <w:lang w:eastAsia="es-ES"/>
        </w:rPr>
        <w:t xml:space="preserve">m aproximadamente, con un conductor por fase </w:t>
      </w:r>
      <w:r w:rsidR="00C07410">
        <w:t>faseSubCable</w:t>
      </w:r>
      <w:r w:rsidR="00F9229B" w:rsidRPr="006220E8">
        <w:t xml:space="preserve">) </w:t>
      </w:r>
      <w:r w:rsidRPr="006220E8">
        <w:rPr>
          <w:lang w:eastAsia="es-ES"/>
        </w:rPr>
        <w:t xml:space="preserve">cuyo objetivo será llevar la energía </w:t>
      </w:r>
      <w:r w:rsidR="00F4290E">
        <w:rPr>
          <w:lang w:eastAsia="es-ES"/>
        </w:rPr>
        <w:t xml:space="preserve">desde el centro de transformación </w:t>
      </w:r>
      <w:r w:rsidR="002B28E6">
        <w:rPr>
          <w:lang w:eastAsia="es-ES"/>
        </w:rPr>
        <w:t>ratioTrafoSET</w:t>
      </w:r>
      <w:r w:rsidR="00244B0F">
        <w:rPr>
          <w:lang w:eastAsia="es-ES"/>
        </w:rPr>
        <w:t xml:space="preserve"> kV</w:t>
      </w:r>
      <w:r w:rsidRPr="006220E8">
        <w:rPr>
          <w:lang w:eastAsia="es-ES"/>
        </w:rPr>
        <w:t xml:space="preserve"> hasta la</w:t>
      </w:r>
      <w:r w:rsidR="002B28E6">
        <w:rPr>
          <w:lang w:eastAsia="es-ES"/>
        </w:rPr>
        <w:t xml:space="preserve"> subestación</w:t>
      </w:r>
      <w:r w:rsidR="001D00D6">
        <w:rPr>
          <w:lang w:eastAsia="es-ES"/>
        </w:rPr>
        <w:t xml:space="preserve"> </w:t>
      </w:r>
      <w:r w:rsidR="001D00D6">
        <w:t>nombreSET tensionSET</w:t>
      </w:r>
      <w:r w:rsidR="001D00D6">
        <w:rPr>
          <w:lang w:eastAsia="es-ES"/>
        </w:rPr>
        <w:t xml:space="preserve"> </w:t>
      </w:r>
      <w:r w:rsidR="00A00A29">
        <w:rPr>
          <w:lang w:eastAsia="es-ES"/>
        </w:rPr>
        <w:t>kV.</w:t>
      </w:r>
      <w:r w:rsidRPr="006220E8">
        <w:rPr>
          <w:lang w:eastAsia="es-ES"/>
        </w:rPr>
        <w:t xml:space="preserve"> </w:t>
      </w:r>
      <w:r w:rsidR="00244B0F" w:rsidRPr="006220E8">
        <w:t xml:space="preserve">El tramo </w:t>
      </w:r>
      <w:r w:rsidR="00B81F02">
        <w:t>aéreo</w:t>
      </w:r>
      <w:r w:rsidR="00244B0F" w:rsidRPr="006220E8">
        <w:t xml:space="preserve"> de la línea eléctrica de evacuación objeto del presente proyecto de ejecución tiene las siguientes características generales:</w:t>
      </w:r>
    </w:p>
    <w:p w14:paraId="21C39819" w14:textId="53BCBEC9" w:rsidR="00F12EEA" w:rsidRPr="000D54FB" w:rsidRDefault="000D54FB" w:rsidP="002F24F0">
      <w:pPr>
        <w:pStyle w:val="tableCaption"/>
      </w:pPr>
      <w:bookmarkStart w:id="155" w:name="_Hlk103685929"/>
      <w:bookmarkEnd w:id="152"/>
      <w:r w:rsidRPr="00860E2F">
        <w:t xml:space="preserve">Características generales </w:t>
      </w:r>
      <w:r>
        <w:t xml:space="preserve">de la línea </w:t>
      </w:r>
      <w:r w:rsidR="007F6C6D">
        <w:t>aérea</w:t>
      </w:r>
      <w:r w:rsidR="0091641D" w:rsidRPr="0091641D">
        <w:t xml:space="preserve"> </w:t>
      </w:r>
      <w:r w:rsidR="0091641D">
        <w:t>FlagReference</w:t>
      </w:r>
    </w:p>
    <w:tbl>
      <w:tblPr>
        <w:tblW w:w="0" w:type="auto"/>
        <w:tblCellMar>
          <w:left w:w="70" w:type="dxa"/>
          <w:right w:w="70" w:type="dxa"/>
        </w:tblCellMar>
        <w:tblLook w:val="04A0" w:firstRow="1" w:lastRow="0" w:firstColumn="1" w:lastColumn="0" w:noHBand="0" w:noVBand="1"/>
      </w:tblPr>
      <w:tblGrid>
        <w:gridCol w:w="6091"/>
        <w:gridCol w:w="2403"/>
      </w:tblGrid>
      <w:tr w:rsidR="00DE0413" w:rsidRPr="006220E8" w14:paraId="46A0396A" w14:textId="77777777" w:rsidTr="00F156BE">
        <w:trPr>
          <w:trHeight w:val="290"/>
        </w:trPr>
        <w:tc>
          <w:tcPr>
            <w:tcW w:w="0" w:type="auto"/>
            <w:gridSpan w:val="2"/>
            <w:tcBorders>
              <w:top w:val="single" w:sz="4" w:space="0" w:color="auto"/>
              <w:left w:val="single" w:sz="4" w:space="0" w:color="auto"/>
              <w:bottom w:val="single" w:sz="4" w:space="0" w:color="auto"/>
              <w:right w:val="single" w:sz="4" w:space="0" w:color="auto"/>
            </w:tcBorders>
            <w:shd w:val="clear" w:color="auto" w:fill="0A3E5B"/>
            <w:noWrap/>
            <w:vAlign w:val="center"/>
            <w:hideMark/>
          </w:tcPr>
          <w:bookmarkEnd w:id="155"/>
          <w:p w14:paraId="08768A31" w14:textId="77777777" w:rsidR="00DE0413" w:rsidRPr="006220E8" w:rsidRDefault="00DE0413" w:rsidP="00F156BE">
            <w:pPr>
              <w:spacing w:after="0" w:line="240" w:lineRule="auto"/>
              <w:jc w:val="center"/>
              <w:rPr>
                <w:rFonts w:cstheme="minorHAnsi"/>
                <w:b/>
                <w:bCs/>
                <w:color w:val="FFFFFF"/>
                <w:lang w:eastAsia="es-ES"/>
              </w:rPr>
            </w:pPr>
            <w:r w:rsidRPr="006220E8">
              <w:rPr>
                <w:rFonts w:cstheme="minorHAnsi"/>
                <w:b/>
                <w:bCs/>
                <w:color w:val="FFFFFF"/>
                <w:lang w:eastAsia="es-ES"/>
              </w:rPr>
              <w:t>CARACTERÍSTICAS GENERALES DE LA LÍNEA</w:t>
            </w:r>
          </w:p>
        </w:tc>
      </w:tr>
      <w:tr w:rsidR="00DE0413" w:rsidRPr="006220E8" w14:paraId="167D56D7"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0BC77984" w14:textId="77777777" w:rsidR="00DE0413" w:rsidRPr="006220E8" w:rsidRDefault="00DE0413" w:rsidP="00F156BE">
            <w:pPr>
              <w:spacing w:after="0" w:line="240" w:lineRule="auto"/>
              <w:jc w:val="center"/>
              <w:rPr>
                <w:rFonts w:cstheme="minorHAnsi"/>
                <w:color w:val="000000"/>
                <w:lang w:eastAsia="es-ES"/>
              </w:rPr>
            </w:pPr>
            <w:r w:rsidRPr="006220E8">
              <w:rPr>
                <w:rFonts w:cstheme="minorHAnsi"/>
                <w:color w:val="000000"/>
                <w:lang w:eastAsia="es-ES"/>
              </w:rPr>
              <w:t>Tipo de línea</w:t>
            </w:r>
          </w:p>
        </w:tc>
        <w:tc>
          <w:tcPr>
            <w:tcW w:w="2403" w:type="dxa"/>
            <w:tcBorders>
              <w:top w:val="nil"/>
              <w:left w:val="nil"/>
              <w:bottom w:val="single" w:sz="4" w:space="0" w:color="auto"/>
              <w:right w:val="single" w:sz="4" w:space="0" w:color="auto"/>
            </w:tcBorders>
            <w:shd w:val="clear" w:color="auto" w:fill="auto"/>
            <w:noWrap/>
            <w:vAlign w:val="center"/>
            <w:hideMark/>
          </w:tcPr>
          <w:p w14:paraId="7E8D86E7" w14:textId="77777777" w:rsidR="00DE0413" w:rsidRPr="006220E8" w:rsidRDefault="00DE0413" w:rsidP="00F156BE">
            <w:pPr>
              <w:spacing w:after="0" w:line="240" w:lineRule="auto"/>
              <w:jc w:val="center"/>
              <w:rPr>
                <w:rFonts w:cstheme="minorHAnsi"/>
                <w:color w:val="000000"/>
                <w:lang w:eastAsia="es-ES"/>
              </w:rPr>
            </w:pPr>
            <w:r>
              <w:rPr>
                <w:rFonts w:cstheme="minorHAnsi"/>
                <w:color w:val="000000"/>
                <w:lang w:eastAsia="es-ES"/>
              </w:rPr>
              <w:t>Soterrada</w:t>
            </w:r>
          </w:p>
        </w:tc>
      </w:tr>
      <w:tr w:rsidR="00DE0413" w:rsidRPr="006220E8" w14:paraId="7EE41A51" w14:textId="77777777" w:rsidTr="00F156BE">
        <w:trPr>
          <w:trHeight w:val="208"/>
        </w:trPr>
        <w:tc>
          <w:tcPr>
            <w:tcW w:w="8494" w:type="dxa"/>
            <w:gridSpan w:val="2"/>
            <w:tcBorders>
              <w:top w:val="nil"/>
              <w:left w:val="single" w:sz="4" w:space="0" w:color="auto"/>
              <w:bottom w:val="single" w:sz="4" w:space="0" w:color="auto"/>
              <w:right w:val="single" w:sz="4" w:space="0" w:color="auto"/>
            </w:tcBorders>
            <w:shd w:val="clear" w:color="auto" w:fill="0A3E5B"/>
            <w:noWrap/>
            <w:vAlign w:val="center"/>
            <w:hideMark/>
          </w:tcPr>
          <w:p w14:paraId="61792097" w14:textId="77777777" w:rsidR="00DE0413" w:rsidRPr="006220E8" w:rsidRDefault="00DE0413" w:rsidP="00F156BE">
            <w:pPr>
              <w:spacing w:after="0" w:line="240" w:lineRule="auto"/>
              <w:jc w:val="center"/>
              <w:rPr>
                <w:rFonts w:cstheme="minorHAnsi"/>
                <w:b/>
                <w:bCs/>
                <w:color w:val="FFFFFF"/>
                <w:lang w:eastAsia="es-ES"/>
              </w:rPr>
            </w:pPr>
            <w:r w:rsidRPr="006220E8">
              <w:rPr>
                <w:rFonts w:cstheme="minorHAnsi"/>
                <w:b/>
                <w:bCs/>
                <w:color w:val="FFFFFF"/>
                <w:lang w:eastAsia="es-ES"/>
              </w:rPr>
              <w:t>EMPLAZAMIENTO</w:t>
            </w:r>
          </w:p>
        </w:tc>
      </w:tr>
      <w:tr w:rsidR="00670902" w:rsidRPr="006220E8" w14:paraId="4DB81FEF"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0FD290FC" w14:textId="77777777" w:rsidR="00670902" w:rsidRPr="006220E8" w:rsidRDefault="00670902" w:rsidP="00670902">
            <w:pPr>
              <w:spacing w:after="0" w:line="240" w:lineRule="auto"/>
              <w:jc w:val="center"/>
              <w:rPr>
                <w:rFonts w:cstheme="minorHAnsi"/>
                <w:color w:val="000000"/>
                <w:lang w:eastAsia="es-ES"/>
              </w:rPr>
            </w:pPr>
            <w:r w:rsidRPr="006220E8">
              <w:rPr>
                <w:rFonts w:cstheme="minorHAnsi"/>
                <w:color w:val="000000"/>
                <w:lang w:eastAsia="es-ES"/>
              </w:rPr>
              <w:t>Origen</w:t>
            </w:r>
          </w:p>
        </w:tc>
        <w:tc>
          <w:tcPr>
            <w:tcW w:w="2403" w:type="dxa"/>
            <w:tcBorders>
              <w:top w:val="nil"/>
              <w:left w:val="nil"/>
              <w:bottom w:val="single" w:sz="4" w:space="0" w:color="auto"/>
              <w:right w:val="single" w:sz="4" w:space="0" w:color="auto"/>
            </w:tcBorders>
            <w:shd w:val="clear" w:color="auto" w:fill="auto"/>
            <w:noWrap/>
            <w:vAlign w:val="center"/>
            <w:hideMark/>
          </w:tcPr>
          <w:p w14:paraId="1C10DB41" w14:textId="40ECD4E5" w:rsidR="00670902" w:rsidRPr="006220E8" w:rsidRDefault="00670902" w:rsidP="00670902">
            <w:pPr>
              <w:spacing w:after="0" w:line="240" w:lineRule="auto"/>
              <w:jc w:val="center"/>
              <w:rPr>
                <w:rFonts w:cstheme="minorHAnsi"/>
                <w:color w:val="000000"/>
                <w:lang w:eastAsia="es-ES"/>
              </w:rPr>
            </w:pPr>
            <w:r>
              <w:rPr>
                <w:rFonts w:cstheme="minorHAnsi"/>
                <w:color w:val="000000"/>
                <w:lang w:eastAsia="es-ES"/>
              </w:rPr>
              <w:t>CT ratioTrafoSET kV</w:t>
            </w:r>
          </w:p>
        </w:tc>
      </w:tr>
      <w:tr w:rsidR="00670902" w:rsidRPr="006220E8" w14:paraId="3B7D5A3A" w14:textId="77777777" w:rsidTr="00F156BE">
        <w:trPr>
          <w:trHeight w:val="33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2BADED11" w14:textId="77777777" w:rsidR="00670902" w:rsidRPr="006220E8" w:rsidRDefault="00670902" w:rsidP="00670902">
            <w:pPr>
              <w:spacing w:after="0" w:line="240" w:lineRule="auto"/>
              <w:jc w:val="center"/>
              <w:rPr>
                <w:rFonts w:cstheme="minorHAnsi"/>
                <w:color w:val="000000"/>
                <w:lang w:eastAsia="es-ES"/>
              </w:rPr>
            </w:pPr>
            <w:r w:rsidRPr="006220E8">
              <w:rPr>
                <w:rFonts w:cstheme="minorHAnsi"/>
                <w:color w:val="000000"/>
                <w:lang w:eastAsia="es-ES"/>
              </w:rPr>
              <w:t>Final</w:t>
            </w:r>
          </w:p>
        </w:tc>
        <w:tc>
          <w:tcPr>
            <w:tcW w:w="2403" w:type="dxa"/>
            <w:tcBorders>
              <w:top w:val="nil"/>
              <w:left w:val="nil"/>
              <w:bottom w:val="single" w:sz="4" w:space="0" w:color="auto"/>
              <w:right w:val="single" w:sz="4" w:space="0" w:color="auto"/>
            </w:tcBorders>
            <w:shd w:val="clear" w:color="auto" w:fill="auto"/>
            <w:noWrap/>
            <w:vAlign w:val="center"/>
            <w:hideMark/>
          </w:tcPr>
          <w:p w14:paraId="4A6C6577" w14:textId="781D8DB1" w:rsidR="00670902" w:rsidRPr="006220E8" w:rsidRDefault="00670902" w:rsidP="00670902">
            <w:pPr>
              <w:spacing w:after="0" w:line="240" w:lineRule="auto"/>
              <w:jc w:val="center"/>
              <w:rPr>
                <w:rFonts w:cstheme="minorHAnsi"/>
                <w:color w:val="000000"/>
                <w:lang w:eastAsia="es-ES"/>
              </w:rPr>
            </w:pPr>
            <w:r>
              <w:rPr>
                <w:rFonts w:cstheme="minorHAnsi"/>
                <w:color w:val="000000"/>
                <w:lang w:eastAsia="es-ES"/>
              </w:rPr>
              <w:t>nombreSET tensionSET kV</w:t>
            </w:r>
          </w:p>
        </w:tc>
      </w:tr>
      <w:tr w:rsidR="00670902" w:rsidRPr="006220E8" w14:paraId="7843BC22"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52FB2E4C" w14:textId="77777777" w:rsidR="00670902" w:rsidRPr="006220E8" w:rsidRDefault="00670902" w:rsidP="00670902">
            <w:pPr>
              <w:spacing w:after="0" w:line="240" w:lineRule="auto"/>
              <w:jc w:val="center"/>
              <w:rPr>
                <w:rFonts w:cstheme="minorHAnsi"/>
                <w:color w:val="000000"/>
                <w:lang w:eastAsia="es-ES"/>
              </w:rPr>
            </w:pPr>
            <w:r w:rsidRPr="006220E8">
              <w:rPr>
                <w:rFonts w:cstheme="minorHAnsi"/>
                <w:color w:val="000000"/>
                <w:lang w:eastAsia="es-ES"/>
              </w:rPr>
              <w:t>Longitud (</w:t>
            </w:r>
            <w:r>
              <w:rPr>
                <w:rFonts w:cstheme="minorHAnsi"/>
                <w:color w:val="000000"/>
                <w:lang w:eastAsia="es-ES"/>
              </w:rPr>
              <w:t>k</w:t>
            </w:r>
            <w:r w:rsidRPr="006220E8">
              <w:rPr>
                <w:rFonts w:cstheme="minorHAnsi"/>
                <w:color w:val="000000"/>
                <w:lang w:eastAsia="es-ES"/>
              </w:rPr>
              <w:t>m)</w:t>
            </w:r>
          </w:p>
        </w:tc>
        <w:tc>
          <w:tcPr>
            <w:tcW w:w="2403" w:type="dxa"/>
            <w:tcBorders>
              <w:top w:val="nil"/>
              <w:left w:val="nil"/>
              <w:bottom w:val="single" w:sz="4" w:space="0" w:color="auto"/>
              <w:right w:val="single" w:sz="4" w:space="0" w:color="auto"/>
            </w:tcBorders>
            <w:shd w:val="clear" w:color="auto" w:fill="auto"/>
            <w:noWrap/>
            <w:vAlign w:val="center"/>
            <w:hideMark/>
          </w:tcPr>
          <w:p w14:paraId="092C018A" w14:textId="41487A7D" w:rsidR="00670902" w:rsidRPr="006220E8" w:rsidRDefault="005E6318" w:rsidP="00670902">
            <w:pPr>
              <w:spacing w:after="0" w:line="240" w:lineRule="auto"/>
              <w:jc w:val="center"/>
              <w:rPr>
                <w:rFonts w:cstheme="minorHAnsi"/>
                <w:color w:val="000000"/>
                <w:lang w:eastAsia="es-ES"/>
              </w:rPr>
            </w:pPr>
            <w:r>
              <w:rPr>
                <w:rFonts w:cstheme="minorHAnsi"/>
                <w:color w:val="000000"/>
                <w:lang w:eastAsia="es-ES"/>
              </w:rPr>
              <w:t>longSubLinea</w:t>
            </w:r>
          </w:p>
        </w:tc>
      </w:tr>
      <w:tr w:rsidR="00670902" w:rsidRPr="006220E8" w14:paraId="1A2A5DD4"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59955C9C" w14:textId="77777777" w:rsidR="00670902" w:rsidRPr="006220E8" w:rsidRDefault="00670902" w:rsidP="00670902">
            <w:pPr>
              <w:spacing w:after="0" w:line="240" w:lineRule="auto"/>
              <w:jc w:val="center"/>
              <w:rPr>
                <w:rFonts w:cstheme="minorHAnsi"/>
                <w:color w:val="000000"/>
                <w:lang w:eastAsia="es-ES"/>
              </w:rPr>
            </w:pPr>
            <w:r w:rsidRPr="006220E8">
              <w:rPr>
                <w:rFonts w:cstheme="minorHAnsi"/>
                <w:color w:val="000000"/>
                <w:lang w:eastAsia="es-ES"/>
              </w:rPr>
              <w:t>Provincia</w:t>
            </w:r>
          </w:p>
        </w:tc>
        <w:tc>
          <w:tcPr>
            <w:tcW w:w="2403" w:type="dxa"/>
            <w:tcBorders>
              <w:top w:val="nil"/>
              <w:left w:val="nil"/>
              <w:bottom w:val="single" w:sz="4" w:space="0" w:color="auto"/>
              <w:right w:val="single" w:sz="4" w:space="0" w:color="auto"/>
            </w:tcBorders>
            <w:shd w:val="clear" w:color="auto" w:fill="auto"/>
            <w:noWrap/>
            <w:vAlign w:val="center"/>
            <w:hideMark/>
          </w:tcPr>
          <w:p w14:paraId="520EBB0A" w14:textId="5AAF8231" w:rsidR="00670902" w:rsidRPr="006220E8" w:rsidRDefault="00670902" w:rsidP="00670902">
            <w:pPr>
              <w:spacing w:after="0" w:line="240" w:lineRule="auto"/>
              <w:jc w:val="center"/>
              <w:rPr>
                <w:rFonts w:cstheme="minorHAnsi"/>
                <w:color w:val="000000"/>
                <w:lang w:eastAsia="es-ES"/>
              </w:rPr>
            </w:pPr>
            <w:r>
              <w:rPr>
                <w:rFonts w:cstheme="minorHAnsi"/>
                <w:color w:val="000000"/>
                <w:lang w:eastAsia="es-ES"/>
              </w:rPr>
              <w:t>provinciaProj</w:t>
            </w:r>
          </w:p>
        </w:tc>
      </w:tr>
      <w:tr w:rsidR="00DE0413" w:rsidRPr="006220E8" w14:paraId="4C33ABB7" w14:textId="77777777" w:rsidTr="00F156BE">
        <w:trPr>
          <w:trHeight w:val="290"/>
        </w:trPr>
        <w:tc>
          <w:tcPr>
            <w:tcW w:w="8494" w:type="dxa"/>
            <w:gridSpan w:val="2"/>
            <w:tcBorders>
              <w:top w:val="nil"/>
              <w:left w:val="single" w:sz="4" w:space="0" w:color="auto"/>
              <w:bottom w:val="single" w:sz="4" w:space="0" w:color="auto"/>
              <w:right w:val="single" w:sz="4" w:space="0" w:color="auto"/>
            </w:tcBorders>
            <w:shd w:val="clear" w:color="auto" w:fill="0A3E5B"/>
            <w:noWrap/>
            <w:vAlign w:val="center"/>
            <w:hideMark/>
          </w:tcPr>
          <w:p w14:paraId="665E56C5" w14:textId="77777777" w:rsidR="00DE0413" w:rsidRPr="006220E8" w:rsidRDefault="00DE0413" w:rsidP="00F156BE">
            <w:pPr>
              <w:spacing w:after="0" w:line="240" w:lineRule="auto"/>
              <w:jc w:val="center"/>
              <w:rPr>
                <w:rFonts w:cstheme="minorHAnsi"/>
                <w:b/>
                <w:bCs/>
                <w:color w:val="FFFFFF"/>
                <w:lang w:eastAsia="es-ES"/>
              </w:rPr>
            </w:pPr>
            <w:r w:rsidRPr="006220E8">
              <w:rPr>
                <w:rFonts w:cstheme="minorHAnsi"/>
                <w:b/>
                <w:bCs/>
                <w:color w:val="FFFFFF"/>
                <w:lang w:eastAsia="es-ES"/>
              </w:rPr>
              <w:t>CARACTERÍSTICAS ELÉCTRICAS</w:t>
            </w:r>
          </w:p>
        </w:tc>
      </w:tr>
      <w:tr w:rsidR="00670902" w:rsidRPr="006220E8" w14:paraId="38D0655C"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754F77C0" w14:textId="77777777" w:rsidR="00670902" w:rsidRPr="006220E8" w:rsidRDefault="00670902" w:rsidP="00670902">
            <w:pPr>
              <w:spacing w:after="0" w:line="240" w:lineRule="auto"/>
              <w:jc w:val="center"/>
              <w:rPr>
                <w:rFonts w:cstheme="minorHAnsi"/>
                <w:color w:val="000000"/>
                <w:lang w:eastAsia="es-ES"/>
              </w:rPr>
            </w:pPr>
            <w:r w:rsidRPr="006220E8">
              <w:rPr>
                <w:rFonts w:cstheme="minorHAnsi"/>
                <w:color w:val="000000"/>
                <w:lang w:eastAsia="es-ES"/>
              </w:rPr>
              <w:t>Frecuencia (Hz)</w:t>
            </w:r>
          </w:p>
        </w:tc>
        <w:tc>
          <w:tcPr>
            <w:tcW w:w="2403" w:type="dxa"/>
            <w:tcBorders>
              <w:top w:val="nil"/>
              <w:left w:val="nil"/>
              <w:bottom w:val="single" w:sz="4" w:space="0" w:color="auto"/>
              <w:right w:val="single" w:sz="4" w:space="0" w:color="auto"/>
            </w:tcBorders>
            <w:shd w:val="clear" w:color="auto" w:fill="auto"/>
            <w:noWrap/>
            <w:vAlign w:val="center"/>
            <w:hideMark/>
          </w:tcPr>
          <w:p w14:paraId="04B1ECA7" w14:textId="54A3EA70" w:rsidR="00670902" w:rsidRPr="006220E8" w:rsidRDefault="00670902" w:rsidP="00670902">
            <w:pPr>
              <w:spacing w:after="0" w:line="240" w:lineRule="auto"/>
              <w:jc w:val="center"/>
              <w:rPr>
                <w:rFonts w:cstheme="minorHAnsi"/>
                <w:color w:val="000000"/>
                <w:lang w:eastAsia="es-ES"/>
              </w:rPr>
            </w:pPr>
            <w:r w:rsidRPr="007E1A9E">
              <w:rPr>
                <w:rFonts w:cstheme="minorHAnsi"/>
                <w:color w:val="000000"/>
                <w:lang w:eastAsia="es-ES"/>
              </w:rPr>
              <w:t>50</w:t>
            </w:r>
          </w:p>
        </w:tc>
      </w:tr>
      <w:tr w:rsidR="00670902" w:rsidRPr="006220E8" w14:paraId="084544E8"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2DCD5815" w14:textId="77777777" w:rsidR="00670902" w:rsidRPr="006220E8" w:rsidRDefault="00670902" w:rsidP="00670902">
            <w:pPr>
              <w:spacing w:after="0" w:line="240" w:lineRule="auto"/>
              <w:jc w:val="center"/>
              <w:rPr>
                <w:rFonts w:cstheme="minorHAnsi"/>
                <w:color w:val="000000"/>
                <w:lang w:eastAsia="es-ES"/>
              </w:rPr>
            </w:pPr>
            <w:r w:rsidRPr="006220E8">
              <w:rPr>
                <w:rFonts w:cstheme="minorHAnsi"/>
                <w:color w:val="000000"/>
                <w:lang w:eastAsia="es-ES"/>
              </w:rPr>
              <w:t>Tensión nominal Un (kV)</w:t>
            </w:r>
          </w:p>
        </w:tc>
        <w:tc>
          <w:tcPr>
            <w:tcW w:w="2403" w:type="dxa"/>
            <w:tcBorders>
              <w:top w:val="nil"/>
              <w:left w:val="nil"/>
              <w:bottom w:val="single" w:sz="4" w:space="0" w:color="auto"/>
              <w:right w:val="single" w:sz="4" w:space="0" w:color="auto"/>
            </w:tcBorders>
            <w:shd w:val="clear" w:color="auto" w:fill="auto"/>
            <w:noWrap/>
            <w:vAlign w:val="center"/>
            <w:hideMark/>
          </w:tcPr>
          <w:p w14:paraId="39B8F96B" w14:textId="60CA6FBA" w:rsidR="00670902" w:rsidRPr="006220E8" w:rsidRDefault="005E6318" w:rsidP="00670902">
            <w:pPr>
              <w:spacing w:after="0" w:line="240" w:lineRule="auto"/>
              <w:jc w:val="center"/>
              <w:rPr>
                <w:rFonts w:cstheme="minorHAnsi"/>
                <w:color w:val="000000"/>
                <w:lang w:eastAsia="es-ES"/>
              </w:rPr>
            </w:pPr>
            <w:r>
              <w:rPr>
                <w:rFonts w:cstheme="minorHAnsi"/>
                <w:color w:val="000000"/>
                <w:lang w:eastAsia="es-ES"/>
              </w:rPr>
              <w:t>tensionSubLinea</w:t>
            </w:r>
          </w:p>
        </w:tc>
      </w:tr>
      <w:tr w:rsidR="00670902" w:rsidRPr="006220E8" w14:paraId="433D7F43"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6471333F" w14:textId="77777777" w:rsidR="00670902" w:rsidRPr="006220E8" w:rsidRDefault="00670902" w:rsidP="00670902">
            <w:pPr>
              <w:spacing w:after="0" w:line="240" w:lineRule="auto"/>
              <w:jc w:val="center"/>
              <w:rPr>
                <w:rFonts w:cstheme="minorHAnsi"/>
                <w:color w:val="000000"/>
                <w:lang w:eastAsia="es-ES"/>
              </w:rPr>
            </w:pPr>
            <w:r w:rsidRPr="006220E8">
              <w:rPr>
                <w:rFonts w:cstheme="minorHAnsi"/>
                <w:color w:val="000000"/>
                <w:lang w:eastAsia="es-ES"/>
              </w:rPr>
              <w:t>Tensión más elevada de la red Us (kV)</w:t>
            </w:r>
          </w:p>
        </w:tc>
        <w:tc>
          <w:tcPr>
            <w:tcW w:w="2403" w:type="dxa"/>
            <w:tcBorders>
              <w:top w:val="nil"/>
              <w:left w:val="nil"/>
              <w:bottom w:val="single" w:sz="4" w:space="0" w:color="auto"/>
              <w:right w:val="single" w:sz="4" w:space="0" w:color="auto"/>
            </w:tcBorders>
            <w:shd w:val="clear" w:color="auto" w:fill="auto"/>
            <w:noWrap/>
            <w:vAlign w:val="center"/>
            <w:hideMark/>
          </w:tcPr>
          <w:p w14:paraId="65C7F637" w14:textId="630ADE05" w:rsidR="00670902" w:rsidRPr="006220E8" w:rsidRDefault="005E6318" w:rsidP="00670902">
            <w:pPr>
              <w:spacing w:after="0" w:line="240" w:lineRule="auto"/>
              <w:jc w:val="center"/>
              <w:rPr>
                <w:rFonts w:cstheme="minorHAnsi"/>
                <w:color w:val="000000"/>
                <w:lang w:eastAsia="es-ES"/>
              </w:rPr>
            </w:pPr>
            <w:r>
              <w:rPr>
                <w:rFonts w:cstheme="minorHAnsi"/>
                <w:color w:val="000000"/>
                <w:lang w:eastAsia="es-ES"/>
              </w:rPr>
              <w:t>tensionMaxSubLinea</w:t>
            </w:r>
          </w:p>
        </w:tc>
      </w:tr>
      <w:tr w:rsidR="00670902" w:rsidRPr="006220E8" w14:paraId="3E121240"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2947FAAB" w14:textId="77777777" w:rsidR="00670902" w:rsidRPr="006220E8" w:rsidRDefault="00670902" w:rsidP="00670902">
            <w:pPr>
              <w:spacing w:after="0" w:line="240" w:lineRule="auto"/>
              <w:jc w:val="center"/>
              <w:rPr>
                <w:rFonts w:cstheme="minorHAnsi"/>
                <w:color w:val="000000"/>
                <w:lang w:eastAsia="es-ES"/>
              </w:rPr>
            </w:pPr>
            <w:r w:rsidRPr="006220E8">
              <w:rPr>
                <w:rFonts w:cstheme="minorHAnsi"/>
                <w:color w:val="000000"/>
                <w:lang w:eastAsia="es-ES"/>
              </w:rPr>
              <w:t>Categoría de la línea</w:t>
            </w:r>
          </w:p>
        </w:tc>
        <w:tc>
          <w:tcPr>
            <w:tcW w:w="2403" w:type="dxa"/>
            <w:tcBorders>
              <w:top w:val="nil"/>
              <w:left w:val="nil"/>
              <w:bottom w:val="single" w:sz="4" w:space="0" w:color="auto"/>
              <w:right w:val="single" w:sz="4" w:space="0" w:color="auto"/>
            </w:tcBorders>
            <w:shd w:val="clear" w:color="auto" w:fill="auto"/>
            <w:noWrap/>
            <w:vAlign w:val="center"/>
            <w:hideMark/>
          </w:tcPr>
          <w:p w14:paraId="496836FB" w14:textId="14249004" w:rsidR="00670902" w:rsidRPr="006220E8" w:rsidRDefault="00670902" w:rsidP="00670902">
            <w:pPr>
              <w:spacing w:after="0" w:line="240" w:lineRule="auto"/>
              <w:jc w:val="center"/>
              <w:rPr>
                <w:rFonts w:cstheme="minorHAnsi"/>
                <w:color w:val="000000"/>
                <w:lang w:eastAsia="es-ES"/>
              </w:rPr>
            </w:pPr>
            <w:r>
              <w:rPr>
                <w:rFonts w:cstheme="minorHAnsi"/>
                <w:color w:val="000000"/>
                <w:lang w:eastAsia="es-ES"/>
              </w:rPr>
              <w:t>Tercera categoría</w:t>
            </w:r>
          </w:p>
        </w:tc>
      </w:tr>
      <w:tr w:rsidR="00670902" w:rsidRPr="006220E8" w14:paraId="4EDEBD37"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5652FDA3" w14:textId="77777777" w:rsidR="00670902" w:rsidRPr="006220E8" w:rsidRDefault="00670902" w:rsidP="00670902">
            <w:pPr>
              <w:spacing w:after="0" w:line="240" w:lineRule="auto"/>
              <w:jc w:val="center"/>
              <w:rPr>
                <w:rFonts w:cstheme="minorHAnsi"/>
                <w:color w:val="000000"/>
                <w:lang w:eastAsia="es-ES"/>
              </w:rPr>
            </w:pPr>
            <w:r w:rsidRPr="006220E8">
              <w:rPr>
                <w:rFonts w:cstheme="minorHAnsi"/>
                <w:color w:val="000000"/>
                <w:lang w:eastAsia="es-ES"/>
              </w:rPr>
              <w:t>Icc de la red (kA)</w:t>
            </w:r>
          </w:p>
        </w:tc>
        <w:tc>
          <w:tcPr>
            <w:tcW w:w="2403" w:type="dxa"/>
            <w:tcBorders>
              <w:top w:val="nil"/>
              <w:left w:val="nil"/>
              <w:bottom w:val="single" w:sz="4" w:space="0" w:color="auto"/>
              <w:right w:val="single" w:sz="4" w:space="0" w:color="auto"/>
            </w:tcBorders>
            <w:shd w:val="clear" w:color="auto" w:fill="auto"/>
            <w:noWrap/>
            <w:vAlign w:val="center"/>
            <w:hideMark/>
          </w:tcPr>
          <w:p w14:paraId="48D92EA1" w14:textId="26919C4D" w:rsidR="00670902" w:rsidRPr="006220E8" w:rsidRDefault="00670902" w:rsidP="00670902">
            <w:pPr>
              <w:spacing w:after="0" w:line="240" w:lineRule="auto"/>
              <w:jc w:val="center"/>
              <w:rPr>
                <w:rFonts w:cstheme="minorHAnsi"/>
                <w:color w:val="000000"/>
                <w:lang w:eastAsia="es-ES"/>
              </w:rPr>
            </w:pPr>
            <w:r>
              <w:rPr>
                <w:rFonts w:cstheme="minorHAnsi"/>
                <w:color w:val="000000"/>
                <w:lang w:eastAsia="es-ES"/>
              </w:rPr>
              <w:t>25</w:t>
            </w:r>
          </w:p>
        </w:tc>
      </w:tr>
      <w:tr w:rsidR="00670902" w:rsidRPr="006220E8" w14:paraId="56CA301E"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520DC1F1" w14:textId="44806824" w:rsidR="00670902" w:rsidRPr="006220E8" w:rsidRDefault="00670902" w:rsidP="00670902">
            <w:pPr>
              <w:spacing w:after="0" w:line="240" w:lineRule="auto"/>
              <w:jc w:val="center"/>
              <w:rPr>
                <w:rFonts w:cstheme="minorHAnsi"/>
                <w:color w:val="000000"/>
                <w:lang w:eastAsia="es-ES"/>
              </w:rPr>
            </w:pPr>
            <w:r w:rsidRPr="006220E8">
              <w:rPr>
                <w:rFonts w:cstheme="minorHAnsi"/>
                <w:color w:val="000000"/>
                <w:lang w:eastAsia="es-ES"/>
              </w:rPr>
              <w:t>Tiempo de accionamiento de la protección del cable</w:t>
            </w:r>
            <w:r w:rsidR="00BC644E">
              <w:rPr>
                <w:rFonts w:cstheme="minorHAnsi"/>
                <w:color w:val="000000"/>
                <w:lang w:eastAsia="es-ES"/>
              </w:rPr>
              <w:t xml:space="preserve"> (s)</w:t>
            </w:r>
          </w:p>
        </w:tc>
        <w:tc>
          <w:tcPr>
            <w:tcW w:w="2403" w:type="dxa"/>
            <w:tcBorders>
              <w:top w:val="nil"/>
              <w:left w:val="nil"/>
              <w:bottom w:val="single" w:sz="4" w:space="0" w:color="auto"/>
              <w:right w:val="single" w:sz="4" w:space="0" w:color="auto"/>
            </w:tcBorders>
            <w:shd w:val="clear" w:color="auto" w:fill="auto"/>
            <w:noWrap/>
            <w:vAlign w:val="center"/>
            <w:hideMark/>
          </w:tcPr>
          <w:p w14:paraId="74D62805" w14:textId="3BBE2CD1" w:rsidR="00670902" w:rsidRPr="006220E8" w:rsidRDefault="00670902" w:rsidP="00670902">
            <w:pPr>
              <w:spacing w:after="0" w:line="240" w:lineRule="auto"/>
              <w:jc w:val="center"/>
              <w:rPr>
                <w:rFonts w:cstheme="minorHAnsi"/>
                <w:color w:val="000000"/>
                <w:lang w:eastAsia="es-ES"/>
              </w:rPr>
            </w:pPr>
            <w:r w:rsidRPr="007E1A9E">
              <w:rPr>
                <w:rFonts w:cstheme="minorHAnsi"/>
                <w:color w:val="000000"/>
                <w:lang w:eastAsia="es-ES"/>
              </w:rPr>
              <w:t>0,5</w:t>
            </w:r>
          </w:p>
        </w:tc>
      </w:tr>
      <w:tr w:rsidR="00670902" w:rsidRPr="006220E8" w14:paraId="0C6B9B05"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25A4C2BF" w14:textId="77777777" w:rsidR="00670902" w:rsidRPr="006220E8" w:rsidRDefault="00670902" w:rsidP="00670902">
            <w:pPr>
              <w:spacing w:after="0" w:line="240" w:lineRule="auto"/>
              <w:jc w:val="center"/>
              <w:rPr>
                <w:rFonts w:cstheme="minorHAnsi"/>
                <w:color w:val="000000"/>
                <w:lang w:eastAsia="es-ES"/>
              </w:rPr>
            </w:pPr>
            <w:r w:rsidRPr="006220E8">
              <w:rPr>
                <w:rFonts w:cstheme="minorHAnsi"/>
                <w:color w:val="000000"/>
                <w:lang w:eastAsia="es-ES"/>
              </w:rPr>
              <w:t>Número de conductores por fase</w:t>
            </w:r>
          </w:p>
        </w:tc>
        <w:tc>
          <w:tcPr>
            <w:tcW w:w="2403" w:type="dxa"/>
            <w:tcBorders>
              <w:top w:val="nil"/>
              <w:left w:val="nil"/>
              <w:bottom w:val="single" w:sz="4" w:space="0" w:color="auto"/>
              <w:right w:val="single" w:sz="4" w:space="0" w:color="auto"/>
            </w:tcBorders>
            <w:shd w:val="clear" w:color="auto" w:fill="auto"/>
            <w:noWrap/>
            <w:vAlign w:val="center"/>
            <w:hideMark/>
          </w:tcPr>
          <w:p w14:paraId="3CCFD6AE" w14:textId="29D4CDDA" w:rsidR="00670902" w:rsidRPr="006220E8" w:rsidRDefault="00670902" w:rsidP="00670902">
            <w:pPr>
              <w:spacing w:after="0" w:line="240" w:lineRule="auto"/>
              <w:jc w:val="center"/>
              <w:rPr>
                <w:rFonts w:cstheme="minorHAnsi"/>
                <w:color w:val="000000"/>
                <w:lang w:eastAsia="es-ES"/>
              </w:rPr>
            </w:pPr>
            <w:r w:rsidRPr="007E1A9E">
              <w:rPr>
                <w:rFonts w:cstheme="minorHAnsi"/>
                <w:color w:val="000000"/>
                <w:lang w:eastAsia="es-ES"/>
              </w:rPr>
              <w:t>1</w:t>
            </w:r>
          </w:p>
        </w:tc>
      </w:tr>
      <w:tr w:rsidR="00670902" w:rsidRPr="006220E8" w14:paraId="07D5AF77" w14:textId="77777777" w:rsidTr="00F156BE">
        <w:trPr>
          <w:trHeight w:val="7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1726BF13" w14:textId="77777777" w:rsidR="00670902" w:rsidRPr="006220E8" w:rsidRDefault="00670902" w:rsidP="00670902">
            <w:pPr>
              <w:spacing w:after="0" w:line="240" w:lineRule="auto"/>
              <w:jc w:val="center"/>
              <w:rPr>
                <w:rFonts w:cstheme="minorHAnsi"/>
                <w:color w:val="000000"/>
                <w:lang w:eastAsia="es-ES"/>
              </w:rPr>
            </w:pPr>
            <w:r w:rsidRPr="006220E8">
              <w:rPr>
                <w:rFonts w:cstheme="minorHAnsi"/>
                <w:color w:val="000000"/>
                <w:lang w:eastAsia="es-ES"/>
              </w:rPr>
              <w:t>Tipo de montaje</w:t>
            </w:r>
          </w:p>
        </w:tc>
        <w:tc>
          <w:tcPr>
            <w:tcW w:w="2403" w:type="dxa"/>
            <w:tcBorders>
              <w:top w:val="nil"/>
              <w:left w:val="nil"/>
              <w:bottom w:val="single" w:sz="4" w:space="0" w:color="auto"/>
              <w:right w:val="single" w:sz="4" w:space="0" w:color="auto"/>
            </w:tcBorders>
            <w:shd w:val="clear" w:color="auto" w:fill="auto"/>
            <w:noWrap/>
            <w:vAlign w:val="center"/>
            <w:hideMark/>
          </w:tcPr>
          <w:p w14:paraId="447CEE7B" w14:textId="224D963F" w:rsidR="00670902" w:rsidRPr="006220E8" w:rsidRDefault="00670902" w:rsidP="00670902">
            <w:pPr>
              <w:spacing w:after="0" w:line="240" w:lineRule="auto"/>
              <w:jc w:val="center"/>
              <w:rPr>
                <w:rFonts w:cstheme="minorHAnsi"/>
                <w:color w:val="000000"/>
                <w:lang w:eastAsia="es-ES"/>
              </w:rPr>
            </w:pPr>
            <w:r>
              <w:rPr>
                <w:rFonts w:cstheme="minorHAnsi"/>
                <w:color w:val="000000"/>
                <w:lang w:eastAsia="es-ES"/>
              </w:rPr>
              <w:t>Simple Circuito</w:t>
            </w:r>
          </w:p>
        </w:tc>
      </w:tr>
      <w:tr w:rsidR="00DE0413" w:rsidRPr="006220E8" w14:paraId="7900EE0F" w14:textId="77777777" w:rsidTr="00F156BE">
        <w:trPr>
          <w:trHeight w:val="290"/>
        </w:trPr>
        <w:tc>
          <w:tcPr>
            <w:tcW w:w="8494" w:type="dxa"/>
            <w:gridSpan w:val="2"/>
            <w:tcBorders>
              <w:top w:val="nil"/>
              <w:left w:val="single" w:sz="4" w:space="0" w:color="auto"/>
              <w:bottom w:val="single" w:sz="4" w:space="0" w:color="auto"/>
              <w:right w:val="single" w:sz="4" w:space="0" w:color="auto"/>
            </w:tcBorders>
            <w:shd w:val="clear" w:color="auto" w:fill="0A3E5B"/>
            <w:noWrap/>
            <w:vAlign w:val="center"/>
            <w:hideMark/>
          </w:tcPr>
          <w:p w14:paraId="2BB92659" w14:textId="77777777" w:rsidR="00DE0413" w:rsidRPr="006220E8" w:rsidRDefault="00DE0413" w:rsidP="00F156BE">
            <w:pPr>
              <w:spacing w:after="0" w:line="240" w:lineRule="auto"/>
              <w:jc w:val="center"/>
              <w:rPr>
                <w:rFonts w:cstheme="minorHAnsi"/>
                <w:b/>
                <w:bCs/>
                <w:color w:val="FFFFFF"/>
                <w:lang w:eastAsia="es-ES"/>
              </w:rPr>
            </w:pPr>
            <w:r w:rsidRPr="006220E8">
              <w:rPr>
                <w:rFonts w:cstheme="minorHAnsi"/>
                <w:b/>
                <w:bCs/>
                <w:color w:val="FFFFFF"/>
                <w:lang w:eastAsia="es-ES"/>
              </w:rPr>
              <w:t>INSTALACIÓN</w:t>
            </w:r>
          </w:p>
        </w:tc>
      </w:tr>
      <w:tr w:rsidR="00C07410" w:rsidRPr="006220E8" w14:paraId="42F416BC"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33B9AB76" w14:textId="60BC5ACC" w:rsidR="00C07410" w:rsidRPr="006220E8" w:rsidRDefault="00C07410" w:rsidP="00C07410">
            <w:pPr>
              <w:spacing w:after="0" w:line="240" w:lineRule="auto"/>
              <w:jc w:val="center"/>
              <w:rPr>
                <w:rFonts w:cstheme="minorHAnsi"/>
                <w:color w:val="000000"/>
                <w:lang w:eastAsia="es-ES"/>
              </w:rPr>
            </w:pPr>
            <w:r w:rsidRPr="006220E8">
              <w:rPr>
                <w:rFonts w:cstheme="minorHAnsi"/>
                <w:color w:val="000000"/>
                <w:lang w:eastAsia="es-ES"/>
              </w:rPr>
              <w:t>Conductor de fase (Nº x tipo)</w:t>
            </w:r>
          </w:p>
        </w:tc>
        <w:tc>
          <w:tcPr>
            <w:tcW w:w="2403" w:type="dxa"/>
            <w:tcBorders>
              <w:top w:val="nil"/>
              <w:left w:val="nil"/>
              <w:bottom w:val="single" w:sz="4" w:space="0" w:color="auto"/>
              <w:right w:val="single" w:sz="4" w:space="0" w:color="auto"/>
            </w:tcBorders>
            <w:shd w:val="clear" w:color="auto" w:fill="auto"/>
            <w:noWrap/>
            <w:vAlign w:val="center"/>
          </w:tcPr>
          <w:p w14:paraId="74F3AB00" w14:textId="1467425E" w:rsidR="00C07410" w:rsidRPr="00754474" w:rsidRDefault="00C07410" w:rsidP="00C07410">
            <w:pPr>
              <w:spacing w:after="0" w:line="240" w:lineRule="auto"/>
              <w:jc w:val="center"/>
              <w:rPr>
                <w:rFonts w:cstheme="minorHAnsi"/>
                <w:color w:val="000000"/>
                <w:highlight w:val="yellow"/>
                <w:lang w:eastAsia="es-ES"/>
              </w:rPr>
            </w:pPr>
            <w:r>
              <w:rPr>
                <w:rFonts w:cstheme="minorHAnsi"/>
                <w:color w:val="000000"/>
                <w:lang w:eastAsia="es-ES"/>
              </w:rPr>
              <w:t>faseNSubCable</w:t>
            </w:r>
            <w:r w:rsidRPr="009C1835">
              <w:rPr>
                <w:rFonts w:cstheme="minorHAnsi"/>
                <w:color w:val="000000"/>
                <w:lang w:eastAsia="es-ES"/>
              </w:rPr>
              <w:t xml:space="preserve"> x </w:t>
            </w:r>
            <w:bookmarkStart w:id="156" w:name="_Hlk129710559"/>
            <w:r>
              <w:t>faseSubCable</w:t>
            </w:r>
            <w:bookmarkEnd w:id="156"/>
          </w:p>
        </w:tc>
      </w:tr>
      <w:tr w:rsidR="00C07410" w:rsidRPr="006220E8" w14:paraId="07EB4BA2"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4842443A" w14:textId="5869BD7B" w:rsidR="00C07410" w:rsidRPr="006220E8" w:rsidRDefault="00C07410" w:rsidP="00C07410">
            <w:pPr>
              <w:spacing w:after="0" w:line="240" w:lineRule="auto"/>
              <w:jc w:val="center"/>
              <w:rPr>
                <w:rFonts w:cstheme="minorHAnsi"/>
                <w:color w:val="000000"/>
                <w:lang w:eastAsia="es-ES"/>
              </w:rPr>
            </w:pPr>
            <w:r w:rsidRPr="006220E8">
              <w:rPr>
                <w:rFonts w:cstheme="minorHAnsi"/>
                <w:color w:val="000000"/>
                <w:lang w:eastAsia="es-ES"/>
              </w:rPr>
              <w:t>Cable de tierra (Nº x tipo)</w:t>
            </w:r>
          </w:p>
        </w:tc>
        <w:tc>
          <w:tcPr>
            <w:tcW w:w="2403" w:type="dxa"/>
            <w:tcBorders>
              <w:top w:val="nil"/>
              <w:left w:val="nil"/>
              <w:bottom w:val="single" w:sz="4" w:space="0" w:color="auto"/>
              <w:right w:val="single" w:sz="4" w:space="0" w:color="auto"/>
            </w:tcBorders>
            <w:shd w:val="clear" w:color="auto" w:fill="auto"/>
            <w:noWrap/>
            <w:vAlign w:val="center"/>
          </w:tcPr>
          <w:p w14:paraId="31403984" w14:textId="6B96ED66" w:rsidR="00C07410" w:rsidRPr="00670902" w:rsidRDefault="00C07410" w:rsidP="00C07410">
            <w:pPr>
              <w:spacing w:after="0" w:line="240" w:lineRule="auto"/>
              <w:jc w:val="center"/>
            </w:pPr>
            <w:r>
              <w:rPr>
                <w:rFonts w:cstheme="minorHAnsi"/>
                <w:color w:val="000000"/>
                <w:lang w:eastAsia="es-ES"/>
              </w:rPr>
              <w:t>faseNSubTierra</w:t>
            </w:r>
            <w:r w:rsidRPr="009C1835">
              <w:rPr>
                <w:rFonts w:cstheme="minorHAnsi"/>
                <w:color w:val="000000"/>
                <w:lang w:eastAsia="es-ES"/>
              </w:rPr>
              <w:t xml:space="preserve"> </w:t>
            </w:r>
            <w:r w:rsidRPr="008B2B3A">
              <w:rPr>
                <w:rFonts w:cstheme="minorHAnsi"/>
                <w:color w:val="000000"/>
                <w:lang w:eastAsia="es-ES"/>
              </w:rPr>
              <w:t xml:space="preserve">x </w:t>
            </w:r>
            <w:r>
              <w:t>faseSubTierra</w:t>
            </w:r>
          </w:p>
        </w:tc>
      </w:tr>
      <w:tr w:rsidR="00DE0413" w:rsidRPr="006220E8" w14:paraId="6D0BE47B" w14:textId="77777777" w:rsidTr="00F156BE">
        <w:trPr>
          <w:trHeight w:val="436"/>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29190E54" w14:textId="77777777" w:rsidR="00DE0413" w:rsidRPr="006220E8" w:rsidRDefault="00DE0413" w:rsidP="00F156BE">
            <w:pPr>
              <w:spacing w:after="0" w:line="240" w:lineRule="auto"/>
              <w:jc w:val="center"/>
              <w:rPr>
                <w:rFonts w:cstheme="minorHAnsi"/>
                <w:color w:val="000000"/>
                <w:lang w:eastAsia="es-ES"/>
              </w:rPr>
            </w:pPr>
            <w:r>
              <w:rPr>
                <w:rFonts w:cstheme="minorHAnsi"/>
                <w:color w:val="000000"/>
                <w:lang w:eastAsia="es-ES"/>
              </w:rPr>
              <w:t xml:space="preserve">Tipo de instalación </w:t>
            </w:r>
          </w:p>
        </w:tc>
        <w:tc>
          <w:tcPr>
            <w:tcW w:w="2403" w:type="dxa"/>
            <w:tcBorders>
              <w:top w:val="nil"/>
              <w:left w:val="nil"/>
              <w:bottom w:val="single" w:sz="4" w:space="0" w:color="auto"/>
              <w:right w:val="single" w:sz="4" w:space="0" w:color="auto"/>
            </w:tcBorders>
            <w:shd w:val="clear" w:color="auto" w:fill="auto"/>
            <w:noWrap/>
            <w:vAlign w:val="center"/>
          </w:tcPr>
          <w:p w14:paraId="414772CC" w14:textId="77777777" w:rsidR="00DE0413" w:rsidRPr="006220E8" w:rsidRDefault="00DE0413" w:rsidP="00F156BE">
            <w:pPr>
              <w:spacing w:after="0" w:line="240" w:lineRule="auto"/>
              <w:jc w:val="center"/>
              <w:rPr>
                <w:rFonts w:cstheme="minorHAnsi"/>
                <w:color w:val="000000"/>
                <w:lang w:eastAsia="es-ES"/>
              </w:rPr>
            </w:pPr>
            <w:r>
              <w:rPr>
                <w:rFonts w:cstheme="minorHAnsi"/>
                <w:color w:val="000000"/>
                <w:lang w:eastAsia="es-ES"/>
              </w:rPr>
              <w:t>Directamente enterrado bajo tubo hormigonado</w:t>
            </w:r>
          </w:p>
        </w:tc>
      </w:tr>
      <w:tr w:rsidR="00DE0413" w:rsidRPr="006220E8" w14:paraId="71AC08C1" w14:textId="77777777" w:rsidTr="00F156BE">
        <w:trPr>
          <w:trHeight w:val="120"/>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7C4943DB" w14:textId="77777777" w:rsidR="00DE0413" w:rsidRPr="006220E8" w:rsidRDefault="00DE0413" w:rsidP="00F156BE">
            <w:pPr>
              <w:spacing w:after="0" w:line="240" w:lineRule="auto"/>
              <w:jc w:val="center"/>
              <w:rPr>
                <w:rFonts w:cstheme="minorHAnsi"/>
                <w:color w:val="000000"/>
                <w:lang w:eastAsia="es-ES"/>
              </w:rPr>
            </w:pPr>
            <w:r>
              <w:rPr>
                <w:rFonts w:cstheme="minorHAnsi"/>
                <w:color w:val="000000"/>
                <w:lang w:eastAsia="es-ES"/>
              </w:rPr>
              <w:t>Conductores por tubo</w:t>
            </w:r>
          </w:p>
        </w:tc>
        <w:tc>
          <w:tcPr>
            <w:tcW w:w="2403" w:type="dxa"/>
            <w:tcBorders>
              <w:top w:val="nil"/>
              <w:left w:val="nil"/>
              <w:bottom w:val="single" w:sz="4" w:space="0" w:color="auto"/>
              <w:right w:val="single" w:sz="4" w:space="0" w:color="auto"/>
            </w:tcBorders>
            <w:shd w:val="clear" w:color="auto" w:fill="auto"/>
            <w:noWrap/>
            <w:vAlign w:val="center"/>
          </w:tcPr>
          <w:p w14:paraId="21BD2E75" w14:textId="77777777" w:rsidR="00DE0413" w:rsidRPr="006220E8" w:rsidRDefault="00DE0413" w:rsidP="00F156BE">
            <w:pPr>
              <w:spacing w:after="0" w:line="240" w:lineRule="auto"/>
              <w:jc w:val="center"/>
              <w:rPr>
                <w:rFonts w:cstheme="minorHAnsi"/>
                <w:color w:val="000000"/>
                <w:lang w:eastAsia="es-ES"/>
              </w:rPr>
            </w:pPr>
            <w:r>
              <w:rPr>
                <w:rFonts w:cstheme="minorHAnsi"/>
                <w:color w:val="000000"/>
                <w:lang w:eastAsia="es-ES"/>
              </w:rPr>
              <w:t>Tres</w:t>
            </w:r>
          </w:p>
        </w:tc>
      </w:tr>
      <w:tr w:rsidR="00DE0413" w:rsidRPr="006220E8" w14:paraId="041B0AF7" w14:textId="77777777" w:rsidTr="00F156BE">
        <w:trPr>
          <w:trHeight w:val="120"/>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6FD8D48A" w14:textId="77777777" w:rsidR="00DE0413" w:rsidRDefault="00DE0413" w:rsidP="00F156BE">
            <w:pPr>
              <w:spacing w:after="0" w:line="240" w:lineRule="auto"/>
              <w:jc w:val="center"/>
              <w:rPr>
                <w:rFonts w:cstheme="minorHAnsi"/>
                <w:color w:val="000000"/>
                <w:lang w:eastAsia="es-ES"/>
              </w:rPr>
            </w:pPr>
            <w:r>
              <w:rPr>
                <w:rFonts w:cstheme="minorHAnsi"/>
                <w:color w:val="000000"/>
                <w:lang w:eastAsia="es-ES"/>
              </w:rPr>
              <w:t>Diámetro del tubo</w:t>
            </w:r>
          </w:p>
        </w:tc>
        <w:tc>
          <w:tcPr>
            <w:tcW w:w="2403" w:type="dxa"/>
            <w:tcBorders>
              <w:top w:val="nil"/>
              <w:left w:val="nil"/>
              <w:bottom w:val="single" w:sz="4" w:space="0" w:color="auto"/>
              <w:right w:val="single" w:sz="4" w:space="0" w:color="auto"/>
            </w:tcBorders>
            <w:shd w:val="clear" w:color="auto" w:fill="auto"/>
            <w:noWrap/>
            <w:vAlign w:val="center"/>
          </w:tcPr>
          <w:p w14:paraId="6C5E98DB" w14:textId="77777777" w:rsidR="00DE0413" w:rsidRDefault="00DE0413" w:rsidP="00F156BE">
            <w:pPr>
              <w:spacing w:after="0" w:line="240" w:lineRule="auto"/>
              <w:jc w:val="center"/>
              <w:rPr>
                <w:rFonts w:cstheme="minorHAnsi"/>
                <w:color w:val="000000"/>
                <w:lang w:eastAsia="es-ES"/>
              </w:rPr>
            </w:pPr>
            <w:r>
              <w:rPr>
                <w:rFonts w:cstheme="minorHAnsi"/>
                <w:color w:val="000000"/>
                <w:lang w:eastAsia="es-ES"/>
              </w:rPr>
              <w:t>650 mm</w:t>
            </w:r>
          </w:p>
        </w:tc>
      </w:tr>
      <w:tr w:rsidR="00DE0413" w:rsidRPr="006220E8" w14:paraId="5D19318B" w14:textId="77777777" w:rsidTr="00F156BE">
        <w:trPr>
          <w:trHeight w:val="120"/>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1C804D85" w14:textId="77777777" w:rsidR="00DE0413" w:rsidRDefault="00DE0413" w:rsidP="00F156BE">
            <w:pPr>
              <w:spacing w:after="0" w:line="240" w:lineRule="auto"/>
              <w:jc w:val="center"/>
              <w:rPr>
                <w:rFonts w:cstheme="minorHAnsi"/>
                <w:color w:val="000000"/>
                <w:lang w:eastAsia="es-ES"/>
              </w:rPr>
            </w:pPr>
            <w:r>
              <w:rPr>
                <w:rFonts w:cstheme="minorHAnsi"/>
                <w:color w:val="000000"/>
                <w:lang w:eastAsia="es-ES"/>
              </w:rPr>
              <w:t>Material del tubo</w:t>
            </w:r>
          </w:p>
        </w:tc>
        <w:tc>
          <w:tcPr>
            <w:tcW w:w="2403" w:type="dxa"/>
            <w:tcBorders>
              <w:top w:val="nil"/>
              <w:left w:val="nil"/>
              <w:bottom w:val="single" w:sz="4" w:space="0" w:color="auto"/>
              <w:right w:val="single" w:sz="4" w:space="0" w:color="auto"/>
            </w:tcBorders>
            <w:shd w:val="clear" w:color="auto" w:fill="auto"/>
            <w:noWrap/>
            <w:vAlign w:val="center"/>
          </w:tcPr>
          <w:p w14:paraId="012AAC1B" w14:textId="77777777" w:rsidR="00DE0413" w:rsidRDefault="00DE0413" w:rsidP="00F156BE">
            <w:pPr>
              <w:spacing w:after="0" w:line="240" w:lineRule="auto"/>
              <w:jc w:val="center"/>
              <w:rPr>
                <w:rFonts w:cstheme="minorHAnsi"/>
                <w:color w:val="000000"/>
                <w:lang w:eastAsia="es-ES"/>
              </w:rPr>
            </w:pPr>
            <w:r>
              <w:rPr>
                <w:rFonts w:cstheme="minorHAnsi"/>
                <w:color w:val="000000"/>
                <w:lang w:eastAsia="es-ES"/>
              </w:rPr>
              <w:t>Polietileno de alta intensidad</w:t>
            </w:r>
          </w:p>
        </w:tc>
      </w:tr>
      <w:tr w:rsidR="00DE0413" w:rsidRPr="006220E8" w14:paraId="7C1E7DE0" w14:textId="77777777" w:rsidTr="00F156BE">
        <w:trPr>
          <w:trHeight w:val="120"/>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2A8E8202" w14:textId="77777777" w:rsidR="00DE0413" w:rsidRDefault="00DE0413" w:rsidP="00F156BE">
            <w:pPr>
              <w:spacing w:after="0" w:line="240" w:lineRule="auto"/>
              <w:jc w:val="center"/>
              <w:rPr>
                <w:rFonts w:cstheme="minorHAnsi"/>
                <w:color w:val="000000"/>
                <w:lang w:eastAsia="es-ES"/>
              </w:rPr>
            </w:pPr>
            <w:r>
              <w:rPr>
                <w:rFonts w:cstheme="minorHAnsi"/>
                <w:color w:val="000000"/>
                <w:lang w:eastAsia="es-ES"/>
              </w:rPr>
              <w:t>Tipo de conexión de las pantallas</w:t>
            </w:r>
          </w:p>
        </w:tc>
        <w:tc>
          <w:tcPr>
            <w:tcW w:w="2403" w:type="dxa"/>
            <w:tcBorders>
              <w:top w:val="nil"/>
              <w:left w:val="nil"/>
              <w:bottom w:val="single" w:sz="4" w:space="0" w:color="auto"/>
              <w:right w:val="single" w:sz="4" w:space="0" w:color="auto"/>
            </w:tcBorders>
            <w:shd w:val="clear" w:color="auto" w:fill="auto"/>
            <w:noWrap/>
            <w:vAlign w:val="center"/>
          </w:tcPr>
          <w:p w14:paraId="381E43DE" w14:textId="77777777" w:rsidR="00DE0413" w:rsidRDefault="00DE0413" w:rsidP="00F156BE">
            <w:pPr>
              <w:spacing w:after="0" w:line="240" w:lineRule="auto"/>
              <w:jc w:val="center"/>
              <w:rPr>
                <w:rFonts w:cstheme="minorHAnsi"/>
                <w:color w:val="000000"/>
                <w:lang w:eastAsia="es-ES"/>
              </w:rPr>
            </w:pPr>
            <w:r>
              <w:rPr>
                <w:rFonts w:cstheme="minorHAnsi"/>
                <w:color w:val="000000"/>
                <w:lang w:eastAsia="es-ES"/>
              </w:rPr>
              <w:t>Solid Bonding</w:t>
            </w:r>
          </w:p>
        </w:tc>
      </w:tr>
      <w:tr w:rsidR="00DE0413" w:rsidRPr="006220E8" w14:paraId="31FF057E" w14:textId="77777777" w:rsidTr="00F156BE">
        <w:trPr>
          <w:trHeight w:val="120"/>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38CFFF99" w14:textId="77777777" w:rsidR="00DE0413" w:rsidRDefault="00DE0413" w:rsidP="00F156BE">
            <w:pPr>
              <w:spacing w:after="0" w:line="240" w:lineRule="auto"/>
              <w:jc w:val="center"/>
              <w:rPr>
                <w:rFonts w:cstheme="minorHAnsi"/>
                <w:color w:val="000000"/>
                <w:lang w:eastAsia="es-ES"/>
              </w:rPr>
            </w:pPr>
            <w:r>
              <w:rPr>
                <w:rFonts w:cstheme="minorHAnsi"/>
                <w:color w:val="000000"/>
                <w:lang w:eastAsia="es-ES"/>
              </w:rPr>
              <w:t>Profundidad de enterramiento</w:t>
            </w:r>
          </w:p>
        </w:tc>
        <w:tc>
          <w:tcPr>
            <w:tcW w:w="2403" w:type="dxa"/>
            <w:tcBorders>
              <w:top w:val="nil"/>
              <w:left w:val="nil"/>
              <w:bottom w:val="single" w:sz="4" w:space="0" w:color="auto"/>
              <w:right w:val="single" w:sz="4" w:space="0" w:color="auto"/>
            </w:tcBorders>
            <w:shd w:val="clear" w:color="auto" w:fill="auto"/>
            <w:noWrap/>
            <w:vAlign w:val="center"/>
          </w:tcPr>
          <w:p w14:paraId="1E8D68ED" w14:textId="77777777" w:rsidR="00DE0413" w:rsidRDefault="00DE0413" w:rsidP="00F156BE">
            <w:pPr>
              <w:spacing w:after="0" w:line="240" w:lineRule="auto"/>
              <w:jc w:val="center"/>
              <w:rPr>
                <w:rFonts w:cstheme="minorHAnsi"/>
                <w:color w:val="000000"/>
                <w:lang w:eastAsia="es-ES"/>
              </w:rPr>
            </w:pPr>
            <w:r>
              <w:rPr>
                <w:rFonts w:cstheme="minorHAnsi"/>
                <w:color w:val="000000"/>
                <w:lang w:eastAsia="es-ES"/>
              </w:rPr>
              <w:t>0,8 m</w:t>
            </w:r>
          </w:p>
        </w:tc>
      </w:tr>
      <w:tr w:rsidR="00DE0413" w:rsidRPr="006220E8" w14:paraId="265C2E98" w14:textId="77777777" w:rsidTr="00F156BE">
        <w:trPr>
          <w:trHeight w:val="1589"/>
        </w:trPr>
        <w:tc>
          <w:tcPr>
            <w:tcW w:w="6091" w:type="dxa"/>
            <w:tcBorders>
              <w:top w:val="nil"/>
              <w:left w:val="single" w:sz="4" w:space="0" w:color="auto"/>
              <w:bottom w:val="single" w:sz="4" w:space="0" w:color="auto"/>
              <w:right w:val="single" w:sz="4" w:space="0" w:color="auto"/>
            </w:tcBorders>
            <w:shd w:val="clear" w:color="auto" w:fill="auto"/>
            <w:noWrap/>
            <w:vAlign w:val="center"/>
          </w:tcPr>
          <w:p w14:paraId="1F8291DC" w14:textId="77777777" w:rsidR="00DE0413" w:rsidRDefault="00DE0413" w:rsidP="00F156BE">
            <w:pPr>
              <w:spacing w:after="0" w:line="240" w:lineRule="auto"/>
              <w:jc w:val="center"/>
              <w:rPr>
                <w:rFonts w:cstheme="minorHAnsi"/>
                <w:color w:val="000000"/>
                <w:lang w:eastAsia="es-ES"/>
              </w:rPr>
            </w:pPr>
            <w:r>
              <w:lastRenderedPageBreak/>
              <w:t>Resistividad del térmica del terreno</w:t>
            </w:r>
          </w:p>
        </w:tc>
        <w:tc>
          <w:tcPr>
            <w:tcW w:w="2403" w:type="dxa"/>
            <w:tcBorders>
              <w:top w:val="nil"/>
              <w:left w:val="nil"/>
              <w:bottom w:val="single" w:sz="4" w:space="0" w:color="auto"/>
              <w:right w:val="single" w:sz="4" w:space="0" w:color="auto"/>
            </w:tcBorders>
            <w:shd w:val="clear" w:color="auto" w:fill="auto"/>
            <w:noWrap/>
            <w:vAlign w:val="center"/>
          </w:tcPr>
          <w:p w14:paraId="6F226BA7" w14:textId="77777777" w:rsidR="00DE0413" w:rsidRPr="00724E3A" w:rsidRDefault="00DE0413" w:rsidP="00F156BE">
            <w:pPr>
              <w:spacing w:after="0" w:line="240" w:lineRule="auto"/>
              <w:jc w:val="center"/>
              <w:rPr>
                <w:rFonts w:cstheme="minorHAnsi"/>
                <w:color w:val="000000"/>
                <w:lang w:eastAsia="es-ES"/>
              </w:rPr>
            </w:pPr>
            <w:r w:rsidRPr="00724E3A">
              <w:rPr>
                <w:rFonts w:cstheme="minorHAnsi"/>
                <w:color w:val="000000"/>
                <w:lang w:eastAsia="es-ES"/>
              </w:rPr>
              <w:t xml:space="preserve">1,5 K·m/W para </w:t>
            </w:r>
          </w:p>
          <w:p w14:paraId="1688D17E" w14:textId="77777777" w:rsidR="00DE0413" w:rsidRPr="00724E3A" w:rsidRDefault="00DE0413" w:rsidP="00F156BE">
            <w:pPr>
              <w:spacing w:after="0" w:line="240" w:lineRule="auto"/>
              <w:jc w:val="center"/>
              <w:rPr>
                <w:rFonts w:cstheme="minorHAnsi"/>
                <w:color w:val="000000"/>
                <w:lang w:eastAsia="es-ES"/>
              </w:rPr>
            </w:pPr>
            <w:r w:rsidRPr="00724E3A">
              <w:rPr>
                <w:rFonts w:cstheme="minorHAnsi"/>
                <w:color w:val="000000"/>
                <w:lang w:eastAsia="es-ES"/>
              </w:rPr>
              <w:t xml:space="preserve">instalaciones enterradas </w:t>
            </w:r>
          </w:p>
          <w:p w14:paraId="19D990F0" w14:textId="77777777" w:rsidR="00DE0413" w:rsidRPr="00724E3A" w:rsidRDefault="00DE0413" w:rsidP="00F156BE">
            <w:pPr>
              <w:spacing w:after="0" w:line="240" w:lineRule="auto"/>
              <w:jc w:val="center"/>
              <w:rPr>
                <w:rFonts w:cstheme="minorHAnsi"/>
                <w:color w:val="000000"/>
                <w:lang w:eastAsia="es-ES"/>
              </w:rPr>
            </w:pPr>
            <w:r w:rsidRPr="00724E3A">
              <w:rPr>
                <w:rFonts w:cstheme="minorHAnsi"/>
                <w:color w:val="000000"/>
                <w:lang w:eastAsia="es-ES"/>
              </w:rPr>
              <w:t xml:space="preserve">1,5 K·m/W para </w:t>
            </w:r>
          </w:p>
          <w:p w14:paraId="4A9A0993" w14:textId="77777777" w:rsidR="00DE0413" w:rsidRPr="00724E3A" w:rsidRDefault="00DE0413" w:rsidP="00F156BE">
            <w:pPr>
              <w:spacing w:after="0" w:line="240" w:lineRule="auto"/>
              <w:jc w:val="center"/>
              <w:rPr>
                <w:rFonts w:cstheme="minorHAnsi"/>
                <w:color w:val="000000"/>
                <w:lang w:eastAsia="es-ES"/>
              </w:rPr>
            </w:pPr>
            <w:r w:rsidRPr="00724E3A">
              <w:rPr>
                <w:rFonts w:cstheme="minorHAnsi"/>
                <w:color w:val="000000"/>
                <w:lang w:eastAsia="es-ES"/>
              </w:rPr>
              <w:t xml:space="preserve">instalaciones en </w:t>
            </w:r>
          </w:p>
          <w:p w14:paraId="126E23B2" w14:textId="77777777" w:rsidR="00DE0413" w:rsidRDefault="00DE0413" w:rsidP="00F156BE">
            <w:pPr>
              <w:spacing w:after="0" w:line="240" w:lineRule="auto"/>
              <w:jc w:val="center"/>
              <w:rPr>
                <w:rFonts w:cstheme="minorHAnsi"/>
                <w:color w:val="000000"/>
                <w:lang w:eastAsia="es-ES"/>
              </w:rPr>
            </w:pPr>
            <w:r w:rsidRPr="00724E3A">
              <w:rPr>
                <w:rFonts w:cstheme="minorHAnsi"/>
                <w:color w:val="000000"/>
                <w:lang w:eastAsia="es-ES"/>
              </w:rPr>
              <w:t>hormigón</w:t>
            </w:r>
          </w:p>
        </w:tc>
      </w:tr>
      <w:tr w:rsidR="00DE0413" w:rsidRPr="006220E8" w14:paraId="3D2BC3EB" w14:textId="77777777" w:rsidTr="00F156BE">
        <w:trPr>
          <w:trHeight w:val="210"/>
        </w:trPr>
        <w:tc>
          <w:tcPr>
            <w:tcW w:w="8494" w:type="dxa"/>
            <w:gridSpan w:val="2"/>
            <w:tcBorders>
              <w:top w:val="nil"/>
              <w:left w:val="single" w:sz="4" w:space="0" w:color="auto"/>
              <w:bottom w:val="single" w:sz="4" w:space="0" w:color="auto"/>
              <w:right w:val="single" w:sz="4" w:space="0" w:color="auto"/>
            </w:tcBorders>
            <w:shd w:val="clear" w:color="auto" w:fill="0A3E5B"/>
            <w:noWrap/>
            <w:vAlign w:val="center"/>
            <w:hideMark/>
          </w:tcPr>
          <w:p w14:paraId="39744946" w14:textId="77777777" w:rsidR="00DE0413" w:rsidRPr="006220E8" w:rsidRDefault="00DE0413" w:rsidP="00F156BE">
            <w:pPr>
              <w:spacing w:after="0" w:line="240" w:lineRule="auto"/>
              <w:jc w:val="center"/>
              <w:rPr>
                <w:rFonts w:cstheme="minorHAnsi"/>
                <w:b/>
                <w:bCs/>
                <w:color w:val="FFFFFF"/>
                <w:lang w:eastAsia="es-ES"/>
              </w:rPr>
            </w:pPr>
            <w:r w:rsidRPr="006220E8">
              <w:rPr>
                <w:rFonts w:cstheme="minorHAnsi"/>
                <w:b/>
                <w:bCs/>
                <w:color w:val="FFFFFF"/>
                <w:lang w:eastAsia="es-ES"/>
              </w:rPr>
              <w:t>CAPACIDAD MÁXIMA DE EVACUACIÓN DE LA LÍNEA</w:t>
            </w:r>
          </w:p>
        </w:tc>
      </w:tr>
      <w:tr w:rsidR="00670902" w:rsidRPr="006220E8" w14:paraId="651B9F0C"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5307DEC5" w14:textId="38C17E6A" w:rsidR="00670902" w:rsidRPr="006220E8" w:rsidRDefault="00670902" w:rsidP="00670902">
            <w:pPr>
              <w:spacing w:after="0" w:line="240" w:lineRule="auto"/>
              <w:jc w:val="center"/>
              <w:rPr>
                <w:rFonts w:cstheme="minorHAnsi"/>
                <w:color w:val="000000"/>
                <w:lang w:eastAsia="es-ES"/>
              </w:rPr>
            </w:pPr>
            <w:r w:rsidRPr="006220E8">
              <w:rPr>
                <w:rFonts w:cstheme="minorHAnsi"/>
                <w:color w:val="000000"/>
                <w:lang w:eastAsia="es-ES"/>
              </w:rPr>
              <w:t>Potencia máxima de transporte por circuito (MVA)</w:t>
            </w:r>
          </w:p>
        </w:tc>
        <w:tc>
          <w:tcPr>
            <w:tcW w:w="2403" w:type="dxa"/>
            <w:tcBorders>
              <w:top w:val="nil"/>
              <w:left w:val="nil"/>
              <w:bottom w:val="single" w:sz="4" w:space="0" w:color="auto"/>
              <w:right w:val="single" w:sz="4" w:space="0" w:color="auto"/>
            </w:tcBorders>
            <w:shd w:val="clear" w:color="auto" w:fill="auto"/>
            <w:noWrap/>
            <w:vAlign w:val="center"/>
            <w:hideMark/>
          </w:tcPr>
          <w:p w14:paraId="6FFA0195" w14:textId="6E2BE4FE" w:rsidR="00670902" w:rsidRPr="00754474" w:rsidRDefault="005E6318" w:rsidP="00670902">
            <w:pPr>
              <w:spacing w:after="0" w:line="240" w:lineRule="auto"/>
              <w:jc w:val="center"/>
              <w:rPr>
                <w:rFonts w:cstheme="minorHAnsi"/>
                <w:color w:val="000000"/>
                <w:highlight w:val="yellow"/>
                <w:lang w:eastAsia="es-ES"/>
              </w:rPr>
            </w:pPr>
            <w:r>
              <w:rPr>
                <w:rFonts w:cstheme="minorHAnsi"/>
              </w:rPr>
              <w:t>potMaxSubCirc</w:t>
            </w:r>
          </w:p>
        </w:tc>
      </w:tr>
      <w:tr w:rsidR="00670902" w:rsidRPr="006220E8" w14:paraId="60DB12D3" w14:textId="77777777" w:rsidTr="00F156BE">
        <w:trPr>
          <w:trHeight w:val="290"/>
        </w:trPr>
        <w:tc>
          <w:tcPr>
            <w:tcW w:w="6091" w:type="dxa"/>
            <w:tcBorders>
              <w:top w:val="nil"/>
              <w:left w:val="single" w:sz="4" w:space="0" w:color="auto"/>
              <w:bottom w:val="single" w:sz="4" w:space="0" w:color="auto"/>
              <w:right w:val="single" w:sz="4" w:space="0" w:color="auto"/>
            </w:tcBorders>
            <w:shd w:val="clear" w:color="auto" w:fill="auto"/>
            <w:noWrap/>
            <w:vAlign w:val="center"/>
            <w:hideMark/>
          </w:tcPr>
          <w:p w14:paraId="6FB17B2E" w14:textId="77777777" w:rsidR="00670902" w:rsidRPr="006220E8" w:rsidRDefault="00670902" w:rsidP="00670902">
            <w:pPr>
              <w:spacing w:after="0" w:line="240" w:lineRule="auto"/>
              <w:jc w:val="center"/>
              <w:rPr>
                <w:rFonts w:cstheme="minorHAnsi"/>
                <w:color w:val="000000"/>
                <w:lang w:eastAsia="es-ES"/>
              </w:rPr>
            </w:pPr>
            <w:r w:rsidRPr="006220E8">
              <w:rPr>
                <w:rFonts w:cstheme="minorHAnsi"/>
                <w:color w:val="000000"/>
                <w:lang w:eastAsia="es-ES"/>
              </w:rPr>
              <w:t>Intensidad máxima de transporte por subconductor de fase (A)</w:t>
            </w:r>
          </w:p>
        </w:tc>
        <w:tc>
          <w:tcPr>
            <w:tcW w:w="2403" w:type="dxa"/>
            <w:tcBorders>
              <w:top w:val="nil"/>
              <w:left w:val="nil"/>
              <w:bottom w:val="single" w:sz="4" w:space="0" w:color="auto"/>
              <w:right w:val="single" w:sz="4" w:space="0" w:color="auto"/>
            </w:tcBorders>
            <w:shd w:val="clear" w:color="auto" w:fill="auto"/>
            <w:noWrap/>
            <w:vAlign w:val="center"/>
            <w:hideMark/>
          </w:tcPr>
          <w:p w14:paraId="06CF7C2A" w14:textId="100D652A" w:rsidR="00670902" w:rsidRPr="00854FD7" w:rsidRDefault="005E6318" w:rsidP="00670902">
            <w:pPr>
              <w:spacing w:after="0" w:line="240" w:lineRule="auto"/>
              <w:jc w:val="center"/>
              <w:rPr>
                <w:rFonts w:cstheme="minorHAnsi"/>
                <w:color w:val="000000"/>
                <w:lang w:eastAsia="es-ES"/>
              </w:rPr>
            </w:pPr>
            <w:r>
              <w:rPr>
                <w:rFonts w:cstheme="minorHAnsi"/>
                <w:color w:val="000000"/>
                <w:lang w:eastAsia="es-ES"/>
              </w:rPr>
              <w:t>ImaxSubConduct</w:t>
            </w:r>
          </w:p>
        </w:tc>
      </w:tr>
    </w:tbl>
    <w:p w14:paraId="219E9501" w14:textId="4AE4CA31" w:rsidR="001E3C4E" w:rsidRPr="006220E8" w:rsidRDefault="001E3C4E" w:rsidP="001E3C4E"/>
    <w:p w14:paraId="31BCF027" w14:textId="54CF4C42" w:rsidR="001E3C4E" w:rsidRPr="006220E8" w:rsidRDefault="001E3C4E" w:rsidP="001E3C4E">
      <w:pPr>
        <w:pStyle w:val="Heading2"/>
        <w:rPr>
          <w:lang w:val="es-ES"/>
        </w:rPr>
      </w:pPr>
      <w:bookmarkStart w:id="157" w:name="_Toc129604111"/>
      <w:r w:rsidRPr="006220E8">
        <w:rPr>
          <w:lang w:val="es-ES"/>
        </w:rPr>
        <w:t>Descripción de los dispositivos de protección de la interconexión</w:t>
      </w:r>
      <w:bookmarkEnd w:id="157"/>
    </w:p>
    <w:p w14:paraId="1B53699D" w14:textId="77777777" w:rsidR="00067303" w:rsidRPr="00343E54" w:rsidRDefault="00067303" w:rsidP="00067303">
      <w:pPr>
        <w:widowControl w:val="0"/>
        <w:autoSpaceDE w:val="0"/>
        <w:autoSpaceDN w:val="0"/>
        <w:adjustRightInd w:val="0"/>
        <w:spacing w:before="120"/>
        <w:rPr>
          <w:rFonts w:cs="Arial"/>
        </w:rPr>
      </w:pPr>
      <w:r w:rsidRPr="00343E54">
        <w:rPr>
          <w:rFonts w:cs="Arial"/>
        </w:rPr>
        <w:t xml:space="preserve">Así mismo, en la subestación colectora se dispondrán de las protecciones necesarias según el Reglamento de Instalaciones Eléctricas </w:t>
      </w:r>
      <w:r>
        <w:rPr>
          <w:rFonts w:cs="Arial"/>
        </w:rPr>
        <w:t>de Alta Tensión, el RD 413/2014 y</w:t>
      </w:r>
      <w:r w:rsidRPr="00343E54">
        <w:rPr>
          <w:rFonts w:cs="Arial"/>
        </w:rPr>
        <w:t xml:space="preserve"> los procedimientos operativos de REE</w:t>
      </w:r>
      <w:r>
        <w:rPr>
          <w:rFonts w:cs="Arial"/>
        </w:rPr>
        <w:t>.</w:t>
      </w:r>
      <w:r w:rsidRPr="00343E54">
        <w:rPr>
          <w:rFonts w:cs="Arial"/>
        </w:rPr>
        <w:t xml:space="preserve"> Los relés de protección estarán agrupados en un armario, compacto y diferenciado del resto de equipos de la instalación y permitirá el precintado de los elementos de ajuste de los relés. Las conexiones de los circuitos de tensión e intensidad se realizarán mediante un regletero único de bloques de pruebas o bornas seccionables de fácil acceso. </w:t>
      </w:r>
    </w:p>
    <w:p w14:paraId="6A07632E" w14:textId="26F57E44" w:rsidR="00067303" w:rsidRDefault="00067303" w:rsidP="00067303">
      <w:pPr>
        <w:rPr>
          <w:lang w:eastAsia="es-ES"/>
        </w:rPr>
      </w:pPr>
      <w:r>
        <w:rPr>
          <w:lang w:eastAsia="es-ES"/>
        </w:rPr>
        <w:t xml:space="preserve">El sistema de protección implementado consiste en protecciones principales y de respaldo para la posición de la subestación junto a la protección diferencial de barras. Específicamente, el sistema de protección de la posición en </w:t>
      </w:r>
      <w:r w:rsidR="001D00D6">
        <w:t>tensionSET kV</w:t>
      </w:r>
      <w:r>
        <w:rPr>
          <w:lang w:eastAsia="es-ES"/>
        </w:rPr>
        <w:t xml:space="preserve"> incluye un sistema de protección principal PP-TR, un sistema de protección de respaldo PS-TR y un sistema de protección principal del interruptor PI-TR.</w:t>
      </w:r>
    </w:p>
    <w:p w14:paraId="3874CFED" w14:textId="77777777" w:rsidR="00067303" w:rsidRDefault="00067303" w:rsidP="00067303">
      <w:pPr>
        <w:rPr>
          <w:lang w:eastAsia="es-ES"/>
        </w:rPr>
      </w:pPr>
      <w:r>
        <w:rPr>
          <w:lang w:eastAsia="es-ES"/>
        </w:rPr>
        <w:t>A continuación, se cita los relés de protección de los diferentes sistemas implementados:</w:t>
      </w:r>
    </w:p>
    <w:p w14:paraId="7459865E" w14:textId="77777777" w:rsidR="00067303" w:rsidRPr="00B2675F" w:rsidRDefault="00067303" w:rsidP="00067303">
      <w:pPr>
        <w:rPr>
          <w:rFonts w:cstheme="minorHAnsi"/>
          <w:lang w:eastAsia="es-ES"/>
        </w:rPr>
      </w:pPr>
      <w:r w:rsidRPr="00B2675F">
        <w:rPr>
          <w:rFonts w:cstheme="minorHAnsi"/>
          <w:lang w:eastAsia="es-ES"/>
        </w:rPr>
        <w:t>Protección Principal de Línea PP-L1:</w:t>
      </w:r>
    </w:p>
    <w:p w14:paraId="2984CB19"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iferencial de Línea (87L).</w:t>
      </w:r>
    </w:p>
    <w:p w14:paraId="667036CD"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e Distancia (21).</w:t>
      </w:r>
    </w:p>
    <w:p w14:paraId="79F34391"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ireccional de sobreintensidades de neutro (67N).</w:t>
      </w:r>
    </w:p>
    <w:p w14:paraId="0473FD80"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frente a sobretensiones (59).</w:t>
      </w:r>
    </w:p>
    <w:p w14:paraId="70D0D9A9"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e supervisión de bobinas del interruptor (3).</w:t>
      </w:r>
    </w:p>
    <w:p w14:paraId="173B1126"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Registrador Osciloperturbógrafo.</w:t>
      </w:r>
    </w:p>
    <w:p w14:paraId="500D8FE2"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Localizador de Faltas.</w:t>
      </w:r>
    </w:p>
    <w:p w14:paraId="3355A9F8" w14:textId="77777777" w:rsidR="00067303" w:rsidRPr="00B2675F" w:rsidRDefault="00067303" w:rsidP="00067303">
      <w:pPr>
        <w:rPr>
          <w:rFonts w:cstheme="minorHAnsi"/>
          <w:lang w:eastAsia="es-ES"/>
        </w:rPr>
      </w:pPr>
      <w:r w:rsidRPr="00B2675F">
        <w:rPr>
          <w:rFonts w:cstheme="minorHAnsi"/>
          <w:lang w:eastAsia="es-ES"/>
        </w:rPr>
        <w:t>Protección Secundaria de Línea PP-L1:</w:t>
      </w:r>
    </w:p>
    <w:p w14:paraId="786652E7"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iferencial de Línea (87L).</w:t>
      </w:r>
    </w:p>
    <w:p w14:paraId="08875086"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lastRenderedPageBreak/>
        <w:t>Protección de Distancia (21).</w:t>
      </w:r>
    </w:p>
    <w:p w14:paraId="4A28C7AC"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ireccional de sobreintensidades de neutro (67N).</w:t>
      </w:r>
    </w:p>
    <w:p w14:paraId="1980E4A8"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frente a sobretensiones (59).</w:t>
      </w:r>
    </w:p>
    <w:p w14:paraId="00D0CC57"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Protección de supervisión de bobinas del interruptor (3).</w:t>
      </w:r>
    </w:p>
    <w:p w14:paraId="653BC7C5"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Registrador Osciloperturbógrafo.</w:t>
      </w:r>
    </w:p>
    <w:p w14:paraId="416BCA2D" w14:textId="77777777" w:rsidR="00067303" w:rsidRPr="00B2675F" w:rsidRDefault="00067303" w:rsidP="00D229E7">
      <w:pPr>
        <w:pStyle w:val="ListParagraph"/>
        <w:numPr>
          <w:ilvl w:val="0"/>
          <w:numId w:val="24"/>
        </w:numPr>
        <w:spacing w:after="120" w:line="276" w:lineRule="auto"/>
        <w:contextualSpacing w:val="0"/>
        <w:rPr>
          <w:rFonts w:cstheme="minorHAnsi"/>
          <w:lang w:eastAsia="es-ES"/>
        </w:rPr>
      </w:pPr>
      <w:r w:rsidRPr="00B2675F">
        <w:rPr>
          <w:rFonts w:cstheme="minorHAnsi"/>
          <w:lang w:eastAsia="es-ES"/>
        </w:rPr>
        <w:t>Localizador de Faltas.</w:t>
      </w:r>
    </w:p>
    <w:p w14:paraId="5F37FE15" w14:textId="77777777" w:rsidR="00067303" w:rsidRPr="00B2675F" w:rsidRDefault="00067303" w:rsidP="00067303">
      <w:pPr>
        <w:spacing w:after="0" w:line="240" w:lineRule="auto"/>
        <w:jc w:val="left"/>
        <w:rPr>
          <w:rFonts w:cstheme="minorHAnsi"/>
        </w:rPr>
      </w:pPr>
      <w:r w:rsidRPr="00B2675F">
        <w:rPr>
          <w:rFonts w:cstheme="minorHAnsi"/>
        </w:rPr>
        <w:t>Protección Principal Transformador PP-TR:</w:t>
      </w:r>
    </w:p>
    <w:p w14:paraId="021B4E63"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Diferencial de Transformador (87T).</w:t>
      </w:r>
    </w:p>
    <w:p w14:paraId="6C9AEEE0"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obreintensidades de tiempo directo para fases/neutro (50/50N)</w:t>
      </w:r>
    </w:p>
    <w:p w14:paraId="0ECAE916"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obreintensidades de tiempo inverso para fases/neutro (51/51N).</w:t>
      </w:r>
    </w:p>
    <w:p w14:paraId="195CB627" w14:textId="77777777" w:rsidR="00067303" w:rsidRPr="00B2675F" w:rsidRDefault="00067303" w:rsidP="00D229E7">
      <w:pPr>
        <w:pStyle w:val="ListParagraph"/>
        <w:numPr>
          <w:ilvl w:val="0"/>
          <w:numId w:val="25"/>
        </w:numPr>
        <w:autoSpaceDE w:val="0"/>
        <w:autoSpaceDN w:val="0"/>
        <w:adjustRightInd w:val="0"/>
        <w:spacing w:after="0" w:line="240" w:lineRule="auto"/>
        <w:jc w:val="left"/>
        <w:rPr>
          <w:rFonts w:cstheme="minorHAnsi"/>
          <w:color w:val="000000"/>
        </w:rPr>
      </w:pPr>
      <w:r w:rsidRPr="00B2675F">
        <w:rPr>
          <w:rFonts w:cstheme="minorHAnsi"/>
          <w:color w:val="000000"/>
        </w:rPr>
        <w:t>Protección frente a subtensión (27)</w:t>
      </w:r>
    </w:p>
    <w:p w14:paraId="14C4C2BF"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falla interruptor (50BF)</w:t>
      </w:r>
    </w:p>
    <w:p w14:paraId="5B6FE54A"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obretensión (59)</w:t>
      </w:r>
    </w:p>
    <w:p w14:paraId="6EBC21CB"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color w:val="000000"/>
        </w:rPr>
        <w:t>Protección frente a sub/sobrefrecuencia (81M/m)</w:t>
      </w:r>
    </w:p>
    <w:p w14:paraId="426967C0" w14:textId="0C93FEE8" w:rsidR="00067303" w:rsidRPr="00B2675F" w:rsidRDefault="002300C3" w:rsidP="00D229E7">
      <w:pPr>
        <w:pStyle w:val="ListParagraph"/>
        <w:numPr>
          <w:ilvl w:val="0"/>
          <w:numId w:val="25"/>
        </w:numPr>
        <w:spacing w:before="120" w:after="120" w:line="276" w:lineRule="auto"/>
        <w:contextualSpacing w:val="0"/>
        <w:rPr>
          <w:rFonts w:cstheme="minorHAnsi"/>
        </w:rPr>
      </w:pPr>
      <w:r w:rsidRPr="00B2675F">
        <w:rPr>
          <w:rFonts w:cstheme="minorHAnsi"/>
          <w:color w:val="000000"/>
        </w:rPr>
        <w:t>Oscilógrafo</w:t>
      </w:r>
    </w:p>
    <w:p w14:paraId="60BE0617" w14:textId="77777777" w:rsidR="00067303" w:rsidRPr="00B2675F" w:rsidRDefault="00067303" w:rsidP="00067303">
      <w:pPr>
        <w:spacing w:before="120"/>
        <w:rPr>
          <w:rFonts w:cstheme="minorHAnsi"/>
        </w:rPr>
      </w:pPr>
      <w:r w:rsidRPr="00B2675F">
        <w:rPr>
          <w:rFonts w:cstheme="minorHAnsi"/>
        </w:rPr>
        <w:t>Protección Secundaria/Respaldo Transformador PS-TR:</w:t>
      </w:r>
    </w:p>
    <w:p w14:paraId="74FC9C49"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Diferencial de Transformador (87T)</w:t>
      </w:r>
    </w:p>
    <w:p w14:paraId="1A0486FF"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obreintensidades de tiempo directo para fases/neutro (50/50N)</w:t>
      </w:r>
    </w:p>
    <w:p w14:paraId="3ABB9C75"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obreintensidades de tiempo inverso para fases/neutro (51/51N)</w:t>
      </w:r>
    </w:p>
    <w:p w14:paraId="4A6E1AB5" w14:textId="77777777" w:rsidR="00067303" w:rsidRPr="00B2675F" w:rsidRDefault="00067303" w:rsidP="00D229E7">
      <w:pPr>
        <w:pStyle w:val="ListParagraph"/>
        <w:numPr>
          <w:ilvl w:val="0"/>
          <w:numId w:val="25"/>
        </w:numPr>
        <w:autoSpaceDE w:val="0"/>
        <w:autoSpaceDN w:val="0"/>
        <w:adjustRightInd w:val="0"/>
        <w:spacing w:after="0" w:line="240" w:lineRule="auto"/>
        <w:jc w:val="left"/>
        <w:rPr>
          <w:rFonts w:cstheme="minorHAnsi"/>
          <w:color w:val="000000"/>
        </w:rPr>
      </w:pPr>
      <w:r w:rsidRPr="00B2675F">
        <w:rPr>
          <w:rFonts w:cstheme="minorHAnsi"/>
          <w:color w:val="000000"/>
        </w:rPr>
        <w:t>Protección frente a subtensión (27)</w:t>
      </w:r>
    </w:p>
    <w:p w14:paraId="7D03624C"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falla interruptor (50BF)</w:t>
      </w:r>
    </w:p>
    <w:p w14:paraId="05DF07EE"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obretensión (59)</w:t>
      </w:r>
    </w:p>
    <w:p w14:paraId="583FF4ED"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color w:val="000000"/>
        </w:rPr>
        <w:t>Protección frente a sub/sobrefrecuencia (81M/m)</w:t>
      </w:r>
    </w:p>
    <w:p w14:paraId="28A3FC2B" w14:textId="38472AA1" w:rsidR="00067303" w:rsidRPr="00B2675F" w:rsidRDefault="002300C3" w:rsidP="00D229E7">
      <w:pPr>
        <w:pStyle w:val="ListParagraph"/>
        <w:numPr>
          <w:ilvl w:val="0"/>
          <w:numId w:val="25"/>
        </w:numPr>
        <w:spacing w:before="120" w:after="120" w:line="276" w:lineRule="auto"/>
        <w:contextualSpacing w:val="0"/>
        <w:rPr>
          <w:rFonts w:cstheme="minorHAnsi"/>
        </w:rPr>
      </w:pPr>
      <w:r w:rsidRPr="00B2675F">
        <w:rPr>
          <w:rFonts w:cstheme="minorHAnsi"/>
          <w:color w:val="000000"/>
        </w:rPr>
        <w:t>Oscilógrafo</w:t>
      </w:r>
    </w:p>
    <w:p w14:paraId="360DCFD2" w14:textId="77777777" w:rsidR="00067303" w:rsidRPr="00B2675F" w:rsidRDefault="00067303" w:rsidP="00067303">
      <w:pPr>
        <w:rPr>
          <w:rFonts w:cstheme="minorHAnsi"/>
        </w:rPr>
      </w:pPr>
      <w:r w:rsidRPr="00B2675F">
        <w:rPr>
          <w:rFonts w:cstheme="minorHAnsi"/>
        </w:rPr>
        <w:t>Protección Principal de Interruptor PI-L1</w:t>
      </w:r>
    </w:p>
    <w:p w14:paraId="4AEA68BB"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de fallo de interruptor (50BF, también de notado por 50S-62).</w:t>
      </w:r>
    </w:p>
    <w:p w14:paraId="1DC0A5AD"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de discordancia de polos (2).</w:t>
      </w:r>
    </w:p>
    <w:p w14:paraId="02A0AC3A"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de verificación y comprobación de sincronismo (25/25AR).</w:t>
      </w:r>
    </w:p>
    <w:p w14:paraId="68FBE065" w14:textId="1D3B25A0"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Protección frente a subtension</w:t>
      </w:r>
      <w:r w:rsidR="002300C3">
        <w:rPr>
          <w:rFonts w:cstheme="minorHAnsi"/>
        </w:rPr>
        <w:t>e</w:t>
      </w:r>
      <w:r w:rsidRPr="00B2675F">
        <w:rPr>
          <w:rFonts w:cstheme="minorHAnsi"/>
        </w:rPr>
        <w:t>s (27).</w:t>
      </w:r>
    </w:p>
    <w:p w14:paraId="21DC6CCB"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Unidad de Control y Protección (UCP).</w:t>
      </w:r>
    </w:p>
    <w:p w14:paraId="20467A05" w14:textId="71601BCD" w:rsidR="00067303" w:rsidRPr="00B2675F" w:rsidRDefault="002300C3" w:rsidP="00D229E7">
      <w:pPr>
        <w:pStyle w:val="ListParagraph"/>
        <w:numPr>
          <w:ilvl w:val="0"/>
          <w:numId w:val="25"/>
        </w:numPr>
        <w:spacing w:before="120" w:after="120" w:line="276" w:lineRule="auto"/>
        <w:contextualSpacing w:val="0"/>
        <w:rPr>
          <w:rFonts w:cstheme="minorHAnsi"/>
        </w:rPr>
      </w:pPr>
      <w:r w:rsidRPr="00B2675F">
        <w:rPr>
          <w:rFonts w:cstheme="minorHAnsi"/>
        </w:rPr>
        <w:lastRenderedPageBreak/>
        <w:t>Osciloperturbógrafo</w:t>
      </w:r>
      <w:r w:rsidR="00067303" w:rsidRPr="00B2675F">
        <w:rPr>
          <w:rFonts w:cstheme="minorHAnsi"/>
        </w:rPr>
        <w:t xml:space="preserve"> (OSC).</w:t>
      </w:r>
    </w:p>
    <w:p w14:paraId="4AC3D63A" w14:textId="77777777" w:rsidR="00067303"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rPr>
        <w:t>Voltímetro, Vatímetro y contador de reactiva.</w:t>
      </w:r>
    </w:p>
    <w:p w14:paraId="16514F0E" w14:textId="77777777" w:rsidR="00067303" w:rsidRPr="00B2675F" w:rsidRDefault="00067303" w:rsidP="00067303">
      <w:pPr>
        <w:rPr>
          <w:rFonts w:cstheme="minorHAnsi"/>
        </w:rPr>
      </w:pPr>
      <w:r w:rsidRPr="00B2675F">
        <w:rPr>
          <w:rFonts w:cstheme="minorHAnsi"/>
        </w:rPr>
        <w:t>Protección celda del Transformador de MT</w:t>
      </w:r>
    </w:p>
    <w:p w14:paraId="48527BE4" w14:textId="77777777" w:rsidR="00067303" w:rsidRPr="00B2675F" w:rsidRDefault="00067303" w:rsidP="00D229E7">
      <w:pPr>
        <w:pStyle w:val="ListParagraph"/>
        <w:numPr>
          <w:ilvl w:val="0"/>
          <w:numId w:val="30"/>
        </w:numPr>
        <w:spacing w:before="120" w:after="120" w:line="276" w:lineRule="auto"/>
        <w:contextualSpacing w:val="0"/>
        <w:rPr>
          <w:rFonts w:cstheme="minorHAnsi"/>
        </w:rPr>
      </w:pPr>
      <w:r w:rsidRPr="00B2675F">
        <w:rPr>
          <w:rFonts w:cstheme="minorHAnsi"/>
        </w:rPr>
        <w:t>Protección frente a sobreintensidades de tiempo directo para fases/neutro (50/50N)</w:t>
      </w:r>
    </w:p>
    <w:p w14:paraId="1F67AF53" w14:textId="77777777" w:rsidR="00067303" w:rsidRPr="00B2675F" w:rsidRDefault="00067303" w:rsidP="00D229E7">
      <w:pPr>
        <w:pStyle w:val="ListParagraph"/>
        <w:numPr>
          <w:ilvl w:val="0"/>
          <w:numId w:val="30"/>
        </w:numPr>
        <w:spacing w:line="360" w:lineRule="auto"/>
        <w:rPr>
          <w:rFonts w:cstheme="minorHAnsi"/>
        </w:rPr>
      </w:pPr>
      <w:r w:rsidRPr="00B2675F">
        <w:rPr>
          <w:rFonts w:cstheme="minorHAnsi"/>
        </w:rPr>
        <w:t>Protección frente a sobreintensidades de tiempo inverso para fases/neutro (51/51N)</w:t>
      </w:r>
    </w:p>
    <w:p w14:paraId="67BDC04B" w14:textId="77777777" w:rsidR="00067303" w:rsidRPr="00B2675F" w:rsidRDefault="00067303" w:rsidP="00D229E7">
      <w:pPr>
        <w:pStyle w:val="ListParagraph"/>
        <w:numPr>
          <w:ilvl w:val="0"/>
          <w:numId w:val="30"/>
        </w:numPr>
        <w:autoSpaceDE w:val="0"/>
        <w:autoSpaceDN w:val="0"/>
        <w:adjustRightInd w:val="0"/>
        <w:spacing w:after="0" w:line="240" w:lineRule="auto"/>
        <w:jc w:val="left"/>
        <w:rPr>
          <w:rFonts w:cstheme="minorHAnsi"/>
          <w:color w:val="000000"/>
        </w:rPr>
      </w:pPr>
      <w:r w:rsidRPr="00B2675F">
        <w:rPr>
          <w:rFonts w:cstheme="minorHAnsi"/>
          <w:color w:val="000000"/>
        </w:rPr>
        <w:t>Protección frente a subtensión (27)</w:t>
      </w:r>
    </w:p>
    <w:p w14:paraId="7586DF79" w14:textId="77777777" w:rsidR="00067303" w:rsidRPr="00B2675F" w:rsidRDefault="00067303" w:rsidP="00D229E7">
      <w:pPr>
        <w:pStyle w:val="ListParagraph"/>
        <w:numPr>
          <w:ilvl w:val="0"/>
          <w:numId w:val="25"/>
        </w:numPr>
        <w:spacing w:before="120" w:after="120" w:line="276" w:lineRule="auto"/>
        <w:contextualSpacing w:val="0"/>
        <w:rPr>
          <w:rFonts w:cstheme="minorHAnsi"/>
        </w:rPr>
      </w:pPr>
      <w:r w:rsidRPr="00B2675F">
        <w:rPr>
          <w:rFonts w:cstheme="minorHAnsi"/>
          <w:color w:val="000000"/>
        </w:rPr>
        <w:t>Protección frente a sub/sobrefrecuencia (81M/m)</w:t>
      </w:r>
    </w:p>
    <w:p w14:paraId="52382A2E" w14:textId="77777777" w:rsidR="00067303" w:rsidRPr="00B2675F" w:rsidRDefault="00067303" w:rsidP="00067303">
      <w:pPr>
        <w:rPr>
          <w:rFonts w:cstheme="minorHAnsi"/>
        </w:rPr>
      </w:pPr>
      <w:r w:rsidRPr="00B2675F">
        <w:rPr>
          <w:rFonts w:cstheme="minorHAnsi"/>
        </w:rPr>
        <w:t>Protección celda de Línea de MT:</w:t>
      </w:r>
    </w:p>
    <w:p w14:paraId="4FB6FF0D" w14:textId="77777777" w:rsidR="00067303" w:rsidRPr="00B2675F" w:rsidRDefault="00067303" w:rsidP="00D229E7">
      <w:pPr>
        <w:pStyle w:val="ListParagraph"/>
        <w:numPr>
          <w:ilvl w:val="0"/>
          <w:numId w:val="31"/>
        </w:numPr>
        <w:spacing w:after="120" w:line="276" w:lineRule="auto"/>
        <w:contextualSpacing w:val="0"/>
        <w:rPr>
          <w:rFonts w:cstheme="minorHAnsi"/>
          <w:lang w:eastAsia="es-ES"/>
        </w:rPr>
      </w:pPr>
      <w:r w:rsidRPr="00B2675F">
        <w:rPr>
          <w:rFonts w:cstheme="minorHAnsi"/>
          <w:lang w:eastAsia="es-ES"/>
        </w:rPr>
        <w:t>Protección de supervisión de bobinas del interruptor (3).</w:t>
      </w:r>
    </w:p>
    <w:p w14:paraId="3A63757B" w14:textId="77777777" w:rsidR="00067303" w:rsidRPr="00B2675F" w:rsidRDefault="00067303" w:rsidP="00D229E7">
      <w:pPr>
        <w:pStyle w:val="ListParagraph"/>
        <w:numPr>
          <w:ilvl w:val="0"/>
          <w:numId w:val="31"/>
        </w:numPr>
        <w:spacing w:before="120" w:after="120" w:line="276" w:lineRule="auto"/>
        <w:contextualSpacing w:val="0"/>
        <w:rPr>
          <w:rFonts w:cstheme="minorHAnsi"/>
        </w:rPr>
      </w:pPr>
      <w:r w:rsidRPr="00B2675F">
        <w:rPr>
          <w:rFonts w:cstheme="minorHAnsi"/>
        </w:rPr>
        <w:t>Protección frente a sobreintensidades de tiempo directo para fases/neutro (50/50N)</w:t>
      </w:r>
    </w:p>
    <w:p w14:paraId="149ECEC5" w14:textId="77777777" w:rsidR="00067303" w:rsidRPr="00B2675F" w:rsidRDefault="00067303" w:rsidP="00D229E7">
      <w:pPr>
        <w:pStyle w:val="ListParagraph"/>
        <w:numPr>
          <w:ilvl w:val="0"/>
          <w:numId w:val="31"/>
        </w:numPr>
        <w:spacing w:line="360" w:lineRule="auto"/>
        <w:rPr>
          <w:rFonts w:cstheme="minorHAnsi"/>
        </w:rPr>
      </w:pPr>
      <w:r w:rsidRPr="00B2675F">
        <w:rPr>
          <w:rFonts w:cstheme="minorHAnsi"/>
        </w:rPr>
        <w:t>Protección frente a sobreintensidades de tiempo inverso para fases/neutro (51/51N)</w:t>
      </w:r>
    </w:p>
    <w:p w14:paraId="2B6F224D" w14:textId="77777777" w:rsidR="00067303" w:rsidRPr="00B2675F" w:rsidRDefault="00067303" w:rsidP="00D229E7">
      <w:pPr>
        <w:pStyle w:val="ListParagraph"/>
        <w:numPr>
          <w:ilvl w:val="0"/>
          <w:numId w:val="31"/>
        </w:numPr>
        <w:spacing w:before="120" w:after="120" w:line="276" w:lineRule="auto"/>
        <w:contextualSpacing w:val="0"/>
        <w:rPr>
          <w:rFonts w:cstheme="minorHAnsi"/>
        </w:rPr>
      </w:pPr>
      <w:r w:rsidRPr="00B2675F">
        <w:rPr>
          <w:rFonts w:cstheme="minorHAnsi"/>
        </w:rPr>
        <w:t>Protección frente a falla interruptor (50BF)</w:t>
      </w:r>
    </w:p>
    <w:p w14:paraId="6183A96E" w14:textId="77777777" w:rsidR="00067303" w:rsidRPr="00B2675F" w:rsidRDefault="00067303" w:rsidP="00D229E7">
      <w:pPr>
        <w:pStyle w:val="ListParagraph"/>
        <w:numPr>
          <w:ilvl w:val="0"/>
          <w:numId w:val="31"/>
        </w:numPr>
        <w:spacing w:after="120" w:line="276" w:lineRule="auto"/>
        <w:contextualSpacing w:val="0"/>
        <w:rPr>
          <w:rFonts w:cstheme="minorHAnsi"/>
          <w:lang w:eastAsia="es-ES"/>
        </w:rPr>
      </w:pPr>
      <w:r w:rsidRPr="00B2675F">
        <w:rPr>
          <w:rFonts w:cstheme="minorHAnsi"/>
          <w:lang w:eastAsia="es-ES"/>
        </w:rPr>
        <w:t>Protección frente a sobretensiones (59).</w:t>
      </w:r>
    </w:p>
    <w:p w14:paraId="1307C96A" w14:textId="77777777" w:rsidR="00067303" w:rsidRPr="00B2675F" w:rsidRDefault="00067303" w:rsidP="00D229E7">
      <w:pPr>
        <w:pStyle w:val="ListParagraph"/>
        <w:numPr>
          <w:ilvl w:val="0"/>
          <w:numId w:val="31"/>
        </w:numPr>
        <w:autoSpaceDE w:val="0"/>
        <w:autoSpaceDN w:val="0"/>
        <w:adjustRightInd w:val="0"/>
        <w:spacing w:after="0" w:line="240" w:lineRule="auto"/>
        <w:jc w:val="left"/>
        <w:rPr>
          <w:rFonts w:cstheme="minorHAnsi"/>
          <w:color w:val="000000"/>
        </w:rPr>
      </w:pPr>
      <w:r w:rsidRPr="00B2675F">
        <w:rPr>
          <w:rFonts w:cstheme="minorHAnsi"/>
          <w:color w:val="000000"/>
        </w:rPr>
        <w:t>Protección frente a subtensión (27)</w:t>
      </w:r>
    </w:p>
    <w:p w14:paraId="2CC6A2ED" w14:textId="77777777" w:rsidR="00067303" w:rsidRDefault="00067303" w:rsidP="00D229E7">
      <w:pPr>
        <w:pStyle w:val="ListParagraph"/>
        <w:numPr>
          <w:ilvl w:val="0"/>
          <w:numId w:val="25"/>
        </w:numPr>
        <w:spacing w:before="120" w:after="120" w:line="276" w:lineRule="auto"/>
        <w:contextualSpacing w:val="0"/>
        <w:rPr>
          <w:rFonts w:cstheme="minorHAnsi"/>
          <w:color w:val="000000"/>
        </w:rPr>
      </w:pPr>
      <w:r w:rsidRPr="00B2675F">
        <w:rPr>
          <w:rFonts w:cstheme="minorHAnsi"/>
          <w:color w:val="000000"/>
        </w:rPr>
        <w:t>Protección frente a sub/sobrefrecuencia (81M/m)</w:t>
      </w:r>
    </w:p>
    <w:p w14:paraId="4CBEA55E" w14:textId="77777777" w:rsidR="00672E7F" w:rsidRPr="006220E8" w:rsidRDefault="00672E7F">
      <w:pPr>
        <w:spacing w:line="259" w:lineRule="auto"/>
        <w:jc w:val="left"/>
        <w:rPr>
          <w:rFonts w:asciiTheme="majorHAnsi" w:eastAsiaTheme="majorEastAsia" w:hAnsiTheme="majorHAnsi" w:cstheme="majorBidi"/>
          <w:color w:val="0A3E5B"/>
          <w:sz w:val="32"/>
          <w:szCs w:val="32"/>
        </w:rPr>
      </w:pPr>
      <w:r w:rsidRPr="006220E8">
        <w:br w:type="page"/>
      </w:r>
    </w:p>
    <w:p w14:paraId="3D5B4C98" w14:textId="29EB8E4B" w:rsidR="004471E7" w:rsidRPr="006220E8" w:rsidRDefault="004471E7" w:rsidP="004471E7">
      <w:pPr>
        <w:pStyle w:val="Heading1"/>
      </w:pPr>
      <w:bookmarkStart w:id="158" w:name="_Toc129604112"/>
      <w:r w:rsidRPr="006220E8">
        <w:lastRenderedPageBreak/>
        <w:t>DEFINICIÓN DE LA SOLUCIÓN ADOPTADA PARA LOS SISTEMAS DE MEDIDAS</w:t>
      </w:r>
      <w:bookmarkEnd w:id="158"/>
    </w:p>
    <w:p w14:paraId="7460803C" w14:textId="77777777" w:rsidR="006222EA" w:rsidRPr="006220E8" w:rsidRDefault="006222EA" w:rsidP="006222EA">
      <w:r w:rsidRPr="006220E8">
        <w:t>Para el correcto diseño de los sistemas de medidas, existen dos normativas que nos rigen los respectivos puntos de medida en una subestación. Estas dos normativas son:</w:t>
      </w:r>
    </w:p>
    <w:p w14:paraId="35246AF8" w14:textId="77777777" w:rsidR="006222EA" w:rsidRPr="006220E8" w:rsidRDefault="006222EA" w:rsidP="006222EA">
      <w:r w:rsidRPr="006220E8">
        <w:t>Real Decreto 1110/2007, del 24 de agosto, por el que se aprueba el Reglamento unificado de puntos de medida del sistema eléctrico.</w:t>
      </w:r>
    </w:p>
    <w:p w14:paraId="51287898" w14:textId="77777777" w:rsidR="006222EA" w:rsidRPr="006220E8" w:rsidRDefault="006222EA" w:rsidP="006222EA">
      <w:r w:rsidRPr="006220E8">
        <w:t>Orden TEC/1281/2019, de 19 de diciembre, por la que se aprueban las instrucciones técnicas complementarias al Reglamento unificado de puntos de medida del sistema eléctrico.</w:t>
      </w:r>
    </w:p>
    <w:p w14:paraId="18A74A85" w14:textId="77777777" w:rsidR="006222EA" w:rsidRPr="006220E8" w:rsidRDefault="006222EA" w:rsidP="006222EA">
      <w:r w:rsidRPr="006220E8">
        <w:t>Los sistemas o puntos de medidas propuesto a instalar en las infraestructuras de evacuación son:</w:t>
      </w:r>
    </w:p>
    <w:p w14:paraId="6187CD2D" w14:textId="4357E03E" w:rsidR="006222EA" w:rsidRDefault="006222EA" w:rsidP="00D229E7">
      <w:pPr>
        <w:pStyle w:val="ListParagraph"/>
        <w:numPr>
          <w:ilvl w:val="0"/>
          <w:numId w:val="26"/>
        </w:numPr>
        <w:suppressLineNumbers/>
        <w:autoSpaceDE w:val="0"/>
        <w:autoSpaceDN w:val="0"/>
        <w:adjustRightInd w:val="0"/>
        <w:spacing w:before="120" w:after="120" w:line="360" w:lineRule="auto"/>
        <w:contextualSpacing w:val="0"/>
      </w:pPr>
      <w:r w:rsidRPr="006220E8">
        <w:t xml:space="preserve">Sistemas o Puntos de Medidas Principales en las posiciones o bahías de línea de salida </w:t>
      </w:r>
      <w:r w:rsidR="0079731B" w:rsidRPr="006220E8">
        <w:t>de</w:t>
      </w:r>
      <w:r w:rsidR="00C344CA" w:rsidRPr="006220E8">
        <w:t>l centro de transformación</w:t>
      </w:r>
      <w:r w:rsidRPr="006220E8">
        <w:t>, con el objetivo de garantizar la correcta gestión técnica y obtención de datos de medida de todas las posiciones que inyectan la energía en la posición de barras.</w:t>
      </w:r>
    </w:p>
    <w:p w14:paraId="1D428AF5" w14:textId="1784B618" w:rsidR="00067303" w:rsidRPr="006220E8" w:rsidRDefault="00067303" w:rsidP="00D229E7">
      <w:pPr>
        <w:pStyle w:val="ListParagraph"/>
        <w:numPr>
          <w:ilvl w:val="0"/>
          <w:numId w:val="26"/>
        </w:numPr>
        <w:suppressLineNumbers/>
        <w:autoSpaceDE w:val="0"/>
        <w:autoSpaceDN w:val="0"/>
        <w:adjustRightInd w:val="0"/>
        <w:spacing w:before="120" w:after="120" w:line="360" w:lineRule="auto"/>
        <w:contextualSpacing w:val="0"/>
      </w:pPr>
      <w:r>
        <w:t xml:space="preserve">Sistemas o Puntos de Medidas Principales en el lado de Alta Tensión de los transformadores elevadores en las subestaciones eléctricas transformadoras que, servirán, por un lado, como medida principal de las posiciones o bahías de líneas de </w:t>
      </w:r>
      <w:r w:rsidR="001D00D6">
        <w:t>tensionSET</w:t>
      </w:r>
      <w:r w:rsidR="00674E70">
        <w:t xml:space="preserve"> kV</w:t>
      </w:r>
      <w:r>
        <w:t xml:space="preserve"> de la subestación, como de los parques solares fotovoltaicos generadores de energía.</w:t>
      </w:r>
    </w:p>
    <w:p w14:paraId="31D71024" w14:textId="35A2FF4C" w:rsidR="006222EA" w:rsidRPr="006220E8" w:rsidRDefault="006222EA" w:rsidP="00D229E7">
      <w:pPr>
        <w:pStyle w:val="ListParagraph"/>
        <w:numPr>
          <w:ilvl w:val="0"/>
          <w:numId w:val="26"/>
        </w:numPr>
        <w:suppressLineNumbers/>
        <w:autoSpaceDE w:val="0"/>
        <w:autoSpaceDN w:val="0"/>
        <w:adjustRightInd w:val="0"/>
        <w:spacing w:before="120" w:after="120" w:line="360" w:lineRule="auto"/>
        <w:contextualSpacing w:val="0"/>
      </w:pPr>
      <w:r w:rsidRPr="006220E8">
        <w:t xml:space="preserve">Sistema o Punto de Medida Principal en la posición o bahía de línea de entrada de la </w:t>
      </w:r>
      <w:r w:rsidRPr="00DB206A">
        <w:t xml:space="preserve">subestación </w:t>
      </w:r>
      <w:r w:rsidR="00C344CA" w:rsidRPr="00DB206A">
        <w:t>“</w:t>
      </w:r>
      <w:fldSimple w:instr=" DOCPROPERTY  &quot;SE RED&quot;  \* MERGEFORMAT ">
        <w:r w:rsidR="00BC644E">
          <w:t>nombreSET</w:t>
        </w:r>
        <w:r w:rsidR="001D00D6">
          <w:t xml:space="preserve"> tensionSET kV</w:t>
        </w:r>
        <w:r w:rsidR="007C09F5">
          <w:t>.</w:t>
        </w:r>
      </w:fldSimple>
      <w:r w:rsidR="00C344CA" w:rsidRPr="00DB206A">
        <w:t>”</w:t>
      </w:r>
    </w:p>
    <w:p w14:paraId="719E46BE" w14:textId="1B3B6705" w:rsidR="00FC0394" w:rsidRPr="006220E8" w:rsidRDefault="00BD3E5F" w:rsidP="006222EA">
      <w:r w:rsidRPr="006220E8">
        <w:t>De acuerdo con el</w:t>
      </w:r>
      <w:r w:rsidR="006222EA" w:rsidRPr="006220E8">
        <w:t xml:space="preserve"> Reglamento RD 1110/2007, los puntos de medidas en la subestación son puntos de medida tipo </w:t>
      </w:r>
      <w:r w:rsidR="00E256F0" w:rsidRPr="006220E8">
        <w:t>2</w:t>
      </w:r>
      <w:r w:rsidR="006222EA" w:rsidRPr="006220E8">
        <w:t xml:space="preserve"> ya que se trata de puntos fronteras de generación cuya potencia aparente nominal es superior a </w:t>
      </w:r>
      <w:r w:rsidR="00294410" w:rsidRPr="006220E8">
        <w:t>450</w:t>
      </w:r>
      <w:r w:rsidR="006222EA" w:rsidRPr="006220E8">
        <w:t xml:space="preserve"> </w:t>
      </w:r>
      <w:r w:rsidR="00294410" w:rsidRPr="006220E8">
        <w:t>k</w:t>
      </w:r>
      <w:r w:rsidR="006222EA" w:rsidRPr="006220E8">
        <w:t>VA. Con este requerimiento, podemos establecer el índice de clase de los transformadores monofásicos de medidas que alimentan a dicho sistema de medida. Para ello, nos basaremos en el artículo 9 del Reglamento RD 1110/2007, específicamente el punto 10: La clase de precisión de los transformadores de medida y los contadores de energía activa y reactiva que deberán cumplir los equipos de medida se resume en el siguiente cuadro:</w:t>
      </w:r>
    </w:p>
    <w:p w14:paraId="490EA5C7" w14:textId="77777777" w:rsidR="008F0129" w:rsidRPr="006220E8" w:rsidRDefault="008F0129" w:rsidP="006222EA"/>
    <w:p w14:paraId="1131AEB4" w14:textId="361F17EE" w:rsidR="006222EA" w:rsidRPr="00EF6FCC" w:rsidRDefault="00EF6FCC" w:rsidP="002F24F0">
      <w:pPr>
        <w:pStyle w:val="tableCaption"/>
      </w:pPr>
      <w:r w:rsidRPr="00EF6FCC">
        <w:lastRenderedPageBreak/>
        <w:t xml:space="preserve"> </w:t>
      </w:r>
      <w:r w:rsidRPr="00860E2F">
        <w:t xml:space="preserve">Índice de clase de precisión </w:t>
      </w:r>
      <w:r w:rsidR="00484CEE" w:rsidRPr="00860E2F">
        <w:t>de acuerdo con el</w:t>
      </w:r>
      <w:r w:rsidRPr="00860E2F">
        <w:t xml:space="preserve"> tipo de punto de medida</w:t>
      </w:r>
      <w:r w:rsidR="0091641D" w:rsidRPr="0091641D">
        <w:t xml:space="preserve"> </w:t>
      </w:r>
      <w:r w:rsidR="0091641D">
        <w:t>FlagReference</w:t>
      </w:r>
    </w:p>
    <w:tbl>
      <w:tblPr>
        <w:tblW w:w="5038" w:type="pct"/>
        <w:tblCellMar>
          <w:left w:w="120" w:type="dxa"/>
          <w:right w:w="120" w:type="dxa"/>
        </w:tblCellMar>
        <w:tblLook w:val="04A0" w:firstRow="1" w:lastRow="0" w:firstColumn="1" w:lastColumn="0" w:noHBand="0" w:noVBand="1"/>
      </w:tblPr>
      <w:tblGrid>
        <w:gridCol w:w="2110"/>
        <w:gridCol w:w="1612"/>
        <w:gridCol w:w="1613"/>
        <w:gridCol w:w="1613"/>
        <w:gridCol w:w="1611"/>
      </w:tblGrid>
      <w:tr w:rsidR="006222EA" w:rsidRPr="006220E8" w14:paraId="379951E2" w14:textId="77777777" w:rsidTr="0032585A">
        <w:trPr>
          <w:trHeight w:val="506"/>
        </w:trPr>
        <w:tc>
          <w:tcPr>
            <w:tcW w:w="1233" w:type="pct"/>
            <w:vMerge w:val="restart"/>
            <w:tcBorders>
              <w:top w:val="single" w:sz="4" w:space="0" w:color="auto"/>
              <w:left w:val="single" w:sz="4" w:space="0" w:color="auto"/>
              <w:right w:val="single" w:sz="4" w:space="0" w:color="auto"/>
            </w:tcBorders>
            <w:shd w:val="clear" w:color="auto" w:fill="0A3E5B"/>
          </w:tcPr>
          <w:p w14:paraId="76FE1F08" w14:textId="77777777" w:rsidR="006222EA" w:rsidRPr="006220E8" w:rsidRDefault="006222EA" w:rsidP="006222EA">
            <w:pPr>
              <w:jc w:val="center"/>
              <w:rPr>
                <w:b/>
              </w:rPr>
            </w:pPr>
            <w:r w:rsidRPr="006220E8">
              <w:rPr>
                <w:b/>
              </w:rPr>
              <w:t>Tipo de Punto</w:t>
            </w:r>
          </w:p>
        </w:tc>
        <w:tc>
          <w:tcPr>
            <w:tcW w:w="3767" w:type="pct"/>
            <w:gridSpan w:val="4"/>
            <w:tcBorders>
              <w:top w:val="single" w:sz="4" w:space="0" w:color="auto"/>
              <w:left w:val="single" w:sz="4" w:space="0" w:color="auto"/>
              <w:bottom w:val="single" w:sz="4" w:space="0" w:color="auto"/>
              <w:right w:val="single" w:sz="4" w:space="0" w:color="auto"/>
            </w:tcBorders>
            <w:shd w:val="clear" w:color="auto" w:fill="0A3E5B"/>
          </w:tcPr>
          <w:p w14:paraId="0DF97F67" w14:textId="77777777" w:rsidR="006222EA" w:rsidRPr="006220E8" w:rsidRDefault="006222EA" w:rsidP="006222EA">
            <w:pPr>
              <w:jc w:val="center"/>
              <w:rPr>
                <w:b/>
              </w:rPr>
            </w:pPr>
            <w:r w:rsidRPr="006220E8">
              <w:rPr>
                <w:b/>
              </w:rPr>
              <w:t>Clase de precisión</w:t>
            </w:r>
          </w:p>
        </w:tc>
      </w:tr>
      <w:tr w:rsidR="006222EA" w:rsidRPr="006220E8" w14:paraId="5B860478" w14:textId="77777777" w:rsidTr="0032585A">
        <w:trPr>
          <w:trHeight w:val="867"/>
        </w:trPr>
        <w:tc>
          <w:tcPr>
            <w:tcW w:w="1233" w:type="pct"/>
            <w:vMerge/>
            <w:tcBorders>
              <w:left w:val="single" w:sz="4" w:space="0" w:color="auto"/>
              <w:bottom w:val="single" w:sz="4" w:space="0" w:color="auto"/>
              <w:right w:val="single" w:sz="4" w:space="0" w:color="auto"/>
            </w:tcBorders>
            <w:shd w:val="clear" w:color="auto" w:fill="0A3E5B"/>
          </w:tcPr>
          <w:p w14:paraId="0FE71F2D" w14:textId="77777777" w:rsidR="006222EA" w:rsidRPr="006220E8" w:rsidRDefault="006222EA" w:rsidP="006222EA">
            <w:pPr>
              <w:jc w:val="center"/>
              <w:rPr>
                <w:b/>
              </w:rPr>
            </w:pPr>
          </w:p>
        </w:tc>
        <w:tc>
          <w:tcPr>
            <w:tcW w:w="942" w:type="pct"/>
            <w:tcBorders>
              <w:top w:val="single" w:sz="4" w:space="0" w:color="auto"/>
              <w:left w:val="single" w:sz="4" w:space="0" w:color="auto"/>
              <w:bottom w:val="single" w:sz="4" w:space="0" w:color="auto"/>
              <w:right w:val="single" w:sz="4" w:space="0" w:color="auto"/>
            </w:tcBorders>
            <w:shd w:val="clear" w:color="auto" w:fill="0A3E5B"/>
          </w:tcPr>
          <w:p w14:paraId="30A3AD2F" w14:textId="77777777" w:rsidR="006222EA" w:rsidRPr="006220E8" w:rsidRDefault="006222EA" w:rsidP="006222EA">
            <w:pPr>
              <w:jc w:val="center"/>
              <w:rPr>
                <w:b/>
              </w:rPr>
            </w:pPr>
            <w:r w:rsidRPr="006220E8">
              <w:rPr>
                <w:b/>
              </w:rPr>
              <w:t>TTs</w:t>
            </w:r>
          </w:p>
        </w:tc>
        <w:tc>
          <w:tcPr>
            <w:tcW w:w="942" w:type="pct"/>
            <w:tcBorders>
              <w:top w:val="single" w:sz="4" w:space="0" w:color="auto"/>
              <w:left w:val="single" w:sz="4" w:space="0" w:color="auto"/>
              <w:bottom w:val="single" w:sz="4" w:space="0" w:color="auto"/>
              <w:right w:val="single" w:sz="4" w:space="0" w:color="auto"/>
            </w:tcBorders>
            <w:shd w:val="clear" w:color="auto" w:fill="0A3E5B"/>
          </w:tcPr>
          <w:p w14:paraId="1237A185" w14:textId="77777777" w:rsidR="006222EA" w:rsidRPr="006220E8" w:rsidRDefault="006222EA" w:rsidP="006222EA">
            <w:pPr>
              <w:jc w:val="center"/>
              <w:rPr>
                <w:b/>
              </w:rPr>
            </w:pPr>
            <w:r w:rsidRPr="006220E8">
              <w:rPr>
                <w:b/>
              </w:rPr>
              <w:t>TIs</w:t>
            </w:r>
          </w:p>
        </w:tc>
        <w:tc>
          <w:tcPr>
            <w:tcW w:w="942" w:type="pct"/>
            <w:tcBorders>
              <w:top w:val="single" w:sz="4" w:space="0" w:color="auto"/>
              <w:left w:val="single" w:sz="4" w:space="0" w:color="auto"/>
              <w:bottom w:val="single" w:sz="4" w:space="0" w:color="auto"/>
              <w:right w:val="single" w:sz="4" w:space="0" w:color="auto"/>
            </w:tcBorders>
            <w:shd w:val="clear" w:color="auto" w:fill="0A3E5B"/>
          </w:tcPr>
          <w:p w14:paraId="7B3C1CB1" w14:textId="77777777" w:rsidR="006222EA" w:rsidRPr="006220E8" w:rsidRDefault="006222EA" w:rsidP="006222EA">
            <w:pPr>
              <w:jc w:val="center"/>
              <w:rPr>
                <w:b/>
              </w:rPr>
            </w:pPr>
            <w:r w:rsidRPr="006220E8">
              <w:rPr>
                <w:b/>
              </w:rPr>
              <w:t>Contadores activa</w:t>
            </w:r>
          </w:p>
        </w:tc>
        <w:tc>
          <w:tcPr>
            <w:tcW w:w="941" w:type="pct"/>
            <w:tcBorders>
              <w:top w:val="single" w:sz="4" w:space="0" w:color="auto"/>
              <w:left w:val="single" w:sz="4" w:space="0" w:color="auto"/>
              <w:bottom w:val="single" w:sz="4" w:space="0" w:color="auto"/>
              <w:right w:val="single" w:sz="4" w:space="0" w:color="auto"/>
            </w:tcBorders>
            <w:shd w:val="clear" w:color="auto" w:fill="0A3E5B"/>
          </w:tcPr>
          <w:p w14:paraId="4C25A70A" w14:textId="77777777" w:rsidR="006222EA" w:rsidRPr="006220E8" w:rsidRDefault="006222EA" w:rsidP="006222EA">
            <w:pPr>
              <w:jc w:val="center"/>
              <w:rPr>
                <w:b/>
              </w:rPr>
            </w:pPr>
            <w:r w:rsidRPr="006220E8">
              <w:rPr>
                <w:b/>
              </w:rPr>
              <w:t>Contadores reactiva</w:t>
            </w:r>
          </w:p>
        </w:tc>
      </w:tr>
      <w:tr w:rsidR="006222EA" w:rsidRPr="006220E8" w14:paraId="3E68C810" w14:textId="77777777" w:rsidTr="0032585A">
        <w:trPr>
          <w:trHeight w:val="57"/>
        </w:trPr>
        <w:tc>
          <w:tcPr>
            <w:tcW w:w="1233" w:type="pct"/>
            <w:tcBorders>
              <w:top w:val="single" w:sz="4" w:space="0" w:color="auto"/>
              <w:left w:val="single" w:sz="6" w:space="0" w:color="auto"/>
              <w:bottom w:val="single" w:sz="6" w:space="0" w:color="auto"/>
              <w:right w:val="nil"/>
            </w:tcBorders>
          </w:tcPr>
          <w:p w14:paraId="3F6667A1" w14:textId="7BE5EB8C" w:rsidR="0032585A" w:rsidRPr="006220E8" w:rsidRDefault="006222EA" w:rsidP="0032585A">
            <w:pPr>
              <w:jc w:val="center"/>
            </w:pPr>
            <w:r w:rsidRPr="006220E8">
              <w:t>1</w:t>
            </w:r>
          </w:p>
        </w:tc>
        <w:tc>
          <w:tcPr>
            <w:tcW w:w="942" w:type="pct"/>
            <w:tcBorders>
              <w:top w:val="single" w:sz="4" w:space="0" w:color="auto"/>
              <w:left w:val="single" w:sz="6" w:space="0" w:color="auto"/>
              <w:bottom w:val="single" w:sz="6" w:space="0" w:color="auto"/>
              <w:right w:val="single" w:sz="6" w:space="0" w:color="auto"/>
            </w:tcBorders>
            <w:vAlign w:val="center"/>
          </w:tcPr>
          <w:p w14:paraId="56A264E0" w14:textId="77777777" w:rsidR="006222EA" w:rsidRPr="006220E8" w:rsidRDefault="006222EA" w:rsidP="008B64BB">
            <w:pPr>
              <w:jc w:val="center"/>
            </w:pPr>
            <w:r w:rsidRPr="006220E8">
              <w:t>0,2</w:t>
            </w:r>
          </w:p>
        </w:tc>
        <w:tc>
          <w:tcPr>
            <w:tcW w:w="942" w:type="pct"/>
            <w:tcBorders>
              <w:top w:val="single" w:sz="4" w:space="0" w:color="auto"/>
              <w:left w:val="single" w:sz="6" w:space="0" w:color="auto"/>
              <w:bottom w:val="single" w:sz="6" w:space="0" w:color="auto"/>
              <w:right w:val="single" w:sz="6" w:space="0" w:color="auto"/>
            </w:tcBorders>
          </w:tcPr>
          <w:p w14:paraId="2F04D9F7" w14:textId="77777777" w:rsidR="006222EA" w:rsidRPr="006220E8" w:rsidRDefault="006222EA" w:rsidP="008B64BB">
            <w:pPr>
              <w:jc w:val="center"/>
            </w:pPr>
            <w:r w:rsidRPr="006220E8">
              <w:t>0,2s</w:t>
            </w:r>
          </w:p>
        </w:tc>
        <w:tc>
          <w:tcPr>
            <w:tcW w:w="942" w:type="pct"/>
            <w:tcBorders>
              <w:top w:val="single" w:sz="4" w:space="0" w:color="auto"/>
              <w:left w:val="single" w:sz="6" w:space="0" w:color="auto"/>
              <w:bottom w:val="single" w:sz="6" w:space="0" w:color="auto"/>
              <w:right w:val="single" w:sz="6" w:space="0" w:color="auto"/>
            </w:tcBorders>
          </w:tcPr>
          <w:p w14:paraId="682AA47B" w14:textId="77777777" w:rsidR="006222EA" w:rsidRPr="006220E8" w:rsidRDefault="006222EA" w:rsidP="008B64BB">
            <w:pPr>
              <w:jc w:val="center"/>
            </w:pPr>
            <w:r w:rsidRPr="006220E8">
              <w:t>≤0,2 S</w:t>
            </w:r>
          </w:p>
        </w:tc>
        <w:tc>
          <w:tcPr>
            <w:tcW w:w="941" w:type="pct"/>
            <w:tcBorders>
              <w:top w:val="single" w:sz="4" w:space="0" w:color="auto"/>
              <w:left w:val="single" w:sz="6" w:space="0" w:color="auto"/>
              <w:bottom w:val="single" w:sz="6" w:space="0" w:color="auto"/>
              <w:right w:val="single" w:sz="6" w:space="0" w:color="auto"/>
            </w:tcBorders>
          </w:tcPr>
          <w:p w14:paraId="46F4F506" w14:textId="77777777" w:rsidR="006222EA" w:rsidRPr="006220E8" w:rsidRDefault="006222EA" w:rsidP="008B64BB">
            <w:pPr>
              <w:jc w:val="center"/>
            </w:pPr>
            <w:r w:rsidRPr="006220E8">
              <w:t>≤0,5</w:t>
            </w:r>
          </w:p>
        </w:tc>
      </w:tr>
      <w:tr w:rsidR="006222EA" w:rsidRPr="006220E8" w14:paraId="561C601F" w14:textId="77777777" w:rsidTr="0032585A">
        <w:trPr>
          <w:trHeight w:val="57"/>
        </w:trPr>
        <w:tc>
          <w:tcPr>
            <w:tcW w:w="1233" w:type="pct"/>
            <w:tcBorders>
              <w:top w:val="single" w:sz="6" w:space="0" w:color="auto"/>
              <w:left w:val="single" w:sz="6" w:space="0" w:color="auto"/>
              <w:bottom w:val="single" w:sz="6" w:space="0" w:color="auto"/>
              <w:right w:val="nil"/>
            </w:tcBorders>
          </w:tcPr>
          <w:p w14:paraId="54CFE255" w14:textId="77777777" w:rsidR="006222EA" w:rsidRPr="006220E8" w:rsidRDefault="006222EA" w:rsidP="008B64BB">
            <w:pPr>
              <w:jc w:val="center"/>
            </w:pPr>
            <w:r w:rsidRPr="006220E8">
              <w:t>2</w:t>
            </w:r>
          </w:p>
        </w:tc>
        <w:tc>
          <w:tcPr>
            <w:tcW w:w="942" w:type="pct"/>
            <w:tcBorders>
              <w:top w:val="single" w:sz="6" w:space="0" w:color="auto"/>
              <w:left w:val="single" w:sz="6" w:space="0" w:color="auto"/>
              <w:bottom w:val="single" w:sz="6" w:space="0" w:color="auto"/>
              <w:right w:val="single" w:sz="6" w:space="0" w:color="auto"/>
            </w:tcBorders>
            <w:vAlign w:val="center"/>
          </w:tcPr>
          <w:p w14:paraId="462AAC86" w14:textId="77777777" w:rsidR="006222EA" w:rsidRPr="006220E8" w:rsidRDefault="006222EA" w:rsidP="008B64BB">
            <w:pPr>
              <w:jc w:val="center"/>
            </w:pPr>
            <w:r w:rsidRPr="006220E8">
              <w:t>≤0,5</w:t>
            </w:r>
          </w:p>
        </w:tc>
        <w:tc>
          <w:tcPr>
            <w:tcW w:w="942" w:type="pct"/>
            <w:tcBorders>
              <w:top w:val="single" w:sz="6" w:space="0" w:color="auto"/>
              <w:left w:val="single" w:sz="6" w:space="0" w:color="auto"/>
              <w:bottom w:val="single" w:sz="6" w:space="0" w:color="auto"/>
              <w:right w:val="single" w:sz="6" w:space="0" w:color="auto"/>
            </w:tcBorders>
          </w:tcPr>
          <w:p w14:paraId="6E295BC1" w14:textId="77777777" w:rsidR="006222EA" w:rsidRPr="006220E8" w:rsidRDefault="006222EA" w:rsidP="008B64BB">
            <w:pPr>
              <w:jc w:val="center"/>
            </w:pPr>
            <w:r w:rsidRPr="006220E8">
              <w:t>≤0,5S</w:t>
            </w:r>
          </w:p>
        </w:tc>
        <w:tc>
          <w:tcPr>
            <w:tcW w:w="942" w:type="pct"/>
            <w:tcBorders>
              <w:top w:val="single" w:sz="6" w:space="0" w:color="auto"/>
              <w:left w:val="single" w:sz="6" w:space="0" w:color="auto"/>
              <w:bottom w:val="single" w:sz="6" w:space="0" w:color="auto"/>
              <w:right w:val="single" w:sz="6" w:space="0" w:color="auto"/>
            </w:tcBorders>
          </w:tcPr>
          <w:p w14:paraId="43B1FB77" w14:textId="77777777" w:rsidR="006222EA" w:rsidRPr="006220E8" w:rsidRDefault="006222EA" w:rsidP="008B64BB">
            <w:pPr>
              <w:jc w:val="center"/>
            </w:pPr>
            <w:r w:rsidRPr="006220E8">
              <w:t>≤C</w:t>
            </w:r>
          </w:p>
        </w:tc>
        <w:tc>
          <w:tcPr>
            <w:tcW w:w="941" w:type="pct"/>
            <w:tcBorders>
              <w:top w:val="single" w:sz="6" w:space="0" w:color="auto"/>
              <w:left w:val="single" w:sz="6" w:space="0" w:color="auto"/>
              <w:bottom w:val="single" w:sz="6" w:space="0" w:color="auto"/>
              <w:right w:val="single" w:sz="6" w:space="0" w:color="auto"/>
            </w:tcBorders>
          </w:tcPr>
          <w:p w14:paraId="1E08E3EB" w14:textId="77777777" w:rsidR="006222EA" w:rsidRPr="006220E8" w:rsidRDefault="006222EA" w:rsidP="008B64BB">
            <w:pPr>
              <w:jc w:val="center"/>
            </w:pPr>
            <w:r w:rsidRPr="006220E8">
              <w:t>≤1</w:t>
            </w:r>
          </w:p>
        </w:tc>
      </w:tr>
      <w:tr w:rsidR="006222EA" w:rsidRPr="006220E8" w14:paraId="56F8A2E2" w14:textId="77777777" w:rsidTr="0032585A">
        <w:trPr>
          <w:trHeight w:val="57"/>
        </w:trPr>
        <w:tc>
          <w:tcPr>
            <w:tcW w:w="1233" w:type="pct"/>
            <w:tcBorders>
              <w:top w:val="single" w:sz="6" w:space="0" w:color="auto"/>
              <w:left w:val="single" w:sz="6" w:space="0" w:color="auto"/>
              <w:bottom w:val="single" w:sz="6" w:space="0" w:color="auto"/>
              <w:right w:val="nil"/>
            </w:tcBorders>
          </w:tcPr>
          <w:p w14:paraId="19A0767B" w14:textId="77777777" w:rsidR="006222EA" w:rsidRPr="006220E8" w:rsidRDefault="006222EA" w:rsidP="008B64BB">
            <w:pPr>
              <w:jc w:val="center"/>
            </w:pPr>
            <w:r w:rsidRPr="006220E8">
              <w:t>3</w:t>
            </w:r>
          </w:p>
        </w:tc>
        <w:tc>
          <w:tcPr>
            <w:tcW w:w="942" w:type="pct"/>
            <w:tcBorders>
              <w:top w:val="single" w:sz="6" w:space="0" w:color="auto"/>
              <w:left w:val="single" w:sz="6" w:space="0" w:color="auto"/>
              <w:bottom w:val="single" w:sz="6" w:space="0" w:color="auto"/>
              <w:right w:val="single" w:sz="6" w:space="0" w:color="auto"/>
            </w:tcBorders>
          </w:tcPr>
          <w:p w14:paraId="3BEE11C5" w14:textId="77777777" w:rsidR="006222EA" w:rsidRPr="006220E8" w:rsidRDefault="006222EA" w:rsidP="008B64BB">
            <w:pPr>
              <w:jc w:val="center"/>
            </w:pPr>
            <w:r w:rsidRPr="006220E8">
              <w:t>≤1</w:t>
            </w:r>
          </w:p>
        </w:tc>
        <w:tc>
          <w:tcPr>
            <w:tcW w:w="942" w:type="pct"/>
            <w:tcBorders>
              <w:top w:val="single" w:sz="6" w:space="0" w:color="auto"/>
              <w:left w:val="single" w:sz="6" w:space="0" w:color="auto"/>
              <w:bottom w:val="single" w:sz="6" w:space="0" w:color="auto"/>
              <w:right w:val="single" w:sz="6" w:space="0" w:color="auto"/>
            </w:tcBorders>
          </w:tcPr>
          <w:p w14:paraId="372C782D" w14:textId="77777777" w:rsidR="006222EA" w:rsidRPr="006220E8" w:rsidRDefault="006222EA" w:rsidP="008B64BB">
            <w:pPr>
              <w:jc w:val="center"/>
            </w:pPr>
            <w:r w:rsidRPr="006220E8">
              <w:t>≤1</w:t>
            </w:r>
          </w:p>
        </w:tc>
        <w:tc>
          <w:tcPr>
            <w:tcW w:w="942" w:type="pct"/>
            <w:tcBorders>
              <w:top w:val="single" w:sz="6" w:space="0" w:color="auto"/>
              <w:left w:val="single" w:sz="6" w:space="0" w:color="auto"/>
              <w:bottom w:val="single" w:sz="6" w:space="0" w:color="auto"/>
              <w:right w:val="single" w:sz="6" w:space="0" w:color="auto"/>
            </w:tcBorders>
          </w:tcPr>
          <w:p w14:paraId="400B265F" w14:textId="77777777" w:rsidR="006222EA" w:rsidRPr="006220E8" w:rsidRDefault="006222EA" w:rsidP="008B64BB">
            <w:pPr>
              <w:jc w:val="center"/>
            </w:pPr>
            <w:r w:rsidRPr="006220E8">
              <w:t>≤B</w:t>
            </w:r>
          </w:p>
        </w:tc>
        <w:tc>
          <w:tcPr>
            <w:tcW w:w="941" w:type="pct"/>
            <w:tcBorders>
              <w:top w:val="single" w:sz="6" w:space="0" w:color="auto"/>
              <w:left w:val="single" w:sz="6" w:space="0" w:color="auto"/>
              <w:bottom w:val="single" w:sz="6" w:space="0" w:color="auto"/>
              <w:right w:val="single" w:sz="6" w:space="0" w:color="auto"/>
            </w:tcBorders>
          </w:tcPr>
          <w:p w14:paraId="06CBE40E" w14:textId="77777777" w:rsidR="006222EA" w:rsidRPr="006220E8" w:rsidRDefault="006222EA" w:rsidP="008B64BB">
            <w:pPr>
              <w:jc w:val="center"/>
            </w:pPr>
            <w:r w:rsidRPr="006220E8">
              <w:t>≤2</w:t>
            </w:r>
          </w:p>
        </w:tc>
      </w:tr>
      <w:tr w:rsidR="006222EA" w:rsidRPr="006220E8" w14:paraId="3EE2FB19" w14:textId="77777777" w:rsidTr="0032585A">
        <w:trPr>
          <w:trHeight w:val="57"/>
        </w:trPr>
        <w:tc>
          <w:tcPr>
            <w:tcW w:w="1233" w:type="pct"/>
            <w:tcBorders>
              <w:top w:val="single" w:sz="6" w:space="0" w:color="auto"/>
              <w:left w:val="single" w:sz="6" w:space="0" w:color="auto"/>
              <w:bottom w:val="single" w:sz="6" w:space="0" w:color="auto"/>
              <w:right w:val="nil"/>
            </w:tcBorders>
            <w:vAlign w:val="center"/>
          </w:tcPr>
          <w:p w14:paraId="1B8DA1FA" w14:textId="77777777" w:rsidR="006222EA" w:rsidRPr="006220E8" w:rsidRDefault="006222EA" w:rsidP="008B64BB">
            <w:pPr>
              <w:jc w:val="center"/>
            </w:pPr>
            <w:r w:rsidRPr="006220E8">
              <w:t>4</w:t>
            </w:r>
          </w:p>
        </w:tc>
        <w:tc>
          <w:tcPr>
            <w:tcW w:w="942" w:type="pct"/>
            <w:tcBorders>
              <w:top w:val="single" w:sz="6" w:space="0" w:color="auto"/>
              <w:left w:val="single" w:sz="6" w:space="0" w:color="auto"/>
              <w:bottom w:val="single" w:sz="6" w:space="0" w:color="auto"/>
              <w:right w:val="single" w:sz="6" w:space="0" w:color="auto"/>
            </w:tcBorders>
          </w:tcPr>
          <w:p w14:paraId="238BC08D" w14:textId="77777777" w:rsidR="006222EA" w:rsidRPr="006220E8" w:rsidRDefault="006222EA" w:rsidP="008B64BB">
            <w:pPr>
              <w:jc w:val="center"/>
            </w:pPr>
            <w:r w:rsidRPr="006220E8">
              <w:t>≤1</w:t>
            </w:r>
          </w:p>
        </w:tc>
        <w:tc>
          <w:tcPr>
            <w:tcW w:w="942" w:type="pct"/>
            <w:tcBorders>
              <w:top w:val="single" w:sz="6" w:space="0" w:color="auto"/>
              <w:left w:val="single" w:sz="6" w:space="0" w:color="auto"/>
              <w:bottom w:val="single" w:sz="6" w:space="0" w:color="auto"/>
              <w:right w:val="single" w:sz="6" w:space="0" w:color="auto"/>
            </w:tcBorders>
          </w:tcPr>
          <w:p w14:paraId="436694B3" w14:textId="77777777" w:rsidR="006222EA" w:rsidRPr="006220E8" w:rsidRDefault="006222EA" w:rsidP="008B64BB">
            <w:pPr>
              <w:jc w:val="center"/>
            </w:pPr>
            <w:r w:rsidRPr="006220E8">
              <w:t>≤1</w:t>
            </w:r>
          </w:p>
        </w:tc>
        <w:tc>
          <w:tcPr>
            <w:tcW w:w="942" w:type="pct"/>
            <w:tcBorders>
              <w:top w:val="single" w:sz="6" w:space="0" w:color="auto"/>
              <w:left w:val="single" w:sz="6" w:space="0" w:color="auto"/>
              <w:bottom w:val="single" w:sz="6" w:space="0" w:color="auto"/>
              <w:right w:val="single" w:sz="6" w:space="0" w:color="auto"/>
            </w:tcBorders>
          </w:tcPr>
          <w:p w14:paraId="516368B3" w14:textId="77777777" w:rsidR="006222EA" w:rsidRPr="006220E8" w:rsidRDefault="006222EA" w:rsidP="008B64BB">
            <w:pPr>
              <w:jc w:val="center"/>
            </w:pPr>
            <w:r w:rsidRPr="006220E8">
              <w:t>≤B</w:t>
            </w:r>
          </w:p>
        </w:tc>
        <w:tc>
          <w:tcPr>
            <w:tcW w:w="941" w:type="pct"/>
            <w:tcBorders>
              <w:top w:val="single" w:sz="6" w:space="0" w:color="auto"/>
              <w:left w:val="single" w:sz="6" w:space="0" w:color="auto"/>
              <w:bottom w:val="single" w:sz="6" w:space="0" w:color="auto"/>
              <w:right w:val="single" w:sz="6" w:space="0" w:color="auto"/>
            </w:tcBorders>
          </w:tcPr>
          <w:p w14:paraId="6DB4746A" w14:textId="77777777" w:rsidR="006222EA" w:rsidRPr="006220E8" w:rsidRDefault="006222EA" w:rsidP="008B64BB">
            <w:pPr>
              <w:jc w:val="center"/>
            </w:pPr>
            <w:r w:rsidRPr="006220E8">
              <w:t>≤2</w:t>
            </w:r>
          </w:p>
        </w:tc>
      </w:tr>
      <w:tr w:rsidR="006222EA" w:rsidRPr="006220E8" w14:paraId="44703814" w14:textId="77777777" w:rsidTr="0032585A">
        <w:trPr>
          <w:trHeight w:val="57"/>
        </w:trPr>
        <w:tc>
          <w:tcPr>
            <w:tcW w:w="1233" w:type="pct"/>
            <w:tcBorders>
              <w:top w:val="single" w:sz="6" w:space="0" w:color="auto"/>
              <w:left w:val="single" w:sz="6" w:space="0" w:color="auto"/>
              <w:bottom w:val="single" w:sz="6" w:space="0" w:color="auto"/>
              <w:right w:val="nil"/>
            </w:tcBorders>
            <w:vAlign w:val="center"/>
          </w:tcPr>
          <w:p w14:paraId="24C7B9D6" w14:textId="77777777" w:rsidR="006222EA" w:rsidRPr="006220E8" w:rsidRDefault="006222EA" w:rsidP="008B64BB">
            <w:pPr>
              <w:jc w:val="center"/>
            </w:pPr>
            <w:r w:rsidRPr="006220E8">
              <w:t>5</w:t>
            </w:r>
          </w:p>
        </w:tc>
        <w:tc>
          <w:tcPr>
            <w:tcW w:w="942" w:type="pct"/>
            <w:tcBorders>
              <w:top w:val="single" w:sz="6" w:space="0" w:color="auto"/>
              <w:left w:val="single" w:sz="6" w:space="0" w:color="auto"/>
              <w:bottom w:val="single" w:sz="6" w:space="0" w:color="auto"/>
              <w:right w:val="single" w:sz="6" w:space="0" w:color="auto"/>
            </w:tcBorders>
          </w:tcPr>
          <w:p w14:paraId="1D3112B9" w14:textId="77777777" w:rsidR="006222EA" w:rsidRPr="006220E8" w:rsidRDefault="006222EA" w:rsidP="008B64BB">
            <w:pPr>
              <w:jc w:val="center"/>
            </w:pPr>
          </w:p>
        </w:tc>
        <w:tc>
          <w:tcPr>
            <w:tcW w:w="942" w:type="pct"/>
            <w:tcBorders>
              <w:top w:val="single" w:sz="6" w:space="0" w:color="auto"/>
              <w:left w:val="single" w:sz="6" w:space="0" w:color="auto"/>
              <w:bottom w:val="single" w:sz="6" w:space="0" w:color="auto"/>
              <w:right w:val="single" w:sz="6" w:space="0" w:color="auto"/>
            </w:tcBorders>
          </w:tcPr>
          <w:p w14:paraId="7EA7FDB9" w14:textId="77777777" w:rsidR="006222EA" w:rsidRPr="006220E8" w:rsidRDefault="006222EA" w:rsidP="008B64BB">
            <w:pPr>
              <w:jc w:val="center"/>
            </w:pPr>
          </w:p>
        </w:tc>
        <w:tc>
          <w:tcPr>
            <w:tcW w:w="942" w:type="pct"/>
            <w:tcBorders>
              <w:top w:val="single" w:sz="6" w:space="0" w:color="auto"/>
              <w:left w:val="single" w:sz="6" w:space="0" w:color="auto"/>
              <w:bottom w:val="single" w:sz="6" w:space="0" w:color="auto"/>
              <w:right w:val="single" w:sz="6" w:space="0" w:color="auto"/>
            </w:tcBorders>
          </w:tcPr>
          <w:p w14:paraId="0DBD9D18" w14:textId="77777777" w:rsidR="006222EA" w:rsidRPr="006220E8" w:rsidRDefault="006222EA" w:rsidP="008B64BB">
            <w:pPr>
              <w:jc w:val="center"/>
            </w:pPr>
            <w:r w:rsidRPr="006220E8">
              <w:t>≤A</w:t>
            </w:r>
          </w:p>
        </w:tc>
        <w:tc>
          <w:tcPr>
            <w:tcW w:w="941" w:type="pct"/>
            <w:tcBorders>
              <w:top w:val="single" w:sz="6" w:space="0" w:color="auto"/>
              <w:left w:val="single" w:sz="6" w:space="0" w:color="auto"/>
              <w:bottom w:val="single" w:sz="6" w:space="0" w:color="auto"/>
              <w:right w:val="single" w:sz="6" w:space="0" w:color="auto"/>
            </w:tcBorders>
          </w:tcPr>
          <w:p w14:paraId="3E405100" w14:textId="77777777" w:rsidR="006222EA" w:rsidRPr="006220E8" w:rsidRDefault="006222EA" w:rsidP="008B64BB">
            <w:pPr>
              <w:jc w:val="center"/>
            </w:pPr>
            <w:r w:rsidRPr="006220E8">
              <w:t>≤3</w:t>
            </w:r>
          </w:p>
        </w:tc>
      </w:tr>
    </w:tbl>
    <w:p w14:paraId="14AE54A4" w14:textId="77777777" w:rsidR="004471E7" w:rsidRPr="006220E8" w:rsidRDefault="004471E7" w:rsidP="004471E7">
      <w:pPr>
        <w:rPr>
          <w:lang w:val="en-US"/>
        </w:rPr>
      </w:pPr>
    </w:p>
    <w:p w14:paraId="204CBB05" w14:textId="12BE4709" w:rsidR="006222EA" w:rsidRPr="006220E8" w:rsidRDefault="006222EA" w:rsidP="006222EA">
      <w:r w:rsidRPr="006220E8">
        <w:t xml:space="preserve">De la anterior tabla, obtenemos que el índice de clase de precisión de los transformadores monofásicos de medida de tensión e intensidad para el sistema de </w:t>
      </w:r>
      <w:r w:rsidR="008B59BA">
        <w:rPr>
          <w:rFonts w:cstheme="minorHAnsi"/>
          <w:color w:val="000000"/>
          <w:lang w:eastAsia="es-ES"/>
        </w:rPr>
        <w:t>tensionAereaLinea</w:t>
      </w:r>
      <w:r w:rsidR="008B59BA">
        <w:rPr>
          <w:rFonts w:cstheme="minorHAnsi"/>
          <w:color w:val="000000"/>
          <w:lang w:eastAsia="es-ES"/>
        </w:rPr>
        <w:t xml:space="preserve"> </w:t>
      </w:r>
      <w:r w:rsidR="009E0367">
        <w:t>kV</w:t>
      </w:r>
      <w:r w:rsidRPr="006220E8">
        <w:t xml:space="preserve">, son de </w:t>
      </w:r>
      <w:r w:rsidR="00E5319D">
        <w:t>tiempoDisparo</w:t>
      </w:r>
      <w:r w:rsidR="00E5319D" w:rsidRPr="006220E8">
        <w:t xml:space="preserve"> y </w:t>
      </w:r>
      <w:r w:rsidR="00E5319D">
        <w:t>tiempoDisparo</w:t>
      </w:r>
      <w:r w:rsidR="00E5319D" w:rsidRPr="006220E8">
        <w:t xml:space="preserve">s </w:t>
      </w:r>
      <w:r w:rsidRPr="006220E8">
        <w:t xml:space="preserve">respectivamente. Además, se debe resaltar que los transformadores monofásicos de medida de tensión, destinados a la alimentación del sistema de medida, deben ser inductivos, aunque los secundarios destinados a alimentar el sistema de protección puedan ser capacitivos. </w:t>
      </w:r>
    </w:p>
    <w:p w14:paraId="02983162" w14:textId="1B427F03" w:rsidR="00480A43" w:rsidRPr="006220E8" w:rsidRDefault="006222EA" w:rsidP="006222EA">
      <w:r w:rsidRPr="006220E8">
        <w:t xml:space="preserve">Respecto a los puntos de medida principal, comprobante o redundante, hemos de ceñirnos a la Instrucción Técnica TEC/1281/2019. En dicha Instrucción, se exige al menos medida principal y de forma opcional la comprobante y no se exige la redundante. En </w:t>
      </w:r>
      <w:r w:rsidR="00461DEA" w:rsidRPr="006220E8">
        <w:t>el centro de</w:t>
      </w:r>
      <w:r w:rsidR="00C344CA" w:rsidRPr="006220E8">
        <w:t xml:space="preserve"> transformación</w:t>
      </w:r>
      <w:r w:rsidRPr="006220E8">
        <w:t>, se han propuesto un sistema de medida principal de la bahía de</w:t>
      </w:r>
      <w:r w:rsidR="00461DEA" w:rsidRPr="006220E8">
        <w:t xml:space="preserve"> la</w:t>
      </w:r>
      <w:r w:rsidRPr="006220E8">
        <w:t xml:space="preserve"> línea </w:t>
      </w:r>
      <w:r w:rsidR="00461DEA" w:rsidRPr="006220E8">
        <w:t>de salida d</w:t>
      </w:r>
      <w:r w:rsidRPr="006220E8">
        <w:t xml:space="preserve">el parque fotovoltaico y un sistema de medida comprobante en el sistema de </w:t>
      </w:r>
      <w:r w:rsidR="001D00D6">
        <w:t>tensionSET kV</w:t>
      </w:r>
      <w:r w:rsidR="00C545AD" w:rsidRPr="006220E8">
        <w:t>.</w:t>
      </w:r>
    </w:p>
    <w:p w14:paraId="7A7A02A3" w14:textId="1A48AE26" w:rsidR="00075197" w:rsidRPr="006220E8" w:rsidRDefault="006222EA" w:rsidP="003802A4">
      <w:pPr>
        <w:pStyle w:val="Heading2"/>
      </w:pPr>
      <w:bookmarkStart w:id="159" w:name="_Toc129604113"/>
      <w:r w:rsidRPr="006220E8">
        <w:t>Centro de medida</w:t>
      </w:r>
      <w:bookmarkEnd w:id="159"/>
    </w:p>
    <w:p w14:paraId="68DAD39A" w14:textId="2EC98869" w:rsidR="00586A43" w:rsidRPr="006220E8" w:rsidRDefault="00A4772C" w:rsidP="00D1110F">
      <w:bookmarkStart w:id="160" w:name="_Hlk76978028"/>
      <w:r w:rsidRPr="006220E8">
        <w:t>La medida se realizará</w:t>
      </w:r>
      <w:r w:rsidR="00FE541A" w:rsidRPr="006220E8">
        <w:t xml:space="preserve"> en el centro de medida </w:t>
      </w:r>
      <w:r w:rsidR="005A0FC7" w:rsidRPr="006220E8">
        <w:t xml:space="preserve">en el lado de </w:t>
      </w:r>
      <w:r w:rsidR="007D68B3" w:rsidRPr="006220E8">
        <w:t>M</w:t>
      </w:r>
      <w:r w:rsidR="005A0FC7" w:rsidRPr="006220E8">
        <w:t>T de la</w:t>
      </w:r>
      <w:r w:rsidRPr="006220E8">
        <w:t xml:space="preserve"> SET de Distribución </w:t>
      </w:r>
      <w:r w:rsidR="00FE541A" w:rsidRPr="006220E8">
        <w:t>de</w:t>
      </w:r>
      <w:r w:rsidR="005A0FC7" w:rsidRPr="006220E8">
        <w:t xml:space="preserve"> </w:t>
      </w:r>
      <w:r w:rsidR="00BC644E">
        <w:t>nombreSET</w:t>
      </w:r>
      <w:r w:rsidR="001D00D6">
        <w:t xml:space="preserve"> tensionSET kV</w:t>
      </w:r>
      <w:r w:rsidR="004D5BF3">
        <w:t>.</w:t>
      </w:r>
      <w:r w:rsidR="00FE541A" w:rsidRPr="006220E8">
        <w:t xml:space="preserve"> </w:t>
      </w:r>
    </w:p>
    <w:p w14:paraId="65D86F5C" w14:textId="5610E2AD" w:rsidR="00E04B22" w:rsidRPr="006220E8" w:rsidRDefault="00E04B22" w:rsidP="00E04B22">
      <w:r w:rsidRPr="006220E8">
        <w:t xml:space="preserve">En dicho Centro de Medida se incluye una Medida Principal y otra </w:t>
      </w:r>
      <w:r w:rsidR="0081119D">
        <w:t>Comprobante</w:t>
      </w:r>
      <w:r w:rsidRPr="006220E8">
        <w:t>.</w:t>
      </w:r>
    </w:p>
    <w:p w14:paraId="3B351176" w14:textId="77777777" w:rsidR="00E04B22" w:rsidRPr="006220E8" w:rsidRDefault="00E04B22" w:rsidP="00E04B22">
      <w:pPr>
        <w:rPr>
          <w:lang w:eastAsia="es-ES"/>
        </w:rPr>
      </w:pPr>
      <w:r w:rsidRPr="006220E8">
        <w:rPr>
          <w:lang w:eastAsia="es-ES"/>
        </w:rPr>
        <w:t>El patio tendrá las siguientes características y elementos:</w:t>
      </w:r>
    </w:p>
    <w:p w14:paraId="7DEBAB10" w14:textId="77777777" w:rsidR="00E04B22" w:rsidRPr="006220E8" w:rsidRDefault="00E04B22" w:rsidP="00D229E7">
      <w:pPr>
        <w:pStyle w:val="ListParagraph"/>
        <w:numPr>
          <w:ilvl w:val="0"/>
          <w:numId w:val="27"/>
        </w:numPr>
        <w:spacing w:after="120" w:line="360" w:lineRule="auto"/>
        <w:contextualSpacing w:val="0"/>
      </w:pPr>
      <w:r w:rsidRPr="006220E8">
        <w:t>Vallado Perimetral con malla metálica de 2,50 m de altura.</w:t>
      </w:r>
    </w:p>
    <w:p w14:paraId="550E84CA" w14:textId="77777777" w:rsidR="00E04B22" w:rsidRPr="006220E8" w:rsidRDefault="00E04B22" w:rsidP="00D229E7">
      <w:pPr>
        <w:pStyle w:val="ListParagraph"/>
        <w:numPr>
          <w:ilvl w:val="0"/>
          <w:numId w:val="27"/>
        </w:numPr>
        <w:spacing w:after="120" w:line="360" w:lineRule="auto"/>
        <w:contextualSpacing w:val="0"/>
      </w:pPr>
      <w:r w:rsidRPr="006220E8">
        <w:t>Pórtico de Entrada y Salida de Línea Eléctrica</w:t>
      </w:r>
    </w:p>
    <w:p w14:paraId="29091C84" w14:textId="58BCCF7A" w:rsidR="00E04B22" w:rsidRPr="006220E8" w:rsidRDefault="00742BB6" w:rsidP="00D229E7">
      <w:pPr>
        <w:pStyle w:val="ListParagraph"/>
        <w:numPr>
          <w:ilvl w:val="0"/>
          <w:numId w:val="27"/>
        </w:numPr>
        <w:spacing w:after="120" w:line="360" w:lineRule="auto"/>
        <w:contextualSpacing w:val="0"/>
      </w:pPr>
      <w:r>
        <w:lastRenderedPageBreak/>
        <w:t>1</w:t>
      </w:r>
      <w:r w:rsidR="00E04B22" w:rsidRPr="006220E8">
        <w:t xml:space="preserve"> </w:t>
      </w:r>
      <w:r w:rsidR="00BD3E5F" w:rsidRPr="006220E8">
        <w:t>seccionador</w:t>
      </w:r>
      <w:r w:rsidR="00E04B22" w:rsidRPr="006220E8">
        <w:t xml:space="preserve"> tipo trifásico de tres columnas por polo, doble apertura para instalación exterior con Corriente Nominal de </w:t>
      </w:r>
      <w:r w:rsidR="00367FCE" w:rsidRPr="00367FCE">
        <w:t>200</w:t>
      </w:r>
      <w:r w:rsidR="00E04B22" w:rsidRPr="00367FCE">
        <w:t xml:space="preserve"> A,</w:t>
      </w:r>
      <w:r w:rsidR="00E04B22" w:rsidRPr="006220E8">
        <w:t xml:space="preserve"> Corriente de Cortocircuito </w:t>
      </w:r>
      <w:r w:rsidR="004B66BA">
        <w:t>25</w:t>
      </w:r>
      <w:r w:rsidR="00E04B22" w:rsidRPr="006220E8">
        <w:t xml:space="preserve"> kA y Grado de Protección IP54. Incluye seccionador de puesta a tierra</w:t>
      </w:r>
    </w:p>
    <w:p w14:paraId="5D97B357" w14:textId="1820A4D1" w:rsidR="00E04B22" w:rsidRPr="006220E8" w:rsidRDefault="00E04B22" w:rsidP="00D229E7">
      <w:pPr>
        <w:pStyle w:val="ListParagraph"/>
        <w:numPr>
          <w:ilvl w:val="0"/>
          <w:numId w:val="27"/>
        </w:numPr>
        <w:spacing w:after="120" w:line="360" w:lineRule="auto"/>
        <w:contextualSpacing w:val="0"/>
      </w:pPr>
      <w:r w:rsidRPr="006220E8">
        <w:t xml:space="preserve">3 </w:t>
      </w:r>
      <w:r w:rsidR="00BD3E5F" w:rsidRPr="006220E8">
        <w:t>transformadores</w:t>
      </w:r>
      <w:r w:rsidRPr="006220E8">
        <w:t xml:space="preserve"> de medida de tensión, tipo Inductivo.</w:t>
      </w:r>
    </w:p>
    <w:p w14:paraId="1FC80412" w14:textId="5FB1AC5C" w:rsidR="00E04B22" w:rsidRPr="006220E8" w:rsidRDefault="00E04B22" w:rsidP="00D229E7">
      <w:pPr>
        <w:pStyle w:val="ListParagraph"/>
        <w:numPr>
          <w:ilvl w:val="1"/>
          <w:numId w:val="27"/>
        </w:numPr>
        <w:spacing w:after="120" w:line="360" w:lineRule="auto"/>
        <w:contextualSpacing w:val="0"/>
      </w:pPr>
      <w:r w:rsidRPr="006220E8">
        <w:t xml:space="preserve">Relación de Transformación: </w:t>
      </w:r>
      <w:r w:rsidR="00652D39" w:rsidRPr="006220E8">
        <w:t>(</w:t>
      </w:r>
      <w:r w:rsidR="004D5BF3">
        <w:t>33</w:t>
      </w:r>
      <w:r w:rsidR="00652D39" w:rsidRPr="006220E8">
        <w:t>/√3:0,11/√3</w:t>
      </w:r>
      <w:r w:rsidR="00652D39">
        <w:t>-</w:t>
      </w:r>
      <w:r w:rsidR="00652D39" w:rsidRPr="006220E8">
        <w:t>0,</w:t>
      </w:r>
      <w:r w:rsidR="00652D39">
        <w:t>11</w:t>
      </w:r>
      <w:r w:rsidR="00652D39" w:rsidRPr="006220E8">
        <w:t>/√3</w:t>
      </w:r>
      <w:r w:rsidR="00652D39">
        <w:t>-0,11/</w:t>
      </w:r>
      <w:r w:rsidR="00652D39" w:rsidRPr="006220E8">
        <w:t>√3) kV</w:t>
      </w:r>
    </w:p>
    <w:p w14:paraId="5750FCDB" w14:textId="4B6FD2FC" w:rsidR="00E04B22" w:rsidRPr="006220E8" w:rsidRDefault="00E04B22" w:rsidP="00D229E7">
      <w:pPr>
        <w:pStyle w:val="ListParagraph"/>
        <w:numPr>
          <w:ilvl w:val="1"/>
          <w:numId w:val="27"/>
        </w:numPr>
        <w:spacing w:after="120" w:line="360" w:lineRule="auto"/>
        <w:contextualSpacing w:val="0"/>
      </w:pPr>
      <w:r w:rsidRPr="006220E8">
        <w:t xml:space="preserve">Número de devanados secundarios: </w:t>
      </w:r>
      <w:r w:rsidR="00B94A95" w:rsidRPr="006220E8">
        <w:t>3</w:t>
      </w:r>
      <w:r w:rsidRPr="006220E8">
        <w:t>.</w:t>
      </w:r>
    </w:p>
    <w:p w14:paraId="590140FD" w14:textId="0875AC30" w:rsidR="00E04B22" w:rsidRPr="006220E8" w:rsidRDefault="00E04B22" w:rsidP="00D229E7">
      <w:pPr>
        <w:pStyle w:val="ListParagraph"/>
        <w:numPr>
          <w:ilvl w:val="2"/>
          <w:numId w:val="27"/>
        </w:numPr>
        <w:spacing w:after="120" w:line="360" w:lineRule="auto"/>
        <w:contextualSpacing w:val="0"/>
      </w:pPr>
      <w:r w:rsidRPr="006220E8">
        <w:t>1er devanado de medida: 20 VA / CL. 0,2</w:t>
      </w:r>
      <w:r w:rsidR="00B94A95" w:rsidRPr="006220E8">
        <w:t>s</w:t>
      </w:r>
      <w:r w:rsidRPr="006220E8">
        <w:t>.</w:t>
      </w:r>
    </w:p>
    <w:p w14:paraId="2027052D" w14:textId="655B7359" w:rsidR="00E04B22" w:rsidRPr="006220E8" w:rsidRDefault="00E04B22" w:rsidP="00D229E7">
      <w:pPr>
        <w:pStyle w:val="ListParagraph"/>
        <w:numPr>
          <w:ilvl w:val="2"/>
          <w:numId w:val="27"/>
        </w:numPr>
        <w:spacing w:after="120" w:line="360" w:lineRule="auto"/>
        <w:contextualSpacing w:val="0"/>
      </w:pPr>
      <w:r w:rsidRPr="006220E8">
        <w:t>2º devanado de medida</w:t>
      </w:r>
      <w:r w:rsidR="00B94A95" w:rsidRPr="006220E8">
        <w:t xml:space="preserve"> y protección</w:t>
      </w:r>
      <w:r w:rsidRPr="006220E8">
        <w:t xml:space="preserve">: </w:t>
      </w:r>
      <w:r w:rsidR="00885915" w:rsidRPr="00D229E7">
        <w:t>20</w:t>
      </w:r>
      <w:r w:rsidRPr="00D229E7">
        <w:t xml:space="preserve"> VA / C</w:t>
      </w:r>
      <w:r w:rsidR="00B94A95" w:rsidRPr="00D229E7">
        <w:t>l</w:t>
      </w:r>
      <w:r w:rsidRPr="00D229E7">
        <w:t>. 0,</w:t>
      </w:r>
      <w:r w:rsidR="00B94A95" w:rsidRPr="00D229E7">
        <w:t>5-3P</w:t>
      </w:r>
    </w:p>
    <w:p w14:paraId="77CD852F" w14:textId="030B4A13" w:rsidR="00B94A95" w:rsidRPr="006220E8" w:rsidRDefault="00B94A95" w:rsidP="00D229E7">
      <w:pPr>
        <w:pStyle w:val="ListParagraph"/>
        <w:numPr>
          <w:ilvl w:val="2"/>
          <w:numId w:val="27"/>
        </w:numPr>
        <w:spacing w:after="120" w:line="360" w:lineRule="auto"/>
        <w:contextualSpacing w:val="0"/>
      </w:pPr>
      <w:r w:rsidRPr="006220E8">
        <w:t>3º devanado de protección: 50 VA, Cl 3P.</w:t>
      </w:r>
    </w:p>
    <w:p w14:paraId="13FE4BF8" w14:textId="6BEB5ACD" w:rsidR="00E04B22" w:rsidRPr="006220E8" w:rsidRDefault="00E04B22" w:rsidP="00D229E7">
      <w:pPr>
        <w:pStyle w:val="ListParagraph"/>
        <w:numPr>
          <w:ilvl w:val="0"/>
          <w:numId w:val="27"/>
        </w:numPr>
        <w:spacing w:after="120" w:line="360" w:lineRule="auto"/>
        <w:contextualSpacing w:val="0"/>
      </w:pPr>
      <w:r w:rsidRPr="006220E8">
        <w:t xml:space="preserve"> 3 </w:t>
      </w:r>
      <w:r w:rsidR="00BD3E5F" w:rsidRPr="006220E8">
        <w:t>transformadores</w:t>
      </w:r>
      <w:r w:rsidRPr="006220E8">
        <w:t xml:space="preserve"> de medida de corriente.</w:t>
      </w:r>
    </w:p>
    <w:p w14:paraId="1DB51A8D" w14:textId="4CAEA1AA" w:rsidR="00E04B22" w:rsidRPr="006220E8" w:rsidRDefault="00E04B22" w:rsidP="00D229E7">
      <w:pPr>
        <w:pStyle w:val="ListParagraph"/>
        <w:numPr>
          <w:ilvl w:val="1"/>
          <w:numId w:val="27"/>
        </w:numPr>
        <w:spacing w:after="120" w:line="360" w:lineRule="auto"/>
        <w:contextualSpacing w:val="0"/>
      </w:pPr>
      <w:r w:rsidRPr="006220E8">
        <w:t>Relación de Transformación</w:t>
      </w:r>
      <w:r w:rsidRPr="00D229E7">
        <w:t>: (</w:t>
      </w:r>
      <w:r w:rsidR="00356D7F">
        <w:t>150</w:t>
      </w:r>
      <w:r w:rsidR="00B94A95" w:rsidRPr="00D229E7">
        <w:t>-</w:t>
      </w:r>
      <w:r w:rsidR="00356D7F">
        <w:t>300</w:t>
      </w:r>
      <w:r w:rsidRPr="00D229E7">
        <w:t>/ 5-5) A.</w:t>
      </w:r>
    </w:p>
    <w:p w14:paraId="47C84234" w14:textId="00D47211" w:rsidR="00E04B22" w:rsidRPr="006220E8" w:rsidRDefault="00E04B22" w:rsidP="00D229E7">
      <w:pPr>
        <w:pStyle w:val="ListParagraph"/>
        <w:numPr>
          <w:ilvl w:val="1"/>
          <w:numId w:val="27"/>
        </w:numPr>
        <w:spacing w:after="120" w:line="360" w:lineRule="auto"/>
        <w:contextualSpacing w:val="0"/>
      </w:pPr>
      <w:r w:rsidRPr="006220E8">
        <w:t xml:space="preserve">Número de devanados secundarios: </w:t>
      </w:r>
      <w:r w:rsidR="00BA6080">
        <w:t>2</w:t>
      </w:r>
    </w:p>
    <w:p w14:paraId="3958F3D1" w14:textId="40B7DC54" w:rsidR="00CD26EE" w:rsidRDefault="00CD26EE" w:rsidP="00CD26EE">
      <w:pPr>
        <w:pStyle w:val="ListParagraph"/>
        <w:numPr>
          <w:ilvl w:val="2"/>
          <w:numId w:val="27"/>
        </w:numPr>
        <w:spacing w:after="120" w:line="360" w:lineRule="auto"/>
        <w:contextualSpacing w:val="0"/>
      </w:pPr>
      <w:r>
        <w:t>1er</w:t>
      </w:r>
      <w:r w:rsidRPr="006220E8">
        <w:t xml:space="preserve"> devanado de medida: 20 VA / 0,2s, factor de seguridad Fs ≤5</w:t>
      </w:r>
    </w:p>
    <w:p w14:paraId="68A09A75" w14:textId="5116E80E" w:rsidR="00E04B22" w:rsidRPr="006220E8" w:rsidRDefault="00CD26EE" w:rsidP="00D229E7">
      <w:pPr>
        <w:pStyle w:val="ListParagraph"/>
        <w:numPr>
          <w:ilvl w:val="2"/>
          <w:numId w:val="27"/>
        </w:numPr>
        <w:spacing w:after="120" w:line="360" w:lineRule="auto"/>
        <w:contextualSpacing w:val="0"/>
      </w:pPr>
      <w:r>
        <w:t>2º</w:t>
      </w:r>
      <w:r w:rsidR="00E04B22" w:rsidRPr="006220E8">
        <w:t xml:space="preserve"> devanado de </w:t>
      </w:r>
      <w:r w:rsidR="00B94A95" w:rsidRPr="006220E8">
        <w:t>medida y protección</w:t>
      </w:r>
      <w:r w:rsidR="00E04B22" w:rsidRPr="006220E8">
        <w:t xml:space="preserve">: 20 VA / </w:t>
      </w:r>
      <w:r w:rsidR="00B94A95" w:rsidRPr="006220E8">
        <w:t>Cl 0,2-</w:t>
      </w:r>
      <w:r w:rsidR="00E04B22" w:rsidRPr="006220E8">
        <w:t xml:space="preserve">5P20. </w:t>
      </w:r>
    </w:p>
    <w:p w14:paraId="397591B2" w14:textId="16AECD66" w:rsidR="00E04B22" w:rsidRPr="006220E8" w:rsidRDefault="00E04B22" w:rsidP="00D229E7">
      <w:pPr>
        <w:pStyle w:val="ListParagraph"/>
        <w:numPr>
          <w:ilvl w:val="0"/>
          <w:numId w:val="27"/>
        </w:numPr>
        <w:spacing w:after="120" w:line="360" w:lineRule="auto"/>
        <w:contextualSpacing w:val="0"/>
      </w:pPr>
      <w:r w:rsidRPr="006220E8">
        <w:t xml:space="preserve">1 </w:t>
      </w:r>
      <w:r w:rsidR="00BD3E5F" w:rsidRPr="006220E8">
        <w:t>equipo</w:t>
      </w:r>
      <w:r w:rsidRPr="006220E8">
        <w:t xml:space="preserve"> de Medida Principal y otro </w:t>
      </w:r>
      <w:r w:rsidR="005B0EDF">
        <w:t>Comprobante</w:t>
      </w:r>
      <w:r w:rsidRPr="006220E8">
        <w:t>.</w:t>
      </w:r>
    </w:p>
    <w:bookmarkEnd w:id="160"/>
    <w:p w14:paraId="64C6E876" w14:textId="006C923D" w:rsidR="0069609D" w:rsidRPr="006220E8" w:rsidRDefault="0069609D" w:rsidP="00D1110F">
      <w:pPr>
        <w:ind w:left="2124" w:hanging="2124"/>
      </w:pPr>
      <w:r w:rsidRPr="006220E8">
        <w:br w:type="page"/>
      </w:r>
    </w:p>
    <w:p w14:paraId="5E7CB89A" w14:textId="09E5795C" w:rsidR="00A86712" w:rsidRPr="00BB0270" w:rsidRDefault="00A86712" w:rsidP="00060BCC">
      <w:pPr>
        <w:pStyle w:val="Heading1"/>
      </w:pPr>
      <w:bookmarkStart w:id="161" w:name="_Toc129604114"/>
      <w:r w:rsidRPr="00BB0270">
        <w:lastRenderedPageBreak/>
        <w:t>PRESUPUESTO</w:t>
      </w:r>
      <w:bookmarkEnd w:id="161"/>
    </w:p>
    <w:p w14:paraId="31A6F124" w14:textId="09FF018C" w:rsidR="009A23B2" w:rsidRPr="006220E8" w:rsidRDefault="009A23B2" w:rsidP="003802A4">
      <w:pPr>
        <w:pStyle w:val="Heading2"/>
      </w:pPr>
      <w:bookmarkStart w:id="162" w:name="_Toc129604115"/>
      <w:r w:rsidRPr="006220E8">
        <w:t xml:space="preserve">PRESUPUESTO </w:t>
      </w:r>
      <w:r w:rsidR="00992AE0" w:rsidRPr="006220E8">
        <w:t>DE LA PLANTA</w:t>
      </w:r>
      <w:bookmarkEnd w:id="162"/>
    </w:p>
    <w:p w14:paraId="462A6EE6" w14:textId="0D3425B0" w:rsidR="00F40BE2" w:rsidRPr="006220E8" w:rsidRDefault="00A86712" w:rsidP="00060BCC">
      <w:pPr>
        <w:rPr>
          <w:color w:val="131517"/>
        </w:rPr>
      </w:pPr>
      <w:r w:rsidRPr="006220E8">
        <w:t xml:space="preserve">A continuación, se presenta el resumen del presupuesto para la planta </w:t>
      </w:r>
      <w:r w:rsidR="00571009">
        <w:rPr>
          <w:color w:val="131517"/>
        </w:rPr>
        <w:t>nombreProyecto</w:t>
      </w:r>
      <w:r w:rsidR="00DE6717" w:rsidRPr="006220E8">
        <w:rPr>
          <w:color w:val="131517"/>
        </w:rPr>
        <w:t xml:space="preserve"> </w:t>
      </w:r>
      <w:r w:rsidR="00AE30D4">
        <w:rPr>
          <w:color w:val="131517"/>
        </w:rPr>
        <w:t>potPico MWp</w:t>
      </w:r>
      <w:r w:rsidR="00DE6717" w:rsidRPr="006220E8">
        <w:rPr>
          <w:color w:val="131517"/>
        </w:rPr>
        <w:t>.</w:t>
      </w:r>
    </w:p>
    <w:p w14:paraId="42988CFF" w14:textId="46DA6B01" w:rsidR="00C237F0" w:rsidRPr="00EF6FCC" w:rsidRDefault="00EF6FCC" w:rsidP="002F24F0">
      <w:pPr>
        <w:pStyle w:val="tableCaption"/>
      </w:pPr>
      <w:r w:rsidRPr="0015508A">
        <w:t xml:space="preserve">Presupuesto </w:t>
      </w:r>
      <w:r w:rsidR="00571009">
        <w:t>nombreProyecto</w:t>
      </w:r>
      <w:r w:rsidR="0091641D" w:rsidRPr="0091641D">
        <w:t xml:space="preserve"> </w:t>
      </w:r>
      <w:r w:rsidR="0091641D">
        <w:t>FlagReference</w:t>
      </w:r>
    </w:p>
    <w:tbl>
      <w:tblPr>
        <w:tblW w:w="9373" w:type="dxa"/>
        <w:tblCellMar>
          <w:left w:w="70" w:type="dxa"/>
          <w:right w:w="70" w:type="dxa"/>
        </w:tblCellMar>
        <w:tblLook w:val="04A0" w:firstRow="1" w:lastRow="0" w:firstColumn="1" w:lastColumn="0" w:noHBand="0" w:noVBand="1"/>
      </w:tblPr>
      <w:tblGrid>
        <w:gridCol w:w="769"/>
        <w:gridCol w:w="3096"/>
        <w:gridCol w:w="1020"/>
        <w:gridCol w:w="1428"/>
        <w:gridCol w:w="1223"/>
        <w:gridCol w:w="1837"/>
      </w:tblGrid>
      <w:tr w:rsidR="001D5C0F" w:rsidRPr="001D5C0F" w14:paraId="7CFBB9F3" w14:textId="77777777" w:rsidTr="00AE30D4">
        <w:trPr>
          <w:trHeight w:val="454"/>
        </w:trPr>
        <w:tc>
          <w:tcPr>
            <w:tcW w:w="938" w:type="dxa"/>
            <w:tcBorders>
              <w:top w:val="single" w:sz="4" w:space="0" w:color="auto"/>
              <w:left w:val="single" w:sz="4" w:space="0" w:color="auto"/>
              <w:bottom w:val="single" w:sz="4" w:space="0" w:color="auto"/>
              <w:right w:val="single" w:sz="4" w:space="0" w:color="auto"/>
            </w:tcBorders>
            <w:shd w:val="clear" w:color="000000" w:fill="0A3E5B"/>
            <w:vAlign w:val="center"/>
            <w:hideMark/>
          </w:tcPr>
          <w:p w14:paraId="753C29F8"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COD.</w:t>
            </w:r>
          </w:p>
        </w:tc>
        <w:tc>
          <w:tcPr>
            <w:tcW w:w="3096" w:type="dxa"/>
            <w:tcBorders>
              <w:top w:val="single" w:sz="4" w:space="0" w:color="auto"/>
              <w:left w:val="nil"/>
              <w:bottom w:val="single" w:sz="4" w:space="0" w:color="auto"/>
              <w:right w:val="single" w:sz="4" w:space="0" w:color="auto"/>
            </w:tcBorders>
            <w:shd w:val="clear" w:color="000000" w:fill="0A3E5B"/>
            <w:vAlign w:val="center"/>
            <w:hideMark/>
          </w:tcPr>
          <w:p w14:paraId="202305A2"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DESCRIPCIÓN</w:t>
            </w:r>
          </w:p>
        </w:tc>
        <w:tc>
          <w:tcPr>
            <w:tcW w:w="1144" w:type="dxa"/>
            <w:tcBorders>
              <w:top w:val="single" w:sz="4" w:space="0" w:color="auto"/>
              <w:left w:val="nil"/>
              <w:bottom w:val="single" w:sz="4" w:space="0" w:color="auto"/>
              <w:right w:val="single" w:sz="4" w:space="0" w:color="auto"/>
            </w:tcBorders>
            <w:shd w:val="clear" w:color="000000" w:fill="0A3E5B"/>
            <w:vAlign w:val="center"/>
            <w:hideMark/>
          </w:tcPr>
          <w:p w14:paraId="7A9BD91C"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UNIDAD</w:t>
            </w:r>
          </w:p>
        </w:tc>
        <w:tc>
          <w:tcPr>
            <w:tcW w:w="913" w:type="dxa"/>
            <w:tcBorders>
              <w:top w:val="single" w:sz="4" w:space="0" w:color="auto"/>
              <w:left w:val="nil"/>
              <w:bottom w:val="single" w:sz="4" w:space="0" w:color="auto"/>
              <w:right w:val="single" w:sz="4" w:space="0" w:color="auto"/>
            </w:tcBorders>
            <w:shd w:val="clear" w:color="000000" w:fill="0A3E5B"/>
            <w:vAlign w:val="center"/>
            <w:hideMark/>
          </w:tcPr>
          <w:p w14:paraId="47E50F64"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CANTIDAD</w:t>
            </w:r>
          </w:p>
        </w:tc>
        <w:tc>
          <w:tcPr>
            <w:tcW w:w="1387" w:type="dxa"/>
            <w:tcBorders>
              <w:top w:val="single" w:sz="4" w:space="0" w:color="auto"/>
              <w:left w:val="nil"/>
              <w:bottom w:val="single" w:sz="4" w:space="0" w:color="auto"/>
              <w:right w:val="single" w:sz="4" w:space="0" w:color="auto"/>
            </w:tcBorders>
            <w:shd w:val="clear" w:color="000000" w:fill="0A3E5B"/>
            <w:vAlign w:val="center"/>
            <w:hideMark/>
          </w:tcPr>
          <w:p w14:paraId="398C51DC"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PRECIO UNITARIO</w:t>
            </w:r>
          </w:p>
        </w:tc>
        <w:tc>
          <w:tcPr>
            <w:tcW w:w="1895" w:type="dxa"/>
            <w:tcBorders>
              <w:top w:val="single" w:sz="4" w:space="0" w:color="auto"/>
              <w:left w:val="nil"/>
              <w:bottom w:val="single" w:sz="4" w:space="0" w:color="auto"/>
              <w:right w:val="single" w:sz="4" w:space="0" w:color="auto"/>
            </w:tcBorders>
            <w:shd w:val="clear" w:color="000000" w:fill="0A3E5B"/>
            <w:vAlign w:val="center"/>
            <w:hideMark/>
          </w:tcPr>
          <w:p w14:paraId="572D394A"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PRECIO TOTAL</w:t>
            </w:r>
          </w:p>
        </w:tc>
      </w:tr>
      <w:tr w:rsidR="00E5616D" w:rsidRPr="003A2114" w14:paraId="58A0CE03"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601998F6" w14:textId="77777777" w:rsidR="001D5C0F" w:rsidRPr="003A2114" w:rsidRDefault="001D5C0F" w:rsidP="003A2114">
            <w:pPr>
              <w:spacing w:after="0" w:line="240" w:lineRule="auto"/>
              <w:jc w:val="center"/>
              <w:rPr>
                <w:rFonts w:ascii="Calibri" w:eastAsia="Times New Roman" w:hAnsi="Calibri" w:cs="Calibri"/>
                <w:b/>
                <w:bCs/>
                <w:color w:val="FFFFFF"/>
                <w:lang w:eastAsia="es-ES"/>
              </w:rPr>
            </w:pPr>
            <w:r w:rsidRPr="003A2114">
              <w:rPr>
                <w:rFonts w:ascii="Calibri" w:eastAsia="Times New Roman" w:hAnsi="Calibri" w:cs="Calibri"/>
                <w:b/>
                <w:bCs/>
                <w:color w:val="FFFFFF"/>
                <w:lang w:eastAsia="es-ES"/>
              </w:rPr>
              <w:t>1</w:t>
            </w:r>
          </w:p>
        </w:tc>
        <w:tc>
          <w:tcPr>
            <w:tcW w:w="3096" w:type="dxa"/>
            <w:tcBorders>
              <w:top w:val="nil"/>
              <w:left w:val="nil"/>
              <w:bottom w:val="single" w:sz="4" w:space="0" w:color="auto"/>
              <w:right w:val="single" w:sz="4" w:space="0" w:color="auto"/>
            </w:tcBorders>
            <w:shd w:val="clear" w:color="000000" w:fill="0A3E5B"/>
            <w:vAlign w:val="center"/>
            <w:hideMark/>
          </w:tcPr>
          <w:p w14:paraId="510DEE9B" w14:textId="77777777" w:rsidR="001D5C0F" w:rsidRPr="003A2114" w:rsidRDefault="001D5C0F" w:rsidP="003A2114">
            <w:pPr>
              <w:spacing w:after="0" w:line="240" w:lineRule="auto"/>
              <w:jc w:val="left"/>
              <w:rPr>
                <w:rFonts w:ascii="Calibri" w:eastAsia="Times New Roman" w:hAnsi="Calibri" w:cs="Calibri"/>
                <w:b/>
                <w:bCs/>
                <w:color w:val="FFFFFF"/>
                <w:lang w:eastAsia="es-ES"/>
              </w:rPr>
            </w:pPr>
            <w:r w:rsidRPr="003A2114">
              <w:rPr>
                <w:rFonts w:ascii="Calibri" w:eastAsia="Times New Roman" w:hAnsi="Calibri" w:cs="Calibri"/>
                <w:b/>
                <w:bCs/>
                <w:color w:val="FFFFFF"/>
                <w:lang w:eastAsia="es-ES"/>
              </w:rPr>
              <w:t>EQUIPOS PRINCIPALES</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1E8796F6" w14:textId="77777777" w:rsidR="001D5C0F" w:rsidRPr="003A2114" w:rsidRDefault="001D5C0F" w:rsidP="003A2114">
            <w:pPr>
              <w:spacing w:after="0" w:line="240" w:lineRule="auto"/>
              <w:jc w:val="left"/>
              <w:rPr>
                <w:rFonts w:ascii="Calibri" w:eastAsia="Times New Roman" w:hAnsi="Calibri" w:cs="Calibri"/>
                <w:b/>
                <w:bCs/>
                <w:color w:val="FFFFFF"/>
                <w:lang w:eastAsia="es-ES"/>
              </w:rPr>
            </w:pPr>
            <w:r w:rsidRPr="003A2114">
              <w:rPr>
                <w:rFonts w:ascii="Calibri" w:eastAsia="Times New Roman" w:hAnsi="Calibri" w:cs="Calibri"/>
                <w:b/>
                <w:bCs/>
                <w:color w:val="FFFFFF"/>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52B72F5C" w14:textId="798C86B2" w:rsidR="001D5C0F" w:rsidRPr="003A2114" w:rsidRDefault="00DF39B5" w:rsidP="003A2114">
            <w:pPr>
              <w:spacing w:after="0" w:line="240" w:lineRule="auto"/>
              <w:jc w:val="right"/>
              <w:rPr>
                <w:rFonts w:ascii="Calibri" w:eastAsia="Times New Roman" w:hAnsi="Calibri" w:cs="Calibri"/>
                <w:b/>
                <w:bCs/>
                <w:color w:val="FFFFFF"/>
                <w:lang w:eastAsia="es-ES"/>
              </w:rPr>
            </w:pPr>
            <w:r w:rsidRPr="003A2114">
              <w:rPr>
                <w:rFonts w:ascii="Calibri" w:eastAsia="Times New Roman" w:hAnsi="Calibri" w:cs="Calibri"/>
                <w:b/>
                <w:bCs/>
                <w:color w:val="FFFFFF"/>
                <w:lang w:eastAsia="es-ES"/>
              </w:rPr>
              <w:t>equiposTotal</w:t>
            </w:r>
            <w:r w:rsidR="001D5C0F" w:rsidRPr="003A2114">
              <w:rPr>
                <w:rFonts w:ascii="Calibri" w:eastAsia="Times New Roman" w:hAnsi="Calibri" w:cs="Calibri"/>
                <w:b/>
                <w:bCs/>
                <w:color w:val="FFFFFF"/>
                <w:lang w:eastAsia="es-ES"/>
              </w:rPr>
              <w:t xml:space="preserve"> €</w:t>
            </w:r>
          </w:p>
        </w:tc>
      </w:tr>
      <w:tr w:rsidR="00E5616D" w:rsidRPr="001D5C0F" w14:paraId="0646EEAE" w14:textId="77777777" w:rsidTr="00AE30D4">
        <w:trPr>
          <w:trHeight w:val="231"/>
        </w:trPr>
        <w:tc>
          <w:tcPr>
            <w:tcW w:w="938" w:type="dxa"/>
            <w:tcBorders>
              <w:top w:val="nil"/>
              <w:left w:val="single" w:sz="4" w:space="0" w:color="auto"/>
              <w:bottom w:val="single" w:sz="4" w:space="0" w:color="auto"/>
              <w:right w:val="single" w:sz="4" w:space="0" w:color="auto"/>
            </w:tcBorders>
            <w:shd w:val="clear" w:color="auto" w:fill="auto"/>
            <w:vAlign w:val="center"/>
            <w:hideMark/>
          </w:tcPr>
          <w:p w14:paraId="2C0C3104"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01.01</w:t>
            </w:r>
          </w:p>
        </w:tc>
        <w:tc>
          <w:tcPr>
            <w:tcW w:w="3096" w:type="dxa"/>
            <w:tcBorders>
              <w:top w:val="nil"/>
              <w:left w:val="nil"/>
              <w:bottom w:val="single" w:sz="8" w:space="0" w:color="auto"/>
              <w:right w:val="single" w:sz="8" w:space="0" w:color="auto"/>
            </w:tcBorders>
            <w:shd w:val="clear" w:color="auto" w:fill="auto"/>
            <w:vAlign w:val="center"/>
            <w:hideMark/>
          </w:tcPr>
          <w:p w14:paraId="6AC13DD1" w14:textId="77777777" w:rsidR="001D5C0F" w:rsidRPr="001D5C0F" w:rsidRDefault="001D5C0F" w:rsidP="001D5C0F">
            <w:pPr>
              <w:spacing w:after="0" w:line="240" w:lineRule="auto"/>
              <w:jc w:val="lef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MÓDULOS FOTOVOLTAICOS 650Wp</w:t>
            </w:r>
          </w:p>
        </w:tc>
        <w:tc>
          <w:tcPr>
            <w:tcW w:w="1144" w:type="dxa"/>
            <w:tcBorders>
              <w:top w:val="nil"/>
              <w:left w:val="single" w:sz="4" w:space="0" w:color="auto"/>
              <w:bottom w:val="single" w:sz="4" w:space="0" w:color="auto"/>
              <w:right w:val="single" w:sz="4" w:space="0" w:color="auto"/>
            </w:tcBorders>
            <w:shd w:val="clear" w:color="auto" w:fill="auto"/>
            <w:vAlign w:val="center"/>
            <w:hideMark/>
          </w:tcPr>
          <w:p w14:paraId="126D7330"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unidades</w:t>
            </w:r>
          </w:p>
        </w:tc>
        <w:tc>
          <w:tcPr>
            <w:tcW w:w="913" w:type="dxa"/>
            <w:tcBorders>
              <w:top w:val="nil"/>
              <w:left w:val="nil"/>
              <w:bottom w:val="single" w:sz="4" w:space="0" w:color="auto"/>
              <w:right w:val="single" w:sz="4" w:space="0" w:color="auto"/>
            </w:tcBorders>
            <w:shd w:val="clear" w:color="auto" w:fill="auto"/>
            <w:vAlign w:val="center"/>
            <w:hideMark/>
          </w:tcPr>
          <w:p w14:paraId="0BE8C05F" w14:textId="3B307AD2" w:rsidR="001D5C0F" w:rsidRPr="001D5C0F" w:rsidRDefault="00AC5FDB" w:rsidP="001D5C0F">
            <w:pPr>
              <w:spacing w:after="0" w:line="240" w:lineRule="auto"/>
              <w:jc w:val="right"/>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numModulos</w:t>
            </w:r>
          </w:p>
        </w:tc>
        <w:tc>
          <w:tcPr>
            <w:tcW w:w="1387" w:type="dxa"/>
            <w:tcBorders>
              <w:top w:val="nil"/>
              <w:left w:val="nil"/>
              <w:bottom w:val="single" w:sz="4" w:space="0" w:color="auto"/>
              <w:right w:val="single" w:sz="4" w:space="0" w:color="auto"/>
            </w:tcBorders>
            <w:shd w:val="clear" w:color="auto" w:fill="auto"/>
            <w:vAlign w:val="center"/>
            <w:hideMark/>
          </w:tcPr>
          <w:p w14:paraId="7B28BE5F" w14:textId="77777777" w:rsidR="001D5C0F" w:rsidRPr="001D5C0F" w:rsidRDefault="001D5C0F" w:rsidP="001D5C0F">
            <w:pPr>
              <w:spacing w:after="0" w:line="240" w:lineRule="auto"/>
              <w:jc w:val="righ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100 €</w:t>
            </w:r>
          </w:p>
        </w:tc>
        <w:tc>
          <w:tcPr>
            <w:tcW w:w="1895" w:type="dxa"/>
            <w:tcBorders>
              <w:top w:val="nil"/>
              <w:left w:val="nil"/>
              <w:bottom w:val="single" w:sz="4" w:space="0" w:color="auto"/>
              <w:right w:val="single" w:sz="4" w:space="0" w:color="auto"/>
            </w:tcBorders>
            <w:shd w:val="clear" w:color="auto" w:fill="auto"/>
            <w:vAlign w:val="center"/>
            <w:hideMark/>
          </w:tcPr>
          <w:p w14:paraId="651C35C0" w14:textId="0401B520" w:rsidR="001D5C0F" w:rsidRPr="001D5C0F" w:rsidRDefault="00AE30D4" w:rsidP="001D5C0F">
            <w:pPr>
              <w:spacing w:after="0" w:line="240" w:lineRule="auto"/>
              <w:jc w:val="right"/>
              <w:rPr>
                <w:rFonts w:ascii="Calibri" w:eastAsia="Times New Roman" w:hAnsi="Calibri" w:cs="Calibri"/>
                <w:color w:val="131517"/>
                <w:lang w:eastAsia="es-ES"/>
              </w:rPr>
            </w:pPr>
            <w:r>
              <w:rPr>
                <w:rFonts w:ascii="Calibri" w:eastAsia="Times New Roman" w:hAnsi="Calibri" w:cs="Calibri"/>
                <w:color w:val="131517"/>
                <w:lang w:eastAsia="es-ES"/>
              </w:rPr>
              <w:t>precioModulo</w:t>
            </w:r>
            <w:r w:rsidR="001D5C0F" w:rsidRPr="001D5C0F">
              <w:rPr>
                <w:rFonts w:ascii="Calibri" w:eastAsia="Times New Roman" w:hAnsi="Calibri" w:cs="Calibri"/>
                <w:color w:val="131517"/>
                <w:lang w:eastAsia="es-ES"/>
              </w:rPr>
              <w:t xml:space="preserve"> €</w:t>
            </w:r>
          </w:p>
        </w:tc>
      </w:tr>
      <w:tr w:rsidR="001D5C0F" w:rsidRPr="001D5C0F" w14:paraId="45589A3A" w14:textId="77777777" w:rsidTr="00AE30D4">
        <w:trPr>
          <w:trHeight w:val="231"/>
        </w:trPr>
        <w:tc>
          <w:tcPr>
            <w:tcW w:w="938" w:type="dxa"/>
            <w:tcBorders>
              <w:top w:val="nil"/>
              <w:left w:val="single" w:sz="4" w:space="0" w:color="auto"/>
              <w:bottom w:val="single" w:sz="4" w:space="0" w:color="auto"/>
              <w:right w:val="single" w:sz="4" w:space="0" w:color="auto"/>
            </w:tcBorders>
            <w:shd w:val="clear" w:color="000000" w:fill="FFFFFF"/>
            <w:vAlign w:val="center"/>
            <w:hideMark/>
          </w:tcPr>
          <w:p w14:paraId="6A3F3A36"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01.02</w:t>
            </w:r>
          </w:p>
        </w:tc>
        <w:tc>
          <w:tcPr>
            <w:tcW w:w="3096" w:type="dxa"/>
            <w:tcBorders>
              <w:top w:val="nil"/>
              <w:left w:val="nil"/>
              <w:bottom w:val="nil"/>
              <w:right w:val="nil"/>
            </w:tcBorders>
            <w:shd w:val="clear" w:color="auto" w:fill="auto"/>
            <w:noWrap/>
            <w:vAlign w:val="bottom"/>
            <w:hideMark/>
          </w:tcPr>
          <w:p w14:paraId="16A921E1" w14:textId="77777777" w:rsidR="001D5C0F" w:rsidRPr="001D5C0F" w:rsidRDefault="001D5C0F" w:rsidP="001D5C0F">
            <w:pPr>
              <w:spacing w:after="0" w:line="240" w:lineRule="auto"/>
              <w:jc w:val="lef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CENTRO DE TRANSFORMACIÓN 5 MVA</w:t>
            </w:r>
          </w:p>
        </w:tc>
        <w:tc>
          <w:tcPr>
            <w:tcW w:w="1144" w:type="dxa"/>
            <w:tcBorders>
              <w:top w:val="nil"/>
              <w:left w:val="single" w:sz="4" w:space="0" w:color="auto"/>
              <w:bottom w:val="single" w:sz="4" w:space="0" w:color="auto"/>
              <w:right w:val="single" w:sz="4" w:space="0" w:color="auto"/>
            </w:tcBorders>
            <w:shd w:val="clear" w:color="000000" w:fill="FFFFFF"/>
            <w:vAlign w:val="center"/>
            <w:hideMark/>
          </w:tcPr>
          <w:p w14:paraId="71857CAB"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unidades</w:t>
            </w:r>
          </w:p>
        </w:tc>
        <w:tc>
          <w:tcPr>
            <w:tcW w:w="913" w:type="dxa"/>
            <w:tcBorders>
              <w:top w:val="nil"/>
              <w:left w:val="nil"/>
              <w:bottom w:val="single" w:sz="4" w:space="0" w:color="auto"/>
              <w:right w:val="single" w:sz="4" w:space="0" w:color="auto"/>
            </w:tcBorders>
            <w:shd w:val="clear" w:color="000000" w:fill="FFFFFF"/>
            <w:vAlign w:val="center"/>
            <w:hideMark/>
          </w:tcPr>
          <w:p w14:paraId="290C9459" w14:textId="5F98D012" w:rsidR="001D5C0F" w:rsidRPr="001D5C0F" w:rsidRDefault="00DF39B5" w:rsidP="001D5C0F">
            <w:pPr>
              <w:spacing w:after="0" w:line="240" w:lineRule="auto"/>
              <w:jc w:val="right"/>
              <w:rPr>
                <w:rFonts w:ascii="Calibri" w:eastAsia="Times New Roman" w:hAnsi="Calibri" w:cs="Calibri"/>
                <w:color w:val="000000"/>
                <w:sz w:val="20"/>
                <w:szCs w:val="20"/>
                <w:lang w:eastAsia="es-ES"/>
              </w:rPr>
            </w:pPr>
            <w:r>
              <w:rPr>
                <w:rFonts w:cstheme="minorHAnsi"/>
              </w:rPr>
              <w:t>numTrafos</w:t>
            </w:r>
          </w:p>
        </w:tc>
        <w:tc>
          <w:tcPr>
            <w:tcW w:w="1387" w:type="dxa"/>
            <w:tcBorders>
              <w:top w:val="nil"/>
              <w:left w:val="nil"/>
              <w:bottom w:val="single" w:sz="4" w:space="0" w:color="auto"/>
              <w:right w:val="single" w:sz="4" w:space="0" w:color="auto"/>
            </w:tcBorders>
            <w:shd w:val="clear" w:color="000000" w:fill="FFFFFF"/>
            <w:vAlign w:val="center"/>
            <w:hideMark/>
          </w:tcPr>
          <w:p w14:paraId="62A3E748" w14:textId="77777777" w:rsidR="001D5C0F" w:rsidRPr="001D5C0F" w:rsidRDefault="001D5C0F" w:rsidP="001D5C0F">
            <w:pPr>
              <w:spacing w:after="0" w:line="240" w:lineRule="auto"/>
              <w:jc w:val="righ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180.000 €</w:t>
            </w:r>
          </w:p>
        </w:tc>
        <w:tc>
          <w:tcPr>
            <w:tcW w:w="1895" w:type="dxa"/>
            <w:tcBorders>
              <w:top w:val="nil"/>
              <w:left w:val="nil"/>
              <w:bottom w:val="single" w:sz="4" w:space="0" w:color="auto"/>
              <w:right w:val="single" w:sz="4" w:space="0" w:color="auto"/>
            </w:tcBorders>
            <w:shd w:val="clear" w:color="000000" w:fill="FFFFFF"/>
            <w:vAlign w:val="center"/>
            <w:hideMark/>
          </w:tcPr>
          <w:p w14:paraId="44ECA3E6" w14:textId="7D4BBDF9" w:rsidR="001D5C0F" w:rsidRPr="001D5C0F" w:rsidRDefault="00DF39B5" w:rsidP="001D5C0F">
            <w:pPr>
              <w:spacing w:after="0" w:line="240" w:lineRule="auto"/>
              <w:jc w:val="right"/>
              <w:rPr>
                <w:rFonts w:ascii="Calibri" w:eastAsia="Times New Roman" w:hAnsi="Calibri" w:cs="Calibri"/>
                <w:color w:val="131517"/>
                <w:lang w:eastAsia="es-ES"/>
              </w:rPr>
            </w:pPr>
            <w:r>
              <w:rPr>
                <w:rFonts w:ascii="Calibri" w:eastAsia="Times New Roman" w:hAnsi="Calibri" w:cs="Calibri"/>
                <w:color w:val="131517"/>
                <w:lang w:eastAsia="es-ES"/>
              </w:rPr>
              <w:t>precioTrafo</w:t>
            </w:r>
            <w:r w:rsidR="001D5C0F" w:rsidRPr="001D5C0F">
              <w:rPr>
                <w:rFonts w:ascii="Calibri" w:eastAsia="Times New Roman" w:hAnsi="Calibri" w:cs="Calibri"/>
                <w:color w:val="131517"/>
                <w:lang w:eastAsia="es-ES"/>
              </w:rPr>
              <w:t xml:space="preserve"> €</w:t>
            </w:r>
          </w:p>
        </w:tc>
      </w:tr>
      <w:tr w:rsidR="001D5C0F" w:rsidRPr="001D5C0F" w14:paraId="0AFE23C3" w14:textId="77777777" w:rsidTr="00AE30D4">
        <w:trPr>
          <w:trHeight w:val="231"/>
        </w:trPr>
        <w:tc>
          <w:tcPr>
            <w:tcW w:w="938" w:type="dxa"/>
            <w:tcBorders>
              <w:top w:val="nil"/>
              <w:left w:val="single" w:sz="4" w:space="0" w:color="auto"/>
              <w:bottom w:val="single" w:sz="4" w:space="0" w:color="auto"/>
              <w:right w:val="single" w:sz="4" w:space="0" w:color="auto"/>
            </w:tcBorders>
            <w:shd w:val="clear" w:color="auto" w:fill="auto"/>
            <w:vAlign w:val="center"/>
            <w:hideMark/>
          </w:tcPr>
          <w:p w14:paraId="73217D95"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01.03</w:t>
            </w:r>
          </w:p>
        </w:tc>
        <w:tc>
          <w:tcPr>
            <w:tcW w:w="3096" w:type="dxa"/>
            <w:tcBorders>
              <w:top w:val="single" w:sz="4" w:space="0" w:color="auto"/>
              <w:left w:val="nil"/>
              <w:bottom w:val="single" w:sz="4" w:space="0" w:color="auto"/>
              <w:right w:val="single" w:sz="4" w:space="0" w:color="auto"/>
            </w:tcBorders>
            <w:shd w:val="clear" w:color="000000" w:fill="D9D9D9"/>
            <w:vAlign w:val="center"/>
            <w:hideMark/>
          </w:tcPr>
          <w:p w14:paraId="66DBA727" w14:textId="535D7D85" w:rsidR="001D5C0F" w:rsidRPr="001D5C0F" w:rsidRDefault="00496BD6" w:rsidP="001D5C0F">
            <w:pPr>
              <w:spacing w:after="0" w:line="240" w:lineRule="auto"/>
              <w:jc w:val="left"/>
              <w:rPr>
                <w:rFonts w:ascii="Calibri" w:eastAsia="Times New Roman" w:hAnsi="Calibri" w:cs="Calibri"/>
                <w:color w:val="000000"/>
                <w:sz w:val="20"/>
                <w:szCs w:val="20"/>
                <w:lang w:eastAsia="es-ES"/>
              </w:rPr>
            </w:pPr>
            <w:r w:rsidRPr="00E561C8">
              <w:rPr>
                <w:rFonts w:ascii="Calibri" w:eastAsia="Times New Roman" w:hAnsi="Calibri" w:cs="Calibri"/>
                <w:color w:val="000000"/>
                <w:sz w:val="20"/>
                <w:szCs w:val="20"/>
                <w:lang w:eastAsia="es-ES"/>
              </w:rPr>
              <w:t>ESTRUCTURA</w:t>
            </w:r>
            <w:r w:rsidRPr="00E561C8">
              <w:rPr>
                <w:color w:val="131517"/>
                <w:sz w:val="20"/>
                <w:szCs w:val="20"/>
              </w:rPr>
              <w:t xml:space="preserve"> estructuraTipo x modulosEstructura</w:t>
            </w:r>
          </w:p>
        </w:tc>
        <w:tc>
          <w:tcPr>
            <w:tcW w:w="1144" w:type="dxa"/>
            <w:tcBorders>
              <w:top w:val="nil"/>
              <w:left w:val="nil"/>
              <w:bottom w:val="single" w:sz="4" w:space="0" w:color="auto"/>
              <w:right w:val="single" w:sz="4" w:space="0" w:color="auto"/>
            </w:tcBorders>
            <w:shd w:val="clear" w:color="000000" w:fill="D9D9D9"/>
            <w:vAlign w:val="center"/>
            <w:hideMark/>
          </w:tcPr>
          <w:p w14:paraId="13A85DE9"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unidades</w:t>
            </w:r>
          </w:p>
        </w:tc>
        <w:tc>
          <w:tcPr>
            <w:tcW w:w="913" w:type="dxa"/>
            <w:tcBorders>
              <w:top w:val="nil"/>
              <w:left w:val="nil"/>
              <w:bottom w:val="single" w:sz="4" w:space="0" w:color="auto"/>
              <w:right w:val="single" w:sz="4" w:space="0" w:color="auto"/>
            </w:tcBorders>
            <w:shd w:val="clear" w:color="000000" w:fill="D9D9D9"/>
            <w:vAlign w:val="center"/>
            <w:hideMark/>
          </w:tcPr>
          <w:p w14:paraId="3D2765D9" w14:textId="3E8E550E" w:rsidR="001D5C0F" w:rsidRPr="001D5C0F" w:rsidRDefault="00AE30D4" w:rsidP="001D5C0F">
            <w:pPr>
              <w:spacing w:after="0" w:line="240" w:lineRule="auto"/>
              <w:jc w:val="right"/>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numEstructuras</w:t>
            </w:r>
          </w:p>
        </w:tc>
        <w:tc>
          <w:tcPr>
            <w:tcW w:w="1387" w:type="dxa"/>
            <w:tcBorders>
              <w:top w:val="nil"/>
              <w:left w:val="nil"/>
              <w:bottom w:val="single" w:sz="4" w:space="0" w:color="auto"/>
              <w:right w:val="single" w:sz="4" w:space="0" w:color="auto"/>
            </w:tcBorders>
            <w:shd w:val="clear" w:color="000000" w:fill="D9D9D9"/>
            <w:vAlign w:val="center"/>
            <w:hideMark/>
          </w:tcPr>
          <w:p w14:paraId="2B7B0422" w14:textId="77777777" w:rsidR="001D5C0F" w:rsidRPr="001D5C0F" w:rsidRDefault="001D5C0F" w:rsidP="001D5C0F">
            <w:pPr>
              <w:spacing w:after="0" w:line="240" w:lineRule="auto"/>
              <w:jc w:val="righ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1.000 €</w:t>
            </w:r>
          </w:p>
        </w:tc>
        <w:tc>
          <w:tcPr>
            <w:tcW w:w="1895" w:type="dxa"/>
            <w:tcBorders>
              <w:top w:val="nil"/>
              <w:left w:val="nil"/>
              <w:bottom w:val="single" w:sz="4" w:space="0" w:color="auto"/>
              <w:right w:val="single" w:sz="4" w:space="0" w:color="auto"/>
            </w:tcBorders>
            <w:shd w:val="clear" w:color="000000" w:fill="D9D9D9"/>
            <w:vAlign w:val="center"/>
            <w:hideMark/>
          </w:tcPr>
          <w:p w14:paraId="295A5F13" w14:textId="422F2361" w:rsidR="001D5C0F" w:rsidRPr="001D5C0F" w:rsidRDefault="00AE30D4" w:rsidP="001D5C0F">
            <w:pPr>
              <w:spacing w:after="0" w:line="240" w:lineRule="auto"/>
              <w:jc w:val="right"/>
              <w:rPr>
                <w:rFonts w:ascii="Calibri" w:eastAsia="Times New Roman" w:hAnsi="Calibri" w:cs="Calibri"/>
                <w:color w:val="131517"/>
                <w:lang w:eastAsia="es-ES"/>
              </w:rPr>
            </w:pPr>
            <w:r>
              <w:rPr>
                <w:rFonts w:ascii="Calibri" w:eastAsia="Times New Roman" w:hAnsi="Calibri" w:cs="Calibri"/>
                <w:color w:val="131517"/>
                <w:lang w:eastAsia="es-ES"/>
              </w:rPr>
              <w:t>precioEstruct</w:t>
            </w:r>
            <w:r w:rsidR="001D5C0F" w:rsidRPr="001D5C0F">
              <w:rPr>
                <w:rFonts w:ascii="Calibri" w:eastAsia="Times New Roman" w:hAnsi="Calibri" w:cs="Calibri"/>
                <w:color w:val="131517"/>
                <w:lang w:eastAsia="es-ES"/>
              </w:rPr>
              <w:t xml:space="preserve"> €</w:t>
            </w:r>
          </w:p>
        </w:tc>
      </w:tr>
      <w:tr w:rsidR="00E5616D" w:rsidRPr="001D5C0F" w14:paraId="21AE1A73" w14:textId="77777777" w:rsidTr="00AE30D4">
        <w:trPr>
          <w:trHeight w:val="231"/>
        </w:trPr>
        <w:tc>
          <w:tcPr>
            <w:tcW w:w="938" w:type="dxa"/>
            <w:tcBorders>
              <w:top w:val="nil"/>
              <w:left w:val="single" w:sz="4" w:space="0" w:color="auto"/>
              <w:bottom w:val="single" w:sz="4" w:space="0" w:color="auto"/>
              <w:right w:val="single" w:sz="4" w:space="0" w:color="auto"/>
            </w:tcBorders>
            <w:shd w:val="clear" w:color="000000" w:fill="FFFFFF"/>
            <w:vAlign w:val="center"/>
            <w:hideMark/>
          </w:tcPr>
          <w:p w14:paraId="52AEAABC"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01.04</w:t>
            </w:r>
          </w:p>
        </w:tc>
        <w:tc>
          <w:tcPr>
            <w:tcW w:w="3096" w:type="dxa"/>
            <w:tcBorders>
              <w:top w:val="nil"/>
              <w:left w:val="nil"/>
              <w:bottom w:val="single" w:sz="4" w:space="0" w:color="auto"/>
              <w:right w:val="single" w:sz="4" w:space="0" w:color="auto"/>
            </w:tcBorders>
            <w:shd w:val="clear" w:color="auto" w:fill="auto"/>
            <w:vAlign w:val="center"/>
            <w:hideMark/>
          </w:tcPr>
          <w:p w14:paraId="11D8BF4C" w14:textId="3841B8C9" w:rsidR="001D5C0F" w:rsidRPr="001D5C0F" w:rsidRDefault="001D5C0F" w:rsidP="001D5C0F">
            <w:pPr>
              <w:spacing w:after="0" w:line="240" w:lineRule="auto"/>
              <w:jc w:val="lef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I</w:t>
            </w:r>
            <w:r w:rsidR="00484CEE">
              <w:rPr>
                <w:rFonts w:ascii="Calibri" w:eastAsia="Times New Roman" w:hAnsi="Calibri" w:cs="Calibri"/>
                <w:color w:val="000000"/>
                <w:sz w:val="20"/>
                <w:szCs w:val="20"/>
                <w:lang w:eastAsia="es-ES"/>
              </w:rPr>
              <w:t>NVERSOR</w:t>
            </w:r>
            <w:r w:rsidRPr="001D5C0F">
              <w:rPr>
                <w:rFonts w:ascii="Calibri" w:eastAsia="Times New Roman" w:hAnsi="Calibri" w:cs="Calibri"/>
                <w:color w:val="000000"/>
                <w:sz w:val="20"/>
                <w:szCs w:val="20"/>
                <w:lang w:eastAsia="es-ES"/>
              </w:rPr>
              <w:t xml:space="preserve"> STRING</w:t>
            </w:r>
          </w:p>
        </w:tc>
        <w:tc>
          <w:tcPr>
            <w:tcW w:w="1144" w:type="dxa"/>
            <w:tcBorders>
              <w:top w:val="nil"/>
              <w:left w:val="nil"/>
              <w:bottom w:val="single" w:sz="4" w:space="0" w:color="auto"/>
              <w:right w:val="single" w:sz="4" w:space="0" w:color="auto"/>
            </w:tcBorders>
            <w:shd w:val="clear" w:color="auto" w:fill="auto"/>
            <w:vAlign w:val="center"/>
            <w:hideMark/>
          </w:tcPr>
          <w:p w14:paraId="432F87A6"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unidades</w:t>
            </w:r>
          </w:p>
        </w:tc>
        <w:tc>
          <w:tcPr>
            <w:tcW w:w="913" w:type="dxa"/>
            <w:tcBorders>
              <w:top w:val="nil"/>
              <w:left w:val="nil"/>
              <w:bottom w:val="single" w:sz="4" w:space="0" w:color="auto"/>
              <w:right w:val="single" w:sz="4" w:space="0" w:color="auto"/>
            </w:tcBorders>
            <w:shd w:val="clear" w:color="auto" w:fill="auto"/>
            <w:vAlign w:val="center"/>
            <w:hideMark/>
          </w:tcPr>
          <w:p w14:paraId="1173B842" w14:textId="716B666B" w:rsidR="001D5C0F" w:rsidRPr="001D5C0F" w:rsidRDefault="00AE30D4" w:rsidP="001D5C0F">
            <w:pPr>
              <w:spacing w:after="0" w:line="240" w:lineRule="auto"/>
              <w:jc w:val="right"/>
              <w:rPr>
                <w:rFonts w:ascii="Calibri" w:eastAsia="Times New Roman" w:hAnsi="Calibri" w:cs="Calibri"/>
                <w:color w:val="000000"/>
                <w:sz w:val="20"/>
                <w:szCs w:val="20"/>
                <w:lang w:eastAsia="es-ES"/>
              </w:rPr>
            </w:pPr>
            <w:r>
              <w:rPr>
                <w:rFonts w:ascii="Calibri" w:eastAsia="Times New Roman" w:hAnsi="Calibri" w:cs="Calibri"/>
                <w:color w:val="000000"/>
                <w:sz w:val="20"/>
                <w:szCs w:val="20"/>
                <w:lang w:eastAsia="es-ES"/>
              </w:rPr>
              <w:t>numInverter</w:t>
            </w:r>
          </w:p>
        </w:tc>
        <w:tc>
          <w:tcPr>
            <w:tcW w:w="1387" w:type="dxa"/>
            <w:tcBorders>
              <w:top w:val="nil"/>
              <w:left w:val="nil"/>
              <w:bottom w:val="single" w:sz="4" w:space="0" w:color="auto"/>
              <w:right w:val="single" w:sz="4" w:space="0" w:color="auto"/>
            </w:tcBorders>
            <w:shd w:val="clear" w:color="auto" w:fill="auto"/>
            <w:vAlign w:val="center"/>
            <w:hideMark/>
          </w:tcPr>
          <w:p w14:paraId="1F70845C" w14:textId="77777777" w:rsidR="001D5C0F" w:rsidRPr="001D5C0F" w:rsidRDefault="001D5C0F" w:rsidP="001D5C0F">
            <w:pPr>
              <w:spacing w:after="0" w:line="240" w:lineRule="auto"/>
              <w:jc w:val="right"/>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4.500 €</w:t>
            </w:r>
          </w:p>
        </w:tc>
        <w:tc>
          <w:tcPr>
            <w:tcW w:w="1895" w:type="dxa"/>
            <w:tcBorders>
              <w:top w:val="nil"/>
              <w:left w:val="nil"/>
              <w:bottom w:val="single" w:sz="4" w:space="0" w:color="auto"/>
              <w:right w:val="single" w:sz="4" w:space="0" w:color="auto"/>
            </w:tcBorders>
            <w:shd w:val="clear" w:color="auto" w:fill="auto"/>
            <w:vAlign w:val="center"/>
            <w:hideMark/>
          </w:tcPr>
          <w:p w14:paraId="3A9282BB" w14:textId="6564A4AC" w:rsidR="001D5C0F" w:rsidRPr="001D5C0F" w:rsidRDefault="00AE30D4" w:rsidP="001D5C0F">
            <w:pPr>
              <w:spacing w:after="0" w:line="240" w:lineRule="auto"/>
              <w:jc w:val="right"/>
              <w:rPr>
                <w:rFonts w:ascii="Calibri" w:eastAsia="Times New Roman" w:hAnsi="Calibri" w:cs="Calibri"/>
                <w:color w:val="131517"/>
                <w:lang w:eastAsia="es-ES"/>
              </w:rPr>
            </w:pPr>
            <w:r>
              <w:rPr>
                <w:rFonts w:ascii="Calibri" w:eastAsia="Times New Roman" w:hAnsi="Calibri" w:cs="Calibri"/>
                <w:color w:val="131517"/>
                <w:lang w:eastAsia="es-ES"/>
              </w:rPr>
              <w:t>precioInvert</w:t>
            </w:r>
            <w:r w:rsidR="001D5C0F" w:rsidRPr="001D5C0F">
              <w:rPr>
                <w:rFonts w:ascii="Calibri" w:eastAsia="Times New Roman" w:hAnsi="Calibri" w:cs="Calibri"/>
                <w:color w:val="131517"/>
                <w:lang w:eastAsia="es-ES"/>
              </w:rPr>
              <w:t xml:space="preserve"> €</w:t>
            </w:r>
          </w:p>
        </w:tc>
      </w:tr>
      <w:tr w:rsidR="001D5C0F" w:rsidRPr="001D5C0F" w14:paraId="13B978F5" w14:textId="77777777" w:rsidTr="00AE30D4">
        <w:trPr>
          <w:trHeight w:val="222"/>
        </w:trPr>
        <w:tc>
          <w:tcPr>
            <w:tcW w:w="938" w:type="dxa"/>
            <w:tcBorders>
              <w:top w:val="nil"/>
              <w:left w:val="single" w:sz="4" w:space="0" w:color="auto"/>
              <w:bottom w:val="single" w:sz="4" w:space="0" w:color="auto"/>
              <w:right w:val="single" w:sz="4" w:space="0" w:color="auto"/>
            </w:tcBorders>
            <w:shd w:val="clear" w:color="auto" w:fill="auto"/>
            <w:vAlign w:val="center"/>
            <w:hideMark/>
          </w:tcPr>
          <w:p w14:paraId="2F397170" w14:textId="77777777" w:rsidR="001D5C0F" w:rsidRPr="001D5C0F" w:rsidRDefault="001D5C0F" w:rsidP="001D5C0F">
            <w:pPr>
              <w:spacing w:after="0" w:line="240" w:lineRule="auto"/>
              <w:jc w:val="center"/>
              <w:rPr>
                <w:rFonts w:ascii="Calibri" w:eastAsia="Times New Roman" w:hAnsi="Calibri" w:cs="Calibri"/>
                <w:color w:val="000000"/>
                <w:sz w:val="20"/>
                <w:szCs w:val="20"/>
                <w:lang w:eastAsia="es-ES"/>
              </w:rPr>
            </w:pPr>
            <w:r w:rsidRPr="001D5C0F">
              <w:rPr>
                <w:rFonts w:ascii="Calibri" w:eastAsia="Times New Roman" w:hAnsi="Calibri" w:cs="Calibri"/>
                <w:color w:val="000000"/>
                <w:sz w:val="20"/>
                <w:szCs w:val="20"/>
                <w:lang w:eastAsia="es-ES"/>
              </w:rPr>
              <w:t>01.05</w:t>
            </w:r>
          </w:p>
        </w:tc>
        <w:tc>
          <w:tcPr>
            <w:tcW w:w="3096" w:type="dxa"/>
            <w:tcBorders>
              <w:top w:val="nil"/>
              <w:left w:val="nil"/>
              <w:bottom w:val="single" w:sz="4" w:space="0" w:color="auto"/>
              <w:right w:val="single" w:sz="4" w:space="0" w:color="auto"/>
            </w:tcBorders>
            <w:shd w:val="clear" w:color="000000" w:fill="FFFFFF"/>
            <w:vAlign w:val="center"/>
            <w:hideMark/>
          </w:tcPr>
          <w:p w14:paraId="49C1B05A" w14:textId="77777777" w:rsidR="001D5C0F" w:rsidRPr="001D5C0F" w:rsidRDefault="001D5C0F" w:rsidP="001D5C0F">
            <w:pPr>
              <w:spacing w:after="0" w:line="240" w:lineRule="auto"/>
              <w:jc w:val="left"/>
              <w:rPr>
                <w:rFonts w:ascii="Calibri" w:eastAsia="Times New Roman" w:hAnsi="Calibri" w:cs="Calibri"/>
                <w:sz w:val="20"/>
                <w:szCs w:val="20"/>
                <w:lang w:eastAsia="es-ES"/>
              </w:rPr>
            </w:pPr>
            <w:r w:rsidRPr="001D5C0F">
              <w:rPr>
                <w:rFonts w:ascii="Calibri" w:eastAsia="Times New Roman" w:hAnsi="Calibri" w:cs="Calibri"/>
                <w:sz w:val="20"/>
                <w:szCs w:val="20"/>
                <w:lang w:eastAsia="es-ES"/>
              </w:rPr>
              <w:t>CONDUCTORES AC/DC</w:t>
            </w:r>
          </w:p>
        </w:tc>
        <w:tc>
          <w:tcPr>
            <w:tcW w:w="1144" w:type="dxa"/>
            <w:tcBorders>
              <w:top w:val="nil"/>
              <w:left w:val="nil"/>
              <w:bottom w:val="single" w:sz="4" w:space="0" w:color="auto"/>
              <w:right w:val="single" w:sz="4" w:space="0" w:color="auto"/>
            </w:tcBorders>
            <w:shd w:val="clear" w:color="000000" w:fill="FFFFFF"/>
            <w:vAlign w:val="center"/>
            <w:hideMark/>
          </w:tcPr>
          <w:p w14:paraId="26973E4B" w14:textId="77777777" w:rsidR="001D5C0F" w:rsidRPr="001D5C0F" w:rsidRDefault="001D5C0F" w:rsidP="001D5C0F">
            <w:pPr>
              <w:spacing w:after="0" w:line="240" w:lineRule="auto"/>
              <w:jc w:val="center"/>
              <w:rPr>
                <w:rFonts w:ascii="Calibri" w:eastAsia="Times New Roman" w:hAnsi="Calibri" w:cs="Calibri"/>
                <w:sz w:val="20"/>
                <w:szCs w:val="20"/>
                <w:lang w:eastAsia="es-ES"/>
              </w:rPr>
            </w:pPr>
            <w:r w:rsidRPr="001D5C0F">
              <w:rPr>
                <w:rFonts w:ascii="Calibri" w:eastAsia="Times New Roman" w:hAnsi="Calibri" w:cs="Calibri"/>
                <w:sz w:val="20"/>
                <w:szCs w:val="20"/>
                <w:lang w:eastAsia="es-ES"/>
              </w:rPr>
              <w:t>conjunto</w:t>
            </w:r>
          </w:p>
        </w:tc>
        <w:tc>
          <w:tcPr>
            <w:tcW w:w="913" w:type="dxa"/>
            <w:tcBorders>
              <w:top w:val="nil"/>
              <w:left w:val="nil"/>
              <w:bottom w:val="single" w:sz="4" w:space="0" w:color="auto"/>
              <w:right w:val="single" w:sz="4" w:space="0" w:color="auto"/>
            </w:tcBorders>
            <w:shd w:val="clear" w:color="000000" w:fill="FFFFFF"/>
            <w:vAlign w:val="center"/>
            <w:hideMark/>
          </w:tcPr>
          <w:p w14:paraId="133D95AC" w14:textId="77777777" w:rsidR="001D5C0F" w:rsidRPr="001D5C0F" w:rsidRDefault="001D5C0F" w:rsidP="001D5C0F">
            <w:pPr>
              <w:spacing w:after="0" w:line="240" w:lineRule="auto"/>
              <w:jc w:val="right"/>
              <w:rPr>
                <w:rFonts w:ascii="Calibri" w:eastAsia="Times New Roman" w:hAnsi="Calibri" w:cs="Calibri"/>
                <w:sz w:val="20"/>
                <w:szCs w:val="20"/>
                <w:lang w:eastAsia="es-ES"/>
              </w:rPr>
            </w:pPr>
            <w:r w:rsidRPr="001D5C0F">
              <w:rPr>
                <w:rFonts w:ascii="Calibri" w:eastAsia="Times New Roman" w:hAnsi="Calibri" w:cs="Calibri"/>
                <w:sz w:val="20"/>
                <w:szCs w:val="20"/>
                <w:lang w:eastAsia="es-ES"/>
              </w:rPr>
              <w:t>1</w:t>
            </w:r>
          </w:p>
        </w:tc>
        <w:tc>
          <w:tcPr>
            <w:tcW w:w="1387" w:type="dxa"/>
            <w:tcBorders>
              <w:top w:val="nil"/>
              <w:left w:val="nil"/>
              <w:bottom w:val="single" w:sz="4" w:space="0" w:color="auto"/>
              <w:right w:val="single" w:sz="4" w:space="0" w:color="auto"/>
            </w:tcBorders>
            <w:shd w:val="clear" w:color="000000" w:fill="FFFFFF"/>
            <w:vAlign w:val="center"/>
            <w:hideMark/>
          </w:tcPr>
          <w:p w14:paraId="3CA39378" w14:textId="77777777" w:rsidR="001D5C0F" w:rsidRPr="001D5C0F" w:rsidRDefault="001D5C0F" w:rsidP="001D5C0F">
            <w:pPr>
              <w:spacing w:after="0" w:line="240" w:lineRule="auto"/>
              <w:jc w:val="right"/>
              <w:rPr>
                <w:rFonts w:ascii="Calibri" w:eastAsia="Times New Roman" w:hAnsi="Calibri" w:cs="Calibri"/>
                <w:sz w:val="20"/>
                <w:szCs w:val="20"/>
                <w:lang w:eastAsia="es-ES"/>
              </w:rPr>
            </w:pPr>
            <w:r w:rsidRPr="001D5C0F">
              <w:rPr>
                <w:rFonts w:ascii="Calibri" w:eastAsia="Times New Roman" w:hAnsi="Calibri" w:cs="Calibri"/>
                <w:sz w:val="20"/>
                <w:szCs w:val="20"/>
                <w:lang w:eastAsia="es-ES"/>
              </w:rPr>
              <w:t>75.000 €</w:t>
            </w:r>
          </w:p>
        </w:tc>
        <w:tc>
          <w:tcPr>
            <w:tcW w:w="1895" w:type="dxa"/>
            <w:tcBorders>
              <w:top w:val="nil"/>
              <w:left w:val="nil"/>
              <w:bottom w:val="single" w:sz="4" w:space="0" w:color="auto"/>
              <w:right w:val="single" w:sz="4" w:space="0" w:color="auto"/>
            </w:tcBorders>
            <w:shd w:val="clear" w:color="000000" w:fill="FFFFFF"/>
            <w:vAlign w:val="center"/>
            <w:hideMark/>
          </w:tcPr>
          <w:p w14:paraId="6A5D2DF8" w14:textId="77777777" w:rsidR="001D5C0F" w:rsidRPr="001D5C0F" w:rsidRDefault="001D5C0F" w:rsidP="001D5C0F">
            <w:pPr>
              <w:spacing w:after="0" w:line="240" w:lineRule="auto"/>
              <w:jc w:val="right"/>
              <w:rPr>
                <w:rFonts w:ascii="Calibri" w:eastAsia="Times New Roman" w:hAnsi="Calibri" w:cs="Calibri"/>
                <w:color w:val="131517"/>
                <w:lang w:eastAsia="es-ES"/>
              </w:rPr>
            </w:pPr>
            <w:r w:rsidRPr="001D5C0F">
              <w:rPr>
                <w:rFonts w:ascii="Calibri" w:eastAsia="Times New Roman" w:hAnsi="Calibri" w:cs="Calibri"/>
                <w:color w:val="131517"/>
                <w:lang w:eastAsia="es-ES"/>
              </w:rPr>
              <w:t>75.000 €</w:t>
            </w:r>
          </w:p>
        </w:tc>
      </w:tr>
      <w:tr w:rsidR="00E5616D" w:rsidRPr="001D5C0F" w14:paraId="5F0E4146"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4D621E21"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2</w:t>
            </w:r>
          </w:p>
        </w:tc>
        <w:tc>
          <w:tcPr>
            <w:tcW w:w="3096" w:type="dxa"/>
            <w:tcBorders>
              <w:top w:val="nil"/>
              <w:left w:val="nil"/>
              <w:bottom w:val="single" w:sz="4" w:space="0" w:color="auto"/>
              <w:right w:val="single" w:sz="4" w:space="0" w:color="auto"/>
            </w:tcBorders>
            <w:shd w:val="clear" w:color="000000" w:fill="0A3E5B"/>
            <w:vAlign w:val="center"/>
            <w:hideMark/>
          </w:tcPr>
          <w:p w14:paraId="482AAAA2"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OBRA CIVIL</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27E0F01B"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7B67FAD2"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150.000 €</w:t>
            </w:r>
          </w:p>
        </w:tc>
      </w:tr>
      <w:tr w:rsidR="00E5616D" w:rsidRPr="001D5C0F" w14:paraId="32CD4E29"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40EB055A"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3</w:t>
            </w:r>
          </w:p>
        </w:tc>
        <w:tc>
          <w:tcPr>
            <w:tcW w:w="3096" w:type="dxa"/>
            <w:tcBorders>
              <w:top w:val="nil"/>
              <w:left w:val="nil"/>
              <w:bottom w:val="single" w:sz="4" w:space="0" w:color="auto"/>
              <w:right w:val="single" w:sz="4" w:space="0" w:color="auto"/>
            </w:tcBorders>
            <w:shd w:val="clear" w:color="000000" w:fill="0A3E5B"/>
            <w:vAlign w:val="center"/>
            <w:hideMark/>
          </w:tcPr>
          <w:p w14:paraId="13392F41"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INSTALACION ELECTRICA</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13D69720"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2A70572E"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90.000 €</w:t>
            </w:r>
          </w:p>
        </w:tc>
      </w:tr>
      <w:tr w:rsidR="00E5616D" w:rsidRPr="001D5C0F" w14:paraId="6159AEC2"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093C5B8E"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4</w:t>
            </w:r>
          </w:p>
        </w:tc>
        <w:tc>
          <w:tcPr>
            <w:tcW w:w="3096" w:type="dxa"/>
            <w:tcBorders>
              <w:top w:val="nil"/>
              <w:left w:val="nil"/>
              <w:bottom w:val="single" w:sz="4" w:space="0" w:color="auto"/>
              <w:right w:val="single" w:sz="4" w:space="0" w:color="auto"/>
            </w:tcBorders>
            <w:shd w:val="clear" w:color="000000" w:fill="0A3E5B"/>
            <w:vAlign w:val="center"/>
            <w:hideMark/>
          </w:tcPr>
          <w:p w14:paraId="6B911633"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MONTAJE MECANICO</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380D8489"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79A245B8"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125.000 €</w:t>
            </w:r>
          </w:p>
        </w:tc>
      </w:tr>
      <w:tr w:rsidR="00E5616D" w:rsidRPr="001D5C0F" w14:paraId="5C5AB279"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48923FB0"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5</w:t>
            </w:r>
          </w:p>
        </w:tc>
        <w:tc>
          <w:tcPr>
            <w:tcW w:w="3096" w:type="dxa"/>
            <w:tcBorders>
              <w:top w:val="nil"/>
              <w:left w:val="nil"/>
              <w:bottom w:val="single" w:sz="4" w:space="0" w:color="auto"/>
              <w:right w:val="single" w:sz="4" w:space="0" w:color="auto"/>
            </w:tcBorders>
            <w:shd w:val="clear" w:color="000000" w:fill="0A3E5B"/>
            <w:vAlign w:val="center"/>
            <w:hideMark/>
          </w:tcPr>
          <w:p w14:paraId="2DA21C67"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MONITORIZACION</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3F28709D"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0D74FEAC"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50.000 €</w:t>
            </w:r>
          </w:p>
        </w:tc>
      </w:tr>
      <w:tr w:rsidR="00E5616D" w:rsidRPr="001D5C0F" w14:paraId="09A548AB"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1E7DA952"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6</w:t>
            </w:r>
          </w:p>
        </w:tc>
        <w:tc>
          <w:tcPr>
            <w:tcW w:w="3096" w:type="dxa"/>
            <w:tcBorders>
              <w:top w:val="nil"/>
              <w:left w:val="nil"/>
              <w:bottom w:val="single" w:sz="4" w:space="0" w:color="auto"/>
              <w:right w:val="single" w:sz="4" w:space="0" w:color="auto"/>
            </w:tcBorders>
            <w:shd w:val="clear" w:color="000000" w:fill="0A3E5B"/>
            <w:vAlign w:val="center"/>
            <w:hideMark/>
          </w:tcPr>
          <w:p w14:paraId="55D56EB4"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SEGURIDAD</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7804C6E7"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6A4F921D"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25.000 €</w:t>
            </w:r>
          </w:p>
        </w:tc>
      </w:tr>
      <w:tr w:rsidR="00E5616D" w:rsidRPr="001D5C0F" w14:paraId="6E6E369C"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24E16B57"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7</w:t>
            </w:r>
          </w:p>
        </w:tc>
        <w:tc>
          <w:tcPr>
            <w:tcW w:w="3096" w:type="dxa"/>
            <w:tcBorders>
              <w:top w:val="nil"/>
              <w:left w:val="nil"/>
              <w:bottom w:val="single" w:sz="4" w:space="0" w:color="auto"/>
              <w:right w:val="single" w:sz="4" w:space="0" w:color="auto"/>
            </w:tcBorders>
            <w:shd w:val="clear" w:color="000000" w:fill="0A3E5B"/>
            <w:vAlign w:val="center"/>
            <w:hideMark/>
          </w:tcPr>
          <w:p w14:paraId="76DFAA51"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GESTIÓN DE RESIDUOS</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7D95CABA"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768F3196"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5.000 €</w:t>
            </w:r>
          </w:p>
        </w:tc>
      </w:tr>
      <w:tr w:rsidR="00E5616D" w:rsidRPr="001D5C0F" w14:paraId="11F09DB3" w14:textId="77777777" w:rsidTr="00AE30D4">
        <w:trPr>
          <w:trHeight w:val="222"/>
        </w:trPr>
        <w:tc>
          <w:tcPr>
            <w:tcW w:w="938" w:type="dxa"/>
            <w:tcBorders>
              <w:top w:val="nil"/>
              <w:left w:val="single" w:sz="4" w:space="0" w:color="auto"/>
              <w:bottom w:val="single" w:sz="4" w:space="0" w:color="auto"/>
              <w:right w:val="single" w:sz="4" w:space="0" w:color="auto"/>
            </w:tcBorders>
            <w:shd w:val="clear" w:color="000000" w:fill="0A3E5B"/>
            <w:vAlign w:val="center"/>
            <w:hideMark/>
          </w:tcPr>
          <w:p w14:paraId="1531E6E6" w14:textId="77777777" w:rsidR="001D5C0F" w:rsidRPr="001D5C0F" w:rsidRDefault="001D5C0F" w:rsidP="001D5C0F">
            <w:pPr>
              <w:spacing w:after="0" w:line="240" w:lineRule="auto"/>
              <w:jc w:val="center"/>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8</w:t>
            </w:r>
          </w:p>
        </w:tc>
        <w:tc>
          <w:tcPr>
            <w:tcW w:w="3096" w:type="dxa"/>
            <w:tcBorders>
              <w:top w:val="nil"/>
              <w:left w:val="nil"/>
              <w:bottom w:val="single" w:sz="4" w:space="0" w:color="auto"/>
              <w:right w:val="single" w:sz="4" w:space="0" w:color="auto"/>
            </w:tcBorders>
            <w:shd w:val="clear" w:color="000000" w:fill="0A3E5B"/>
            <w:vAlign w:val="center"/>
            <w:hideMark/>
          </w:tcPr>
          <w:p w14:paraId="3673D282" w14:textId="77777777" w:rsidR="001D5C0F" w:rsidRPr="001D5C0F" w:rsidRDefault="001D5C0F" w:rsidP="001D5C0F">
            <w:pPr>
              <w:spacing w:after="0" w:line="240" w:lineRule="auto"/>
              <w:jc w:val="lef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ESTUDIO DE SEGURIDAD Y SALUD</w:t>
            </w:r>
          </w:p>
        </w:tc>
        <w:tc>
          <w:tcPr>
            <w:tcW w:w="3444" w:type="dxa"/>
            <w:gridSpan w:val="3"/>
            <w:tcBorders>
              <w:top w:val="single" w:sz="4" w:space="0" w:color="auto"/>
              <w:left w:val="nil"/>
              <w:bottom w:val="single" w:sz="4" w:space="0" w:color="auto"/>
              <w:right w:val="single" w:sz="4" w:space="0" w:color="auto"/>
            </w:tcBorders>
            <w:shd w:val="clear" w:color="000000" w:fill="0A3E5B"/>
            <w:vAlign w:val="center"/>
            <w:hideMark/>
          </w:tcPr>
          <w:p w14:paraId="145F8D9C" w14:textId="77777777" w:rsidR="001D5C0F" w:rsidRPr="001D5C0F" w:rsidRDefault="001D5C0F" w:rsidP="001D5C0F">
            <w:pPr>
              <w:spacing w:after="0" w:line="240" w:lineRule="auto"/>
              <w:jc w:val="left"/>
              <w:rPr>
                <w:rFonts w:ascii="Calibri" w:eastAsia="Times New Roman" w:hAnsi="Calibri" w:cs="Calibri"/>
                <w:color w:val="000000"/>
                <w:lang w:eastAsia="es-ES"/>
              </w:rPr>
            </w:pPr>
            <w:r w:rsidRPr="001D5C0F">
              <w:rPr>
                <w:rFonts w:ascii="Calibri" w:eastAsia="Times New Roman" w:hAnsi="Calibri" w:cs="Calibri"/>
                <w:color w:val="000000"/>
                <w:lang w:eastAsia="es-ES"/>
              </w:rPr>
              <w:t> </w:t>
            </w:r>
          </w:p>
        </w:tc>
        <w:tc>
          <w:tcPr>
            <w:tcW w:w="1895" w:type="dxa"/>
            <w:tcBorders>
              <w:top w:val="nil"/>
              <w:left w:val="nil"/>
              <w:bottom w:val="single" w:sz="4" w:space="0" w:color="auto"/>
              <w:right w:val="single" w:sz="4" w:space="0" w:color="auto"/>
            </w:tcBorders>
            <w:shd w:val="clear" w:color="000000" w:fill="0A3E5B"/>
            <w:vAlign w:val="center"/>
            <w:hideMark/>
          </w:tcPr>
          <w:p w14:paraId="30C85EFB" w14:textId="77777777" w:rsidR="001D5C0F" w:rsidRPr="001D5C0F" w:rsidRDefault="001D5C0F" w:rsidP="001D5C0F">
            <w:pPr>
              <w:spacing w:after="0" w:line="240" w:lineRule="auto"/>
              <w:jc w:val="right"/>
              <w:rPr>
                <w:rFonts w:ascii="Calibri" w:eastAsia="Times New Roman" w:hAnsi="Calibri" w:cs="Calibri"/>
                <w:b/>
                <w:bCs/>
                <w:color w:val="FFFFFF"/>
                <w:lang w:eastAsia="es-ES"/>
              </w:rPr>
            </w:pPr>
            <w:r w:rsidRPr="001D5C0F">
              <w:rPr>
                <w:rFonts w:ascii="Calibri" w:eastAsia="Times New Roman" w:hAnsi="Calibri" w:cs="Calibri"/>
                <w:b/>
                <w:bCs/>
                <w:color w:val="FFFFFF"/>
                <w:lang w:eastAsia="es-ES"/>
              </w:rPr>
              <w:t>40.000 €</w:t>
            </w:r>
          </w:p>
        </w:tc>
      </w:tr>
      <w:tr w:rsidR="001D5C0F" w:rsidRPr="001D5C0F" w14:paraId="781A15B7" w14:textId="77777777" w:rsidTr="00AE30D4">
        <w:trPr>
          <w:trHeight w:val="222"/>
        </w:trPr>
        <w:tc>
          <w:tcPr>
            <w:tcW w:w="938" w:type="dxa"/>
            <w:tcBorders>
              <w:top w:val="nil"/>
              <w:left w:val="single" w:sz="4" w:space="0" w:color="auto"/>
              <w:bottom w:val="single" w:sz="4" w:space="0" w:color="auto"/>
              <w:right w:val="single" w:sz="4" w:space="0" w:color="auto"/>
            </w:tcBorders>
            <w:shd w:val="clear" w:color="auto" w:fill="auto"/>
            <w:vAlign w:val="center"/>
            <w:hideMark/>
          </w:tcPr>
          <w:p w14:paraId="56DE9FB0" w14:textId="77777777" w:rsidR="001D5C0F" w:rsidRPr="001D5C0F" w:rsidRDefault="001D5C0F" w:rsidP="001D5C0F">
            <w:pPr>
              <w:spacing w:after="0" w:line="240" w:lineRule="auto"/>
              <w:jc w:val="center"/>
              <w:rPr>
                <w:rFonts w:ascii="Calibri" w:eastAsia="Times New Roman" w:hAnsi="Calibri" w:cs="Calibri"/>
                <w:b/>
                <w:bCs/>
                <w:lang w:eastAsia="es-ES"/>
              </w:rPr>
            </w:pPr>
            <w:r w:rsidRPr="001D5C0F">
              <w:rPr>
                <w:rFonts w:ascii="Calibri" w:eastAsia="Times New Roman" w:hAnsi="Calibri" w:cs="Calibri"/>
                <w:b/>
                <w:bCs/>
                <w:lang w:eastAsia="es-ES"/>
              </w:rPr>
              <w:t> </w:t>
            </w:r>
          </w:p>
        </w:tc>
        <w:tc>
          <w:tcPr>
            <w:tcW w:w="3096" w:type="dxa"/>
            <w:tcBorders>
              <w:top w:val="nil"/>
              <w:left w:val="nil"/>
              <w:bottom w:val="single" w:sz="4" w:space="0" w:color="auto"/>
              <w:right w:val="single" w:sz="4" w:space="0" w:color="auto"/>
            </w:tcBorders>
            <w:shd w:val="clear" w:color="auto" w:fill="auto"/>
            <w:vAlign w:val="center"/>
            <w:hideMark/>
          </w:tcPr>
          <w:p w14:paraId="35A0FD9A" w14:textId="77777777" w:rsidR="001D5C0F" w:rsidRPr="001D5C0F" w:rsidRDefault="001D5C0F" w:rsidP="001D5C0F">
            <w:pPr>
              <w:spacing w:after="0" w:line="240" w:lineRule="auto"/>
              <w:jc w:val="right"/>
              <w:rPr>
                <w:rFonts w:ascii="Calibri" w:eastAsia="Times New Roman" w:hAnsi="Calibri" w:cs="Calibri"/>
                <w:b/>
                <w:bCs/>
                <w:lang w:eastAsia="es-ES"/>
              </w:rPr>
            </w:pPr>
            <w:r w:rsidRPr="001D5C0F">
              <w:rPr>
                <w:rFonts w:ascii="Calibri" w:eastAsia="Times New Roman" w:hAnsi="Calibri" w:cs="Calibri"/>
                <w:b/>
                <w:bCs/>
                <w:lang w:eastAsia="es-ES"/>
              </w:rPr>
              <w:t>Subtotal Ejecución Material:</w:t>
            </w:r>
          </w:p>
        </w:tc>
        <w:tc>
          <w:tcPr>
            <w:tcW w:w="3444" w:type="dxa"/>
            <w:gridSpan w:val="3"/>
            <w:tcBorders>
              <w:top w:val="single" w:sz="4" w:space="0" w:color="auto"/>
              <w:left w:val="nil"/>
              <w:bottom w:val="single" w:sz="4" w:space="0" w:color="auto"/>
              <w:right w:val="single" w:sz="4" w:space="0" w:color="000000"/>
            </w:tcBorders>
            <w:shd w:val="clear" w:color="auto" w:fill="auto"/>
            <w:vAlign w:val="center"/>
            <w:hideMark/>
          </w:tcPr>
          <w:p w14:paraId="7C2DCE8A" w14:textId="77777777" w:rsidR="001D5C0F" w:rsidRPr="001D5C0F" w:rsidRDefault="001D5C0F" w:rsidP="001D5C0F">
            <w:pPr>
              <w:spacing w:after="0" w:line="240" w:lineRule="auto"/>
              <w:jc w:val="center"/>
              <w:rPr>
                <w:rFonts w:ascii="Calibri" w:eastAsia="Times New Roman" w:hAnsi="Calibri" w:cs="Calibri"/>
                <w:lang w:eastAsia="es-ES"/>
              </w:rPr>
            </w:pPr>
            <w:r w:rsidRPr="001D5C0F">
              <w:rPr>
                <w:rFonts w:ascii="Calibri" w:eastAsia="Times New Roman" w:hAnsi="Calibri" w:cs="Calibri"/>
                <w:lang w:eastAsia="es-ES"/>
              </w:rPr>
              <w:t> </w:t>
            </w:r>
          </w:p>
        </w:tc>
        <w:tc>
          <w:tcPr>
            <w:tcW w:w="1895" w:type="dxa"/>
            <w:tcBorders>
              <w:top w:val="nil"/>
              <w:left w:val="nil"/>
              <w:bottom w:val="single" w:sz="4" w:space="0" w:color="auto"/>
              <w:right w:val="single" w:sz="4" w:space="0" w:color="auto"/>
            </w:tcBorders>
            <w:shd w:val="clear" w:color="auto" w:fill="auto"/>
            <w:vAlign w:val="center"/>
            <w:hideMark/>
          </w:tcPr>
          <w:p w14:paraId="04597CEC" w14:textId="0B434136" w:rsidR="001D5C0F" w:rsidRPr="001D5C0F" w:rsidRDefault="00953C79" w:rsidP="001D5C0F">
            <w:pPr>
              <w:spacing w:after="0" w:line="240" w:lineRule="auto"/>
              <w:jc w:val="right"/>
              <w:rPr>
                <w:rFonts w:ascii="Calibri" w:eastAsia="Times New Roman" w:hAnsi="Calibri" w:cs="Calibri"/>
                <w:b/>
                <w:bCs/>
                <w:lang w:eastAsia="es-ES"/>
              </w:rPr>
            </w:pPr>
            <w:r>
              <w:rPr>
                <w:rFonts w:ascii="Calibri" w:eastAsia="Times New Roman" w:hAnsi="Calibri" w:cs="Calibri"/>
                <w:b/>
                <w:bCs/>
                <w:lang w:eastAsia="es-ES"/>
              </w:rPr>
              <w:t>subtotal</w:t>
            </w:r>
            <w:r w:rsidR="001D5C0F" w:rsidRPr="001D5C0F">
              <w:rPr>
                <w:rFonts w:ascii="Calibri" w:eastAsia="Times New Roman" w:hAnsi="Calibri" w:cs="Calibri"/>
                <w:b/>
                <w:bCs/>
                <w:lang w:eastAsia="es-ES"/>
              </w:rPr>
              <w:t xml:space="preserve"> €</w:t>
            </w:r>
          </w:p>
        </w:tc>
      </w:tr>
      <w:tr w:rsidR="001D5C0F" w:rsidRPr="001D5C0F" w14:paraId="0A5725C3" w14:textId="77777777" w:rsidTr="00AE30D4">
        <w:trPr>
          <w:trHeight w:val="222"/>
        </w:trPr>
        <w:tc>
          <w:tcPr>
            <w:tcW w:w="938" w:type="dxa"/>
            <w:tcBorders>
              <w:top w:val="nil"/>
              <w:left w:val="single" w:sz="4" w:space="0" w:color="auto"/>
              <w:bottom w:val="single" w:sz="4" w:space="0" w:color="auto"/>
              <w:right w:val="single" w:sz="4" w:space="0" w:color="auto"/>
            </w:tcBorders>
            <w:shd w:val="clear" w:color="auto" w:fill="auto"/>
            <w:vAlign w:val="center"/>
            <w:hideMark/>
          </w:tcPr>
          <w:p w14:paraId="1BBFFF39" w14:textId="77777777" w:rsidR="001D5C0F" w:rsidRPr="001D5C0F" w:rsidRDefault="001D5C0F" w:rsidP="001D5C0F">
            <w:pPr>
              <w:spacing w:after="0" w:line="240" w:lineRule="auto"/>
              <w:jc w:val="center"/>
              <w:rPr>
                <w:rFonts w:ascii="Calibri" w:eastAsia="Times New Roman" w:hAnsi="Calibri" w:cs="Calibri"/>
                <w:b/>
                <w:bCs/>
                <w:lang w:eastAsia="es-ES"/>
              </w:rPr>
            </w:pPr>
            <w:r w:rsidRPr="001D5C0F">
              <w:rPr>
                <w:rFonts w:ascii="Calibri" w:eastAsia="Times New Roman" w:hAnsi="Calibri" w:cs="Calibri"/>
                <w:b/>
                <w:bCs/>
                <w:lang w:eastAsia="es-ES"/>
              </w:rPr>
              <w:t> </w:t>
            </w:r>
          </w:p>
        </w:tc>
        <w:tc>
          <w:tcPr>
            <w:tcW w:w="3096" w:type="dxa"/>
            <w:tcBorders>
              <w:top w:val="nil"/>
              <w:left w:val="nil"/>
              <w:bottom w:val="single" w:sz="4" w:space="0" w:color="auto"/>
              <w:right w:val="single" w:sz="4" w:space="0" w:color="auto"/>
            </w:tcBorders>
            <w:shd w:val="clear" w:color="auto" w:fill="auto"/>
            <w:vAlign w:val="center"/>
            <w:hideMark/>
          </w:tcPr>
          <w:p w14:paraId="2FAEFD5B" w14:textId="77777777" w:rsidR="001D5C0F" w:rsidRPr="001D5C0F" w:rsidRDefault="001D5C0F" w:rsidP="001D5C0F">
            <w:pPr>
              <w:spacing w:after="0" w:line="240" w:lineRule="auto"/>
              <w:jc w:val="right"/>
              <w:rPr>
                <w:rFonts w:ascii="Calibri" w:eastAsia="Times New Roman" w:hAnsi="Calibri" w:cs="Calibri"/>
                <w:b/>
                <w:bCs/>
                <w:lang w:eastAsia="es-ES"/>
              </w:rPr>
            </w:pPr>
            <w:r w:rsidRPr="001D5C0F">
              <w:rPr>
                <w:rFonts w:ascii="Calibri" w:eastAsia="Times New Roman" w:hAnsi="Calibri" w:cs="Calibri"/>
                <w:b/>
                <w:bCs/>
                <w:lang w:eastAsia="es-ES"/>
              </w:rPr>
              <w:t>Gastos Generales (5%):</w:t>
            </w:r>
          </w:p>
        </w:tc>
        <w:tc>
          <w:tcPr>
            <w:tcW w:w="3444" w:type="dxa"/>
            <w:gridSpan w:val="3"/>
            <w:tcBorders>
              <w:top w:val="single" w:sz="4" w:space="0" w:color="auto"/>
              <w:left w:val="nil"/>
              <w:bottom w:val="single" w:sz="4" w:space="0" w:color="auto"/>
              <w:right w:val="single" w:sz="4" w:space="0" w:color="000000"/>
            </w:tcBorders>
            <w:shd w:val="clear" w:color="auto" w:fill="auto"/>
            <w:vAlign w:val="center"/>
            <w:hideMark/>
          </w:tcPr>
          <w:p w14:paraId="673A691E" w14:textId="77777777" w:rsidR="001D5C0F" w:rsidRPr="001D5C0F" w:rsidRDefault="001D5C0F" w:rsidP="001D5C0F">
            <w:pPr>
              <w:spacing w:after="0" w:line="240" w:lineRule="auto"/>
              <w:jc w:val="center"/>
              <w:rPr>
                <w:rFonts w:ascii="Calibri" w:eastAsia="Times New Roman" w:hAnsi="Calibri" w:cs="Calibri"/>
                <w:lang w:eastAsia="es-ES"/>
              </w:rPr>
            </w:pPr>
            <w:r w:rsidRPr="001D5C0F">
              <w:rPr>
                <w:rFonts w:ascii="Calibri" w:eastAsia="Times New Roman" w:hAnsi="Calibri" w:cs="Calibri"/>
                <w:lang w:eastAsia="es-ES"/>
              </w:rPr>
              <w:t> </w:t>
            </w:r>
          </w:p>
        </w:tc>
        <w:tc>
          <w:tcPr>
            <w:tcW w:w="1895" w:type="dxa"/>
            <w:tcBorders>
              <w:top w:val="nil"/>
              <w:left w:val="nil"/>
              <w:bottom w:val="single" w:sz="4" w:space="0" w:color="auto"/>
              <w:right w:val="single" w:sz="4" w:space="0" w:color="auto"/>
            </w:tcBorders>
            <w:shd w:val="clear" w:color="auto" w:fill="auto"/>
            <w:vAlign w:val="center"/>
            <w:hideMark/>
          </w:tcPr>
          <w:p w14:paraId="46DF94AA" w14:textId="0F3C0A64" w:rsidR="001D5C0F" w:rsidRPr="001D5C0F" w:rsidRDefault="00953C79" w:rsidP="001D5C0F">
            <w:pPr>
              <w:spacing w:after="0" w:line="240" w:lineRule="auto"/>
              <w:jc w:val="right"/>
              <w:rPr>
                <w:rFonts w:ascii="Calibri" w:eastAsia="Times New Roman" w:hAnsi="Calibri" w:cs="Calibri"/>
                <w:b/>
                <w:bCs/>
                <w:lang w:eastAsia="es-ES"/>
              </w:rPr>
            </w:pPr>
            <w:r>
              <w:rPr>
                <w:rFonts w:ascii="Calibri" w:eastAsia="Times New Roman" w:hAnsi="Calibri" w:cs="Calibri"/>
                <w:b/>
                <w:bCs/>
                <w:lang w:eastAsia="es-ES"/>
              </w:rPr>
              <w:t>sub5</w:t>
            </w:r>
            <w:r w:rsidR="001D5C0F" w:rsidRPr="001D5C0F">
              <w:rPr>
                <w:rFonts w:ascii="Calibri" w:eastAsia="Times New Roman" w:hAnsi="Calibri" w:cs="Calibri"/>
                <w:b/>
                <w:bCs/>
                <w:lang w:eastAsia="es-ES"/>
              </w:rPr>
              <w:t xml:space="preserve"> €</w:t>
            </w:r>
          </w:p>
        </w:tc>
      </w:tr>
      <w:tr w:rsidR="001D5C0F" w:rsidRPr="001D5C0F" w14:paraId="3BCE8EF8" w14:textId="77777777" w:rsidTr="00AE30D4">
        <w:trPr>
          <w:trHeight w:val="222"/>
        </w:trPr>
        <w:tc>
          <w:tcPr>
            <w:tcW w:w="938" w:type="dxa"/>
            <w:tcBorders>
              <w:top w:val="nil"/>
              <w:left w:val="single" w:sz="4" w:space="0" w:color="auto"/>
              <w:bottom w:val="single" w:sz="4" w:space="0" w:color="auto"/>
              <w:right w:val="single" w:sz="4" w:space="0" w:color="auto"/>
            </w:tcBorders>
            <w:shd w:val="clear" w:color="auto" w:fill="auto"/>
            <w:vAlign w:val="center"/>
            <w:hideMark/>
          </w:tcPr>
          <w:p w14:paraId="4C5061D0" w14:textId="77777777" w:rsidR="001D5C0F" w:rsidRPr="001D5C0F" w:rsidRDefault="001D5C0F" w:rsidP="001D5C0F">
            <w:pPr>
              <w:spacing w:after="0" w:line="240" w:lineRule="auto"/>
              <w:jc w:val="center"/>
              <w:rPr>
                <w:rFonts w:ascii="Calibri" w:eastAsia="Times New Roman" w:hAnsi="Calibri" w:cs="Calibri"/>
                <w:b/>
                <w:bCs/>
                <w:lang w:eastAsia="es-ES"/>
              </w:rPr>
            </w:pPr>
            <w:r w:rsidRPr="001D5C0F">
              <w:rPr>
                <w:rFonts w:ascii="Calibri" w:eastAsia="Times New Roman" w:hAnsi="Calibri" w:cs="Calibri"/>
                <w:b/>
                <w:bCs/>
                <w:lang w:eastAsia="es-ES"/>
              </w:rPr>
              <w:t> </w:t>
            </w:r>
          </w:p>
        </w:tc>
        <w:tc>
          <w:tcPr>
            <w:tcW w:w="3096" w:type="dxa"/>
            <w:tcBorders>
              <w:top w:val="nil"/>
              <w:left w:val="nil"/>
              <w:bottom w:val="single" w:sz="4" w:space="0" w:color="auto"/>
              <w:right w:val="single" w:sz="4" w:space="0" w:color="auto"/>
            </w:tcBorders>
            <w:shd w:val="clear" w:color="auto" w:fill="auto"/>
            <w:vAlign w:val="center"/>
            <w:hideMark/>
          </w:tcPr>
          <w:p w14:paraId="42C53657" w14:textId="77777777" w:rsidR="001D5C0F" w:rsidRPr="001D5C0F" w:rsidRDefault="001D5C0F" w:rsidP="001D5C0F">
            <w:pPr>
              <w:spacing w:after="0" w:line="240" w:lineRule="auto"/>
              <w:jc w:val="right"/>
              <w:rPr>
                <w:rFonts w:ascii="Calibri" w:eastAsia="Times New Roman" w:hAnsi="Calibri" w:cs="Calibri"/>
                <w:b/>
                <w:bCs/>
                <w:lang w:eastAsia="es-ES"/>
              </w:rPr>
            </w:pPr>
            <w:r w:rsidRPr="001D5C0F">
              <w:rPr>
                <w:rFonts w:ascii="Calibri" w:eastAsia="Times New Roman" w:hAnsi="Calibri" w:cs="Calibri"/>
                <w:b/>
                <w:bCs/>
                <w:lang w:eastAsia="es-ES"/>
              </w:rPr>
              <w:t>Beneficio Industrial (10%):</w:t>
            </w:r>
          </w:p>
        </w:tc>
        <w:tc>
          <w:tcPr>
            <w:tcW w:w="3444" w:type="dxa"/>
            <w:gridSpan w:val="3"/>
            <w:tcBorders>
              <w:top w:val="single" w:sz="4" w:space="0" w:color="auto"/>
              <w:left w:val="nil"/>
              <w:bottom w:val="single" w:sz="4" w:space="0" w:color="auto"/>
              <w:right w:val="single" w:sz="4" w:space="0" w:color="000000"/>
            </w:tcBorders>
            <w:shd w:val="clear" w:color="auto" w:fill="auto"/>
            <w:vAlign w:val="center"/>
            <w:hideMark/>
          </w:tcPr>
          <w:p w14:paraId="22C26FEA" w14:textId="77777777" w:rsidR="001D5C0F" w:rsidRPr="001D5C0F" w:rsidRDefault="001D5C0F" w:rsidP="001D5C0F">
            <w:pPr>
              <w:spacing w:after="0" w:line="240" w:lineRule="auto"/>
              <w:jc w:val="center"/>
              <w:rPr>
                <w:rFonts w:ascii="Calibri" w:eastAsia="Times New Roman" w:hAnsi="Calibri" w:cs="Calibri"/>
                <w:lang w:eastAsia="es-ES"/>
              </w:rPr>
            </w:pPr>
            <w:r w:rsidRPr="001D5C0F">
              <w:rPr>
                <w:rFonts w:ascii="Calibri" w:eastAsia="Times New Roman" w:hAnsi="Calibri" w:cs="Calibri"/>
                <w:lang w:eastAsia="es-ES"/>
              </w:rPr>
              <w:t> </w:t>
            </w:r>
          </w:p>
        </w:tc>
        <w:tc>
          <w:tcPr>
            <w:tcW w:w="1895" w:type="dxa"/>
            <w:tcBorders>
              <w:top w:val="nil"/>
              <w:left w:val="nil"/>
              <w:bottom w:val="single" w:sz="4" w:space="0" w:color="auto"/>
              <w:right w:val="single" w:sz="4" w:space="0" w:color="auto"/>
            </w:tcBorders>
            <w:shd w:val="clear" w:color="auto" w:fill="auto"/>
            <w:vAlign w:val="center"/>
            <w:hideMark/>
          </w:tcPr>
          <w:p w14:paraId="184C225A" w14:textId="387A7F78" w:rsidR="001D5C0F" w:rsidRPr="001D5C0F" w:rsidRDefault="00953C79" w:rsidP="001D5C0F">
            <w:pPr>
              <w:spacing w:after="0" w:line="240" w:lineRule="auto"/>
              <w:jc w:val="right"/>
              <w:rPr>
                <w:rFonts w:ascii="Calibri" w:eastAsia="Times New Roman" w:hAnsi="Calibri" w:cs="Calibri"/>
                <w:b/>
                <w:bCs/>
                <w:lang w:eastAsia="es-ES"/>
              </w:rPr>
            </w:pPr>
            <w:r>
              <w:rPr>
                <w:rFonts w:ascii="Calibri" w:eastAsia="Times New Roman" w:hAnsi="Calibri" w:cs="Calibri"/>
                <w:b/>
                <w:bCs/>
                <w:lang w:eastAsia="es-ES"/>
              </w:rPr>
              <w:t>ind10</w:t>
            </w:r>
            <w:r w:rsidR="001D5C0F" w:rsidRPr="001D5C0F">
              <w:rPr>
                <w:rFonts w:ascii="Calibri" w:eastAsia="Times New Roman" w:hAnsi="Calibri" w:cs="Calibri"/>
                <w:b/>
                <w:bCs/>
                <w:lang w:eastAsia="es-ES"/>
              </w:rPr>
              <w:t xml:space="preserve"> €</w:t>
            </w:r>
          </w:p>
        </w:tc>
      </w:tr>
      <w:tr w:rsidR="00E5616D" w:rsidRPr="001D5C0F" w14:paraId="06C953A5" w14:textId="77777777" w:rsidTr="00AE30D4">
        <w:trPr>
          <w:trHeight w:val="241"/>
        </w:trPr>
        <w:tc>
          <w:tcPr>
            <w:tcW w:w="938" w:type="dxa"/>
            <w:tcBorders>
              <w:top w:val="nil"/>
              <w:left w:val="single" w:sz="4" w:space="0" w:color="auto"/>
              <w:bottom w:val="single" w:sz="4" w:space="0" w:color="auto"/>
              <w:right w:val="single" w:sz="4" w:space="0" w:color="auto"/>
            </w:tcBorders>
            <w:shd w:val="clear" w:color="000000" w:fill="BEBEBE"/>
            <w:vAlign w:val="center"/>
            <w:hideMark/>
          </w:tcPr>
          <w:p w14:paraId="7E4F8360" w14:textId="77777777" w:rsidR="001D5C0F" w:rsidRPr="00011C2E" w:rsidRDefault="001D5C0F" w:rsidP="00011C2E">
            <w:pPr>
              <w:pStyle w:val="boldTableB"/>
              <w:rPr>
                <w:rStyle w:val="boldTableBChar"/>
                <w:b/>
                <w:bCs/>
              </w:rPr>
            </w:pPr>
            <w:r w:rsidRPr="00011C2E">
              <w:rPr>
                <w:rStyle w:val="boldTableBChar"/>
                <w:b/>
                <w:bCs/>
              </w:rPr>
              <w:t> </w:t>
            </w:r>
          </w:p>
        </w:tc>
        <w:tc>
          <w:tcPr>
            <w:tcW w:w="3096" w:type="dxa"/>
            <w:tcBorders>
              <w:top w:val="nil"/>
              <w:left w:val="nil"/>
              <w:bottom w:val="single" w:sz="4" w:space="0" w:color="auto"/>
              <w:right w:val="single" w:sz="4" w:space="0" w:color="auto"/>
            </w:tcBorders>
            <w:shd w:val="clear" w:color="000000" w:fill="BEBEBE"/>
            <w:vAlign w:val="center"/>
            <w:hideMark/>
          </w:tcPr>
          <w:p w14:paraId="4B6FFE6C" w14:textId="77777777" w:rsidR="001D5C0F" w:rsidRPr="00011C2E" w:rsidRDefault="001D5C0F" w:rsidP="00011C2E">
            <w:pPr>
              <w:pStyle w:val="boldTableB"/>
              <w:rPr>
                <w:rStyle w:val="boldTableBChar"/>
                <w:b/>
                <w:bCs/>
              </w:rPr>
            </w:pPr>
            <w:r w:rsidRPr="00011C2E">
              <w:rPr>
                <w:rStyle w:val="boldTableBChar"/>
                <w:b/>
                <w:bCs/>
              </w:rPr>
              <w:t>TOTAL:</w:t>
            </w:r>
          </w:p>
        </w:tc>
        <w:tc>
          <w:tcPr>
            <w:tcW w:w="3444" w:type="dxa"/>
            <w:gridSpan w:val="3"/>
            <w:tcBorders>
              <w:top w:val="single" w:sz="4" w:space="0" w:color="auto"/>
              <w:left w:val="nil"/>
              <w:bottom w:val="single" w:sz="4" w:space="0" w:color="auto"/>
              <w:right w:val="single" w:sz="4" w:space="0" w:color="auto"/>
            </w:tcBorders>
            <w:shd w:val="clear" w:color="000000" w:fill="BEBEBE"/>
            <w:vAlign w:val="center"/>
            <w:hideMark/>
          </w:tcPr>
          <w:p w14:paraId="22805B83" w14:textId="77777777" w:rsidR="001D5C0F" w:rsidRPr="00011C2E" w:rsidRDefault="001D5C0F" w:rsidP="00011C2E">
            <w:pPr>
              <w:pStyle w:val="boldTableB"/>
              <w:rPr>
                <w:rStyle w:val="boldTableBChar"/>
                <w:b/>
                <w:bCs/>
              </w:rPr>
            </w:pPr>
            <w:r w:rsidRPr="00011C2E">
              <w:rPr>
                <w:rStyle w:val="boldTableBChar"/>
                <w:b/>
                <w:bCs/>
              </w:rPr>
              <w:t> </w:t>
            </w:r>
          </w:p>
        </w:tc>
        <w:tc>
          <w:tcPr>
            <w:tcW w:w="1895" w:type="dxa"/>
            <w:tcBorders>
              <w:top w:val="nil"/>
              <w:left w:val="nil"/>
              <w:bottom w:val="single" w:sz="4" w:space="0" w:color="auto"/>
              <w:right w:val="single" w:sz="4" w:space="0" w:color="auto"/>
            </w:tcBorders>
            <w:shd w:val="clear" w:color="000000" w:fill="BEBEBE"/>
            <w:vAlign w:val="center"/>
            <w:hideMark/>
          </w:tcPr>
          <w:p w14:paraId="3143881B" w14:textId="514EDAF0" w:rsidR="001D5C0F" w:rsidRPr="00011C2E" w:rsidRDefault="00E62BEB" w:rsidP="00011C2E">
            <w:pPr>
              <w:pStyle w:val="boldTableB"/>
              <w:rPr>
                <w:rStyle w:val="boldTableBChar"/>
              </w:rPr>
            </w:pPr>
            <w:r w:rsidRPr="00011C2E">
              <w:rPr>
                <w:rStyle w:val="boldTableBChar"/>
                <w:b/>
                <w:bCs/>
              </w:rPr>
              <w:t>totalPrecio</w:t>
            </w:r>
            <w:r w:rsidR="00824027" w:rsidRPr="00011C2E">
              <w:rPr>
                <w:rStyle w:val="boldTableBChar"/>
                <w:b/>
                <w:bCs/>
              </w:rPr>
              <w:t>P</w:t>
            </w:r>
            <w:r w:rsidRPr="00011C2E">
              <w:rPr>
                <w:rStyle w:val="boldTableBChar"/>
              </w:rPr>
              <w:t xml:space="preserve"> </w:t>
            </w:r>
            <w:r w:rsidR="001D5C0F" w:rsidRPr="00011C2E">
              <w:rPr>
                <w:rStyle w:val="boldTableBChar"/>
              </w:rPr>
              <w:t>€</w:t>
            </w:r>
          </w:p>
        </w:tc>
      </w:tr>
      <w:tr w:rsidR="00E5616D" w:rsidRPr="001D5C0F" w14:paraId="75D0F1F5" w14:textId="77777777" w:rsidTr="00AE30D4">
        <w:trPr>
          <w:trHeight w:val="241"/>
        </w:trPr>
        <w:tc>
          <w:tcPr>
            <w:tcW w:w="938" w:type="dxa"/>
            <w:tcBorders>
              <w:top w:val="nil"/>
              <w:left w:val="single" w:sz="4" w:space="0" w:color="auto"/>
              <w:bottom w:val="single" w:sz="4" w:space="0" w:color="auto"/>
              <w:right w:val="single" w:sz="4" w:space="0" w:color="auto"/>
            </w:tcBorders>
            <w:shd w:val="clear" w:color="000000" w:fill="BEBEBE"/>
            <w:vAlign w:val="center"/>
            <w:hideMark/>
          </w:tcPr>
          <w:p w14:paraId="749AA0A1" w14:textId="77777777" w:rsidR="001D5C0F" w:rsidRPr="00011C2E" w:rsidRDefault="001D5C0F" w:rsidP="00011C2E">
            <w:pPr>
              <w:pStyle w:val="boldTableB"/>
              <w:rPr>
                <w:rStyle w:val="boldTableBChar"/>
                <w:b/>
                <w:bCs/>
              </w:rPr>
            </w:pPr>
            <w:r w:rsidRPr="00011C2E">
              <w:rPr>
                <w:rStyle w:val="boldTableBChar"/>
                <w:b/>
                <w:bCs/>
              </w:rPr>
              <w:t> </w:t>
            </w:r>
          </w:p>
        </w:tc>
        <w:tc>
          <w:tcPr>
            <w:tcW w:w="3096" w:type="dxa"/>
            <w:tcBorders>
              <w:top w:val="nil"/>
              <w:left w:val="nil"/>
              <w:bottom w:val="single" w:sz="4" w:space="0" w:color="auto"/>
              <w:right w:val="single" w:sz="4" w:space="0" w:color="auto"/>
            </w:tcBorders>
            <w:shd w:val="clear" w:color="000000" w:fill="BEBEBE"/>
            <w:vAlign w:val="center"/>
            <w:hideMark/>
          </w:tcPr>
          <w:p w14:paraId="6B112976" w14:textId="77777777" w:rsidR="001D5C0F" w:rsidRPr="00011C2E" w:rsidRDefault="001D5C0F" w:rsidP="00011C2E">
            <w:pPr>
              <w:pStyle w:val="boldTableB"/>
              <w:rPr>
                <w:rStyle w:val="boldTableBChar"/>
                <w:b/>
                <w:bCs/>
              </w:rPr>
            </w:pPr>
            <w:r w:rsidRPr="00011C2E">
              <w:rPr>
                <w:rStyle w:val="boldTableBChar"/>
                <w:b/>
                <w:bCs/>
              </w:rPr>
              <w:t>TOTAL (21% IVA):</w:t>
            </w:r>
          </w:p>
        </w:tc>
        <w:tc>
          <w:tcPr>
            <w:tcW w:w="3444" w:type="dxa"/>
            <w:gridSpan w:val="3"/>
            <w:tcBorders>
              <w:top w:val="single" w:sz="4" w:space="0" w:color="auto"/>
              <w:left w:val="nil"/>
              <w:bottom w:val="single" w:sz="4" w:space="0" w:color="auto"/>
              <w:right w:val="single" w:sz="4" w:space="0" w:color="auto"/>
            </w:tcBorders>
            <w:shd w:val="clear" w:color="000000" w:fill="BEBEBE"/>
            <w:vAlign w:val="center"/>
            <w:hideMark/>
          </w:tcPr>
          <w:p w14:paraId="0C708024" w14:textId="77777777" w:rsidR="001D5C0F" w:rsidRPr="00011C2E" w:rsidRDefault="001D5C0F" w:rsidP="00011C2E">
            <w:pPr>
              <w:pStyle w:val="boldTableB"/>
              <w:rPr>
                <w:rStyle w:val="boldTableBChar"/>
                <w:b/>
                <w:bCs/>
              </w:rPr>
            </w:pPr>
            <w:r w:rsidRPr="00011C2E">
              <w:rPr>
                <w:rStyle w:val="boldTableBChar"/>
                <w:b/>
                <w:bCs/>
              </w:rPr>
              <w:t> </w:t>
            </w:r>
          </w:p>
        </w:tc>
        <w:tc>
          <w:tcPr>
            <w:tcW w:w="1895" w:type="dxa"/>
            <w:tcBorders>
              <w:top w:val="nil"/>
              <w:left w:val="nil"/>
              <w:bottom w:val="single" w:sz="4" w:space="0" w:color="auto"/>
              <w:right w:val="single" w:sz="4" w:space="0" w:color="auto"/>
            </w:tcBorders>
            <w:shd w:val="clear" w:color="000000" w:fill="BEBEBE"/>
            <w:vAlign w:val="center"/>
            <w:hideMark/>
          </w:tcPr>
          <w:p w14:paraId="52F0AAB0" w14:textId="5931FAB5" w:rsidR="001D5C0F" w:rsidRPr="009536F6" w:rsidRDefault="00E62BEB" w:rsidP="00011C2E">
            <w:pPr>
              <w:pStyle w:val="boldTableB"/>
              <w:rPr>
                <w:rStyle w:val="boldTableBChar"/>
                <w:b/>
                <w:bCs/>
              </w:rPr>
            </w:pPr>
            <w:r w:rsidRPr="009536F6">
              <w:rPr>
                <w:rStyle w:val="boldTableBChar"/>
                <w:b/>
                <w:bCs/>
              </w:rPr>
              <w:t>totalPrecioIva</w:t>
            </w:r>
            <w:r w:rsidR="00824027" w:rsidRPr="009536F6">
              <w:rPr>
                <w:rStyle w:val="boldTableBChar"/>
                <w:b/>
                <w:bCs/>
              </w:rPr>
              <w:t>P</w:t>
            </w:r>
            <w:r w:rsidR="001D5C0F" w:rsidRPr="009536F6">
              <w:rPr>
                <w:rStyle w:val="boldTableBChar"/>
                <w:b/>
                <w:bCs/>
              </w:rPr>
              <w:t>€</w:t>
            </w:r>
          </w:p>
        </w:tc>
      </w:tr>
    </w:tbl>
    <w:p w14:paraId="3BD273EB" w14:textId="77777777" w:rsidR="005F48FE" w:rsidRPr="006220E8" w:rsidRDefault="005F48FE" w:rsidP="005F48FE"/>
    <w:p w14:paraId="59560902" w14:textId="7E377A70" w:rsidR="00C05674" w:rsidRPr="006220E8" w:rsidRDefault="00A2701F" w:rsidP="00024704">
      <w:pPr>
        <w:jc w:val="left"/>
        <w:rPr>
          <w:b/>
          <w:bCs/>
        </w:rPr>
      </w:pPr>
      <w:r w:rsidRPr="006220E8">
        <w:t xml:space="preserve">El presupuesto de la planta fotovoltaica </w:t>
      </w:r>
      <w:r w:rsidR="00571009">
        <w:t>nombreProyecto</w:t>
      </w:r>
      <w:r w:rsidR="003802A4" w:rsidRPr="006220E8">
        <w:t xml:space="preserve"> </w:t>
      </w:r>
      <w:r w:rsidR="00504C07" w:rsidRPr="006220E8">
        <w:t>asciende</w:t>
      </w:r>
      <w:r w:rsidRPr="006220E8">
        <w:t xml:space="preserve"> a </w:t>
      </w:r>
      <w:bookmarkStart w:id="163" w:name="_Hlk95832157"/>
      <w:r w:rsidR="009D3DC6">
        <w:rPr>
          <w:rStyle w:val="normalBoldChar"/>
        </w:rPr>
        <w:t>totalLetraPrecioIva</w:t>
      </w:r>
      <w:r w:rsidR="009D3DC6" w:rsidRPr="00005297">
        <w:rPr>
          <w:rStyle w:val="normalBoldChar"/>
        </w:rPr>
        <w:t xml:space="preserve"> </w:t>
      </w:r>
      <w:r w:rsidR="00BA6080" w:rsidRPr="00005297">
        <w:rPr>
          <w:rStyle w:val="normalBoldChar"/>
        </w:rPr>
        <w:t>EURO</w:t>
      </w:r>
      <w:r w:rsidR="00D44F93">
        <w:rPr>
          <w:rStyle w:val="normalBoldChar"/>
        </w:rPr>
        <w:t>S</w:t>
      </w:r>
      <w:r w:rsidR="001C2F69" w:rsidRPr="00005297">
        <w:rPr>
          <w:rStyle w:val="normalBoldChar"/>
        </w:rPr>
        <w:t>.</w:t>
      </w:r>
    </w:p>
    <w:p w14:paraId="028EC002" w14:textId="7D1D3749" w:rsidR="00E8096D" w:rsidRPr="006220E8" w:rsidRDefault="00E8096D" w:rsidP="00992AE0">
      <w:pPr>
        <w:rPr>
          <w:b/>
          <w:bCs/>
        </w:rPr>
      </w:pPr>
      <w:r w:rsidRPr="006220E8">
        <w:rPr>
          <w:b/>
          <w:bCs/>
        </w:rPr>
        <w:br w:type="page"/>
      </w:r>
    </w:p>
    <w:p w14:paraId="68DC2452" w14:textId="306C8B21" w:rsidR="00A92CA7" w:rsidRPr="006220E8" w:rsidRDefault="00FD2739" w:rsidP="003802A4">
      <w:pPr>
        <w:pStyle w:val="Heading2"/>
        <w:rPr>
          <w:lang w:val="es-ES"/>
        </w:rPr>
      </w:pPr>
      <w:bookmarkStart w:id="164" w:name="_Toc129604116"/>
      <w:bookmarkEnd w:id="163"/>
      <w:r w:rsidRPr="006220E8">
        <w:rPr>
          <w:lang w:val="es-ES"/>
        </w:rPr>
        <w:lastRenderedPageBreak/>
        <w:t>PRESUPUESTO DE LA PLANTA Y LÍNEA</w:t>
      </w:r>
      <w:bookmarkEnd w:id="164"/>
    </w:p>
    <w:p w14:paraId="4F224ECC" w14:textId="13564A8F" w:rsidR="008D2135" w:rsidRPr="009B6BEA" w:rsidRDefault="009B6BEA" w:rsidP="002F24F0">
      <w:pPr>
        <w:pStyle w:val="tableCaption"/>
      </w:pPr>
      <w:r w:rsidRPr="0015508A">
        <w:t xml:space="preserve">Presupuesto </w:t>
      </w:r>
      <w:r w:rsidR="00571009">
        <w:t>nombreProyecto</w:t>
      </w:r>
      <w:r w:rsidRPr="0015508A">
        <w:t xml:space="preserve"> y línea de evacuación</w:t>
      </w:r>
      <w:r w:rsidR="0091641D" w:rsidRPr="0091641D">
        <w:t xml:space="preserve"> </w:t>
      </w:r>
      <w:r w:rsidR="0091641D">
        <w:t>FlagReference</w:t>
      </w:r>
    </w:p>
    <w:tbl>
      <w:tblPr>
        <w:tblW w:w="7439" w:type="dxa"/>
        <w:jc w:val="center"/>
        <w:tblCellMar>
          <w:left w:w="70" w:type="dxa"/>
          <w:right w:w="70" w:type="dxa"/>
        </w:tblCellMar>
        <w:tblLook w:val="04A0" w:firstRow="1" w:lastRow="0" w:firstColumn="1" w:lastColumn="0" w:noHBand="0" w:noVBand="1"/>
      </w:tblPr>
      <w:tblGrid>
        <w:gridCol w:w="5674"/>
        <w:gridCol w:w="1765"/>
      </w:tblGrid>
      <w:tr w:rsidR="00197E89" w:rsidRPr="00197E89" w14:paraId="0F865955" w14:textId="77777777" w:rsidTr="00005297">
        <w:trPr>
          <w:trHeight w:val="344"/>
          <w:jc w:val="center"/>
        </w:trPr>
        <w:tc>
          <w:tcPr>
            <w:tcW w:w="5674" w:type="dxa"/>
            <w:tcBorders>
              <w:top w:val="single" w:sz="8" w:space="0" w:color="auto"/>
              <w:left w:val="single" w:sz="8" w:space="0" w:color="auto"/>
              <w:bottom w:val="single" w:sz="8" w:space="0" w:color="auto"/>
              <w:right w:val="single" w:sz="8" w:space="0" w:color="000000"/>
            </w:tcBorders>
            <w:shd w:val="clear" w:color="000000" w:fill="0A3E5B"/>
            <w:vAlign w:val="center"/>
            <w:hideMark/>
          </w:tcPr>
          <w:p w14:paraId="20F5DE36" w14:textId="6C4D097C" w:rsidR="00197E89" w:rsidRPr="00197E89" w:rsidRDefault="00197E89" w:rsidP="00197E89">
            <w:pPr>
              <w:spacing w:after="0" w:line="240" w:lineRule="auto"/>
              <w:jc w:val="left"/>
              <w:rPr>
                <w:rFonts w:ascii="Calibri" w:eastAsia="Times New Roman" w:hAnsi="Calibri" w:cs="Calibri"/>
                <w:color w:val="FFFFFF"/>
                <w:lang w:eastAsia="es-ES"/>
              </w:rPr>
            </w:pPr>
            <w:r w:rsidRPr="00197E89">
              <w:rPr>
                <w:rFonts w:ascii="Calibri" w:eastAsia="Times New Roman" w:hAnsi="Calibri" w:cs="Calibri"/>
                <w:color w:val="FFFFFF"/>
                <w:lang w:eastAsia="es-ES"/>
              </w:rPr>
              <w:t xml:space="preserve">PLANTA </w:t>
            </w:r>
            <w:r w:rsidR="00571009">
              <w:rPr>
                <w:rFonts w:ascii="Calibri" w:eastAsia="Times New Roman" w:hAnsi="Calibri" w:cs="Calibri"/>
                <w:color w:val="FFFFFF"/>
                <w:lang w:eastAsia="es-ES"/>
              </w:rPr>
              <w:t>nombreProyecto</w:t>
            </w:r>
          </w:p>
        </w:tc>
        <w:tc>
          <w:tcPr>
            <w:tcW w:w="1765" w:type="dxa"/>
            <w:tcBorders>
              <w:top w:val="single" w:sz="8" w:space="0" w:color="auto"/>
              <w:left w:val="nil"/>
              <w:bottom w:val="single" w:sz="8" w:space="0" w:color="auto"/>
              <w:right w:val="single" w:sz="8" w:space="0" w:color="auto"/>
            </w:tcBorders>
            <w:shd w:val="clear" w:color="auto" w:fill="auto"/>
            <w:vAlign w:val="center"/>
            <w:hideMark/>
          </w:tcPr>
          <w:p w14:paraId="135A6FF9" w14:textId="365CF299" w:rsidR="00197E89" w:rsidRPr="00197E89" w:rsidRDefault="00BC2878" w:rsidP="00197E89">
            <w:pPr>
              <w:spacing w:after="0" w:line="240" w:lineRule="auto"/>
              <w:jc w:val="right"/>
              <w:rPr>
                <w:rFonts w:ascii="Calibri" w:eastAsia="Times New Roman" w:hAnsi="Calibri" w:cs="Calibri"/>
                <w:color w:val="000000"/>
                <w:lang w:eastAsia="es-ES"/>
              </w:rPr>
            </w:pPr>
            <w:r>
              <w:rPr>
                <w:rFonts w:ascii="Calibri" w:eastAsia="Times New Roman" w:hAnsi="Calibri" w:cs="Calibri"/>
                <w:color w:val="000000"/>
                <w:lang w:eastAsia="es-ES"/>
              </w:rPr>
              <w:t>totalPrecioP</w:t>
            </w:r>
            <w:r w:rsidR="00197E89" w:rsidRPr="00197E89">
              <w:rPr>
                <w:rFonts w:ascii="Calibri" w:eastAsia="Times New Roman" w:hAnsi="Calibri" w:cs="Calibri"/>
                <w:color w:val="000000"/>
                <w:lang w:eastAsia="es-ES"/>
              </w:rPr>
              <w:t xml:space="preserve"> €</w:t>
            </w:r>
          </w:p>
        </w:tc>
      </w:tr>
      <w:tr w:rsidR="00197E89" w:rsidRPr="00197E89" w14:paraId="5C3EACC1" w14:textId="77777777" w:rsidTr="00005297">
        <w:trPr>
          <w:trHeight w:val="344"/>
          <w:jc w:val="center"/>
        </w:trPr>
        <w:tc>
          <w:tcPr>
            <w:tcW w:w="5674" w:type="dxa"/>
            <w:tcBorders>
              <w:top w:val="single" w:sz="8" w:space="0" w:color="auto"/>
              <w:left w:val="single" w:sz="8" w:space="0" w:color="auto"/>
              <w:bottom w:val="single" w:sz="8" w:space="0" w:color="auto"/>
              <w:right w:val="single" w:sz="8" w:space="0" w:color="000000"/>
            </w:tcBorders>
            <w:shd w:val="clear" w:color="000000" w:fill="0A3E5B"/>
            <w:vAlign w:val="center"/>
            <w:hideMark/>
          </w:tcPr>
          <w:p w14:paraId="301DDC5C" w14:textId="48954611" w:rsidR="00197E89" w:rsidRPr="00197E89" w:rsidRDefault="00197E89" w:rsidP="00197E89">
            <w:pPr>
              <w:spacing w:after="0" w:line="240" w:lineRule="auto"/>
              <w:jc w:val="left"/>
              <w:rPr>
                <w:rFonts w:ascii="Calibri" w:eastAsia="Times New Roman" w:hAnsi="Calibri" w:cs="Calibri"/>
                <w:color w:val="FFFFFF"/>
                <w:lang w:eastAsia="es-ES"/>
              </w:rPr>
            </w:pPr>
            <w:r w:rsidRPr="00197E89">
              <w:rPr>
                <w:rFonts w:ascii="Calibri" w:eastAsia="Times New Roman" w:hAnsi="Calibri" w:cs="Calibri"/>
                <w:color w:val="FFFFFF"/>
                <w:lang w:eastAsia="es-ES"/>
              </w:rPr>
              <w:t xml:space="preserve">LINEA DE EVACUACIÓN AÉREA </w:t>
            </w:r>
            <w:r w:rsidR="005E6318">
              <w:rPr>
                <w:rFonts w:ascii="Calibri" w:eastAsia="Times New Roman" w:hAnsi="Calibri" w:cs="Calibri"/>
                <w:color w:val="FFFFFF"/>
                <w:lang w:eastAsia="es-ES"/>
              </w:rPr>
              <w:t>tensionSubLinea</w:t>
            </w:r>
            <w:r w:rsidR="002833C6">
              <w:rPr>
                <w:rFonts w:ascii="Calibri" w:eastAsia="Times New Roman" w:hAnsi="Calibri" w:cs="Calibri"/>
                <w:color w:val="FFFFFF"/>
                <w:lang w:eastAsia="es-ES"/>
              </w:rPr>
              <w:t xml:space="preserve"> </w:t>
            </w:r>
            <w:r w:rsidRPr="00197E89">
              <w:rPr>
                <w:rFonts w:ascii="Calibri" w:eastAsia="Times New Roman" w:hAnsi="Calibri" w:cs="Calibri"/>
                <w:color w:val="FFFFFF"/>
                <w:lang w:eastAsia="es-ES"/>
              </w:rPr>
              <w:t>kV</w:t>
            </w:r>
          </w:p>
        </w:tc>
        <w:tc>
          <w:tcPr>
            <w:tcW w:w="1765" w:type="dxa"/>
            <w:tcBorders>
              <w:top w:val="nil"/>
              <w:left w:val="nil"/>
              <w:bottom w:val="single" w:sz="8" w:space="0" w:color="auto"/>
              <w:right w:val="single" w:sz="8" w:space="0" w:color="auto"/>
            </w:tcBorders>
            <w:shd w:val="clear" w:color="auto" w:fill="auto"/>
            <w:vAlign w:val="center"/>
            <w:hideMark/>
          </w:tcPr>
          <w:p w14:paraId="049B7E08" w14:textId="1ED5A1C6" w:rsidR="00197E89" w:rsidRPr="00197E89" w:rsidRDefault="00BC4DC2" w:rsidP="00197E89">
            <w:pPr>
              <w:spacing w:after="0" w:line="240" w:lineRule="auto"/>
              <w:jc w:val="right"/>
              <w:rPr>
                <w:rFonts w:ascii="Calibri" w:eastAsia="Times New Roman" w:hAnsi="Calibri" w:cs="Calibri"/>
                <w:color w:val="000000"/>
                <w:lang w:eastAsia="es-ES"/>
              </w:rPr>
            </w:pPr>
            <w:r>
              <w:rPr>
                <w:rFonts w:ascii="Calibri" w:eastAsia="Times New Roman" w:hAnsi="Calibri" w:cs="Calibri"/>
                <w:color w:val="000000"/>
                <w:lang w:eastAsia="es-ES"/>
              </w:rPr>
              <w:t>284.87</w:t>
            </w:r>
            <w:r w:rsidR="000A48A8">
              <w:rPr>
                <w:rFonts w:ascii="Calibri" w:eastAsia="Times New Roman" w:hAnsi="Calibri" w:cs="Calibri"/>
                <w:color w:val="000000"/>
                <w:lang w:eastAsia="es-ES"/>
              </w:rPr>
              <w:t>8</w:t>
            </w:r>
            <w:r w:rsidR="00197E89" w:rsidRPr="00197E89">
              <w:rPr>
                <w:rFonts w:ascii="Calibri" w:eastAsia="Times New Roman" w:hAnsi="Calibri" w:cs="Calibri"/>
                <w:color w:val="000000"/>
                <w:lang w:eastAsia="es-ES"/>
              </w:rPr>
              <w:t xml:space="preserve"> €</w:t>
            </w:r>
          </w:p>
        </w:tc>
      </w:tr>
      <w:tr w:rsidR="00197E89" w:rsidRPr="00197E89" w14:paraId="5756BAAD" w14:textId="77777777" w:rsidTr="007E17D7">
        <w:trPr>
          <w:trHeight w:val="344"/>
          <w:jc w:val="center"/>
        </w:trPr>
        <w:tc>
          <w:tcPr>
            <w:tcW w:w="5674" w:type="dxa"/>
            <w:tcBorders>
              <w:top w:val="single" w:sz="8" w:space="0" w:color="auto"/>
              <w:left w:val="single" w:sz="4" w:space="0" w:color="auto"/>
              <w:bottom w:val="single" w:sz="4" w:space="0" w:color="auto"/>
              <w:right w:val="single" w:sz="8" w:space="0" w:color="000000"/>
            </w:tcBorders>
            <w:shd w:val="clear" w:color="000000" w:fill="0A3E5B"/>
            <w:vAlign w:val="center"/>
            <w:hideMark/>
          </w:tcPr>
          <w:p w14:paraId="6B765CA0" w14:textId="77777777" w:rsidR="00197E89" w:rsidRPr="00197E89" w:rsidRDefault="00197E89" w:rsidP="00197E89">
            <w:pPr>
              <w:spacing w:after="0" w:line="240" w:lineRule="auto"/>
              <w:jc w:val="center"/>
              <w:rPr>
                <w:rFonts w:ascii="Calibri" w:eastAsia="Times New Roman" w:hAnsi="Calibri" w:cs="Calibri"/>
                <w:color w:val="FFFFFF"/>
                <w:lang w:eastAsia="es-ES"/>
              </w:rPr>
            </w:pPr>
            <w:r w:rsidRPr="00197E89">
              <w:rPr>
                <w:rFonts w:ascii="Calibri" w:eastAsia="Times New Roman" w:hAnsi="Calibri" w:cs="Calibri"/>
                <w:color w:val="FFFFFF"/>
                <w:lang w:eastAsia="es-ES"/>
              </w:rPr>
              <w:t>TOTAL</w:t>
            </w:r>
          </w:p>
        </w:tc>
        <w:tc>
          <w:tcPr>
            <w:tcW w:w="1765" w:type="dxa"/>
            <w:tcBorders>
              <w:top w:val="nil"/>
              <w:left w:val="nil"/>
              <w:bottom w:val="single" w:sz="8" w:space="0" w:color="auto"/>
              <w:right w:val="single" w:sz="8" w:space="0" w:color="auto"/>
            </w:tcBorders>
            <w:shd w:val="clear" w:color="auto" w:fill="auto"/>
            <w:vAlign w:val="center"/>
            <w:hideMark/>
          </w:tcPr>
          <w:p w14:paraId="36CC5146" w14:textId="5A666104" w:rsidR="00197E89" w:rsidRPr="00197E89" w:rsidRDefault="007E6013" w:rsidP="009536F6">
            <w:pPr>
              <w:pStyle w:val="boldTableB"/>
            </w:pPr>
            <w:r>
              <w:t>totalLP</w:t>
            </w:r>
            <w:r w:rsidR="00197E89" w:rsidRPr="00197E89">
              <w:t xml:space="preserve"> €</w:t>
            </w:r>
          </w:p>
        </w:tc>
      </w:tr>
      <w:tr w:rsidR="00197E89" w:rsidRPr="00197E89" w14:paraId="2EEBDEFF" w14:textId="77777777" w:rsidTr="007E17D7">
        <w:trPr>
          <w:trHeight w:val="344"/>
          <w:jc w:val="center"/>
        </w:trPr>
        <w:tc>
          <w:tcPr>
            <w:tcW w:w="5674" w:type="dxa"/>
            <w:tcBorders>
              <w:top w:val="single" w:sz="4" w:space="0" w:color="auto"/>
              <w:left w:val="single" w:sz="4" w:space="0" w:color="auto"/>
              <w:bottom w:val="single" w:sz="4" w:space="0" w:color="auto"/>
              <w:right w:val="single" w:sz="8" w:space="0" w:color="000000"/>
            </w:tcBorders>
            <w:shd w:val="clear" w:color="000000" w:fill="0A3E5B"/>
            <w:vAlign w:val="center"/>
            <w:hideMark/>
          </w:tcPr>
          <w:p w14:paraId="35446D4B" w14:textId="77777777" w:rsidR="00197E89" w:rsidRPr="00197E89" w:rsidRDefault="00197E89" w:rsidP="00197E89">
            <w:pPr>
              <w:spacing w:after="0" w:line="240" w:lineRule="auto"/>
              <w:jc w:val="center"/>
              <w:rPr>
                <w:rFonts w:ascii="Calibri" w:eastAsia="Times New Roman" w:hAnsi="Calibri" w:cs="Calibri"/>
                <w:color w:val="FFFFFF"/>
                <w:lang w:eastAsia="es-ES"/>
              </w:rPr>
            </w:pPr>
            <w:r w:rsidRPr="00197E89">
              <w:rPr>
                <w:rFonts w:ascii="Calibri" w:eastAsia="Times New Roman" w:hAnsi="Calibri" w:cs="Calibri"/>
                <w:color w:val="FFFFFF"/>
                <w:lang w:eastAsia="es-ES"/>
              </w:rPr>
              <w:t>TOTAL (21% IVA)</w:t>
            </w:r>
          </w:p>
        </w:tc>
        <w:tc>
          <w:tcPr>
            <w:tcW w:w="1765" w:type="dxa"/>
            <w:tcBorders>
              <w:top w:val="nil"/>
              <w:left w:val="nil"/>
              <w:bottom w:val="single" w:sz="8" w:space="0" w:color="auto"/>
              <w:right w:val="single" w:sz="8" w:space="0" w:color="auto"/>
            </w:tcBorders>
            <w:shd w:val="clear" w:color="auto" w:fill="auto"/>
            <w:vAlign w:val="center"/>
            <w:hideMark/>
          </w:tcPr>
          <w:p w14:paraId="1D21A60C" w14:textId="76668EDF" w:rsidR="00197E89" w:rsidRPr="00197E89" w:rsidRDefault="007E6013" w:rsidP="009536F6">
            <w:pPr>
              <w:pStyle w:val="boldTableB"/>
            </w:pPr>
            <w:r>
              <w:t>tota</w:t>
            </w:r>
            <w:r w:rsidR="00674356">
              <w:t>l</w:t>
            </w:r>
            <w:r>
              <w:t>Iva</w:t>
            </w:r>
            <w:r w:rsidR="00674356">
              <w:t>LP</w:t>
            </w:r>
            <w:r w:rsidR="00197E89" w:rsidRPr="00197E89">
              <w:t xml:space="preserve"> €</w:t>
            </w:r>
          </w:p>
        </w:tc>
      </w:tr>
    </w:tbl>
    <w:p w14:paraId="5F6EDA9B" w14:textId="77777777" w:rsidR="005F48FE" w:rsidRPr="006220E8" w:rsidRDefault="005F48FE" w:rsidP="00F6254E"/>
    <w:p w14:paraId="06AC744E" w14:textId="77777777" w:rsidR="00B61289" w:rsidRDefault="009F3081" w:rsidP="00024704">
      <w:pPr>
        <w:jc w:val="left"/>
        <w:rPr>
          <w:rStyle w:val="normalBoldChar"/>
        </w:rPr>
      </w:pPr>
      <w:r w:rsidRPr="006220E8">
        <w:t xml:space="preserve">El presupuesto de la planta </w:t>
      </w:r>
      <w:r w:rsidR="00B643E2" w:rsidRPr="006220E8">
        <w:t>fotovoltaica</w:t>
      </w:r>
      <w:r w:rsidR="00992AE0" w:rsidRPr="006220E8">
        <w:t xml:space="preserve"> y su </w:t>
      </w:r>
      <w:r w:rsidR="00A92CA7" w:rsidRPr="006220E8">
        <w:t>línea asciende</w:t>
      </w:r>
      <w:r w:rsidRPr="006220E8">
        <w:t xml:space="preserve"> </w:t>
      </w:r>
      <w:r w:rsidRPr="00FE2E0C">
        <w:t>a</w:t>
      </w:r>
      <w:r w:rsidR="00C96328">
        <w:t xml:space="preserve"> </w:t>
      </w:r>
      <w:r w:rsidR="009D3DC6">
        <w:rPr>
          <w:rStyle w:val="normalBoldChar"/>
        </w:rPr>
        <w:t>totalLetraIvaP</w:t>
      </w:r>
      <w:r w:rsidR="009D3DC6" w:rsidRPr="00C4079D">
        <w:rPr>
          <w:rStyle w:val="normalBoldChar"/>
        </w:rPr>
        <w:t xml:space="preserve"> </w:t>
      </w:r>
      <w:r w:rsidR="00BA6080" w:rsidRPr="00C4079D">
        <w:rPr>
          <w:rStyle w:val="normalBoldChar"/>
        </w:rPr>
        <w:t>EUROS</w:t>
      </w:r>
      <w:r w:rsidR="00E02B90" w:rsidRPr="00C4079D">
        <w:rPr>
          <w:rStyle w:val="normalBoldChar"/>
        </w:rPr>
        <w:t xml:space="preserve"> SIN IVA</w:t>
      </w:r>
      <w:r w:rsidR="00BA6080" w:rsidRPr="00C4079D">
        <w:rPr>
          <w:rStyle w:val="normalBoldChar"/>
        </w:rPr>
        <w:t>.</w:t>
      </w:r>
    </w:p>
    <w:p w14:paraId="4BC0E07B" w14:textId="09CFDF0C" w:rsidR="0069609D" w:rsidRPr="006220E8" w:rsidRDefault="0069609D" w:rsidP="00024704">
      <w:pPr>
        <w:jc w:val="left"/>
      </w:pPr>
      <w:r w:rsidRPr="006220E8">
        <w:br w:type="page"/>
      </w:r>
    </w:p>
    <w:p w14:paraId="2126BD4A" w14:textId="2CC6C98E" w:rsidR="00FD1588" w:rsidRPr="006220E8" w:rsidRDefault="00FD1588" w:rsidP="00A86712">
      <w:pPr>
        <w:pStyle w:val="Heading1"/>
      </w:pPr>
      <w:r w:rsidRPr="006220E8">
        <w:lastRenderedPageBreak/>
        <w:t xml:space="preserve"> </w:t>
      </w:r>
      <w:bookmarkStart w:id="165" w:name="_Toc129604117"/>
      <w:r w:rsidRPr="006220E8">
        <w:t>PLAZO DE EJECUCCIÓN</w:t>
      </w:r>
      <w:bookmarkEnd w:id="165"/>
    </w:p>
    <w:p w14:paraId="5AB0869A" w14:textId="5C686797" w:rsidR="00DC4784" w:rsidRPr="006220E8" w:rsidRDefault="00A86712" w:rsidP="00A86712">
      <w:r w:rsidRPr="006220E8">
        <w:t xml:space="preserve">Las obras que comprende este Proyecto se realizarán en un plazo máximo de </w:t>
      </w:r>
      <w:r w:rsidR="007553BA">
        <w:t>mesesProjLetraDur</w:t>
      </w:r>
      <w:r w:rsidR="007553BA" w:rsidRPr="006220E8">
        <w:t xml:space="preserve"> </w:t>
      </w:r>
      <w:r w:rsidR="00932720" w:rsidRPr="006220E8">
        <w:t xml:space="preserve">meses </w:t>
      </w:r>
      <w:r w:rsidRPr="006220E8">
        <w:t>(</w:t>
      </w:r>
      <w:bookmarkStart w:id="166" w:name="_Hlk137645257"/>
      <w:r w:rsidR="00884928">
        <w:t>mesesProjDur</w:t>
      </w:r>
      <w:r w:rsidR="00022E5F" w:rsidRPr="006220E8">
        <w:t xml:space="preserve"> </w:t>
      </w:r>
      <w:bookmarkEnd w:id="166"/>
      <w:r w:rsidRPr="006220E8">
        <w:t>meses), a contar a partir del siguiente a la obtención de la última autorización disponible.</w:t>
      </w:r>
    </w:p>
    <w:tbl>
      <w:tblPr>
        <w:tblStyle w:val="TableGrid"/>
        <w:tblpPr w:leftFromText="141" w:rightFromText="141" w:vertAnchor="text" w:horzAnchor="margin" w:tblpXSpec="center" w:tblpY="111"/>
        <w:tblW w:w="859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92"/>
      </w:tblGrid>
      <w:tr w:rsidR="007553BA" w14:paraId="38452B83" w14:textId="77777777" w:rsidTr="006F39E5">
        <w:trPr>
          <w:trHeight w:val="6819"/>
        </w:trPr>
        <w:tc>
          <w:tcPr>
            <w:tcW w:w="8592" w:type="dxa"/>
            <w:vAlign w:val="center"/>
          </w:tcPr>
          <w:p w14:paraId="25BBFF7D" w14:textId="77777777" w:rsidR="007553BA" w:rsidRDefault="007553BA" w:rsidP="007602F2">
            <w:pPr>
              <w:jc w:val="center"/>
            </w:pPr>
            <w:bookmarkStart w:id="167" w:name="_Hlk40888151"/>
            <w:r>
              <w:rPr>
                <w:noProof/>
              </w:rPr>
              <w:t>figuraCronograma</w:t>
            </w:r>
          </w:p>
        </w:tc>
      </w:tr>
      <w:tr w:rsidR="007553BA" w14:paraId="1BB2A5B7" w14:textId="77777777" w:rsidTr="006F39E5">
        <w:trPr>
          <w:trHeight w:val="283"/>
        </w:trPr>
        <w:tc>
          <w:tcPr>
            <w:tcW w:w="8592" w:type="dxa"/>
            <w:vAlign w:val="center"/>
          </w:tcPr>
          <w:p w14:paraId="50A316E8" w14:textId="77777777" w:rsidR="007553BA" w:rsidRPr="00CA6D92" w:rsidRDefault="007553BA" w:rsidP="007602F2">
            <w:pPr>
              <w:pStyle w:val="figureCaption"/>
              <w:ind w:left="0" w:firstLine="0"/>
            </w:pPr>
            <w:r>
              <w:t>Cronograma nombreProyecto FlagReference</w:t>
            </w:r>
            <w:r w:rsidRPr="00091D1F">
              <w:t>.</w:t>
            </w:r>
            <w:r>
              <w:t xml:space="preserve"> </w:t>
            </w:r>
          </w:p>
        </w:tc>
      </w:tr>
    </w:tbl>
    <w:p w14:paraId="720BA13F" w14:textId="77777777" w:rsidR="002264CC" w:rsidRPr="006220E8" w:rsidRDefault="002264CC" w:rsidP="00FC0394"/>
    <w:p w14:paraId="44D6A3ED" w14:textId="77777777" w:rsidR="00FC0394" w:rsidRPr="006220E8" w:rsidRDefault="00FC0394">
      <w:pPr>
        <w:spacing w:line="259" w:lineRule="auto"/>
        <w:jc w:val="left"/>
      </w:pPr>
      <w:r w:rsidRPr="006220E8">
        <w:br w:type="page"/>
      </w:r>
    </w:p>
    <w:p w14:paraId="11DDE79B" w14:textId="5C72F05F" w:rsidR="007944E2" w:rsidRPr="006220E8" w:rsidRDefault="007944E2" w:rsidP="007944E2">
      <w:pPr>
        <w:jc w:val="right"/>
      </w:pPr>
      <w:r w:rsidRPr="006220E8">
        <w:lastRenderedPageBreak/>
        <w:t xml:space="preserve">Madrid, </w:t>
      </w:r>
      <w:r w:rsidR="00571009">
        <w:t>dateMY</w:t>
      </w:r>
      <w:r w:rsidRPr="006220E8">
        <w:t>.</w:t>
      </w:r>
    </w:p>
    <w:p w14:paraId="090AE261" w14:textId="71B8D07B" w:rsidR="007944E2" w:rsidRPr="006220E8" w:rsidRDefault="007944E2" w:rsidP="007944E2">
      <w:pPr>
        <w:jc w:val="right"/>
      </w:pPr>
    </w:p>
    <w:p w14:paraId="5A22F25F" w14:textId="77777777" w:rsidR="00601511" w:rsidRPr="006220E8" w:rsidRDefault="00601511" w:rsidP="007944E2">
      <w:pPr>
        <w:jc w:val="right"/>
      </w:pPr>
    </w:p>
    <w:p w14:paraId="3F9119B2" w14:textId="3503E6C5" w:rsidR="007944E2" w:rsidRPr="006220E8" w:rsidRDefault="007944E2" w:rsidP="007944E2">
      <w:pPr>
        <w:jc w:val="right"/>
      </w:pPr>
      <w:bookmarkStart w:id="168" w:name="_Hlk40886646"/>
      <w:r w:rsidRPr="006220E8">
        <w:t>Luis Barrado Soria</w:t>
      </w:r>
    </w:p>
    <w:p w14:paraId="3C93997B" w14:textId="77777777" w:rsidR="007944E2" w:rsidRPr="006220E8" w:rsidRDefault="007944E2" w:rsidP="007944E2">
      <w:pPr>
        <w:jc w:val="right"/>
      </w:pPr>
      <w:r w:rsidRPr="006220E8">
        <w:t>Ingeniero Industrial</w:t>
      </w:r>
    </w:p>
    <w:p w14:paraId="0573E47F" w14:textId="77777777" w:rsidR="007944E2" w:rsidRPr="00601511" w:rsidRDefault="007944E2" w:rsidP="007944E2">
      <w:pPr>
        <w:jc w:val="right"/>
      </w:pPr>
      <w:r w:rsidRPr="006220E8">
        <w:t>N.º colegiado: 9577</w:t>
      </w:r>
      <w:bookmarkEnd w:id="167"/>
      <w:bookmarkEnd w:id="168"/>
    </w:p>
    <w:p w14:paraId="0C6C58CA" w14:textId="3396F894" w:rsidR="0066629F" w:rsidRDefault="0066629F" w:rsidP="0066629F">
      <w:pPr>
        <w:jc w:val="right"/>
        <w:rPr>
          <w:color w:val="131517"/>
        </w:rPr>
      </w:pPr>
    </w:p>
    <w:p w14:paraId="11BD4803" w14:textId="77777777" w:rsidR="00EA040E" w:rsidRDefault="00EA040E" w:rsidP="00601511"/>
    <w:sectPr w:rsidR="00EA040E" w:rsidSect="00F111C9">
      <w:pgSz w:w="11906" w:h="16838"/>
      <w:pgMar w:top="1417" w:right="1701" w:bottom="1417" w:left="1701" w:header="567"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73E328" w14:textId="77777777" w:rsidR="00ED13A4" w:rsidRDefault="00ED13A4" w:rsidP="00F10799">
      <w:pPr>
        <w:spacing w:after="0" w:line="240" w:lineRule="auto"/>
      </w:pPr>
      <w:r>
        <w:separator/>
      </w:r>
    </w:p>
  </w:endnote>
  <w:endnote w:type="continuationSeparator" w:id="0">
    <w:p w14:paraId="41F8A363" w14:textId="77777777" w:rsidR="00ED13A4" w:rsidRDefault="00ED13A4" w:rsidP="00F107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Open Sans Light">
    <w:charset w:val="00"/>
    <w:family w:val="swiss"/>
    <w:pitch w:val="variable"/>
    <w:sig w:usb0="E00002EF" w:usb1="4000205B" w:usb2="00000028" w:usb3="00000000" w:csb0="0000019F" w:csb1="00000000"/>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TrueOptima">
    <w:altName w:val="Calibri"/>
    <w:charset w:val="00"/>
    <w:family w:val="auto"/>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ArialMT">
    <w:altName w:val="MS Mincho"/>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BD156" w14:textId="77777777" w:rsidR="00F111C9" w:rsidRDefault="00F111C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8563C" w14:textId="2AD186E9" w:rsidR="008355FD" w:rsidRDefault="000E30EE" w:rsidP="000E30EE">
    <w:pPr>
      <w:pStyle w:val="Footer"/>
      <w:spacing w:after="720"/>
      <w:jc w:val="right"/>
    </w:pPr>
    <w:r>
      <w:rPr>
        <w:color w:val="8496B0" w:themeColor="text2" w:themeTint="99"/>
        <w:spacing w:val="60"/>
        <w:sz w:val="24"/>
        <w:szCs w:val="24"/>
      </w:rPr>
      <w:t>Página</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PAGE   \* MERGEFORMAT</w:instrText>
    </w:r>
    <w:r>
      <w:rPr>
        <w:color w:val="323E4F" w:themeColor="text2" w:themeShade="BF"/>
        <w:sz w:val="24"/>
        <w:szCs w:val="24"/>
      </w:rPr>
      <w:fldChar w:fldCharType="separate"/>
    </w:r>
    <w:r>
      <w:rPr>
        <w:color w:val="323E4F" w:themeColor="text2" w:themeShade="BF"/>
        <w:sz w:val="24"/>
        <w:szCs w:val="24"/>
      </w:rPr>
      <w:t>2</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NUMPAGES  \* Arabic  \* MERGEFORMAT</w:instrText>
    </w:r>
    <w:r>
      <w:rPr>
        <w:color w:val="323E4F" w:themeColor="text2" w:themeShade="BF"/>
        <w:sz w:val="24"/>
        <w:szCs w:val="24"/>
      </w:rPr>
      <w:fldChar w:fldCharType="separate"/>
    </w:r>
    <w:r>
      <w:rPr>
        <w:color w:val="323E4F" w:themeColor="text2" w:themeShade="BF"/>
        <w:sz w:val="24"/>
        <w:szCs w:val="24"/>
      </w:rPr>
      <w:t>75</w:t>
    </w:r>
    <w:r>
      <w:rPr>
        <w:color w:val="323E4F" w:themeColor="text2" w:themeShade="BF"/>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90C7D6" w14:textId="77777777" w:rsidR="00F111C9" w:rsidRDefault="00F111C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D22F4" w14:textId="77777777" w:rsidR="000E30EE" w:rsidRDefault="000E30EE" w:rsidP="000E30EE">
    <w:pPr>
      <w:pStyle w:val="Footer"/>
      <w:spacing w:after="720"/>
      <w:jc w:val="right"/>
    </w:pPr>
    <w:r>
      <w:rPr>
        <w:color w:val="8496B0" w:themeColor="text2" w:themeTint="99"/>
        <w:spacing w:val="60"/>
        <w:sz w:val="24"/>
        <w:szCs w:val="24"/>
      </w:rPr>
      <w:t>Página</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PAGE   \* MERGEFORMAT</w:instrText>
    </w:r>
    <w:r>
      <w:rPr>
        <w:color w:val="323E4F" w:themeColor="text2" w:themeShade="BF"/>
        <w:sz w:val="24"/>
        <w:szCs w:val="24"/>
      </w:rPr>
      <w:fldChar w:fldCharType="separate"/>
    </w:r>
    <w:r>
      <w:rPr>
        <w:color w:val="323E4F" w:themeColor="text2" w:themeShade="BF"/>
        <w:sz w:val="24"/>
        <w:szCs w:val="24"/>
      </w:rPr>
      <w:t>2</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NUMPAGES  \* Arabic  \* MERGEFORMAT</w:instrText>
    </w:r>
    <w:r>
      <w:rPr>
        <w:color w:val="323E4F" w:themeColor="text2" w:themeShade="BF"/>
        <w:sz w:val="24"/>
        <w:szCs w:val="24"/>
      </w:rPr>
      <w:fldChar w:fldCharType="separate"/>
    </w:r>
    <w:r>
      <w:rPr>
        <w:color w:val="323E4F" w:themeColor="text2" w:themeShade="BF"/>
        <w:sz w:val="24"/>
        <w:szCs w:val="24"/>
      </w:rPr>
      <w:t>75</w:t>
    </w:r>
    <w:r>
      <w:rPr>
        <w:color w:val="323E4F" w:themeColor="text2" w:themeShade="BF"/>
        <w:sz w:val="24"/>
        <w:szCs w:val="24"/>
      </w:rPr>
      <w:fldChar w:fldCharType="end"/>
    </w:r>
  </w:p>
  <w:p w14:paraId="5452993F" w14:textId="77777777" w:rsidR="000E30EE" w:rsidRDefault="000E30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C59BCE" w14:textId="77777777" w:rsidR="00ED13A4" w:rsidRDefault="00ED13A4" w:rsidP="00F10799">
      <w:pPr>
        <w:spacing w:after="0" w:line="240" w:lineRule="auto"/>
      </w:pPr>
      <w:r>
        <w:separator/>
      </w:r>
    </w:p>
  </w:footnote>
  <w:footnote w:type="continuationSeparator" w:id="0">
    <w:p w14:paraId="708C8DEA" w14:textId="77777777" w:rsidR="00ED13A4" w:rsidRDefault="00ED13A4" w:rsidP="00F107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20D658" w14:textId="77777777" w:rsidR="008355FD" w:rsidRDefault="008355FD">
    <w:pPr>
      <w:pStyle w:val="Header"/>
    </w:pPr>
  </w:p>
  <w:p w14:paraId="7E3A48AF" w14:textId="77777777" w:rsidR="008355FD" w:rsidRDefault="008355F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5E8005" w14:textId="44863E12" w:rsidR="008355FD" w:rsidRPr="00C7068F" w:rsidRDefault="008355FD" w:rsidP="0018034F">
    <w:pPr>
      <w:pStyle w:val="BodyText"/>
      <w:tabs>
        <w:tab w:val="left" w:pos="0"/>
      </w:tabs>
      <w:spacing w:line="14" w:lineRule="auto"/>
      <w:rPr>
        <w:sz w:val="20"/>
        <w:lang w:val="es-E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159824" w14:textId="77777777" w:rsidR="00F111C9" w:rsidRDefault="00F111C9">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65" w:type="dxa"/>
      <w:tblInd w:w="-630" w:type="dxa"/>
      <w:tblLayout w:type="fixed"/>
      <w:tblLook w:val="04A0" w:firstRow="1" w:lastRow="0" w:firstColumn="1" w:lastColumn="0" w:noHBand="0" w:noVBand="1"/>
    </w:tblPr>
    <w:tblGrid>
      <w:gridCol w:w="1858"/>
      <w:gridCol w:w="6079"/>
      <w:gridCol w:w="1828"/>
    </w:tblGrid>
    <w:tr w:rsidR="000555B0" w:rsidRPr="0008175C" w14:paraId="31EA8814" w14:textId="77777777" w:rsidTr="00DF415A">
      <w:trPr>
        <w:trHeight w:val="1263"/>
      </w:trPr>
      <w:tc>
        <w:tcPr>
          <w:tcW w:w="1858" w:type="dxa"/>
        </w:tcPr>
        <w:p w14:paraId="2ED32A79" w14:textId="5B63FE86" w:rsidR="000555B0" w:rsidRDefault="00CA3D6F" w:rsidP="002F69CD">
          <w:pPr>
            <w:pStyle w:val="Header"/>
          </w:pPr>
          <w:bookmarkStart w:id="99" w:name="_Hlk128572388"/>
          <w:r w:rsidRPr="00CA3D6F">
            <w:rPr>
              <w:sz w:val="18"/>
              <w:szCs w:val="18"/>
            </w:rPr>
            <w:t>l</w:t>
          </w:r>
          <w:r w:rsidR="00851132">
            <w:rPr>
              <w:sz w:val="18"/>
              <w:szCs w:val="18"/>
            </w:rPr>
            <w:t>ogoH</w:t>
          </w:r>
        </w:p>
      </w:tc>
      <w:tc>
        <w:tcPr>
          <w:tcW w:w="6079" w:type="dxa"/>
          <w:vAlign w:val="center"/>
        </w:tcPr>
        <w:p w14:paraId="761138C6" w14:textId="3CF47903" w:rsidR="000555B0" w:rsidRDefault="000555B0" w:rsidP="002F69CD">
          <w:pPr>
            <w:jc w:val="center"/>
            <w:rPr>
              <w:sz w:val="18"/>
              <w:szCs w:val="18"/>
            </w:rPr>
          </w:pPr>
          <w:r>
            <w:rPr>
              <w:sz w:val="18"/>
              <w:szCs w:val="18"/>
            </w:rPr>
            <w:t>Anteproyecto solicitud acceso y conexión</w:t>
          </w:r>
        </w:p>
        <w:p w14:paraId="7EC3F771" w14:textId="5AF5DE57" w:rsidR="000555B0" w:rsidRPr="00851132" w:rsidRDefault="00A17ED2" w:rsidP="00851132">
          <w:pPr>
            <w:jc w:val="center"/>
            <w:rPr>
              <w:sz w:val="18"/>
              <w:szCs w:val="18"/>
            </w:rPr>
          </w:pPr>
          <w:r>
            <w:rPr>
              <w:sz w:val="18"/>
              <w:szCs w:val="18"/>
            </w:rPr>
            <w:t>nombreProyecto potPico MWp- potInstalada MWac</w:t>
          </w:r>
        </w:p>
      </w:tc>
      <w:tc>
        <w:tcPr>
          <w:tcW w:w="1828" w:type="dxa"/>
          <w:vAlign w:val="center"/>
        </w:tcPr>
        <w:p w14:paraId="6BB95BCA" w14:textId="726BED73" w:rsidR="00A17ED2" w:rsidRPr="00602A23" w:rsidRDefault="00A17ED2" w:rsidP="00A17ED2">
          <w:pPr>
            <w:jc w:val="center"/>
            <w:rPr>
              <w:sz w:val="18"/>
              <w:szCs w:val="18"/>
            </w:rPr>
          </w:pPr>
          <w:r>
            <w:rPr>
              <w:sz w:val="18"/>
              <w:szCs w:val="18"/>
            </w:rPr>
            <w:t xml:space="preserve">   </w:t>
          </w:r>
          <w:r w:rsidRPr="00602A23">
            <w:rPr>
              <w:sz w:val="18"/>
              <w:szCs w:val="18"/>
            </w:rPr>
            <w:t>Ed.</w:t>
          </w:r>
          <w:r>
            <w:rPr>
              <w:sz w:val="18"/>
              <w:szCs w:val="18"/>
            </w:rPr>
            <w:t>version</w:t>
          </w:r>
          <w:r w:rsidR="00FA54F9">
            <w:rPr>
              <w:sz w:val="18"/>
              <w:szCs w:val="18"/>
            </w:rPr>
            <w:t>Doc</w:t>
          </w:r>
          <w:r>
            <w:rPr>
              <w:sz w:val="18"/>
              <w:szCs w:val="18"/>
            </w:rPr>
            <w:t xml:space="preserve">   </w:t>
          </w:r>
        </w:p>
        <w:p w14:paraId="65F2E28F" w14:textId="76507558" w:rsidR="000555B0" w:rsidRPr="0008175C" w:rsidRDefault="000555B0" w:rsidP="002F69CD">
          <w:pPr>
            <w:rPr>
              <w:highlight w:val="yellow"/>
            </w:rPr>
          </w:pPr>
          <w:r>
            <w:rPr>
              <w:sz w:val="18"/>
              <w:szCs w:val="18"/>
            </w:rPr>
            <w:t xml:space="preserve">    </w:t>
          </w:r>
          <w:r w:rsidR="00A17ED2">
            <w:rPr>
              <w:sz w:val="18"/>
              <w:szCs w:val="18"/>
            </w:rPr>
            <w:t>date</w:t>
          </w:r>
        </w:p>
      </w:tc>
    </w:tr>
    <w:bookmarkEnd w:id="99"/>
  </w:tbl>
  <w:p w14:paraId="0D7331F9" w14:textId="77777777" w:rsidR="000555B0" w:rsidRPr="00C7068F" w:rsidRDefault="000555B0" w:rsidP="00342E3F">
    <w:pPr>
      <w:pStyle w:val="BodyText"/>
      <w:tabs>
        <w:tab w:val="left" w:pos="0"/>
      </w:tabs>
      <w:spacing w:line="14" w:lineRule="auto"/>
      <w:rPr>
        <w:sz w:val="20"/>
        <w:lang w:val="es-E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65" w:type="dxa"/>
      <w:tblInd w:w="-630" w:type="dxa"/>
      <w:tblLayout w:type="fixed"/>
      <w:tblLook w:val="04A0" w:firstRow="1" w:lastRow="0" w:firstColumn="1" w:lastColumn="0" w:noHBand="0" w:noVBand="1"/>
    </w:tblPr>
    <w:tblGrid>
      <w:gridCol w:w="1858"/>
      <w:gridCol w:w="6079"/>
      <w:gridCol w:w="1828"/>
    </w:tblGrid>
    <w:tr w:rsidR="00F111C9" w:rsidRPr="0008175C" w14:paraId="17FDAFEE" w14:textId="77777777" w:rsidTr="00F111C9">
      <w:trPr>
        <w:trHeight w:val="996"/>
      </w:trPr>
      <w:tc>
        <w:tcPr>
          <w:tcW w:w="1858" w:type="dxa"/>
        </w:tcPr>
        <w:p w14:paraId="2EE0EBEF" w14:textId="77777777" w:rsidR="00F111C9" w:rsidRDefault="00F111C9" w:rsidP="00F111C9">
          <w:pPr>
            <w:pStyle w:val="Header"/>
          </w:pPr>
          <w:r w:rsidRPr="00CA3D6F">
            <w:rPr>
              <w:sz w:val="18"/>
              <w:szCs w:val="18"/>
            </w:rPr>
            <w:t>l</w:t>
          </w:r>
          <w:r>
            <w:rPr>
              <w:sz w:val="18"/>
              <w:szCs w:val="18"/>
            </w:rPr>
            <w:t>ogoH</w:t>
          </w:r>
        </w:p>
      </w:tc>
      <w:tc>
        <w:tcPr>
          <w:tcW w:w="6079" w:type="dxa"/>
          <w:vAlign w:val="center"/>
        </w:tcPr>
        <w:p w14:paraId="05C7F7AF" w14:textId="77777777" w:rsidR="00F111C9" w:rsidRDefault="00F111C9" w:rsidP="00F111C9">
          <w:pPr>
            <w:jc w:val="center"/>
            <w:rPr>
              <w:sz w:val="18"/>
              <w:szCs w:val="18"/>
            </w:rPr>
          </w:pPr>
          <w:r>
            <w:rPr>
              <w:sz w:val="18"/>
              <w:szCs w:val="18"/>
            </w:rPr>
            <w:t>Anteproyecto solicitud acceso y conexión</w:t>
          </w:r>
        </w:p>
        <w:p w14:paraId="6375AF77" w14:textId="77777777" w:rsidR="00F111C9" w:rsidRPr="00851132" w:rsidRDefault="00F111C9" w:rsidP="00F111C9">
          <w:pPr>
            <w:jc w:val="center"/>
            <w:rPr>
              <w:sz w:val="18"/>
              <w:szCs w:val="18"/>
            </w:rPr>
          </w:pPr>
          <w:r>
            <w:rPr>
              <w:sz w:val="18"/>
              <w:szCs w:val="18"/>
            </w:rPr>
            <w:t>nombreProyecto potPico MWp- potInstalada MWac</w:t>
          </w:r>
        </w:p>
      </w:tc>
      <w:tc>
        <w:tcPr>
          <w:tcW w:w="1828" w:type="dxa"/>
          <w:vAlign w:val="center"/>
        </w:tcPr>
        <w:p w14:paraId="34D95F98" w14:textId="77777777" w:rsidR="00F111C9" w:rsidRPr="00602A23" w:rsidRDefault="00F111C9" w:rsidP="00F111C9">
          <w:pPr>
            <w:jc w:val="center"/>
            <w:rPr>
              <w:sz w:val="18"/>
              <w:szCs w:val="18"/>
            </w:rPr>
          </w:pPr>
          <w:r>
            <w:rPr>
              <w:sz w:val="18"/>
              <w:szCs w:val="18"/>
            </w:rPr>
            <w:t xml:space="preserve">   </w:t>
          </w:r>
          <w:r w:rsidRPr="00602A23">
            <w:rPr>
              <w:sz w:val="18"/>
              <w:szCs w:val="18"/>
            </w:rPr>
            <w:t>Ed.</w:t>
          </w:r>
          <w:r>
            <w:rPr>
              <w:sz w:val="18"/>
              <w:szCs w:val="18"/>
            </w:rPr>
            <w:t xml:space="preserve">versionDoc   </w:t>
          </w:r>
        </w:p>
        <w:p w14:paraId="12350B42" w14:textId="77777777" w:rsidR="00F111C9" w:rsidRPr="0008175C" w:rsidRDefault="00F111C9" w:rsidP="00F111C9">
          <w:pPr>
            <w:rPr>
              <w:highlight w:val="yellow"/>
            </w:rPr>
          </w:pPr>
          <w:r>
            <w:rPr>
              <w:sz w:val="18"/>
              <w:szCs w:val="18"/>
            </w:rPr>
            <w:t xml:space="preserve">    date</w:t>
          </w:r>
        </w:p>
      </w:tc>
    </w:tr>
  </w:tbl>
  <w:p w14:paraId="7B73D1ED" w14:textId="77777777" w:rsidR="00003049" w:rsidRDefault="00003049" w:rsidP="00BB1F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29CDAD6"/>
    <w:lvl w:ilvl="0">
      <w:start w:val="1"/>
      <w:numFmt w:val="decimal"/>
      <w:pStyle w:val="ListNumber5"/>
      <w:lvlText w:val="%1."/>
      <w:lvlJc w:val="left"/>
      <w:pPr>
        <w:tabs>
          <w:tab w:val="num" w:pos="-9426"/>
        </w:tabs>
        <w:ind w:left="-9426" w:hanging="360"/>
      </w:pPr>
    </w:lvl>
  </w:abstractNum>
  <w:abstractNum w:abstractNumId="1" w15:restartNumberingAfterBreak="0">
    <w:nsid w:val="FFFFFF7D"/>
    <w:multiLevelType w:val="singleLevel"/>
    <w:tmpl w:val="1AF6B3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DB3C2FE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8B6D874"/>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CC00A0D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3"/>
    <w:multiLevelType w:val="singleLevel"/>
    <w:tmpl w:val="BB8C5C8E"/>
    <w:lvl w:ilvl="0">
      <w:start w:val="1"/>
      <w:numFmt w:val="bullet"/>
      <w:pStyle w:val="ListBullet2"/>
      <w:lvlText w:val=""/>
      <w:lvlJc w:val="left"/>
      <w:pPr>
        <w:tabs>
          <w:tab w:val="num" w:pos="643"/>
        </w:tabs>
        <w:ind w:left="643" w:hanging="360"/>
      </w:pPr>
      <w:rPr>
        <w:rFonts w:ascii="Symbol" w:hAnsi="Symbol" w:hint="default"/>
      </w:rPr>
    </w:lvl>
  </w:abstractNum>
  <w:abstractNum w:abstractNumId="6" w15:restartNumberingAfterBreak="0">
    <w:nsid w:val="FFFFFF88"/>
    <w:multiLevelType w:val="singleLevel"/>
    <w:tmpl w:val="C840E756"/>
    <w:lvl w:ilvl="0">
      <w:start w:val="1"/>
      <w:numFmt w:val="decimal"/>
      <w:pStyle w:val="ListNumber"/>
      <w:lvlText w:val="%1."/>
      <w:lvlJc w:val="left"/>
      <w:pPr>
        <w:tabs>
          <w:tab w:val="num" w:pos="360"/>
        </w:tabs>
        <w:ind w:left="360" w:hanging="360"/>
      </w:pPr>
    </w:lvl>
  </w:abstractNum>
  <w:abstractNum w:abstractNumId="7" w15:restartNumberingAfterBreak="0">
    <w:nsid w:val="FFFFFF89"/>
    <w:multiLevelType w:val="singleLevel"/>
    <w:tmpl w:val="363851B8"/>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0686029D"/>
    <w:multiLevelType w:val="hybridMultilevel"/>
    <w:tmpl w:val="67E88AB4"/>
    <w:lvl w:ilvl="0" w:tplc="9AEA8652">
      <w:start w:val="1"/>
      <w:numFmt w:val="decimal"/>
      <w:pStyle w:val="tableCaption"/>
      <w:lvlText w:val="Tabla %1."/>
      <w:lvlJc w:val="left"/>
      <w:pPr>
        <w:ind w:left="1854" w:hanging="360"/>
      </w:pPr>
      <w:rPr>
        <w:rFonts w:hint="default"/>
      </w:rPr>
    </w:lvl>
    <w:lvl w:ilvl="1" w:tplc="0C0A0019" w:tentative="1">
      <w:start w:val="1"/>
      <w:numFmt w:val="lowerLetter"/>
      <w:lvlText w:val="%2."/>
      <w:lvlJc w:val="left"/>
      <w:pPr>
        <w:ind w:left="2007" w:hanging="360"/>
      </w:pPr>
    </w:lvl>
    <w:lvl w:ilvl="2" w:tplc="0C0A001B" w:tentative="1">
      <w:start w:val="1"/>
      <w:numFmt w:val="lowerRoman"/>
      <w:lvlText w:val="%3."/>
      <w:lvlJc w:val="right"/>
      <w:pPr>
        <w:ind w:left="2727" w:hanging="180"/>
      </w:pPr>
    </w:lvl>
    <w:lvl w:ilvl="3" w:tplc="0C0A000F" w:tentative="1">
      <w:start w:val="1"/>
      <w:numFmt w:val="decimal"/>
      <w:lvlText w:val="%4."/>
      <w:lvlJc w:val="left"/>
      <w:pPr>
        <w:ind w:left="3447" w:hanging="360"/>
      </w:pPr>
    </w:lvl>
    <w:lvl w:ilvl="4" w:tplc="0C0A0019" w:tentative="1">
      <w:start w:val="1"/>
      <w:numFmt w:val="lowerLetter"/>
      <w:lvlText w:val="%5."/>
      <w:lvlJc w:val="left"/>
      <w:pPr>
        <w:ind w:left="4167" w:hanging="360"/>
      </w:pPr>
    </w:lvl>
    <w:lvl w:ilvl="5" w:tplc="0C0A001B" w:tentative="1">
      <w:start w:val="1"/>
      <w:numFmt w:val="lowerRoman"/>
      <w:lvlText w:val="%6."/>
      <w:lvlJc w:val="right"/>
      <w:pPr>
        <w:ind w:left="4887" w:hanging="180"/>
      </w:pPr>
    </w:lvl>
    <w:lvl w:ilvl="6" w:tplc="0C0A000F" w:tentative="1">
      <w:start w:val="1"/>
      <w:numFmt w:val="decimal"/>
      <w:lvlText w:val="%7."/>
      <w:lvlJc w:val="left"/>
      <w:pPr>
        <w:ind w:left="5607" w:hanging="360"/>
      </w:pPr>
    </w:lvl>
    <w:lvl w:ilvl="7" w:tplc="0C0A0019" w:tentative="1">
      <w:start w:val="1"/>
      <w:numFmt w:val="lowerLetter"/>
      <w:lvlText w:val="%8."/>
      <w:lvlJc w:val="left"/>
      <w:pPr>
        <w:ind w:left="6327" w:hanging="360"/>
      </w:pPr>
    </w:lvl>
    <w:lvl w:ilvl="8" w:tplc="0C0A001B" w:tentative="1">
      <w:start w:val="1"/>
      <w:numFmt w:val="lowerRoman"/>
      <w:lvlText w:val="%9."/>
      <w:lvlJc w:val="right"/>
      <w:pPr>
        <w:ind w:left="7047" w:hanging="180"/>
      </w:pPr>
    </w:lvl>
  </w:abstractNum>
  <w:abstractNum w:abstractNumId="9" w15:restartNumberingAfterBreak="0">
    <w:nsid w:val="0A1456B7"/>
    <w:multiLevelType w:val="hybridMultilevel"/>
    <w:tmpl w:val="CE1E0DA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0B53222D"/>
    <w:multiLevelType w:val="hybridMultilevel"/>
    <w:tmpl w:val="BB5E9D38"/>
    <w:lvl w:ilvl="0" w:tplc="0C0A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0F8E7700"/>
    <w:multiLevelType w:val="hybridMultilevel"/>
    <w:tmpl w:val="13BC9A5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1708333F"/>
    <w:multiLevelType w:val="singleLevel"/>
    <w:tmpl w:val="EF80CB88"/>
    <w:lvl w:ilvl="0">
      <w:start w:val="1"/>
      <w:numFmt w:val="bullet"/>
      <w:pStyle w:val="Ponto"/>
      <w:lvlText w:val=""/>
      <w:lvlJc w:val="left"/>
      <w:pPr>
        <w:tabs>
          <w:tab w:val="num" w:pos="360"/>
        </w:tabs>
        <w:ind w:left="360" w:hanging="360"/>
      </w:pPr>
      <w:rPr>
        <w:rFonts w:ascii="Symbol" w:hAnsi="Symbol" w:hint="default"/>
      </w:rPr>
    </w:lvl>
  </w:abstractNum>
  <w:abstractNum w:abstractNumId="13" w15:restartNumberingAfterBreak="0">
    <w:nsid w:val="1C034645"/>
    <w:multiLevelType w:val="hybridMultilevel"/>
    <w:tmpl w:val="EB303426"/>
    <w:lvl w:ilvl="0" w:tplc="BFDA94D8">
      <w:start w:val="1"/>
      <w:numFmt w:val="decimal"/>
      <w:pStyle w:val="6Figuras"/>
      <w:lvlText w:val="Image %1. "/>
      <w:lvlJc w:val="center"/>
      <w:pPr>
        <w:ind w:left="7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270F1145"/>
    <w:multiLevelType w:val="hybridMultilevel"/>
    <w:tmpl w:val="72D61FEE"/>
    <w:lvl w:ilvl="0" w:tplc="5028A358">
      <w:start w:val="1"/>
      <w:numFmt w:val="decimal"/>
      <w:pStyle w:val="Quote"/>
      <w:lvlText w:val="Table %1. "/>
      <w:lvlJc w:val="center"/>
      <w:pPr>
        <w:ind w:left="1920" w:hanging="360"/>
      </w:pPr>
      <w:rPr>
        <w:rFonts w:cs="Times New Roman"/>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5" w15:restartNumberingAfterBreak="0">
    <w:nsid w:val="328C638F"/>
    <w:multiLevelType w:val="hybridMultilevel"/>
    <w:tmpl w:val="4522BF4C"/>
    <w:lvl w:ilvl="0" w:tplc="0C0A0001">
      <w:start w:val="1"/>
      <w:numFmt w:val="bullet"/>
      <w:pStyle w:val="EstiloTtulo1InferiorSencilloAutomtico15ptoAnchode"/>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346A0B8A"/>
    <w:multiLevelType w:val="hybridMultilevel"/>
    <w:tmpl w:val="66C280BA"/>
    <w:lvl w:ilvl="0" w:tplc="31B68FF2">
      <w:start w:val="1"/>
      <w:numFmt w:val="bullet"/>
      <w:lvlText w:val=""/>
      <w:lvlJc w:val="left"/>
      <w:pPr>
        <w:ind w:left="1004" w:hanging="360"/>
      </w:pPr>
      <w:rPr>
        <w:rFonts w:ascii="Symbol" w:hAnsi="Symbol" w:hint="default"/>
      </w:rPr>
    </w:lvl>
    <w:lvl w:ilvl="1" w:tplc="0C0A0003">
      <w:start w:val="1"/>
      <w:numFmt w:val="bullet"/>
      <w:lvlText w:val="o"/>
      <w:lvlJc w:val="left"/>
      <w:pPr>
        <w:ind w:left="1724" w:hanging="360"/>
      </w:pPr>
      <w:rPr>
        <w:rFonts w:ascii="Courier New" w:hAnsi="Courier New" w:cs="Courier New" w:hint="default"/>
      </w:rPr>
    </w:lvl>
    <w:lvl w:ilvl="2" w:tplc="0C0A0005">
      <w:start w:val="1"/>
      <w:numFmt w:val="bullet"/>
      <w:lvlText w:val=""/>
      <w:lvlJc w:val="left"/>
      <w:pPr>
        <w:ind w:left="2444" w:hanging="360"/>
      </w:pPr>
      <w:rPr>
        <w:rFonts w:ascii="Wingdings" w:hAnsi="Wingdings" w:hint="default"/>
      </w:rPr>
    </w:lvl>
    <w:lvl w:ilvl="3" w:tplc="0C0A0001">
      <w:start w:val="1"/>
      <w:numFmt w:val="bullet"/>
      <w:lvlText w:val=""/>
      <w:lvlJc w:val="left"/>
      <w:pPr>
        <w:ind w:left="3164" w:hanging="360"/>
      </w:pPr>
      <w:rPr>
        <w:rFonts w:ascii="Symbol" w:hAnsi="Symbol" w:hint="default"/>
      </w:rPr>
    </w:lvl>
    <w:lvl w:ilvl="4" w:tplc="0C0A0003" w:tentative="1">
      <w:start w:val="1"/>
      <w:numFmt w:val="bullet"/>
      <w:lvlText w:val="o"/>
      <w:lvlJc w:val="left"/>
      <w:pPr>
        <w:ind w:left="3884" w:hanging="360"/>
      </w:pPr>
      <w:rPr>
        <w:rFonts w:ascii="Courier New" w:hAnsi="Courier New" w:cs="Courier New" w:hint="default"/>
      </w:rPr>
    </w:lvl>
    <w:lvl w:ilvl="5" w:tplc="0C0A0005" w:tentative="1">
      <w:start w:val="1"/>
      <w:numFmt w:val="bullet"/>
      <w:lvlText w:val=""/>
      <w:lvlJc w:val="left"/>
      <w:pPr>
        <w:ind w:left="4604" w:hanging="360"/>
      </w:pPr>
      <w:rPr>
        <w:rFonts w:ascii="Wingdings" w:hAnsi="Wingdings" w:hint="default"/>
      </w:rPr>
    </w:lvl>
    <w:lvl w:ilvl="6" w:tplc="0C0A0001" w:tentative="1">
      <w:start w:val="1"/>
      <w:numFmt w:val="bullet"/>
      <w:lvlText w:val=""/>
      <w:lvlJc w:val="left"/>
      <w:pPr>
        <w:ind w:left="5324" w:hanging="360"/>
      </w:pPr>
      <w:rPr>
        <w:rFonts w:ascii="Symbol" w:hAnsi="Symbol" w:hint="default"/>
      </w:rPr>
    </w:lvl>
    <w:lvl w:ilvl="7" w:tplc="0C0A0003" w:tentative="1">
      <w:start w:val="1"/>
      <w:numFmt w:val="bullet"/>
      <w:lvlText w:val="o"/>
      <w:lvlJc w:val="left"/>
      <w:pPr>
        <w:ind w:left="6044" w:hanging="360"/>
      </w:pPr>
      <w:rPr>
        <w:rFonts w:ascii="Courier New" w:hAnsi="Courier New" w:cs="Courier New" w:hint="default"/>
      </w:rPr>
    </w:lvl>
    <w:lvl w:ilvl="8" w:tplc="0C0A0005" w:tentative="1">
      <w:start w:val="1"/>
      <w:numFmt w:val="bullet"/>
      <w:lvlText w:val=""/>
      <w:lvlJc w:val="left"/>
      <w:pPr>
        <w:ind w:left="6764" w:hanging="360"/>
      </w:pPr>
      <w:rPr>
        <w:rFonts w:ascii="Wingdings" w:hAnsi="Wingdings" w:hint="default"/>
      </w:rPr>
    </w:lvl>
  </w:abstractNum>
  <w:abstractNum w:abstractNumId="17" w15:restartNumberingAfterBreak="0">
    <w:nsid w:val="3571658D"/>
    <w:multiLevelType w:val="hybridMultilevel"/>
    <w:tmpl w:val="CF1637B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37AB4AF3"/>
    <w:multiLevelType w:val="hybridMultilevel"/>
    <w:tmpl w:val="17EAB1C4"/>
    <w:lvl w:ilvl="0" w:tplc="0C0A0001">
      <w:start w:val="1"/>
      <w:numFmt w:val="bullet"/>
      <w:lvlText w:val=""/>
      <w:lvlJc w:val="left"/>
      <w:pPr>
        <w:ind w:left="720" w:hanging="360"/>
      </w:pPr>
      <w:rPr>
        <w:rFonts w:ascii="Symbol" w:hAnsi="Symbol" w:hint="default"/>
      </w:rPr>
    </w:lvl>
    <w:lvl w:ilvl="1" w:tplc="0C0A0001">
      <w:start w:val="1"/>
      <w:numFmt w:val="bullet"/>
      <w:lvlText w:val=""/>
      <w:lvlJc w:val="left"/>
      <w:pPr>
        <w:ind w:left="1440" w:hanging="360"/>
      </w:pPr>
      <w:rPr>
        <w:rFonts w:ascii="Symbol" w:hAnsi="Symbol" w:hint="default"/>
      </w:rPr>
    </w:lvl>
    <w:lvl w:ilvl="2" w:tplc="0C0A0005">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381D6F42"/>
    <w:multiLevelType w:val="singleLevel"/>
    <w:tmpl w:val="9A3ED554"/>
    <w:lvl w:ilvl="0">
      <w:start w:val="1"/>
      <w:numFmt w:val="lowerLetter"/>
      <w:pStyle w:val="Listaminusculas"/>
      <w:lvlText w:val="%1)"/>
      <w:lvlJc w:val="left"/>
      <w:pPr>
        <w:tabs>
          <w:tab w:val="num" w:pos="360"/>
        </w:tabs>
        <w:ind w:left="340" w:hanging="340"/>
      </w:pPr>
      <w:rPr>
        <w:rFonts w:ascii="Arial" w:hAnsi="Arial" w:hint="default"/>
        <w:b/>
        <w:i w:val="0"/>
      </w:rPr>
    </w:lvl>
  </w:abstractNum>
  <w:abstractNum w:abstractNumId="20" w15:restartNumberingAfterBreak="0">
    <w:nsid w:val="3B6F4A93"/>
    <w:multiLevelType w:val="hybridMultilevel"/>
    <w:tmpl w:val="54DCEE30"/>
    <w:lvl w:ilvl="0" w:tplc="86804518">
      <w:start w:val="1"/>
      <w:numFmt w:val="bullet"/>
      <w:pStyle w:val="bulletDoc"/>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start w:val="1"/>
      <w:numFmt w:val="bullet"/>
      <w:lvlText w:val=""/>
      <w:lvlJc w:val="left"/>
      <w:pPr>
        <w:ind w:left="2160" w:hanging="360"/>
      </w:pPr>
      <w:rPr>
        <w:rFonts w:ascii="Wingdings" w:hAnsi="Wingdings" w:hint="default"/>
      </w:rPr>
    </w:lvl>
    <w:lvl w:ilvl="3" w:tplc="0C0A000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1" w15:restartNumberingAfterBreak="0">
    <w:nsid w:val="3C4B4F4F"/>
    <w:multiLevelType w:val="hybridMultilevel"/>
    <w:tmpl w:val="BE34748C"/>
    <w:lvl w:ilvl="0" w:tplc="0C0A0017">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2" w15:restartNumberingAfterBreak="0">
    <w:nsid w:val="448E3641"/>
    <w:multiLevelType w:val="hybridMultilevel"/>
    <w:tmpl w:val="1E8645F8"/>
    <w:lvl w:ilvl="0" w:tplc="8BFEFDCE">
      <w:start w:val="1"/>
      <w:numFmt w:val="decimal"/>
      <w:pStyle w:val="figureCaption"/>
      <w:lvlText w:val="Figura %1. "/>
      <w:lvlJc w:val="center"/>
      <w:pPr>
        <w:ind w:left="3054" w:hanging="360"/>
      </w:pPr>
      <w:rPr>
        <w:rFonts w:hint="default"/>
        <w:b w:val="0"/>
        <w:bCs w:val="0"/>
        <w:i/>
        <w:iCs/>
        <w:caps w:val="0"/>
        <w:smallCaps w:val="0"/>
        <w:strike w:val="0"/>
        <w:dstrike w:val="0"/>
        <w:noProof w:val="0"/>
        <w:vanish w:val="0"/>
        <w:color w:val="595A5C"/>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24E6E762">
      <w:numFmt w:val="decimal"/>
      <w:lvlText w:val="%2"/>
      <w:lvlJc w:val="left"/>
      <w:pPr>
        <w:ind w:left="1724" w:hanging="360"/>
      </w:pPr>
      <w:rPr>
        <w:rFonts w:hint="default"/>
      </w:rPr>
    </w:lvl>
    <w:lvl w:ilvl="2" w:tplc="0C0A001B" w:tentative="1">
      <w:start w:val="1"/>
      <w:numFmt w:val="lowerRoman"/>
      <w:lvlText w:val="%3."/>
      <w:lvlJc w:val="right"/>
      <w:pPr>
        <w:ind w:left="2444" w:hanging="180"/>
      </w:pPr>
    </w:lvl>
    <w:lvl w:ilvl="3" w:tplc="0C0A000F" w:tentative="1">
      <w:start w:val="1"/>
      <w:numFmt w:val="decimal"/>
      <w:lvlText w:val="%4."/>
      <w:lvlJc w:val="left"/>
      <w:pPr>
        <w:ind w:left="3164" w:hanging="360"/>
      </w:pPr>
    </w:lvl>
    <w:lvl w:ilvl="4" w:tplc="0C0A0019" w:tentative="1">
      <w:start w:val="1"/>
      <w:numFmt w:val="lowerLetter"/>
      <w:lvlText w:val="%5."/>
      <w:lvlJc w:val="left"/>
      <w:pPr>
        <w:ind w:left="3884" w:hanging="360"/>
      </w:pPr>
    </w:lvl>
    <w:lvl w:ilvl="5" w:tplc="0C0A001B" w:tentative="1">
      <w:start w:val="1"/>
      <w:numFmt w:val="lowerRoman"/>
      <w:lvlText w:val="%6."/>
      <w:lvlJc w:val="right"/>
      <w:pPr>
        <w:ind w:left="4604" w:hanging="180"/>
      </w:pPr>
    </w:lvl>
    <w:lvl w:ilvl="6" w:tplc="0C0A000F" w:tentative="1">
      <w:start w:val="1"/>
      <w:numFmt w:val="decimal"/>
      <w:lvlText w:val="%7."/>
      <w:lvlJc w:val="left"/>
      <w:pPr>
        <w:ind w:left="5324" w:hanging="360"/>
      </w:pPr>
    </w:lvl>
    <w:lvl w:ilvl="7" w:tplc="0C0A0019" w:tentative="1">
      <w:start w:val="1"/>
      <w:numFmt w:val="lowerLetter"/>
      <w:lvlText w:val="%8."/>
      <w:lvlJc w:val="left"/>
      <w:pPr>
        <w:ind w:left="6044" w:hanging="360"/>
      </w:pPr>
    </w:lvl>
    <w:lvl w:ilvl="8" w:tplc="0C0A001B" w:tentative="1">
      <w:start w:val="1"/>
      <w:numFmt w:val="lowerRoman"/>
      <w:lvlText w:val="%9."/>
      <w:lvlJc w:val="right"/>
      <w:pPr>
        <w:ind w:left="6764" w:hanging="180"/>
      </w:pPr>
    </w:lvl>
  </w:abstractNum>
  <w:abstractNum w:abstractNumId="23" w15:restartNumberingAfterBreak="0">
    <w:nsid w:val="46102931"/>
    <w:multiLevelType w:val="hybridMultilevel"/>
    <w:tmpl w:val="38381F64"/>
    <w:lvl w:ilvl="0" w:tplc="A050C856">
      <w:numFmt w:val="bullet"/>
      <w:lvlText w:val="•"/>
      <w:lvlJc w:val="left"/>
      <w:pPr>
        <w:ind w:left="1068" w:hanging="708"/>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4" w15:restartNumberingAfterBreak="0">
    <w:nsid w:val="47387576"/>
    <w:multiLevelType w:val="hybridMultilevel"/>
    <w:tmpl w:val="00FABF0A"/>
    <w:lvl w:ilvl="0" w:tplc="753C1A74">
      <w:start w:val="1"/>
      <w:numFmt w:val="decimal"/>
      <w:lvlText w:val="%1."/>
      <w:lvlJc w:val="left"/>
      <w:pPr>
        <w:ind w:left="1287" w:hanging="360"/>
      </w:pPr>
    </w:lvl>
    <w:lvl w:ilvl="1" w:tplc="0C0A0019" w:tentative="1">
      <w:start w:val="1"/>
      <w:numFmt w:val="lowerLetter"/>
      <w:lvlText w:val="%2."/>
      <w:lvlJc w:val="left"/>
      <w:pPr>
        <w:ind w:left="2007" w:hanging="360"/>
      </w:pPr>
    </w:lvl>
    <w:lvl w:ilvl="2" w:tplc="0C0A001B" w:tentative="1">
      <w:start w:val="1"/>
      <w:numFmt w:val="lowerRoman"/>
      <w:lvlText w:val="%3."/>
      <w:lvlJc w:val="right"/>
      <w:pPr>
        <w:ind w:left="2727" w:hanging="180"/>
      </w:pPr>
    </w:lvl>
    <w:lvl w:ilvl="3" w:tplc="0C0A000F" w:tentative="1">
      <w:start w:val="1"/>
      <w:numFmt w:val="decimal"/>
      <w:lvlText w:val="%4."/>
      <w:lvlJc w:val="left"/>
      <w:pPr>
        <w:ind w:left="3447" w:hanging="360"/>
      </w:pPr>
    </w:lvl>
    <w:lvl w:ilvl="4" w:tplc="0C0A0019" w:tentative="1">
      <w:start w:val="1"/>
      <w:numFmt w:val="lowerLetter"/>
      <w:lvlText w:val="%5."/>
      <w:lvlJc w:val="left"/>
      <w:pPr>
        <w:ind w:left="4167" w:hanging="360"/>
      </w:pPr>
    </w:lvl>
    <w:lvl w:ilvl="5" w:tplc="0C0A001B" w:tentative="1">
      <w:start w:val="1"/>
      <w:numFmt w:val="lowerRoman"/>
      <w:lvlText w:val="%6."/>
      <w:lvlJc w:val="right"/>
      <w:pPr>
        <w:ind w:left="4887" w:hanging="180"/>
      </w:pPr>
    </w:lvl>
    <w:lvl w:ilvl="6" w:tplc="0C0A000F" w:tentative="1">
      <w:start w:val="1"/>
      <w:numFmt w:val="decimal"/>
      <w:lvlText w:val="%7."/>
      <w:lvlJc w:val="left"/>
      <w:pPr>
        <w:ind w:left="5607" w:hanging="360"/>
      </w:pPr>
    </w:lvl>
    <w:lvl w:ilvl="7" w:tplc="0C0A0019" w:tentative="1">
      <w:start w:val="1"/>
      <w:numFmt w:val="lowerLetter"/>
      <w:lvlText w:val="%8."/>
      <w:lvlJc w:val="left"/>
      <w:pPr>
        <w:ind w:left="6327" w:hanging="360"/>
      </w:pPr>
    </w:lvl>
    <w:lvl w:ilvl="8" w:tplc="0C0A001B" w:tentative="1">
      <w:start w:val="1"/>
      <w:numFmt w:val="lowerRoman"/>
      <w:lvlText w:val="%9."/>
      <w:lvlJc w:val="right"/>
      <w:pPr>
        <w:ind w:left="7047" w:hanging="180"/>
      </w:pPr>
    </w:lvl>
  </w:abstractNum>
  <w:abstractNum w:abstractNumId="25" w15:restartNumberingAfterBreak="0">
    <w:nsid w:val="48DE3F93"/>
    <w:multiLevelType w:val="hybridMultilevel"/>
    <w:tmpl w:val="66E24F08"/>
    <w:lvl w:ilvl="0" w:tplc="46B05206">
      <w:start w:val="1"/>
      <w:numFmt w:val="bullet"/>
      <w:pStyle w:val="ListBullet3"/>
      <w:lvlText w:val=""/>
      <w:lvlJc w:val="left"/>
      <w:pPr>
        <w:ind w:left="720" w:hanging="360"/>
      </w:pPr>
      <w:rPr>
        <w:rFonts w:ascii="Wingdings" w:hAnsi="Wingdings" w:hint="default"/>
        <w:b w:val="0"/>
        <w:i w:val="0"/>
        <w:color w:val="auto"/>
        <w:sz w:val="22"/>
      </w:rPr>
    </w:lvl>
    <w:lvl w:ilvl="1" w:tplc="FFFFFFFF">
      <w:start w:val="1"/>
      <w:numFmt w:val="decimal"/>
      <w:lvlText w:val="%2."/>
      <w:lvlJc w:val="left"/>
      <w:pPr>
        <w:tabs>
          <w:tab w:val="num" w:pos="1440"/>
        </w:tabs>
        <w:ind w:left="1440" w:hanging="360"/>
      </w:pPr>
      <w:rPr>
        <w:rFonts w:cs="Times New Roman"/>
      </w:rPr>
    </w:lvl>
    <w:lvl w:ilvl="2" w:tplc="FFFFFFFF">
      <w:start w:val="1"/>
      <w:numFmt w:val="decimal"/>
      <w:lvlText w:val="%3."/>
      <w:lvlJc w:val="left"/>
      <w:pPr>
        <w:tabs>
          <w:tab w:val="num" w:pos="2160"/>
        </w:tabs>
        <w:ind w:left="2160" w:hanging="360"/>
      </w:pPr>
      <w:rPr>
        <w:rFonts w:cs="Times New Roman"/>
      </w:rPr>
    </w:lvl>
    <w:lvl w:ilvl="3" w:tplc="FFFFFFFF">
      <w:start w:val="1"/>
      <w:numFmt w:val="decimal"/>
      <w:lvlText w:val="%4."/>
      <w:lvlJc w:val="left"/>
      <w:pPr>
        <w:tabs>
          <w:tab w:val="num" w:pos="2880"/>
        </w:tabs>
        <w:ind w:left="2880" w:hanging="360"/>
      </w:pPr>
      <w:rPr>
        <w:rFonts w:cs="Times New Roman"/>
      </w:rPr>
    </w:lvl>
    <w:lvl w:ilvl="4" w:tplc="FFFFFFFF">
      <w:start w:val="1"/>
      <w:numFmt w:val="decimal"/>
      <w:lvlText w:val="%5."/>
      <w:lvlJc w:val="left"/>
      <w:pPr>
        <w:tabs>
          <w:tab w:val="num" w:pos="3600"/>
        </w:tabs>
        <w:ind w:left="3600" w:hanging="360"/>
      </w:pPr>
      <w:rPr>
        <w:rFonts w:cs="Times New Roman"/>
      </w:rPr>
    </w:lvl>
    <w:lvl w:ilvl="5" w:tplc="FFFFFFFF">
      <w:start w:val="1"/>
      <w:numFmt w:val="decimal"/>
      <w:lvlText w:val="%6."/>
      <w:lvlJc w:val="left"/>
      <w:pPr>
        <w:tabs>
          <w:tab w:val="num" w:pos="4320"/>
        </w:tabs>
        <w:ind w:left="4320" w:hanging="360"/>
      </w:pPr>
      <w:rPr>
        <w:rFonts w:cs="Times New Roman"/>
      </w:rPr>
    </w:lvl>
    <w:lvl w:ilvl="6" w:tplc="FFFFFFFF">
      <w:start w:val="1"/>
      <w:numFmt w:val="decimal"/>
      <w:lvlText w:val="%7."/>
      <w:lvlJc w:val="left"/>
      <w:pPr>
        <w:tabs>
          <w:tab w:val="num" w:pos="5040"/>
        </w:tabs>
        <w:ind w:left="5040" w:hanging="360"/>
      </w:pPr>
      <w:rPr>
        <w:rFonts w:cs="Times New Roman"/>
      </w:rPr>
    </w:lvl>
    <w:lvl w:ilvl="7" w:tplc="FFFFFFFF">
      <w:start w:val="1"/>
      <w:numFmt w:val="decimal"/>
      <w:lvlText w:val="%8."/>
      <w:lvlJc w:val="left"/>
      <w:pPr>
        <w:tabs>
          <w:tab w:val="num" w:pos="5760"/>
        </w:tabs>
        <w:ind w:left="5760" w:hanging="360"/>
      </w:pPr>
      <w:rPr>
        <w:rFonts w:cs="Times New Roman"/>
      </w:rPr>
    </w:lvl>
    <w:lvl w:ilvl="8" w:tplc="FFFFFFFF">
      <w:start w:val="1"/>
      <w:numFmt w:val="decimal"/>
      <w:lvlText w:val="%9."/>
      <w:lvlJc w:val="left"/>
      <w:pPr>
        <w:tabs>
          <w:tab w:val="num" w:pos="6480"/>
        </w:tabs>
        <w:ind w:left="6480" w:hanging="360"/>
      </w:pPr>
      <w:rPr>
        <w:rFonts w:cs="Times New Roman"/>
      </w:rPr>
    </w:lvl>
  </w:abstractNum>
  <w:abstractNum w:abstractNumId="26" w15:restartNumberingAfterBreak="0">
    <w:nsid w:val="5895241D"/>
    <w:multiLevelType w:val="multilevel"/>
    <w:tmpl w:val="41885542"/>
    <w:lvl w:ilvl="0">
      <w:start w:val="1"/>
      <w:numFmt w:val="decimal"/>
      <w:pStyle w:val="Heading1"/>
      <w:lvlText w:val="%1."/>
      <w:lvlJc w:val="left"/>
      <w:pPr>
        <w:ind w:left="431" w:hanging="431"/>
      </w:pPr>
      <w:rPr>
        <w:rFonts w:asciiTheme="majorHAnsi" w:hAnsiTheme="majorHAnsi" w:cstheme="majorHAnsi" w:hint="default"/>
        <w:b w:val="0"/>
        <w:bCs w:val="0"/>
      </w:rPr>
    </w:lvl>
    <w:lvl w:ilvl="1">
      <w:start w:val="1"/>
      <w:numFmt w:val="decimal"/>
      <w:pStyle w:val="Heading2"/>
      <w:lvlText w:val="%1.%2."/>
      <w:lvlJc w:val="left"/>
      <w:pPr>
        <w:ind w:left="578" w:hanging="578"/>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7" w15:restartNumberingAfterBreak="0">
    <w:nsid w:val="5C3114EA"/>
    <w:multiLevelType w:val="hybridMultilevel"/>
    <w:tmpl w:val="A68A7560"/>
    <w:lvl w:ilvl="0" w:tplc="EC7CD04E">
      <w:start w:val="1"/>
      <w:numFmt w:val="bullet"/>
      <w:lvlText w:val=""/>
      <w:lvlJc w:val="left"/>
      <w:pPr>
        <w:ind w:left="720" w:hanging="360"/>
      </w:pPr>
      <w:rPr>
        <w:rFonts w:ascii="Symbol" w:hAnsi="Symbol" w:hint="default"/>
      </w:rPr>
    </w:lvl>
    <w:lvl w:ilvl="1" w:tplc="040A0003" w:tentative="1">
      <w:start w:val="1"/>
      <w:numFmt w:val="bullet"/>
      <w:lvlText w:val="o"/>
      <w:lvlJc w:val="left"/>
      <w:pPr>
        <w:ind w:left="1440" w:hanging="360"/>
      </w:pPr>
      <w:rPr>
        <w:rFonts w:ascii="Courier New" w:hAnsi="Courier New" w:cs="Courier New" w:hint="default"/>
      </w:rPr>
    </w:lvl>
    <w:lvl w:ilvl="2" w:tplc="040A0005" w:tentative="1">
      <w:start w:val="1"/>
      <w:numFmt w:val="bullet"/>
      <w:lvlText w:val=""/>
      <w:lvlJc w:val="left"/>
      <w:pPr>
        <w:ind w:left="2160" w:hanging="360"/>
      </w:pPr>
      <w:rPr>
        <w:rFonts w:ascii="Wingdings" w:hAnsi="Wingdings" w:hint="default"/>
      </w:rPr>
    </w:lvl>
    <w:lvl w:ilvl="3" w:tplc="040A0001" w:tentative="1">
      <w:start w:val="1"/>
      <w:numFmt w:val="bullet"/>
      <w:lvlText w:val=""/>
      <w:lvlJc w:val="left"/>
      <w:pPr>
        <w:ind w:left="2880" w:hanging="360"/>
      </w:pPr>
      <w:rPr>
        <w:rFonts w:ascii="Symbol" w:hAnsi="Symbol" w:hint="default"/>
      </w:rPr>
    </w:lvl>
    <w:lvl w:ilvl="4" w:tplc="040A0003" w:tentative="1">
      <w:start w:val="1"/>
      <w:numFmt w:val="bullet"/>
      <w:lvlText w:val="o"/>
      <w:lvlJc w:val="left"/>
      <w:pPr>
        <w:ind w:left="3600" w:hanging="360"/>
      </w:pPr>
      <w:rPr>
        <w:rFonts w:ascii="Courier New" w:hAnsi="Courier New" w:cs="Courier New" w:hint="default"/>
      </w:rPr>
    </w:lvl>
    <w:lvl w:ilvl="5" w:tplc="040A0005" w:tentative="1">
      <w:start w:val="1"/>
      <w:numFmt w:val="bullet"/>
      <w:lvlText w:val=""/>
      <w:lvlJc w:val="left"/>
      <w:pPr>
        <w:ind w:left="4320" w:hanging="360"/>
      </w:pPr>
      <w:rPr>
        <w:rFonts w:ascii="Wingdings" w:hAnsi="Wingdings" w:hint="default"/>
      </w:rPr>
    </w:lvl>
    <w:lvl w:ilvl="6" w:tplc="040A0001" w:tentative="1">
      <w:start w:val="1"/>
      <w:numFmt w:val="bullet"/>
      <w:lvlText w:val=""/>
      <w:lvlJc w:val="left"/>
      <w:pPr>
        <w:ind w:left="5040" w:hanging="360"/>
      </w:pPr>
      <w:rPr>
        <w:rFonts w:ascii="Symbol" w:hAnsi="Symbol" w:hint="default"/>
      </w:rPr>
    </w:lvl>
    <w:lvl w:ilvl="7" w:tplc="040A0003" w:tentative="1">
      <w:start w:val="1"/>
      <w:numFmt w:val="bullet"/>
      <w:lvlText w:val="o"/>
      <w:lvlJc w:val="left"/>
      <w:pPr>
        <w:ind w:left="5760" w:hanging="360"/>
      </w:pPr>
      <w:rPr>
        <w:rFonts w:ascii="Courier New" w:hAnsi="Courier New" w:cs="Courier New" w:hint="default"/>
      </w:rPr>
    </w:lvl>
    <w:lvl w:ilvl="8" w:tplc="040A0005" w:tentative="1">
      <w:start w:val="1"/>
      <w:numFmt w:val="bullet"/>
      <w:lvlText w:val=""/>
      <w:lvlJc w:val="left"/>
      <w:pPr>
        <w:ind w:left="6480" w:hanging="360"/>
      </w:pPr>
      <w:rPr>
        <w:rFonts w:ascii="Wingdings" w:hAnsi="Wingdings" w:hint="default"/>
      </w:rPr>
    </w:lvl>
  </w:abstractNum>
  <w:abstractNum w:abstractNumId="28" w15:restartNumberingAfterBreak="0">
    <w:nsid w:val="66633E77"/>
    <w:multiLevelType w:val="hybridMultilevel"/>
    <w:tmpl w:val="59129A14"/>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69693F41"/>
    <w:multiLevelType w:val="hybridMultilevel"/>
    <w:tmpl w:val="B40CD498"/>
    <w:lvl w:ilvl="0" w:tplc="F81E4FE6">
      <w:start w:val="1"/>
      <w:numFmt w:val="decimal"/>
      <w:pStyle w:val="FormulaRef"/>
      <w:lvlText w:val="[Eq %1 ]"/>
      <w:lvlJc w:val="right"/>
      <w:pPr>
        <w:ind w:left="814" w:hanging="360"/>
      </w:pPr>
      <w:rPr>
        <w:rFonts w:ascii="Calibri" w:hAnsi="Calibri" w:cs="Times New Roman" w:hint="default"/>
        <w:b w:val="0"/>
        <w:bCs w:val="0"/>
        <w:i/>
        <w:iCs w:val="0"/>
        <w:caps w:val="0"/>
        <w:strike w:val="0"/>
        <w:dstrike w:val="0"/>
        <w:vanish w:val="0"/>
        <w:color w:val="595A5C"/>
        <w:spacing w:val="0"/>
        <w:kern w:val="0"/>
        <w:position w:val="0"/>
        <w:sz w:val="16"/>
        <w:u w:val="none"/>
        <w:effect w:val="none"/>
        <w:vertAlign w:val="baseline"/>
        <w:em w:val="none"/>
        <w14:ligatures w14:val="none"/>
        <w14:numForm w14:val="default"/>
        <w14:numSpacing w14:val="default"/>
        <w14:stylisticSets/>
        <w14:cntxtAlts w14:val="0"/>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0" w15:restartNumberingAfterBreak="0">
    <w:nsid w:val="69733382"/>
    <w:multiLevelType w:val="hybridMultilevel"/>
    <w:tmpl w:val="30604D06"/>
    <w:lvl w:ilvl="0" w:tplc="6B3080EC">
      <w:start w:val="1"/>
      <w:numFmt w:val="bullet"/>
      <w:pStyle w:val="Vieta1"/>
      <w:lvlText w:val="-"/>
      <w:lvlJc w:val="left"/>
      <w:pPr>
        <w:ind w:left="720" w:hanging="360"/>
      </w:pPr>
      <w:rPr>
        <w:rFonts w:ascii="Arial" w:hAnsi="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CAB1AF3"/>
    <w:multiLevelType w:val="hybridMultilevel"/>
    <w:tmpl w:val="60540528"/>
    <w:lvl w:ilvl="0" w:tplc="72FEF470">
      <w:numFmt w:val="bullet"/>
      <w:lvlText w:val="•"/>
      <w:lvlJc w:val="left"/>
      <w:pPr>
        <w:ind w:left="720" w:hanging="360"/>
      </w:pPr>
      <w:rPr>
        <w:rFonts w:ascii="MS Mincho" w:eastAsia="MS Mincho" w:hAnsi="MS Mincho" w:cstheme="minorBidi" w:hint="eastAsia"/>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74A239C7"/>
    <w:multiLevelType w:val="hybridMultilevel"/>
    <w:tmpl w:val="A414160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3" w15:restartNumberingAfterBreak="0">
    <w:nsid w:val="75963B51"/>
    <w:multiLevelType w:val="hybridMultilevel"/>
    <w:tmpl w:val="29BA3D5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4" w15:restartNumberingAfterBreak="0">
    <w:nsid w:val="77F309FF"/>
    <w:multiLevelType w:val="hybridMultilevel"/>
    <w:tmpl w:val="76C029C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5" w15:restartNumberingAfterBreak="0">
    <w:nsid w:val="7FB52448"/>
    <w:multiLevelType w:val="hybridMultilevel"/>
    <w:tmpl w:val="701C6B64"/>
    <w:lvl w:ilvl="0" w:tplc="A5ECC210">
      <w:start w:val="1"/>
      <w:numFmt w:val="bullet"/>
      <w:pStyle w:val="Bulet3"/>
      <w:lvlText w:val=""/>
      <w:lvlJc w:val="left"/>
      <w:pPr>
        <w:ind w:left="1400" w:hanging="360"/>
      </w:pPr>
      <w:rPr>
        <w:rFonts w:ascii="Wingdings" w:hAnsi="Wingdings" w:hint="default"/>
      </w:rPr>
    </w:lvl>
    <w:lvl w:ilvl="1" w:tplc="0C0A0003" w:tentative="1">
      <w:start w:val="1"/>
      <w:numFmt w:val="bullet"/>
      <w:lvlText w:val="o"/>
      <w:lvlJc w:val="left"/>
      <w:pPr>
        <w:ind w:left="2120" w:hanging="360"/>
      </w:pPr>
      <w:rPr>
        <w:rFonts w:ascii="Courier New" w:hAnsi="Courier New" w:cs="Courier New" w:hint="default"/>
      </w:rPr>
    </w:lvl>
    <w:lvl w:ilvl="2" w:tplc="0C0A0005" w:tentative="1">
      <w:start w:val="1"/>
      <w:numFmt w:val="bullet"/>
      <w:lvlText w:val=""/>
      <w:lvlJc w:val="left"/>
      <w:pPr>
        <w:ind w:left="2840" w:hanging="360"/>
      </w:pPr>
      <w:rPr>
        <w:rFonts w:ascii="Wingdings" w:hAnsi="Wingdings" w:hint="default"/>
      </w:rPr>
    </w:lvl>
    <w:lvl w:ilvl="3" w:tplc="0C0A0001" w:tentative="1">
      <w:start w:val="1"/>
      <w:numFmt w:val="bullet"/>
      <w:lvlText w:val=""/>
      <w:lvlJc w:val="left"/>
      <w:pPr>
        <w:ind w:left="3560" w:hanging="360"/>
      </w:pPr>
      <w:rPr>
        <w:rFonts w:ascii="Symbol" w:hAnsi="Symbol" w:hint="default"/>
      </w:rPr>
    </w:lvl>
    <w:lvl w:ilvl="4" w:tplc="0C0A0003" w:tentative="1">
      <w:start w:val="1"/>
      <w:numFmt w:val="bullet"/>
      <w:lvlText w:val="o"/>
      <w:lvlJc w:val="left"/>
      <w:pPr>
        <w:ind w:left="4280" w:hanging="360"/>
      </w:pPr>
      <w:rPr>
        <w:rFonts w:ascii="Courier New" w:hAnsi="Courier New" w:cs="Courier New" w:hint="default"/>
      </w:rPr>
    </w:lvl>
    <w:lvl w:ilvl="5" w:tplc="0C0A0005" w:tentative="1">
      <w:start w:val="1"/>
      <w:numFmt w:val="bullet"/>
      <w:lvlText w:val=""/>
      <w:lvlJc w:val="left"/>
      <w:pPr>
        <w:ind w:left="5000" w:hanging="360"/>
      </w:pPr>
      <w:rPr>
        <w:rFonts w:ascii="Wingdings" w:hAnsi="Wingdings" w:hint="default"/>
      </w:rPr>
    </w:lvl>
    <w:lvl w:ilvl="6" w:tplc="0C0A0001" w:tentative="1">
      <w:start w:val="1"/>
      <w:numFmt w:val="bullet"/>
      <w:lvlText w:val=""/>
      <w:lvlJc w:val="left"/>
      <w:pPr>
        <w:ind w:left="5720" w:hanging="360"/>
      </w:pPr>
      <w:rPr>
        <w:rFonts w:ascii="Symbol" w:hAnsi="Symbol" w:hint="default"/>
      </w:rPr>
    </w:lvl>
    <w:lvl w:ilvl="7" w:tplc="0C0A0003" w:tentative="1">
      <w:start w:val="1"/>
      <w:numFmt w:val="bullet"/>
      <w:lvlText w:val="o"/>
      <w:lvlJc w:val="left"/>
      <w:pPr>
        <w:ind w:left="6440" w:hanging="360"/>
      </w:pPr>
      <w:rPr>
        <w:rFonts w:ascii="Courier New" w:hAnsi="Courier New" w:cs="Courier New" w:hint="default"/>
      </w:rPr>
    </w:lvl>
    <w:lvl w:ilvl="8" w:tplc="0C0A0005" w:tentative="1">
      <w:start w:val="1"/>
      <w:numFmt w:val="bullet"/>
      <w:lvlText w:val=""/>
      <w:lvlJc w:val="left"/>
      <w:pPr>
        <w:ind w:left="7160" w:hanging="360"/>
      </w:pPr>
      <w:rPr>
        <w:rFonts w:ascii="Wingdings" w:hAnsi="Wingdings" w:hint="default"/>
      </w:rPr>
    </w:lvl>
  </w:abstractNum>
  <w:num w:numId="1" w16cid:durableId="653338447">
    <w:abstractNumId w:val="15"/>
  </w:num>
  <w:num w:numId="2" w16cid:durableId="148864270">
    <w:abstractNumId w:val="18"/>
  </w:num>
  <w:num w:numId="3" w16cid:durableId="958488073">
    <w:abstractNumId w:val="26"/>
  </w:num>
  <w:num w:numId="4" w16cid:durableId="370888266">
    <w:abstractNumId w:val="2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795783161">
    <w:abstractNumId w:val="7"/>
  </w:num>
  <w:num w:numId="6" w16cid:durableId="1742363073">
    <w:abstractNumId w:val="6"/>
  </w:num>
  <w:num w:numId="7" w16cid:durableId="91321772">
    <w:abstractNumId w:val="12"/>
  </w:num>
  <w:num w:numId="8" w16cid:durableId="1131751189">
    <w:abstractNumId w:val="14"/>
  </w:num>
  <w:num w:numId="9" w16cid:durableId="136722285">
    <w:abstractNumId w:val="22"/>
  </w:num>
  <w:num w:numId="10" w16cid:durableId="1820219766">
    <w:abstractNumId w:val="35"/>
  </w:num>
  <w:num w:numId="11" w16cid:durableId="1331062964">
    <w:abstractNumId w:val="29"/>
  </w:num>
  <w:num w:numId="12" w16cid:durableId="669604770">
    <w:abstractNumId w:val="13"/>
  </w:num>
  <w:num w:numId="13" w16cid:durableId="96800197">
    <w:abstractNumId w:val="30"/>
  </w:num>
  <w:num w:numId="14" w16cid:durableId="1029141969">
    <w:abstractNumId w:val="0"/>
  </w:num>
  <w:num w:numId="15" w16cid:durableId="1943563388">
    <w:abstractNumId w:val="19"/>
  </w:num>
  <w:num w:numId="16" w16cid:durableId="236670310">
    <w:abstractNumId w:val="5"/>
  </w:num>
  <w:num w:numId="17" w16cid:durableId="418336715">
    <w:abstractNumId w:val="3"/>
  </w:num>
  <w:num w:numId="18" w16cid:durableId="2076076427">
    <w:abstractNumId w:val="2"/>
  </w:num>
  <w:num w:numId="19" w16cid:durableId="1475366815">
    <w:abstractNumId w:val="1"/>
  </w:num>
  <w:num w:numId="20" w16cid:durableId="190262228">
    <w:abstractNumId w:val="4"/>
  </w:num>
  <w:num w:numId="21" w16cid:durableId="1608809414">
    <w:abstractNumId w:val="21"/>
  </w:num>
  <w:num w:numId="22" w16cid:durableId="803045365">
    <w:abstractNumId w:val="20"/>
  </w:num>
  <w:num w:numId="23" w16cid:durableId="1499423814">
    <w:abstractNumId w:val="27"/>
  </w:num>
  <w:num w:numId="24" w16cid:durableId="1639651577">
    <w:abstractNumId w:val="34"/>
  </w:num>
  <w:num w:numId="25" w16cid:durableId="1132289907">
    <w:abstractNumId w:val="9"/>
  </w:num>
  <w:num w:numId="26" w16cid:durableId="1000084949">
    <w:abstractNumId w:val="28"/>
  </w:num>
  <w:num w:numId="27" w16cid:durableId="1602370548">
    <w:abstractNumId w:val="16"/>
  </w:num>
  <w:num w:numId="28" w16cid:durableId="428818510">
    <w:abstractNumId w:val="11"/>
  </w:num>
  <w:num w:numId="29" w16cid:durableId="258569212">
    <w:abstractNumId w:val="31"/>
  </w:num>
  <w:num w:numId="30" w16cid:durableId="380330932">
    <w:abstractNumId w:val="10"/>
  </w:num>
  <w:num w:numId="31" w16cid:durableId="650866131">
    <w:abstractNumId w:val="32"/>
  </w:num>
  <w:num w:numId="32" w16cid:durableId="2004042527">
    <w:abstractNumId w:val="24"/>
  </w:num>
  <w:num w:numId="33" w16cid:durableId="1759403507">
    <w:abstractNumId w:val="8"/>
  </w:num>
  <w:num w:numId="34" w16cid:durableId="689378077">
    <w:abstractNumId w:val="8"/>
  </w:num>
  <w:num w:numId="35" w16cid:durableId="1086807859">
    <w:abstractNumId w:val="23"/>
  </w:num>
  <w:num w:numId="36" w16cid:durableId="1838765786">
    <w:abstractNumId w:val="17"/>
  </w:num>
  <w:num w:numId="37" w16cid:durableId="2141880117">
    <w:abstractNumId w:val="33"/>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3sTQwMbSwNDY3NTJX0lEKTi0uzszPAykwNqwFAMSblhstAAAA"/>
  </w:docVars>
  <w:rsids>
    <w:rsidRoot w:val="00F10799"/>
    <w:rsid w:val="00001E0A"/>
    <w:rsid w:val="00003049"/>
    <w:rsid w:val="000033E0"/>
    <w:rsid w:val="00004DF0"/>
    <w:rsid w:val="00005297"/>
    <w:rsid w:val="0000571E"/>
    <w:rsid w:val="000077DB"/>
    <w:rsid w:val="00007AA0"/>
    <w:rsid w:val="000112A3"/>
    <w:rsid w:val="00011C2E"/>
    <w:rsid w:val="0001272E"/>
    <w:rsid w:val="00012888"/>
    <w:rsid w:val="00012A0B"/>
    <w:rsid w:val="0001590D"/>
    <w:rsid w:val="0001691F"/>
    <w:rsid w:val="00016BCD"/>
    <w:rsid w:val="00016D88"/>
    <w:rsid w:val="00017AC5"/>
    <w:rsid w:val="00017C59"/>
    <w:rsid w:val="000203D7"/>
    <w:rsid w:val="00022E5F"/>
    <w:rsid w:val="00023DF4"/>
    <w:rsid w:val="00024704"/>
    <w:rsid w:val="00025E52"/>
    <w:rsid w:val="00026BD8"/>
    <w:rsid w:val="0003068F"/>
    <w:rsid w:val="00031518"/>
    <w:rsid w:val="00033A8C"/>
    <w:rsid w:val="00033B61"/>
    <w:rsid w:val="00033B83"/>
    <w:rsid w:val="00033BE7"/>
    <w:rsid w:val="000346FC"/>
    <w:rsid w:val="000359BE"/>
    <w:rsid w:val="0003644C"/>
    <w:rsid w:val="00036591"/>
    <w:rsid w:val="000413AB"/>
    <w:rsid w:val="000419EA"/>
    <w:rsid w:val="00041C3F"/>
    <w:rsid w:val="00041F6C"/>
    <w:rsid w:val="00044D18"/>
    <w:rsid w:val="00044F48"/>
    <w:rsid w:val="00045EE9"/>
    <w:rsid w:val="00046581"/>
    <w:rsid w:val="0004742F"/>
    <w:rsid w:val="00047BE6"/>
    <w:rsid w:val="00047D0E"/>
    <w:rsid w:val="00047DF4"/>
    <w:rsid w:val="00050017"/>
    <w:rsid w:val="00050F70"/>
    <w:rsid w:val="000517F1"/>
    <w:rsid w:val="000526E3"/>
    <w:rsid w:val="000527FB"/>
    <w:rsid w:val="000555B0"/>
    <w:rsid w:val="00056144"/>
    <w:rsid w:val="000563AE"/>
    <w:rsid w:val="000574C7"/>
    <w:rsid w:val="00057669"/>
    <w:rsid w:val="00057F78"/>
    <w:rsid w:val="0006002C"/>
    <w:rsid w:val="0006035F"/>
    <w:rsid w:val="00060BCC"/>
    <w:rsid w:val="00060FA5"/>
    <w:rsid w:val="00061A58"/>
    <w:rsid w:val="00061CE0"/>
    <w:rsid w:val="0006221E"/>
    <w:rsid w:val="00062494"/>
    <w:rsid w:val="00062630"/>
    <w:rsid w:val="0006296B"/>
    <w:rsid w:val="0006348D"/>
    <w:rsid w:val="00064E8D"/>
    <w:rsid w:val="00065130"/>
    <w:rsid w:val="00065473"/>
    <w:rsid w:val="00065583"/>
    <w:rsid w:val="00067303"/>
    <w:rsid w:val="00071B05"/>
    <w:rsid w:val="00072D1D"/>
    <w:rsid w:val="00074996"/>
    <w:rsid w:val="00075197"/>
    <w:rsid w:val="000758A9"/>
    <w:rsid w:val="00077286"/>
    <w:rsid w:val="000802CF"/>
    <w:rsid w:val="00080594"/>
    <w:rsid w:val="00081047"/>
    <w:rsid w:val="00081048"/>
    <w:rsid w:val="0008175C"/>
    <w:rsid w:val="0008287D"/>
    <w:rsid w:val="00082B6D"/>
    <w:rsid w:val="00083B0E"/>
    <w:rsid w:val="00083BD4"/>
    <w:rsid w:val="000859EF"/>
    <w:rsid w:val="00085A51"/>
    <w:rsid w:val="0009013A"/>
    <w:rsid w:val="00090205"/>
    <w:rsid w:val="00091C79"/>
    <w:rsid w:val="00091D1F"/>
    <w:rsid w:val="000924A7"/>
    <w:rsid w:val="00092F1C"/>
    <w:rsid w:val="0009324A"/>
    <w:rsid w:val="00093873"/>
    <w:rsid w:val="000954E7"/>
    <w:rsid w:val="0009574D"/>
    <w:rsid w:val="00095D9B"/>
    <w:rsid w:val="00096A9F"/>
    <w:rsid w:val="000978D0"/>
    <w:rsid w:val="000A02F2"/>
    <w:rsid w:val="000A1AC2"/>
    <w:rsid w:val="000A2362"/>
    <w:rsid w:val="000A34AA"/>
    <w:rsid w:val="000A3A0B"/>
    <w:rsid w:val="000A48A8"/>
    <w:rsid w:val="000A4930"/>
    <w:rsid w:val="000A4949"/>
    <w:rsid w:val="000A4CDC"/>
    <w:rsid w:val="000A5332"/>
    <w:rsid w:val="000A579C"/>
    <w:rsid w:val="000A5EBF"/>
    <w:rsid w:val="000A69F6"/>
    <w:rsid w:val="000A6AFE"/>
    <w:rsid w:val="000A6F7B"/>
    <w:rsid w:val="000B16C5"/>
    <w:rsid w:val="000B29A1"/>
    <w:rsid w:val="000B2E5D"/>
    <w:rsid w:val="000B37D8"/>
    <w:rsid w:val="000B3F9C"/>
    <w:rsid w:val="000B4DE9"/>
    <w:rsid w:val="000B5634"/>
    <w:rsid w:val="000B5F88"/>
    <w:rsid w:val="000B61CC"/>
    <w:rsid w:val="000C0A92"/>
    <w:rsid w:val="000C1167"/>
    <w:rsid w:val="000C147A"/>
    <w:rsid w:val="000C17C5"/>
    <w:rsid w:val="000C4216"/>
    <w:rsid w:val="000C4401"/>
    <w:rsid w:val="000C4487"/>
    <w:rsid w:val="000C4722"/>
    <w:rsid w:val="000C477E"/>
    <w:rsid w:val="000C5F61"/>
    <w:rsid w:val="000C6263"/>
    <w:rsid w:val="000C6494"/>
    <w:rsid w:val="000C6BE0"/>
    <w:rsid w:val="000D1286"/>
    <w:rsid w:val="000D179A"/>
    <w:rsid w:val="000D4ADF"/>
    <w:rsid w:val="000D4DE1"/>
    <w:rsid w:val="000D54FB"/>
    <w:rsid w:val="000D561B"/>
    <w:rsid w:val="000D5B5D"/>
    <w:rsid w:val="000D5EAF"/>
    <w:rsid w:val="000D6C1D"/>
    <w:rsid w:val="000D6F01"/>
    <w:rsid w:val="000E00AB"/>
    <w:rsid w:val="000E123F"/>
    <w:rsid w:val="000E2522"/>
    <w:rsid w:val="000E2944"/>
    <w:rsid w:val="000E30EE"/>
    <w:rsid w:val="000E39B9"/>
    <w:rsid w:val="000E4C5B"/>
    <w:rsid w:val="000E4C9D"/>
    <w:rsid w:val="000E5312"/>
    <w:rsid w:val="000E5AA6"/>
    <w:rsid w:val="000E5BD5"/>
    <w:rsid w:val="000E6C04"/>
    <w:rsid w:val="000E781A"/>
    <w:rsid w:val="000F083A"/>
    <w:rsid w:val="000F1275"/>
    <w:rsid w:val="000F1505"/>
    <w:rsid w:val="000F22DF"/>
    <w:rsid w:val="000F2D99"/>
    <w:rsid w:val="000F328A"/>
    <w:rsid w:val="000F35E3"/>
    <w:rsid w:val="000F36DA"/>
    <w:rsid w:val="000F3FE8"/>
    <w:rsid w:val="000F7FB2"/>
    <w:rsid w:val="00100828"/>
    <w:rsid w:val="00101054"/>
    <w:rsid w:val="0010110A"/>
    <w:rsid w:val="00102B8D"/>
    <w:rsid w:val="001038DF"/>
    <w:rsid w:val="0010419A"/>
    <w:rsid w:val="001044DF"/>
    <w:rsid w:val="00104ED4"/>
    <w:rsid w:val="00106E6E"/>
    <w:rsid w:val="00107B2B"/>
    <w:rsid w:val="001103C8"/>
    <w:rsid w:val="00110DC9"/>
    <w:rsid w:val="00110DDB"/>
    <w:rsid w:val="00110E75"/>
    <w:rsid w:val="00112714"/>
    <w:rsid w:val="0011280E"/>
    <w:rsid w:val="0011283D"/>
    <w:rsid w:val="00112BFD"/>
    <w:rsid w:val="00112C31"/>
    <w:rsid w:val="00112DE0"/>
    <w:rsid w:val="0011354C"/>
    <w:rsid w:val="001138B9"/>
    <w:rsid w:val="00114C2E"/>
    <w:rsid w:val="00114DC4"/>
    <w:rsid w:val="00115A5E"/>
    <w:rsid w:val="00117B31"/>
    <w:rsid w:val="001207C2"/>
    <w:rsid w:val="00121051"/>
    <w:rsid w:val="0012298F"/>
    <w:rsid w:val="001243E2"/>
    <w:rsid w:val="0012461A"/>
    <w:rsid w:val="00125175"/>
    <w:rsid w:val="001261C2"/>
    <w:rsid w:val="00126335"/>
    <w:rsid w:val="001267C1"/>
    <w:rsid w:val="00127548"/>
    <w:rsid w:val="00127C58"/>
    <w:rsid w:val="001304BC"/>
    <w:rsid w:val="00130FEF"/>
    <w:rsid w:val="0013150A"/>
    <w:rsid w:val="0013297B"/>
    <w:rsid w:val="00133127"/>
    <w:rsid w:val="00133A40"/>
    <w:rsid w:val="0013404B"/>
    <w:rsid w:val="0013456C"/>
    <w:rsid w:val="0013587A"/>
    <w:rsid w:val="001362BF"/>
    <w:rsid w:val="00136998"/>
    <w:rsid w:val="00137356"/>
    <w:rsid w:val="001375D7"/>
    <w:rsid w:val="0013767E"/>
    <w:rsid w:val="001411FB"/>
    <w:rsid w:val="001422C1"/>
    <w:rsid w:val="001425DA"/>
    <w:rsid w:val="00144634"/>
    <w:rsid w:val="00145936"/>
    <w:rsid w:val="00145E20"/>
    <w:rsid w:val="0014697D"/>
    <w:rsid w:val="00146A14"/>
    <w:rsid w:val="00147B7D"/>
    <w:rsid w:val="001500A4"/>
    <w:rsid w:val="00151116"/>
    <w:rsid w:val="00151417"/>
    <w:rsid w:val="0015209D"/>
    <w:rsid w:val="00152200"/>
    <w:rsid w:val="001523DA"/>
    <w:rsid w:val="00152ACF"/>
    <w:rsid w:val="00153027"/>
    <w:rsid w:val="00153AD9"/>
    <w:rsid w:val="00154672"/>
    <w:rsid w:val="00154928"/>
    <w:rsid w:val="0015508A"/>
    <w:rsid w:val="00155636"/>
    <w:rsid w:val="001559B5"/>
    <w:rsid w:val="001570CB"/>
    <w:rsid w:val="00157C98"/>
    <w:rsid w:val="001607B9"/>
    <w:rsid w:val="0016165E"/>
    <w:rsid w:val="0016231F"/>
    <w:rsid w:val="001631E1"/>
    <w:rsid w:val="00163CF7"/>
    <w:rsid w:val="00166D17"/>
    <w:rsid w:val="0016727A"/>
    <w:rsid w:val="00170833"/>
    <w:rsid w:val="00175181"/>
    <w:rsid w:val="001751D9"/>
    <w:rsid w:val="0017527B"/>
    <w:rsid w:val="001755FE"/>
    <w:rsid w:val="0017640C"/>
    <w:rsid w:val="00176ADA"/>
    <w:rsid w:val="00176B4D"/>
    <w:rsid w:val="001774AB"/>
    <w:rsid w:val="00177612"/>
    <w:rsid w:val="00177A58"/>
    <w:rsid w:val="0018034F"/>
    <w:rsid w:val="001806C0"/>
    <w:rsid w:val="00181C11"/>
    <w:rsid w:val="00182EFB"/>
    <w:rsid w:val="00184F04"/>
    <w:rsid w:val="00185E77"/>
    <w:rsid w:val="00185F4E"/>
    <w:rsid w:val="00190BB6"/>
    <w:rsid w:val="001923DA"/>
    <w:rsid w:val="00192788"/>
    <w:rsid w:val="00193184"/>
    <w:rsid w:val="00193642"/>
    <w:rsid w:val="00193EF7"/>
    <w:rsid w:val="00195504"/>
    <w:rsid w:val="0019605E"/>
    <w:rsid w:val="001967EF"/>
    <w:rsid w:val="001968AA"/>
    <w:rsid w:val="0019761D"/>
    <w:rsid w:val="00197937"/>
    <w:rsid w:val="00197A65"/>
    <w:rsid w:val="00197E89"/>
    <w:rsid w:val="001A0529"/>
    <w:rsid w:val="001A0AB9"/>
    <w:rsid w:val="001A1BC1"/>
    <w:rsid w:val="001A2159"/>
    <w:rsid w:val="001A30D1"/>
    <w:rsid w:val="001A68A0"/>
    <w:rsid w:val="001B1274"/>
    <w:rsid w:val="001B1E24"/>
    <w:rsid w:val="001B2CEF"/>
    <w:rsid w:val="001B2F26"/>
    <w:rsid w:val="001B4B49"/>
    <w:rsid w:val="001B5E79"/>
    <w:rsid w:val="001B7013"/>
    <w:rsid w:val="001B7F1B"/>
    <w:rsid w:val="001C178B"/>
    <w:rsid w:val="001C1C1B"/>
    <w:rsid w:val="001C2A0A"/>
    <w:rsid w:val="001C2E7D"/>
    <w:rsid w:val="001C2F69"/>
    <w:rsid w:val="001C2FDE"/>
    <w:rsid w:val="001C31A4"/>
    <w:rsid w:val="001C3E54"/>
    <w:rsid w:val="001C4778"/>
    <w:rsid w:val="001C5821"/>
    <w:rsid w:val="001C6969"/>
    <w:rsid w:val="001C6DB0"/>
    <w:rsid w:val="001C6DE5"/>
    <w:rsid w:val="001C7E91"/>
    <w:rsid w:val="001C7FFE"/>
    <w:rsid w:val="001D00D6"/>
    <w:rsid w:val="001D1701"/>
    <w:rsid w:val="001D1A31"/>
    <w:rsid w:val="001D248A"/>
    <w:rsid w:val="001D35E0"/>
    <w:rsid w:val="001D3F33"/>
    <w:rsid w:val="001D4898"/>
    <w:rsid w:val="001D52B2"/>
    <w:rsid w:val="001D59B8"/>
    <w:rsid w:val="001D5C0F"/>
    <w:rsid w:val="001D614D"/>
    <w:rsid w:val="001D648B"/>
    <w:rsid w:val="001D6A8B"/>
    <w:rsid w:val="001D6B10"/>
    <w:rsid w:val="001D6C44"/>
    <w:rsid w:val="001D747C"/>
    <w:rsid w:val="001D76A2"/>
    <w:rsid w:val="001D7A11"/>
    <w:rsid w:val="001D7ECC"/>
    <w:rsid w:val="001D7F02"/>
    <w:rsid w:val="001E03B8"/>
    <w:rsid w:val="001E0D8B"/>
    <w:rsid w:val="001E1686"/>
    <w:rsid w:val="001E1AEA"/>
    <w:rsid w:val="001E1F35"/>
    <w:rsid w:val="001E2271"/>
    <w:rsid w:val="001E244E"/>
    <w:rsid w:val="001E2800"/>
    <w:rsid w:val="001E2C62"/>
    <w:rsid w:val="001E36A5"/>
    <w:rsid w:val="001E3C4E"/>
    <w:rsid w:val="001E4F46"/>
    <w:rsid w:val="001E68E8"/>
    <w:rsid w:val="001E6D20"/>
    <w:rsid w:val="001E7755"/>
    <w:rsid w:val="001E7971"/>
    <w:rsid w:val="001F0239"/>
    <w:rsid w:val="001F16A9"/>
    <w:rsid w:val="001F1DAF"/>
    <w:rsid w:val="001F276B"/>
    <w:rsid w:val="001F5F17"/>
    <w:rsid w:val="001F60E7"/>
    <w:rsid w:val="001F79E4"/>
    <w:rsid w:val="0020165F"/>
    <w:rsid w:val="002021AE"/>
    <w:rsid w:val="00202C2A"/>
    <w:rsid w:val="002037FE"/>
    <w:rsid w:val="00203BAB"/>
    <w:rsid w:val="00203F1F"/>
    <w:rsid w:val="002041D3"/>
    <w:rsid w:val="0020455F"/>
    <w:rsid w:val="002045F8"/>
    <w:rsid w:val="00204E4F"/>
    <w:rsid w:val="00206D08"/>
    <w:rsid w:val="00207E39"/>
    <w:rsid w:val="00211024"/>
    <w:rsid w:val="002118E3"/>
    <w:rsid w:val="00212185"/>
    <w:rsid w:val="00213D6F"/>
    <w:rsid w:val="0021520B"/>
    <w:rsid w:val="00215408"/>
    <w:rsid w:val="0021679C"/>
    <w:rsid w:val="00216F6B"/>
    <w:rsid w:val="00217498"/>
    <w:rsid w:val="00217813"/>
    <w:rsid w:val="00217AED"/>
    <w:rsid w:val="00220EA7"/>
    <w:rsid w:val="00221172"/>
    <w:rsid w:val="00221274"/>
    <w:rsid w:val="00221830"/>
    <w:rsid w:val="00222009"/>
    <w:rsid w:val="002228FA"/>
    <w:rsid w:val="00224048"/>
    <w:rsid w:val="00224DBB"/>
    <w:rsid w:val="00224F2B"/>
    <w:rsid w:val="002255B1"/>
    <w:rsid w:val="002264CC"/>
    <w:rsid w:val="002265B4"/>
    <w:rsid w:val="002300C3"/>
    <w:rsid w:val="002308CC"/>
    <w:rsid w:val="002347F6"/>
    <w:rsid w:val="002349FD"/>
    <w:rsid w:val="00234D87"/>
    <w:rsid w:val="00236730"/>
    <w:rsid w:val="0023691B"/>
    <w:rsid w:val="002409B1"/>
    <w:rsid w:val="002410AA"/>
    <w:rsid w:val="00241662"/>
    <w:rsid w:val="00241B56"/>
    <w:rsid w:val="00241C6B"/>
    <w:rsid w:val="0024247B"/>
    <w:rsid w:val="0024284F"/>
    <w:rsid w:val="00242947"/>
    <w:rsid w:val="00242C98"/>
    <w:rsid w:val="0024388E"/>
    <w:rsid w:val="00243937"/>
    <w:rsid w:val="0024449B"/>
    <w:rsid w:val="00244611"/>
    <w:rsid w:val="00244948"/>
    <w:rsid w:val="00244B0F"/>
    <w:rsid w:val="00244CCA"/>
    <w:rsid w:val="00245AEF"/>
    <w:rsid w:val="00245CCE"/>
    <w:rsid w:val="00250128"/>
    <w:rsid w:val="00250682"/>
    <w:rsid w:val="00250924"/>
    <w:rsid w:val="00252451"/>
    <w:rsid w:val="0025318B"/>
    <w:rsid w:val="00254A5C"/>
    <w:rsid w:val="00255780"/>
    <w:rsid w:val="00255C8F"/>
    <w:rsid w:val="00256899"/>
    <w:rsid w:val="00257E2A"/>
    <w:rsid w:val="00260DA8"/>
    <w:rsid w:val="002630F0"/>
    <w:rsid w:val="00264102"/>
    <w:rsid w:val="0026413F"/>
    <w:rsid w:val="00264581"/>
    <w:rsid w:val="002652F5"/>
    <w:rsid w:val="00266CA6"/>
    <w:rsid w:val="002676E5"/>
    <w:rsid w:val="00270385"/>
    <w:rsid w:val="00272537"/>
    <w:rsid w:val="00272FB6"/>
    <w:rsid w:val="00273707"/>
    <w:rsid w:val="00274E04"/>
    <w:rsid w:val="00277947"/>
    <w:rsid w:val="00280FEB"/>
    <w:rsid w:val="00281334"/>
    <w:rsid w:val="002817D1"/>
    <w:rsid w:val="00282D1F"/>
    <w:rsid w:val="00283235"/>
    <w:rsid w:val="002833C6"/>
    <w:rsid w:val="00284997"/>
    <w:rsid w:val="0028560B"/>
    <w:rsid w:val="00285C7E"/>
    <w:rsid w:val="00285FB8"/>
    <w:rsid w:val="00287C3D"/>
    <w:rsid w:val="00287CA8"/>
    <w:rsid w:val="00287EAD"/>
    <w:rsid w:val="002902BF"/>
    <w:rsid w:val="002912F6"/>
    <w:rsid w:val="00291389"/>
    <w:rsid w:val="00291E04"/>
    <w:rsid w:val="00292048"/>
    <w:rsid w:val="0029225B"/>
    <w:rsid w:val="002934B5"/>
    <w:rsid w:val="00294410"/>
    <w:rsid w:val="002969BD"/>
    <w:rsid w:val="00296B37"/>
    <w:rsid w:val="00296E82"/>
    <w:rsid w:val="00297EA1"/>
    <w:rsid w:val="00297FC9"/>
    <w:rsid w:val="002A098A"/>
    <w:rsid w:val="002A176B"/>
    <w:rsid w:val="002A4542"/>
    <w:rsid w:val="002A4F75"/>
    <w:rsid w:val="002A5093"/>
    <w:rsid w:val="002A62FE"/>
    <w:rsid w:val="002A6365"/>
    <w:rsid w:val="002A65BE"/>
    <w:rsid w:val="002A6D9D"/>
    <w:rsid w:val="002B03DB"/>
    <w:rsid w:val="002B10DD"/>
    <w:rsid w:val="002B28E6"/>
    <w:rsid w:val="002B2AFF"/>
    <w:rsid w:val="002B2CCE"/>
    <w:rsid w:val="002B5177"/>
    <w:rsid w:val="002B5B3C"/>
    <w:rsid w:val="002B6BC9"/>
    <w:rsid w:val="002B71D6"/>
    <w:rsid w:val="002B7F82"/>
    <w:rsid w:val="002C2273"/>
    <w:rsid w:val="002C2B1A"/>
    <w:rsid w:val="002C3522"/>
    <w:rsid w:val="002C3E5D"/>
    <w:rsid w:val="002C3FC5"/>
    <w:rsid w:val="002C6BD6"/>
    <w:rsid w:val="002D3787"/>
    <w:rsid w:val="002D6117"/>
    <w:rsid w:val="002E1185"/>
    <w:rsid w:val="002E13A1"/>
    <w:rsid w:val="002E1709"/>
    <w:rsid w:val="002E3A9C"/>
    <w:rsid w:val="002E3BDE"/>
    <w:rsid w:val="002E43F3"/>
    <w:rsid w:val="002E46F9"/>
    <w:rsid w:val="002E4A79"/>
    <w:rsid w:val="002E4B69"/>
    <w:rsid w:val="002E62BC"/>
    <w:rsid w:val="002E6939"/>
    <w:rsid w:val="002F0449"/>
    <w:rsid w:val="002F24F0"/>
    <w:rsid w:val="002F278A"/>
    <w:rsid w:val="002F2925"/>
    <w:rsid w:val="002F2C61"/>
    <w:rsid w:val="002F2CB4"/>
    <w:rsid w:val="002F3486"/>
    <w:rsid w:val="002F5283"/>
    <w:rsid w:val="002F55FD"/>
    <w:rsid w:val="002F68FB"/>
    <w:rsid w:val="002F69CD"/>
    <w:rsid w:val="002F6ACF"/>
    <w:rsid w:val="002F6CD7"/>
    <w:rsid w:val="002F7486"/>
    <w:rsid w:val="002F7D18"/>
    <w:rsid w:val="0030057F"/>
    <w:rsid w:val="00300585"/>
    <w:rsid w:val="00303537"/>
    <w:rsid w:val="0030355A"/>
    <w:rsid w:val="003037EC"/>
    <w:rsid w:val="00305AC1"/>
    <w:rsid w:val="00305CA3"/>
    <w:rsid w:val="00307EDE"/>
    <w:rsid w:val="003100B7"/>
    <w:rsid w:val="00311EFF"/>
    <w:rsid w:val="0031264C"/>
    <w:rsid w:val="00312C73"/>
    <w:rsid w:val="00313F38"/>
    <w:rsid w:val="003143D5"/>
    <w:rsid w:val="00314526"/>
    <w:rsid w:val="0031598C"/>
    <w:rsid w:val="00316015"/>
    <w:rsid w:val="003164C5"/>
    <w:rsid w:val="00316846"/>
    <w:rsid w:val="00316F55"/>
    <w:rsid w:val="003212DF"/>
    <w:rsid w:val="00321DEE"/>
    <w:rsid w:val="00321E6A"/>
    <w:rsid w:val="003221D6"/>
    <w:rsid w:val="00324A21"/>
    <w:rsid w:val="00325751"/>
    <w:rsid w:val="0032585A"/>
    <w:rsid w:val="0032728E"/>
    <w:rsid w:val="003276C6"/>
    <w:rsid w:val="0033190F"/>
    <w:rsid w:val="00331ECE"/>
    <w:rsid w:val="00331F96"/>
    <w:rsid w:val="00332AD2"/>
    <w:rsid w:val="00333C22"/>
    <w:rsid w:val="00333CD7"/>
    <w:rsid w:val="00334B93"/>
    <w:rsid w:val="0033773E"/>
    <w:rsid w:val="00341071"/>
    <w:rsid w:val="00341125"/>
    <w:rsid w:val="00341BDA"/>
    <w:rsid w:val="00342B80"/>
    <w:rsid w:val="00342E3F"/>
    <w:rsid w:val="00343566"/>
    <w:rsid w:val="0034478B"/>
    <w:rsid w:val="00347443"/>
    <w:rsid w:val="003476B9"/>
    <w:rsid w:val="00350E3D"/>
    <w:rsid w:val="00352510"/>
    <w:rsid w:val="00353F9D"/>
    <w:rsid w:val="00354217"/>
    <w:rsid w:val="00354886"/>
    <w:rsid w:val="003548A4"/>
    <w:rsid w:val="00354A25"/>
    <w:rsid w:val="00354EB1"/>
    <w:rsid w:val="00355C20"/>
    <w:rsid w:val="00356D7F"/>
    <w:rsid w:val="003578FB"/>
    <w:rsid w:val="00357F1F"/>
    <w:rsid w:val="003601D7"/>
    <w:rsid w:val="003601DD"/>
    <w:rsid w:val="003617C7"/>
    <w:rsid w:val="003623E5"/>
    <w:rsid w:val="003623E9"/>
    <w:rsid w:val="0036388B"/>
    <w:rsid w:val="00364F51"/>
    <w:rsid w:val="0036508A"/>
    <w:rsid w:val="003658A9"/>
    <w:rsid w:val="00365A4C"/>
    <w:rsid w:val="00366311"/>
    <w:rsid w:val="0036666F"/>
    <w:rsid w:val="003668BD"/>
    <w:rsid w:val="00366BC1"/>
    <w:rsid w:val="00367FCE"/>
    <w:rsid w:val="0037042E"/>
    <w:rsid w:val="00370A73"/>
    <w:rsid w:val="003715D5"/>
    <w:rsid w:val="0037208E"/>
    <w:rsid w:val="003727FC"/>
    <w:rsid w:val="003748D5"/>
    <w:rsid w:val="00374ADD"/>
    <w:rsid w:val="003763DC"/>
    <w:rsid w:val="00376E12"/>
    <w:rsid w:val="00376EE2"/>
    <w:rsid w:val="003773C5"/>
    <w:rsid w:val="0037760E"/>
    <w:rsid w:val="003802A4"/>
    <w:rsid w:val="00381DF6"/>
    <w:rsid w:val="00383548"/>
    <w:rsid w:val="00383CAE"/>
    <w:rsid w:val="00384209"/>
    <w:rsid w:val="003848DC"/>
    <w:rsid w:val="00384C69"/>
    <w:rsid w:val="00385858"/>
    <w:rsid w:val="00385995"/>
    <w:rsid w:val="00386BAA"/>
    <w:rsid w:val="003877B7"/>
    <w:rsid w:val="00390C7F"/>
    <w:rsid w:val="0039263F"/>
    <w:rsid w:val="003926A2"/>
    <w:rsid w:val="00392D77"/>
    <w:rsid w:val="00393479"/>
    <w:rsid w:val="00393509"/>
    <w:rsid w:val="00395DCA"/>
    <w:rsid w:val="003965BB"/>
    <w:rsid w:val="0039707E"/>
    <w:rsid w:val="003A0D91"/>
    <w:rsid w:val="003A0E53"/>
    <w:rsid w:val="003A1CF0"/>
    <w:rsid w:val="003A1F1B"/>
    <w:rsid w:val="003A2114"/>
    <w:rsid w:val="003A250B"/>
    <w:rsid w:val="003A400A"/>
    <w:rsid w:val="003A45DF"/>
    <w:rsid w:val="003A5D70"/>
    <w:rsid w:val="003A6504"/>
    <w:rsid w:val="003A7535"/>
    <w:rsid w:val="003A7763"/>
    <w:rsid w:val="003B073A"/>
    <w:rsid w:val="003B0756"/>
    <w:rsid w:val="003B2368"/>
    <w:rsid w:val="003B25DF"/>
    <w:rsid w:val="003B2906"/>
    <w:rsid w:val="003B375C"/>
    <w:rsid w:val="003B4480"/>
    <w:rsid w:val="003B541D"/>
    <w:rsid w:val="003B638B"/>
    <w:rsid w:val="003B6A89"/>
    <w:rsid w:val="003B717F"/>
    <w:rsid w:val="003C0998"/>
    <w:rsid w:val="003C191E"/>
    <w:rsid w:val="003C25ED"/>
    <w:rsid w:val="003C2ED0"/>
    <w:rsid w:val="003C2F75"/>
    <w:rsid w:val="003C2FAB"/>
    <w:rsid w:val="003C36CC"/>
    <w:rsid w:val="003C40EE"/>
    <w:rsid w:val="003C6522"/>
    <w:rsid w:val="003C67F1"/>
    <w:rsid w:val="003C6EC1"/>
    <w:rsid w:val="003C7458"/>
    <w:rsid w:val="003D0F79"/>
    <w:rsid w:val="003D10F0"/>
    <w:rsid w:val="003D1294"/>
    <w:rsid w:val="003D152B"/>
    <w:rsid w:val="003D1688"/>
    <w:rsid w:val="003D1B3B"/>
    <w:rsid w:val="003D2855"/>
    <w:rsid w:val="003D443F"/>
    <w:rsid w:val="003D593E"/>
    <w:rsid w:val="003D6B1E"/>
    <w:rsid w:val="003D7E1D"/>
    <w:rsid w:val="003E0135"/>
    <w:rsid w:val="003E03B6"/>
    <w:rsid w:val="003E0B5B"/>
    <w:rsid w:val="003E1AA7"/>
    <w:rsid w:val="003E279C"/>
    <w:rsid w:val="003E31FD"/>
    <w:rsid w:val="003E379F"/>
    <w:rsid w:val="003E3847"/>
    <w:rsid w:val="003E4B98"/>
    <w:rsid w:val="003E5EA1"/>
    <w:rsid w:val="003E5EAA"/>
    <w:rsid w:val="003E6B20"/>
    <w:rsid w:val="003E71C2"/>
    <w:rsid w:val="003F0345"/>
    <w:rsid w:val="003F2080"/>
    <w:rsid w:val="003F2338"/>
    <w:rsid w:val="003F2982"/>
    <w:rsid w:val="003F2ED2"/>
    <w:rsid w:val="003F35CB"/>
    <w:rsid w:val="003F3E9A"/>
    <w:rsid w:val="003F3EFF"/>
    <w:rsid w:val="003F51B0"/>
    <w:rsid w:val="003F58BE"/>
    <w:rsid w:val="003F6B12"/>
    <w:rsid w:val="003F782A"/>
    <w:rsid w:val="004001EA"/>
    <w:rsid w:val="00401020"/>
    <w:rsid w:val="004014ED"/>
    <w:rsid w:val="00401BD8"/>
    <w:rsid w:val="00402593"/>
    <w:rsid w:val="004030B1"/>
    <w:rsid w:val="00406CBC"/>
    <w:rsid w:val="00406D75"/>
    <w:rsid w:val="00407232"/>
    <w:rsid w:val="004077F9"/>
    <w:rsid w:val="00411C19"/>
    <w:rsid w:val="00412336"/>
    <w:rsid w:val="00412377"/>
    <w:rsid w:val="004130B3"/>
    <w:rsid w:val="0041384F"/>
    <w:rsid w:val="0041439B"/>
    <w:rsid w:val="004164A2"/>
    <w:rsid w:val="00416945"/>
    <w:rsid w:val="00416DCF"/>
    <w:rsid w:val="00417061"/>
    <w:rsid w:val="00417E76"/>
    <w:rsid w:val="004210B7"/>
    <w:rsid w:val="00421556"/>
    <w:rsid w:val="00421ABE"/>
    <w:rsid w:val="00422C10"/>
    <w:rsid w:val="004253B8"/>
    <w:rsid w:val="00426463"/>
    <w:rsid w:val="0042699A"/>
    <w:rsid w:val="004273A2"/>
    <w:rsid w:val="00432299"/>
    <w:rsid w:val="00432EA1"/>
    <w:rsid w:val="004331D6"/>
    <w:rsid w:val="004348A7"/>
    <w:rsid w:val="00436389"/>
    <w:rsid w:val="00440C85"/>
    <w:rsid w:val="00441192"/>
    <w:rsid w:val="004413DB"/>
    <w:rsid w:val="00441B2B"/>
    <w:rsid w:val="00441B3F"/>
    <w:rsid w:val="0044201C"/>
    <w:rsid w:val="004443C4"/>
    <w:rsid w:val="004448BD"/>
    <w:rsid w:val="00446A7A"/>
    <w:rsid w:val="004471E7"/>
    <w:rsid w:val="004476B8"/>
    <w:rsid w:val="00447904"/>
    <w:rsid w:val="00447C37"/>
    <w:rsid w:val="00450687"/>
    <w:rsid w:val="00450A5F"/>
    <w:rsid w:val="00451CEA"/>
    <w:rsid w:val="00452FA6"/>
    <w:rsid w:val="004548D7"/>
    <w:rsid w:val="004555E1"/>
    <w:rsid w:val="00455A6E"/>
    <w:rsid w:val="00456A46"/>
    <w:rsid w:val="00460DBC"/>
    <w:rsid w:val="00460FB0"/>
    <w:rsid w:val="004612B0"/>
    <w:rsid w:val="004615B1"/>
    <w:rsid w:val="004617CB"/>
    <w:rsid w:val="004618A7"/>
    <w:rsid w:val="00461DEA"/>
    <w:rsid w:val="0046255C"/>
    <w:rsid w:val="00462692"/>
    <w:rsid w:val="0046297C"/>
    <w:rsid w:val="00463EB1"/>
    <w:rsid w:val="00464093"/>
    <w:rsid w:val="0046480B"/>
    <w:rsid w:val="00466448"/>
    <w:rsid w:val="0046662F"/>
    <w:rsid w:val="00466A00"/>
    <w:rsid w:val="00471389"/>
    <w:rsid w:val="00472E24"/>
    <w:rsid w:val="00473421"/>
    <w:rsid w:val="00473846"/>
    <w:rsid w:val="0047386F"/>
    <w:rsid w:val="0047493D"/>
    <w:rsid w:val="00474B07"/>
    <w:rsid w:val="00475636"/>
    <w:rsid w:val="00476F8F"/>
    <w:rsid w:val="0047771C"/>
    <w:rsid w:val="00480A43"/>
    <w:rsid w:val="00480BE0"/>
    <w:rsid w:val="004817C9"/>
    <w:rsid w:val="0048183D"/>
    <w:rsid w:val="00482023"/>
    <w:rsid w:val="004827E4"/>
    <w:rsid w:val="00484394"/>
    <w:rsid w:val="00484CEE"/>
    <w:rsid w:val="00484DC2"/>
    <w:rsid w:val="00486C0C"/>
    <w:rsid w:val="00490057"/>
    <w:rsid w:val="004900DC"/>
    <w:rsid w:val="00491931"/>
    <w:rsid w:val="00493131"/>
    <w:rsid w:val="004932E9"/>
    <w:rsid w:val="004933A3"/>
    <w:rsid w:val="00493FAE"/>
    <w:rsid w:val="00495BFD"/>
    <w:rsid w:val="00496BD6"/>
    <w:rsid w:val="00497725"/>
    <w:rsid w:val="004A07D3"/>
    <w:rsid w:val="004A1AFC"/>
    <w:rsid w:val="004A1FAB"/>
    <w:rsid w:val="004A2884"/>
    <w:rsid w:val="004A3B3C"/>
    <w:rsid w:val="004A3B9C"/>
    <w:rsid w:val="004A42B1"/>
    <w:rsid w:val="004A4912"/>
    <w:rsid w:val="004A4E41"/>
    <w:rsid w:val="004A4E91"/>
    <w:rsid w:val="004A66C5"/>
    <w:rsid w:val="004A68A5"/>
    <w:rsid w:val="004A740F"/>
    <w:rsid w:val="004B02F5"/>
    <w:rsid w:val="004B051B"/>
    <w:rsid w:val="004B2EBD"/>
    <w:rsid w:val="004B34F7"/>
    <w:rsid w:val="004B3EC0"/>
    <w:rsid w:val="004B3FEF"/>
    <w:rsid w:val="004B4685"/>
    <w:rsid w:val="004B5062"/>
    <w:rsid w:val="004B5500"/>
    <w:rsid w:val="004B66BA"/>
    <w:rsid w:val="004B6939"/>
    <w:rsid w:val="004B7316"/>
    <w:rsid w:val="004C051A"/>
    <w:rsid w:val="004C1534"/>
    <w:rsid w:val="004C1F29"/>
    <w:rsid w:val="004C3314"/>
    <w:rsid w:val="004C48CE"/>
    <w:rsid w:val="004C6963"/>
    <w:rsid w:val="004C704B"/>
    <w:rsid w:val="004C7A74"/>
    <w:rsid w:val="004C7D7A"/>
    <w:rsid w:val="004D07A2"/>
    <w:rsid w:val="004D12FA"/>
    <w:rsid w:val="004D1BD3"/>
    <w:rsid w:val="004D2F85"/>
    <w:rsid w:val="004D3E6A"/>
    <w:rsid w:val="004D4164"/>
    <w:rsid w:val="004D5BF3"/>
    <w:rsid w:val="004D61C4"/>
    <w:rsid w:val="004D706C"/>
    <w:rsid w:val="004D70A2"/>
    <w:rsid w:val="004D73FB"/>
    <w:rsid w:val="004E0054"/>
    <w:rsid w:val="004E0506"/>
    <w:rsid w:val="004E0EA5"/>
    <w:rsid w:val="004E0F56"/>
    <w:rsid w:val="004E2095"/>
    <w:rsid w:val="004E23EA"/>
    <w:rsid w:val="004E3DFE"/>
    <w:rsid w:val="004E3F43"/>
    <w:rsid w:val="004E40B4"/>
    <w:rsid w:val="004E44BF"/>
    <w:rsid w:val="004E54C7"/>
    <w:rsid w:val="004E5BAA"/>
    <w:rsid w:val="004E656B"/>
    <w:rsid w:val="004E71D3"/>
    <w:rsid w:val="004E792B"/>
    <w:rsid w:val="004F03DB"/>
    <w:rsid w:val="004F0DC8"/>
    <w:rsid w:val="004F1318"/>
    <w:rsid w:val="004F178D"/>
    <w:rsid w:val="004F33AE"/>
    <w:rsid w:val="004F3CD3"/>
    <w:rsid w:val="004F4415"/>
    <w:rsid w:val="004F47C0"/>
    <w:rsid w:val="004F4A68"/>
    <w:rsid w:val="004F4D05"/>
    <w:rsid w:val="004F50B3"/>
    <w:rsid w:val="004F5D80"/>
    <w:rsid w:val="004F687B"/>
    <w:rsid w:val="004F68B3"/>
    <w:rsid w:val="004F7B05"/>
    <w:rsid w:val="004F7CD5"/>
    <w:rsid w:val="0050191A"/>
    <w:rsid w:val="00502C41"/>
    <w:rsid w:val="00503915"/>
    <w:rsid w:val="005039F2"/>
    <w:rsid w:val="00503AE4"/>
    <w:rsid w:val="005044A6"/>
    <w:rsid w:val="00504C07"/>
    <w:rsid w:val="00506F95"/>
    <w:rsid w:val="00512F96"/>
    <w:rsid w:val="00514056"/>
    <w:rsid w:val="00514A24"/>
    <w:rsid w:val="00515210"/>
    <w:rsid w:val="0051592C"/>
    <w:rsid w:val="00517691"/>
    <w:rsid w:val="0052069D"/>
    <w:rsid w:val="005207F3"/>
    <w:rsid w:val="00520B12"/>
    <w:rsid w:val="005227E4"/>
    <w:rsid w:val="00523260"/>
    <w:rsid w:val="00524191"/>
    <w:rsid w:val="005242F1"/>
    <w:rsid w:val="0052437B"/>
    <w:rsid w:val="00526707"/>
    <w:rsid w:val="005269C4"/>
    <w:rsid w:val="005272CC"/>
    <w:rsid w:val="005309D2"/>
    <w:rsid w:val="00531B5F"/>
    <w:rsid w:val="0053325D"/>
    <w:rsid w:val="00533996"/>
    <w:rsid w:val="005342FB"/>
    <w:rsid w:val="00535598"/>
    <w:rsid w:val="005358F7"/>
    <w:rsid w:val="00536060"/>
    <w:rsid w:val="00537717"/>
    <w:rsid w:val="00537C21"/>
    <w:rsid w:val="00537C67"/>
    <w:rsid w:val="00537D0C"/>
    <w:rsid w:val="00540BE6"/>
    <w:rsid w:val="00544AEC"/>
    <w:rsid w:val="00544BDB"/>
    <w:rsid w:val="00544F1E"/>
    <w:rsid w:val="00545C29"/>
    <w:rsid w:val="00545FCA"/>
    <w:rsid w:val="00547308"/>
    <w:rsid w:val="005479C8"/>
    <w:rsid w:val="00550102"/>
    <w:rsid w:val="00553DCA"/>
    <w:rsid w:val="00554406"/>
    <w:rsid w:val="0055561F"/>
    <w:rsid w:val="0055657B"/>
    <w:rsid w:val="005603AD"/>
    <w:rsid w:val="005605ED"/>
    <w:rsid w:val="00561833"/>
    <w:rsid w:val="005623F9"/>
    <w:rsid w:val="0056267E"/>
    <w:rsid w:val="00562D57"/>
    <w:rsid w:val="00563FD6"/>
    <w:rsid w:val="00563FF8"/>
    <w:rsid w:val="0056408A"/>
    <w:rsid w:val="00564435"/>
    <w:rsid w:val="005648B2"/>
    <w:rsid w:val="00565131"/>
    <w:rsid w:val="00566F03"/>
    <w:rsid w:val="00567084"/>
    <w:rsid w:val="00570190"/>
    <w:rsid w:val="00571009"/>
    <w:rsid w:val="00571B29"/>
    <w:rsid w:val="00571E6B"/>
    <w:rsid w:val="005735B6"/>
    <w:rsid w:val="00573C4B"/>
    <w:rsid w:val="00574356"/>
    <w:rsid w:val="00576070"/>
    <w:rsid w:val="00577075"/>
    <w:rsid w:val="00577637"/>
    <w:rsid w:val="00577793"/>
    <w:rsid w:val="00577A17"/>
    <w:rsid w:val="00577E4D"/>
    <w:rsid w:val="00581601"/>
    <w:rsid w:val="0058298E"/>
    <w:rsid w:val="00582E2A"/>
    <w:rsid w:val="00582E3B"/>
    <w:rsid w:val="0058463B"/>
    <w:rsid w:val="005846AE"/>
    <w:rsid w:val="005851BD"/>
    <w:rsid w:val="00586165"/>
    <w:rsid w:val="00586586"/>
    <w:rsid w:val="00586A43"/>
    <w:rsid w:val="0058767F"/>
    <w:rsid w:val="0058798F"/>
    <w:rsid w:val="00587AEA"/>
    <w:rsid w:val="00590312"/>
    <w:rsid w:val="005903D7"/>
    <w:rsid w:val="00591FB2"/>
    <w:rsid w:val="0059269A"/>
    <w:rsid w:val="00593A99"/>
    <w:rsid w:val="00593C08"/>
    <w:rsid w:val="00594F76"/>
    <w:rsid w:val="00595901"/>
    <w:rsid w:val="00596990"/>
    <w:rsid w:val="005975AB"/>
    <w:rsid w:val="00597E1F"/>
    <w:rsid w:val="005A0345"/>
    <w:rsid w:val="005A041A"/>
    <w:rsid w:val="005A0457"/>
    <w:rsid w:val="005A080A"/>
    <w:rsid w:val="005A0823"/>
    <w:rsid w:val="005A0956"/>
    <w:rsid w:val="005A0FC7"/>
    <w:rsid w:val="005A20EF"/>
    <w:rsid w:val="005A2A83"/>
    <w:rsid w:val="005A2BD6"/>
    <w:rsid w:val="005A4453"/>
    <w:rsid w:val="005A58A8"/>
    <w:rsid w:val="005A6716"/>
    <w:rsid w:val="005A6EB9"/>
    <w:rsid w:val="005A7566"/>
    <w:rsid w:val="005A7A2D"/>
    <w:rsid w:val="005B0E3D"/>
    <w:rsid w:val="005B0EDF"/>
    <w:rsid w:val="005B1658"/>
    <w:rsid w:val="005B16E6"/>
    <w:rsid w:val="005B2A0D"/>
    <w:rsid w:val="005B2B09"/>
    <w:rsid w:val="005B326F"/>
    <w:rsid w:val="005B353A"/>
    <w:rsid w:val="005B38E4"/>
    <w:rsid w:val="005B3D6F"/>
    <w:rsid w:val="005B408A"/>
    <w:rsid w:val="005B57D1"/>
    <w:rsid w:val="005B5A23"/>
    <w:rsid w:val="005B65A4"/>
    <w:rsid w:val="005B78D3"/>
    <w:rsid w:val="005C0331"/>
    <w:rsid w:val="005C0E4A"/>
    <w:rsid w:val="005C16A5"/>
    <w:rsid w:val="005C2774"/>
    <w:rsid w:val="005C32F1"/>
    <w:rsid w:val="005C424E"/>
    <w:rsid w:val="005C5A22"/>
    <w:rsid w:val="005C6FE0"/>
    <w:rsid w:val="005C7B89"/>
    <w:rsid w:val="005D0706"/>
    <w:rsid w:val="005D07E7"/>
    <w:rsid w:val="005D17D5"/>
    <w:rsid w:val="005D19FD"/>
    <w:rsid w:val="005D49E6"/>
    <w:rsid w:val="005D4A4F"/>
    <w:rsid w:val="005D5474"/>
    <w:rsid w:val="005D6FA0"/>
    <w:rsid w:val="005E06C7"/>
    <w:rsid w:val="005E155D"/>
    <w:rsid w:val="005E33E9"/>
    <w:rsid w:val="005E54B7"/>
    <w:rsid w:val="005E6318"/>
    <w:rsid w:val="005E6859"/>
    <w:rsid w:val="005E760D"/>
    <w:rsid w:val="005E7BE9"/>
    <w:rsid w:val="005F175C"/>
    <w:rsid w:val="005F218C"/>
    <w:rsid w:val="005F230C"/>
    <w:rsid w:val="005F2B54"/>
    <w:rsid w:val="005F30F9"/>
    <w:rsid w:val="005F48FE"/>
    <w:rsid w:val="005F5658"/>
    <w:rsid w:val="005F5C35"/>
    <w:rsid w:val="005F6587"/>
    <w:rsid w:val="005F7595"/>
    <w:rsid w:val="00600E16"/>
    <w:rsid w:val="00601511"/>
    <w:rsid w:val="00602308"/>
    <w:rsid w:val="00602A23"/>
    <w:rsid w:val="00603EDA"/>
    <w:rsid w:val="006056FA"/>
    <w:rsid w:val="00605796"/>
    <w:rsid w:val="00606107"/>
    <w:rsid w:val="00606C01"/>
    <w:rsid w:val="00611704"/>
    <w:rsid w:val="00612705"/>
    <w:rsid w:val="00612F62"/>
    <w:rsid w:val="00614BC9"/>
    <w:rsid w:val="00615A91"/>
    <w:rsid w:val="00617754"/>
    <w:rsid w:val="006178C0"/>
    <w:rsid w:val="006179BB"/>
    <w:rsid w:val="006200F7"/>
    <w:rsid w:val="006202A0"/>
    <w:rsid w:val="0062148D"/>
    <w:rsid w:val="006220E8"/>
    <w:rsid w:val="006222EA"/>
    <w:rsid w:val="00624792"/>
    <w:rsid w:val="0062491D"/>
    <w:rsid w:val="006264A3"/>
    <w:rsid w:val="006312DD"/>
    <w:rsid w:val="00632F02"/>
    <w:rsid w:val="00633364"/>
    <w:rsid w:val="00634158"/>
    <w:rsid w:val="00635064"/>
    <w:rsid w:val="00636B95"/>
    <w:rsid w:val="0063751D"/>
    <w:rsid w:val="006403BB"/>
    <w:rsid w:val="00641620"/>
    <w:rsid w:val="00641FE9"/>
    <w:rsid w:val="00642729"/>
    <w:rsid w:val="006437A2"/>
    <w:rsid w:val="0064661E"/>
    <w:rsid w:val="00646B1F"/>
    <w:rsid w:val="00647385"/>
    <w:rsid w:val="006479DF"/>
    <w:rsid w:val="0065019A"/>
    <w:rsid w:val="00650724"/>
    <w:rsid w:val="00651829"/>
    <w:rsid w:val="00652196"/>
    <w:rsid w:val="00652D39"/>
    <w:rsid w:val="00653266"/>
    <w:rsid w:val="00653B64"/>
    <w:rsid w:val="00656A14"/>
    <w:rsid w:val="006574E7"/>
    <w:rsid w:val="00657B79"/>
    <w:rsid w:val="006606B8"/>
    <w:rsid w:val="0066161C"/>
    <w:rsid w:val="00665148"/>
    <w:rsid w:val="00665897"/>
    <w:rsid w:val="00665AC5"/>
    <w:rsid w:val="0066629F"/>
    <w:rsid w:val="006667FC"/>
    <w:rsid w:val="006668F8"/>
    <w:rsid w:val="00666C01"/>
    <w:rsid w:val="00667309"/>
    <w:rsid w:val="006678F2"/>
    <w:rsid w:val="00667FC0"/>
    <w:rsid w:val="00670154"/>
    <w:rsid w:val="006707B9"/>
    <w:rsid w:val="00670902"/>
    <w:rsid w:val="006715EA"/>
    <w:rsid w:val="00672239"/>
    <w:rsid w:val="006729DB"/>
    <w:rsid w:val="00672E7F"/>
    <w:rsid w:val="00674356"/>
    <w:rsid w:val="00674E70"/>
    <w:rsid w:val="006751D7"/>
    <w:rsid w:val="0067523B"/>
    <w:rsid w:val="00677E01"/>
    <w:rsid w:val="00680D9D"/>
    <w:rsid w:val="00682D11"/>
    <w:rsid w:val="00682D69"/>
    <w:rsid w:val="00683464"/>
    <w:rsid w:val="00683CD1"/>
    <w:rsid w:val="00684C0A"/>
    <w:rsid w:val="00684CE3"/>
    <w:rsid w:val="00685B2C"/>
    <w:rsid w:val="006870EA"/>
    <w:rsid w:val="006871CF"/>
    <w:rsid w:val="0069002E"/>
    <w:rsid w:val="00692350"/>
    <w:rsid w:val="00692864"/>
    <w:rsid w:val="00692A14"/>
    <w:rsid w:val="00692BE4"/>
    <w:rsid w:val="00692E96"/>
    <w:rsid w:val="00693769"/>
    <w:rsid w:val="006938E9"/>
    <w:rsid w:val="0069609D"/>
    <w:rsid w:val="00696DFB"/>
    <w:rsid w:val="00696F3C"/>
    <w:rsid w:val="006A099D"/>
    <w:rsid w:val="006A0FDD"/>
    <w:rsid w:val="006A16C0"/>
    <w:rsid w:val="006A2127"/>
    <w:rsid w:val="006A2316"/>
    <w:rsid w:val="006A27B8"/>
    <w:rsid w:val="006A3520"/>
    <w:rsid w:val="006A3574"/>
    <w:rsid w:val="006A35D2"/>
    <w:rsid w:val="006A4DE8"/>
    <w:rsid w:val="006A5D8F"/>
    <w:rsid w:val="006A5E89"/>
    <w:rsid w:val="006A7114"/>
    <w:rsid w:val="006A7312"/>
    <w:rsid w:val="006A7757"/>
    <w:rsid w:val="006B0C4B"/>
    <w:rsid w:val="006B0C81"/>
    <w:rsid w:val="006B105C"/>
    <w:rsid w:val="006B1B90"/>
    <w:rsid w:val="006B3285"/>
    <w:rsid w:val="006B432B"/>
    <w:rsid w:val="006B4DC0"/>
    <w:rsid w:val="006B4FBF"/>
    <w:rsid w:val="006B5D0C"/>
    <w:rsid w:val="006B62F4"/>
    <w:rsid w:val="006B6960"/>
    <w:rsid w:val="006B6E11"/>
    <w:rsid w:val="006B79C0"/>
    <w:rsid w:val="006C15EC"/>
    <w:rsid w:val="006C421B"/>
    <w:rsid w:val="006C49EA"/>
    <w:rsid w:val="006C4CB8"/>
    <w:rsid w:val="006C4D7F"/>
    <w:rsid w:val="006C566B"/>
    <w:rsid w:val="006C5EA7"/>
    <w:rsid w:val="006C6BEB"/>
    <w:rsid w:val="006C6C6D"/>
    <w:rsid w:val="006C7B7E"/>
    <w:rsid w:val="006D2D62"/>
    <w:rsid w:val="006D4F57"/>
    <w:rsid w:val="006D5077"/>
    <w:rsid w:val="006D7EA1"/>
    <w:rsid w:val="006E0006"/>
    <w:rsid w:val="006E1177"/>
    <w:rsid w:val="006E221B"/>
    <w:rsid w:val="006E5640"/>
    <w:rsid w:val="006E576D"/>
    <w:rsid w:val="006E62A3"/>
    <w:rsid w:val="006F0603"/>
    <w:rsid w:val="006F162A"/>
    <w:rsid w:val="006F3093"/>
    <w:rsid w:val="006F377D"/>
    <w:rsid w:val="006F3930"/>
    <w:rsid w:val="006F39E5"/>
    <w:rsid w:val="006F426E"/>
    <w:rsid w:val="006F4D74"/>
    <w:rsid w:val="006F5899"/>
    <w:rsid w:val="006F6473"/>
    <w:rsid w:val="006F73D3"/>
    <w:rsid w:val="006F7FED"/>
    <w:rsid w:val="0070153A"/>
    <w:rsid w:val="00704AA4"/>
    <w:rsid w:val="00705F18"/>
    <w:rsid w:val="00707030"/>
    <w:rsid w:val="00710562"/>
    <w:rsid w:val="00710961"/>
    <w:rsid w:val="007112CA"/>
    <w:rsid w:val="00712060"/>
    <w:rsid w:val="00713148"/>
    <w:rsid w:val="007145B9"/>
    <w:rsid w:val="00714852"/>
    <w:rsid w:val="007159E5"/>
    <w:rsid w:val="00715D6E"/>
    <w:rsid w:val="007161E9"/>
    <w:rsid w:val="007175F6"/>
    <w:rsid w:val="007208DF"/>
    <w:rsid w:val="00720D2D"/>
    <w:rsid w:val="00720EEA"/>
    <w:rsid w:val="00722061"/>
    <w:rsid w:val="007227FC"/>
    <w:rsid w:val="00722A01"/>
    <w:rsid w:val="007233A2"/>
    <w:rsid w:val="00725228"/>
    <w:rsid w:val="00730564"/>
    <w:rsid w:val="007306E1"/>
    <w:rsid w:val="00731427"/>
    <w:rsid w:val="0073143F"/>
    <w:rsid w:val="00731599"/>
    <w:rsid w:val="007326E2"/>
    <w:rsid w:val="007330EC"/>
    <w:rsid w:val="0073332C"/>
    <w:rsid w:val="007336F2"/>
    <w:rsid w:val="00735188"/>
    <w:rsid w:val="0073537A"/>
    <w:rsid w:val="00735BE7"/>
    <w:rsid w:val="00736120"/>
    <w:rsid w:val="007403CC"/>
    <w:rsid w:val="00740901"/>
    <w:rsid w:val="007424E8"/>
    <w:rsid w:val="00742915"/>
    <w:rsid w:val="00742BB6"/>
    <w:rsid w:val="00743642"/>
    <w:rsid w:val="0074553F"/>
    <w:rsid w:val="00745DEC"/>
    <w:rsid w:val="0074631F"/>
    <w:rsid w:val="0074637B"/>
    <w:rsid w:val="00746A08"/>
    <w:rsid w:val="00747E7C"/>
    <w:rsid w:val="0075046F"/>
    <w:rsid w:val="00750A53"/>
    <w:rsid w:val="00750AC2"/>
    <w:rsid w:val="0075282E"/>
    <w:rsid w:val="00754474"/>
    <w:rsid w:val="007553BA"/>
    <w:rsid w:val="00756F7B"/>
    <w:rsid w:val="007602DC"/>
    <w:rsid w:val="007604A3"/>
    <w:rsid w:val="007606C0"/>
    <w:rsid w:val="00760771"/>
    <w:rsid w:val="007608CD"/>
    <w:rsid w:val="007615FA"/>
    <w:rsid w:val="00761703"/>
    <w:rsid w:val="00761ACC"/>
    <w:rsid w:val="00762392"/>
    <w:rsid w:val="0076242C"/>
    <w:rsid w:val="007626E1"/>
    <w:rsid w:val="0076291B"/>
    <w:rsid w:val="007629B1"/>
    <w:rsid w:val="0076384E"/>
    <w:rsid w:val="0076389E"/>
    <w:rsid w:val="007641D4"/>
    <w:rsid w:val="00764972"/>
    <w:rsid w:val="007655BA"/>
    <w:rsid w:val="00767016"/>
    <w:rsid w:val="007709D5"/>
    <w:rsid w:val="00771DA9"/>
    <w:rsid w:val="007723B7"/>
    <w:rsid w:val="0077254F"/>
    <w:rsid w:val="0077432A"/>
    <w:rsid w:val="007752EE"/>
    <w:rsid w:val="0077565B"/>
    <w:rsid w:val="00775980"/>
    <w:rsid w:val="00777128"/>
    <w:rsid w:val="00777D75"/>
    <w:rsid w:val="00780BDF"/>
    <w:rsid w:val="00780C96"/>
    <w:rsid w:val="00783791"/>
    <w:rsid w:val="00783AAF"/>
    <w:rsid w:val="00783E4F"/>
    <w:rsid w:val="00783E60"/>
    <w:rsid w:val="00784B52"/>
    <w:rsid w:val="00784CAC"/>
    <w:rsid w:val="00784D1E"/>
    <w:rsid w:val="0078550E"/>
    <w:rsid w:val="00786678"/>
    <w:rsid w:val="00786C6B"/>
    <w:rsid w:val="00787954"/>
    <w:rsid w:val="00787E2E"/>
    <w:rsid w:val="007918FC"/>
    <w:rsid w:val="007920F5"/>
    <w:rsid w:val="00792779"/>
    <w:rsid w:val="007928CB"/>
    <w:rsid w:val="00793ADE"/>
    <w:rsid w:val="007944E2"/>
    <w:rsid w:val="00794B40"/>
    <w:rsid w:val="007952F9"/>
    <w:rsid w:val="0079552A"/>
    <w:rsid w:val="007957FE"/>
    <w:rsid w:val="00796326"/>
    <w:rsid w:val="0079731B"/>
    <w:rsid w:val="00797BDB"/>
    <w:rsid w:val="00797FED"/>
    <w:rsid w:val="007A0031"/>
    <w:rsid w:val="007A2A96"/>
    <w:rsid w:val="007A2F89"/>
    <w:rsid w:val="007A3088"/>
    <w:rsid w:val="007A385A"/>
    <w:rsid w:val="007A3EBD"/>
    <w:rsid w:val="007A42B4"/>
    <w:rsid w:val="007A7CEE"/>
    <w:rsid w:val="007B01E5"/>
    <w:rsid w:val="007B054B"/>
    <w:rsid w:val="007B14BA"/>
    <w:rsid w:val="007B14E1"/>
    <w:rsid w:val="007B1F38"/>
    <w:rsid w:val="007B2695"/>
    <w:rsid w:val="007B2A69"/>
    <w:rsid w:val="007B4295"/>
    <w:rsid w:val="007B52D5"/>
    <w:rsid w:val="007B598C"/>
    <w:rsid w:val="007B622D"/>
    <w:rsid w:val="007B645B"/>
    <w:rsid w:val="007B6DA6"/>
    <w:rsid w:val="007C03A2"/>
    <w:rsid w:val="007C06BE"/>
    <w:rsid w:val="007C09F5"/>
    <w:rsid w:val="007C204B"/>
    <w:rsid w:val="007C5456"/>
    <w:rsid w:val="007C5AA7"/>
    <w:rsid w:val="007C6F47"/>
    <w:rsid w:val="007C7292"/>
    <w:rsid w:val="007C7360"/>
    <w:rsid w:val="007C76BB"/>
    <w:rsid w:val="007C7C28"/>
    <w:rsid w:val="007D039C"/>
    <w:rsid w:val="007D03F6"/>
    <w:rsid w:val="007D043C"/>
    <w:rsid w:val="007D06AA"/>
    <w:rsid w:val="007D09A3"/>
    <w:rsid w:val="007D1180"/>
    <w:rsid w:val="007D123D"/>
    <w:rsid w:val="007D1602"/>
    <w:rsid w:val="007D26F7"/>
    <w:rsid w:val="007D33DC"/>
    <w:rsid w:val="007D4DE7"/>
    <w:rsid w:val="007D6387"/>
    <w:rsid w:val="007D6763"/>
    <w:rsid w:val="007D68B3"/>
    <w:rsid w:val="007D6BBC"/>
    <w:rsid w:val="007D6E34"/>
    <w:rsid w:val="007D70A7"/>
    <w:rsid w:val="007D7199"/>
    <w:rsid w:val="007D7E27"/>
    <w:rsid w:val="007E0771"/>
    <w:rsid w:val="007E175B"/>
    <w:rsid w:val="007E17D7"/>
    <w:rsid w:val="007E1A9E"/>
    <w:rsid w:val="007E23AF"/>
    <w:rsid w:val="007E25E1"/>
    <w:rsid w:val="007E3F44"/>
    <w:rsid w:val="007E4187"/>
    <w:rsid w:val="007E4CF2"/>
    <w:rsid w:val="007E4D95"/>
    <w:rsid w:val="007E6013"/>
    <w:rsid w:val="007E6234"/>
    <w:rsid w:val="007E777F"/>
    <w:rsid w:val="007F0092"/>
    <w:rsid w:val="007F0700"/>
    <w:rsid w:val="007F1144"/>
    <w:rsid w:val="007F1FA6"/>
    <w:rsid w:val="007F211B"/>
    <w:rsid w:val="007F27D8"/>
    <w:rsid w:val="007F2F43"/>
    <w:rsid w:val="007F3377"/>
    <w:rsid w:val="007F3559"/>
    <w:rsid w:val="007F3C18"/>
    <w:rsid w:val="007F3FB8"/>
    <w:rsid w:val="007F546E"/>
    <w:rsid w:val="007F549B"/>
    <w:rsid w:val="007F5F47"/>
    <w:rsid w:val="007F6AFF"/>
    <w:rsid w:val="007F6C6D"/>
    <w:rsid w:val="007F732B"/>
    <w:rsid w:val="007F7D35"/>
    <w:rsid w:val="007F7E88"/>
    <w:rsid w:val="00802514"/>
    <w:rsid w:val="0080322A"/>
    <w:rsid w:val="008034BE"/>
    <w:rsid w:val="008036BE"/>
    <w:rsid w:val="0080384C"/>
    <w:rsid w:val="00805539"/>
    <w:rsid w:val="00806A8B"/>
    <w:rsid w:val="00807B4D"/>
    <w:rsid w:val="00810673"/>
    <w:rsid w:val="0081119D"/>
    <w:rsid w:val="00811FCB"/>
    <w:rsid w:val="00812876"/>
    <w:rsid w:val="00814872"/>
    <w:rsid w:val="00814E31"/>
    <w:rsid w:val="00816097"/>
    <w:rsid w:val="00816ADF"/>
    <w:rsid w:val="00816E1B"/>
    <w:rsid w:val="008170E5"/>
    <w:rsid w:val="008176E3"/>
    <w:rsid w:val="00817C50"/>
    <w:rsid w:val="008200D4"/>
    <w:rsid w:val="00820AE9"/>
    <w:rsid w:val="00820DDD"/>
    <w:rsid w:val="00823018"/>
    <w:rsid w:val="00824027"/>
    <w:rsid w:val="00824F8D"/>
    <w:rsid w:val="008304D5"/>
    <w:rsid w:val="00831E46"/>
    <w:rsid w:val="00832030"/>
    <w:rsid w:val="0083207D"/>
    <w:rsid w:val="008327C8"/>
    <w:rsid w:val="00833A21"/>
    <w:rsid w:val="00833D5A"/>
    <w:rsid w:val="00833E4F"/>
    <w:rsid w:val="008341E1"/>
    <w:rsid w:val="0083454B"/>
    <w:rsid w:val="00834C43"/>
    <w:rsid w:val="008355FD"/>
    <w:rsid w:val="008366F4"/>
    <w:rsid w:val="0083688E"/>
    <w:rsid w:val="00837498"/>
    <w:rsid w:val="008378EB"/>
    <w:rsid w:val="00837BB1"/>
    <w:rsid w:val="00840530"/>
    <w:rsid w:val="008426B5"/>
    <w:rsid w:val="008429C4"/>
    <w:rsid w:val="00843224"/>
    <w:rsid w:val="00843653"/>
    <w:rsid w:val="00843E35"/>
    <w:rsid w:val="008453AC"/>
    <w:rsid w:val="00845D12"/>
    <w:rsid w:val="0084720A"/>
    <w:rsid w:val="0084784B"/>
    <w:rsid w:val="00851132"/>
    <w:rsid w:val="00851937"/>
    <w:rsid w:val="008524CC"/>
    <w:rsid w:val="008538C2"/>
    <w:rsid w:val="00854FD7"/>
    <w:rsid w:val="008552C6"/>
    <w:rsid w:val="00855D04"/>
    <w:rsid w:val="00855E12"/>
    <w:rsid w:val="008572BE"/>
    <w:rsid w:val="0085738E"/>
    <w:rsid w:val="008574E8"/>
    <w:rsid w:val="00857775"/>
    <w:rsid w:val="00857B06"/>
    <w:rsid w:val="008600F7"/>
    <w:rsid w:val="00860E2F"/>
    <w:rsid w:val="00861126"/>
    <w:rsid w:val="00862278"/>
    <w:rsid w:val="008628AD"/>
    <w:rsid w:val="008655C5"/>
    <w:rsid w:val="0086605A"/>
    <w:rsid w:val="00866705"/>
    <w:rsid w:val="00867D6D"/>
    <w:rsid w:val="0087037E"/>
    <w:rsid w:val="008704F3"/>
    <w:rsid w:val="00870761"/>
    <w:rsid w:val="00871227"/>
    <w:rsid w:val="008728DD"/>
    <w:rsid w:val="008733B0"/>
    <w:rsid w:val="00873493"/>
    <w:rsid w:val="00874F14"/>
    <w:rsid w:val="008756F8"/>
    <w:rsid w:val="008759DA"/>
    <w:rsid w:val="008762D5"/>
    <w:rsid w:val="00881D37"/>
    <w:rsid w:val="00882B67"/>
    <w:rsid w:val="00884928"/>
    <w:rsid w:val="00885218"/>
    <w:rsid w:val="00885915"/>
    <w:rsid w:val="00890E53"/>
    <w:rsid w:val="0089144E"/>
    <w:rsid w:val="0089239D"/>
    <w:rsid w:val="008934E8"/>
    <w:rsid w:val="00893BCF"/>
    <w:rsid w:val="00896021"/>
    <w:rsid w:val="00897220"/>
    <w:rsid w:val="008A0DB4"/>
    <w:rsid w:val="008A23A1"/>
    <w:rsid w:val="008A3B3B"/>
    <w:rsid w:val="008A43B7"/>
    <w:rsid w:val="008A4849"/>
    <w:rsid w:val="008A4B0A"/>
    <w:rsid w:val="008A5139"/>
    <w:rsid w:val="008A59A4"/>
    <w:rsid w:val="008A5C1F"/>
    <w:rsid w:val="008A6E90"/>
    <w:rsid w:val="008A6F54"/>
    <w:rsid w:val="008B0B6B"/>
    <w:rsid w:val="008B0C01"/>
    <w:rsid w:val="008B0FC6"/>
    <w:rsid w:val="008B2B3A"/>
    <w:rsid w:val="008B36BC"/>
    <w:rsid w:val="008B3E44"/>
    <w:rsid w:val="008B4726"/>
    <w:rsid w:val="008B59BA"/>
    <w:rsid w:val="008B5C9E"/>
    <w:rsid w:val="008B6060"/>
    <w:rsid w:val="008B6153"/>
    <w:rsid w:val="008B6886"/>
    <w:rsid w:val="008B7190"/>
    <w:rsid w:val="008C10B9"/>
    <w:rsid w:val="008C11F3"/>
    <w:rsid w:val="008C1491"/>
    <w:rsid w:val="008C19F4"/>
    <w:rsid w:val="008C594E"/>
    <w:rsid w:val="008C7F5F"/>
    <w:rsid w:val="008D2135"/>
    <w:rsid w:val="008D2519"/>
    <w:rsid w:val="008D3847"/>
    <w:rsid w:val="008D666B"/>
    <w:rsid w:val="008D6B77"/>
    <w:rsid w:val="008D6F50"/>
    <w:rsid w:val="008D701E"/>
    <w:rsid w:val="008D7300"/>
    <w:rsid w:val="008D79A2"/>
    <w:rsid w:val="008E0203"/>
    <w:rsid w:val="008E09B1"/>
    <w:rsid w:val="008E1A31"/>
    <w:rsid w:val="008E1BA5"/>
    <w:rsid w:val="008E2F9A"/>
    <w:rsid w:val="008E445F"/>
    <w:rsid w:val="008E4C25"/>
    <w:rsid w:val="008E537C"/>
    <w:rsid w:val="008E5D4F"/>
    <w:rsid w:val="008E7076"/>
    <w:rsid w:val="008E74A5"/>
    <w:rsid w:val="008E74EF"/>
    <w:rsid w:val="008F0129"/>
    <w:rsid w:val="008F03CE"/>
    <w:rsid w:val="008F04B2"/>
    <w:rsid w:val="008F1B11"/>
    <w:rsid w:val="008F20F3"/>
    <w:rsid w:val="008F3B88"/>
    <w:rsid w:val="008F3DDC"/>
    <w:rsid w:val="008F5BDC"/>
    <w:rsid w:val="008F70A0"/>
    <w:rsid w:val="008F7A5D"/>
    <w:rsid w:val="0090006B"/>
    <w:rsid w:val="00900410"/>
    <w:rsid w:val="009005E1"/>
    <w:rsid w:val="00902216"/>
    <w:rsid w:val="0090285B"/>
    <w:rsid w:val="00903381"/>
    <w:rsid w:val="0090344E"/>
    <w:rsid w:val="009034E8"/>
    <w:rsid w:val="00903585"/>
    <w:rsid w:val="009040FD"/>
    <w:rsid w:val="009048B5"/>
    <w:rsid w:val="009073A2"/>
    <w:rsid w:val="00910414"/>
    <w:rsid w:val="009110FB"/>
    <w:rsid w:val="00911AE1"/>
    <w:rsid w:val="00911E40"/>
    <w:rsid w:val="0091228F"/>
    <w:rsid w:val="009124F1"/>
    <w:rsid w:val="00912989"/>
    <w:rsid w:val="00912D9A"/>
    <w:rsid w:val="00913208"/>
    <w:rsid w:val="0091323B"/>
    <w:rsid w:val="00914565"/>
    <w:rsid w:val="00914A52"/>
    <w:rsid w:val="00915192"/>
    <w:rsid w:val="0091607E"/>
    <w:rsid w:val="0091641D"/>
    <w:rsid w:val="00917005"/>
    <w:rsid w:val="00917DE5"/>
    <w:rsid w:val="00920DD3"/>
    <w:rsid w:val="00921681"/>
    <w:rsid w:val="00921982"/>
    <w:rsid w:val="00922607"/>
    <w:rsid w:val="00924608"/>
    <w:rsid w:val="0092477D"/>
    <w:rsid w:val="00925997"/>
    <w:rsid w:val="00925BDA"/>
    <w:rsid w:val="00925F45"/>
    <w:rsid w:val="00926111"/>
    <w:rsid w:val="009271F2"/>
    <w:rsid w:val="00927640"/>
    <w:rsid w:val="009305F7"/>
    <w:rsid w:val="00930DC1"/>
    <w:rsid w:val="00930F04"/>
    <w:rsid w:val="00931008"/>
    <w:rsid w:val="009314F3"/>
    <w:rsid w:val="00931816"/>
    <w:rsid w:val="00932231"/>
    <w:rsid w:val="00932720"/>
    <w:rsid w:val="009329A8"/>
    <w:rsid w:val="00932FE6"/>
    <w:rsid w:val="00933AA5"/>
    <w:rsid w:val="00933E77"/>
    <w:rsid w:val="009344A1"/>
    <w:rsid w:val="00934E03"/>
    <w:rsid w:val="009355B3"/>
    <w:rsid w:val="009358C3"/>
    <w:rsid w:val="00935B4F"/>
    <w:rsid w:val="00935F1A"/>
    <w:rsid w:val="009378D9"/>
    <w:rsid w:val="00937A91"/>
    <w:rsid w:val="00937D87"/>
    <w:rsid w:val="009413FE"/>
    <w:rsid w:val="00941480"/>
    <w:rsid w:val="00942270"/>
    <w:rsid w:val="0094346C"/>
    <w:rsid w:val="0094350B"/>
    <w:rsid w:val="009450D7"/>
    <w:rsid w:val="009465FE"/>
    <w:rsid w:val="00946E85"/>
    <w:rsid w:val="009474F0"/>
    <w:rsid w:val="00950487"/>
    <w:rsid w:val="00950E91"/>
    <w:rsid w:val="009524F0"/>
    <w:rsid w:val="0095262B"/>
    <w:rsid w:val="00953049"/>
    <w:rsid w:val="009531D1"/>
    <w:rsid w:val="009534EA"/>
    <w:rsid w:val="009536F6"/>
    <w:rsid w:val="00953C79"/>
    <w:rsid w:val="00954F80"/>
    <w:rsid w:val="00957B16"/>
    <w:rsid w:val="00957DCE"/>
    <w:rsid w:val="00960B64"/>
    <w:rsid w:val="00961B99"/>
    <w:rsid w:val="00962A25"/>
    <w:rsid w:val="0096321C"/>
    <w:rsid w:val="00963D05"/>
    <w:rsid w:val="009649BA"/>
    <w:rsid w:val="00964AAF"/>
    <w:rsid w:val="00966531"/>
    <w:rsid w:val="00966E54"/>
    <w:rsid w:val="00966F10"/>
    <w:rsid w:val="00970DC2"/>
    <w:rsid w:val="009712A8"/>
    <w:rsid w:val="00972221"/>
    <w:rsid w:val="0097272D"/>
    <w:rsid w:val="0097282A"/>
    <w:rsid w:val="009748F9"/>
    <w:rsid w:val="00975DE1"/>
    <w:rsid w:val="009761AE"/>
    <w:rsid w:val="009777E2"/>
    <w:rsid w:val="00977ADD"/>
    <w:rsid w:val="00980620"/>
    <w:rsid w:val="00980AB0"/>
    <w:rsid w:val="00981001"/>
    <w:rsid w:val="00981478"/>
    <w:rsid w:val="00981C17"/>
    <w:rsid w:val="00982B1B"/>
    <w:rsid w:val="00982B43"/>
    <w:rsid w:val="00982E90"/>
    <w:rsid w:val="00983124"/>
    <w:rsid w:val="00984321"/>
    <w:rsid w:val="0098553F"/>
    <w:rsid w:val="009855C8"/>
    <w:rsid w:val="009857B7"/>
    <w:rsid w:val="00987B7E"/>
    <w:rsid w:val="00991447"/>
    <w:rsid w:val="0099168D"/>
    <w:rsid w:val="00992AE0"/>
    <w:rsid w:val="00993687"/>
    <w:rsid w:val="00993880"/>
    <w:rsid w:val="00993C4C"/>
    <w:rsid w:val="00993D9D"/>
    <w:rsid w:val="00994BBA"/>
    <w:rsid w:val="00995098"/>
    <w:rsid w:val="009950F4"/>
    <w:rsid w:val="00995120"/>
    <w:rsid w:val="00995AB9"/>
    <w:rsid w:val="00997866"/>
    <w:rsid w:val="009A02DB"/>
    <w:rsid w:val="009A115B"/>
    <w:rsid w:val="009A19A4"/>
    <w:rsid w:val="009A1E6E"/>
    <w:rsid w:val="009A23B2"/>
    <w:rsid w:val="009A2401"/>
    <w:rsid w:val="009A31E5"/>
    <w:rsid w:val="009A369A"/>
    <w:rsid w:val="009A3837"/>
    <w:rsid w:val="009A3D04"/>
    <w:rsid w:val="009A3FE8"/>
    <w:rsid w:val="009A46D0"/>
    <w:rsid w:val="009A4A7F"/>
    <w:rsid w:val="009A5758"/>
    <w:rsid w:val="009A5BA6"/>
    <w:rsid w:val="009A6EA8"/>
    <w:rsid w:val="009A708D"/>
    <w:rsid w:val="009A73F1"/>
    <w:rsid w:val="009A7C47"/>
    <w:rsid w:val="009B0D78"/>
    <w:rsid w:val="009B1741"/>
    <w:rsid w:val="009B2BD5"/>
    <w:rsid w:val="009B36B5"/>
    <w:rsid w:val="009B3A1F"/>
    <w:rsid w:val="009B65F9"/>
    <w:rsid w:val="009B66C9"/>
    <w:rsid w:val="009B6BEA"/>
    <w:rsid w:val="009B7CF1"/>
    <w:rsid w:val="009C143F"/>
    <w:rsid w:val="009C151A"/>
    <w:rsid w:val="009C1835"/>
    <w:rsid w:val="009C2D32"/>
    <w:rsid w:val="009C3E2D"/>
    <w:rsid w:val="009C406E"/>
    <w:rsid w:val="009C430B"/>
    <w:rsid w:val="009C625A"/>
    <w:rsid w:val="009C6FD0"/>
    <w:rsid w:val="009C7F80"/>
    <w:rsid w:val="009D1265"/>
    <w:rsid w:val="009D1EAB"/>
    <w:rsid w:val="009D3DC6"/>
    <w:rsid w:val="009D5E88"/>
    <w:rsid w:val="009D7F10"/>
    <w:rsid w:val="009E0367"/>
    <w:rsid w:val="009E0A1C"/>
    <w:rsid w:val="009E0B0E"/>
    <w:rsid w:val="009E37BC"/>
    <w:rsid w:val="009E38EF"/>
    <w:rsid w:val="009E3C25"/>
    <w:rsid w:val="009E4066"/>
    <w:rsid w:val="009E4DB3"/>
    <w:rsid w:val="009E4E49"/>
    <w:rsid w:val="009F01A4"/>
    <w:rsid w:val="009F04C7"/>
    <w:rsid w:val="009F14F6"/>
    <w:rsid w:val="009F3081"/>
    <w:rsid w:val="009F4A94"/>
    <w:rsid w:val="009F5BCB"/>
    <w:rsid w:val="009F5C86"/>
    <w:rsid w:val="009F6184"/>
    <w:rsid w:val="009F66BA"/>
    <w:rsid w:val="009F7F7E"/>
    <w:rsid w:val="00A007FB"/>
    <w:rsid w:val="00A00A29"/>
    <w:rsid w:val="00A01426"/>
    <w:rsid w:val="00A0273F"/>
    <w:rsid w:val="00A04EDE"/>
    <w:rsid w:val="00A0551C"/>
    <w:rsid w:val="00A05580"/>
    <w:rsid w:val="00A07594"/>
    <w:rsid w:val="00A07872"/>
    <w:rsid w:val="00A078E0"/>
    <w:rsid w:val="00A1186F"/>
    <w:rsid w:val="00A128B1"/>
    <w:rsid w:val="00A1422E"/>
    <w:rsid w:val="00A1495A"/>
    <w:rsid w:val="00A14DEE"/>
    <w:rsid w:val="00A165B4"/>
    <w:rsid w:val="00A17ED2"/>
    <w:rsid w:val="00A208CA"/>
    <w:rsid w:val="00A210B5"/>
    <w:rsid w:val="00A225E2"/>
    <w:rsid w:val="00A22BFC"/>
    <w:rsid w:val="00A243A4"/>
    <w:rsid w:val="00A256DA"/>
    <w:rsid w:val="00A263A0"/>
    <w:rsid w:val="00A26960"/>
    <w:rsid w:val="00A26C83"/>
    <w:rsid w:val="00A2701F"/>
    <w:rsid w:val="00A2737A"/>
    <w:rsid w:val="00A3025C"/>
    <w:rsid w:val="00A304F9"/>
    <w:rsid w:val="00A321F5"/>
    <w:rsid w:val="00A3430B"/>
    <w:rsid w:val="00A350B0"/>
    <w:rsid w:val="00A35A5C"/>
    <w:rsid w:val="00A369D4"/>
    <w:rsid w:val="00A3706D"/>
    <w:rsid w:val="00A37972"/>
    <w:rsid w:val="00A409B4"/>
    <w:rsid w:val="00A41417"/>
    <w:rsid w:val="00A41E23"/>
    <w:rsid w:val="00A43D3B"/>
    <w:rsid w:val="00A4412F"/>
    <w:rsid w:val="00A44321"/>
    <w:rsid w:val="00A44F35"/>
    <w:rsid w:val="00A46733"/>
    <w:rsid w:val="00A46EBE"/>
    <w:rsid w:val="00A4772C"/>
    <w:rsid w:val="00A535C6"/>
    <w:rsid w:val="00A5538D"/>
    <w:rsid w:val="00A559FE"/>
    <w:rsid w:val="00A55BD8"/>
    <w:rsid w:val="00A55FD7"/>
    <w:rsid w:val="00A565C5"/>
    <w:rsid w:val="00A57053"/>
    <w:rsid w:val="00A60474"/>
    <w:rsid w:val="00A609E5"/>
    <w:rsid w:val="00A615FF"/>
    <w:rsid w:val="00A61DF9"/>
    <w:rsid w:val="00A62173"/>
    <w:rsid w:val="00A62510"/>
    <w:rsid w:val="00A660D7"/>
    <w:rsid w:val="00A71146"/>
    <w:rsid w:val="00A71A87"/>
    <w:rsid w:val="00A71ACE"/>
    <w:rsid w:val="00A7211E"/>
    <w:rsid w:val="00A72868"/>
    <w:rsid w:val="00A7363D"/>
    <w:rsid w:val="00A73DC0"/>
    <w:rsid w:val="00A742D0"/>
    <w:rsid w:val="00A75729"/>
    <w:rsid w:val="00A75F0E"/>
    <w:rsid w:val="00A75FEA"/>
    <w:rsid w:val="00A763B6"/>
    <w:rsid w:val="00A768E9"/>
    <w:rsid w:val="00A80288"/>
    <w:rsid w:val="00A80589"/>
    <w:rsid w:val="00A811CB"/>
    <w:rsid w:val="00A8165C"/>
    <w:rsid w:val="00A81FF9"/>
    <w:rsid w:val="00A8270A"/>
    <w:rsid w:val="00A84063"/>
    <w:rsid w:val="00A843EB"/>
    <w:rsid w:val="00A84952"/>
    <w:rsid w:val="00A852DE"/>
    <w:rsid w:val="00A85A25"/>
    <w:rsid w:val="00A86712"/>
    <w:rsid w:val="00A8677F"/>
    <w:rsid w:val="00A8745E"/>
    <w:rsid w:val="00A876BA"/>
    <w:rsid w:val="00A902F8"/>
    <w:rsid w:val="00A91AC2"/>
    <w:rsid w:val="00A9213B"/>
    <w:rsid w:val="00A921F0"/>
    <w:rsid w:val="00A927B5"/>
    <w:rsid w:val="00A92CA7"/>
    <w:rsid w:val="00A92FF1"/>
    <w:rsid w:val="00A9328A"/>
    <w:rsid w:val="00A93395"/>
    <w:rsid w:val="00A9356C"/>
    <w:rsid w:val="00A94375"/>
    <w:rsid w:val="00A94C32"/>
    <w:rsid w:val="00A955AF"/>
    <w:rsid w:val="00A95626"/>
    <w:rsid w:val="00A95EE5"/>
    <w:rsid w:val="00A9659F"/>
    <w:rsid w:val="00A96E17"/>
    <w:rsid w:val="00A9740A"/>
    <w:rsid w:val="00AA30BF"/>
    <w:rsid w:val="00AA355F"/>
    <w:rsid w:val="00AA3ADE"/>
    <w:rsid w:val="00AA5359"/>
    <w:rsid w:val="00AA577A"/>
    <w:rsid w:val="00AA651E"/>
    <w:rsid w:val="00AA6A51"/>
    <w:rsid w:val="00AA77F3"/>
    <w:rsid w:val="00AA7861"/>
    <w:rsid w:val="00AB04C7"/>
    <w:rsid w:val="00AB085F"/>
    <w:rsid w:val="00AB158E"/>
    <w:rsid w:val="00AB1D53"/>
    <w:rsid w:val="00AB21CF"/>
    <w:rsid w:val="00AB30F8"/>
    <w:rsid w:val="00AB5152"/>
    <w:rsid w:val="00AB54CC"/>
    <w:rsid w:val="00AB5BBF"/>
    <w:rsid w:val="00AB71FE"/>
    <w:rsid w:val="00AB7365"/>
    <w:rsid w:val="00AC128E"/>
    <w:rsid w:val="00AC2891"/>
    <w:rsid w:val="00AC3541"/>
    <w:rsid w:val="00AC3646"/>
    <w:rsid w:val="00AC387C"/>
    <w:rsid w:val="00AC4991"/>
    <w:rsid w:val="00AC50BD"/>
    <w:rsid w:val="00AC5FDB"/>
    <w:rsid w:val="00AC63F7"/>
    <w:rsid w:val="00AC67B9"/>
    <w:rsid w:val="00AC68F2"/>
    <w:rsid w:val="00AC79D7"/>
    <w:rsid w:val="00AC7AB5"/>
    <w:rsid w:val="00AC7B70"/>
    <w:rsid w:val="00AC7EB1"/>
    <w:rsid w:val="00AD1659"/>
    <w:rsid w:val="00AD17D9"/>
    <w:rsid w:val="00AD3D8F"/>
    <w:rsid w:val="00AD6865"/>
    <w:rsid w:val="00AD730D"/>
    <w:rsid w:val="00AD7C15"/>
    <w:rsid w:val="00AE03EA"/>
    <w:rsid w:val="00AE0518"/>
    <w:rsid w:val="00AE0E68"/>
    <w:rsid w:val="00AE1372"/>
    <w:rsid w:val="00AE1AA9"/>
    <w:rsid w:val="00AE1B07"/>
    <w:rsid w:val="00AE30D4"/>
    <w:rsid w:val="00AE5247"/>
    <w:rsid w:val="00AE5C7B"/>
    <w:rsid w:val="00AE67EB"/>
    <w:rsid w:val="00AE697C"/>
    <w:rsid w:val="00AF0666"/>
    <w:rsid w:val="00AF0B78"/>
    <w:rsid w:val="00AF162B"/>
    <w:rsid w:val="00AF193A"/>
    <w:rsid w:val="00AF1991"/>
    <w:rsid w:val="00AF2223"/>
    <w:rsid w:val="00AF22CC"/>
    <w:rsid w:val="00AF26ED"/>
    <w:rsid w:val="00AF2D7E"/>
    <w:rsid w:val="00AF2ED2"/>
    <w:rsid w:val="00AF2F7C"/>
    <w:rsid w:val="00AF3D2A"/>
    <w:rsid w:val="00AF4349"/>
    <w:rsid w:val="00AF5D22"/>
    <w:rsid w:val="00AF77B1"/>
    <w:rsid w:val="00B008DB"/>
    <w:rsid w:val="00B0224F"/>
    <w:rsid w:val="00B022C3"/>
    <w:rsid w:val="00B048C6"/>
    <w:rsid w:val="00B05630"/>
    <w:rsid w:val="00B10942"/>
    <w:rsid w:val="00B114F8"/>
    <w:rsid w:val="00B11F9A"/>
    <w:rsid w:val="00B15198"/>
    <w:rsid w:val="00B15C74"/>
    <w:rsid w:val="00B1792A"/>
    <w:rsid w:val="00B17BAC"/>
    <w:rsid w:val="00B17D31"/>
    <w:rsid w:val="00B22233"/>
    <w:rsid w:val="00B24B93"/>
    <w:rsid w:val="00B251A8"/>
    <w:rsid w:val="00B2541F"/>
    <w:rsid w:val="00B25BC4"/>
    <w:rsid w:val="00B260BA"/>
    <w:rsid w:val="00B2675F"/>
    <w:rsid w:val="00B269B0"/>
    <w:rsid w:val="00B2715A"/>
    <w:rsid w:val="00B30FBF"/>
    <w:rsid w:val="00B31010"/>
    <w:rsid w:val="00B31865"/>
    <w:rsid w:val="00B32043"/>
    <w:rsid w:val="00B32657"/>
    <w:rsid w:val="00B32E5E"/>
    <w:rsid w:val="00B350C1"/>
    <w:rsid w:val="00B35772"/>
    <w:rsid w:val="00B37823"/>
    <w:rsid w:val="00B37C96"/>
    <w:rsid w:val="00B37CE8"/>
    <w:rsid w:val="00B402BB"/>
    <w:rsid w:val="00B404F3"/>
    <w:rsid w:val="00B42F2A"/>
    <w:rsid w:val="00B4394A"/>
    <w:rsid w:val="00B45BDB"/>
    <w:rsid w:val="00B47420"/>
    <w:rsid w:val="00B47737"/>
    <w:rsid w:val="00B50BFD"/>
    <w:rsid w:val="00B52BCB"/>
    <w:rsid w:val="00B5350F"/>
    <w:rsid w:val="00B53678"/>
    <w:rsid w:val="00B540A4"/>
    <w:rsid w:val="00B54467"/>
    <w:rsid w:val="00B54A4F"/>
    <w:rsid w:val="00B54B53"/>
    <w:rsid w:val="00B54D1C"/>
    <w:rsid w:val="00B55D58"/>
    <w:rsid w:val="00B60F9D"/>
    <w:rsid w:val="00B61188"/>
    <w:rsid w:val="00B611E1"/>
    <w:rsid w:val="00B61289"/>
    <w:rsid w:val="00B623FC"/>
    <w:rsid w:val="00B62A9D"/>
    <w:rsid w:val="00B62E2C"/>
    <w:rsid w:val="00B64236"/>
    <w:rsid w:val="00B643E2"/>
    <w:rsid w:val="00B64912"/>
    <w:rsid w:val="00B64B2F"/>
    <w:rsid w:val="00B65635"/>
    <w:rsid w:val="00B65A94"/>
    <w:rsid w:val="00B65E7D"/>
    <w:rsid w:val="00B66577"/>
    <w:rsid w:val="00B66B99"/>
    <w:rsid w:val="00B66BAB"/>
    <w:rsid w:val="00B66D85"/>
    <w:rsid w:val="00B67143"/>
    <w:rsid w:val="00B67338"/>
    <w:rsid w:val="00B70A52"/>
    <w:rsid w:val="00B70A7D"/>
    <w:rsid w:val="00B73AFB"/>
    <w:rsid w:val="00B755A5"/>
    <w:rsid w:val="00B76582"/>
    <w:rsid w:val="00B7713E"/>
    <w:rsid w:val="00B7771A"/>
    <w:rsid w:val="00B802D8"/>
    <w:rsid w:val="00B80787"/>
    <w:rsid w:val="00B80F28"/>
    <w:rsid w:val="00B81F02"/>
    <w:rsid w:val="00B8490D"/>
    <w:rsid w:val="00B849B3"/>
    <w:rsid w:val="00B858D0"/>
    <w:rsid w:val="00B85BDB"/>
    <w:rsid w:val="00B85C6E"/>
    <w:rsid w:val="00B8682C"/>
    <w:rsid w:val="00B87611"/>
    <w:rsid w:val="00B905F5"/>
    <w:rsid w:val="00B913CC"/>
    <w:rsid w:val="00B928A2"/>
    <w:rsid w:val="00B92B77"/>
    <w:rsid w:val="00B93520"/>
    <w:rsid w:val="00B94A95"/>
    <w:rsid w:val="00B95148"/>
    <w:rsid w:val="00B95539"/>
    <w:rsid w:val="00B96197"/>
    <w:rsid w:val="00B96697"/>
    <w:rsid w:val="00B97E73"/>
    <w:rsid w:val="00BA0711"/>
    <w:rsid w:val="00BA0A2D"/>
    <w:rsid w:val="00BA1129"/>
    <w:rsid w:val="00BA2A8B"/>
    <w:rsid w:val="00BA2EC8"/>
    <w:rsid w:val="00BA30F5"/>
    <w:rsid w:val="00BA3D67"/>
    <w:rsid w:val="00BA49D5"/>
    <w:rsid w:val="00BA6080"/>
    <w:rsid w:val="00BA6410"/>
    <w:rsid w:val="00BA6C7C"/>
    <w:rsid w:val="00BB0270"/>
    <w:rsid w:val="00BB06DE"/>
    <w:rsid w:val="00BB0B7D"/>
    <w:rsid w:val="00BB1F17"/>
    <w:rsid w:val="00BB23BC"/>
    <w:rsid w:val="00BB2B0B"/>
    <w:rsid w:val="00BB3223"/>
    <w:rsid w:val="00BB3732"/>
    <w:rsid w:val="00BB39E6"/>
    <w:rsid w:val="00BB41DE"/>
    <w:rsid w:val="00BB4450"/>
    <w:rsid w:val="00BB463D"/>
    <w:rsid w:val="00BB4D9E"/>
    <w:rsid w:val="00BB5228"/>
    <w:rsid w:val="00BB6292"/>
    <w:rsid w:val="00BC01D2"/>
    <w:rsid w:val="00BC061B"/>
    <w:rsid w:val="00BC109A"/>
    <w:rsid w:val="00BC1406"/>
    <w:rsid w:val="00BC18C5"/>
    <w:rsid w:val="00BC277D"/>
    <w:rsid w:val="00BC27B4"/>
    <w:rsid w:val="00BC2878"/>
    <w:rsid w:val="00BC3514"/>
    <w:rsid w:val="00BC3A7D"/>
    <w:rsid w:val="00BC49FB"/>
    <w:rsid w:val="00BC4BB0"/>
    <w:rsid w:val="00BC4DC2"/>
    <w:rsid w:val="00BC4ED8"/>
    <w:rsid w:val="00BC575F"/>
    <w:rsid w:val="00BC644E"/>
    <w:rsid w:val="00BD1A88"/>
    <w:rsid w:val="00BD279B"/>
    <w:rsid w:val="00BD33EC"/>
    <w:rsid w:val="00BD3717"/>
    <w:rsid w:val="00BD3E5F"/>
    <w:rsid w:val="00BD7238"/>
    <w:rsid w:val="00BE03B4"/>
    <w:rsid w:val="00BE1E7B"/>
    <w:rsid w:val="00BE1ED1"/>
    <w:rsid w:val="00BE3705"/>
    <w:rsid w:val="00BE381E"/>
    <w:rsid w:val="00BE43F7"/>
    <w:rsid w:val="00BE4401"/>
    <w:rsid w:val="00BE6D3A"/>
    <w:rsid w:val="00BE6EDF"/>
    <w:rsid w:val="00BE7B85"/>
    <w:rsid w:val="00BE7C62"/>
    <w:rsid w:val="00BF0889"/>
    <w:rsid w:val="00BF2246"/>
    <w:rsid w:val="00BF2473"/>
    <w:rsid w:val="00BF2755"/>
    <w:rsid w:val="00BF35F0"/>
    <w:rsid w:val="00BF4181"/>
    <w:rsid w:val="00BF5F0A"/>
    <w:rsid w:val="00BF6374"/>
    <w:rsid w:val="00BF658F"/>
    <w:rsid w:val="00BF68BB"/>
    <w:rsid w:val="00BF7DB7"/>
    <w:rsid w:val="00C00172"/>
    <w:rsid w:val="00C002B6"/>
    <w:rsid w:val="00C00CFF"/>
    <w:rsid w:val="00C0253B"/>
    <w:rsid w:val="00C02ED6"/>
    <w:rsid w:val="00C03030"/>
    <w:rsid w:val="00C05674"/>
    <w:rsid w:val="00C057CA"/>
    <w:rsid w:val="00C06E1A"/>
    <w:rsid w:val="00C07410"/>
    <w:rsid w:val="00C10325"/>
    <w:rsid w:val="00C103C1"/>
    <w:rsid w:val="00C11EFC"/>
    <w:rsid w:val="00C121D3"/>
    <w:rsid w:val="00C12DA5"/>
    <w:rsid w:val="00C13666"/>
    <w:rsid w:val="00C13A6C"/>
    <w:rsid w:val="00C13D15"/>
    <w:rsid w:val="00C1441E"/>
    <w:rsid w:val="00C1672D"/>
    <w:rsid w:val="00C21E10"/>
    <w:rsid w:val="00C22FC3"/>
    <w:rsid w:val="00C2313A"/>
    <w:rsid w:val="00C232A3"/>
    <w:rsid w:val="00C237F0"/>
    <w:rsid w:val="00C2495A"/>
    <w:rsid w:val="00C26BB9"/>
    <w:rsid w:val="00C276E6"/>
    <w:rsid w:val="00C3053A"/>
    <w:rsid w:val="00C309BB"/>
    <w:rsid w:val="00C309FE"/>
    <w:rsid w:val="00C31132"/>
    <w:rsid w:val="00C31DDA"/>
    <w:rsid w:val="00C31EE4"/>
    <w:rsid w:val="00C331E1"/>
    <w:rsid w:val="00C334D2"/>
    <w:rsid w:val="00C33B5D"/>
    <w:rsid w:val="00C33B78"/>
    <w:rsid w:val="00C3443E"/>
    <w:rsid w:val="00C344CA"/>
    <w:rsid w:val="00C34DE2"/>
    <w:rsid w:val="00C3559B"/>
    <w:rsid w:val="00C35DD2"/>
    <w:rsid w:val="00C37093"/>
    <w:rsid w:val="00C37165"/>
    <w:rsid w:val="00C37387"/>
    <w:rsid w:val="00C37F4F"/>
    <w:rsid w:val="00C40653"/>
    <w:rsid w:val="00C4079D"/>
    <w:rsid w:val="00C41025"/>
    <w:rsid w:val="00C41533"/>
    <w:rsid w:val="00C417F3"/>
    <w:rsid w:val="00C41DB4"/>
    <w:rsid w:val="00C42DB5"/>
    <w:rsid w:val="00C4427C"/>
    <w:rsid w:val="00C44772"/>
    <w:rsid w:val="00C47BE8"/>
    <w:rsid w:val="00C47DBF"/>
    <w:rsid w:val="00C47FB0"/>
    <w:rsid w:val="00C51333"/>
    <w:rsid w:val="00C51510"/>
    <w:rsid w:val="00C52394"/>
    <w:rsid w:val="00C532FE"/>
    <w:rsid w:val="00C535D6"/>
    <w:rsid w:val="00C545AD"/>
    <w:rsid w:val="00C5499E"/>
    <w:rsid w:val="00C55069"/>
    <w:rsid w:val="00C55938"/>
    <w:rsid w:val="00C61CA1"/>
    <w:rsid w:val="00C63F81"/>
    <w:rsid w:val="00C64584"/>
    <w:rsid w:val="00C64A37"/>
    <w:rsid w:val="00C64CF7"/>
    <w:rsid w:val="00C64E43"/>
    <w:rsid w:val="00C65067"/>
    <w:rsid w:val="00C65B0B"/>
    <w:rsid w:val="00C7068F"/>
    <w:rsid w:val="00C72D5A"/>
    <w:rsid w:val="00C734CD"/>
    <w:rsid w:val="00C7393B"/>
    <w:rsid w:val="00C73ADF"/>
    <w:rsid w:val="00C747F8"/>
    <w:rsid w:val="00C75E9F"/>
    <w:rsid w:val="00C7638B"/>
    <w:rsid w:val="00C7645A"/>
    <w:rsid w:val="00C76909"/>
    <w:rsid w:val="00C774A2"/>
    <w:rsid w:val="00C81E4D"/>
    <w:rsid w:val="00C81E9F"/>
    <w:rsid w:val="00C8331A"/>
    <w:rsid w:val="00C837BB"/>
    <w:rsid w:val="00C845BF"/>
    <w:rsid w:val="00C848E5"/>
    <w:rsid w:val="00C85C5D"/>
    <w:rsid w:val="00C85C6A"/>
    <w:rsid w:val="00C85D27"/>
    <w:rsid w:val="00C85D2D"/>
    <w:rsid w:val="00C8665E"/>
    <w:rsid w:val="00C868BA"/>
    <w:rsid w:val="00C869C7"/>
    <w:rsid w:val="00C86CD7"/>
    <w:rsid w:val="00C86D27"/>
    <w:rsid w:val="00C86D66"/>
    <w:rsid w:val="00C87420"/>
    <w:rsid w:val="00C930EB"/>
    <w:rsid w:val="00C94B24"/>
    <w:rsid w:val="00C95E8F"/>
    <w:rsid w:val="00C96328"/>
    <w:rsid w:val="00C96455"/>
    <w:rsid w:val="00C97168"/>
    <w:rsid w:val="00CA03BE"/>
    <w:rsid w:val="00CA1046"/>
    <w:rsid w:val="00CA1FB5"/>
    <w:rsid w:val="00CA22EB"/>
    <w:rsid w:val="00CA33BA"/>
    <w:rsid w:val="00CA340E"/>
    <w:rsid w:val="00CA368C"/>
    <w:rsid w:val="00CA3D6F"/>
    <w:rsid w:val="00CA4C48"/>
    <w:rsid w:val="00CA601C"/>
    <w:rsid w:val="00CA6140"/>
    <w:rsid w:val="00CA6D92"/>
    <w:rsid w:val="00CB0876"/>
    <w:rsid w:val="00CB0E1A"/>
    <w:rsid w:val="00CB1C5E"/>
    <w:rsid w:val="00CB2B3D"/>
    <w:rsid w:val="00CB3702"/>
    <w:rsid w:val="00CB5CC5"/>
    <w:rsid w:val="00CB683B"/>
    <w:rsid w:val="00CB79D3"/>
    <w:rsid w:val="00CC001D"/>
    <w:rsid w:val="00CC0220"/>
    <w:rsid w:val="00CC2642"/>
    <w:rsid w:val="00CC3855"/>
    <w:rsid w:val="00CC3CBB"/>
    <w:rsid w:val="00CC3FBE"/>
    <w:rsid w:val="00CC42D1"/>
    <w:rsid w:val="00CC50DF"/>
    <w:rsid w:val="00CC58E8"/>
    <w:rsid w:val="00CC605C"/>
    <w:rsid w:val="00CC6146"/>
    <w:rsid w:val="00CC7465"/>
    <w:rsid w:val="00CD01DA"/>
    <w:rsid w:val="00CD0B2A"/>
    <w:rsid w:val="00CD0E96"/>
    <w:rsid w:val="00CD1109"/>
    <w:rsid w:val="00CD134C"/>
    <w:rsid w:val="00CD1575"/>
    <w:rsid w:val="00CD26EE"/>
    <w:rsid w:val="00CD28BF"/>
    <w:rsid w:val="00CD3164"/>
    <w:rsid w:val="00CD32FB"/>
    <w:rsid w:val="00CD4222"/>
    <w:rsid w:val="00CD4E70"/>
    <w:rsid w:val="00CD5A48"/>
    <w:rsid w:val="00CD63EE"/>
    <w:rsid w:val="00CD6480"/>
    <w:rsid w:val="00CD76A8"/>
    <w:rsid w:val="00CE02E7"/>
    <w:rsid w:val="00CE0396"/>
    <w:rsid w:val="00CE1691"/>
    <w:rsid w:val="00CE3E9C"/>
    <w:rsid w:val="00CE4B68"/>
    <w:rsid w:val="00CE4E13"/>
    <w:rsid w:val="00CE60B1"/>
    <w:rsid w:val="00CE62DF"/>
    <w:rsid w:val="00CE672E"/>
    <w:rsid w:val="00CE781A"/>
    <w:rsid w:val="00CF00A2"/>
    <w:rsid w:val="00CF059E"/>
    <w:rsid w:val="00CF0841"/>
    <w:rsid w:val="00CF1722"/>
    <w:rsid w:val="00CF186D"/>
    <w:rsid w:val="00CF304B"/>
    <w:rsid w:val="00CF3734"/>
    <w:rsid w:val="00CF4517"/>
    <w:rsid w:val="00CF4ABA"/>
    <w:rsid w:val="00CF6FC0"/>
    <w:rsid w:val="00D00644"/>
    <w:rsid w:val="00D00879"/>
    <w:rsid w:val="00D00B80"/>
    <w:rsid w:val="00D010FC"/>
    <w:rsid w:val="00D012CE"/>
    <w:rsid w:val="00D017FE"/>
    <w:rsid w:val="00D043F0"/>
    <w:rsid w:val="00D04AA0"/>
    <w:rsid w:val="00D06068"/>
    <w:rsid w:val="00D064C3"/>
    <w:rsid w:val="00D1078E"/>
    <w:rsid w:val="00D10AA4"/>
    <w:rsid w:val="00D1110F"/>
    <w:rsid w:val="00D11118"/>
    <w:rsid w:val="00D12604"/>
    <w:rsid w:val="00D1360C"/>
    <w:rsid w:val="00D14739"/>
    <w:rsid w:val="00D15BB2"/>
    <w:rsid w:val="00D15C7C"/>
    <w:rsid w:val="00D15FEC"/>
    <w:rsid w:val="00D21642"/>
    <w:rsid w:val="00D21CB3"/>
    <w:rsid w:val="00D22560"/>
    <w:rsid w:val="00D229E7"/>
    <w:rsid w:val="00D22D5B"/>
    <w:rsid w:val="00D238B1"/>
    <w:rsid w:val="00D243F2"/>
    <w:rsid w:val="00D257BD"/>
    <w:rsid w:val="00D25934"/>
    <w:rsid w:val="00D25F52"/>
    <w:rsid w:val="00D2647B"/>
    <w:rsid w:val="00D26896"/>
    <w:rsid w:val="00D26D4A"/>
    <w:rsid w:val="00D27168"/>
    <w:rsid w:val="00D27254"/>
    <w:rsid w:val="00D273AF"/>
    <w:rsid w:val="00D27B00"/>
    <w:rsid w:val="00D31A09"/>
    <w:rsid w:val="00D32D00"/>
    <w:rsid w:val="00D32E97"/>
    <w:rsid w:val="00D32EEE"/>
    <w:rsid w:val="00D33150"/>
    <w:rsid w:val="00D36EF9"/>
    <w:rsid w:val="00D3746E"/>
    <w:rsid w:val="00D41585"/>
    <w:rsid w:val="00D4277C"/>
    <w:rsid w:val="00D432A9"/>
    <w:rsid w:val="00D441E6"/>
    <w:rsid w:val="00D44A09"/>
    <w:rsid w:val="00D44BE7"/>
    <w:rsid w:val="00D44E42"/>
    <w:rsid w:val="00D44F93"/>
    <w:rsid w:val="00D46740"/>
    <w:rsid w:val="00D479E6"/>
    <w:rsid w:val="00D50FA8"/>
    <w:rsid w:val="00D52CD7"/>
    <w:rsid w:val="00D56024"/>
    <w:rsid w:val="00D56324"/>
    <w:rsid w:val="00D56C5E"/>
    <w:rsid w:val="00D57A83"/>
    <w:rsid w:val="00D62043"/>
    <w:rsid w:val="00D626DC"/>
    <w:rsid w:val="00D63263"/>
    <w:rsid w:val="00D64AAE"/>
    <w:rsid w:val="00D65BD1"/>
    <w:rsid w:val="00D6701F"/>
    <w:rsid w:val="00D671F2"/>
    <w:rsid w:val="00D67ECE"/>
    <w:rsid w:val="00D7178E"/>
    <w:rsid w:val="00D717A0"/>
    <w:rsid w:val="00D730D2"/>
    <w:rsid w:val="00D73C69"/>
    <w:rsid w:val="00D73D3A"/>
    <w:rsid w:val="00D74BCF"/>
    <w:rsid w:val="00D74F21"/>
    <w:rsid w:val="00D757AA"/>
    <w:rsid w:val="00D76130"/>
    <w:rsid w:val="00D76133"/>
    <w:rsid w:val="00D772C3"/>
    <w:rsid w:val="00D7765B"/>
    <w:rsid w:val="00D802A2"/>
    <w:rsid w:val="00D807CA"/>
    <w:rsid w:val="00D80FBC"/>
    <w:rsid w:val="00D81571"/>
    <w:rsid w:val="00D826FB"/>
    <w:rsid w:val="00D8367D"/>
    <w:rsid w:val="00D83815"/>
    <w:rsid w:val="00D843A5"/>
    <w:rsid w:val="00D845BA"/>
    <w:rsid w:val="00D903BA"/>
    <w:rsid w:val="00D90449"/>
    <w:rsid w:val="00D90ACD"/>
    <w:rsid w:val="00D91243"/>
    <w:rsid w:val="00D915CE"/>
    <w:rsid w:val="00D91BB1"/>
    <w:rsid w:val="00D9281F"/>
    <w:rsid w:val="00D93287"/>
    <w:rsid w:val="00D933B4"/>
    <w:rsid w:val="00D959CA"/>
    <w:rsid w:val="00DA0AA5"/>
    <w:rsid w:val="00DA1798"/>
    <w:rsid w:val="00DA1C03"/>
    <w:rsid w:val="00DA1F3A"/>
    <w:rsid w:val="00DA41C4"/>
    <w:rsid w:val="00DA6468"/>
    <w:rsid w:val="00DA65BE"/>
    <w:rsid w:val="00DA67B0"/>
    <w:rsid w:val="00DB0347"/>
    <w:rsid w:val="00DB0707"/>
    <w:rsid w:val="00DB206A"/>
    <w:rsid w:val="00DB23CE"/>
    <w:rsid w:val="00DB2C6E"/>
    <w:rsid w:val="00DB377C"/>
    <w:rsid w:val="00DB3E78"/>
    <w:rsid w:val="00DB72F9"/>
    <w:rsid w:val="00DC139A"/>
    <w:rsid w:val="00DC28CC"/>
    <w:rsid w:val="00DC3142"/>
    <w:rsid w:val="00DC4784"/>
    <w:rsid w:val="00DC484E"/>
    <w:rsid w:val="00DC5DA8"/>
    <w:rsid w:val="00DC63E5"/>
    <w:rsid w:val="00DC64A5"/>
    <w:rsid w:val="00DC6815"/>
    <w:rsid w:val="00DC6CEC"/>
    <w:rsid w:val="00DC724F"/>
    <w:rsid w:val="00DD0EFA"/>
    <w:rsid w:val="00DD1058"/>
    <w:rsid w:val="00DD1D51"/>
    <w:rsid w:val="00DD2224"/>
    <w:rsid w:val="00DD29DE"/>
    <w:rsid w:val="00DD3C11"/>
    <w:rsid w:val="00DD4D90"/>
    <w:rsid w:val="00DD5794"/>
    <w:rsid w:val="00DD60AB"/>
    <w:rsid w:val="00DD7E96"/>
    <w:rsid w:val="00DE0413"/>
    <w:rsid w:val="00DE04BA"/>
    <w:rsid w:val="00DE3907"/>
    <w:rsid w:val="00DE3DD0"/>
    <w:rsid w:val="00DE4185"/>
    <w:rsid w:val="00DE4D47"/>
    <w:rsid w:val="00DE5DCD"/>
    <w:rsid w:val="00DE6717"/>
    <w:rsid w:val="00DE6BDC"/>
    <w:rsid w:val="00DE7862"/>
    <w:rsid w:val="00DF104F"/>
    <w:rsid w:val="00DF11FF"/>
    <w:rsid w:val="00DF36B6"/>
    <w:rsid w:val="00DF3804"/>
    <w:rsid w:val="00DF39B5"/>
    <w:rsid w:val="00DF3D68"/>
    <w:rsid w:val="00DF415A"/>
    <w:rsid w:val="00DF437D"/>
    <w:rsid w:val="00DF44A9"/>
    <w:rsid w:val="00DF6796"/>
    <w:rsid w:val="00E0278C"/>
    <w:rsid w:val="00E028A9"/>
    <w:rsid w:val="00E02B90"/>
    <w:rsid w:val="00E04449"/>
    <w:rsid w:val="00E04B22"/>
    <w:rsid w:val="00E04BB0"/>
    <w:rsid w:val="00E0501E"/>
    <w:rsid w:val="00E06996"/>
    <w:rsid w:val="00E074B1"/>
    <w:rsid w:val="00E077E6"/>
    <w:rsid w:val="00E07C1C"/>
    <w:rsid w:val="00E07F77"/>
    <w:rsid w:val="00E11522"/>
    <w:rsid w:val="00E115D6"/>
    <w:rsid w:val="00E11BE5"/>
    <w:rsid w:val="00E11DEB"/>
    <w:rsid w:val="00E12049"/>
    <w:rsid w:val="00E126F3"/>
    <w:rsid w:val="00E143CA"/>
    <w:rsid w:val="00E1502E"/>
    <w:rsid w:val="00E1567D"/>
    <w:rsid w:val="00E15F3A"/>
    <w:rsid w:val="00E16685"/>
    <w:rsid w:val="00E17786"/>
    <w:rsid w:val="00E2095A"/>
    <w:rsid w:val="00E249E1"/>
    <w:rsid w:val="00E24B83"/>
    <w:rsid w:val="00E25460"/>
    <w:rsid w:val="00E256F0"/>
    <w:rsid w:val="00E2681E"/>
    <w:rsid w:val="00E30CEA"/>
    <w:rsid w:val="00E31551"/>
    <w:rsid w:val="00E315D9"/>
    <w:rsid w:val="00E32AF5"/>
    <w:rsid w:val="00E343C2"/>
    <w:rsid w:val="00E3595A"/>
    <w:rsid w:val="00E35E00"/>
    <w:rsid w:val="00E361CF"/>
    <w:rsid w:val="00E372E8"/>
    <w:rsid w:val="00E37E78"/>
    <w:rsid w:val="00E406FB"/>
    <w:rsid w:val="00E4100A"/>
    <w:rsid w:val="00E41D34"/>
    <w:rsid w:val="00E42C41"/>
    <w:rsid w:val="00E43450"/>
    <w:rsid w:val="00E455F9"/>
    <w:rsid w:val="00E461D1"/>
    <w:rsid w:val="00E470AB"/>
    <w:rsid w:val="00E51183"/>
    <w:rsid w:val="00E527ED"/>
    <w:rsid w:val="00E5319D"/>
    <w:rsid w:val="00E5359D"/>
    <w:rsid w:val="00E535B7"/>
    <w:rsid w:val="00E535D2"/>
    <w:rsid w:val="00E5364C"/>
    <w:rsid w:val="00E541E7"/>
    <w:rsid w:val="00E5519B"/>
    <w:rsid w:val="00E55EB5"/>
    <w:rsid w:val="00E5604A"/>
    <w:rsid w:val="00E5616D"/>
    <w:rsid w:val="00E5730A"/>
    <w:rsid w:val="00E57B3C"/>
    <w:rsid w:val="00E61257"/>
    <w:rsid w:val="00E61694"/>
    <w:rsid w:val="00E61D77"/>
    <w:rsid w:val="00E62BEB"/>
    <w:rsid w:val="00E63081"/>
    <w:rsid w:val="00E63B3D"/>
    <w:rsid w:val="00E65A55"/>
    <w:rsid w:val="00E65B0D"/>
    <w:rsid w:val="00E670F6"/>
    <w:rsid w:val="00E67579"/>
    <w:rsid w:val="00E710E5"/>
    <w:rsid w:val="00E71347"/>
    <w:rsid w:val="00E7239E"/>
    <w:rsid w:val="00E7308B"/>
    <w:rsid w:val="00E73E04"/>
    <w:rsid w:val="00E747BC"/>
    <w:rsid w:val="00E74A32"/>
    <w:rsid w:val="00E74EB2"/>
    <w:rsid w:val="00E7622D"/>
    <w:rsid w:val="00E76B3B"/>
    <w:rsid w:val="00E76FF8"/>
    <w:rsid w:val="00E771CB"/>
    <w:rsid w:val="00E77A5A"/>
    <w:rsid w:val="00E8001C"/>
    <w:rsid w:val="00E8096D"/>
    <w:rsid w:val="00E8119E"/>
    <w:rsid w:val="00E82205"/>
    <w:rsid w:val="00E835B5"/>
    <w:rsid w:val="00E8474F"/>
    <w:rsid w:val="00E84E20"/>
    <w:rsid w:val="00E87269"/>
    <w:rsid w:val="00E87D37"/>
    <w:rsid w:val="00E923A5"/>
    <w:rsid w:val="00E93516"/>
    <w:rsid w:val="00E939E7"/>
    <w:rsid w:val="00E94DFF"/>
    <w:rsid w:val="00E95BAD"/>
    <w:rsid w:val="00E971C4"/>
    <w:rsid w:val="00E97691"/>
    <w:rsid w:val="00EA00AA"/>
    <w:rsid w:val="00EA040E"/>
    <w:rsid w:val="00EA0BA2"/>
    <w:rsid w:val="00EA19D6"/>
    <w:rsid w:val="00EA4BBF"/>
    <w:rsid w:val="00EA53E6"/>
    <w:rsid w:val="00EA57E4"/>
    <w:rsid w:val="00EA5B22"/>
    <w:rsid w:val="00EA5EB2"/>
    <w:rsid w:val="00EA7046"/>
    <w:rsid w:val="00EA718C"/>
    <w:rsid w:val="00EA77D2"/>
    <w:rsid w:val="00EB0262"/>
    <w:rsid w:val="00EB0F23"/>
    <w:rsid w:val="00EB1366"/>
    <w:rsid w:val="00EB1550"/>
    <w:rsid w:val="00EB169D"/>
    <w:rsid w:val="00EB188D"/>
    <w:rsid w:val="00EB26F2"/>
    <w:rsid w:val="00EB2C20"/>
    <w:rsid w:val="00EB3D1A"/>
    <w:rsid w:val="00EB3F19"/>
    <w:rsid w:val="00EB5179"/>
    <w:rsid w:val="00EB5CCC"/>
    <w:rsid w:val="00EB6022"/>
    <w:rsid w:val="00EB7C75"/>
    <w:rsid w:val="00EC03A2"/>
    <w:rsid w:val="00EC1B6D"/>
    <w:rsid w:val="00EC64A4"/>
    <w:rsid w:val="00EC7DD5"/>
    <w:rsid w:val="00ED0B6A"/>
    <w:rsid w:val="00ED0FA5"/>
    <w:rsid w:val="00ED13A4"/>
    <w:rsid w:val="00ED1AAB"/>
    <w:rsid w:val="00ED2432"/>
    <w:rsid w:val="00ED24DC"/>
    <w:rsid w:val="00ED26C8"/>
    <w:rsid w:val="00ED2AC2"/>
    <w:rsid w:val="00ED2D3D"/>
    <w:rsid w:val="00ED3C22"/>
    <w:rsid w:val="00ED5936"/>
    <w:rsid w:val="00ED69BF"/>
    <w:rsid w:val="00ED7B2C"/>
    <w:rsid w:val="00EE08E7"/>
    <w:rsid w:val="00EE0B38"/>
    <w:rsid w:val="00EE0BF4"/>
    <w:rsid w:val="00EE18F7"/>
    <w:rsid w:val="00EE1A91"/>
    <w:rsid w:val="00EE243F"/>
    <w:rsid w:val="00EE2A55"/>
    <w:rsid w:val="00EE2C8C"/>
    <w:rsid w:val="00EE3088"/>
    <w:rsid w:val="00EE470F"/>
    <w:rsid w:val="00EE7228"/>
    <w:rsid w:val="00EF091D"/>
    <w:rsid w:val="00EF13BA"/>
    <w:rsid w:val="00EF13E2"/>
    <w:rsid w:val="00EF212C"/>
    <w:rsid w:val="00EF23D5"/>
    <w:rsid w:val="00EF2557"/>
    <w:rsid w:val="00EF3962"/>
    <w:rsid w:val="00EF4FD9"/>
    <w:rsid w:val="00EF5571"/>
    <w:rsid w:val="00EF6553"/>
    <w:rsid w:val="00EF6D33"/>
    <w:rsid w:val="00EF6FCC"/>
    <w:rsid w:val="00EF76E4"/>
    <w:rsid w:val="00EF7B10"/>
    <w:rsid w:val="00EF7D4C"/>
    <w:rsid w:val="00F004CC"/>
    <w:rsid w:val="00F010C6"/>
    <w:rsid w:val="00F01856"/>
    <w:rsid w:val="00F02F9D"/>
    <w:rsid w:val="00F03316"/>
    <w:rsid w:val="00F0380C"/>
    <w:rsid w:val="00F03DD4"/>
    <w:rsid w:val="00F043D4"/>
    <w:rsid w:val="00F051AE"/>
    <w:rsid w:val="00F06109"/>
    <w:rsid w:val="00F07615"/>
    <w:rsid w:val="00F10799"/>
    <w:rsid w:val="00F1090B"/>
    <w:rsid w:val="00F10E44"/>
    <w:rsid w:val="00F10FCC"/>
    <w:rsid w:val="00F111C9"/>
    <w:rsid w:val="00F11282"/>
    <w:rsid w:val="00F12010"/>
    <w:rsid w:val="00F12C64"/>
    <w:rsid w:val="00F12D1A"/>
    <w:rsid w:val="00F12D9D"/>
    <w:rsid w:val="00F12EA5"/>
    <w:rsid w:val="00F12EEA"/>
    <w:rsid w:val="00F13143"/>
    <w:rsid w:val="00F1629D"/>
    <w:rsid w:val="00F16D09"/>
    <w:rsid w:val="00F20650"/>
    <w:rsid w:val="00F207C4"/>
    <w:rsid w:val="00F207F6"/>
    <w:rsid w:val="00F21617"/>
    <w:rsid w:val="00F21679"/>
    <w:rsid w:val="00F226EB"/>
    <w:rsid w:val="00F25839"/>
    <w:rsid w:val="00F25E07"/>
    <w:rsid w:val="00F26094"/>
    <w:rsid w:val="00F270A2"/>
    <w:rsid w:val="00F30EF9"/>
    <w:rsid w:val="00F30FB8"/>
    <w:rsid w:val="00F32211"/>
    <w:rsid w:val="00F3310A"/>
    <w:rsid w:val="00F33AC3"/>
    <w:rsid w:val="00F34736"/>
    <w:rsid w:val="00F35286"/>
    <w:rsid w:val="00F35BF1"/>
    <w:rsid w:val="00F36E56"/>
    <w:rsid w:val="00F37EDE"/>
    <w:rsid w:val="00F40A71"/>
    <w:rsid w:val="00F40BE2"/>
    <w:rsid w:val="00F40BFF"/>
    <w:rsid w:val="00F419A9"/>
    <w:rsid w:val="00F422B0"/>
    <w:rsid w:val="00F4275B"/>
    <w:rsid w:val="00F428EC"/>
    <w:rsid w:val="00F4290E"/>
    <w:rsid w:val="00F42C45"/>
    <w:rsid w:val="00F4427B"/>
    <w:rsid w:val="00F44804"/>
    <w:rsid w:val="00F45AA3"/>
    <w:rsid w:val="00F45D03"/>
    <w:rsid w:val="00F46930"/>
    <w:rsid w:val="00F46FC4"/>
    <w:rsid w:val="00F47D97"/>
    <w:rsid w:val="00F47DE5"/>
    <w:rsid w:val="00F50BB3"/>
    <w:rsid w:val="00F50F5D"/>
    <w:rsid w:val="00F51CCD"/>
    <w:rsid w:val="00F53841"/>
    <w:rsid w:val="00F55185"/>
    <w:rsid w:val="00F55206"/>
    <w:rsid w:val="00F56902"/>
    <w:rsid w:val="00F570A7"/>
    <w:rsid w:val="00F57470"/>
    <w:rsid w:val="00F6026E"/>
    <w:rsid w:val="00F60E79"/>
    <w:rsid w:val="00F620DE"/>
    <w:rsid w:val="00F6254E"/>
    <w:rsid w:val="00F6258B"/>
    <w:rsid w:val="00F626F0"/>
    <w:rsid w:val="00F63209"/>
    <w:rsid w:val="00F63B46"/>
    <w:rsid w:val="00F63B6F"/>
    <w:rsid w:val="00F63BB1"/>
    <w:rsid w:val="00F63D8C"/>
    <w:rsid w:val="00F64053"/>
    <w:rsid w:val="00F643AE"/>
    <w:rsid w:val="00F647B0"/>
    <w:rsid w:val="00F64EC0"/>
    <w:rsid w:val="00F65226"/>
    <w:rsid w:val="00F6580E"/>
    <w:rsid w:val="00F65CFF"/>
    <w:rsid w:val="00F701FC"/>
    <w:rsid w:val="00F70494"/>
    <w:rsid w:val="00F70ACF"/>
    <w:rsid w:val="00F70B42"/>
    <w:rsid w:val="00F71A8F"/>
    <w:rsid w:val="00F722F1"/>
    <w:rsid w:val="00F7278A"/>
    <w:rsid w:val="00F73A0C"/>
    <w:rsid w:val="00F750A3"/>
    <w:rsid w:val="00F7755F"/>
    <w:rsid w:val="00F77E13"/>
    <w:rsid w:val="00F82AF7"/>
    <w:rsid w:val="00F82E1D"/>
    <w:rsid w:val="00F830DA"/>
    <w:rsid w:val="00F833F3"/>
    <w:rsid w:val="00F83C09"/>
    <w:rsid w:val="00F83D32"/>
    <w:rsid w:val="00F8504B"/>
    <w:rsid w:val="00F85641"/>
    <w:rsid w:val="00F86B49"/>
    <w:rsid w:val="00F870B7"/>
    <w:rsid w:val="00F87137"/>
    <w:rsid w:val="00F87EBD"/>
    <w:rsid w:val="00F903E0"/>
    <w:rsid w:val="00F90B97"/>
    <w:rsid w:val="00F90EF8"/>
    <w:rsid w:val="00F91396"/>
    <w:rsid w:val="00F9229B"/>
    <w:rsid w:val="00F931BA"/>
    <w:rsid w:val="00F93560"/>
    <w:rsid w:val="00F935E5"/>
    <w:rsid w:val="00F9536D"/>
    <w:rsid w:val="00F95725"/>
    <w:rsid w:val="00F9604F"/>
    <w:rsid w:val="00F96207"/>
    <w:rsid w:val="00F96CC9"/>
    <w:rsid w:val="00F97670"/>
    <w:rsid w:val="00FA155C"/>
    <w:rsid w:val="00FA18C1"/>
    <w:rsid w:val="00FA199A"/>
    <w:rsid w:val="00FA2FDE"/>
    <w:rsid w:val="00FA3E25"/>
    <w:rsid w:val="00FA455C"/>
    <w:rsid w:val="00FA45A2"/>
    <w:rsid w:val="00FA4CA4"/>
    <w:rsid w:val="00FA4F13"/>
    <w:rsid w:val="00FA5184"/>
    <w:rsid w:val="00FA54F9"/>
    <w:rsid w:val="00FA6685"/>
    <w:rsid w:val="00FA718E"/>
    <w:rsid w:val="00FA7AF5"/>
    <w:rsid w:val="00FA7F84"/>
    <w:rsid w:val="00FB08A0"/>
    <w:rsid w:val="00FB0B93"/>
    <w:rsid w:val="00FB1252"/>
    <w:rsid w:val="00FB2E9A"/>
    <w:rsid w:val="00FB36E8"/>
    <w:rsid w:val="00FB3B22"/>
    <w:rsid w:val="00FB4D6D"/>
    <w:rsid w:val="00FB512D"/>
    <w:rsid w:val="00FB59D6"/>
    <w:rsid w:val="00FB5A3E"/>
    <w:rsid w:val="00FB6049"/>
    <w:rsid w:val="00FB6112"/>
    <w:rsid w:val="00FB6277"/>
    <w:rsid w:val="00FB7BFB"/>
    <w:rsid w:val="00FC0394"/>
    <w:rsid w:val="00FC06AB"/>
    <w:rsid w:val="00FC1623"/>
    <w:rsid w:val="00FC3137"/>
    <w:rsid w:val="00FC46E6"/>
    <w:rsid w:val="00FC629A"/>
    <w:rsid w:val="00FC714C"/>
    <w:rsid w:val="00FC73A1"/>
    <w:rsid w:val="00FD0798"/>
    <w:rsid w:val="00FD1588"/>
    <w:rsid w:val="00FD2739"/>
    <w:rsid w:val="00FD2C8C"/>
    <w:rsid w:val="00FD48FB"/>
    <w:rsid w:val="00FD4B04"/>
    <w:rsid w:val="00FD4C69"/>
    <w:rsid w:val="00FD65D4"/>
    <w:rsid w:val="00FD6C59"/>
    <w:rsid w:val="00FD7287"/>
    <w:rsid w:val="00FD7BDA"/>
    <w:rsid w:val="00FE0974"/>
    <w:rsid w:val="00FE2E0C"/>
    <w:rsid w:val="00FE31EB"/>
    <w:rsid w:val="00FE503C"/>
    <w:rsid w:val="00FE541A"/>
    <w:rsid w:val="00FE638D"/>
    <w:rsid w:val="00FF0FEE"/>
    <w:rsid w:val="00FF14D4"/>
    <w:rsid w:val="00FF220A"/>
    <w:rsid w:val="00FF3183"/>
    <w:rsid w:val="00FF411D"/>
    <w:rsid w:val="00FF5115"/>
    <w:rsid w:val="00FF6EBA"/>
    <w:rsid w:val="00FF71F5"/>
    <w:rsid w:val="00FF7E7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3A5925"/>
  <w15:chartTrackingRefBased/>
  <w15:docId w15:val="{107CDBB7-2FFA-49A4-93B6-1ADB0B24B9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iPriority="0" w:unhideWhenUsed="1"/>
    <w:lsdException w:name="caption" w:semiHidden="1" w:uiPriority="0" w:unhideWhenUsed="1" w:qFormat="1"/>
    <w:lsdException w:name="table of figures" w:semiHidden="1" w:unhideWhenUsed="1"/>
    <w:lsdException w:name="envelope address" w:semiHidden="1" w:uiPriority="0" w:unhideWhenUsed="1"/>
    <w:lsdException w:name="envelope return" w:semiHidden="1" w:uiPriority="0"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iPriority="0" w:unhideWhenUsed="1"/>
    <w:lsdException w:name="List Number" w:semiHidden="1"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iPriority="0" w:unhideWhenUsed="1"/>
    <w:lsdException w:name="Signature" w:semiHidden="1" w:uiPriority="0" w:unhideWhenUsed="1"/>
    <w:lsdException w:name="Default Paragraph Font" w:semiHidden="1" w:uiPriority="1" w:unhideWhenUsed="1"/>
    <w:lsdException w:name="Body Text" w:semiHidden="1" w:unhideWhenUsed="1" w:qFormat="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0" w:qFormat="1"/>
    <w:lsdException w:name="Salutation" w:semiHidden="1" w:uiPriority="0" w:unhideWhenUsed="1"/>
    <w:lsdException w:name="Date" w:semiHidden="1" w:uiPriority="0" w:unhideWhenUsed="1"/>
    <w:lsdException w:name="Body Text First Indent" w:semiHidden="1" w:uiPriority="0" w:unhideWhenUsed="1"/>
    <w:lsdException w:name="Body Text First Indent 2" w:semiHidden="1" w:uiPriority="0" w:unhideWhenUsed="1"/>
    <w:lsdException w:name="Note Heading" w:semiHidden="1" w:uiPriority="0"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iPriority="0" w:unhideWhenUsed="1"/>
    <w:lsdException w:name="Plain Text" w:semiHidden="1" w:uiPriority="0" w:unhideWhenUsed="1"/>
    <w:lsdException w:name="E-mail Signature" w:semiHidden="1" w:uiPriority="0"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0"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11C9"/>
    <w:pPr>
      <w:spacing w:line="360" w:lineRule="auto"/>
      <w:jc w:val="both"/>
    </w:pPr>
  </w:style>
  <w:style w:type="paragraph" w:styleId="Heading1">
    <w:name w:val="heading 1"/>
    <w:aliases w:val="1 Título 1,título 1,Nivel1,Titre 1 - doc,überschrift 1,H1,h1,Heading 1a,head1,Pagina Inicial,Sener 1,Título 1. Sener,Título 11"/>
    <w:basedOn w:val="Normal"/>
    <w:next w:val="Normal"/>
    <w:link w:val="Heading1Char"/>
    <w:qFormat/>
    <w:rsid w:val="00647385"/>
    <w:pPr>
      <w:keepNext/>
      <w:keepLines/>
      <w:numPr>
        <w:numId w:val="3"/>
      </w:numPr>
      <w:spacing w:after="0"/>
      <w:outlineLvl w:val="0"/>
    </w:pPr>
    <w:rPr>
      <w:rFonts w:asciiTheme="majorHAnsi" w:eastAsiaTheme="majorEastAsia" w:hAnsiTheme="majorHAnsi" w:cstheme="majorBidi"/>
      <w:color w:val="0A3E5B"/>
      <w:sz w:val="32"/>
      <w:szCs w:val="32"/>
    </w:rPr>
  </w:style>
  <w:style w:type="paragraph" w:styleId="Heading2">
    <w:name w:val="heading 2"/>
    <w:aliases w:val="2 Título 2,Título 2 Car1,Título 2 Car Car,Título 2 Car1 Car Car,Título 2 Car Car Car Car,título 2,Titre 2 - Doc,H2,Titulo,Título 21,Heading 2 Char,H2 Char,heading 2 Char"/>
    <w:basedOn w:val="Normal"/>
    <w:next w:val="Normal"/>
    <w:link w:val="Heading2Char1"/>
    <w:autoRedefine/>
    <w:unhideWhenUsed/>
    <w:qFormat/>
    <w:rsid w:val="00DE6717"/>
    <w:pPr>
      <w:keepNext/>
      <w:numPr>
        <w:ilvl w:val="1"/>
        <w:numId w:val="3"/>
      </w:numPr>
      <w:tabs>
        <w:tab w:val="left" w:pos="680"/>
      </w:tabs>
      <w:spacing w:after="0"/>
      <w:ind w:right="56"/>
      <w:outlineLvl w:val="1"/>
    </w:pPr>
    <w:rPr>
      <w:rFonts w:asciiTheme="majorHAnsi" w:eastAsiaTheme="majorEastAsia" w:hAnsiTheme="majorHAnsi" w:cstheme="majorBidi"/>
      <w:color w:val="0A3E5B"/>
      <w:sz w:val="26"/>
      <w:szCs w:val="26"/>
      <w:lang w:val="en-US"/>
    </w:rPr>
  </w:style>
  <w:style w:type="paragraph" w:styleId="Heading3">
    <w:name w:val="heading 3"/>
    <w:aliases w:val="3 Título 3,título 3,TITULO  3,TITULO  31,Car2 Car,Titre 3 - Doc,H3,Heading3,Heading 3a,h3,3,título 3 Char,título 3 Char Char,Título 31 Car Car,Título 31 Car Car Car Car, Car2 Car"/>
    <w:basedOn w:val="Normal"/>
    <w:next w:val="Normal"/>
    <w:link w:val="Heading3Char"/>
    <w:unhideWhenUsed/>
    <w:qFormat/>
    <w:rsid w:val="00E115D6"/>
    <w:pPr>
      <w:keepNext/>
      <w:keepLines/>
      <w:numPr>
        <w:ilvl w:val="2"/>
        <w:numId w:val="3"/>
      </w:numPr>
      <w:spacing w:before="40" w:after="0"/>
      <w:outlineLvl w:val="2"/>
    </w:pPr>
    <w:rPr>
      <w:rFonts w:asciiTheme="majorHAnsi" w:eastAsiaTheme="majorEastAsia" w:hAnsiTheme="majorHAnsi" w:cstheme="majorBidi"/>
      <w:color w:val="0A3E5B"/>
      <w:sz w:val="24"/>
      <w:szCs w:val="24"/>
    </w:rPr>
  </w:style>
  <w:style w:type="paragraph" w:styleId="Heading4">
    <w:name w:val="heading 4"/>
    <w:aliases w:val="4 Título 4,Encabezado tabla,Título 4no vale,Título 41"/>
    <w:basedOn w:val="Normal"/>
    <w:next w:val="Normal"/>
    <w:link w:val="Heading4Char"/>
    <w:unhideWhenUsed/>
    <w:qFormat/>
    <w:rsid w:val="00E115D6"/>
    <w:pPr>
      <w:keepNext/>
      <w:keepLines/>
      <w:numPr>
        <w:ilvl w:val="3"/>
        <w:numId w:val="3"/>
      </w:numPr>
      <w:spacing w:before="40" w:after="0"/>
      <w:outlineLvl w:val="3"/>
    </w:pPr>
    <w:rPr>
      <w:rFonts w:asciiTheme="majorHAnsi" w:eastAsiaTheme="majorEastAsia" w:hAnsiTheme="majorHAnsi" w:cstheme="majorBidi"/>
      <w:i/>
      <w:iCs/>
      <w:color w:val="0A3E5B"/>
    </w:rPr>
  </w:style>
  <w:style w:type="paragraph" w:styleId="Heading5">
    <w:name w:val="heading 5"/>
    <w:basedOn w:val="Normal"/>
    <w:link w:val="Heading5Char"/>
    <w:unhideWhenUsed/>
    <w:qFormat/>
    <w:rsid w:val="008200D4"/>
    <w:pPr>
      <w:widowControl w:val="0"/>
      <w:numPr>
        <w:ilvl w:val="4"/>
        <w:numId w:val="3"/>
      </w:numPr>
      <w:autoSpaceDE w:val="0"/>
      <w:autoSpaceDN w:val="0"/>
      <w:spacing w:before="11" w:after="0" w:line="107" w:lineRule="exact"/>
      <w:outlineLvl w:val="4"/>
    </w:pPr>
    <w:rPr>
      <w:rFonts w:ascii="Calibri" w:eastAsia="Calibri" w:hAnsi="Calibri" w:cs="Calibri"/>
      <w:sz w:val="78"/>
      <w:szCs w:val="78"/>
      <w:lang w:val="en-US"/>
    </w:rPr>
  </w:style>
  <w:style w:type="paragraph" w:styleId="Heading6">
    <w:name w:val="heading 6"/>
    <w:basedOn w:val="Normal"/>
    <w:link w:val="Heading6Char"/>
    <w:unhideWhenUsed/>
    <w:qFormat/>
    <w:rsid w:val="008200D4"/>
    <w:pPr>
      <w:widowControl w:val="0"/>
      <w:numPr>
        <w:ilvl w:val="5"/>
        <w:numId w:val="3"/>
      </w:numPr>
      <w:autoSpaceDE w:val="0"/>
      <w:autoSpaceDN w:val="0"/>
      <w:spacing w:after="0" w:line="240" w:lineRule="auto"/>
      <w:ind w:right="101"/>
      <w:outlineLvl w:val="5"/>
    </w:pPr>
    <w:rPr>
      <w:rFonts w:ascii="Arial" w:eastAsia="Arial" w:hAnsi="Arial" w:cs="Arial"/>
      <w:sz w:val="72"/>
      <w:szCs w:val="72"/>
      <w:lang w:val="en-US"/>
    </w:rPr>
  </w:style>
  <w:style w:type="paragraph" w:styleId="Heading7">
    <w:name w:val="heading 7"/>
    <w:aliases w:val="H7"/>
    <w:basedOn w:val="Normal"/>
    <w:link w:val="Heading7Char"/>
    <w:qFormat/>
    <w:rsid w:val="008200D4"/>
    <w:pPr>
      <w:widowControl w:val="0"/>
      <w:numPr>
        <w:ilvl w:val="6"/>
        <w:numId w:val="3"/>
      </w:numPr>
      <w:autoSpaceDE w:val="0"/>
      <w:autoSpaceDN w:val="0"/>
      <w:spacing w:before="84" w:after="0" w:line="240" w:lineRule="auto"/>
      <w:outlineLvl w:val="6"/>
    </w:pPr>
    <w:rPr>
      <w:rFonts w:ascii="Arial" w:eastAsia="Arial" w:hAnsi="Arial" w:cs="Arial"/>
      <w:sz w:val="48"/>
      <w:szCs w:val="48"/>
      <w:lang w:val="en-US"/>
    </w:rPr>
  </w:style>
  <w:style w:type="paragraph" w:styleId="Heading8">
    <w:name w:val="heading 8"/>
    <w:aliases w:val="Título 81,Título 4b"/>
    <w:basedOn w:val="Normal"/>
    <w:next w:val="Normal"/>
    <w:link w:val="Heading8Char"/>
    <w:unhideWhenUsed/>
    <w:qFormat/>
    <w:rsid w:val="008200D4"/>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aliases w:val="Título 91"/>
    <w:basedOn w:val="Normal"/>
    <w:link w:val="Heading9Char"/>
    <w:uiPriority w:val="9"/>
    <w:qFormat/>
    <w:rsid w:val="008200D4"/>
    <w:pPr>
      <w:widowControl w:val="0"/>
      <w:numPr>
        <w:ilvl w:val="8"/>
        <w:numId w:val="3"/>
      </w:numPr>
      <w:autoSpaceDE w:val="0"/>
      <w:autoSpaceDN w:val="0"/>
      <w:spacing w:after="0" w:line="240" w:lineRule="auto"/>
      <w:outlineLvl w:val="8"/>
    </w:pPr>
    <w:rPr>
      <w:rFonts w:ascii="Arial" w:eastAsia="Arial" w:hAnsi="Arial" w:cs="Arial"/>
      <w:b/>
      <w:bCs/>
      <w:i/>
      <w:sz w:val="42"/>
      <w:szCs w:val="4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Título 1 Char,título 1 Char,Nivel1 Char,Titre 1 - doc Char,überschrift 1 Char,H1 Char,h1 Char,Heading 1a Char,head1 Char,Pagina Inicial Char,Sener 1 Char,Título 1. Sener Char,Título 11 Char"/>
    <w:basedOn w:val="DefaultParagraphFont"/>
    <w:link w:val="Heading1"/>
    <w:rsid w:val="00647385"/>
    <w:rPr>
      <w:rFonts w:asciiTheme="majorHAnsi" w:eastAsiaTheme="majorEastAsia" w:hAnsiTheme="majorHAnsi" w:cstheme="majorBidi"/>
      <w:color w:val="0A3E5B"/>
      <w:sz w:val="32"/>
      <w:szCs w:val="32"/>
    </w:rPr>
  </w:style>
  <w:style w:type="character" w:customStyle="1" w:styleId="Heading2Char1">
    <w:name w:val="Heading 2 Char1"/>
    <w:aliases w:val="2 Título 2 Char,Título 2 Car1 Char,Título 2 Car Car Char,Título 2 Car1 Car Car Char,Título 2 Car Car Car Car Char,título 2 Char,Titre 2 - Doc Char,H2 Char1,Titulo Char,Título 21 Char,Heading 2 Char Char,H2 Char Char,heading 2 Char Char"/>
    <w:basedOn w:val="DefaultParagraphFont"/>
    <w:link w:val="Heading2"/>
    <w:rsid w:val="00DE6717"/>
    <w:rPr>
      <w:rFonts w:asciiTheme="majorHAnsi" w:eastAsiaTheme="majorEastAsia" w:hAnsiTheme="majorHAnsi" w:cstheme="majorBidi"/>
      <w:color w:val="0A3E5B"/>
      <w:sz w:val="26"/>
      <w:szCs w:val="26"/>
      <w:lang w:val="en-US"/>
    </w:rPr>
  </w:style>
  <w:style w:type="character" w:customStyle="1" w:styleId="Heading3Char">
    <w:name w:val="Heading 3 Char"/>
    <w:aliases w:val="3 Título 3 Char,título 3 Char1,TITULO  3 Char,TITULO  31 Char,Car2 Car Char,Titre 3 - Doc Char,H3 Char,Heading3 Char,Heading 3a Char,h3 Char,3 Char,título 3 Char Char1,título 3 Char Char Char,Título 31 Car Car Char, Car2 Car Char"/>
    <w:basedOn w:val="DefaultParagraphFont"/>
    <w:link w:val="Heading3"/>
    <w:rsid w:val="00D22560"/>
    <w:rPr>
      <w:rFonts w:asciiTheme="majorHAnsi" w:eastAsiaTheme="majorEastAsia" w:hAnsiTheme="majorHAnsi" w:cstheme="majorBidi"/>
      <w:color w:val="0A3E5B"/>
      <w:sz w:val="24"/>
      <w:szCs w:val="24"/>
    </w:rPr>
  </w:style>
  <w:style w:type="character" w:customStyle="1" w:styleId="Heading4Char">
    <w:name w:val="Heading 4 Char"/>
    <w:aliases w:val="4 Título 4 Char,Encabezado tabla Char,Título 4no vale Char,Título 41 Char"/>
    <w:basedOn w:val="DefaultParagraphFont"/>
    <w:link w:val="Heading4"/>
    <w:rsid w:val="00D22560"/>
    <w:rPr>
      <w:rFonts w:asciiTheme="majorHAnsi" w:eastAsiaTheme="majorEastAsia" w:hAnsiTheme="majorHAnsi" w:cstheme="majorBidi"/>
      <w:i/>
      <w:iCs/>
      <w:color w:val="0A3E5B"/>
    </w:rPr>
  </w:style>
  <w:style w:type="character" w:customStyle="1" w:styleId="Heading5Char">
    <w:name w:val="Heading 5 Char"/>
    <w:basedOn w:val="DefaultParagraphFont"/>
    <w:link w:val="Heading5"/>
    <w:rsid w:val="008200D4"/>
    <w:rPr>
      <w:rFonts w:ascii="Calibri" w:eastAsia="Calibri" w:hAnsi="Calibri" w:cs="Calibri"/>
      <w:sz w:val="78"/>
      <w:szCs w:val="78"/>
      <w:lang w:val="en-US"/>
    </w:rPr>
  </w:style>
  <w:style w:type="character" w:customStyle="1" w:styleId="Heading6Char">
    <w:name w:val="Heading 6 Char"/>
    <w:basedOn w:val="DefaultParagraphFont"/>
    <w:link w:val="Heading6"/>
    <w:rsid w:val="008200D4"/>
    <w:rPr>
      <w:rFonts w:ascii="Arial" w:eastAsia="Arial" w:hAnsi="Arial" w:cs="Arial"/>
      <w:sz w:val="72"/>
      <w:szCs w:val="72"/>
      <w:lang w:val="en-US"/>
    </w:rPr>
  </w:style>
  <w:style w:type="character" w:customStyle="1" w:styleId="Heading7Char">
    <w:name w:val="Heading 7 Char"/>
    <w:aliases w:val="H7 Char"/>
    <w:basedOn w:val="DefaultParagraphFont"/>
    <w:link w:val="Heading7"/>
    <w:rsid w:val="008200D4"/>
    <w:rPr>
      <w:rFonts w:ascii="Arial" w:eastAsia="Arial" w:hAnsi="Arial" w:cs="Arial"/>
      <w:sz w:val="48"/>
      <w:szCs w:val="48"/>
      <w:lang w:val="en-US"/>
    </w:rPr>
  </w:style>
  <w:style w:type="character" w:customStyle="1" w:styleId="Heading8Char">
    <w:name w:val="Heading 8 Char"/>
    <w:aliases w:val="Título 81 Char,Título 4b Char"/>
    <w:basedOn w:val="DefaultParagraphFont"/>
    <w:link w:val="Heading8"/>
    <w:rsid w:val="008200D4"/>
    <w:rPr>
      <w:rFonts w:asciiTheme="majorHAnsi" w:eastAsiaTheme="majorEastAsia" w:hAnsiTheme="majorHAnsi" w:cstheme="majorBidi"/>
      <w:color w:val="272727" w:themeColor="text1" w:themeTint="D8"/>
      <w:sz w:val="21"/>
      <w:szCs w:val="21"/>
    </w:rPr>
  </w:style>
  <w:style w:type="character" w:customStyle="1" w:styleId="Heading9Char">
    <w:name w:val="Heading 9 Char"/>
    <w:aliases w:val="Título 91 Char"/>
    <w:basedOn w:val="DefaultParagraphFont"/>
    <w:link w:val="Heading9"/>
    <w:uiPriority w:val="9"/>
    <w:rsid w:val="008200D4"/>
    <w:rPr>
      <w:rFonts w:ascii="Arial" w:eastAsia="Arial" w:hAnsi="Arial" w:cs="Arial"/>
      <w:b/>
      <w:bCs/>
      <w:i/>
      <w:sz w:val="42"/>
      <w:szCs w:val="42"/>
      <w:lang w:val="en-US"/>
    </w:rPr>
  </w:style>
  <w:style w:type="paragraph" w:styleId="Header">
    <w:name w:val="header"/>
    <w:aliases w:val="Header Line1,L1"/>
    <w:basedOn w:val="Normal"/>
    <w:link w:val="HeaderChar"/>
    <w:uiPriority w:val="99"/>
    <w:unhideWhenUsed/>
    <w:rsid w:val="00F10799"/>
    <w:pPr>
      <w:tabs>
        <w:tab w:val="center" w:pos="4252"/>
        <w:tab w:val="right" w:pos="8504"/>
      </w:tabs>
      <w:spacing w:after="0" w:line="240" w:lineRule="auto"/>
    </w:pPr>
  </w:style>
  <w:style w:type="character" w:customStyle="1" w:styleId="HeaderChar">
    <w:name w:val="Header Char"/>
    <w:aliases w:val="Header Line1 Char,L1 Char"/>
    <w:basedOn w:val="DefaultParagraphFont"/>
    <w:link w:val="Header"/>
    <w:uiPriority w:val="99"/>
    <w:rsid w:val="00F10799"/>
  </w:style>
  <w:style w:type="paragraph" w:styleId="Footer">
    <w:name w:val="footer"/>
    <w:basedOn w:val="Normal"/>
    <w:link w:val="FooterChar"/>
    <w:uiPriority w:val="99"/>
    <w:unhideWhenUsed/>
    <w:rsid w:val="00F10799"/>
    <w:pPr>
      <w:tabs>
        <w:tab w:val="center" w:pos="4252"/>
        <w:tab w:val="right" w:pos="8504"/>
      </w:tabs>
      <w:spacing w:after="0" w:line="240" w:lineRule="auto"/>
    </w:pPr>
  </w:style>
  <w:style w:type="character" w:customStyle="1" w:styleId="FooterChar">
    <w:name w:val="Footer Char"/>
    <w:basedOn w:val="DefaultParagraphFont"/>
    <w:link w:val="Footer"/>
    <w:uiPriority w:val="99"/>
    <w:rsid w:val="00F10799"/>
  </w:style>
  <w:style w:type="table" w:styleId="TableGrid">
    <w:name w:val="Table Grid"/>
    <w:basedOn w:val="TableNormal"/>
    <w:uiPriority w:val="39"/>
    <w:rsid w:val="00F107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20455F"/>
    <w:pPr>
      <w:spacing w:before="100" w:beforeAutospacing="1" w:after="100" w:afterAutospacing="1" w:line="240" w:lineRule="auto"/>
    </w:pPr>
    <w:rPr>
      <w:rFonts w:ascii="Times New Roman" w:eastAsiaTheme="minorEastAsia" w:hAnsi="Times New Roman" w:cs="Times New Roman"/>
      <w:sz w:val="24"/>
      <w:szCs w:val="24"/>
      <w:lang w:eastAsia="es-ES"/>
    </w:rPr>
  </w:style>
  <w:style w:type="paragraph" w:styleId="ListParagraph">
    <w:name w:val="List Paragraph"/>
    <w:aliases w:val="Viñetas 1,List1,List Paragraph1,Numbered Indented Text,List Paragraph Char Char Char,List Paragraph Char Char,Bullet 1,lp1,List Paragraph11,Colorful List - Accent 11,Report Para,Medium Grid 1 - Accent 21,Colorful List - Accent 111,HOJA"/>
    <w:basedOn w:val="Normal"/>
    <w:link w:val="ListParagraphChar"/>
    <w:uiPriority w:val="34"/>
    <w:qFormat/>
    <w:rsid w:val="00BD279B"/>
    <w:pPr>
      <w:spacing w:line="256" w:lineRule="auto"/>
      <w:ind w:left="720"/>
      <w:contextualSpacing/>
    </w:pPr>
  </w:style>
  <w:style w:type="character" w:customStyle="1" w:styleId="ListParagraphChar">
    <w:name w:val="List Paragraph Char"/>
    <w:aliases w:val="Viñetas 1 Char,List1 Char,List Paragraph1 Char,Numbered Indented Text Char,List Paragraph Char Char Char Char,List Paragraph Char Char Char1,Bullet 1 Char,lp1 Char,List Paragraph11 Char,Colorful List - Accent 11 Char,Report Para Char"/>
    <w:link w:val="ListParagraph"/>
    <w:uiPriority w:val="34"/>
    <w:rsid w:val="005F6587"/>
  </w:style>
  <w:style w:type="character" w:styleId="CommentReference">
    <w:name w:val="annotation reference"/>
    <w:basedOn w:val="DefaultParagraphFont"/>
    <w:uiPriority w:val="99"/>
    <w:unhideWhenUsed/>
    <w:rsid w:val="00292048"/>
    <w:rPr>
      <w:sz w:val="16"/>
      <w:szCs w:val="16"/>
    </w:rPr>
  </w:style>
  <w:style w:type="paragraph" w:styleId="CommentText">
    <w:name w:val="annotation text"/>
    <w:basedOn w:val="Normal"/>
    <w:link w:val="CommentTextChar"/>
    <w:uiPriority w:val="99"/>
    <w:unhideWhenUsed/>
    <w:rsid w:val="00292048"/>
    <w:pPr>
      <w:spacing w:line="240" w:lineRule="auto"/>
    </w:pPr>
    <w:rPr>
      <w:sz w:val="20"/>
      <w:szCs w:val="20"/>
    </w:rPr>
  </w:style>
  <w:style w:type="character" w:customStyle="1" w:styleId="CommentTextChar">
    <w:name w:val="Comment Text Char"/>
    <w:basedOn w:val="DefaultParagraphFont"/>
    <w:link w:val="CommentText"/>
    <w:uiPriority w:val="99"/>
    <w:rsid w:val="00292048"/>
    <w:rPr>
      <w:sz w:val="20"/>
      <w:szCs w:val="20"/>
    </w:rPr>
  </w:style>
  <w:style w:type="paragraph" w:styleId="CommentSubject">
    <w:name w:val="annotation subject"/>
    <w:basedOn w:val="CommentText"/>
    <w:next w:val="CommentText"/>
    <w:link w:val="CommentSubjectChar"/>
    <w:unhideWhenUsed/>
    <w:rsid w:val="00292048"/>
    <w:rPr>
      <w:b/>
      <w:bCs/>
    </w:rPr>
  </w:style>
  <w:style w:type="character" w:customStyle="1" w:styleId="CommentSubjectChar">
    <w:name w:val="Comment Subject Char"/>
    <w:basedOn w:val="CommentTextChar"/>
    <w:link w:val="CommentSubject"/>
    <w:rsid w:val="00292048"/>
    <w:rPr>
      <w:b/>
      <w:bCs/>
      <w:sz w:val="20"/>
      <w:szCs w:val="20"/>
    </w:rPr>
  </w:style>
  <w:style w:type="paragraph" w:styleId="BalloonText">
    <w:name w:val="Balloon Text"/>
    <w:basedOn w:val="Normal"/>
    <w:link w:val="BalloonTextChar"/>
    <w:unhideWhenUsed/>
    <w:rsid w:val="002920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rsid w:val="00292048"/>
    <w:rPr>
      <w:rFonts w:ascii="Segoe UI" w:hAnsi="Segoe UI" w:cs="Segoe UI"/>
      <w:sz w:val="18"/>
      <w:szCs w:val="18"/>
    </w:rPr>
  </w:style>
  <w:style w:type="paragraph" w:styleId="Title">
    <w:name w:val="Title"/>
    <w:basedOn w:val="Normal"/>
    <w:next w:val="Normal"/>
    <w:link w:val="TitleChar"/>
    <w:qFormat/>
    <w:rsid w:val="00440C8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440C85"/>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1C2FDE"/>
    <w:pPr>
      <w:outlineLvl w:val="9"/>
    </w:pPr>
    <w:rPr>
      <w:lang w:eastAsia="es-ES"/>
    </w:rPr>
  </w:style>
  <w:style w:type="paragraph" w:styleId="TOC1">
    <w:name w:val="toc 1"/>
    <w:basedOn w:val="Normal"/>
    <w:next w:val="Normal"/>
    <w:autoRedefine/>
    <w:uiPriority w:val="39"/>
    <w:unhideWhenUsed/>
    <w:qFormat/>
    <w:rsid w:val="00291389"/>
    <w:pPr>
      <w:tabs>
        <w:tab w:val="left" w:pos="440"/>
        <w:tab w:val="right" w:leader="dot" w:pos="8494"/>
      </w:tabs>
      <w:spacing w:after="100"/>
    </w:pPr>
  </w:style>
  <w:style w:type="paragraph" w:styleId="TOC2">
    <w:name w:val="toc 2"/>
    <w:basedOn w:val="Normal"/>
    <w:next w:val="Normal"/>
    <w:autoRedefine/>
    <w:uiPriority w:val="39"/>
    <w:unhideWhenUsed/>
    <w:qFormat/>
    <w:rsid w:val="001C2FDE"/>
    <w:pPr>
      <w:spacing w:after="100"/>
      <w:ind w:left="220"/>
    </w:pPr>
  </w:style>
  <w:style w:type="paragraph" w:styleId="TOC3">
    <w:name w:val="toc 3"/>
    <w:basedOn w:val="Normal"/>
    <w:next w:val="Normal"/>
    <w:autoRedefine/>
    <w:uiPriority w:val="39"/>
    <w:unhideWhenUsed/>
    <w:qFormat/>
    <w:rsid w:val="001C2FDE"/>
    <w:pPr>
      <w:spacing w:after="100"/>
      <w:ind w:left="440"/>
    </w:pPr>
  </w:style>
  <w:style w:type="character" w:styleId="Hyperlink">
    <w:name w:val="Hyperlink"/>
    <w:basedOn w:val="DefaultParagraphFont"/>
    <w:uiPriority w:val="99"/>
    <w:unhideWhenUsed/>
    <w:rsid w:val="001C2FDE"/>
    <w:rPr>
      <w:color w:val="0563C1" w:themeColor="hyperlink"/>
      <w:u w:val="single"/>
    </w:rPr>
  </w:style>
  <w:style w:type="table" w:customStyle="1" w:styleId="TableNormal1">
    <w:name w:val="Table Normal1"/>
    <w:uiPriority w:val="2"/>
    <w:semiHidden/>
    <w:unhideWhenUsed/>
    <w:qFormat/>
    <w:rsid w:val="00C52394"/>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C52394"/>
    <w:pPr>
      <w:widowControl w:val="0"/>
      <w:autoSpaceDE w:val="0"/>
      <w:autoSpaceDN w:val="0"/>
      <w:spacing w:after="0" w:line="240" w:lineRule="auto"/>
    </w:pPr>
    <w:rPr>
      <w:rFonts w:ascii="Arial" w:eastAsia="Arial" w:hAnsi="Arial" w:cs="Arial"/>
      <w:lang w:eastAsia="es-ES" w:bidi="es-ES"/>
    </w:rPr>
  </w:style>
  <w:style w:type="paragraph" w:styleId="BodyText">
    <w:name w:val="Body Text"/>
    <w:aliases w:val="Car Car Car Car Car Car Car Car Car Car Car Car Car Car Car Car Car Car Car Car Car Car Car Car Car"/>
    <w:basedOn w:val="Normal"/>
    <w:link w:val="BodyTextChar"/>
    <w:uiPriority w:val="99"/>
    <w:qFormat/>
    <w:rsid w:val="008200D4"/>
    <w:pPr>
      <w:widowControl w:val="0"/>
      <w:autoSpaceDE w:val="0"/>
      <w:autoSpaceDN w:val="0"/>
      <w:spacing w:after="0" w:line="240" w:lineRule="auto"/>
    </w:pPr>
    <w:rPr>
      <w:rFonts w:ascii="Calibri Light" w:eastAsia="Calibri Light" w:hAnsi="Calibri Light" w:cs="Calibri Light"/>
      <w:lang w:val="en-US"/>
    </w:rPr>
  </w:style>
  <w:style w:type="character" w:customStyle="1" w:styleId="BodyTextChar">
    <w:name w:val="Body Text Char"/>
    <w:aliases w:val="Car Car Car Car Car Car Car Car Car Car Car Car Car Car Car Car Car Car Car Car Car Car Car Car Car Char"/>
    <w:basedOn w:val="DefaultParagraphFont"/>
    <w:link w:val="BodyText"/>
    <w:uiPriority w:val="99"/>
    <w:rsid w:val="008200D4"/>
    <w:rPr>
      <w:rFonts w:ascii="Calibri Light" w:eastAsia="Calibri Light" w:hAnsi="Calibri Light" w:cs="Calibri Light"/>
      <w:lang w:val="en-US"/>
    </w:rPr>
  </w:style>
  <w:style w:type="paragraph" w:customStyle="1" w:styleId="Default">
    <w:name w:val="Default"/>
    <w:link w:val="DefaultChar"/>
    <w:rsid w:val="008200D4"/>
    <w:pPr>
      <w:autoSpaceDE w:val="0"/>
      <w:autoSpaceDN w:val="0"/>
      <w:adjustRightInd w:val="0"/>
      <w:spacing w:after="0" w:line="240" w:lineRule="auto"/>
    </w:pPr>
    <w:rPr>
      <w:rFonts w:ascii="Arial" w:hAnsi="Arial" w:cs="Arial"/>
      <w:color w:val="000000"/>
      <w:sz w:val="24"/>
      <w:szCs w:val="24"/>
    </w:rPr>
  </w:style>
  <w:style w:type="paragraph" w:customStyle="1" w:styleId="Bulet1">
    <w:name w:val="Bulet 1"/>
    <w:basedOn w:val="Normal"/>
    <w:link w:val="Bulet1Car"/>
    <w:qFormat/>
    <w:rsid w:val="005F230C"/>
    <w:pPr>
      <w:spacing w:before="140" w:after="140" w:line="180" w:lineRule="atLeast"/>
    </w:pPr>
    <w:rPr>
      <w:rFonts w:ascii="Calibri Light" w:eastAsia="Times New Roman" w:hAnsi="Calibri Light" w:cs="Times New Roman"/>
      <w:snapToGrid w:val="0"/>
      <w:color w:val="141517"/>
      <w:szCs w:val="24"/>
    </w:rPr>
  </w:style>
  <w:style w:type="character" w:customStyle="1" w:styleId="Bulet1Car">
    <w:name w:val="Bulet 1 Car"/>
    <w:basedOn w:val="DefaultParagraphFont"/>
    <w:link w:val="Bulet1"/>
    <w:rsid w:val="005F230C"/>
    <w:rPr>
      <w:rFonts w:ascii="Calibri Light" w:eastAsia="Times New Roman" w:hAnsi="Calibri Light" w:cs="Times New Roman"/>
      <w:snapToGrid w:val="0"/>
      <w:color w:val="141517"/>
      <w:szCs w:val="24"/>
    </w:rPr>
  </w:style>
  <w:style w:type="paragraph" w:styleId="TOC4">
    <w:name w:val="toc 4"/>
    <w:basedOn w:val="Normal"/>
    <w:next w:val="Normal"/>
    <w:autoRedefine/>
    <w:uiPriority w:val="39"/>
    <w:unhideWhenUsed/>
    <w:rsid w:val="005F230C"/>
    <w:pPr>
      <w:spacing w:after="100" w:line="259" w:lineRule="auto"/>
      <w:ind w:left="660"/>
      <w:jc w:val="left"/>
    </w:pPr>
    <w:rPr>
      <w:rFonts w:eastAsiaTheme="minorEastAsia"/>
      <w:lang w:eastAsia="es-ES"/>
    </w:rPr>
  </w:style>
  <w:style w:type="paragraph" w:styleId="TOC5">
    <w:name w:val="toc 5"/>
    <w:basedOn w:val="Normal"/>
    <w:next w:val="Normal"/>
    <w:autoRedefine/>
    <w:uiPriority w:val="39"/>
    <w:unhideWhenUsed/>
    <w:rsid w:val="005F230C"/>
    <w:pPr>
      <w:spacing w:after="100" w:line="259" w:lineRule="auto"/>
      <w:ind w:left="880"/>
      <w:jc w:val="left"/>
    </w:pPr>
    <w:rPr>
      <w:rFonts w:eastAsiaTheme="minorEastAsia"/>
      <w:lang w:eastAsia="es-ES"/>
    </w:rPr>
  </w:style>
  <w:style w:type="paragraph" w:styleId="TOC6">
    <w:name w:val="toc 6"/>
    <w:basedOn w:val="Normal"/>
    <w:next w:val="Normal"/>
    <w:autoRedefine/>
    <w:uiPriority w:val="39"/>
    <w:unhideWhenUsed/>
    <w:rsid w:val="005F230C"/>
    <w:pPr>
      <w:spacing w:after="100" w:line="259" w:lineRule="auto"/>
      <w:ind w:left="1100"/>
      <w:jc w:val="left"/>
    </w:pPr>
    <w:rPr>
      <w:rFonts w:eastAsiaTheme="minorEastAsia"/>
      <w:lang w:eastAsia="es-ES"/>
    </w:rPr>
  </w:style>
  <w:style w:type="paragraph" w:styleId="TOC7">
    <w:name w:val="toc 7"/>
    <w:basedOn w:val="Normal"/>
    <w:next w:val="Normal"/>
    <w:autoRedefine/>
    <w:uiPriority w:val="39"/>
    <w:unhideWhenUsed/>
    <w:rsid w:val="005F230C"/>
    <w:pPr>
      <w:spacing w:after="100" w:line="259" w:lineRule="auto"/>
      <w:ind w:left="1320"/>
      <w:jc w:val="left"/>
    </w:pPr>
    <w:rPr>
      <w:rFonts w:eastAsiaTheme="minorEastAsia"/>
      <w:lang w:eastAsia="es-ES"/>
    </w:rPr>
  </w:style>
  <w:style w:type="paragraph" w:styleId="TOC8">
    <w:name w:val="toc 8"/>
    <w:basedOn w:val="Normal"/>
    <w:next w:val="Normal"/>
    <w:autoRedefine/>
    <w:uiPriority w:val="39"/>
    <w:unhideWhenUsed/>
    <w:rsid w:val="005F230C"/>
    <w:pPr>
      <w:spacing w:after="100" w:line="259" w:lineRule="auto"/>
      <w:ind w:left="1540"/>
      <w:jc w:val="left"/>
    </w:pPr>
    <w:rPr>
      <w:rFonts w:eastAsiaTheme="minorEastAsia"/>
      <w:lang w:eastAsia="es-ES"/>
    </w:rPr>
  </w:style>
  <w:style w:type="paragraph" w:styleId="TOC9">
    <w:name w:val="toc 9"/>
    <w:basedOn w:val="Normal"/>
    <w:next w:val="Normal"/>
    <w:autoRedefine/>
    <w:uiPriority w:val="39"/>
    <w:unhideWhenUsed/>
    <w:rsid w:val="005F230C"/>
    <w:pPr>
      <w:spacing w:after="100" w:line="259" w:lineRule="auto"/>
      <w:ind w:left="1760"/>
      <w:jc w:val="left"/>
    </w:pPr>
    <w:rPr>
      <w:rFonts w:eastAsiaTheme="minorEastAsia"/>
      <w:lang w:eastAsia="es-ES"/>
    </w:rPr>
  </w:style>
  <w:style w:type="character" w:styleId="UnresolvedMention">
    <w:name w:val="Unresolved Mention"/>
    <w:basedOn w:val="DefaultParagraphFont"/>
    <w:uiPriority w:val="99"/>
    <w:semiHidden/>
    <w:unhideWhenUsed/>
    <w:rsid w:val="005F230C"/>
    <w:rPr>
      <w:color w:val="605E5C"/>
      <w:shd w:val="clear" w:color="auto" w:fill="E1DFDD"/>
    </w:rPr>
  </w:style>
  <w:style w:type="paragraph" w:customStyle="1" w:styleId="Bulet2">
    <w:name w:val="Bulet 2"/>
    <w:basedOn w:val="Bulet1"/>
    <w:link w:val="Bulet2Car"/>
    <w:qFormat/>
    <w:rsid w:val="00CE1691"/>
    <w:pPr>
      <w:spacing w:line="240" w:lineRule="exact"/>
    </w:pPr>
  </w:style>
  <w:style w:type="character" w:customStyle="1" w:styleId="Bulet2Car">
    <w:name w:val="Bulet 2 Car"/>
    <w:basedOn w:val="Bulet1Car"/>
    <w:link w:val="Bulet2"/>
    <w:rsid w:val="00CE1691"/>
    <w:rPr>
      <w:rFonts w:ascii="Calibri Light" w:eastAsia="Times New Roman" w:hAnsi="Calibri Light" w:cs="Times New Roman"/>
      <w:snapToGrid w:val="0"/>
      <w:color w:val="141517"/>
      <w:szCs w:val="24"/>
    </w:rPr>
  </w:style>
  <w:style w:type="character" w:styleId="PageNumber">
    <w:name w:val="page number"/>
    <w:uiPriority w:val="99"/>
    <w:rsid w:val="005F6587"/>
    <w:rPr>
      <w:rFonts w:cs="Times New Roman"/>
    </w:rPr>
  </w:style>
  <w:style w:type="paragraph" w:styleId="ListBullet3">
    <w:name w:val="List Bullet 3"/>
    <w:basedOn w:val="Normal"/>
    <w:autoRedefine/>
    <w:uiPriority w:val="99"/>
    <w:rsid w:val="005F6587"/>
    <w:pPr>
      <w:numPr>
        <w:numId w:val="4"/>
      </w:numPr>
      <w:tabs>
        <w:tab w:val="left" w:pos="708"/>
      </w:tabs>
      <w:spacing w:before="60" w:after="60" w:line="280" w:lineRule="atLeast"/>
    </w:pPr>
    <w:rPr>
      <w:rFonts w:ascii="Calibri Light" w:eastAsia="Times New Roman" w:hAnsi="Calibri Light" w:cs="Times New Roman"/>
      <w:color w:val="141517"/>
      <w:szCs w:val="20"/>
    </w:rPr>
  </w:style>
  <w:style w:type="paragraph" w:customStyle="1" w:styleId="EstiloTtulo1InferiorSencilloAutomtico15ptoAnchode">
    <w:name w:val="Estilo Título 1 + Inferior: (Sencillo Automático  15 pto Ancho de..."/>
    <w:basedOn w:val="Heading1"/>
    <w:rsid w:val="005F6587"/>
    <w:pPr>
      <w:keepLines w:val="0"/>
      <w:pageBreakBefore/>
      <w:numPr>
        <w:numId w:val="1"/>
      </w:numPr>
      <w:pBdr>
        <w:bottom w:val="single" w:sz="4" w:space="1" w:color="D9D9D9" w:themeColor="background1" w:themeShade="D9"/>
      </w:pBdr>
      <w:tabs>
        <w:tab w:val="left" w:pos="709"/>
      </w:tabs>
      <w:spacing w:before="140" w:after="360" w:line="280" w:lineRule="atLeast"/>
    </w:pPr>
    <w:rPr>
      <w:rFonts w:ascii="Open Sans Light" w:eastAsia="Times New Roman" w:hAnsi="Open Sans Light" w:cs="Times New Roman"/>
      <w:bCs/>
      <w:color w:val="414042"/>
      <w:kern w:val="32"/>
      <w:sz w:val="48"/>
      <w:szCs w:val="20"/>
    </w:rPr>
  </w:style>
  <w:style w:type="character" w:customStyle="1" w:styleId="tw4winMark">
    <w:name w:val="tw4winMark"/>
    <w:uiPriority w:val="99"/>
    <w:rsid w:val="005F6587"/>
    <w:rPr>
      <w:rFonts w:ascii="Courier New" w:hAnsi="Courier New"/>
      <w:vanish/>
      <w:color w:val="800080"/>
      <w:sz w:val="24"/>
      <w:vertAlign w:val="subscript"/>
    </w:rPr>
  </w:style>
  <w:style w:type="character" w:customStyle="1" w:styleId="tw4winError">
    <w:name w:val="tw4winError"/>
    <w:uiPriority w:val="99"/>
    <w:rsid w:val="005F6587"/>
    <w:rPr>
      <w:rFonts w:ascii="Courier New" w:hAnsi="Courier New"/>
      <w:color w:val="00FF00"/>
      <w:sz w:val="40"/>
    </w:rPr>
  </w:style>
  <w:style w:type="character" w:customStyle="1" w:styleId="tw4winTerm">
    <w:name w:val="tw4winTerm"/>
    <w:uiPriority w:val="99"/>
    <w:rsid w:val="005F6587"/>
    <w:rPr>
      <w:color w:val="0000FF"/>
    </w:rPr>
  </w:style>
  <w:style w:type="character" w:customStyle="1" w:styleId="tw4winPopup">
    <w:name w:val="tw4winPopup"/>
    <w:uiPriority w:val="99"/>
    <w:rsid w:val="005F6587"/>
    <w:rPr>
      <w:rFonts w:ascii="Courier New" w:hAnsi="Courier New"/>
      <w:noProof/>
      <w:color w:val="008000"/>
    </w:rPr>
  </w:style>
  <w:style w:type="character" w:customStyle="1" w:styleId="tw4winJump">
    <w:name w:val="tw4winJump"/>
    <w:uiPriority w:val="99"/>
    <w:rsid w:val="005F6587"/>
    <w:rPr>
      <w:rFonts w:ascii="Courier New" w:hAnsi="Courier New"/>
      <w:noProof/>
      <w:color w:val="008080"/>
    </w:rPr>
  </w:style>
  <w:style w:type="character" w:customStyle="1" w:styleId="tw4winExternal">
    <w:name w:val="tw4winExternal"/>
    <w:uiPriority w:val="99"/>
    <w:rsid w:val="005F6587"/>
    <w:rPr>
      <w:rFonts w:ascii="Courier New" w:hAnsi="Courier New"/>
      <w:noProof/>
      <w:color w:val="808080"/>
    </w:rPr>
  </w:style>
  <w:style w:type="character" w:customStyle="1" w:styleId="tw4winInternal">
    <w:name w:val="tw4winInternal"/>
    <w:uiPriority w:val="99"/>
    <w:rsid w:val="005F6587"/>
    <w:rPr>
      <w:rFonts w:ascii="Courier New" w:hAnsi="Courier New"/>
      <w:noProof/>
      <w:color w:val="FF0000"/>
    </w:rPr>
  </w:style>
  <w:style w:type="character" w:customStyle="1" w:styleId="DONOTTRANSLATE">
    <w:name w:val="DO_NOT_TRANSLATE"/>
    <w:uiPriority w:val="99"/>
    <w:rsid w:val="005F6587"/>
    <w:rPr>
      <w:rFonts w:ascii="Courier New" w:hAnsi="Courier New"/>
      <w:noProof/>
      <w:color w:val="800000"/>
    </w:rPr>
  </w:style>
  <w:style w:type="paragraph" w:styleId="ListBullet4">
    <w:name w:val="List Bullet 4"/>
    <w:basedOn w:val="Normal"/>
    <w:autoRedefine/>
    <w:rsid w:val="005F6587"/>
    <w:pPr>
      <w:spacing w:before="60" w:after="60" w:line="280" w:lineRule="atLeast"/>
      <w:ind w:left="1208" w:hanging="357"/>
    </w:pPr>
    <w:rPr>
      <w:rFonts w:ascii="Calibri Light" w:eastAsia="Times New Roman" w:hAnsi="Calibri Light" w:cs="Times New Roman"/>
      <w:snapToGrid w:val="0"/>
      <w:color w:val="141517"/>
      <w:szCs w:val="20"/>
    </w:rPr>
  </w:style>
  <w:style w:type="paragraph" w:styleId="ListBullet">
    <w:name w:val="List Bullet"/>
    <w:basedOn w:val="Normal"/>
    <w:rsid w:val="005F6587"/>
    <w:pPr>
      <w:numPr>
        <w:numId w:val="5"/>
      </w:numPr>
      <w:spacing w:before="140" w:after="140" w:line="280" w:lineRule="atLeast"/>
      <w:contextualSpacing/>
    </w:pPr>
    <w:rPr>
      <w:rFonts w:ascii="Calibri Light" w:eastAsia="Times New Roman" w:hAnsi="Calibri Light" w:cs="Times New Roman"/>
      <w:color w:val="141517"/>
      <w:szCs w:val="24"/>
    </w:rPr>
  </w:style>
  <w:style w:type="paragraph" w:customStyle="1" w:styleId="Figuras">
    <w:name w:val="Figuras"/>
    <w:basedOn w:val="Normal"/>
    <w:link w:val="FigurasCar"/>
    <w:rsid w:val="005F6587"/>
    <w:pPr>
      <w:spacing w:before="140" w:after="140" w:line="280" w:lineRule="atLeast"/>
      <w:jc w:val="center"/>
    </w:pPr>
    <w:rPr>
      <w:rFonts w:ascii="Arial" w:eastAsia="Times New Roman" w:hAnsi="Arial" w:cs="Times New Roman"/>
      <w:b/>
      <w:color w:val="141517"/>
      <w:sz w:val="18"/>
      <w:szCs w:val="18"/>
    </w:rPr>
  </w:style>
  <w:style w:type="character" w:customStyle="1" w:styleId="FigurasCar">
    <w:name w:val="Figuras Car"/>
    <w:link w:val="Figuras"/>
    <w:rsid w:val="005F6587"/>
    <w:rPr>
      <w:rFonts w:ascii="Arial" w:eastAsia="Times New Roman" w:hAnsi="Arial" w:cs="Times New Roman"/>
      <w:b/>
      <w:color w:val="141517"/>
      <w:sz w:val="18"/>
      <w:szCs w:val="18"/>
    </w:rPr>
  </w:style>
  <w:style w:type="paragraph" w:styleId="Caption">
    <w:name w:val="caption"/>
    <w:basedOn w:val="Normal"/>
    <w:next w:val="Normal"/>
    <w:unhideWhenUsed/>
    <w:rsid w:val="005F6587"/>
    <w:pPr>
      <w:spacing w:before="140" w:after="140" w:line="280" w:lineRule="atLeast"/>
    </w:pPr>
    <w:rPr>
      <w:rFonts w:ascii="Calibri Light" w:eastAsia="Times New Roman" w:hAnsi="Calibri Light" w:cs="Times New Roman"/>
      <w:b/>
      <w:bCs/>
      <w:color w:val="141517"/>
      <w:sz w:val="20"/>
      <w:szCs w:val="20"/>
    </w:rPr>
  </w:style>
  <w:style w:type="character" w:customStyle="1" w:styleId="hps">
    <w:name w:val="hps"/>
    <w:rsid w:val="005F6587"/>
  </w:style>
  <w:style w:type="character" w:customStyle="1" w:styleId="shorttext">
    <w:name w:val="short_text"/>
    <w:rsid w:val="005F6587"/>
  </w:style>
  <w:style w:type="character" w:customStyle="1" w:styleId="atn">
    <w:name w:val="atn"/>
    <w:rsid w:val="005F6587"/>
  </w:style>
  <w:style w:type="paragraph" w:styleId="ListNumber">
    <w:name w:val="List Number"/>
    <w:basedOn w:val="Normal"/>
    <w:uiPriority w:val="99"/>
    <w:unhideWhenUsed/>
    <w:rsid w:val="005F6587"/>
    <w:pPr>
      <w:numPr>
        <w:numId w:val="6"/>
      </w:numPr>
      <w:spacing w:before="120" w:after="120" w:line="280" w:lineRule="atLeast"/>
      <w:contextualSpacing/>
    </w:pPr>
    <w:rPr>
      <w:rFonts w:ascii="Arial" w:hAnsi="Arial"/>
      <w:snapToGrid w:val="0"/>
      <w:color w:val="141517"/>
      <w:sz w:val="20"/>
    </w:rPr>
  </w:style>
  <w:style w:type="paragraph" w:customStyle="1" w:styleId="Ponto">
    <w:name w:val="Ponto"/>
    <w:basedOn w:val="Normal"/>
    <w:rsid w:val="005F6587"/>
    <w:pPr>
      <w:numPr>
        <w:numId w:val="7"/>
      </w:numPr>
      <w:spacing w:before="140" w:after="140" w:line="280" w:lineRule="atLeast"/>
    </w:pPr>
    <w:rPr>
      <w:rFonts w:ascii="Calibri Light" w:eastAsia="Times New Roman" w:hAnsi="Calibri Light" w:cs="Times New Roman"/>
      <w:snapToGrid w:val="0"/>
      <w:color w:val="141517"/>
      <w:sz w:val="20"/>
      <w:szCs w:val="20"/>
      <w:lang w:eastAsia="pt-BR"/>
    </w:rPr>
  </w:style>
  <w:style w:type="paragraph" w:styleId="Subtitle">
    <w:name w:val="Subtitle"/>
    <w:basedOn w:val="Normal"/>
    <w:next w:val="Normal"/>
    <w:link w:val="SubtitleChar"/>
    <w:rsid w:val="005F6587"/>
    <w:pPr>
      <w:numPr>
        <w:ilvl w:val="1"/>
      </w:numPr>
      <w:spacing w:before="140" w:after="140" w:line="280" w:lineRule="atLeast"/>
    </w:pPr>
    <w:rPr>
      <w:rFonts w:asciiTheme="majorHAnsi" w:eastAsiaTheme="majorEastAsia" w:hAnsiTheme="majorHAnsi" w:cstheme="majorBidi"/>
      <w:i/>
      <w:iCs/>
      <w:color w:val="4472C4" w:themeColor="accent1"/>
      <w:spacing w:val="15"/>
      <w:szCs w:val="24"/>
    </w:rPr>
  </w:style>
  <w:style w:type="character" w:customStyle="1" w:styleId="SubtitleChar">
    <w:name w:val="Subtitle Char"/>
    <w:basedOn w:val="DefaultParagraphFont"/>
    <w:link w:val="Subtitle"/>
    <w:rsid w:val="005F6587"/>
    <w:rPr>
      <w:rFonts w:asciiTheme="majorHAnsi" w:eastAsiaTheme="majorEastAsia" w:hAnsiTheme="majorHAnsi" w:cstheme="majorBidi"/>
      <w:i/>
      <w:iCs/>
      <w:color w:val="4472C4" w:themeColor="accent1"/>
      <w:spacing w:val="15"/>
      <w:szCs w:val="24"/>
    </w:rPr>
  </w:style>
  <w:style w:type="character" w:styleId="Strong">
    <w:name w:val="Strong"/>
    <w:rsid w:val="005F6587"/>
    <w:rPr>
      <w:b/>
      <w:bCs/>
    </w:rPr>
  </w:style>
  <w:style w:type="character" w:styleId="Emphasis">
    <w:name w:val="Emphasis"/>
    <w:rsid w:val="005F6587"/>
    <w:rPr>
      <w:i/>
      <w:iCs/>
    </w:rPr>
  </w:style>
  <w:style w:type="paragraph" w:styleId="NoSpacing">
    <w:name w:val="No Spacing"/>
    <w:basedOn w:val="Normal"/>
    <w:link w:val="NoSpacingChar"/>
    <w:uiPriority w:val="1"/>
    <w:qFormat/>
    <w:rsid w:val="005F6587"/>
    <w:pPr>
      <w:spacing w:before="140" w:after="140" w:line="280" w:lineRule="atLeast"/>
    </w:pPr>
    <w:rPr>
      <w:rFonts w:ascii="Calibri Light" w:eastAsia="Times New Roman" w:hAnsi="Calibri Light" w:cs="Times New Roman"/>
      <w:color w:val="141517"/>
      <w:szCs w:val="24"/>
    </w:rPr>
  </w:style>
  <w:style w:type="character" w:customStyle="1" w:styleId="NoSpacingChar">
    <w:name w:val="No Spacing Char"/>
    <w:basedOn w:val="DefaultParagraphFont"/>
    <w:link w:val="NoSpacing"/>
    <w:uiPriority w:val="1"/>
    <w:rsid w:val="005F6587"/>
    <w:rPr>
      <w:rFonts w:ascii="Calibri Light" w:eastAsia="Times New Roman" w:hAnsi="Calibri Light" w:cs="Times New Roman"/>
      <w:color w:val="141517"/>
      <w:szCs w:val="24"/>
    </w:rPr>
  </w:style>
  <w:style w:type="paragraph" w:styleId="Quote">
    <w:name w:val="Quote"/>
    <w:basedOn w:val="Normal"/>
    <w:next w:val="Normal"/>
    <w:link w:val="QuoteChar"/>
    <w:uiPriority w:val="29"/>
    <w:rsid w:val="005F6587"/>
    <w:pPr>
      <w:numPr>
        <w:numId w:val="8"/>
      </w:numPr>
      <w:spacing w:before="140" w:after="140" w:line="280" w:lineRule="atLeast"/>
    </w:pPr>
    <w:rPr>
      <w:rFonts w:ascii="Calibri Light" w:eastAsia="Times New Roman" w:hAnsi="Calibri Light" w:cs="Times New Roman"/>
      <w:i/>
      <w:iCs/>
      <w:color w:val="000000" w:themeColor="text1"/>
      <w:szCs w:val="24"/>
    </w:rPr>
  </w:style>
  <w:style w:type="character" w:customStyle="1" w:styleId="QuoteChar">
    <w:name w:val="Quote Char"/>
    <w:basedOn w:val="DefaultParagraphFont"/>
    <w:link w:val="Quote"/>
    <w:uiPriority w:val="29"/>
    <w:rsid w:val="005F6587"/>
    <w:rPr>
      <w:rFonts w:ascii="Calibri Light" w:eastAsia="Times New Roman" w:hAnsi="Calibri Light" w:cs="Times New Roman"/>
      <w:i/>
      <w:iCs/>
      <w:color w:val="000000" w:themeColor="text1"/>
      <w:szCs w:val="24"/>
    </w:rPr>
  </w:style>
  <w:style w:type="paragraph" w:styleId="IntenseQuote">
    <w:name w:val="Intense Quote"/>
    <w:basedOn w:val="Normal"/>
    <w:next w:val="Normal"/>
    <w:link w:val="IntenseQuoteChar"/>
    <w:uiPriority w:val="30"/>
    <w:rsid w:val="005F6587"/>
    <w:pPr>
      <w:pBdr>
        <w:bottom w:val="single" w:sz="4" w:space="4" w:color="4472C4" w:themeColor="accent1"/>
      </w:pBdr>
      <w:spacing w:before="200" w:after="280" w:line="280" w:lineRule="atLeast"/>
      <w:ind w:left="936" w:right="936"/>
    </w:pPr>
    <w:rPr>
      <w:rFonts w:ascii="Calibri Light" w:eastAsia="Times New Roman" w:hAnsi="Calibri Light" w:cs="Times New Roman"/>
      <w:b/>
      <w:bCs/>
      <w:i/>
      <w:iCs/>
      <w:color w:val="4472C4" w:themeColor="accent1"/>
      <w:szCs w:val="24"/>
    </w:rPr>
  </w:style>
  <w:style w:type="character" w:customStyle="1" w:styleId="IntenseQuoteChar">
    <w:name w:val="Intense Quote Char"/>
    <w:basedOn w:val="DefaultParagraphFont"/>
    <w:link w:val="IntenseQuote"/>
    <w:uiPriority w:val="30"/>
    <w:rsid w:val="005F6587"/>
    <w:rPr>
      <w:rFonts w:ascii="Calibri Light" w:eastAsia="Times New Roman" w:hAnsi="Calibri Light" w:cs="Times New Roman"/>
      <w:b/>
      <w:bCs/>
      <w:i/>
      <w:iCs/>
      <w:color w:val="4472C4" w:themeColor="accent1"/>
      <w:szCs w:val="24"/>
    </w:rPr>
  </w:style>
  <w:style w:type="character" w:styleId="SubtleEmphasis">
    <w:name w:val="Subtle Emphasis"/>
    <w:uiPriority w:val="19"/>
    <w:rsid w:val="005F6587"/>
    <w:rPr>
      <w:i/>
      <w:iCs/>
      <w:color w:val="808080" w:themeColor="text1" w:themeTint="7F"/>
    </w:rPr>
  </w:style>
  <w:style w:type="character" w:styleId="IntenseEmphasis">
    <w:name w:val="Intense Emphasis"/>
    <w:uiPriority w:val="21"/>
    <w:qFormat/>
    <w:rsid w:val="005F6587"/>
    <w:rPr>
      <w:b/>
      <w:bCs/>
      <w:i/>
      <w:iCs/>
      <w:color w:val="4472C4" w:themeColor="accent1"/>
    </w:rPr>
  </w:style>
  <w:style w:type="character" w:styleId="SubtleReference">
    <w:name w:val="Subtle Reference"/>
    <w:basedOn w:val="DefaultParagraphFont"/>
    <w:uiPriority w:val="31"/>
    <w:rsid w:val="005F6587"/>
    <w:rPr>
      <w:smallCaps/>
      <w:color w:val="ED7D31" w:themeColor="accent2"/>
      <w:u w:val="single"/>
    </w:rPr>
  </w:style>
  <w:style w:type="character" w:styleId="IntenseReference">
    <w:name w:val="Intense Reference"/>
    <w:uiPriority w:val="32"/>
    <w:rsid w:val="005F6587"/>
    <w:rPr>
      <w:b/>
      <w:bCs/>
      <w:smallCaps/>
      <w:color w:val="ED7D31" w:themeColor="accent2"/>
      <w:spacing w:val="5"/>
      <w:u w:val="single"/>
    </w:rPr>
  </w:style>
  <w:style w:type="character" w:styleId="BookTitle">
    <w:name w:val="Book Title"/>
    <w:uiPriority w:val="33"/>
    <w:rsid w:val="005F6587"/>
    <w:rPr>
      <w:b/>
      <w:bCs/>
      <w:smallCaps/>
      <w:spacing w:val="5"/>
    </w:rPr>
  </w:style>
  <w:style w:type="paragraph" w:customStyle="1" w:styleId="tableCaption">
    <w:name w:val="tableCaption"/>
    <w:basedOn w:val="Quote"/>
    <w:next w:val="Normal"/>
    <w:link w:val="tableCaptionChar"/>
    <w:autoRedefine/>
    <w:qFormat/>
    <w:rsid w:val="002F24F0"/>
    <w:pPr>
      <w:numPr>
        <w:numId w:val="33"/>
      </w:numPr>
      <w:ind w:left="0" w:hanging="11"/>
      <w:jc w:val="center"/>
    </w:pPr>
    <w:rPr>
      <w:rFonts w:ascii="Calibri" w:hAnsi="Calibri"/>
      <w:iCs w:val="0"/>
      <w:color w:val="595A5C"/>
      <w:sz w:val="16"/>
      <w:szCs w:val="20"/>
    </w:rPr>
  </w:style>
  <w:style w:type="character" w:customStyle="1" w:styleId="tableCaptionChar">
    <w:name w:val="tableCaption Char"/>
    <w:basedOn w:val="QuoteChar"/>
    <w:link w:val="tableCaption"/>
    <w:rsid w:val="002F24F0"/>
    <w:rPr>
      <w:rFonts w:ascii="Calibri" w:eastAsia="Times New Roman" w:hAnsi="Calibri" w:cs="Times New Roman"/>
      <w:i/>
      <w:iCs w:val="0"/>
      <w:color w:val="595A5C"/>
      <w:sz w:val="16"/>
      <w:szCs w:val="20"/>
    </w:rPr>
  </w:style>
  <w:style w:type="paragraph" w:customStyle="1" w:styleId="figureCaption">
    <w:name w:val="figureCaption"/>
    <w:basedOn w:val="ListParagraph"/>
    <w:next w:val="Normal"/>
    <w:link w:val="figureCaptionChar"/>
    <w:qFormat/>
    <w:rsid w:val="005F6587"/>
    <w:pPr>
      <w:numPr>
        <w:numId w:val="9"/>
      </w:numPr>
      <w:spacing w:before="120" w:after="360" w:line="360" w:lineRule="auto"/>
      <w:jc w:val="center"/>
    </w:pPr>
    <w:rPr>
      <w:rFonts w:ascii="Calibri" w:eastAsia="Times New Roman" w:hAnsi="Calibri" w:cs="Times New Roman"/>
      <w:i/>
      <w:snapToGrid w:val="0"/>
      <w:color w:val="595A5C"/>
      <w:sz w:val="16"/>
    </w:rPr>
  </w:style>
  <w:style w:type="character" w:customStyle="1" w:styleId="figureCaptionChar">
    <w:name w:val="figureCaption Char"/>
    <w:basedOn w:val="DefaultParagraphFont"/>
    <w:link w:val="figureCaption"/>
    <w:rsid w:val="005F6587"/>
    <w:rPr>
      <w:rFonts w:ascii="Calibri" w:eastAsia="Times New Roman" w:hAnsi="Calibri" w:cs="Times New Roman"/>
      <w:i/>
      <w:snapToGrid w:val="0"/>
      <w:color w:val="595A5C"/>
      <w:sz w:val="16"/>
    </w:rPr>
  </w:style>
  <w:style w:type="paragraph" w:styleId="TableofFigures">
    <w:name w:val="table of figures"/>
    <w:basedOn w:val="Normal"/>
    <w:next w:val="Normal"/>
    <w:uiPriority w:val="99"/>
    <w:rsid w:val="005F6587"/>
    <w:pPr>
      <w:spacing w:after="0" w:line="280" w:lineRule="atLeast"/>
    </w:pPr>
    <w:rPr>
      <w:rFonts w:ascii="Calibri Light" w:eastAsia="Times New Roman" w:hAnsi="Calibri Light" w:cs="Times New Roman"/>
      <w:color w:val="141517"/>
      <w:sz w:val="20"/>
      <w:szCs w:val="24"/>
    </w:rPr>
  </w:style>
  <w:style w:type="paragraph" w:customStyle="1" w:styleId="Bullets">
    <w:name w:val="Bullets"/>
    <w:basedOn w:val="NoSpacing"/>
    <w:rsid w:val="005F6587"/>
    <w:pPr>
      <w:tabs>
        <w:tab w:val="num" w:pos="360"/>
        <w:tab w:val="left" w:pos="851"/>
      </w:tabs>
      <w:ind w:left="851" w:hanging="284"/>
    </w:pPr>
    <w:rPr>
      <w:rFonts w:cs="Arial"/>
      <w:snapToGrid w:val="0"/>
      <w:szCs w:val="22"/>
      <w:lang w:bidi="he-IL"/>
    </w:rPr>
  </w:style>
  <w:style w:type="paragraph" w:customStyle="1" w:styleId="Bullets1">
    <w:name w:val="Bullets1"/>
    <w:basedOn w:val="Bullets"/>
    <w:rsid w:val="005F6587"/>
    <w:pPr>
      <w:numPr>
        <w:ilvl w:val="2"/>
      </w:numPr>
      <w:tabs>
        <w:tab w:val="num" w:pos="360"/>
        <w:tab w:val="num" w:pos="516"/>
        <w:tab w:val="num" w:pos="1288"/>
      </w:tabs>
      <w:ind w:left="2160" w:hanging="180"/>
    </w:pPr>
  </w:style>
  <w:style w:type="character" w:customStyle="1" w:styleId="apple-converted-space">
    <w:name w:val="apple-converted-space"/>
    <w:rsid w:val="005F6587"/>
  </w:style>
  <w:style w:type="paragraph" w:styleId="ListContinue">
    <w:name w:val="List Continue"/>
    <w:basedOn w:val="Normal"/>
    <w:rsid w:val="005F6587"/>
    <w:pPr>
      <w:spacing w:before="140" w:after="120" w:line="280" w:lineRule="atLeast"/>
      <w:ind w:left="283"/>
      <w:contextualSpacing/>
    </w:pPr>
    <w:rPr>
      <w:rFonts w:ascii="Calibri Light" w:eastAsia="Times New Roman" w:hAnsi="Calibri Light" w:cs="Times New Roman"/>
      <w:color w:val="141517"/>
      <w:szCs w:val="24"/>
    </w:rPr>
  </w:style>
  <w:style w:type="paragraph" w:styleId="BodyTextIndent">
    <w:name w:val="Body Text Indent"/>
    <w:basedOn w:val="Normal"/>
    <w:link w:val="BodyTextIndentChar"/>
    <w:rsid w:val="005F6587"/>
    <w:pPr>
      <w:spacing w:before="140" w:after="120" w:line="280" w:lineRule="atLeast"/>
      <w:ind w:left="283"/>
    </w:pPr>
    <w:rPr>
      <w:rFonts w:ascii="Calibri Light" w:eastAsia="Times New Roman" w:hAnsi="Calibri Light" w:cs="Times New Roman"/>
      <w:color w:val="141517"/>
      <w:szCs w:val="24"/>
    </w:rPr>
  </w:style>
  <w:style w:type="character" w:customStyle="1" w:styleId="BodyTextIndentChar">
    <w:name w:val="Body Text Indent Char"/>
    <w:basedOn w:val="DefaultParagraphFont"/>
    <w:link w:val="BodyTextIndent"/>
    <w:rsid w:val="005F6587"/>
    <w:rPr>
      <w:rFonts w:ascii="Calibri Light" w:eastAsia="Times New Roman" w:hAnsi="Calibri Light" w:cs="Times New Roman"/>
      <w:color w:val="141517"/>
      <w:szCs w:val="24"/>
    </w:rPr>
  </w:style>
  <w:style w:type="paragraph" w:styleId="BodyTextFirstIndent2">
    <w:name w:val="Body Text First Indent 2"/>
    <w:basedOn w:val="BodyTextIndent"/>
    <w:link w:val="BodyTextFirstIndent2Char"/>
    <w:rsid w:val="005F6587"/>
    <w:pPr>
      <w:spacing w:after="140"/>
      <w:ind w:left="360" w:firstLine="360"/>
    </w:pPr>
  </w:style>
  <w:style w:type="character" w:customStyle="1" w:styleId="BodyTextFirstIndent2Char">
    <w:name w:val="Body Text First Indent 2 Char"/>
    <w:basedOn w:val="BodyTextIndentChar"/>
    <w:link w:val="BodyTextFirstIndent2"/>
    <w:rsid w:val="005F6587"/>
    <w:rPr>
      <w:rFonts w:ascii="Calibri Light" w:eastAsia="Times New Roman" w:hAnsi="Calibri Light" w:cs="Times New Roman"/>
      <w:color w:val="141517"/>
      <w:szCs w:val="24"/>
    </w:rPr>
  </w:style>
  <w:style w:type="paragraph" w:customStyle="1" w:styleId="Bulet3">
    <w:name w:val="Bulet 3"/>
    <w:basedOn w:val="Bulet2"/>
    <w:link w:val="Bulet3Car"/>
    <w:qFormat/>
    <w:rsid w:val="005F6587"/>
    <w:pPr>
      <w:numPr>
        <w:numId w:val="10"/>
      </w:numPr>
      <w:spacing w:line="240" w:lineRule="auto"/>
      <w:ind w:left="1037" w:hanging="357"/>
    </w:pPr>
  </w:style>
  <w:style w:type="character" w:customStyle="1" w:styleId="Bulet3Car">
    <w:name w:val="Bulet 3 Car"/>
    <w:basedOn w:val="Bulet2Car"/>
    <w:link w:val="Bulet3"/>
    <w:rsid w:val="005F6587"/>
    <w:rPr>
      <w:rFonts w:ascii="Calibri Light" w:eastAsia="Times New Roman" w:hAnsi="Calibri Light" w:cs="Times New Roman"/>
      <w:snapToGrid w:val="0"/>
      <w:color w:val="141517"/>
      <w:szCs w:val="24"/>
    </w:rPr>
  </w:style>
  <w:style w:type="paragraph" w:customStyle="1" w:styleId="blueHeader">
    <w:name w:val="blueHeader"/>
    <w:basedOn w:val="Normal"/>
    <w:next w:val="Normal"/>
    <w:qFormat/>
    <w:rsid w:val="004F7B05"/>
    <w:pPr>
      <w:tabs>
        <w:tab w:val="num" w:pos="1008"/>
      </w:tabs>
      <w:spacing w:before="360" w:after="180" w:line="280" w:lineRule="atLeast"/>
      <w:ind w:left="1008" w:hanging="1008"/>
    </w:pPr>
    <w:rPr>
      <w:rFonts w:ascii="Calibri Light" w:eastAsia="Times New Roman" w:hAnsi="Calibri Light" w:cs="Times New Roman"/>
      <w:bCs/>
      <w:iCs/>
      <w:snapToGrid w:val="0"/>
      <w:color w:val="4472C4" w:themeColor="accent1"/>
      <w:szCs w:val="26"/>
    </w:rPr>
  </w:style>
  <w:style w:type="paragraph" w:customStyle="1" w:styleId="Formula">
    <w:name w:val="Formula"/>
    <w:basedOn w:val="Normal"/>
    <w:next w:val="Normal"/>
    <w:link w:val="FormulaCar"/>
    <w:qFormat/>
    <w:rsid w:val="005F6587"/>
    <w:pPr>
      <w:spacing w:before="360" w:after="360" w:line="280" w:lineRule="atLeast"/>
      <w:jc w:val="center"/>
    </w:pPr>
    <w:rPr>
      <w:rFonts w:ascii="Cambria Math" w:eastAsia="Times New Roman" w:hAnsi="Cambria Math" w:cs="Times New Roman"/>
      <w:i/>
      <w:iCs/>
      <w:color w:val="141517"/>
      <w:sz w:val="20"/>
      <w:szCs w:val="24"/>
    </w:rPr>
  </w:style>
  <w:style w:type="character" w:customStyle="1" w:styleId="FormulaCar">
    <w:name w:val="Formula Car"/>
    <w:basedOn w:val="DefaultParagraphFont"/>
    <w:link w:val="Formula"/>
    <w:rsid w:val="005F6587"/>
    <w:rPr>
      <w:rFonts w:ascii="Cambria Math" w:eastAsia="Times New Roman" w:hAnsi="Cambria Math" w:cs="Times New Roman"/>
      <w:i/>
      <w:iCs/>
      <w:color w:val="141517"/>
      <w:sz w:val="20"/>
      <w:szCs w:val="24"/>
    </w:rPr>
  </w:style>
  <w:style w:type="paragraph" w:customStyle="1" w:styleId="Tabla">
    <w:name w:val="Tabla"/>
    <w:basedOn w:val="Normal"/>
    <w:link w:val="TablaCar"/>
    <w:qFormat/>
    <w:rsid w:val="005F6587"/>
    <w:pPr>
      <w:spacing w:after="0" w:line="280" w:lineRule="atLeast"/>
      <w:jc w:val="center"/>
    </w:pPr>
    <w:rPr>
      <w:rFonts w:ascii="Calibri Light" w:eastAsia="Times New Roman" w:hAnsi="Calibri Light" w:cs="Calibri"/>
      <w:color w:val="404040" w:themeColor="text1" w:themeTint="BF"/>
      <w:sz w:val="20"/>
      <w:szCs w:val="20"/>
    </w:rPr>
  </w:style>
  <w:style w:type="character" w:customStyle="1" w:styleId="TablaCar">
    <w:name w:val="Tabla Car"/>
    <w:basedOn w:val="DefaultParagraphFont"/>
    <w:link w:val="Tabla"/>
    <w:rsid w:val="005F6587"/>
    <w:rPr>
      <w:rFonts w:ascii="Calibri Light" w:eastAsia="Times New Roman" w:hAnsi="Calibri Light" w:cs="Calibri"/>
      <w:color w:val="404040" w:themeColor="text1" w:themeTint="BF"/>
      <w:sz w:val="20"/>
      <w:szCs w:val="20"/>
    </w:rPr>
  </w:style>
  <w:style w:type="character" w:customStyle="1" w:styleId="mw-headline">
    <w:name w:val="mw-headline"/>
    <w:basedOn w:val="DefaultParagraphFont"/>
    <w:rsid w:val="005F6587"/>
  </w:style>
  <w:style w:type="paragraph" w:customStyle="1" w:styleId="EntreParrafos">
    <w:name w:val="EntreParrafos"/>
    <w:basedOn w:val="Normal"/>
    <w:link w:val="EntreParrafosCar"/>
    <w:qFormat/>
    <w:rsid w:val="005F6587"/>
    <w:pPr>
      <w:spacing w:after="140" w:line="280" w:lineRule="atLeast"/>
      <w:ind w:left="454"/>
    </w:pPr>
    <w:rPr>
      <w:rFonts w:ascii="Calibri Light" w:eastAsia="Times New Roman" w:hAnsi="Calibri Light" w:cs="Arial"/>
      <w:i/>
      <w:color w:val="2F5496" w:themeColor="accent1" w:themeShade="BF"/>
      <w:sz w:val="36"/>
      <w:szCs w:val="32"/>
      <w:shd w:val="clear" w:color="auto" w:fill="FFFFFF"/>
    </w:rPr>
  </w:style>
  <w:style w:type="character" w:customStyle="1" w:styleId="EntreParrafosCar">
    <w:name w:val="EntreParrafos Car"/>
    <w:basedOn w:val="DefaultParagraphFont"/>
    <w:link w:val="EntreParrafos"/>
    <w:rsid w:val="005F6587"/>
    <w:rPr>
      <w:rFonts w:ascii="Calibri Light" w:eastAsia="Times New Roman" w:hAnsi="Calibri Light" w:cs="Arial"/>
      <w:i/>
      <w:color w:val="2F5496" w:themeColor="accent1" w:themeShade="BF"/>
      <w:sz w:val="36"/>
      <w:szCs w:val="32"/>
    </w:rPr>
  </w:style>
  <w:style w:type="paragraph" w:customStyle="1" w:styleId="FormulaRef">
    <w:name w:val="Formula Ref"/>
    <w:basedOn w:val="Formula"/>
    <w:link w:val="FormulaRefCar"/>
    <w:qFormat/>
    <w:rsid w:val="005F6587"/>
    <w:pPr>
      <w:numPr>
        <w:numId w:val="11"/>
      </w:numPr>
      <w:jc w:val="left"/>
    </w:pPr>
    <w:rPr>
      <w:szCs w:val="16"/>
    </w:rPr>
  </w:style>
  <w:style w:type="character" w:customStyle="1" w:styleId="FormulaRefCar">
    <w:name w:val="Formula Ref Car"/>
    <w:basedOn w:val="FormulaCar"/>
    <w:link w:val="FormulaRef"/>
    <w:rsid w:val="005F6587"/>
    <w:rPr>
      <w:rFonts w:ascii="Cambria Math" w:eastAsia="Times New Roman" w:hAnsi="Cambria Math" w:cs="Times New Roman"/>
      <w:i/>
      <w:iCs/>
      <w:color w:val="141517"/>
      <w:sz w:val="20"/>
      <w:szCs w:val="16"/>
    </w:rPr>
  </w:style>
  <w:style w:type="paragraph" w:customStyle="1" w:styleId="Piedefotos">
    <w:name w:val="Pie de fotos"/>
    <w:basedOn w:val="Normal"/>
    <w:qFormat/>
    <w:rsid w:val="005F6587"/>
    <w:pPr>
      <w:spacing w:after="240"/>
      <w:ind w:firstLine="709"/>
      <w:jc w:val="center"/>
    </w:pPr>
    <w:rPr>
      <w:rFonts w:asciiTheme="majorHAnsi" w:hAnsiTheme="majorHAnsi" w:cs="Arial"/>
      <w:b/>
      <w:sz w:val="20"/>
      <w:szCs w:val="20"/>
      <w:lang w:val="pt-BR"/>
    </w:rPr>
  </w:style>
  <w:style w:type="paragraph" w:customStyle="1" w:styleId="6Figuras">
    <w:name w:val="6 Figuras"/>
    <w:basedOn w:val="ListParagraph"/>
    <w:next w:val="Normal"/>
    <w:link w:val="6FigurasCar"/>
    <w:qFormat/>
    <w:rsid w:val="005F6587"/>
    <w:pPr>
      <w:numPr>
        <w:numId w:val="12"/>
      </w:numPr>
      <w:spacing w:before="120" w:after="120" w:line="360" w:lineRule="auto"/>
      <w:jc w:val="center"/>
    </w:pPr>
    <w:rPr>
      <w:rFonts w:ascii="Calibri" w:eastAsia="Times New Roman" w:hAnsi="Calibri" w:cs="Times New Roman"/>
      <w:i/>
      <w:color w:val="000000" w:themeColor="text1"/>
      <w:lang w:eastAsia="es-ES"/>
    </w:rPr>
  </w:style>
  <w:style w:type="character" w:customStyle="1" w:styleId="6FigurasCar">
    <w:name w:val="6 Figuras Car"/>
    <w:basedOn w:val="DefaultParagraphFont"/>
    <w:link w:val="6Figuras"/>
    <w:rsid w:val="005F6587"/>
    <w:rPr>
      <w:rFonts w:ascii="Calibri" w:eastAsia="Times New Roman" w:hAnsi="Calibri" w:cs="Times New Roman"/>
      <w:i/>
      <w:color w:val="000000" w:themeColor="text1"/>
      <w:lang w:eastAsia="es-ES"/>
    </w:rPr>
  </w:style>
  <w:style w:type="paragraph" w:customStyle="1" w:styleId="Vieta1">
    <w:name w:val="Viñeta1"/>
    <w:basedOn w:val="Normal"/>
    <w:link w:val="Vieta1Car"/>
    <w:qFormat/>
    <w:rsid w:val="005F6587"/>
    <w:pPr>
      <w:numPr>
        <w:numId w:val="13"/>
      </w:numPr>
      <w:spacing w:before="240" w:after="240"/>
      <w:contextualSpacing/>
    </w:pPr>
    <w:rPr>
      <w:rFonts w:ascii="Arial" w:eastAsia="Times New Roman" w:hAnsi="Arial" w:cs="Times New Roman"/>
      <w:snapToGrid w:val="0"/>
      <w:lang w:val="en-GB" w:eastAsia="es-ES"/>
    </w:rPr>
  </w:style>
  <w:style w:type="character" w:customStyle="1" w:styleId="Vieta1Car">
    <w:name w:val="Viñeta1 Car"/>
    <w:link w:val="Vieta1"/>
    <w:rsid w:val="005F6587"/>
    <w:rPr>
      <w:rFonts w:ascii="Arial" w:eastAsia="Times New Roman" w:hAnsi="Arial" w:cs="Times New Roman"/>
      <w:snapToGrid w:val="0"/>
      <w:lang w:val="en-GB" w:eastAsia="es-ES"/>
    </w:rPr>
  </w:style>
  <w:style w:type="paragraph" w:customStyle="1" w:styleId="5Tablas">
    <w:name w:val="5 Tablas"/>
    <w:basedOn w:val="Quote"/>
    <w:next w:val="Normal"/>
    <w:link w:val="5TablasCar"/>
    <w:qFormat/>
    <w:rsid w:val="005F6587"/>
    <w:pPr>
      <w:numPr>
        <w:numId w:val="0"/>
      </w:numPr>
      <w:spacing w:before="120" w:after="120" w:line="360" w:lineRule="auto"/>
      <w:contextualSpacing/>
      <w:jc w:val="center"/>
    </w:pPr>
    <w:rPr>
      <w:rFonts w:ascii="Calibri" w:hAnsi="Calibri"/>
      <w:iCs w:val="0"/>
    </w:rPr>
  </w:style>
  <w:style w:type="character" w:customStyle="1" w:styleId="5TablasCar">
    <w:name w:val="5 Tablas Car"/>
    <w:basedOn w:val="QuoteChar"/>
    <w:link w:val="5Tablas"/>
    <w:rsid w:val="005F6587"/>
    <w:rPr>
      <w:rFonts w:ascii="Calibri" w:eastAsia="Times New Roman" w:hAnsi="Calibri" w:cs="Times New Roman"/>
      <w:i/>
      <w:iCs w:val="0"/>
      <w:color w:val="000000" w:themeColor="text1"/>
      <w:szCs w:val="24"/>
      <w:lang w:val="es-ES_tradnl"/>
    </w:rPr>
  </w:style>
  <w:style w:type="paragraph" w:styleId="ListNumber5">
    <w:name w:val="List Number 5"/>
    <w:basedOn w:val="Normal"/>
    <w:semiHidden/>
    <w:rsid w:val="005F6587"/>
    <w:pPr>
      <w:numPr>
        <w:numId w:val="14"/>
      </w:numPr>
      <w:spacing w:before="60" w:after="60" w:line="240" w:lineRule="auto"/>
    </w:pPr>
    <w:rPr>
      <w:rFonts w:ascii="Verdana" w:eastAsia="Times New Roman" w:hAnsi="Verdana" w:cs="Times New Roman"/>
      <w:sz w:val="20"/>
      <w:szCs w:val="24"/>
      <w:lang w:eastAsia="es-ES"/>
    </w:rPr>
  </w:style>
  <w:style w:type="character" w:customStyle="1" w:styleId="googqs-tidbit1">
    <w:name w:val="goog_qs-tidbit1"/>
    <w:basedOn w:val="DefaultParagraphFont"/>
    <w:rsid w:val="005F6587"/>
    <w:rPr>
      <w:vanish w:val="0"/>
      <w:webHidden w:val="0"/>
      <w:specVanish w:val="0"/>
    </w:rPr>
  </w:style>
  <w:style w:type="paragraph" w:customStyle="1" w:styleId="Figura">
    <w:name w:val="Figura"/>
    <w:basedOn w:val="ListParagraph"/>
    <w:next w:val="Normal"/>
    <w:link w:val="FiguraCar"/>
    <w:qFormat/>
    <w:rsid w:val="005F6587"/>
    <w:pPr>
      <w:spacing w:before="120" w:after="120" w:line="360" w:lineRule="auto"/>
      <w:ind w:left="360" w:hanging="360"/>
      <w:jc w:val="center"/>
    </w:pPr>
    <w:rPr>
      <w:rFonts w:ascii="Calibri" w:eastAsia="Times New Roman" w:hAnsi="Calibri" w:cs="Times New Roman"/>
      <w:snapToGrid w:val="0"/>
      <w:lang w:eastAsia="es-ES"/>
    </w:rPr>
  </w:style>
  <w:style w:type="character" w:customStyle="1" w:styleId="FiguraCar">
    <w:name w:val="Figura Car"/>
    <w:basedOn w:val="DefaultParagraphFont"/>
    <w:link w:val="Figura"/>
    <w:rsid w:val="005F6587"/>
    <w:rPr>
      <w:rFonts w:ascii="Calibri" w:eastAsia="Times New Roman" w:hAnsi="Calibri" w:cs="Times New Roman"/>
      <w:snapToGrid w:val="0"/>
      <w:lang w:eastAsia="es-ES"/>
    </w:rPr>
  </w:style>
  <w:style w:type="paragraph" w:customStyle="1" w:styleId="Listaminusculas">
    <w:name w:val="Lista minusculas"/>
    <w:basedOn w:val="Normal"/>
    <w:rsid w:val="005F6587"/>
    <w:pPr>
      <w:numPr>
        <w:numId w:val="15"/>
      </w:numPr>
      <w:spacing w:before="60" w:after="60" w:line="280" w:lineRule="atLeast"/>
    </w:pPr>
    <w:rPr>
      <w:rFonts w:ascii="Arial" w:eastAsia="Times New Roman" w:hAnsi="Arial" w:cs="Times New Roman"/>
      <w:szCs w:val="20"/>
      <w:lang w:eastAsia="es-ES"/>
    </w:rPr>
  </w:style>
  <w:style w:type="paragraph" w:styleId="ListBullet2">
    <w:name w:val="List Bullet 2"/>
    <w:basedOn w:val="Normal"/>
    <w:semiHidden/>
    <w:unhideWhenUsed/>
    <w:rsid w:val="005F6587"/>
    <w:pPr>
      <w:numPr>
        <w:numId w:val="16"/>
      </w:numPr>
      <w:spacing w:before="140" w:after="140" w:line="280" w:lineRule="atLeast"/>
      <w:contextualSpacing/>
    </w:pPr>
    <w:rPr>
      <w:rFonts w:ascii="Calibri Light" w:eastAsia="Times New Roman" w:hAnsi="Calibri Light" w:cs="Times New Roman"/>
      <w:color w:val="141517"/>
      <w:szCs w:val="24"/>
    </w:rPr>
  </w:style>
  <w:style w:type="paragraph" w:customStyle="1" w:styleId="Vieta2">
    <w:name w:val="Viñeta2"/>
    <w:basedOn w:val="Vieta1"/>
    <w:rsid w:val="005F6587"/>
    <w:pPr>
      <w:numPr>
        <w:numId w:val="0"/>
      </w:numPr>
      <w:tabs>
        <w:tab w:val="num" w:pos="1440"/>
      </w:tabs>
      <w:spacing w:before="60" w:after="60" w:line="288" w:lineRule="auto"/>
      <w:ind w:left="1440" w:hanging="360"/>
      <w:contextualSpacing w:val="0"/>
    </w:pPr>
    <w:rPr>
      <w:rFonts w:cs="Arial"/>
      <w:noProof/>
      <w:snapToGrid/>
      <w:sz w:val="20"/>
      <w:szCs w:val="24"/>
      <w:lang w:val="es-ES_tradnl"/>
    </w:rPr>
  </w:style>
  <w:style w:type="paragraph" w:customStyle="1" w:styleId="Textoindependiente21">
    <w:name w:val="Texto independiente 21"/>
    <w:basedOn w:val="Normal"/>
    <w:rsid w:val="005F6587"/>
    <w:pPr>
      <w:tabs>
        <w:tab w:val="right" w:leader="dot" w:pos="8505"/>
      </w:tabs>
      <w:spacing w:after="320" w:line="320" w:lineRule="atLeast"/>
    </w:pPr>
    <w:rPr>
      <w:rFonts w:ascii="TrueOptima" w:eastAsia="Times New Roman" w:hAnsi="TrueOptima" w:cs="Times New Roman"/>
      <w:b/>
      <w:sz w:val="36"/>
      <w:szCs w:val="20"/>
      <w:lang w:eastAsia="es-ES"/>
    </w:rPr>
  </w:style>
  <w:style w:type="character" w:customStyle="1" w:styleId="6ImagesCar">
    <w:name w:val="6 Images Car"/>
    <w:basedOn w:val="DefaultParagraphFont"/>
    <w:link w:val="6Images"/>
    <w:locked/>
    <w:rsid w:val="005F6587"/>
    <w:rPr>
      <w:rFonts w:ascii="Calibri" w:hAnsi="Calibri"/>
      <w:lang w:val="es-MX"/>
    </w:rPr>
  </w:style>
  <w:style w:type="paragraph" w:customStyle="1" w:styleId="6Images">
    <w:name w:val="6 Images"/>
    <w:basedOn w:val="ListParagraph"/>
    <w:next w:val="Normal"/>
    <w:link w:val="6ImagesCar"/>
    <w:qFormat/>
    <w:rsid w:val="005F6587"/>
    <w:pPr>
      <w:snapToGrid w:val="0"/>
      <w:spacing w:before="120" w:after="240" w:line="240" w:lineRule="auto"/>
      <w:ind w:left="360" w:hanging="360"/>
      <w:jc w:val="center"/>
    </w:pPr>
    <w:rPr>
      <w:rFonts w:ascii="Calibri" w:hAnsi="Calibri"/>
      <w:lang w:val="es-MX"/>
    </w:rPr>
  </w:style>
  <w:style w:type="paragraph" w:styleId="HTMLPreformatted">
    <w:name w:val="HTML Preformatted"/>
    <w:basedOn w:val="Normal"/>
    <w:link w:val="HTMLPreformattedChar"/>
    <w:uiPriority w:val="99"/>
    <w:unhideWhenUsed/>
    <w:rsid w:val="005F658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s-ES"/>
    </w:rPr>
  </w:style>
  <w:style w:type="character" w:customStyle="1" w:styleId="HTMLPreformattedChar">
    <w:name w:val="HTML Preformatted Char"/>
    <w:basedOn w:val="DefaultParagraphFont"/>
    <w:link w:val="HTMLPreformatted"/>
    <w:uiPriority w:val="99"/>
    <w:rsid w:val="005F6587"/>
    <w:rPr>
      <w:rFonts w:ascii="Courier New" w:eastAsia="Times New Roman" w:hAnsi="Courier New" w:cs="Courier New"/>
      <w:sz w:val="20"/>
      <w:szCs w:val="20"/>
      <w:lang w:eastAsia="es-ES"/>
    </w:rPr>
  </w:style>
  <w:style w:type="character" w:customStyle="1" w:styleId="Mencinsinresolver3">
    <w:name w:val="Mención sin resolver3"/>
    <w:basedOn w:val="DefaultParagraphFont"/>
    <w:uiPriority w:val="99"/>
    <w:semiHidden/>
    <w:unhideWhenUsed/>
    <w:rsid w:val="005F6587"/>
    <w:rPr>
      <w:color w:val="605E5C"/>
      <w:shd w:val="clear" w:color="auto" w:fill="E1DFDD"/>
    </w:rPr>
  </w:style>
  <w:style w:type="character" w:customStyle="1" w:styleId="ClosingChar">
    <w:name w:val="Closing Char"/>
    <w:basedOn w:val="DefaultParagraphFont"/>
    <w:link w:val="Closing"/>
    <w:semiHidden/>
    <w:rsid w:val="005F6587"/>
    <w:rPr>
      <w:rFonts w:ascii="Calibri Light" w:eastAsia="Times New Roman" w:hAnsi="Calibri Light" w:cs="Times New Roman"/>
      <w:color w:val="141517"/>
      <w:szCs w:val="24"/>
    </w:rPr>
  </w:style>
  <w:style w:type="paragraph" w:styleId="Closing">
    <w:name w:val="Closing"/>
    <w:basedOn w:val="Normal"/>
    <w:link w:val="ClosingChar"/>
    <w:semiHidden/>
    <w:unhideWhenUsed/>
    <w:rsid w:val="005F6587"/>
    <w:pPr>
      <w:spacing w:after="0" w:line="240" w:lineRule="auto"/>
      <w:ind w:left="4252"/>
    </w:pPr>
    <w:rPr>
      <w:rFonts w:ascii="Calibri Light" w:eastAsia="Times New Roman" w:hAnsi="Calibri Light" w:cs="Times New Roman"/>
      <w:color w:val="141517"/>
      <w:szCs w:val="24"/>
    </w:rPr>
  </w:style>
  <w:style w:type="character" w:customStyle="1" w:styleId="HTMLAddressChar">
    <w:name w:val="HTML Address Char"/>
    <w:basedOn w:val="DefaultParagraphFont"/>
    <w:link w:val="HTMLAddress"/>
    <w:semiHidden/>
    <w:rsid w:val="005F6587"/>
    <w:rPr>
      <w:rFonts w:ascii="Calibri Light" w:eastAsia="Times New Roman" w:hAnsi="Calibri Light" w:cs="Times New Roman"/>
      <w:i/>
      <w:iCs/>
      <w:color w:val="141517"/>
      <w:szCs w:val="24"/>
    </w:rPr>
  </w:style>
  <w:style w:type="paragraph" w:styleId="HTMLAddress">
    <w:name w:val="HTML Address"/>
    <w:basedOn w:val="Normal"/>
    <w:link w:val="HTMLAddressChar"/>
    <w:semiHidden/>
    <w:unhideWhenUsed/>
    <w:rsid w:val="005F6587"/>
    <w:pPr>
      <w:spacing w:after="0" w:line="240" w:lineRule="auto"/>
    </w:pPr>
    <w:rPr>
      <w:rFonts w:ascii="Calibri Light" w:eastAsia="Times New Roman" w:hAnsi="Calibri Light" w:cs="Times New Roman"/>
      <w:i/>
      <w:iCs/>
      <w:color w:val="141517"/>
      <w:szCs w:val="24"/>
    </w:rPr>
  </w:style>
  <w:style w:type="character" w:customStyle="1" w:styleId="MessageHeaderChar">
    <w:name w:val="Message Header Char"/>
    <w:basedOn w:val="DefaultParagraphFont"/>
    <w:link w:val="MessageHeader"/>
    <w:semiHidden/>
    <w:rsid w:val="005F6587"/>
    <w:rPr>
      <w:rFonts w:asciiTheme="majorHAnsi" w:eastAsiaTheme="majorEastAsia" w:hAnsiTheme="majorHAnsi" w:cstheme="majorBidi"/>
      <w:color w:val="141517"/>
      <w:sz w:val="24"/>
      <w:szCs w:val="24"/>
      <w:shd w:val="pct20" w:color="auto" w:fill="auto"/>
    </w:rPr>
  </w:style>
  <w:style w:type="paragraph" w:styleId="MessageHeader">
    <w:name w:val="Message Header"/>
    <w:basedOn w:val="Normal"/>
    <w:link w:val="MessageHeaderChar"/>
    <w:semiHidden/>
    <w:unhideWhenUsed/>
    <w:rsid w:val="005F6587"/>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color w:val="141517"/>
      <w:sz w:val="24"/>
      <w:szCs w:val="24"/>
    </w:rPr>
  </w:style>
  <w:style w:type="character" w:customStyle="1" w:styleId="NoteHeadingChar">
    <w:name w:val="Note Heading Char"/>
    <w:basedOn w:val="DefaultParagraphFont"/>
    <w:link w:val="NoteHeading"/>
    <w:semiHidden/>
    <w:rsid w:val="005F6587"/>
    <w:rPr>
      <w:rFonts w:ascii="Calibri Light" w:eastAsia="Times New Roman" w:hAnsi="Calibri Light" w:cs="Times New Roman"/>
      <w:color w:val="141517"/>
      <w:szCs w:val="24"/>
    </w:rPr>
  </w:style>
  <w:style w:type="paragraph" w:styleId="NoteHeading">
    <w:name w:val="Note Heading"/>
    <w:basedOn w:val="Normal"/>
    <w:next w:val="Normal"/>
    <w:link w:val="NoteHeadingChar"/>
    <w:semiHidden/>
    <w:unhideWhenUsed/>
    <w:rsid w:val="005F6587"/>
    <w:pPr>
      <w:spacing w:after="0" w:line="240" w:lineRule="auto"/>
    </w:pPr>
    <w:rPr>
      <w:rFonts w:ascii="Calibri Light" w:eastAsia="Times New Roman" w:hAnsi="Calibri Light" w:cs="Times New Roman"/>
      <w:color w:val="141517"/>
      <w:szCs w:val="24"/>
    </w:rPr>
  </w:style>
  <w:style w:type="paragraph" w:styleId="Date">
    <w:name w:val="Date"/>
    <w:basedOn w:val="Normal"/>
    <w:next w:val="Normal"/>
    <w:link w:val="DateChar"/>
    <w:rsid w:val="005F6587"/>
    <w:pPr>
      <w:spacing w:before="140" w:after="140" w:line="280" w:lineRule="atLeast"/>
    </w:pPr>
    <w:rPr>
      <w:rFonts w:ascii="Calibri Light" w:eastAsia="Times New Roman" w:hAnsi="Calibri Light" w:cs="Times New Roman"/>
      <w:color w:val="141517"/>
      <w:szCs w:val="24"/>
    </w:rPr>
  </w:style>
  <w:style w:type="character" w:customStyle="1" w:styleId="DateChar">
    <w:name w:val="Date Char"/>
    <w:basedOn w:val="DefaultParagraphFont"/>
    <w:link w:val="Date"/>
    <w:rsid w:val="005F6587"/>
    <w:rPr>
      <w:rFonts w:ascii="Calibri Light" w:eastAsia="Times New Roman" w:hAnsi="Calibri Light" w:cs="Times New Roman"/>
      <w:color w:val="141517"/>
      <w:szCs w:val="24"/>
    </w:rPr>
  </w:style>
  <w:style w:type="character" w:customStyle="1" w:styleId="SignatureChar">
    <w:name w:val="Signature Char"/>
    <w:basedOn w:val="DefaultParagraphFont"/>
    <w:link w:val="Signature"/>
    <w:semiHidden/>
    <w:rsid w:val="005F6587"/>
    <w:rPr>
      <w:rFonts w:ascii="Calibri Light" w:eastAsia="Times New Roman" w:hAnsi="Calibri Light" w:cs="Times New Roman"/>
      <w:color w:val="141517"/>
      <w:szCs w:val="24"/>
    </w:rPr>
  </w:style>
  <w:style w:type="paragraph" w:styleId="Signature">
    <w:name w:val="Signature"/>
    <w:basedOn w:val="Normal"/>
    <w:link w:val="SignatureChar"/>
    <w:semiHidden/>
    <w:unhideWhenUsed/>
    <w:rsid w:val="005F6587"/>
    <w:pPr>
      <w:spacing w:after="0" w:line="240" w:lineRule="auto"/>
      <w:ind w:left="4252"/>
    </w:pPr>
    <w:rPr>
      <w:rFonts w:ascii="Calibri Light" w:eastAsia="Times New Roman" w:hAnsi="Calibri Light" w:cs="Times New Roman"/>
      <w:color w:val="141517"/>
      <w:szCs w:val="24"/>
    </w:rPr>
  </w:style>
  <w:style w:type="character" w:customStyle="1" w:styleId="EmailSignatureChar">
    <w:name w:val="Email Signature Char"/>
    <w:basedOn w:val="DefaultParagraphFont"/>
    <w:link w:val="EmailSignature"/>
    <w:semiHidden/>
    <w:rsid w:val="005F6587"/>
    <w:rPr>
      <w:rFonts w:ascii="Calibri Light" w:eastAsia="Times New Roman" w:hAnsi="Calibri Light" w:cs="Times New Roman"/>
      <w:color w:val="141517"/>
      <w:szCs w:val="24"/>
    </w:rPr>
  </w:style>
  <w:style w:type="paragraph" w:styleId="EmailSignature">
    <w:name w:val="E-mail Signature"/>
    <w:basedOn w:val="Normal"/>
    <w:link w:val="EmailSignatureChar"/>
    <w:semiHidden/>
    <w:unhideWhenUsed/>
    <w:rsid w:val="005F6587"/>
    <w:pPr>
      <w:spacing w:after="0" w:line="240" w:lineRule="auto"/>
    </w:pPr>
    <w:rPr>
      <w:rFonts w:ascii="Calibri Light" w:eastAsia="Times New Roman" w:hAnsi="Calibri Light" w:cs="Times New Roman"/>
      <w:color w:val="141517"/>
      <w:szCs w:val="24"/>
    </w:rPr>
  </w:style>
  <w:style w:type="paragraph" w:styleId="List4">
    <w:name w:val="List 4"/>
    <w:basedOn w:val="Normal"/>
    <w:rsid w:val="005F6587"/>
    <w:pPr>
      <w:spacing w:before="140" w:after="140" w:line="280" w:lineRule="atLeast"/>
      <w:ind w:left="1132" w:hanging="283"/>
      <w:contextualSpacing/>
    </w:pPr>
    <w:rPr>
      <w:rFonts w:ascii="Calibri Light" w:eastAsia="Times New Roman" w:hAnsi="Calibri Light" w:cs="Times New Roman"/>
      <w:color w:val="141517"/>
      <w:szCs w:val="24"/>
    </w:rPr>
  </w:style>
  <w:style w:type="paragraph" w:styleId="List5">
    <w:name w:val="List 5"/>
    <w:basedOn w:val="Normal"/>
    <w:rsid w:val="005F6587"/>
    <w:pPr>
      <w:spacing w:before="140" w:after="140" w:line="280" w:lineRule="atLeast"/>
      <w:ind w:left="1415" w:hanging="283"/>
      <w:contextualSpacing/>
    </w:pPr>
    <w:rPr>
      <w:rFonts w:ascii="Calibri Light" w:eastAsia="Times New Roman" w:hAnsi="Calibri Light" w:cs="Times New Roman"/>
      <w:color w:val="141517"/>
      <w:szCs w:val="24"/>
    </w:rPr>
  </w:style>
  <w:style w:type="paragraph" w:styleId="ListNumber2">
    <w:name w:val="List Number 2"/>
    <w:basedOn w:val="Normal"/>
    <w:semiHidden/>
    <w:unhideWhenUsed/>
    <w:rsid w:val="005F6587"/>
    <w:pPr>
      <w:numPr>
        <w:numId w:val="17"/>
      </w:numPr>
      <w:spacing w:before="140" w:after="140" w:line="280" w:lineRule="atLeast"/>
      <w:contextualSpacing/>
    </w:pPr>
    <w:rPr>
      <w:rFonts w:ascii="Calibri Light" w:eastAsia="Times New Roman" w:hAnsi="Calibri Light" w:cs="Times New Roman"/>
      <w:color w:val="141517"/>
      <w:szCs w:val="24"/>
    </w:rPr>
  </w:style>
  <w:style w:type="paragraph" w:styleId="ListNumber3">
    <w:name w:val="List Number 3"/>
    <w:basedOn w:val="Normal"/>
    <w:semiHidden/>
    <w:unhideWhenUsed/>
    <w:rsid w:val="005F6587"/>
    <w:pPr>
      <w:numPr>
        <w:numId w:val="18"/>
      </w:numPr>
      <w:spacing w:before="140" w:after="140" w:line="280" w:lineRule="atLeast"/>
      <w:contextualSpacing/>
    </w:pPr>
    <w:rPr>
      <w:rFonts w:ascii="Calibri Light" w:eastAsia="Times New Roman" w:hAnsi="Calibri Light" w:cs="Times New Roman"/>
      <w:color w:val="141517"/>
      <w:szCs w:val="24"/>
    </w:rPr>
  </w:style>
  <w:style w:type="paragraph" w:styleId="ListNumber4">
    <w:name w:val="List Number 4"/>
    <w:basedOn w:val="Normal"/>
    <w:semiHidden/>
    <w:unhideWhenUsed/>
    <w:rsid w:val="005F6587"/>
    <w:pPr>
      <w:numPr>
        <w:numId w:val="19"/>
      </w:numPr>
      <w:spacing w:before="140" w:after="140" w:line="280" w:lineRule="atLeast"/>
      <w:contextualSpacing/>
    </w:pPr>
    <w:rPr>
      <w:rFonts w:ascii="Calibri Light" w:eastAsia="Times New Roman" w:hAnsi="Calibri Light" w:cs="Times New Roman"/>
      <w:color w:val="141517"/>
      <w:szCs w:val="24"/>
    </w:rPr>
  </w:style>
  <w:style w:type="paragraph" w:styleId="ListBullet5">
    <w:name w:val="List Bullet 5"/>
    <w:basedOn w:val="Normal"/>
    <w:semiHidden/>
    <w:unhideWhenUsed/>
    <w:rsid w:val="005F6587"/>
    <w:pPr>
      <w:numPr>
        <w:numId w:val="20"/>
      </w:numPr>
      <w:spacing w:before="140" w:after="140" w:line="280" w:lineRule="atLeast"/>
      <w:contextualSpacing/>
    </w:pPr>
    <w:rPr>
      <w:rFonts w:ascii="Calibri Light" w:eastAsia="Times New Roman" w:hAnsi="Calibri Light" w:cs="Times New Roman"/>
      <w:color w:val="141517"/>
      <w:szCs w:val="24"/>
    </w:rPr>
  </w:style>
  <w:style w:type="character" w:customStyle="1" w:styleId="DocumentMapChar">
    <w:name w:val="Document Map Char"/>
    <w:basedOn w:val="DefaultParagraphFont"/>
    <w:link w:val="DocumentMap"/>
    <w:semiHidden/>
    <w:rsid w:val="005F6587"/>
    <w:rPr>
      <w:rFonts w:ascii="Segoe UI" w:eastAsia="Times New Roman" w:hAnsi="Segoe UI" w:cs="Segoe UI"/>
      <w:color w:val="141517"/>
      <w:sz w:val="16"/>
      <w:szCs w:val="16"/>
    </w:rPr>
  </w:style>
  <w:style w:type="paragraph" w:styleId="DocumentMap">
    <w:name w:val="Document Map"/>
    <w:basedOn w:val="Normal"/>
    <w:link w:val="DocumentMapChar"/>
    <w:semiHidden/>
    <w:unhideWhenUsed/>
    <w:rsid w:val="005F6587"/>
    <w:pPr>
      <w:spacing w:after="0" w:line="240" w:lineRule="auto"/>
    </w:pPr>
    <w:rPr>
      <w:rFonts w:ascii="Segoe UI" w:eastAsia="Times New Roman" w:hAnsi="Segoe UI" w:cs="Segoe UI"/>
      <w:color w:val="141517"/>
      <w:sz w:val="16"/>
      <w:szCs w:val="16"/>
    </w:rPr>
  </w:style>
  <w:style w:type="paragraph" w:styleId="Salutation">
    <w:name w:val="Salutation"/>
    <w:basedOn w:val="Normal"/>
    <w:next w:val="Normal"/>
    <w:link w:val="SalutationChar"/>
    <w:rsid w:val="005F6587"/>
    <w:pPr>
      <w:spacing w:before="140" w:after="140" w:line="280" w:lineRule="atLeast"/>
    </w:pPr>
    <w:rPr>
      <w:rFonts w:ascii="Calibri Light" w:eastAsia="Times New Roman" w:hAnsi="Calibri Light" w:cs="Times New Roman"/>
      <w:color w:val="141517"/>
      <w:szCs w:val="24"/>
    </w:rPr>
  </w:style>
  <w:style w:type="character" w:customStyle="1" w:styleId="SalutationChar">
    <w:name w:val="Salutation Char"/>
    <w:basedOn w:val="DefaultParagraphFont"/>
    <w:link w:val="Salutation"/>
    <w:rsid w:val="005F6587"/>
    <w:rPr>
      <w:rFonts w:ascii="Calibri Light" w:eastAsia="Times New Roman" w:hAnsi="Calibri Light" w:cs="Times New Roman"/>
      <w:color w:val="141517"/>
      <w:szCs w:val="24"/>
    </w:rPr>
  </w:style>
  <w:style w:type="character" w:customStyle="1" w:styleId="BodyTextIndent2Char">
    <w:name w:val="Body Text Indent 2 Char"/>
    <w:basedOn w:val="DefaultParagraphFont"/>
    <w:link w:val="BodyTextIndent2"/>
    <w:semiHidden/>
    <w:rsid w:val="005F6587"/>
    <w:rPr>
      <w:rFonts w:ascii="Calibri Light" w:eastAsia="Times New Roman" w:hAnsi="Calibri Light" w:cs="Times New Roman"/>
      <w:color w:val="141517"/>
      <w:szCs w:val="24"/>
    </w:rPr>
  </w:style>
  <w:style w:type="paragraph" w:styleId="BodyTextIndent2">
    <w:name w:val="Body Text Indent 2"/>
    <w:basedOn w:val="Normal"/>
    <w:link w:val="BodyTextIndent2Char"/>
    <w:semiHidden/>
    <w:unhideWhenUsed/>
    <w:rsid w:val="005F6587"/>
    <w:pPr>
      <w:spacing w:before="140" w:after="120" w:line="480" w:lineRule="auto"/>
      <w:ind w:left="283"/>
    </w:pPr>
    <w:rPr>
      <w:rFonts w:ascii="Calibri Light" w:eastAsia="Times New Roman" w:hAnsi="Calibri Light" w:cs="Times New Roman"/>
      <w:color w:val="141517"/>
      <w:szCs w:val="24"/>
    </w:rPr>
  </w:style>
  <w:style w:type="character" w:customStyle="1" w:styleId="BodyTextIndent3Char">
    <w:name w:val="Body Text Indent 3 Char"/>
    <w:basedOn w:val="DefaultParagraphFont"/>
    <w:link w:val="BodyTextIndent3"/>
    <w:semiHidden/>
    <w:rsid w:val="005F6587"/>
    <w:rPr>
      <w:rFonts w:ascii="Calibri Light" w:eastAsia="Times New Roman" w:hAnsi="Calibri Light" w:cs="Times New Roman"/>
      <w:color w:val="141517"/>
      <w:sz w:val="16"/>
      <w:szCs w:val="16"/>
    </w:rPr>
  </w:style>
  <w:style w:type="paragraph" w:styleId="BodyTextIndent3">
    <w:name w:val="Body Text Indent 3"/>
    <w:basedOn w:val="Normal"/>
    <w:link w:val="BodyTextIndent3Char"/>
    <w:semiHidden/>
    <w:unhideWhenUsed/>
    <w:rsid w:val="005F6587"/>
    <w:pPr>
      <w:spacing w:before="140" w:after="120" w:line="280" w:lineRule="atLeast"/>
      <w:ind w:left="283"/>
    </w:pPr>
    <w:rPr>
      <w:rFonts w:ascii="Calibri Light" w:eastAsia="Times New Roman" w:hAnsi="Calibri Light" w:cs="Times New Roman"/>
      <w:color w:val="141517"/>
      <w:sz w:val="16"/>
      <w:szCs w:val="16"/>
    </w:rPr>
  </w:style>
  <w:style w:type="character" w:customStyle="1" w:styleId="BodyText2Char">
    <w:name w:val="Body Text 2 Char"/>
    <w:basedOn w:val="DefaultParagraphFont"/>
    <w:link w:val="BodyText2"/>
    <w:semiHidden/>
    <w:rsid w:val="005F6587"/>
    <w:rPr>
      <w:rFonts w:ascii="Calibri Light" w:eastAsia="Times New Roman" w:hAnsi="Calibri Light" w:cs="Times New Roman"/>
      <w:color w:val="141517"/>
      <w:szCs w:val="24"/>
    </w:rPr>
  </w:style>
  <w:style w:type="paragraph" w:styleId="BodyText2">
    <w:name w:val="Body Text 2"/>
    <w:basedOn w:val="Normal"/>
    <w:link w:val="BodyText2Char"/>
    <w:semiHidden/>
    <w:unhideWhenUsed/>
    <w:rsid w:val="005F6587"/>
    <w:pPr>
      <w:spacing w:before="140" w:after="120" w:line="480" w:lineRule="auto"/>
    </w:pPr>
    <w:rPr>
      <w:rFonts w:ascii="Calibri Light" w:eastAsia="Times New Roman" w:hAnsi="Calibri Light" w:cs="Times New Roman"/>
      <w:color w:val="141517"/>
      <w:szCs w:val="24"/>
    </w:rPr>
  </w:style>
  <w:style w:type="character" w:customStyle="1" w:styleId="BodyText3Char">
    <w:name w:val="Body Text 3 Char"/>
    <w:basedOn w:val="DefaultParagraphFont"/>
    <w:link w:val="BodyText3"/>
    <w:semiHidden/>
    <w:rsid w:val="005F6587"/>
    <w:rPr>
      <w:rFonts w:ascii="Calibri Light" w:eastAsia="Times New Roman" w:hAnsi="Calibri Light" w:cs="Times New Roman"/>
      <w:color w:val="141517"/>
      <w:sz w:val="16"/>
      <w:szCs w:val="16"/>
    </w:rPr>
  </w:style>
  <w:style w:type="paragraph" w:styleId="BodyText3">
    <w:name w:val="Body Text 3"/>
    <w:basedOn w:val="Normal"/>
    <w:link w:val="BodyText3Char"/>
    <w:semiHidden/>
    <w:unhideWhenUsed/>
    <w:rsid w:val="005F6587"/>
    <w:pPr>
      <w:spacing w:before="140" w:after="120" w:line="280" w:lineRule="atLeast"/>
    </w:pPr>
    <w:rPr>
      <w:rFonts w:ascii="Calibri Light" w:eastAsia="Times New Roman" w:hAnsi="Calibri Light" w:cs="Times New Roman"/>
      <w:color w:val="141517"/>
      <w:sz w:val="16"/>
      <w:szCs w:val="16"/>
    </w:rPr>
  </w:style>
  <w:style w:type="paragraph" w:styleId="BodyTextFirstIndent">
    <w:name w:val="Body Text First Indent"/>
    <w:basedOn w:val="BodyText"/>
    <w:link w:val="BodyTextFirstIndentChar"/>
    <w:rsid w:val="005F6587"/>
    <w:pPr>
      <w:widowControl/>
      <w:autoSpaceDE/>
      <w:autoSpaceDN/>
      <w:spacing w:before="140" w:after="140" w:line="280" w:lineRule="atLeast"/>
      <w:ind w:firstLine="360"/>
    </w:pPr>
    <w:rPr>
      <w:rFonts w:eastAsia="Times New Roman" w:cs="Times New Roman"/>
      <w:color w:val="141517"/>
      <w:szCs w:val="24"/>
      <w:lang w:val="es-ES"/>
    </w:rPr>
  </w:style>
  <w:style w:type="character" w:customStyle="1" w:styleId="BodyTextFirstIndentChar">
    <w:name w:val="Body Text First Indent Char"/>
    <w:basedOn w:val="BodyTextChar"/>
    <w:link w:val="BodyTextFirstIndent"/>
    <w:rsid w:val="005F6587"/>
    <w:rPr>
      <w:rFonts w:ascii="Calibri Light" w:eastAsia="Times New Roman" w:hAnsi="Calibri Light" w:cs="Times New Roman"/>
      <w:color w:val="141517"/>
      <w:szCs w:val="24"/>
      <w:lang w:val="en-US"/>
    </w:rPr>
  </w:style>
  <w:style w:type="character" w:customStyle="1" w:styleId="MacroTextChar">
    <w:name w:val="Macro Text Char"/>
    <w:basedOn w:val="DefaultParagraphFont"/>
    <w:link w:val="MacroText"/>
    <w:semiHidden/>
    <w:rsid w:val="005F6587"/>
    <w:rPr>
      <w:rFonts w:ascii="Consolas" w:eastAsia="Times New Roman" w:hAnsi="Consolas" w:cs="Times New Roman"/>
      <w:color w:val="141517"/>
      <w:sz w:val="20"/>
      <w:szCs w:val="20"/>
    </w:rPr>
  </w:style>
  <w:style w:type="paragraph" w:styleId="MacroText">
    <w:name w:val="macro"/>
    <w:link w:val="MacroTextChar"/>
    <w:semiHidden/>
    <w:unhideWhenUsed/>
    <w:rsid w:val="005F6587"/>
    <w:pPr>
      <w:tabs>
        <w:tab w:val="left" w:pos="480"/>
        <w:tab w:val="left" w:pos="960"/>
        <w:tab w:val="left" w:pos="1440"/>
        <w:tab w:val="left" w:pos="1920"/>
        <w:tab w:val="left" w:pos="2400"/>
        <w:tab w:val="left" w:pos="2880"/>
        <w:tab w:val="left" w:pos="3360"/>
        <w:tab w:val="left" w:pos="3840"/>
        <w:tab w:val="left" w:pos="4320"/>
      </w:tabs>
      <w:spacing w:before="140" w:after="0" w:line="280" w:lineRule="atLeast"/>
      <w:jc w:val="both"/>
    </w:pPr>
    <w:rPr>
      <w:rFonts w:ascii="Consolas" w:eastAsia="Times New Roman" w:hAnsi="Consolas" w:cs="Times New Roman"/>
      <w:color w:val="141517"/>
      <w:sz w:val="20"/>
      <w:szCs w:val="20"/>
    </w:rPr>
  </w:style>
  <w:style w:type="character" w:customStyle="1" w:styleId="EndnoteTextChar">
    <w:name w:val="Endnote Text Char"/>
    <w:basedOn w:val="DefaultParagraphFont"/>
    <w:link w:val="EndnoteText"/>
    <w:semiHidden/>
    <w:rsid w:val="005F6587"/>
    <w:rPr>
      <w:rFonts w:ascii="Calibri Light" w:eastAsia="Times New Roman" w:hAnsi="Calibri Light" w:cs="Times New Roman"/>
      <w:color w:val="141517"/>
      <w:sz w:val="20"/>
      <w:szCs w:val="20"/>
    </w:rPr>
  </w:style>
  <w:style w:type="paragraph" w:styleId="EndnoteText">
    <w:name w:val="endnote text"/>
    <w:basedOn w:val="Normal"/>
    <w:link w:val="EndnoteTextChar"/>
    <w:semiHidden/>
    <w:unhideWhenUsed/>
    <w:rsid w:val="005F6587"/>
    <w:pPr>
      <w:spacing w:after="0" w:line="240" w:lineRule="auto"/>
    </w:pPr>
    <w:rPr>
      <w:rFonts w:ascii="Calibri Light" w:eastAsia="Times New Roman" w:hAnsi="Calibri Light" w:cs="Times New Roman"/>
      <w:color w:val="141517"/>
      <w:sz w:val="20"/>
      <w:szCs w:val="20"/>
    </w:rPr>
  </w:style>
  <w:style w:type="character" w:customStyle="1" w:styleId="FootnoteTextChar">
    <w:name w:val="Footnote Text Char"/>
    <w:basedOn w:val="DefaultParagraphFont"/>
    <w:link w:val="FootnoteText"/>
    <w:semiHidden/>
    <w:rsid w:val="005F6587"/>
    <w:rPr>
      <w:rFonts w:ascii="Calibri Light" w:eastAsia="Times New Roman" w:hAnsi="Calibri Light" w:cs="Times New Roman"/>
      <w:color w:val="141517"/>
      <w:sz w:val="20"/>
      <w:szCs w:val="20"/>
    </w:rPr>
  </w:style>
  <w:style w:type="paragraph" w:styleId="FootnoteText">
    <w:name w:val="footnote text"/>
    <w:basedOn w:val="Normal"/>
    <w:link w:val="FootnoteTextChar"/>
    <w:semiHidden/>
    <w:unhideWhenUsed/>
    <w:rsid w:val="005F6587"/>
    <w:pPr>
      <w:spacing w:after="0" w:line="240" w:lineRule="auto"/>
    </w:pPr>
    <w:rPr>
      <w:rFonts w:ascii="Calibri Light" w:eastAsia="Times New Roman" w:hAnsi="Calibri Light" w:cs="Times New Roman"/>
      <w:color w:val="141517"/>
      <w:sz w:val="20"/>
      <w:szCs w:val="20"/>
    </w:rPr>
  </w:style>
  <w:style w:type="character" w:customStyle="1" w:styleId="PlainTextChar">
    <w:name w:val="Plain Text Char"/>
    <w:basedOn w:val="DefaultParagraphFont"/>
    <w:link w:val="PlainText"/>
    <w:semiHidden/>
    <w:rsid w:val="005F6587"/>
    <w:rPr>
      <w:rFonts w:ascii="Consolas" w:eastAsia="Times New Roman" w:hAnsi="Consolas" w:cs="Times New Roman"/>
      <w:color w:val="141517"/>
      <w:sz w:val="21"/>
      <w:szCs w:val="21"/>
    </w:rPr>
  </w:style>
  <w:style w:type="paragraph" w:styleId="PlainText">
    <w:name w:val="Plain Text"/>
    <w:basedOn w:val="Normal"/>
    <w:link w:val="PlainTextChar"/>
    <w:semiHidden/>
    <w:unhideWhenUsed/>
    <w:rsid w:val="005F6587"/>
    <w:pPr>
      <w:spacing w:after="0" w:line="240" w:lineRule="auto"/>
    </w:pPr>
    <w:rPr>
      <w:rFonts w:ascii="Consolas" w:eastAsia="Times New Roman" w:hAnsi="Consolas" w:cs="Times New Roman"/>
      <w:color w:val="141517"/>
      <w:sz w:val="21"/>
      <w:szCs w:val="21"/>
    </w:rPr>
  </w:style>
  <w:style w:type="table" w:customStyle="1" w:styleId="TableNormal2">
    <w:name w:val="Table Normal2"/>
    <w:uiPriority w:val="2"/>
    <w:semiHidden/>
    <w:unhideWhenUsed/>
    <w:qFormat/>
    <w:rsid w:val="00A86712"/>
    <w:pPr>
      <w:widowControl w:val="0"/>
      <w:autoSpaceDE w:val="0"/>
      <w:autoSpaceDN w:val="0"/>
      <w:spacing w:after="0" w:line="240" w:lineRule="auto"/>
    </w:pPr>
    <w:rPr>
      <w:rFonts w:ascii="Calibri" w:eastAsia="Calibri" w:hAnsi="Calibri" w:cs="Times New Roman"/>
      <w:lang w:val="en-US"/>
    </w:rPr>
    <w:tblPr>
      <w:tblInd w:w="0" w:type="dxa"/>
      <w:tblCellMar>
        <w:top w:w="0" w:type="dxa"/>
        <w:left w:w="0" w:type="dxa"/>
        <w:bottom w:w="0" w:type="dxa"/>
        <w:right w:w="0" w:type="dxa"/>
      </w:tblCellMar>
    </w:tblPr>
  </w:style>
  <w:style w:type="paragraph" w:styleId="Revision">
    <w:name w:val="Revision"/>
    <w:hidden/>
    <w:uiPriority w:val="99"/>
    <w:semiHidden/>
    <w:rsid w:val="00341BDA"/>
    <w:pPr>
      <w:spacing w:after="0" w:line="240" w:lineRule="auto"/>
    </w:pPr>
    <w:rPr>
      <w:lang w:val="es-ES_tradnl"/>
    </w:rPr>
  </w:style>
  <w:style w:type="table" w:customStyle="1" w:styleId="Tablaconcuadrcula1">
    <w:name w:val="Tabla con cuadrícula1"/>
    <w:basedOn w:val="TableNormal"/>
    <w:next w:val="TableGrid"/>
    <w:uiPriority w:val="39"/>
    <w:rsid w:val="00AC35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Doc">
    <w:name w:val="bulletDoc"/>
    <w:basedOn w:val="ListParagraph"/>
    <w:qFormat/>
    <w:rsid w:val="009E4E49"/>
    <w:pPr>
      <w:numPr>
        <w:numId w:val="22"/>
      </w:numPr>
      <w:spacing w:after="360" w:line="360" w:lineRule="auto"/>
    </w:pPr>
    <w:rPr>
      <w:rFonts w:cs="Arial"/>
      <w:spacing w:val="8"/>
    </w:rPr>
  </w:style>
  <w:style w:type="paragraph" w:customStyle="1" w:styleId="TNormal">
    <w:name w:val="T Normal"/>
    <w:basedOn w:val="Normal"/>
    <w:link w:val="TNormalCar"/>
    <w:autoRedefine/>
    <w:qFormat/>
    <w:rsid w:val="008B7190"/>
    <w:pPr>
      <w:spacing w:before="100" w:beforeAutospacing="1" w:after="100" w:afterAutospacing="1"/>
    </w:pPr>
    <w:rPr>
      <w:rFonts w:eastAsia="Times New Roman" w:cstheme="minorHAnsi"/>
      <w:lang w:eastAsia="es-ES"/>
    </w:rPr>
  </w:style>
  <w:style w:type="character" w:customStyle="1" w:styleId="TNormalCar">
    <w:name w:val="T Normal Car"/>
    <w:link w:val="TNormal"/>
    <w:rsid w:val="008B7190"/>
    <w:rPr>
      <w:rFonts w:eastAsia="Times New Roman" w:cstheme="minorHAnsi"/>
      <w:lang w:eastAsia="es-ES"/>
    </w:rPr>
  </w:style>
  <w:style w:type="character" w:styleId="FollowedHyperlink">
    <w:name w:val="FollowedHyperlink"/>
    <w:basedOn w:val="DefaultParagraphFont"/>
    <w:uiPriority w:val="99"/>
    <w:semiHidden/>
    <w:unhideWhenUsed/>
    <w:rsid w:val="00C34DE2"/>
    <w:rPr>
      <w:color w:val="FF00FF"/>
      <w:u w:val="single"/>
    </w:rPr>
  </w:style>
  <w:style w:type="paragraph" w:customStyle="1" w:styleId="msonormal0">
    <w:name w:val="msonormal"/>
    <w:basedOn w:val="Normal"/>
    <w:rsid w:val="00C34DE2"/>
    <w:pPr>
      <w:spacing w:before="100" w:beforeAutospacing="1" w:after="100" w:afterAutospacing="1" w:line="240" w:lineRule="auto"/>
      <w:jc w:val="left"/>
    </w:pPr>
    <w:rPr>
      <w:rFonts w:ascii="Times New Roman" w:eastAsia="Times New Roman" w:hAnsi="Times New Roman" w:cs="Times New Roman"/>
      <w:sz w:val="24"/>
      <w:szCs w:val="24"/>
      <w:lang w:eastAsia="es-ES_tradnl"/>
    </w:rPr>
  </w:style>
  <w:style w:type="paragraph" w:customStyle="1" w:styleId="xl65">
    <w:name w:val="xl65"/>
    <w:basedOn w:val="Normal"/>
    <w:rsid w:val="00C34DE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24"/>
      <w:szCs w:val="24"/>
      <w:lang w:eastAsia="es-ES_tradnl"/>
    </w:rPr>
  </w:style>
  <w:style w:type="paragraph" w:customStyle="1" w:styleId="xl66">
    <w:name w:val="xl66"/>
    <w:basedOn w:val="Normal"/>
    <w:rsid w:val="00C34DE2"/>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ascii="Arial" w:eastAsia="Times New Roman" w:hAnsi="Arial" w:cs="Arial"/>
      <w:sz w:val="24"/>
      <w:szCs w:val="24"/>
      <w:lang w:eastAsia="es-ES_tradnl"/>
    </w:rPr>
  </w:style>
  <w:style w:type="paragraph" w:customStyle="1" w:styleId="xl67">
    <w:name w:val="xl67"/>
    <w:basedOn w:val="Normal"/>
    <w:rsid w:val="00C34DE2"/>
    <w:pPr>
      <w:pBdr>
        <w:bottom w:val="single" w:sz="8" w:space="0" w:color="auto"/>
        <w:right w:val="single" w:sz="8" w:space="0" w:color="auto"/>
      </w:pBdr>
      <w:shd w:val="clear" w:color="000000" w:fill="0A3E5B"/>
      <w:spacing w:before="100" w:beforeAutospacing="1" w:after="100" w:afterAutospacing="1" w:line="240" w:lineRule="auto"/>
      <w:jc w:val="center"/>
      <w:textAlignment w:val="center"/>
    </w:pPr>
    <w:rPr>
      <w:rFonts w:ascii="Arial" w:eastAsia="Times New Roman" w:hAnsi="Arial" w:cs="Arial"/>
      <w:b/>
      <w:bCs/>
      <w:color w:val="FFFFFF"/>
      <w:sz w:val="24"/>
      <w:szCs w:val="24"/>
      <w:lang w:eastAsia="es-ES_tradnl"/>
    </w:rPr>
  </w:style>
  <w:style w:type="paragraph" w:customStyle="1" w:styleId="xl68">
    <w:name w:val="xl68"/>
    <w:basedOn w:val="Normal"/>
    <w:rsid w:val="00C34DE2"/>
    <w:pPr>
      <w:pBdr>
        <w:left w:val="single" w:sz="8" w:space="0" w:color="auto"/>
        <w:bottom w:val="single" w:sz="8" w:space="0" w:color="auto"/>
        <w:right w:val="single" w:sz="8" w:space="0" w:color="auto"/>
      </w:pBdr>
      <w:shd w:val="clear" w:color="000000" w:fill="0A3E5B"/>
      <w:spacing w:before="100" w:beforeAutospacing="1" w:after="100" w:afterAutospacing="1" w:line="240" w:lineRule="auto"/>
      <w:jc w:val="center"/>
      <w:textAlignment w:val="center"/>
    </w:pPr>
    <w:rPr>
      <w:rFonts w:ascii="Arial" w:eastAsia="Times New Roman" w:hAnsi="Arial" w:cs="Arial"/>
      <w:b/>
      <w:bCs/>
      <w:color w:val="FFFFFF"/>
      <w:sz w:val="24"/>
      <w:szCs w:val="24"/>
      <w:lang w:eastAsia="es-ES_tradnl"/>
    </w:rPr>
  </w:style>
  <w:style w:type="paragraph" w:customStyle="1" w:styleId="xl69">
    <w:name w:val="xl69"/>
    <w:basedOn w:val="Normal"/>
    <w:rsid w:val="00C34DE2"/>
    <w:pPr>
      <w:pBdr>
        <w:top w:val="single" w:sz="8" w:space="0" w:color="auto"/>
        <w:left w:val="single" w:sz="8" w:space="0" w:color="auto"/>
        <w:bottom w:val="single" w:sz="8" w:space="0" w:color="auto"/>
      </w:pBdr>
      <w:shd w:val="clear" w:color="000000" w:fill="0A3E5B"/>
      <w:spacing w:before="100" w:beforeAutospacing="1" w:after="100" w:afterAutospacing="1" w:line="240" w:lineRule="auto"/>
      <w:jc w:val="center"/>
      <w:textAlignment w:val="center"/>
    </w:pPr>
    <w:rPr>
      <w:rFonts w:ascii="Arial" w:eastAsia="Times New Roman" w:hAnsi="Arial" w:cs="Arial"/>
      <w:b/>
      <w:bCs/>
      <w:color w:val="FFFFFF"/>
      <w:sz w:val="24"/>
      <w:szCs w:val="24"/>
      <w:lang w:eastAsia="es-ES_tradnl"/>
    </w:rPr>
  </w:style>
  <w:style w:type="paragraph" w:customStyle="1" w:styleId="xl70">
    <w:name w:val="xl70"/>
    <w:basedOn w:val="Normal"/>
    <w:rsid w:val="00C34DE2"/>
    <w:pPr>
      <w:pBdr>
        <w:top w:val="single" w:sz="8" w:space="0" w:color="auto"/>
        <w:bottom w:val="single" w:sz="8" w:space="0" w:color="auto"/>
      </w:pBdr>
      <w:shd w:val="clear" w:color="000000" w:fill="0A3E5B"/>
      <w:spacing w:before="100" w:beforeAutospacing="1" w:after="100" w:afterAutospacing="1" w:line="240" w:lineRule="auto"/>
      <w:jc w:val="center"/>
      <w:textAlignment w:val="center"/>
    </w:pPr>
    <w:rPr>
      <w:rFonts w:ascii="Arial" w:eastAsia="Times New Roman" w:hAnsi="Arial" w:cs="Arial"/>
      <w:b/>
      <w:bCs/>
      <w:color w:val="FFFFFF"/>
      <w:sz w:val="24"/>
      <w:szCs w:val="24"/>
      <w:lang w:eastAsia="es-ES_tradnl"/>
    </w:rPr>
  </w:style>
  <w:style w:type="paragraph" w:customStyle="1" w:styleId="xl71">
    <w:name w:val="xl71"/>
    <w:basedOn w:val="Normal"/>
    <w:rsid w:val="00C34DE2"/>
    <w:pPr>
      <w:pBdr>
        <w:top w:val="single" w:sz="8" w:space="0" w:color="auto"/>
        <w:bottom w:val="single" w:sz="8" w:space="0" w:color="auto"/>
        <w:right w:val="single" w:sz="8" w:space="0" w:color="auto"/>
      </w:pBdr>
      <w:shd w:val="clear" w:color="000000" w:fill="0A3E5B"/>
      <w:spacing w:before="100" w:beforeAutospacing="1" w:after="100" w:afterAutospacing="1" w:line="240" w:lineRule="auto"/>
      <w:jc w:val="center"/>
      <w:textAlignment w:val="center"/>
    </w:pPr>
    <w:rPr>
      <w:rFonts w:ascii="Arial" w:eastAsia="Times New Roman" w:hAnsi="Arial" w:cs="Arial"/>
      <w:b/>
      <w:bCs/>
      <w:color w:val="FFFFFF"/>
      <w:sz w:val="24"/>
      <w:szCs w:val="24"/>
      <w:lang w:eastAsia="es-ES_tradnl"/>
    </w:rPr>
  </w:style>
  <w:style w:type="paragraph" w:customStyle="1" w:styleId="xl72">
    <w:name w:val="xl72"/>
    <w:basedOn w:val="Normal"/>
    <w:rsid w:val="00C34DE2"/>
    <w:pPr>
      <w:pBdr>
        <w:top w:val="single" w:sz="8" w:space="0" w:color="auto"/>
        <w:bottom w:val="single" w:sz="8" w:space="0" w:color="auto"/>
        <w:right w:val="single" w:sz="8" w:space="0" w:color="000000"/>
      </w:pBdr>
      <w:shd w:val="clear" w:color="000000" w:fill="0A3E5B"/>
      <w:spacing w:before="100" w:beforeAutospacing="1" w:after="100" w:afterAutospacing="1" w:line="240" w:lineRule="auto"/>
      <w:jc w:val="center"/>
      <w:textAlignment w:val="center"/>
    </w:pPr>
    <w:rPr>
      <w:rFonts w:ascii="Arial" w:eastAsia="Times New Roman" w:hAnsi="Arial" w:cs="Arial"/>
      <w:b/>
      <w:bCs/>
      <w:color w:val="FFFFFF"/>
      <w:sz w:val="24"/>
      <w:szCs w:val="24"/>
      <w:lang w:eastAsia="es-ES_tradnl"/>
    </w:rPr>
  </w:style>
  <w:style w:type="table" w:customStyle="1" w:styleId="Tablaconcuadrcula2">
    <w:name w:val="Tabla con cuadrícula2"/>
    <w:basedOn w:val="TableNormal"/>
    <w:next w:val="TableGrid"/>
    <w:rsid w:val="004D61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Bold">
    <w:name w:val="CoverBold"/>
    <w:basedOn w:val="Default"/>
    <w:link w:val="CoverBoldChar"/>
    <w:qFormat/>
    <w:rsid w:val="002F278A"/>
    <w:pPr>
      <w:jc w:val="center"/>
    </w:pPr>
    <w:rPr>
      <w:rFonts w:asciiTheme="minorHAnsi" w:hAnsiTheme="minorHAnsi" w:cstheme="minorHAnsi"/>
      <w:b/>
      <w:bCs/>
      <w:color w:val="0A3E5B"/>
      <w:sz w:val="52"/>
      <w:szCs w:val="52"/>
    </w:rPr>
  </w:style>
  <w:style w:type="paragraph" w:customStyle="1" w:styleId="CoverLight">
    <w:name w:val="CoverLight"/>
    <w:basedOn w:val="Default"/>
    <w:link w:val="CoverLightChar"/>
    <w:qFormat/>
    <w:rsid w:val="002F278A"/>
    <w:rPr>
      <w:color w:val="0A3E5B"/>
      <w:sz w:val="44"/>
      <w:szCs w:val="44"/>
    </w:rPr>
  </w:style>
  <w:style w:type="character" w:customStyle="1" w:styleId="DefaultChar">
    <w:name w:val="Default Char"/>
    <w:basedOn w:val="DefaultParagraphFont"/>
    <w:link w:val="Default"/>
    <w:rsid w:val="002F278A"/>
    <w:rPr>
      <w:rFonts w:ascii="Arial" w:hAnsi="Arial" w:cs="Arial"/>
      <w:color w:val="000000"/>
      <w:sz w:val="24"/>
      <w:szCs w:val="24"/>
    </w:rPr>
  </w:style>
  <w:style w:type="character" w:customStyle="1" w:styleId="CoverBoldChar">
    <w:name w:val="CoverBold Char"/>
    <w:basedOn w:val="DefaultChar"/>
    <w:link w:val="CoverBold"/>
    <w:rsid w:val="002F278A"/>
    <w:rPr>
      <w:rFonts w:ascii="Arial" w:hAnsi="Arial" w:cstheme="minorHAnsi"/>
      <w:b/>
      <w:bCs/>
      <w:color w:val="0A3E5B"/>
      <w:sz w:val="52"/>
      <w:szCs w:val="52"/>
    </w:rPr>
  </w:style>
  <w:style w:type="paragraph" w:customStyle="1" w:styleId="HeaderStyle">
    <w:name w:val="HeaderStyle"/>
    <w:basedOn w:val="Normal"/>
    <w:link w:val="HeaderStyleChar"/>
    <w:qFormat/>
    <w:rsid w:val="002F278A"/>
    <w:pPr>
      <w:jc w:val="center"/>
    </w:pPr>
    <w:rPr>
      <w:sz w:val="18"/>
      <w:szCs w:val="18"/>
    </w:rPr>
  </w:style>
  <w:style w:type="character" w:customStyle="1" w:styleId="CoverLightChar">
    <w:name w:val="CoverLight Char"/>
    <w:basedOn w:val="DefaultChar"/>
    <w:link w:val="CoverLight"/>
    <w:rsid w:val="002F278A"/>
    <w:rPr>
      <w:rFonts w:ascii="Arial" w:hAnsi="Arial" w:cs="Arial"/>
      <w:color w:val="0A3E5B"/>
      <w:sz w:val="44"/>
      <w:szCs w:val="44"/>
    </w:rPr>
  </w:style>
  <w:style w:type="character" w:customStyle="1" w:styleId="HeaderStyleChar">
    <w:name w:val="HeaderStyle Char"/>
    <w:basedOn w:val="DefaultParagraphFont"/>
    <w:link w:val="HeaderStyle"/>
    <w:rsid w:val="002F278A"/>
    <w:rPr>
      <w:sz w:val="18"/>
      <w:szCs w:val="18"/>
    </w:rPr>
  </w:style>
  <w:style w:type="paragraph" w:customStyle="1" w:styleId="boldTableW">
    <w:name w:val="boldTableW"/>
    <w:basedOn w:val="boldTableB"/>
    <w:link w:val="boldTableWChar"/>
    <w:autoRedefine/>
    <w:qFormat/>
    <w:rsid w:val="00011C2E"/>
    <w:rPr>
      <w:rFonts w:eastAsiaTheme="minorHAnsi"/>
      <w:bCs w:val="0"/>
      <w:color w:val="FFFFFF"/>
    </w:rPr>
  </w:style>
  <w:style w:type="paragraph" w:customStyle="1" w:styleId="boldTableB">
    <w:name w:val="boldTableB"/>
    <w:basedOn w:val="Normal"/>
    <w:link w:val="boldTableBChar"/>
    <w:autoRedefine/>
    <w:qFormat/>
    <w:rsid w:val="00011C2E"/>
    <w:pPr>
      <w:spacing w:after="0" w:line="240" w:lineRule="auto"/>
      <w:jc w:val="right"/>
    </w:pPr>
    <w:rPr>
      <w:rFonts w:ascii="Calibri" w:eastAsia="Times New Roman" w:hAnsi="Calibri" w:cs="Calibri"/>
      <w:b/>
      <w:bCs/>
      <w:color w:val="000000"/>
      <w:sz w:val="24"/>
      <w:szCs w:val="24"/>
      <w:lang w:eastAsia="es-ES"/>
    </w:rPr>
  </w:style>
  <w:style w:type="character" w:customStyle="1" w:styleId="boldTableWChar">
    <w:name w:val="boldTableW Char"/>
    <w:basedOn w:val="DefaultParagraphFont"/>
    <w:link w:val="boldTableW"/>
    <w:rsid w:val="00011C2E"/>
    <w:rPr>
      <w:rFonts w:ascii="Calibri" w:hAnsi="Calibri" w:cs="Calibri"/>
      <w:b/>
      <w:color w:val="FFFFFF"/>
      <w:sz w:val="24"/>
      <w:szCs w:val="24"/>
      <w:lang w:eastAsia="es-ES"/>
    </w:rPr>
  </w:style>
  <w:style w:type="character" w:customStyle="1" w:styleId="boldTableBChar">
    <w:name w:val="boldTableB Char"/>
    <w:basedOn w:val="DefaultParagraphFont"/>
    <w:link w:val="boldTableB"/>
    <w:rsid w:val="00011C2E"/>
    <w:rPr>
      <w:rFonts w:ascii="Calibri" w:eastAsia="Times New Roman" w:hAnsi="Calibri" w:cs="Calibri"/>
      <w:b/>
      <w:bCs/>
      <w:color w:val="000000"/>
      <w:sz w:val="24"/>
      <w:szCs w:val="24"/>
      <w:lang w:eastAsia="es-ES"/>
    </w:rPr>
  </w:style>
  <w:style w:type="paragraph" w:customStyle="1" w:styleId="tableContent">
    <w:name w:val="tableContent"/>
    <w:basedOn w:val="Normal"/>
    <w:link w:val="tableContentChar"/>
    <w:qFormat/>
    <w:rsid w:val="00152ACF"/>
    <w:pPr>
      <w:spacing w:after="0" w:line="240" w:lineRule="auto"/>
      <w:jc w:val="center"/>
    </w:pPr>
    <w:rPr>
      <w:rFonts w:ascii="Arial" w:hAnsi="Arial" w:cs="Arial"/>
      <w:sz w:val="20"/>
      <w:szCs w:val="20"/>
    </w:rPr>
  </w:style>
  <w:style w:type="character" w:customStyle="1" w:styleId="tableContentChar">
    <w:name w:val="tableContent Char"/>
    <w:basedOn w:val="DefaultParagraphFont"/>
    <w:link w:val="tableContent"/>
    <w:rsid w:val="00152ACF"/>
    <w:rPr>
      <w:rFonts w:ascii="Arial" w:hAnsi="Arial" w:cs="Arial"/>
      <w:sz w:val="20"/>
      <w:szCs w:val="20"/>
    </w:rPr>
  </w:style>
  <w:style w:type="paragraph" w:customStyle="1" w:styleId="normalBold">
    <w:name w:val="normalBold"/>
    <w:basedOn w:val="Normal"/>
    <w:link w:val="normalBoldChar"/>
    <w:qFormat/>
    <w:rsid w:val="00005297"/>
    <w:rPr>
      <w:b/>
      <w:bCs/>
    </w:rPr>
  </w:style>
  <w:style w:type="character" w:customStyle="1" w:styleId="normalBoldChar">
    <w:name w:val="normalBold Char"/>
    <w:basedOn w:val="DefaultParagraphFont"/>
    <w:link w:val="normalBold"/>
    <w:rsid w:val="0000529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2847">
      <w:bodyDiv w:val="1"/>
      <w:marLeft w:val="0"/>
      <w:marRight w:val="0"/>
      <w:marTop w:val="0"/>
      <w:marBottom w:val="0"/>
      <w:divBdr>
        <w:top w:val="none" w:sz="0" w:space="0" w:color="auto"/>
        <w:left w:val="none" w:sz="0" w:space="0" w:color="auto"/>
        <w:bottom w:val="none" w:sz="0" w:space="0" w:color="auto"/>
        <w:right w:val="none" w:sz="0" w:space="0" w:color="auto"/>
      </w:divBdr>
    </w:div>
    <w:div w:id="23411346">
      <w:bodyDiv w:val="1"/>
      <w:marLeft w:val="0"/>
      <w:marRight w:val="0"/>
      <w:marTop w:val="0"/>
      <w:marBottom w:val="0"/>
      <w:divBdr>
        <w:top w:val="none" w:sz="0" w:space="0" w:color="auto"/>
        <w:left w:val="none" w:sz="0" w:space="0" w:color="auto"/>
        <w:bottom w:val="none" w:sz="0" w:space="0" w:color="auto"/>
        <w:right w:val="none" w:sz="0" w:space="0" w:color="auto"/>
      </w:divBdr>
    </w:div>
    <w:div w:id="52582312">
      <w:bodyDiv w:val="1"/>
      <w:marLeft w:val="0"/>
      <w:marRight w:val="0"/>
      <w:marTop w:val="0"/>
      <w:marBottom w:val="0"/>
      <w:divBdr>
        <w:top w:val="none" w:sz="0" w:space="0" w:color="auto"/>
        <w:left w:val="none" w:sz="0" w:space="0" w:color="auto"/>
        <w:bottom w:val="none" w:sz="0" w:space="0" w:color="auto"/>
        <w:right w:val="none" w:sz="0" w:space="0" w:color="auto"/>
      </w:divBdr>
    </w:div>
    <w:div w:id="129904296">
      <w:bodyDiv w:val="1"/>
      <w:marLeft w:val="0"/>
      <w:marRight w:val="0"/>
      <w:marTop w:val="0"/>
      <w:marBottom w:val="0"/>
      <w:divBdr>
        <w:top w:val="none" w:sz="0" w:space="0" w:color="auto"/>
        <w:left w:val="none" w:sz="0" w:space="0" w:color="auto"/>
        <w:bottom w:val="none" w:sz="0" w:space="0" w:color="auto"/>
        <w:right w:val="none" w:sz="0" w:space="0" w:color="auto"/>
      </w:divBdr>
    </w:div>
    <w:div w:id="132871485">
      <w:bodyDiv w:val="1"/>
      <w:marLeft w:val="0"/>
      <w:marRight w:val="0"/>
      <w:marTop w:val="0"/>
      <w:marBottom w:val="0"/>
      <w:divBdr>
        <w:top w:val="none" w:sz="0" w:space="0" w:color="auto"/>
        <w:left w:val="none" w:sz="0" w:space="0" w:color="auto"/>
        <w:bottom w:val="none" w:sz="0" w:space="0" w:color="auto"/>
        <w:right w:val="none" w:sz="0" w:space="0" w:color="auto"/>
      </w:divBdr>
    </w:div>
    <w:div w:id="145779180">
      <w:bodyDiv w:val="1"/>
      <w:marLeft w:val="0"/>
      <w:marRight w:val="0"/>
      <w:marTop w:val="0"/>
      <w:marBottom w:val="0"/>
      <w:divBdr>
        <w:top w:val="none" w:sz="0" w:space="0" w:color="auto"/>
        <w:left w:val="none" w:sz="0" w:space="0" w:color="auto"/>
        <w:bottom w:val="none" w:sz="0" w:space="0" w:color="auto"/>
        <w:right w:val="none" w:sz="0" w:space="0" w:color="auto"/>
      </w:divBdr>
    </w:div>
    <w:div w:id="153886191">
      <w:bodyDiv w:val="1"/>
      <w:marLeft w:val="0"/>
      <w:marRight w:val="0"/>
      <w:marTop w:val="0"/>
      <w:marBottom w:val="0"/>
      <w:divBdr>
        <w:top w:val="none" w:sz="0" w:space="0" w:color="auto"/>
        <w:left w:val="none" w:sz="0" w:space="0" w:color="auto"/>
        <w:bottom w:val="none" w:sz="0" w:space="0" w:color="auto"/>
        <w:right w:val="none" w:sz="0" w:space="0" w:color="auto"/>
      </w:divBdr>
    </w:div>
    <w:div w:id="172300402">
      <w:bodyDiv w:val="1"/>
      <w:marLeft w:val="0"/>
      <w:marRight w:val="0"/>
      <w:marTop w:val="0"/>
      <w:marBottom w:val="0"/>
      <w:divBdr>
        <w:top w:val="none" w:sz="0" w:space="0" w:color="auto"/>
        <w:left w:val="none" w:sz="0" w:space="0" w:color="auto"/>
        <w:bottom w:val="none" w:sz="0" w:space="0" w:color="auto"/>
        <w:right w:val="none" w:sz="0" w:space="0" w:color="auto"/>
      </w:divBdr>
    </w:div>
    <w:div w:id="215898686">
      <w:bodyDiv w:val="1"/>
      <w:marLeft w:val="0"/>
      <w:marRight w:val="0"/>
      <w:marTop w:val="0"/>
      <w:marBottom w:val="0"/>
      <w:divBdr>
        <w:top w:val="none" w:sz="0" w:space="0" w:color="auto"/>
        <w:left w:val="none" w:sz="0" w:space="0" w:color="auto"/>
        <w:bottom w:val="none" w:sz="0" w:space="0" w:color="auto"/>
        <w:right w:val="none" w:sz="0" w:space="0" w:color="auto"/>
      </w:divBdr>
    </w:div>
    <w:div w:id="227154577">
      <w:bodyDiv w:val="1"/>
      <w:marLeft w:val="0"/>
      <w:marRight w:val="0"/>
      <w:marTop w:val="0"/>
      <w:marBottom w:val="0"/>
      <w:divBdr>
        <w:top w:val="none" w:sz="0" w:space="0" w:color="auto"/>
        <w:left w:val="none" w:sz="0" w:space="0" w:color="auto"/>
        <w:bottom w:val="none" w:sz="0" w:space="0" w:color="auto"/>
        <w:right w:val="none" w:sz="0" w:space="0" w:color="auto"/>
      </w:divBdr>
    </w:div>
    <w:div w:id="255868534">
      <w:bodyDiv w:val="1"/>
      <w:marLeft w:val="0"/>
      <w:marRight w:val="0"/>
      <w:marTop w:val="0"/>
      <w:marBottom w:val="0"/>
      <w:divBdr>
        <w:top w:val="none" w:sz="0" w:space="0" w:color="auto"/>
        <w:left w:val="none" w:sz="0" w:space="0" w:color="auto"/>
        <w:bottom w:val="none" w:sz="0" w:space="0" w:color="auto"/>
        <w:right w:val="none" w:sz="0" w:space="0" w:color="auto"/>
      </w:divBdr>
    </w:div>
    <w:div w:id="258874228">
      <w:bodyDiv w:val="1"/>
      <w:marLeft w:val="0"/>
      <w:marRight w:val="0"/>
      <w:marTop w:val="0"/>
      <w:marBottom w:val="0"/>
      <w:divBdr>
        <w:top w:val="none" w:sz="0" w:space="0" w:color="auto"/>
        <w:left w:val="none" w:sz="0" w:space="0" w:color="auto"/>
        <w:bottom w:val="none" w:sz="0" w:space="0" w:color="auto"/>
        <w:right w:val="none" w:sz="0" w:space="0" w:color="auto"/>
      </w:divBdr>
    </w:div>
    <w:div w:id="259141948">
      <w:bodyDiv w:val="1"/>
      <w:marLeft w:val="0"/>
      <w:marRight w:val="0"/>
      <w:marTop w:val="0"/>
      <w:marBottom w:val="0"/>
      <w:divBdr>
        <w:top w:val="none" w:sz="0" w:space="0" w:color="auto"/>
        <w:left w:val="none" w:sz="0" w:space="0" w:color="auto"/>
        <w:bottom w:val="none" w:sz="0" w:space="0" w:color="auto"/>
        <w:right w:val="none" w:sz="0" w:space="0" w:color="auto"/>
      </w:divBdr>
    </w:div>
    <w:div w:id="268707040">
      <w:bodyDiv w:val="1"/>
      <w:marLeft w:val="0"/>
      <w:marRight w:val="0"/>
      <w:marTop w:val="0"/>
      <w:marBottom w:val="0"/>
      <w:divBdr>
        <w:top w:val="none" w:sz="0" w:space="0" w:color="auto"/>
        <w:left w:val="none" w:sz="0" w:space="0" w:color="auto"/>
        <w:bottom w:val="none" w:sz="0" w:space="0" w:color="auto"/>
        <w:right w:val="none" w:sz="0" w:space="0" w:color="auto"/>
      </w:divBdr>
    </w:div>
    <w:div w:id="282075525">
      <w:bodyDiv w:val="1"/>
      <w:marLeft w:val="0"/>
      <w:marRight w:val="0"/>
      <w:marTop w:val="0"/>
      <w:marBottom w:val="0"/>
      <w:divBdr>
        <w:top w:val="none" w:sz="0" w:space="0" w:color="auto"/>
        <w:left w:val="none" w:sz="0" w:space="0" w:color="auto"/>
        <w:bottom w:val="none" w:sz="0" w:space="0" w:color="auto"/>
        <w:right w:val="none" w:sz="0" w:space="0" w:color="auto"/>
      </w:divBdr>
      <w:divsChild>
        <w:div w:id="494149424">
          <w:marLeft w:val="0"/>
          <w:marRight w:val="0"/>
          <w:marTop w:val="0"/>
          <w:marBottom w:val="0"/>
          <w:divBdr>
            <w:top w:val="none" w:sz="0" w:space="0" w:color="auto"/>
            <w:left w:val="none" w:sz="0" w:space="0" w:color="auto"/>
            <w:bottom w:val="none" w:sz="0" w:space="0" w:color="auto"/>
            <w:right w:val="none" w:sz="0" w:space="0" w:color="auto"/>
          </w:divBdr>
          <w:divsChild>
            <w:div w:id="2065831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5722671">
      <w:bodyDiv w:val="1"/>
      <w:marLeft w:val="0"/>
      <w:marRight w:val="0"/>
      <w:marTop w:val="0"/>
      <w:marBottom w:val="0"/>
      <w:divBdr>
        <w:top w:val="none" w:sz="0" w:space="0" w:color="auto"/>
        <w:left w:val="none" w:sz="0" w:space="0" w:color="auto"/>
        <w:bottom w:val="none" w:sz="0" w:space="0" w:color="auto"/>
        <w:right w:val="none" w:sz="0" w:space="0" w:color="auto"/>
      </w:divBdr>
      <w:divsChild>
        <w:div w:id="2063557029">
          <w:marLeft w:val="0"/>
          <w:marRight w:val="0"/>
          <w:marTop w:val="0"/>
          <w:marBottom w:val="0"/>
          <w:divBdr>
            <w:top w:val="none" w:sz="0" w:space="0" w:color="auto"/>
            <w:left w:val="none" w:sz="0" w:space="0" w:color="auto"/>
            <w:bottom w:val="none" w:sz="0" w:space="0" w:color="auto"/>
            <w:right w:val="none" w:sz="0" w:space="0" w:color="auto"/>
          </w:divBdr>
          <w:divsChild>
            <w:div w:id="1708141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048068">
      <w:bodyDiv w:val="1"/>
      <w:marLeft w:val="0"/>
      <w:marRight w:val="0"/>
      <w:marTop w:val="0"/>
      <w:marBottom w:val="0"/>
      <w:divBdr>
        <w:top w:val="none" w:sz="0" w:space="0" w:color="auto"/>
        <w:left w:val="none" w:sz="0" w:space="0" w:color="auto"/>
        <w:bottom w:val="none" w:sz="0" w:space="0" w:color="auto"/>
        <w:right w:val="none" w:sz="0" w:space="0" w:color="auto"/>
      </w:divBdr>
    </w:div>
    <w:div w:id="367418655">
      <w:bodyDiv w:val="1"/>
      <w:marLeft w:val="0"/>
      <w:marRight w:val="0"/>
      <w:marTop w:val="0"/>
      <w:marBottom w:val="0"/>
      <w:divBdr>
        <w:top w:val="none" w:sz="0" w:space="0" w:color="auto"/>
        <w:left w:val="none" w:sz="0" w:space="0" w:color="auto"/>
        <w:bottom w:val="none" w:sz="0" w:space="0" w:color="auto"/>
        <w:right w:val="none" w:sz="0" w:space="0" w:color="auto"/>
      </w:divBdr>
    </w:div>
    <w:div w:id="378821759">
      <w:bodyDiv w:val="1"/>
      <w:marLeft w:val="0"/>
      <w:marRight w:val="0"/>
      <w:marTop w:val="0"/>
      <w:marBottom w:val="0"/>
      <w:divBdr>
        <w:top w:val="none" w:sz="0" w:space="0" w:color="auto"/>
        <w:left w:val="none" w:sz="0" w:space="0" w:color="auto"/>
        <w:bottom w:val="none" w:sz="0" w:space="0" w:color="auto"/>
        <w:right w:val="none" w:sz="0" w:space="0" w:color="auto"/>
      </w:divBdr>
    </w:div>
    <w:div w:id="394203337">
      <w:bodyDiv w:val="1"/>
      <w:marLeft w:val="0"/>
      <w:marRight w:val="0"/>
      <w:marTop w:val="0"/>
      <w:marBottom w:val="0"/>
      <w:divBdr>
        <w:top w:val="none" w:sz="0" w:space="0" w:color="auto"/>
        <w:left w:val="none" w:sz="0" w:space="0" w:color="auto"/>
        <w:bottom w:val="none" w:sz="0" w:space="0" w:color="auto"/>
        <w:right w:val="none" w:sz="0" w:space="0" w:color="auto"/>
      </w:divBdr>
    </w:div>
    <w:div w:id="435367279">
      <w:bodyDiv w:val="1"/>
      <w:marLeft w:val="0"/>
      <w:marRight w:val="0"/>
      <w:marTop w:val="0"/>
      <w:marBottom w:val="0"/>
      <w:divBdr>
        <w:top w:val="none" w:sz="0" w:space="0" w:color="auto"/>
        <w:left w:val="none" w:sz="0" w:space="0" w:color="auto"/>
        <w:bottom w:val="none" w:sz="0" w:space="0" w:color="auto"/>
        <w:right w:val="none" w:sz="0" w:space="0" w:color="auto"/>
      </w:divBdr>
    </w:div>
    <w:div w:id="437220094">
      <w:bodyDiv w:val="1"/>
      <w:marLeft w:val="0"/>
      <w:marRight w:val="0"/>
      <w:marTop w:val="0"/>
      <w:marBottom w:val="0"/>
      <w:divBdr>
        <w:top w:val="none" w:sz="0" w:space="0" w:color="auto"/>
        <w:left w:val="none" w:sz="0" w:space="0" w:color="auto"/>
        <w:bottom w:val="none" w:sz="0" w:space="0" w:color="auto"/>
        <w:right w:val="none" w:sz="0" w:space="0" w:color="auto"/>
      </w:divBdr>
    </w:div>
    <w:div w:id="439839480">
      <w:bodyDiv w:val="1"/>
      <w:marLeft w:val="0"/>
      <w:marRight w:val="0"/>
      <w:marTop w:val="0"/>
      <w:marBottom w:val="0"/>
      <w:divBdr>
        <w:top w:val="none" w:sz="0" w:space="0" w:color="auto"/>
        <w:left w:val="none" w:sz="0" w:space="0" w:color="auto"/>
        <w:bottom w:val="none" w:sz="0" w:space="0" w:color="auto"/>
        <w:right w:val="none" w:sz="0" w:space="0" w:color="auto"/>
      </w:divBdr>
    </w:div>
    <w:div w:id="454372499">
      <w:bodyDiv w:val="1"/>
      <w:marLeft w:val="0"/>
      <w:marRight w:val="0"/>
      <w:marTop w:val="0"/>
      <w:marBottom w:val="0"/>
      <w:divBdr>
        <w:top w:val="none" w:sz="0" w:space="0" w:color="auto"/>
        <w:left w:val="none" w:sz="0" w:space="0" w:color="auto"/>
        <w:bottom w:val="none" w:sz="0" w:space="0" w:color="auto"/>
        <w:right w:val="none" w:sz="0" w:space="0" w:color="auto"/>
      </w:divBdr>
    </w:div>
    <w:div w:id="463235997">
      <w:bodyDiv w:val="1"/>
      <w:marLeft w:val="0"/>
      <w:marRight w:val="0"/>
      <w:marTop w:val="0"/>
      <w:marBottom w:val="0"/>
      <w:divBdr>
        <w:top w:val="none" w:sz="0" w:space="0" w:color="auto"/>
        <w:left w:val="none" w:sz="0" w:space="0" w:color="auto"/>
        <w:bottom w:val="none" w:sz="0" w:space="0" w:color="auto"/>
        <w:right w:val="none" w:sz="0" w:space="0" w:color="auto"/>
      </w:divBdr>
    </w:div>
    <w:div w:id="466699902">
      <w:bodyDiv w:val="1"/>
      <w:marLeft w:val="0"/>
      <w:marRight w:val="0"/>
      <w:marTop w:val="0"/>
      <w:marBottom w:val="0"/>
      <w:divBdr>
        <w:top w:val="none" w:sz="0" w:space="0" w:color="auto"/>
        <w:left w:val="none" w:sz="0" w:space="0" w:color="auto"/>
        <w:bottom w:val="none" w:sz="0" w:space="0" w:color="auto"/>
        <w:right w:val="none" w:sz="0" w:space="0" w:color="auto"/>
      </w:divBdr>
    </w:div>
    <w:div w:id="471555091">
      <w:bodyDiv w:val="1"/>
      <w:marLeft w:val="0"/>
      <w:marRight w:val="0"/>
      <w:marTop w:val="0"/>
      <w:marBottom w:val="0"/>
      <w:divBdr>
        <w:top w:val="none" w:sz="0" w:space="0" w:color="auto"/>
        <w:left w:val="none" w:sz="0" w:space="0" w:color="auto"/>
        <w:bottom w:val="none" w:sz="0" w:space="0" w:color="auto"/>
        <w:right w:val="none" w:sz="0" w:space="0" w:color="auto"/>
      </w:divBdr>
    </w:div>
    <w:div w:id="475027432">
      <w:bodyDiv w:val="1"/>
      <w:marLeft w:val="0"/>
      <w:marRight w:val="0"/>
      <w:marTop w:val="0"/>
      <w:marBottom w:val="0"/>
      <w:divBdr>
        <w:top w:val="none" w:sz="0" w:space="0" w:color="auto"/>
        <w:left w:val="none" w:sz="0" w:space="0" w:color="auto"/>
        <w:bottom w:val="none" w:sz="0" w:space="0" w:color="auto"/>
        <w:right w:val="none" w:sz="0" w:space="0" w:color="auto"/>
      </w:divBdr>
    </w:div>
    <w:div w:id="475147449">
      <w:bodyDiv w:val="1"/>
      <w:marLeft w:val="0"/>
      <w:marRight w:val="0"/>
      <w:marTop w:val="0"/>
      <w:marBottom w:val="0"/>
      <w:divBdr>
        <w:top w:val="none" w:sz="0" w:space="0" w:color="auto"/>
        <w:left w:val="none" w:sz="0" w:space="0" w:color="auto"/>
        <w:bottom w:val="none" w:sz="0" w:space="0" w:color="auto"/>
        <w:right w:val="none" w:sz="0" w:space="0" w:color="auto"/>
      </w:divBdr>
    </w:div>
    <w:div w:id="484511530">
      <w:bodyDiv w:val="1"/>
      <w:marLeft w:val="0"/>
      <w:marRight w:val="0"/>
      <w:marTop w:val="0"/>
      <w:marBottom w:val="0"/>
      <w:divBdr>
        <w:top w:val="none" w:sz="0" w:space="0" w:color="auto"/>
        <w:left w:val="none" w:sz="0" w:space="0" w:color="auto"/>
        <w:bottom w:val="none" w:sz="0" w:space="0" w:color="auto"/>
        <w:right w:val="none" w:sz="0" w:space="0" w:color="auto"/>
      </w:divBdr>
    </w:div>
    <w:div w:id="507908517">
      <w:bodyDiv w:val="1"/>
      <w:marLeft w:val="0"/>
      <w:marRight w:val="0"/>
      <w:marTop w:val="0"/>
      <w:marBottom w:val="0"/>
      <w:divBdr>
        <w:top w:val="none" w:sz="0" w:space="0" w:color="auto"/>
        <w:left w:val="none" w:sz="0" w:space="0" w:color="auto"/>
        <w:bottom w:val="none" w:sz="0" w:space="0" w:color="auto"/>
        <w:right w:val="none" w:sz="0" w:space="0" w:color="auto"/>
      </w:divBdr>
    </w:div>
    <w:div w:id="520240266">
      <w:bodyDiv w:val="1"/>
      <w:marLeft w:val="0"/>
      <w:marRight w:val="0"/>
      <w:marTop w:val="0"/>
      <w:marBottom w:val="0"/>
      <w:divBdr>
        <w:top w:val="none" w:sz="0" w:space="0" w:color="auto"/>
        <w:left w:val="none" w:sz="0" w:space="0" w:color="auto"/>
        <w:bottom w:val="none" w:sz="0" w:space="0" w:color="auto"/>
        <w:right w:val="none" w:sz="0" w:space="0" w:color="auto"/>
      </w:divBdr>
    </w:div>
    <w:div w:id="524515473">
      <w:bodyDiv w:val="1"/>
      <w:marLeft w:val="0"/>
      <w:marRight w:val="0"/>
      <w:marTop w:val="0"/>
      <w:marBottom w:val="0"/>
      <w:divBdr>
        <w:top w:val="none" w:sz="0" w:space="0" w:color="auto"/>
        <w:left w:val="none" w:sz="0" w:space="0" w:color="auto"/>
        <w:bottom w:val="none" w:sz="0" w:space="0" w:color="auto"/>
        <w:right w:val="none" w:sz="0" w:space="0" w:color="auto"/>
      </w:divBdr>
      <w:divsChild>
        <w:div w:id="971445444">
          <w:marLeft w:val="0"/>
          <w:marRight w:val="0"/>
          <w:marTop w:val="0"/>
          <w:marBottom w:val="0"/>
          <w:divBdr>
            <w:top w:val="none" w:sz="0" w:space="0" w:color="auto"/>
            <w:left w:val="none" w:sz="0" w:space="0" w:color="auto"/>
            <w:bottom w:val="none" w:sz="0" w:space="0" w:color="auto"/>
            <w:right w:val="none" w:sz="0" w:space="0" w:color="auto"/>
          </w:divBdr>
          <w:divsChild>
            <w:div w:id="1014573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9415427">
      <w:bodyDiv w:val="1"/>
      <w:marLeft w:val="0"/>
      <w:marRight w:val="0"/>
      <w:marTop w:val="0"/>
      <w:marBottom w:val="0"/>
      <w:divBdr>
        <w:top w:val="none" w:sz="0" w:space="0" w:color="auto"/>
        <w:left w:val="none" w:sz="0" w:space="0" w:color="auto"/>
        <w:bottom w:val="none" w:sz="0" w:space="0" w:color="auto"/>
        <w:right w:val="none" w:sz="0" w:space="0" w:color="auto"/>
      </w:divBdr>
    </w:div>
    <w:div w:id="530263027">
      <w:bodyDiv w:val="1"/>
      <w:marLeft w:val="0"/>
      <w:marRight w:val="0"/>
      <w:marTop w:val="0"/>
      <w:marBottom w:val="0"/>
      <w:divBdr>
        <w:top w:val="none" w:sz="0" w:space="0" w:color="auto"/>
        <w:left w:val="none" w:sz="0" w:space="0" w:color="auto"/>
        <w:bottom w:val="none" w:sz="0" w:space="0" w:color="auto"/>
        <w:right w:val="none" w:sz="0" w:space="0" w:color="auto"/>
      </w:divBdr>
    </w:div>
    <w:div w:id="555630393">
      <w:bodyDiv w:val="1"/>
      <w:marLeft w:val="0"/>
      <w:marRight w:val="0"/>
      <w:marTop w:val="0"/>
      <w:marBottom w:val="0"/>
      <w:divBdr>
        <w:top w:val="none" w:sz="0" w:space="0" w:color="auto"/>
        <w:left w:val="none" w:sz="0" w:space="0" w:color="auto"/>
        <w:bottom w:val="none" w:sz="0" w:space="0" w:color="auto"/>
        <w:right w:val="none" w:sz="0" w:space="0" w:color="auto"/>
      </w:divBdr>
    </w:div>
    <w:div w:id="577862242">
      <w:bodyDiv w:val="1"/>
      <w:marLeft w:val="0"/>
      <w:marRight w:val="0"/>
      <w:marTop w:val="0"/>
      <w:marBottom w:val="0"/>
      <w:divBdr>
        <w:top w:val="none" w:sz="0" w:space="0" w:color="auto"/>
        <w:left w:val="none" w:sz="0" w:space="0" w:color="auto"/>
        <w:bottom w:val="none" w:sz="0" w:space="0" w:color="auto"/>
        <w:right w:val="none" w:sz="0" w:space="0" w:color="auto"/>
      </w:divBdr>
    </w:div>
    <w:div w:id="586575746">
      <w:bodyDiv w:val="1"/>
      <w:marLeft w:val="0"/>
      <w:marRight w:val="0"/>
      <w:marTop w:val="0"/>
      <w:marBottom w:val="0"/>
      <w:divBdr>
        <w:top w:val="none" w:sz="0" w:space="0" w:color="auto"/>
        <w:left w:val="none" w:sz="0" w:space="0" w:color="auto"/>
        <w:bottom w:val="none" w:sz="0" w:space="0" w:color="auto"/>
        <w:right w:val="none" w:sz="0" w:space="0" w:color="auto"/>
      </w:divBdr>
    </w:div>
    <w:div w:id="589628105">
      <w:bodyDiv w:val="1"/>
      <w:marLeft w:val="0"/>
      <w:marRight w:val="0"/>
      <w:marTop w:val="0"/>
      <w:marBottom w:val="0"/>
      <w:divBdr>
        <w:top w:val="none" w:sz="0" w:space="0" w:color="auto"/>
        <w:left w:val="none" w:sz="0" w:space="0" w:color="auto"/>
        <w:bottom w:val="none" w:sz="0" w:space="0" w:color="auto"/>
        <w:right w:val="none" w:sz="0" w:space="0" w:color="auto"/>
      </w:divBdr>
    </w:div>
    <w:div w:id="595870543">
      <w:bodyDiv w:val="1"/>
      <w:marLeft w:val="0"/>
      <w:marRight w:val="0"/>
      <w:marTop w:val="0"/>
      <w:marBottom w:val="0"/>
      <w:divBdr>
        <w:top w:val="none" w:sz="0" w:space="0" w:color="auto"/>
        <w:left w:val="none" w:sz="0" w:space="0" w:color="auto"/>
        <w:bottom w:val="none" w:sz="0" w:space="0" w:color="auto"/>
        <w:right w:val="none" w:sz="0" w:space="0" w:color="auto"/>
      </w:divBdr>
    </w:div>
    <w:div w:id="601689572">
      <w:bodyDiv w:val="1"/>
      <w:marLeft w:val="0"/>
      <w:marRight w:val="0"/>
      <w:marTop w:val="0"/>
      <w:marBottom w:val="0"/>
      <w:divBdr>
        <w:top w:val="none" w:sz="0" w:space="0" w:color="auto"/>
        <w:left w:val="none" w:sz="0" w:space="0" w:color="auto"/>
        <w:bottom w:val="none" w:sz="0" w:space="0" w:color="auto"/>
        <w:right w:val="none" w:sz="0" w:space="0" w:color="auto"/>
      </w:divBdr>
    </w:div>
    <w:div w:id="635917429">
      <w:bodyDiv w:val="1"/>
      <w:marLeft w:val="0"/>
      <w:marRight w:val="0"/>
      <w:marTop w:val="0"/>
      <w:marBottom w:val="0"/>
      <w:divBdr>
        <w:top w:val="none" w:sz="0" w:space="0" w:color="auto"/>
        <w:left w:val="none" w:sz="0" w:space="0" w:color="auto"/>
        <w:bottom w:val="none" w:sz="0" w:space="0" w:color="auto"/>
        <w:right w:val="none" w:sz="0" w:space="0" w:color="auto"/>
      </w:divBdr>
    </w:div>
    <w:div w:id="637809030">
      <w:bodyDiv w:val="1"/>
      <w:marLeft w:val="0"/>
      <w:marRight w:val="0"/>
      <w:marTop w:val="0"/>
      <w:marBottom w:val="0"/>
      <w:divBdr>
        <w:top w:val="none" w:sz="0" w:space="0" w:color="auto"/>
        <w:left w:val="none" w:sz="0" w:space="0" w:color="auto"/>
        <w:bottom w:val="none" w:sz="0" w:space="0" w:color="auto"/>
        <w:right w:val="none" w:sz="0" w:space="0" w:color="auto"/>
      </w:divBdr>
    </w:div>
    <w:div w:id="639072329">
      <w:bodyDiv w:val="1"/>
      <w:marLeft w:val="0"/>
      <w:marRight w:val="0"/>
      <w:marTop w:val="0"/>
      <w:marBottom w:val="0"/>
      <w:divBdr>
        <w:top w:val="none" w:sz="0" w:space="0" w:color="auto"/>
        <w:left w:val="none" w:sz="0" w:space="0" w:color="auto"/>
        <w:bottom w:val="none" w:sz="0" w:space="0" w:color="auto"/>
        <w:right w:val="none" w:sz="0" w:space="0" w:color="auto"/>
      </w:divBdr>
    </w:div>
    <w:div w:id="682633860">
      <w:bodyDiv w:val="1"/>
      <w:marLeft w:val="0"/>
      <w:marRight w:val="0"/>
      <w:marTop w:val="0"/>
      <w:marBottom w:val="0"/>
      <w:divBdr>
        <w:top w:val="none" w:sz="0" w:space="0" w:color="auto"/>
        <w:left w:val="none" w:sz="0" w:space="0" w:color="auto"/>
        <w:bottom w:val="none" w:sz="0" w:space="0" w:color="auto"/>
        <w:right w:val="none" w:sz="0" w:space="0" w:color="auto"/>
      </w:divBdr>
    </w:div>
    <w:div w:id="760419007">
      <w:bodyDiv w:val="1"/>
      <w:marLeft w:val="0"/>
      <w:marRight w:val="0"/>
      <w:marTop w:val="0"/>
      <w:marBottom w:val="0"/>
      <w:divBdr>
        <w:top w:val="none" w:sz="0" w:space="0" w:color="auto"/>
        <w:left w:val="none" w:sz="0" w:space="0" w:color="auto"/>
        <w:bottom w:val="none" w:sz="0" w:space="0" w:color="auto"/>
        <w:right w:val="none" w:sz="0" w:space="0" w:color="auto"/>
      </w:divBdr>
    </w:div>
    <w:div w:id="770854022">
      <w:bodyDiv w:val="1"/>
      <w:marLeft w:val="0"/>
      <w:marRight w:val="0"/>
      <w:marTop w:val="0"/>
      <w:marBottom w:val="0"/>
      <w:divBdr>
        <w:top w:val="none" w:sz="0" w:space="0" w:color="auto"/>
        <w:left w:val="none" w:sz="0" w:space="0" w:color="auto"/>
        <w:bottom w:val="none" w:sz="0" w:space="0" w:color="auto"/>
        <w:right w:val="none" w:sz="0" w:space="0" w:color="auto"/>
      </w:divBdr>
    </w:div>
    <w:div w:id="787701433">
      <w:bodyDiv w:val="1"/>
      <w:marLeft w:val="0"/>
      <w:marRight w:val="0"/>
      <w:marTop w:val="0"/>
      <w:marBottom w:val="0"/>
      <w:divBdr>
        <w:top w:val="none" w:sz="0" w:space="0" w:color="auto"/>
        <w:left w:val="none" w:sz="0" w:space="0" w:color="auto"/>
        <w:bottom w:val="none" w:sz="0" w:space="0" w:color="auto"/>
        <w:right w:val="none" w:sz="0" w:space="0" w:color="auto"/>
      </w:divBdr>
    </w:div>
    <w:div w:id="798036470">
      <w:bodyDiv w:val="1"/>
      <w:marLeft w:val="0"/>
      <w:marRight w:val="0"/>
      <w:marTop w:val="0"/>
      <w:marBottom w:val="0"/>
      <w:divBdr>
        <w:top w:val="none" w:sz="0" w:space="0" w:color="auto"/>
        <w:left w:val="none" w:sz="0" w:space="0" w:color="auto"/>
        <w:bottom w:val="none" w:sz="0" w:space="0" w:color="auto"/>
        <w:right w:val="none" w:sz="0" w:space="0" w:color="auto"/>
      </w:divBdr>
    </w:div>
    <w:div w:id="825711176">
      <w:bodyDiv w:val="1"/>
      <w:marLeft w:val="0"/>
      <w:marRight w:val="0"/>
      <w:marTop w:val="0"/>
      <w:marBottom w:val="0"/>
      <w:divBdr>
        <w:top w:val="none" w:sz="0" w:space="0" w:color="auto"/>
        <w:left w:val="none" w:sz="0" w:space="0" w:color="auto"/>
        <w:bottom w:val="none" w:sz="0" w:space="0" w:color="auto"/>
        <w:right w:val="none" w:sz="0" w:space="0" w:color="auto"/>
      </w:divBdr>
    </w:div>
    <w:div w:id="882058681">
      <w:bodyDiv w:val="1"/>
      <w:marLeft w:val="0"/>
      <w:marRight w:val="0"/>
      <w:marTop w:val="0"/>
      <w:marBottom w:val="0"/>
      <w:divBdr>
        <w:top w:val="none" w:sz="0" w:space="0" w:color="auto"/>
        <w:left w:val="none" w:sz="0" w:space="0" w:color="auto"/>
        <w:bottom w:val="none" w:sz="0" w:space="0" w:color="auto"/>
        <w:right w:val="none" w:sz="0" w:space="0" w:color="auto"/>
      </w:divBdr>
    </w:div>
    <w:div w:id="898321892">
      <w:bodyDiv w:val="1"/>
      <w:marLeft w:val="0"/>
      <w:marRight w:val="0"/>
      <w:marTop w:val="0"/>
      <w:marBottom w:val="0"/>
      <w:divBdr>
        <w:top w:val="none" w:sz="0" w:space="0" w:color="auto"/>
        <w:left w:val="none" w:sz="0" w:space="0" w:color="auto"/>
        <w:bottom w:val="none" w:sz="0" w:space="0" w:color="auto"/>
        <w:right w:val="none" w:sz="0" w:space="0" w:color="auto"/>
      </w:divBdr>
    </w:div>
    <w:div w:id="922299710">
      <w:bodyDiv w:val="1"/>
      <w:marLeft w:val="0"/>
      <w:marRight w:val="0"/>
      <w:marTop w:val="0"/>
      <w:marBottom w:val="0"/>
      <w:divBdr>
        <w:top w:val="none" w:sz="0" w:space="0" w:color="auto"/>
        <w:left w:val="none" w:sz="0" w:space="0" w:color="auto"/>
        <w:bottom w:val="none" w:sz="0" w:space="0" w:color="auto"/>
        <w:right w:val="none" w:sz="0" w:space="0" w:color="auto"/>
      </w:divBdr>
    </w:div>
    <w:div w:id="923997124">
      <w:bodyDiv w:val="1"/>
      <w:marLeft w:val="0"/>
      <w:marRight w:val="0"/>
      <w:marTop w:val="0"/>
      <w:marBottom w:val="0"/>
      <w:divBdr>
        <w:top w:val="none" w:sz="0" w:space="0" w:color="auto"/>
        <w:left w:val="none" w:sz="0" w:space="0" w:color="auto"/>
        <w:bottom w:val="none" w:sz="0" w:space="0" w:color="auto"/>
        <w:right w:val="none" w:sz="0" w:space="0" w:color="auto"/>
      </w:divBdr>
    </w:div>
    <w:div w:id="958754324">
      <w:bodyDiv w:val="1"/>
      <w:marLeft w:val="0"/>
      <w:marRight w:val="0"/>
      <w:marTop w:val="0"/>
      <w:marBottom w:val="0"/>
      <w:divBdr>
        <w:top w:val="none" w:sz="0" w:space="0" w:color="auto"/>
        <w:left w:val="none" w:sz="0" w:space="0" w:color="auto"/>
        <w:bottom w:val="none" w:sz="0" w:space="0" w:color="auto"/>
        <w:right w:val="none" w:sz="0" w:space="0" w:color="auto"/>
      </w:divBdr>
    </w:div>
    <w:div w:id="964703316">
      <w:bodyDiv w:val="1"/>
      <w:marLeft w:val="0"/>
      <w:marRight w:val="0"/>
      <w:marTop w:val="0"/>
      <w:marBottom w:val="0"/>
      <w:divBdr>
        <w:top w:val="none" w:sz="0" w:space="0" w:color="auto"/>
        <w:left w:val="none" w:sz="0" w:space="0" w:color="auto"/>
        <w:bottom w:val="none" w:sz="0" w:space="0" w:color="auto"/>
        <w:right w:val="none" w:sz="0" w:space="0" w:color="auto"/>
      </w:divBdr>
    </w:div>
    <w:div w:id="974066106">
      <w:bodyDiv w:val="1"/>
      <w:marLeft w:val="0"/>
      <w:marRight w:val="0"/>
      <w:marTop w:val="0"/>
      <w:marBottom w:val="0"/>
      <w:divBdr>
        <w:top w:val="none" w:sz="0" w:space="0" w:color="auto"/>
        <w:left w:val="none" w:sz="0" w:space="0" w:color="auto"/>
        <w:bottom w:val="none" w:sz="0" w:space="0" w:color="auto"/>
        <w:right w:val="none" w:sz="0" w:space="0" w:color="auto"/>
      </w:divBdr>
    </w:div>
    <w:div w:id="988635690">
      <w:bodyDiv w:val="1"/>
      <w:marLeft w:val="0"/>
      <w:marRight w:val="0"/>
      <w:marTop w:val="0"/>
      <w:marBottom w:val="0"/>
      <w:divBdr>
        <w:top w:val="none" w:sz="0" w:space="0" w:color="auto"/>
        <w:left w:val="none" w:sz="0" w:space="0" w:color="auto"/>
        <w:bottom w:val="none" w:sz="0" w:space="0" w:color="auto"/>
        <w:right w:val="none" w:sz="0" w:space="0" w:color="auto"/>
      </w:divBdr>
    </w:div>
    <w:div w:id="993412656">
      <w:bodyDiv w:val="1"/>
      <w:marLeft w:val="0"/>
      <w:marRight w:val="0"/>
      <w:marTop w:val="0"/>
      <w:marBottom w:val="0"/>
      <w:divBdr>
        <w:top w:val="none" w:sz="0" w:space="0" w:color="auto"/>
        <w:left w:val="none" w:sz="0" w:space="0" w:color="auto"/>
        <w:bottom w:val="none" w:sz="0" w:space="0" w:color="auto"/>
        <w:right w:val="none" w:sz="0" w:space="0" w:color="auto"/>
      </w:divBdr>
    </w:div>
    <w:div w:id="1019090264">
      <w:bodyDiv w:val="1"/>
      <w:marLeft w:val="0"/>
      <w:marRight w:val="0"/>
      <w:marTop w:val="0"/>
      <w:marBottom w:val="0"/>
      <w:divBdr>
        <w:top w:val="none" w:sz="0" w:space="0" w:color="auto"/>
        <w:left w:val="none" w:sz="0" w:space="0" w:color="auto"/>
        <w:bottom w:val="none" w:sz="0" w:space="0" w:color="auto"/>
        <w:right w:val="none" w:sz="0" w:space="0" w:color="auto"/>
      </w:divBdr>
    </w:div>
    <w:div w:id="1056394406">
      <w:bodyDiv w:val="1"/>
      <w:marLeft w:val="0"/>
      <w:marRight w:val="0"/>
      <w:marTop w:val="0"/>
      <w:marBottom w:val="0"/>
      <w:divBdr>
        <w:top w:val="none" w:sz="0" w:space="0" w:color="auto"/>
        <w:left w:val="none" w:sz="0" w:space="0" w:color="auto"/>
        <w:bottom w:val="none" w:sz="0" w:space="0" w:color="auto"/>
        <w:right w:val="none" w:sz="0" w:space="0" w:color="auto"/>
      </w:divBdr>
      <w:divsChild>
        <w:div w:id="355422148">
          <w:marLeft w:val="0"/>
          <w:marRight w:val="0"/>
          <w:marTop w:val="0"/>
          <w:marBottom w:val="0"/>
          <w:divBdr>
            <w:top w:val="none" w:sz="0" w:space="0" w:color="auto"/>
            <w:left w:val="none" w:sz="0" w:space="0" w:color="auto"/>
            <w:bottom w:val="none" w:sz="0" w:space="0" w:color="auto"/>
            <w:right w:val="none" w:sz="0" w:space="0" w:color="auto"/>
          </w:divBdr>
          <w:divsChild>
            <w:div w:id="2055806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777512">
      <w:bodyDiv w:val="1"/>
      <w:marLeft w:val="0"/>
      <w:marRight w:val="0"/>
      <w:marTop w:val="0"/>
      <w:marBottom w:val="0"/>
      <w:divBdr>
        <w:top w:val="none" w:sz="0" w:space="0" w:color="auto"/>
        <w:left w:val="none" w:sz="0" w:space="0" w:color="auto"/>
        <w:bottom w:val="none" w:sz="0" w:space="0" w:color="auto"/>
        <w:right w:val="none" w:sz="0" w:space="0" w:color="auto"/>
      </w:divBdr>
      <w:divsChild>
        <w:div w:id="2136173414">
          <w:marLeft w:val="0"/>
          <w:marRight w:val="0"/>
          <w:marTop w:val="0"/>
          <w:marBottom w:val="0"/>
          <w:divBdr>
            <w:top w:val="none" w:sz="0" w:space="0" w:color="auto"/>
            <w:left w:val="none" w:sz="0" w:space="0" w:color="auto"/>
            <w:bottom w:val="none" w:sz="0" w:space="0" w:color="auto"/>
            <w:right w:val="none" w:sz="0" w:space="0" w:color="auto"/>
          </w:divBdr>
          <w:divsChild>
            <w:div w:id="1681926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660291">
      <w:bodyDiv w:val="1"/>
      <w:marLeft w:val="0"/>
      <w:marRight w:val="0"/>
      <w:marTop w:val="0"/>
      <w:marBottom w:val="0"/>
      <w:divBdr>
        <w:top w:val="none" w:sz="0" w:space="0" w:color="auto"/>
        <w:left w:val="none" w:sz="0" w:space="0" w:color="auto"/>
        <w:bottom w:val="none" w:sz="0" w:space="0" w:color="auto"/>
        <w:right w:val="none" w:sz="0" w:space="0" w:color="auto"/>
      </w:divBdr>
    </w:div>
    <w:div w:id="1094784945">
      <w:bodyDiv w:val="1"/>
      <w:marLeft w:val="0"/>
      <w:marRight w:val="0"/>
      <w:marTop w:val="0"/>
      <w:marBottom w:val="0"/>
      <w:divBdr>
        <w:top w:val="none" w:sz="0" w:space="0" w:color="auto"/>
        <w:left w:val="none" w:sz="0" w:space="0" w:color="auto"/>
        <w:bottom w:val="none" w:sz="0" w:space="0" w:color="auto"/>
        <w:right w:val="none" w:sz="0" w:space="0" w:color="auto"/>
      </w:divBdr>
    </w:div>
    <w:div w:id="1095441198">
      <w:bodyDiv w:val="1"/>
      <w:marLeft w:val="0"/>
      <w:marRight w:val="0"/>
      <w:marTop w:val="0"/>
      <w:marBottom w:val="0"/>
      <w:divBdr>
        <w:top w:val="none" w:sz="0" w:space="0" w:color="auto"/>
        <w:left w:val="none" w:sz="0" w:space="0" w:color="auto"/>
        <w:bottom w:val="none" w:sz="0" w:space="0" w:color="auto"/>
        <w:right w:val="none" w:sz="0" w:space="0" w:color="auto"/>
      </w:divBdr>
    </w:div>
    <w:div w:id="1104880418">
      <w:bodyDiv w:val="1"/>
      <w:marLeft w:val="0"/>
      <w:marRight w:val="0"/>
      <w:marTop w:val="0"/>
      <w:marBottom w:val="0"/>
      <w:divBdr>
        <w:top w:val="none" w:sz="0" w:space="0" w:color="auto"/>
        <w:left w:val="none" w:sz="0" w:space="0" w:color="auto"/>
        <w:bottom w:val="none" w:sz="0" w:space="0" w:color="auto"/>
        <w:right w:val="none" w:sz="0" w:space="0" w:color="auto"/>
      </w:divBdr>
    </w:div>
    <w:div w:id="1114204754">
      <w:bodyDiv w:val="1"/>
      <w:marLeft w:val="0"/>
      <w:marRight w:val="0"/>
      <w:marTop w:val="0"/>
      <w:marBottom w:val="0"/>
      <w:divBdr>
        <w:top w:val="none" w:sz="0" w:space="0" w:color="auto"/>
        <w:left w:val="none" w:sz="0" w:space="0" w:color="auto"/>
        <w:bottom w:val="none" w:sz="0" w:space="0" w:color="auto"/>
        <w:right w:val="none" w:sz="0" w:space="0" w:color="auto"/>
      </w:divBdr>
    </w:div>
    <w:div w:id="1127317260">
      <w:bodyDiv w:val="1"/>
      <w:marLeft w:val="0"/>
      <w:marRight w:val="0"/>
      <w:marTop w:val="0"/>
      <w:marBottom w:val="0"/>
      <w:divBdr>
        <w:top w:val="none" w:sz="0" w:space="0" w:color="auto"/>
        <w:left w:val="none" w:sz="0" w:space="0" w:color="auto"/>
        <w:bottom w:val="none" w:sz="0" w:space="0" w:color="auto"/>
        <w:right w:val="none" w:sz="0" w:space="0" w:color="auto"/>
      </w:divBdr>
    </w:div>
    <w:div w:id="1163012322">
      <w:bodyDiv w:val="1"/>
      <w:marLeft w:val="0"/>
      <w:marRight w:val="0"/>
      <w:marTop w:val="0"/>
      <w:marBottom w:val="0"/>
      <w:divBdr>
        <w:top w:val="none" w:sz="0" w:space="0" w:color="auto"/>
        <w:left w:val="none" w:sz="0" w:space="0" w:color="auto"/>
        <w:bottom w:val="none" w:sz="0" w:space="0" w:color="auto"/>
        <w:right w:val="none" w:sz="0" w:space="0" w:color="auto"/>
      </w:divBdr>
    </w:div>
    <w:div w:id="1170829950">
      <w:bodyDiv w:val="1"/>
      <w:marLeft w:val="0"/>
      <w:marRight w:val="0"/>
      <w:marTop w:val="0"/>
      <w:marBottom w:val="0"/>
      <w:divBdr>
        <w:top w:val="none" w:sz="0" w:space="0" w:color="auto"/>
        <w:left w:val="none" w:sz="0" w:space="0" w:color="auto"/>
        <w:bottom w:val="none" w:sz="0" w:space="0" w:color="auto"/>
        <w:right w:val="none" w:sz="0" w:space="0" w:color="auto"/>
      </w:divBdr>
    </w:div>
    <w:div w:id="1182628716">
      <w:bodyDiv w:val="1"/>
      <w:marLeft w:val="0"/>
      <w:marRight w:val="0"/>
      <w:marTop w:val="0"/>
      <w:marBottom w:val="0"/>
      <w:divBdr>
        <w:top w:val="none" w:sz="0" w:space="0" w:color="auto"/>
        <w:left w:val="none" w:sz="0" w:space="0" w:color="auto"/>
        <w:bottom w:val="none" w:sz="0" w:space="0" w:color="auto"/>
        <w:right w:val="none" w:sz="0" w:space="0" w:color="auto"/>
      </w:divBdr>
    </w:div>
    <w:div w:id="1197158955">
      <w:bodyDiv w:val="1"/>
      <w:marLeft w:val="0"/>
      <w:marRight w:val="0"/>
      <w:marTop w:val="0"/>
      <w:marBottom w:val="0"/>
      <w:divBdr>
        <w:top w:val="none" w:sz="0" w:space="0" w:color="auto"/>
        <w:left w:val="none" w:sz="0" w:space="0" w:color="auto"/>
        <w:bottom w:val="none" w:sz="0" w:space="0" w:color="auto"/>
        <w:right w:val="none" w:sz="0" w:space="0" w:color="auto"/>
      </w:divBdr>
      <w:divsChild>
        <w:div w:id="1380788902">
          <w:marLeft w:val="0"/>
          <w:marRight w:val="0"/>
          <w:marTop w:val="0"/>
          <w:marBottom w:val="0"/>
          <w:divBdr>
            <w:top w:val="none" w:sz="0" w:space="0" w:color="auto"/>
            <w:left w:val="none" w:sz="0" w:space="0" w:color="auto"/>
            <w:bottom w:val="none" w:sz="0" w:space="0" w:color="auto"/>
            <w:right w:val="none" w:sz="0" w:space="0" w:color="auto"/>
          </w:divBdr>
          <w:divsChild>
            <w:div w:id="1136222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1480231">
      <w:bodyDiv w:val="1"/>
      <w:marLeft w:val="0"/>
      <w:marRight w:val="0"/>
      <w:marTop w:val="0"/>
      <w:marBottom w:val="0"/>
      <w:divBdr>
        <w:top w:val="none" w:sz="0" w:space="0" w:color="auto"/>
        <w:left w:val="none" w:sz="0" w:space="0" w:color="auto"/>
        <w:bottom w:val="none" w:sz="0" w:space="0" w:color="auto"/>
        <w:right w:val="none" w:sz="0" w:space="0" w:color="auto"/>
      </w:divBdr>
      <w:divsChild>
        <w:div w:id="400831667">
          <w:marLeft w:val="0"/>
          <w:marRight w:val="0"/>
          <w:marTop w:val="0"/>
          <w:marBottom w:val="0"/>
          <w:divBdr>
            <w:top w:val="none" w:sz="0" w:space="0" w:color="auto"/>
            <w:left w:val="none" w:sz="0" w:space="0" w:color="auto"/>
            <w:bottom w:val="none" w:sz="0" w:space="0" w:color="auto"/>
            <w:right w:val="none" w:sz="0" w:space="0" w:color="auto"/>
          </w:divBdr>
          <w:divsChild>
            <w:div w:id="79498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989894">
      <w:bodyDiv w:val="1"/>
      <w:marLeft w:val="0"/>
      <w:marRight w:val="0"/>
      <w:marTop w:val="0"/>
      <w:marBottom w:val="0"/>
      <w:divBdr>
        <w:top w:val="none" w:sz="0" w:space="0" w:color="auto"/>
        <w:left w:val="none" w:sz="0" w:space="0" w:color="auto"/>
        <w:bottom w:val="none" w:sz="0" w:space="0" w:color="auto"/>
        <w:right w:val="none" w:sz="0" w:space="0" w:color="auto"/>
      </w:divBdr>
    </w:div>
    <w:div w:id="1219054557">
      <w:bodyDiv w:val="1"/>
      <w:marLeft w:val="0"/>
      <w:marRight w:val="0"/>
      <w:marTop w:val="0"/>
      <w:marBottom w:val="0"/>
      <w:divBdr>
        <w:top w:val="none" w:sz="0" w:space="0" w:color="auto"/>
        <w:left w:val="none" w:sz="0" w:space="0" w:color="auto"/>
        <w:bottom w:val="none" w:sz="0" w:space="0" w:color="auto"/>
        <w:right w:val="none" w:sz="0" w:space="0" w:color="auto"/>
      </w:divBdr>
    </w:div>
    <w:div w:id="1219823202">
      <w:bodyDiv w:val="1"/>
      <w:marLeft w:val="0"/>
      <w:marRight w:val="0"/>
      <w:marTop w:val="0"/>
      <w:marBottom w:val="0"/>
      <w:divBdr>
        <w:top w:val="none" w:sz="0" w:space="0" w:color="auto"/>
        <w:left w:val="none" w:sz="0" w:space="0" w:color="auto"/>
        <w:bottom w:val="none" w:sz="0" w:space="0" w:color="auto"/>
        <w:right w:val="none" w:sz="0" w:space="0" w:color="auto"/>
      </w:divBdr>
    </w:div>
    <w:div w:id="1245142124">
      <w:bodyDiv w:val="1"/>
      <w:marLeft w:val="0"/>
      <w:marRight w:val="0"/>
      <w:marTop w:val="0"/>
      <w:marBottom w:val="0"/>
      <w:divBdr>
        <w:top w:val="none" w:sz="0" w:space="0" w:color="auto"/>
        <w:left w:val="none" w:sz="0" w:space="0" w:color="auto"/>
        <w:bottom w:val="none" w:sz="0" w:space="0" w:color="auto"/>
        <w:right w:val="none" w:sz="0" w:space="0" w:color="auto"/>
      </w:divBdr>
    </w:div>
    <w:div w:id="1267663591">
      <w:bodyDiv w:val="1"/>
      <w:marLeft w:val="0"/>
      <w:marRight w:val="0"/>
      <w:marTop w:val="0"/>
      <w:marBottom w:val="0"/>
      <w:divBdr>
        <w:top w:val="none" w:sz="0" w:space="0" w:color="auto"/>
        <w:left w:val="none" w:sz="0" w:space="0" w:color="auto"/>
        <w:bottom w:val="none" w:sz="0" w:space="0" w:color="auto"/>
        <w:right w:val="none" w:sz="0" w:space="0" w:color="auto"/>
      </w:divBdr>
    </w:div>
    <w:div w:id="1313291330">
      <w:bodyDiv w:val="1"/>
      <w:marLeft w:val="0"/>
      <w:marRight w:val="0"/>
      <w:marTop w:val="0"/>
      <w:marBottom w:val="0"/>
      <w:divBdr>
        <w:top w:val="none" w:sz="0" w:space="0" w:color="auto"/>
        <w:left w:val="none" w:sz="0" w:space="0" w:color="auto"/>
        <w:bottom w:val="none" w:sz="0" w:space="0" w:color="auto"/>
        <w:right w:val="none" w:sz="0" w:space="0" w:color="auto"/>
      </w:divBdr>
    </w:div>
    <w:div w:id="1360200738">
      <w:bodyDiv w:val="1"/>
      <w:marLeft w:val="0"/>
      <w:marRight w:val="0"/>
      <w:marTop w:val="0"/>
      <w:marBottom w:val="0"/>
      <w:divBdr>
        <w:top w:val="none" w:sz="0" w:space="0" w:color="auto"/>
        <w:left w:val="none" w:sz="0" w:space="0" w:color="auto"/>
        <w:bottom w:val="none" w:sz="0" w:space="0" w:color="auto"/>
        <w:right w:val="none" w:sz="0" w:space="0" w:color="auto"/>
      </w:divBdr>
    </w:div>
    <w:div w:id="1392071814">
      <w:bodyDiv w:val="1"/>
      <w:marLeft w:val="0"/>
      <w:marRight w:val="0"/>
      <w:marTop w:val="0"/>
      <w:marBottom w:val="0"/>
      <w:divBdr>
        <w:top w:val="none" w:sz="0" w:space="0" w:color="auto"/>
        <w:left w:val="none" w:sz="0" w:space="0" w:color="auto"/>
        <w:bottom w:val="none" w:sz="0" w:space="0" w:color="auto"/>
        <w:right w:val="none" w:sz="0" w:space="0" w:color="auto"/>
      </w:divBdr>
    </w:div>
    <w:div w:id="1411151659">
      <w:bodyDiv w:val="1"/>
      <w:marLeft w:val="0"/>
      <w:marRight w:val="0"/>
      <w:marTop w:val="0"/>
      <w:marBottom w:val="0"/>
      <w:divBdr>
        <w:top w:val="none" w:sz="0" w:space="0" w:color="auto"/>
        <w:left w:val="none" w:sz="0" w:space="0" w:color="auto"/>
        <w:bottom w:val="none" w:sz="0" w:space="0" w:color="auto"/>
        <w:right w:val="none" w:sz="0" w:space="0" w:color="auto"/>
      </w:divBdr>
    </w:div>
    <w:div w:id="1419329846">
      <w:bodyDiv w:val="1"/>
      <w:marLeft w:val="0"/>
      <w:marRight w:val="0"/>
      <w:marTop w:val="0"/>
      <w:marBottom w:val="0"/>
      <w:divBdr>
        <w:top w:val="none" w:sz="0" w:space="0" w:color="auto"/>
        <w:left w:val="none" w:sz="0" w:space="0" w:color="auto"/>
        <w:bottom w:val="none" w:sz="0" w:space="0" w:color="auto"/>
        <w:right w:val="none" w:sz="0" w:space="0" w:color="auto"/>
      </w:divBdr>
    </w:div>
    <w:div w:id="1432894054">
      <w:bodyDiv w:val="1"/>
      <w:marLeft w:val="0"/>
      <w:marRight w:val="0"/>
      <w:marTop w:val="0"/>
      <w:marBottom w:val="0"/>
      <w:divBdr>
        <w:top w:val="none" w:sz="0" w:space="0" w:color="auto"/>
        <w:left w:val="none" w:sz="0" w:space="0" w:color="auto"/>
        <w:bottom w:val="none" w:sz="0" w:space="0" w:color="auto"/>
        <w:right w:val="none" w:sz="0" w:space="0" w:color="auto"/>
      </w:divBdr>
    </w:div>
    <w:div w:id="1460026908">
      <w:bodyDiv w:val="1"/>
      <w:marLeft w:val="0"/>
      <w:marRight w:val="0"/>
      <w:marTop w:val="0"/>
      <w:marBottom w:val="0"/>
      <w:divBdr>
        <w:top w:val="none" w:sz="0" w:space="0" w:color="auto"/>
        <w:left w:val="none" w:sz="0" w:space="0" w:color="auto"/>
        <w:bottom w:val="none" w:sz="0" w:space="0" w:color="auto"/>
        <w:right w:val="none" w:sz="0" w:space="0" w:color="auto"/>
      </w:divBdr>
    </w:div>
    <w:div w:id="1487162377">
      <w:bodyDiv w:val="1"/>
      <w:marLeft w:val="0"/>
      <w:marRight w:val="0"/>
      <w:marTop w:val="0"/>
      <w:marBottom w:val="0"/>
      <w:divBdr>
        <w:top w:val="none" w:sz="0" w:space="0" w:color="auto"/>
        <w:left w:val="none" w:sz="0" w:space="0" w:color="auto"/>
        <w:bottom w:val="none" w:sz="0" w:space="0" w:color="auto"/>
        <w:right w:val="none" w:sz="0" w:space="0" w:color="auto"/>
      </w:divBdr>
    </w:div>
    <w:div w:id="1500000014">
      <w:bodyDiv w:val="1"/>
      <w:marLeft w:val="0"/>
      <w:marRight w:val="0"/>
      <w:marTop w:val="0"/>
      <w:marBottom w:val="0"/>
      <w:divBdr>
        <w:top w:val="none" w:sz="0" w:space="0" w:color="auto"/>
        <w:left w:val="none" w:sz="0" w:space="0" w:color="auto"/>
        <w:bottom w:val="none" w:sz="0" w:space="0" w:color="auto"/>
        <w:right w:val="none" w:sz="0" w:space="0" w:color="auto"/>
      </w:divBdr>
    </w:div>
    <w:div w:id="1522742442">
      <w:bodyDiv w:val="1"/>
      <w:marLeft w:val="0"/>
      <w:marRight w:val="0"/>
      <w:marTop w:val="0"/>
      <w:marBottom w:val="0"/>
      <w:divBdr>
        <w:top w:val="none" w:sz="0" w:space="0" w:color="auto"/>
        <w:left w:val="none" w:sz="0" w:space="0" w:color="auto"/>
        <w:bottom w:val="none" w:sz="0" w:space="0" w:color="auto"/>
        <w:right w:val="none" w:sz="0" w:space="0" w:color="auto"/>
      </w:divBdr>
    </w:div>
    <w:div w:id="1554004375">
      <w:bodyDiv w:val="1"/>
      <w:marLeft w:val="0"/>
      <w:marRight w:val="0"/>
      <w:marTop w:val="0"/>
      <w:marBottom w:val="0"/>
      <w:divBdr>
        <w:top w:val="none" w:sz="0" w:space="0" w:color="auto"/>
        <w:left w:val="none" w:sz="0" w:space="0" w:color="auto"/>
        <w:bottom w:val="none" w:sz="0" w:space="0" w:color="auto"/>
        <w:right w:val="none" w:sz="0" w:space="0" w:color="auto"/>
      </w:divBdr>
    </w:div>
    <w:div w:id="1566641955">
      <w:bodyDiv w:val="1"/>
      <w:marLeft w:val="0"/>
      <w:marRight w:val="0"/>
      <w:marTop w:val="0"/>
      <w:marBottom w:val="0"/>
      <w:divBdr>
        <w:top w:val="none" w:sz="0" w:space="0" w:color="auto"/>
        <w:left w:val="none" w:sz="0" w:space="0" w:color="auto"/>
        <w:bottom w:val="none" w:sz="0" w:space="0" w:color="auto"/>
        <w:right w:val="none" w:sz="0" w:space="0" w:color="auto"/>
      </w:divBdr>
    </w:div>
    <w:div w:id="1575434196">
      <w:bodyDiv w:val="1"/>
      <w:marLeft w:val="0"/>
      <w:marRight w:val="0"/>
      <w:marTop w:val="0"/>
      <w:marBottom w:val="0"/>
      <w:divBdr>
        <w:top w:val="none" w:sz="0" w:space="0" w:color="auto"/>
        <w:left w:val="none" w:sz="0" w:space="0" w:color="auto"/>
        <w:bottom w:val="none" w:sz="0" w:space="0" w:color="auto"/>
        <w:right w:val="none" w:sz="0" w:space="0" w:color="auto"/>
      </w:divBdr>
    </w:div>
    <w:div w:id="1644700502">
      <w:bodyDiv w:val="1"/>
      <w:marLeft w:val="0"/>
      <w:marRight w:val="0"/>
      <w:marTop w:val="0"/>
      <w:marBottom w:val="0"/>
      <w:divBdr>
        <w:top w:val="none" w:sz="0" w:space="0" w:color="auto"/>
        <w:left w:val="none" w:sz="0" w:space="0" w:color="auto"/>
        <w:bottom w:val="none" w:sz="0" w:space="0" w:color="auto"/>
        <w:right w:val="none" w:sz="0" w:space="0" w:color="auto"/>
      </w:divBdr>
    </w:div>
    <w:div w:id="1671563116">
      <w:bodyDiv w:val="1"/>
      <w:marLeft w:val="0"/>
      <w:marRight w:val="0"/>
      <w:marTop w:val="0"/>
      <w:marBottom w:val="0"/>
      <w:divBdr>
        <w:top w:val="none" w:sz="0" w:space="0" w:color="auto"/>
        <w:left w:val="none" w:sz="0" w:space="0" w:color="auto"/>
        <w:bottom w:val="none" w:sz="0" w:space="0" w:color="auto"/>
        <w:right w:val="none" w:sz="0" w:space="0" w:color="auto"/>
      </w:divBdr>
      <w:divsChild>
        <w:div w:id="779421215">
          <w:marLeft w:val="0"/>
          <w:marRight w:val="0"/>
          <w:marTop w:val="0"/>
          <w:marBottom w:val="0"/>
          <w:divBdr>
            <w:top w:val="none" w:sz="0" w:space="0" w:color="auto"/>
            <w:left w:val="none" w:sz="0" w:space="0" w:color="auto"/>
            <w:bottom w:val="none" w:sz="0" w:space="0" w:color="auto"/>
            <w:right w:val="none" w:sz="0" w:space="0" w:color="auto"/>
          </w:divBdr>
          <w:divsChild>
            <w:div w:id="1037462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730352">
      <w:bodyDiv w:val="1"/>
      <w:marLeft w:val="0"/>
      <w:marRight w:val="0"/>
      <w:marTop w:val="0"/>
      <w:marBottom w:val="0"/>
      <w:divBdr>
        <w:top w:val="none" w:sz="0" w:space="0" w:color="auto"/>
        <w:left w:val="none" w:sz="0" w:space="0" w:color="auto"/>
        <w:bottom w:val="none" w:sz="0" w:space="0" w:color="auto"/>
        <w:right w:val="none" w:sz="0" w:space="0" w:color="auto"/>
      </w:divBdr>
    </w:div>
    <w:div w:id="1682506668">
      <w:bodyDiv w:val="1"/>
      <w:marLeft w:val="0"/>
      <w:marRight w:val="0"/>
      <w:marTop w:val="0"/>
      <w:marBottom w:val="0"/>
      <w:divBdr>
        <w:top w:val="none" w:sz="0" w:space="0" w:color="auto"/>
        <w:left w:val="none" w:sz="0" w:space="0" w:color="auto"/>
        <w:bottom w:val="none" w:sz="0" w:space="0" w:color="auto"/>
        <w:right w:val="none" w:sz="0" w:space="0" w:color="auto"/>
      </w:divBdr>
    </w:div>
    <w:div w:id="1698002420">
      <w:bodyDiv w:val="1"/>
      <w:marLeft w:val="0"/>
      <w:marRight w:val="0"/>
      <w:marTop w:val="0"/>
      <w:marBottom w:val="0"/>
      <w:divBdr>
        <w:top w:val="none" w:sz="0" w:space="0" w:color="auto"/>
        <w:left w:val="none" w:sz="0" w:space="0" w:color="auto"/>
        <w:bottom w:val="none" w:sz="0" w:space="0" w:color="auto"/>
        <w:right w:val="none" w:sz="0" w:space="0" w:color="auto"/>
      </w:divBdr>
      <w:divsChild>
        <w:div w:id="652181195">
          <w:marLeft w:val="0"/>
          <w:marRight w:val="0"/>
          <w:marTop w:val="0"/>
          <w:marBottom w:val="0"/>
          <w:divBdr>
            <w:top w:val="none" w:sz="0" w:space="0" w:color="auto"/>
            <w:left w:val="none" w:sz="0" w:space="0" w:color="auto"/>
            <w:bottom w:val="none" w:sz="0" w:space="0" w:color="auto"/>
            <w:right w:val="none" w:sz="0" w:space="0" w:color="auto"/>
          </w:divBdr>
          <w:divsChild>
            <w:div w:id="1895778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406417">
      <w:bodyDiv w:val="1"/>
      <w:marLeft w:val="0"/>
      <w:marRight w:val="0"/>
      <w:marTop w:val="0"/>
      <w:marBottom w:val="0"/>
      <w:divBdr>
        <w:top w:val="none" w:sz="0" w:space="0" w:color="auto"/>
        <w:left w:val="none" w:sz="0" w:space="0" w:color="auto"/>
        <w:bottom w:val="none" w:sz="0" w:space="0" w:color="auto"/>
        <w:right w:val="none" w:sz="0" w:space="0" w:color="auto"/>
      </w:divBdr>
    </w:div>
    <w:div w:id="1738475376">
      <w:bodyDiv w:val="1"/>
      <w:marLeft w:val="0"/>
      <w:marRight w:val="0"/>
      <w:marTop w:val="0"/>
      <w:marBottom w:val="0"/>
      <w:divBdr>
        <w:top w:val="none" w:sz="0" w:space="0" w:color="auto"/>
        <w:left w:val="none" w:sz="0" w:space="0" w:color="auto"/>
        <w:bottom w:val="none" w:sz="0" w:space="0" w:color="auto"/>
        <w:right w:val="none" w:sz="0" w:space="0" w:color="auto"/>
      </w:divBdr>
    </w:div>
    <w:div w:id="1744059467">
      <w:bodyDiv w:val="1"/>
      <w:marLeft w:val="0"/>
      <w:marRight w:val="0"/>
      <w:marTop w:val="0"/>
      <w:marBottom w:val="0"/>
      <w:divBdr>
        <w:top w:val="none" w:sz="0" w:space="0" w:color="auto"/>
        <w:left w:val="none" w:sz="0" w:space="0" w:color="auto"/>
        <w:bottom w:val="none" w:sz="0" w:space="0" w:color="auto"/>
        <w:right w:val="none" w:sz="0" w:space="0" w:color="auto"/>
      </w:divBdr>
    </w:div>
    <w:div w:id="1748460848">
      <w:bodyDiv w:val="1"/>
      <w:marLeft w:val="0"/>
      <w:marRight w:val="0"/>
      <w:marTop w:val="0"/>
      <w:marBottom w:val="0"/>
      <w:divBdr>
        <w:top w:val="none" w:sz="0" w:space="0" w:color="auto"/>
        <w:left w:val="none" w:sz="0" w:space="0" w:color="auto"/>
        <w:bottom w:val="none" w:sz="0" w:space="0" w:color="auto"/>
        <w:right w:val="none" w:sz="0" w:space="0" w:color="auto"/>
      </w:divBdr>
    </w:div>
    <w:div w:id="1785071698">
      <w:bodyDiv w:val="1"/>
      <w:marLeft w:val="0"/>
      <w:marRight w:val="0"/>
      <w:marTop w:val="0"/>
      <w:marBottom w:val="0"/>
      <w:divBdr>
        <w:top w:val="none" w:sz="0" w:space="0" w:color="auto"/>
        <w:left w:val="none" w:sz="0" w:space="0" w:color="auto"/>
        <w:bottom w:val="none" w:sz="0" w:space="0" w:color="auto"/>
        <w:right w:val="none" w:sz="0" w:space="0" w:color="auto"/>
      </w:divBdr>
    </w:div>
    <w:div w:id="1800685680">
      <w:bodyDiv w:val="1"/>
      <w:marLeft w:val="0"/>
      <w:marRight w:val="0"/>
      <w:marTop w:val="0"/>
      <w:marBottom w:val="0"/>
      <w:divBdr>
        <w:top w:val="none" w:sz="0" w:space="0" w:color="auto"/>
        <w:left w:val="none" w:sz="0" w:space="0" w:color="auto"/>
        <w:bottom w:val="none" w:sz="0" w:space="0" w:color="auto"/>
        <w:right w:val="none" w:sz="0" w:space="0" w:color="auto"/>
      </w:divBdr>
    </w:div>
    <w:div w:id="1809738387">
      <w:bodyDiv w:val="1"/>
      <w:marLeft w:val="0"/>
      <w:marRight w:val="0"/>
      <w:marTop w:val="0"/>
      <w:marBottom w:val="0"/>
      <w:divBdr>
        <w:top w:val="none" w:sz="0" w:space="0" w:color="auto"/>
        <w:left w:val="none" w:sz="0" w:space="0" w:color="auto"/>
        <w:bottom w:val="none" w:sz="0" w:space="0" w:color="auto"/>
        <w:right w:val="none" w:sz="0" w:space="0" w:color="auto"/>
      </w:divBdr>
    </w:div>
    <w:div w:id="1881701906">
      <w:bodyDiv w:val="1"/>
      <w:marLeft w:val="0"/>
      <w:marRight w:val="0"/>
      <w:marTop w:val="0"/>
      <w:marBottom w:val="0"/>
      <w:divBdr>
        <w:top w:val="none" w:sz="0" w:space="0" w:color="auto"/>
        <w:left w:val="none" w:sz="0" w:space="0" w:color="auto"/>
        <w:bottom w:val="none" w:sz="0" w:space="0" w:color="auto"/>
        <w:right w:val="none" w:sz="0" w:space="0" w:color="auto"/>
      </w:divBdr>
    </w:div>
    <w:div w:id="1889218867">
      <w:bodyDiv w:val="1"/>
      <w:marLeft w:val="0"/>
      <w:marRight w:val="0"/>
      <w:marTop w:val="0"/>
      <w:marBottom w:val="0"/>
      <w:divBdr>
        <w:top w:val="none" w:sz="0" w:space="0" w:color="auto"/>
        <w:left w:val="none" w:sz="0" w:space="0" w:color="auto"/>
        <w:bottom w:val="none" w:sz="0" w:space="0" w:color="auto"/>
        <w:right w:val="none" w:sz="0" w:space="0" w:color="auto"/>
      </w:divBdr>
    </w:div>
    <w:div w:id="1892300304">
      <w:bodyDiv w:val="1"/>
      <w:marLeft w:val="0"/>
      <w:marRight w:val="0"/>
      <w:marTop w:val="0"/>
      <w:marBottom w:val="0"/>
      <w:divBdr>
        <w:top w:val="none" w:sz="0" w:space="0" w:color="auto"/>
        <w:left w:val="none" w:sz="0" w:space="0" w:color="auto"/>
        <w:bottom w:val="none" w:sz="0" w:space="0" w:color="auto"/>
        <w:right w:val="none" w:sz="0" w:space="0" w:color="auto"/>
      </w:divBdr>
    </w:div>
    <w:div w:id="1926762664">
      <w:bodyDiv w:val="1"/>
      <w:marLeft w:val="0"/>
      <w:marRight w:val="0"/>
      <w:marTop w:val="0"/>
      <w:marBottom w:val="0"/>
      <w:divBdr>
        <w:top w:val="none" w:sz="0" w:space="0" w:color="auto"/>
        <w:left w:val="none" w:sz="0" w:space="0" w:color="auto"/>
        <w:bottom w:val="none" w:sz="0" w:space="0" w:color="auto"/>
        <w:right w:val="none" w:sz="0" w:space="0" w:color="auto"/>
      </w:divBdr>
    </w:div>
    <w:div w:id="1955553829">
      <w:bodyDiv w:val="1"/>
      <w:marLeft w:val="0"/>
      <w:marRight w:val="0"/>
      <w:marTop w:val="0"/>
      <w:marBottom w:val="0"/>
      <w:divBdr>
        <w:top w:val="none" w:sz="0" w:space="0" w:color="auto"/>
        <w:left w:val="none" w:sz="0" w:space="0" w:color="auto"/>
        <w:bottom w:val="none" w:sz="0" w:space="0" w:color="auto"/>
        <w:right w:val="none" w:sz="0" w:space="0" w:color="auto"/>
      </w:divBdr>
    </w:div>
    <w:div w:id="1962345016">
      <w:bodyDiv w:val="1"/>
      <w:marLeft w:val="0"/>
      <w:marRight w:val="0"/>
      <w:marTop w:val="0"/>
      <w:marBottom w:val="0"/>
      <w:divBdr>
        <w:top w:val="none" w:sz="0" w:space="0" w:color="auto"/>
        <w:left w:val="none" w:sz="0" w:space="0" w:color="auto"/>
        <w:bottom w:val="none" w:sz="0" w:space="0" w:color="auto"/>
        <w:right w:val="none" w:sz="0" w:space="0" w:color="auto"/>
      </w:divBdr>
    </w:div>
    <w:div w:id="1981687353">
      <w:bodyDiv w:val="1"/>
      <w:marLeft w:val="0"/>
      <w:marRight w:val="0"/>
      <w:marTop w:val="0"/>
      <w:marBottom w:val="0"/>
      <w:divBdr>
        <w:top w:val="none" w:sz="0" w:space="0" w:color="auto"/>
        <w:left w:val="none" w:sz="0" w:space="0" w:color="auto"/>
        <w:bottom w:val="none" w:sz="0" w:space="0" w:color="auto"/>
        <w:right w:val="none" w:sz="0" w:space="0" w:color="auto"/>
      </w:divBdr>
    </w:div>
    <w:div w:id="2006325682">
      <w:bodyDiv w:val="1"/>
      <w:marLeft w:val="0"/>
      <w:marRight w:val="0"/>
      <w:marTop w:val="0"/>
      <w:marBottom w:val="0"/>
      <w:divBdr>
        <w:top w:val="none" w:sz="0" w:space="0" w:color="auto"/>
        <w:left w:val="none" w:sz="0" w:space="0" w:color="auto"/>
        <w:bottom w:val="none" w:sz="0" w:space="0" w:color="auto"/>
        <w:right w:val="none" w:sz="0" w:space="0" w:color="auto"/>
      </w:divBdr>
    </w:div>
    <w:div w:id="2037193047">
      <w:bodyDiv w:val="1"/>
      <w:marLeft w:val="0"/>
      <w:marRight w:val="0"/>
      <w:marTop w:val="0"/>
      <w:marBottom w:val="0"/>
      <w:divBdr>
        <w:top w:val="none" w:sz="0" w:space="0" w:color="auto"/>
        <w:left w:val="none" w:sz="0" w:space="0" w:color="auto"/>
        <w:bottom w:val="none" w:sz="0" w:space="0" w:color="auto"/>
        <w:right w:val="none" w:sz="0" w:space="0" w:color="auto"/>
      </w:divBdr>
      <w:divsChild>
        <w:div w:id="542056697">
          <w:marLeft w:val="0"/>
          <w:marRight w:val="0"/>
          <w:marTop w:val="0"/>
          <w:marBottom w:val="0"/>
          <w:divBdr>
            <w:top w:val="none" w:sz="0" w:space="0" w:color="auto"/>
            <w:left w:val="none" w:sz="0" w:space="0" w:color="auto"/>
            <w:bottom w:val="none" w:sz="0" w:space="0" w:color="auto"/>
            <w:right w:val="none" w:sz="0" w:space="0" w:color="auto"/>
          </w:divBdr>
          <w:divsChild>
            <w:div w:id="1807502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161281">
      <w:bodyDiv w:val="1"/>
      <w:marLeft w:val="0"/>
      <w:marRight w:val="0"/>
      <w:marTop w:val="0"/>
      <w:marBottom w:val="0"/>
      <w:divBdr>
        <w:top w:val="none" w:sz="0" w:space="0" w:color="auto"/>
        <w:left w:val="none" w:sz="0" w:space="0" w:color="auto"/>
        <w:bottom w:val="none" w:sz="0" w:space="0" w:color="auto"/>
        <w:right w:val="none" w:sz="0" w:space="0" w:color="auto"/>
      </w:divBdr>
    </w:div>
    <w:div w:id="2076276784">
      <w:bodyDiv w:val="1"/>
      <w:marLeft w:val="0"/>
      <w:marRight w:val="0"/>
      <w:marTop w:val="0"/>
      <w:marBottom w:val="0"/>
      <w:divBdr>
        <w:top w:val="none" w:sz="0" w:space="0" w:color="auto"/>
        <w:left w:val="none" w:sz="0" w:space="0" w:color="auto"/>
        <w:bottom w:val="none" w:sz="0" w:space="0" w:color="auto"/>
        <w:right w:val="none" w:sz="0" w:space="0" w:color="auto"/>
      </w:divBdr>
    </w:div>
    <w:div w:id="2111465914">
      <w:bodyDiv w:val="1"/>
      <w:marLeft w:val="0"/>
      <w:marRight w:val="0"/>
      <w:marTop w:val="0"/>
      <w:marBottom w:val="0"/>
      <w:divBdr>
        <w:top w:val="none" w:sz="0" w:space="0" w:color="auto"/>
        <w:left w:val="none" w:sz="0" w:space="0" w:color="auto"/>
        <w:bottom w:val="none" w:sz="0" w:space="0" w:color="auto"/>
        <w:right w:val="none" w:sz="0" w:space="0" w:color="auto"/>
      </w:divBdr>
    </w:div>
    <w:div w:id="2129661494">
      <w:bodyDiv w:val="1"/>
      <w:marLeft w:val="0"/>
      <w:marRight w:val="0"/>
      <w:marTop w:val="0"/>
      <w:marBottom w:val="0"/>
      <w:divBdr>
        <w:top w:val="none" w:sz="0" w:space="0" w:color="auto"/>
        <w:left w:val="none" w:sz="0" w:space="0" w:color="auto"/>
        <w:bottom w:val="none" w:sz="0" w:space="0" w:color="auto"/>
        <w:right w:val="none" w:sz="0" w:space="0" w:color="auto"/>
      </w:divBdr>
    </w:div>
    <w:div w:id="2134984293">
      <w:bodyDiv w:val="1"/>
      <w:marLeft w:val="0"/>
      <w:marRight w:val="0"/>
      <w:marTop w:val="0"/>
      <w:marBottom w:val="0"/>
      <w:divBdr>
        <w:top w:val="none" w:sz="0" w:space="0" w:color="auto"/>
        <w:left w:val="none" w:sz="0" w:space="0" w:color="auto"/>
        <w:bottom w:val="none" w:sz="0" w:space="0" w:color="auto"/>
        <w:right w:val="none" w:sz="0" w:space="0" w:color="auto"/>
      </w:divBdr>
    </w:div>
    <w:div w:id="21384526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f0de65c9-82e1-41b7-b93e-190905c3ea60" xsi:nil="true"/>
    <lcf76f155ced4ddcb4097134ff3c332f xmlns="c36b41d5-4333-4b7d-a04e-376bfe66f000">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o" ma:contentTypeID="0x010100AFD9093758B0394B9CE87CB2C7975C25" ma:contentTypeVersion="13" ma:contentTypeDescription="Crear nuevo documento." ma:contentTypeScope="" ma:versionID="ce990a02e7f3eadb7198856f03f84d3b">
  <xsd:schema xmlns:xsd="http://www.w3.org/2001/XMLSchema" xmlns:xs="http://www.w3.org/2001/XMLSchema" xmlns:p="http://schemas.microsoft.com/office/2006/metadata/properties" xmlns:ns2="c36b41d5-4333-4b7d-a04e-376bfe66f000" xmlns:ns3="f0de65c9-82e1-41b7-b93e-190905c3ea60" targetNamespace="http://schemas.microsoft.com/office/2006/metadata/properties" ma:root="true" ma:fieldsID="b759234a554e248c518cec0726127685" ns2:_="" ns3:_="">
    <xsd:import namespace="c36b41d5-4333-4b7d-a04e-376bfe66f000"/>
    <xsd:import namespace="f0de65c9-82e1-41b7-b93e-190905c3ea60"/>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3:TaxCatchAll" minOccurs="0"/>
                <xsd:element ref="ns2:MediaServiceGenerationTime" minOccurs="0"/>
                <xsd:element ref="ns2:MediaServiceEventHashCode" minOccurs="0"/>
                <xsd:element ref="ns2:lcf76f155ced4ddcb4097134ff3c332f" minOccurs="0"/>
                <xsd:element ref="ns2:MediaServiceDateTaken"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36b41d5-4333-4b7d-a04e-376bfe66f0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lcf76f155ced4ddcb4097134ff3c332f" ma:index="16" nillable="true" ma:taxonomy="true" ma:internalName="lcf76f155ced4ddcb4097134ff3c332f" ma:taxonomyFieldName="MediaServiceImageTags" ma:displayName="Etiquetas de imagen" ma:readOnly="false" ma:fieldId="{5cf76f15-5ced-4ddc-b409-7134ff3c332f}" ma:taxonomyMulti="true" ma:sspId="09d2215a-eac1-4849-879a-e424b9bb8d9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descriptio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0de65c9-82e1-41b7-b93e-190905c3ea60"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element name="TaxCatchAll" ma:index="12" nillable="true" ma:displayName="Taxonomy Catch All Column" ma:hidden="true" ma:list="{9f1e88c4-5733-4690-8451-c85611b95b5c}" ma:internalName="TaxCatchAll" ma:showField="CatchAllData" ma:web="f0de65c9-82e1-41b7-b93e-190905c3ea6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4DF793-49C4-461B-9819-85583D5B8DFE}">
  <ds:schemaRefs>
    <ds:schemaRef ds:uri="http://schemas.openxmlformats.org/officeDocument/2006/bibliography"/>
  </ds:schemaRefs>
</ds:datastoreItem>
</file>

<file path=customXml/itemProps2.xml><?xml version="1.0" encoding="utf-8"?>
<ds:datastoreItem xmlns:ds="http://schemas.openxmlformats.org/officeDocument/2006/customXml" ds:itemID="{CBD8B803-4159-48FE-93A9-E43B4E3812A9}">
  <ds:schemaRefs>
    <ds:schemaRef ds:uri="http://schemas.microsoft.com/sharepoint/v3/contenttype/forms"/>
  </ds:schemaRefs>
</ds:datastoreItem>
</file>

<file path=customXml/itemProps3.xml><?xml version="1.0" encoding="utf-8"?>
<ds:datastoreItem xmlns:ds="http://schemas.openxmlformats.org/officeDocument/2006/customXml" ds:itemID="{17ACCCB2-EF21-4A88-BD08-025018324AB4}">
  <ds:schemaRefs>
    <ds:schemaRef ds:uri="http://schemas.microsoft.com/office/2006/metadata/properties"/>
    <ds:schemaRef ds:uri="http://schemas.microsoft.com/office/infopath/2007/PartnerControls"/>
    <ds:schemaRef ds:uri="f0de65c9-82e1-41b7-b93e-190905c3ea60"/>
    <ds:schemaRef ds:uri="c36b41d5-4333-4b7d-a04e-376bfe66f000"/>
  </ds:schemaRefs>
</ds:datastoreItem>
</file>

<file path=customXml/itemProps4.xml><?xml version="1.0" encoding="utf-8"?>
<ds:datastoreItem xmlns:ds="http://schemas.openxmlformats.org/officeDocument/2006/customXml" ds:itemID="{9B010AD6-EBDE-40A1-A596-0C39ED6F87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36b41d5-4333-4b7d-a04e-376bfe66f000"/>
    <ds:schemaRef ds:uri="f0de65c9-82e1-41b7-b93e-190905c3ea6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557</TotalTime>
  <Pages>63</Pages>
  <Words>13078</Words>
  <Characters>71933</Characters>
  <Application>Microsoft Office Word</Application>
  <DocSecurity>0</DocSecurity>
  <Lines>599</Lines>
  <Paragraphs>169</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84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an Pedro Millanes</dc:creator>
  <cp:keywords/>
  <dc:description>Aéreo - Fijo - InverterLimited</dc:description>
  <cp:lastModifiedBy>Gonzalo de Cáceres</cp:lastModifiedBy>
  <cp:revision>520</cp:revision>
  <cp:lastPrinted>2023-01-24T15:07:00Z</cp:lastPrinted>
  <dcterms:created xsi:type="dcterms:W3CDTF">2022-11-08T11:27:00Z</dcterms:created>
  <dcterms:modified xsi:type="dcterms:W3CDTF">2023-06-22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D9093758B0394B9CE87CB2C7975C25</vt:lpwstr>
  </property>
  <property fmtid="{D5CDD505-2E9C-101B-9397-08002B2CF9AE}" pid="3" name="Order">
    <vt:r8>2221400</vt:r8>
  </property>
  <property fmtid="{D5CDD505-2E9C-101B-9397-08002B2CF9AE}" pid="4" name="MediaServiceImageTags">
    <vt:lpwstr/>
  </property>
</Properties>
</file>